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EC4AE" w14:textId="77777777" w:rsidR="00B27777" w:rsidRPr="00110FE8" w:rsidRDefault="00B27777" w:rsidP="00502062">
      <w:pPr>
        <w:spacing w:before="240" w:after="0"/>
        <w:rPr>
          <w:rFonts w:ascii="Arial" w:hAnsi="Arial" w:cs="Arial"/>
          <w:b/>
          <w:sz w:val="24"/>
          <w:szCs w:val="24"/>
          <w:lang w:val="el-GR"/>
        </w:rPr>
      </w:pPr>
    </w:p>
    <w:p w14:paraId="07FC31D6" w14:textId="77777777" w:rsidR="00F26EA3" w:rsidRPr="00156448" w:rsidRDefault="00F26EA3" w:rsidP="00F26EA3">
      <w:pPr>
        <w:spacing w:after="0"/>
        <w:ind w:left="720"/>
        <w:rPr>
          <w:rFonts w:ascii="Arial" w:hAnsi="Arial" w:cs="Arial"/>
          <w:b/>
          <w:sz w:val="24"/>
          <w:szCs w:val="24"/>
          <w:lang w:val="en-US"/>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77431D" w:rsidRPr="007355DF" w14:paraId="3469365A" w14:textId="77777777" w:rsidTr="00EA3F3C">
        <w:trPr>
          <w:trHeight w:val="716"/>
        </w:trPr>
        <w:tc>
          <w:tcPr>
            <w:tcW w:w="3544" w:type="dxa"/>
          </w:tcPr>
          <w:p w14:paraId="7110A46C" w14:textId="5A6BF349" w:rsidR="0077431D" w:rsidRPr="007355DF" w:rsidRDefault="008A40B5" w:rsidP="00502062">
            <w:pPr>
              <w:spacing w:before="240"/>
              <w:rPr>
                <w:rFonts w:ascii="Arial" w:hAnsi="Arial" w:cs="Arial"/>
                <w:b/>
                <w:sz w:val="24"/>
                <w:szCs w:val="24"/>
                <w:lang w:val="en-US"/>
              </w:rPr>
            </w:pPr>
            <w:r w:rsidRPr="007355DF">
              <w:rPr>
                <w:noProof/>
                <w:lang w:eastAsia="en-GB"/>
              </w:rPr>
              <mc:AlternateContent>
                <mc:Choice Requires="wps">
                  <w:drawing>
                    <wp:anchor distT="0" distB="0" distL="114300" distR="114300" simplePos="0" relativeHeight="251659264" behindDoc="1" locked="0" layoutInCell="1" allowOverlap="1" wp14:anchorId="0228F882" wp14:editId="6AC52F53">
                      <wp:simplePos x="0" y="0"/>
                      <wp:positionH relativeFrom="column">
                        <wp:posOffset>-48895</wp:posOffset>
                      </wp:positionH>
                      <wp:positionV relativeFrom="page">
                        <wp:posOffset>455295</wp:posOffset>
                      </wp:positionV>
                      <wp:extent cx="2192020" cy="680085"/>
                      <wp:effectExtent l="0" t="0" r="0" b="5715"/>
                      <wp:wrapNone/>
                      <wp:docPr id="6" name="Pentagon 6"/>
                      <wp:cNvGraphicFramePr/>
                      <a:graphic xmlns:a="http://schemas.openxmlformats.org/drawingml/2006/main">
                        <a:graphicData uri="http://schemas.microsoft.com/office/word/2010/wordprocessingShape">
                          <wps:wsp>
                            <wps:cNvSpPr/>
                            <wps:spPr>
                              <a:xfrm>
                                <a:off x="0" y="0"/>
                                <a:ext cx="2192020" cy="68008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EA19D2" w14:textId="77777777" w:rsidR="00BF5B96" w:rsidRPr="004116DA" w:rsidRDefault="00BF5B96" w:rsidP="00EA3F3C">
                                  <w:pPr>
                                    <w:pStyle w:val="NoSpacing"/>
                                    <w:ind w:left="720"/>
                                    <w:rPr>
                                      <w:color w:val="FFFFFF" w:themeColor="background1"/>
                                      <w:sz w:val="28"/>
                                      <w:szCs w:val="28"/>
                                      <w:lang w:val="en-GB"/>
                                    </w:rPr>
                                  </w:pPr>
                                </w:p>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28F88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6" type="#_x0000_t15" style="position:absolute;margin-left:-3.85pt;margin-top:35.85pt;width:172.6pt;height:5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" adj="18249" fillcolor="#5b9bd5 [3204]" stroked="f" strokeweight="1pt">
                      <v:textbox inset=",0,14.4pt,0">
                        <w:txbxContent>
                          <w:p w14:paraId="44EA19D2" w14:textId="77777777" w:rsidR="00BF5B96" w:rsidRPr="004116DA" w:rsidRDefault="00BF5B96" w:rsidP="00EA3F3C">
                            <w:pPr>
                              <w:pStyle w:val="NoSpacing"/>
                              <w:ind w:left="720"/>
                              <w:rPr>
                                <w:color w:val="FFFFFF" w:themeColor="background1"/>
                                <w:sz w:val="28"/>
                                <w:szCs w:val="28"/>
                                <w:lang w:val="en-GB"/>
                              </w:rPr>
                            </w:pPr>
                          </w:p>
                        </w:txbxContent>
                      </v:textbox>
                      <w10:wrap anchory="page"/>
                    </v:shape>
                  </w:pict>
                </mc:Fallback>
              </mc:AlternateContent>
            </w:r>
            <w:r w:rsidR="0077431D" w:rsidRPr="007355DF">
              <w:rPr>
                <w:rFonts w:ascii="Arial" w:hAnsi="Arial" w:cs="Arial"/>
                <w:b/>
                <w:sz w:val="24"/>
                <w:szCs w:val="24"/>
                <w:lang w:val="en-US"/>
              </w:rPr>
              <w:t>Doc. 300.1.1</w:t>
            </w:r>
            <w:r w:rsidR="00572943">
              <w:rPr>
                <w:rFonts w:ascii="Arial" w:hAnsi="Arial" w:cs="Arial"/>
                <w:b/>
                <w:sz w:val="24"/>
                <w:szCs w:val="24"/>
                <w:lang w:val="en-US"/>
              </w:rPr>
              <w:t>/3</w:t>
            </w:r>
          </w:p>
        </w:tc>
        <w:tc>
          <w:tcPr>
            <w:tcW w:w="6775" w:type="dxa"/>
          </w:tcPr>
          <w:p w14:paraId="2680C097" w14:textId="77777777" w:rsidR="0077431D" w:rsidRPr="007355DF" w:rsidRDefault="0077431D" w:rsidP="0077431D">
            <w:pPr>
              <w:spacing w:before="240"/>
              <w:jc w:val="right"/>
              <w:rPr>
                <w:rFonts w:ascii="Arial" w:hAnsi="Arial" w:cs="Arial"/>
                <w:b/>
                <w:sz w:val="6"/>
                <w:szCs w:val="24"/>
                <w:lang w:val="en-US"/>
              </w:rPr>
            </w:pPr>
          </w:p>
        </w:tc>
      </w:tr>
      <w:tr w:rsidR="0077431D" w:rsidRPr="007355DF" w14:paraId="59B89AF6" w14:textId="77777777" w:rsidTr="0077431D">
        <w:tc>
          <w:tcPr>
            <w:tcW w:w="3544" w:type="dxa"/>
          </w:tcPr>
          <w:p w14:paraId="4356D7D6" w14:textId="55A3F051" w:rsidR="0077431D" w:rsidRPr="007355DF" w:rsidRDefault="00EA3F3C" w:rsidP="00EA3F3C">
            <w:pPr>
              <w:spacing w:before="320"/>
              <w:rPr>
                <w:rFonts w:ascii="Arial" w:hAnsi="Arial" w:cs="Arial"/>
                <w:b/>
                <w:sz w:val="24"/>
                <w:szCs w:val="24"/>
                <w:lang w:val="en-US"/>
              </w:rPr>
            </w:pPr>
            <w:r w:rsidRPr="007355DF">
              <w:rPr>
                <w:rFonts w:ascii="Arial" w:hAnsi="Arial" w:cs="Arial"/>
                <w:b/>
                <w:sz w:val="24"/>
                <w:szCs w:val="24"/>
                <w:lang w:val="en-US"/>
              </w:rPr>
              <w:t xml:space="preserve">Date: </w:t>
            </w:r>
            <w:sdt>
              <w:sdtPr>
                <w:rPr>
                  <w:rFonts w:ascii="Arial" w:hAnsi="Arial" w:cs="Arial"/>
                  <w:b/>
                  <w:sz w:val="24"/>
                  <w:szCs w:val="24"/>
                  <w:lang w:val="en-US"/>
                </w:rPr>
                <w:id w:val="-1912765228"/>
                <w:placeholder>
                  <w:docPart w:val="51209187AF9D44D0898B3CB13BD0B5DF"/>
                </w:placeholder>
                <w:showingPlcHdr/>
              </w:sdtPr>
              <w:sdtEndPr/>
              <w:sdtContent>
                <w:r w:rsidRPr="007355DF">
                  <w:rPr>
                    <w:rStyle w:val="PlaceholderText"/>
                  </w:rPr>
                  <w:t>Date.</w:t>
                </w:r>
              </w:sdtContent>
            </w:sdt>
          </w:p>
        </w:tc>
        <w:tc>
          <w:tcPr>
            <w:tcW w:w="6775" w:type="dxa"/>
            <w:shd w:val="clear" w:color="auto" w:fill="F7CAAC" w:themeFill="accent2" w:themeFillTint="66"/>
          </w:tcPr>
          <w:p w14:paraId="0B824552" w14:textId="62881EC1" w:rsidR="0077431D" w:rsidRPr="007355DF" w:rsidRDefault="0077431D" w:rsidP="00B23B7C">
            <w:pPr>
              <w:spacing w:after="80"/>
              <w:rPr>
                <w:b/>
                <w:sz w:val="56"/>
                <w:szCs w:val="56"/>
              </w:rPr>
            </w:pPr>
            <w:r w:rsidRPr="007355DF">
              <w:rPr>
                <w:b/>
                <w:sz w:val="56"/>
                <w:szCs w:val="56"/>
              </w:rPr>
              <w:t>External Evaluation</w:t>
            </w:r>
          </w:p>
          <w:p w14:paraId="572D70C8" w14:textId="77777777" w:rsidR="00572943" w:rsidRDefault="0077431D" w:rsidP="00A673D2">
            <w:pPr>
              <w:spacing w:after="80"/>
              <w:rPr>
                <w:b/>
                <w:sz w:val="56"/>
                <w:szCs w:val="56"/>
              </w:rPr>
            </w:pPr>
            <w:r w:rsidRPr="002A27E1">
              <w:rPr>
                <w:b/>
                <w:sz w:val="56"/>
                <w:szCs w:val="56"/>
              </w:rPr>
              <w:t>Report</w:t>
            </w:r>
            <w:r w:rsidR="00AA621B" w:rsidRPr="002A27E1">
              <w:rPr>
                <w:b/>
                <w:sz w:val="56"/>
                <w:szCs w:val="56"/>
              </w:rPr>
              <w:t xml:space="preserve"> </w:t>
            </w:r>
          </w:p>
          <w:p w14:paraId="1FAA0CC5" w14:textId="2826D26D" w:rsidR="0077431D" w:rsidRPr="007355DF" w:rsidRDefault="0052044C" w:rsidP="00A673D2">
            <w:pPr>
              <w:spacing w:after="80"/>
              <w:rPr>
                <w:sz w:val="72"/>
                <w:szCs w:val="72"/>
              </w:rPr>
            </w:pPr>
            <w:r w:rsidRPr="002A27E1">
              <w:rPr>
                <w:sz w:val="56"/>
                <w:szCs w:val="56"/>
              </w:rPr>
              <w:t>(</w:t>
            </w:r>
            <w:r w:rsidR="00572943">
              <w:rPr>
                <w:sz w:val="56"/>
                <w:szCs w:val="56"/>
              </w:rPr>
              <w:t>Joint - c</w:t>
            </w:r>
            <w:r w:rsidR="00A673D2" w:rsidRPr="002A27E1">
              <w:rPr>
                <w:sz w:val="56"/>
                <w:szCs w:val="56"/>
              </w:rPr>
              <w:t>onventional</w:t>
            </w:r>
            <w:r w:rsidR="00572943">
              <w:rPr>
                <w:sz w:val="56"/>
                <w:szCs w:val="56"/>
              </w:rPr>
              <w:t xml:space="preserve"> </w:t>
            </w:r>
            <w:r w:rsidR="00A673D2" w:rsidRPr="002A27E1">
              <w:rPr>
                <w:sz w:val="56"/>
                <w:szCs w:val="56"/>
              </w:rPr>
              <w:t>-</w:t>
            </w:r>
            <w:r w:rsidR="00572943">
              <w:rPr>
                <w:sz w:val="56"/>
                <w:szCs w:val="56"/>
              </w:rPr>
              <w:t xml:space="preserve">      </w:t>
            </w:r>
            <w:r w:rsidR="00A673D2" w:rsidRPr="002A27E1">
              <w:rPr>
                <w:sz w:val="56"/>
                <w:szCs w:val="56"/>
              </w:rPr>
              <w:t>face-to-face</w:t>
            </w:r>
            <w:r w:rsidRPr="002A27E1">
              <w:rPr>
                <w:sz w:val="56"/>
                <w:szCs w:val="56"/>
              </w:rPr>
              <w:t xml:space="preserve"> programme of</w:t>
            </w:r>
            <w:r>
              <w:rPr>
                <w:sz w:val="56"/>
                <w:szCs w:val="56"/>
              </w:rPr>
              <w:t xml:space="preserve"> study</w:t>
            </w:r>
            <w:r w:rsidR="00AA621B" w:rsidRPr="007355DF">
              <w:rPr>
                <w:sz w:val="56"/>
                <w:szCs w:val="56"/>
              </w:rPr>
              <w:t>)</w:t>
            </w:r>
          </w:p>
        </w:tc>
      </w:tr>
      <w:tr w:rsidR="0077431D" w:rsidRPr="007355DF" w14:paraId="50C730F4" w14:textId="77777777" w:rsidTr="00501050">
        <w:trPr>
          <w:trHeight w:val="8671"/>
        </w:trPr>
        <w:tc>
          <w:tcPr>
            <w:tcW w:w="3544" w:type="dxa"/>
          </w:tcPr>
          <w:p w14:paraId="1A1DAE74" w14:textId="77777777" w:rsidR="0077431D" w:rsidRPr="007355DF" w:rsidRDefault="0077431D" w:rsidP="00502062">
            <w:pPr>
              <w:spacing w:before="240"/>
              <w:rPr>
                <w:rFonts w:ascii="Arial" w:hAnsi="Arial" w:cs="Arial"/>
                <w:b/>
                <w:sz w:val="24"/>
                <w:szCs w:val="24"/>
                <w:lang w:val="en-US"/>
              </w:rPr>
            </w:pPr>
          </w:p>
        </w:tc>
        <w:tc>
          <w:tcPr>
            <w:tcW w:w="6775" w:type="dxa"/>
            <w:shd w:val="clear" w:color="auto" w:fill="DEEAF6" w:themeFill="accent1" w:themeFillTint="33"/>
          </w:tcPr>
          <w:p w14:paraId="7FBA5EDF" w14:textId="77777777" w:rsidR="0077431D" w:rsidRPr="007355DF" w:rsidRDefault="0077431D" w:rsidP="004E2016">
            <w:pPr>
              <w:pStyle w:val="ListParagraph"/>
              <w:numPr>
                <w:ilvl w:val="0"/>
                <w:numId w:val="14"/>
              </w:numPr>
              <w:ind w:left="360"/>
              <w:rPr>
                <w:b/>
                <w:sz w:val="28"/>
                <w:szCs w:val="28"/>
              </w:rPr>
            </w:pPr>
            <w:r w:rsidRPr="007355DF">
              <w:rPr>
                <w:b/>
                <w:sz w:val="28"/>
                <w:szCs w:val="28"/>
              </w:rPr>
              <w:t>Higher Education Institution:</w:t>
            </w:r>
          </w:p>
          <w:sdt>
            <w:sdtPr>
              <w:rPr>
                <w:b/>
                <w:sz w:val="28"/>
                <w:szCs w:val="28"/>
              </w:rPr>
              <w:id w:val="-355266346"/>
              <w:placeholder>
                <w:docPart w:val="7DE37119AC584E50BA627125554B04D1"/>
              </w:placeholder>
              <w:showingPlcHdr/>
            </w:sdtPr>
            <w:sdtEndPr/>
            <w:sdtContent>
              <w:p w14:paraId="5E7FDFE7" w14:textId="65BC6305" w:rsidR="0077431D" w:rsidRPr="00501050" w:rsidRDefault="0077431D" w:rsidP="00501050">
                <w:pPr>
                  <w:pStyle w:val="ListParagraph"/>
                  <w:ind w:left="360"/>
                  <w:rPr>
                    <w:b/>
                    <w:sz w:val="28"/>
                    <w:szCs w:val="28"/>
                  </w:rPr>
                </w:pPr>
                <w:r w:rsidRPr="007355DF">
                  <w:rPr>
                    <w:rStyle w:val="PlaceholderText"/>
                    <w:sz w:val="28"/>
                    <w:szCs w:val="28"/>
                  </w:rPr>
                  <w:t>Name</w:t>
                </w:r>
              </w:p>
            </w:sdtContent>
          </w:sdt>
          <w:p w14:paraId="1BF54E07" w14:textId="28679BDD" w:rsidR="00BF5B96" w:rsidRPr="00944DB1" w:rsidRDefault="00BF5B96" w:rsidP="004E2016">
            <w:pPr>
              <w:pStyle w:val="ListParagraph"/>
              <w:numPr>
                <w:ilvl w:val="0"/>
                <w:numId w:val="14"/>
              </w:numPr>
              <w:ind w:left="360"/>
              <w:rPr>
                <w:b/>
                <w:sz w:val="28"/>
                <w:szCs w:val="28"/>
              </w:rPr>
            </w:pPr>
            <w:r w:rsidRPr="00944DB1">
              <w:rPr>
                <w:b/>
                <w:sz w:val="28"/>
                <w:szCs w:val="28"/>
              </w:rPr>
              <w:t>Collaborative Institution(s):</w:t>
            </w:r>
          </w:p>
          <w:sdt>
            <w:sdtPr>
              <w:rPr>
                <w:b/>
                <w:sz w:val="28"/>
                <w:szCs w:val="28"/>
              </w:rPr>
              <w:id w:val="-979919921"/>
              <w:placeholder>
                <w:docPart w:val="755AEB68EEED45E69C36943F043518FB"/>
              </w:placeholder>
              <w:showingPlcHdr/>
            </w:sdtPr>
            <w:sdtEndPr/>
            <w:sdtContent>
              <w:p w14:paraId="29D34600" w14:textId="726A596F" w:rsidR="00BF5B96" w:rsidRPr="00501050" w:rsidRDefault="00BF5B96" w:rsidP="00501050">
                <w:pPr>
                  <w:pStyle w:val="ListParagraph"/>
                  <w:ind w:left="360"/>
                  <w:rPr>
                    <w:b/>
                    <w:sz w:val="28"/>
                    <w:szCs w:val="28"/>
                  </w:rPr>
                </w:pPr>
                <w:r w:rsidRPr="00944DB1">
                  <w:rPr>
                    <w:rStyle w:val="PlaceholderText"/>
                    <w:sz w:val="28"/>
                    <w:szCs w:val="28"/>
                  </w:rPr>
                  <w:t>Name(s)</w:t>
                </w:r>
              </w:p>
            </w:sdtContent>
          </w:sdt>
          <w:p w14:paraId="6ABD89AA" w14:textId="66105763" w:rsidR="0077431D" w:rsidRPr="007355DF" w:rsidRDefault="0077431D" w:rsidP="004E2016">
            <w:pPr>
              <w:pStyle w:val="ListParagraph"/>
              <w:numPr>
                <w:ilvl w:val="0"/>
                <w:numId w:val="14"/>
              </w:numPr>
              <w:ind w:left="360"/>
              <w:rPr>
                <w:b/>
                <w:sz w:val="28"/>
                <w:szCs w:val="28"/>
              </w:rPr>
            </w:pPr>
            <w:r w:rsidRPr="007355DF">
              <w:rPr>
                <w:b/>
                <w:sz w:val="28"/>
                <w:szCs w:val="28"/>
              </w:rPr>
              <w:t xml:space="preserve">Town: </w:t>
            </w:r>
            <w:sdt>
              <w:sdtPr>
                <w:rPr>
                  <w:b/>
                  <w:sz w:val="28"/>
                  <w:szCs w:val="28"/>
                </w:rPr>
                <w:id w:val="2140757784"/>
                <w:placeholder>
                  <w:docPart w:val="4FC9F9F4902A4030B072F2BED48CECCD"/>
                </w:placeholder>
                <w:showingPlcHdr/>
              </w:sdtPr>
              <w:sdtEndPr/>
              <w:sdtContent>
                <w:r w:rsidRPr="007355DF">
                  <w:rPr>
                    <w:rStyle w:val="PlaceholderText"/>
                    <w:sz w:val="28"/>
                    <w:szCs w:val="28"/>
                  </w:rPr>
                  <w:t>Town</w:t>
                </w:r>
              </w:sdtContent>
            </w:sdt>
          </w:p>
          <w:p w14:paraId="04573C6B" w14:textId="77777777" w:rsidR="0077431D" w:rsidRPr="007355DF" w:rsidRDefault="0077431D" w:rsidP="0077431D">
            <w:pPr>
              <w:pStyle w:val="ListParagraph"/>
              <w:ind w:left="360"/>
              <w:rPr>
                <w:b/>
                <w:sz w:val="28"/>
                <w:szCs w:val="28"/>
              </w:rPr>
            </w:pPr>
          </w:p>
          <w:p w14:paraId="21B57970" w14:textId="77777777" w:rsidR="0077431D" w:rsidRPr="007355DF" w:rsidRDefault="0077431D" w:rsidP="004E2016">
            <w:pPr>
              <w:pStyle w:val="ListParagraph"/>
              <w:numPr>
                <w:ilvl w:val="0"/>
                <w:numId w:val="14"/>
              </w:numPr>
              <w:ind w:left="360"/>
              <w:rPr>
                <w:b/>
                <w:sz w:val="28"/>
                <w:szCs w:val="28"/>
              </w:rPr>
            </w:pPr>
            <w:r w:rsidRPr="007355DF">
              <w:rPr>
                <w:b/>
                <w:sz w:val="28"/>
                <w:szCs w:val="28"/>
              </w:rPr>
              <w:t xml:space="preserve">School/Faculty (if applicable):  </w:t>
            </w:r>
            <w:sdt>
              <w:sdtPr>
                <w:rPr>
                  <w:b/>
                  <w:sz w:val="28"/>
                  <w:szCs w:val="28"/>
                </w:rPr>
                <w:id w:val="464860120"/>
                <w:placeholder>
                  <w:docPart w:val="60E909F74C394CDD8BC1D8D0850DE56C"/>
                </w:placeholder>
                <w:showingPlcHdr/>
              </w:sdtPr>
              <w:sdtEndPr/>
              <w:sdtContent>
                <w:r w:rsidRPr="007355DF">
                  <w:rPr>
                    <w:rStyle w:val="PlaceholderText"/>
                    <w:sz w:val="28"/>
                    <w:szCs w:val="28"/>
                  </w:rPr>
                  <w:t>School/Faculty</w:t>
                </w:r>
              </w:sdtContent>
            </w:sdt>
          </w:p>
          <w:p w14:paraId="4A0089BD" w14:textId="77777777" w:rsidR="0077431D" w:rsidRPr="007355DF" w:rsidRDefault="0077431D" w:rsidP="0077431D">
            <w:pPr>
              <w:pStyle w:val="ListParagraph"/>
              <w:ind w:left="796"/>
              <w:rPr>
                <w:b/>
                <w:sz w:val="28"/>
                <w:szCs w:val="28"/>
              </w:rPr>
            </w:pPr>
          </w:p>
          <w:p w14:paraId="11B0FF84" w14:textId="77777777" w:rsidR="0077431D" w:rsidRPr="007355DF" w:rsidRDefault="0077431D" w:rsidP="004E2016">
            <w:pPr>
              <w:pStyle w:val="ListParagraph"/>
              <w:numPr>
                <w:ilvl w:val="0"/>
                <w:numId w:val="14"/>
              </w:numPr>
              <w:ind w:left="360"/>
              <w:rPr>
                <w:sz w:val="28"/>
                <w:szCs w:val="28"/>
              </w:rPr>
            </w:pPr>
            <w:r w:rsidRPr="007355DF">
              <w:rPr>
                <w:b/>
                <w:sz w:val="28"/>
                <w:szCs w:val="28"/>
              </w:rPr>
              <w:t xml:space="preserve">Department/ Sector: </w:t>
            </w:r>
            <w:sdt>
              <w:sdtPr>
                <w:rPr>
                  <w:b/>
                  <w:sz w:val="28"/>
                  <w:szCs w:val="28"/>
                </w:rPr>
                <w:id w:val="-1167316022"/>
                <w:placeholder>
                  <w:docPart w:val="CB9B9ED9DF2643A69FBC29BC604787EC"/>
                </w:placeholder>
                <w:showingPlcHdr/>
              </w:sdtPr>
              <w:sdtEndPr>
                <w:rPr>
                  <w:b w:val="0"/>
                </w:rPr>
              </w:sdtEndPr>
              <w:sdtContent>
                <w:r w:rsidRPr="007355DF">
                  <w:rPr>
                    <w:rStyle w:val="PlaceholderText"/>
                    <w:sz w:val="28"/>
                    <w:szCs w:val="28"/>
                  </w:rPr>
                  <w:t>Department/Sector</w:t>
                </w:r>
              </w:sdtContent>
            </w:sdt>
          </w:p>
          <w:p w14:paraId="4E4714FD" w14:textId="77777777" w:rsidR="0077431D" w:rsidRPr="007355DF" w:rsidRDefault="0077431D" w:rsidP="0077431D">
            <w:pPr>
              <w:pStyle w:val="ListParagraph"/>
              <w:ind w:left="360"/>
              <w:rPr>
                <w:b/>
                <w:sz w:val="28"/>
                <w:szCs w:val="28"/>
              </w:rPr>
            </w:pPr>
          </w:p>
          <w:p w14:paraId="17FD03EE" w14:textId="77777777" w:rsidR="0077431D" w:rsidRPr="007355DF" w:rsidRDefault="0077431D" w:rsidP="004E2016">
            <w:pPr>
              <w:pStyle w:val="ListParagraph"/>
              <w:numPr>
                <w:ilvl w:val="0"/>
                <w:numId w:val="14"/>
              </w:numPr>
              <w:ind w:left="360"/>
              <w:rPr>
                <w:b/>
                <w:sz w:val="28"/>
                <w:szCs w:val="28"/>
              </w:rPr>
            </w:pPr>
            <w:r w:rsidRPr="007355DF">
              <w:rPr>
                <w:b/>
                <w:sz w:val="28"/>
                <w:szCs w:val="28"/>
              </w:rPr>
              <w:t>Programme of study- Name (Duration, ECTS, Cycle)</w:t>
            </w:r>
          </w:p>
          <w:p w14:paraId="608C8904" w14:textId="77777777" w:rsidR="0077431D" w:rsidRPr="007355DF" w:rsidRDefault="0077431D" w:rsidP="0077431D">
            <w:pPr>
              <w:pStyle w:val="ListParagraph"/>
              <w:ind w:left="796"/>
              <w:rPr>
                <w:b/>
                <w:sz w:val="28"/>
                <w:szCs w:val="28"/>
              </w:rPr>
            </w:pPr>
          </w:p>
          <w:p w14:paraId="0A714A34" w14:textId="77777777" w:rsidR="0077431D" w:rsidRPr="007355DF" w:rsidRDefault="0077431D" w:rsidP="0077431D">
            <w:pPr>
              <w:pStyle w:val="ListParagraph"/>
              <w:spacing w:line="360" w:lineRule="auto"/>
              <w:ind w:left="360"/>
              <w:rPr>
                <w:sz w:val="28"/>
                <w:szCs w:val="28"/>
              </w:rPr>
            </w:pPr>
            <w:r w:rsidRPr="007355DF">
              <w:rPr>
                <w:b/>
                <w:sz w:val="28"/>
                <w:szCs w:val="28"/>
              </w:rPr>
              <w:t>In Greek:</w:t>
            </w:r>
            <w:r w:rsidRPr="007355DF">
              <w:rPr>
                <w:sz w:val="28"/>
                <w:szCs w:val="28"/>
              </w:rPr>
              <w:t xml:space="preserve"> </w:t>
            </w:r>
          </w:p>
          <w:p w14:paraId="37386803" w14:textId="77777777" w:rsidR="0077431D" w:rsidRPr="007355DF" w:rsidRDefault="0054542F" w:rsidP="0077431D">
            <w:pPr>
              <w:pStyle w:val="ListParagraph"/>
              <w:spacing w:line="360" w:lineRule="auto"/>
              <w:ind w:left="360"/>
              <w:rPr>
                <w:sz w:val="28"/>
                <w:szCs w:val="28"/>
              </w:rPr>
            </w:pPr>
            <w:sdt>
              <w:sdtPr>
                <w:rPr>
                  <w:sz w:val="28"/>
                  <w:szCs w:val="28"/>
                </w:rPr>
                <w:id w:val="1156028274"/>
                <w:placeholder>
                  <w:docPart w:val="19968F5E7D06470DB48A4AE28E4E9499"/>
                </w:placeholder>
                <w:showingPlcHdr/>
              </w:sdtPr>
              <w:sdtEndPr/>
              <w:sdtContent>
                <w:r w:rsidR="0077431D" w:rsidRPr="007355DF">
                  <w:rPr>
                    <w:rStyle w:val="PlaceholderText"/>
                    <w:sz w:val="28"/>
                    <w:szCs w:val="28"/>
                  </w:rPr>
                  <w:t>Programme Name</w:t>
                </w:r>
              </w:sdtContent>
            </w:sdt>
          </w:p>
          <w:p w14:paraId="09FAFAA2" w14:textId="77777777" w:rsidR="0077431D" w:rsidRPr="007355DF" w:rsidRDefault="0077431D" w:rsidP="0077431D">
            <w:pPr>
              <w:pStyle w:val="ListParagraph"/>
              <w:spacing w:line="360" w:lineRule="auto"/>
              <w:ind w:left="360"/>
              <w:rPr>
                <w:b/>
                <w:sz w:val="28"/>
                <w:szCs w:val="28"/>
              </w:rPr>
            </w:pPr>
            <w:r w:rsidRPr="007355DF">
              <w:rPr>
                <w:b/>
                <w:sz w:val="28"/>
                <w:szCs w:val="28"/>
              </w:rPr>
              <w:t>In English:</w:t>
            </w:r>
          </w:p>
          <w:p w14:paraId="7C6DCD86" w14:textId="77777777" w:rsidR="0077431D" w:rsidRPr="007355DF" w:rsidRDefault="0077431D" w:rsidP="0077431D">
            <w:pPr>
              <w:pStyle w:val="ListParagraph"/>
              <w:spacing w:line="360" w:lineRule="auto"/>
              <w:ind w:left="360"/>
              <w:rPr>
                <w:sz w:val="28"/>
                <w:szCs w:val="28"/>
              </w:rPr>
            </w:pPr>
            <w:r w:rsidRPr="007355DF">
              <w:rPr>
                <w:sz w:val="28"/>
                <w:szCs w:val="28"/>
              </w:rPr>
              <w:t xml:space="preserve"> </w:t>
            </w:r>
            <w:sdt>
              <w:sdtPr>
                <w:rPr>
                  <w:sz w:val="28"/>
                  <w:szCs w:val="28"/>
                </w:rPr>
                <w:id w:val="1307280760"/>
                <w:placeholder>
                  <w:docPart w:val="F1A7B3920AD043EDBC6E976E07401545"/>
                </w:placeholder>
                <w:showingPlcHdr/>
              </w:sdtPr>
              <w:sdtEndPr/>
              <w:sdtContent>
                <w:r w:rsidRPr="007355DF">
                  <w:rPr>
                    <w:rStyle w:val="PlaceholderText"/>
                    <w:sz w:val="28"/>
                    <w:szCs w:val="28"/>
                  </w:rPr>
                  <w:t>Programme Name</w:t>
                </w:r>
              </w:sdtContent>
            </w:sdt>
          </w:p>
          <w:p w14:paraId="12F69D3B" w14:textId="0AE02D0E" w:rsidR="0077431D" w:rsidRPr="00501050" w:rsidRDefault="0077431D" w:rsidP="00501050">
            <w:pPr>
              <w:pStyle w:val="ListParagraph"/>
              <w:numPr>
                <w:ilvl w:val="0"/>
                <w:numId w:val="15"/>
              </w:numPr>
              <w:ind w:left="360"/>
              <w:rPr>
                <w:b/>
                <w:sz w:val="28"/>
                <w:szCs w:val="28"/>
              </w:rPr>
            </w:pPr>
            <w:r w:rsidRPr="007355DF">
              <w:rPr>
                <w:b/>
                <w:sz w:val="28"/>
                <w:szCs w:val="28"/>
              </w:rPr>
              <w:t xml:space="preserve">Language(s) of instruction: </w:t>
            </w:r>
            <w:sdt>
              <w:sdtPr>
                <w:rPr>
                  <w:b/>
                  <w:sz w:val="28"/>
                  <w:szCs w:val="28"/>
                </w:rPr>
                <w:id w:val="-258526319"/>
                <w:placeholder>
                  <w:docPart w:val="812F42D449BD4537A0FF76C483E4CC5E"/>
                </w:placeholder>
                <w:showingPlcHdr/>
              </w:sdtPr>
              <w:sdtEndPr/>
              <w:sdtContent>
                <w:r w:rsidRPr="007355DF">
                  <w:rPr>
                    <w:rStyle w:val="PlaceholderText"/>
                    <w:sz w:val="28"/>
                    <w:szCs w:val="28"/>
                  </w:rPr>
                  <w:t>Language(s)</w:t>
                </w:r>
              </w:sdtContent>
            </w:sdt>
          </w:p>
          <w:p w14:paraId="567F6655" w14:textId="4F97C675" w:rsidR="0052044C" w:rsidRPr="0052044C" w:rsidRDefault="0077431D" w:rsidP="0052044C">
            <w:pPr>
              <w:pStyle w:val="ListParagraph"/>
              <w:numPr>
                <w:ilvl w:val="0"/>
                <w:numId w:val="15"/>
              </w:numPr>
              <w:ind w:left="360"/>
              <w:rPr>
                <w:b/>
                <w:sz w:val="28"/>
                <w:szCs w:val="28"/>
              </w:rPr>
            </w:pPr>
            <w:r w:rsidRPr="007355DF">
              <w:rPr>
                <w:b/>
                <w:sz w:val="28"/>
                <w:szCs w:val="28"/>
              </w:rPr>
              <w:t>Programme’s status</w:t>
            </w:r>
            <w:r w:rsidR="0052044C" w:rsidRPr="0052044C">
              <w:rPr>
                <w:b/>
                <w:sz w:val="28"/>
                <w:szCs w:val="28"/>
              </w:rPr>
              <w:t xml:space="preserve">: </w:t>
            </w:r>
            <w:sdt>
              <w:sdtPr>
                <w:id w:val="-1782490465"/>
                <w:placeholder>
                  <w:docPart w:val="7AB8252708D14638A78CF3A018D426DB"/>
                </w:placeholder>
                <w:showingPlcHdr/>
                <w:dropDownList>
                  <w:listItem w:displayText="New" w:value="New"/>
                  <w:listItem w:displayText="Currently Operating" w:value="Currently Operating"/>
                </w:dropDownList>
              </w:sdtPr>
              <w:sdtEndPr/>
              <w:sdtContent>
                <w:r w:rsidR="0052044C" w:rsidRPr="00837925">
                  <w:rPr>
                    <w:rStyle w:val="PlaceholderText"/>
                    <w:rFonts w:ascii="Arial" w:hAnsi="Arial" w:cs="Arial"/>
                    <w:sz w:val="24"/>
                    <w:szCs w:val="24"/>
                  </w:rPr>
                  <w:t>Choose status</w:t>
                </w:r>
              </w:sdtContent>
            </w:sdt>
          </w:p>
          <w:p w14:paraId="22F24F43" w14:textId="77777777" w:rsidR="00501050" w:rsidRPr="00FD0EA4" w:rsidRDefault="00501050" w:rsidP="00501050">
            <w:pPr>
              <w:pStyle w:val="ListParagraph"/>
              <w:numPr>
                <w:ilvl w:val="0"/>
                <w:numId w:val="15"/>
              </w:numPr>
              <w:spacing w:after="160" w:line="259" w:lineRule="auto"/>
              <w:ind w:left="360"/>
              <w:rPr>
                <w:b/>
                <w:sz w:val="28"/>
                <w:szCs w:val="28"/>
              </w:rPr>
            </w:pPr>
            <w:r w:rsidRPr="00FD0EA4">
              <w:rPr>
                <w:b/>
                <w:sz w:val="28"/>
                <w:szCs w:val="28"/>
              </w:rPr>
              <w:t xml:space="preserve">Concentrations (if any): </w:t>
            </w:r>
          </w:p>
          <w:p w14:paraId="44D77D07" w14:textId="77777777" w:rsidR="00501050" w:rsidRPr="00FD0EA4" w:rsidRDefault="00501050" w:rsidP="00501050">
            <w:pPr>
              <w:pStyle w:val="ListParagraph"/>
              <w:rPr>
                <w:b/>
                <w:sz w:val="28"/>
                <w:szCs w:val="28"/>
              </w:rPr>
            </w:pPr>
          </w:p>
          <w:p w14:paraId="19E45E85" w14:textId="77777777" w:rsidR="00501050" w:rsidRPr="00FD0EA4" w:rsidRDefault="00501050" w:rsidP="00501050">
            <w:pPr>
              <w:pStyle w:val="ListParagraph"/>
              <w:ind w:left="360"/>
              <w:rPr>
                <w:b/>
                <w:sz w:val="28"/>
                <w:szCs w:val="28"/>
              </w:rPr>
            </w:pPr>
            <w:r w:rsidRPr="00FD0EA4">
              <w:rPr>
                <w:b/>
                <w:sz w:val="28"/>
                <w:szCs w:val="28"/>
              </w:rPr>
              <w:t>In Greek:</w:t>
            </w:r>
            <w:r w:rsidRPr="00FD0EA4">
              <w:rPr>
                <w:sz w:val="28"/>
                <w:szCs w:val="28"/>
              </w:rPr>
              <w:t xml:space="preserve"> </w:t>
            </w:r>
            <w:sdt>
              <w:sdtPr>
                <w:rPr>
                  <w:b/>
                  <w:sz w:val="28"/>
                  <w:szCs w:val="28"/>
                </w:rPr>
                <w:id w:val="-1067101498"/>
                <w:placeholder>
                  <w:docPart w:val="1EBD248F86A548CBAD151AE7B04FEA2D"/>
                </w:placeholder>
                <w:showingPlcHdr/>
              </w:sdtPr>
              <w:sdtEndPr/>
              <w:sdtContent>
                <w:r w:rsidRPr="00FD0EA4">
                  <w:rPr>
                    <w:rStyle w:val="PlaceholderText"/>
                    <w:sz w:val="28"/>
                    <w:szCs w:val="28"/>
                  </w:rPr>
                  <w:t>Concentrations</w:t>
                </w:r>
              </w:sdtContent>
            </w:sdt>
          </w:p>
          <w:p w14:paraId="690ADA26" w14:textId="77777777" w:rsidR="00501050" w:rsidRPr="00FD0EA4" w:rsidRDefault="00501050" w:rsidP="00501050">
            <w:pPr>
              <w:pStyle w:val="ListParagraph"/>
              <w:ind w:left="360"/>
              <w:rPr>
                <w:b/>
                <w:sz w:val="28"/>
                <w:szCs w:val="28"/>
              </w:rPr>
            </w:pPr>
            <w:r w:rsidRPr="00FD0EA4">
              <w:rPr>
                <w:b/>
                <w:sz w:val="28"/>
                <w:szCs w:val="28"/>
              </w:rPr>
              <w:t>In English:</w:t>
            </w:r>
            <w:r>
              <w:rPr>
                <w:b/>
                <w:sz w:val="28"/>
                <w:szCs w:val="28"/>
              </w:rPr>
              <w:t xml:space="preserve"> </w:t>
            </w:r>
            <w:sdt>
              <w:sdtPr>
                <w:rPr>
                  <w:b/>
                  <w:sz w:val="28"/>
                  <w:szCs w:val="28"/>
                </w:rPr>
                <w:id w:val="-1725596237"/>
                <w:placeholder>
                  <w:docPart w:val="7E6FC48670BA480BB9941CE7DFB482C2"/>
                </w:placeholder>
                <w:showingPlcHdr/>
              </w:sdtPr>
              <w:sdtEndPr/>
              <w:sdtContent>
                <w:r w:rsidRPr="00FD0EA4">
                  <w:rPr>
                    <w:rStyle w:val="PlaceholderText"/>
                    <w:sz w:val="28"/>
                    <w:szCs w:val="28"/>
                  </w:rPr>
                  <w:t>Concentrations</w:t>
                </w:r>
              </w:sdtContent>
            </w:sdt>
          </w:p>
          <w:p w14:paraId="5EC1EDA8" w14:textId="768DF965" w:rsidR="0077431D" w:rsidRPr="007355DF" w:rsidRDefault="0052044C" w:rsidP="0052044C">
            <w:pPr>
              <w:spacing w:before="240"/>
              <w:jc w:val="right"/>
              <w:rPr>
                <w:rFonts w:ascii="Arial" w:hAnsi="Arial" w:cs="Arial"/>
                <w:b/>
                <w:sz w:val="6"/>
                <w:szCs w:val="24"/>
                <w:lang w:val="en-US"/>
              </w:rPr>
            </w:pPr>
            <w:r w:rsidRPr="007355DF">
              <w:rPr>
                <w:rFonts w:ascii="Arial" w:hAnsi="Arial" w:cs="Arial"/>
                <w:b/>
                <w:sz w:val="6"/>
                <w:szCs w:val="24"/>
                <w:lang w:val="en-US"/>
              </w:rPr>
              <w:t xml:space="preserve"> </w:t>
            </w:r>
          </w:p>
        </w:tc>
      </w:tr>
    </w:tbl>
    <w:p w14:paraId="04ADE234" w14:textId="77777777" w:rsidR="00502062" w:rsidRPr="007355DF" w:rsidRDefault="00502062" w:rsidP="00502062">
      <w:pPr>
        <w:spacing w:before="240" w:after="0"/>
        <w:rPr>
          <w:rFonts w:ascii="Arial" w:hAnsi="Arial" w:cs="Arial"/>
          <w:b/>
          <w:sz w:val="24"/>
          <w:szCs w:val="24"/>
          <w:lang w:val="en-US"/>
        </w:rPr>
      </w:pPr>
    </w:p>
    <w:p w14:paraId="1DCB850A" w14:textId="77777777" w:rsidR="00A038B8" w:rsidRPr="007355DF" w:rsidRDefault="00A038B8" w:rsidP="00EA3F3C">
      <w:pPr>
        <w:pStyle w:val="NoSpacing"/>
        <w:ind w:left="2160"/>
        <w:rPr>
          <w:color w:val="FFFFFF" w:themeColor="background1"/>
          <w:sz w:val="28"/>
          <w:szCs w:val="28"/>
          <w:lang w:val="en-GB"/>
        </w:rPr>
      </w:pPr>
    </w:p>
    <w:p w14:paraId="6B57DCE3" w14:textId="53352E2D" w:rsidR="009A09E3" w:rsidRPr="00BF5B96" w:rsidRDefault="009A09E3" w:rsidP="00BF5B96">
      <w:pPr>
        <w:pStyle w:val="NoSpacing"/>
      </w:pPr>
    </w:p>
    <w:tbl>
      <w:tblPr>
        <w:tblStyle w:val="GridTable6Colorful-Accent51"/>
        <w:tblpPr w:leftFromText="180" w:rightFromText="180" w:vertAnchor="page" w:horzAnchor="margin" w:tblpY="3106"/>
        <w:tblW w:w="0" w:type="auto"/>
        <w:tblLook w:val="04A0" w:firstRow="1" w:lastRow="0" w:firstColumn="1" w:lastColumn="0" w:noHBand="0" w:noVBand="1"/>
      </w:tblPr>
      <w:tblGrid>
        <w:gridCol w:w="10456"/>
      </w:tblGrid>
      <w:tr w:rsidR="00477B64" w:rsidRPr="007355DF" w14:paraId="3A807864" w14:textId="77777777" w:rsidTr="006F3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4C1D120" w14:textId="5981BE43" w:rsidR="00477B64" w:rsidRPr="007355DF" w:rsidRDefault="00477B64" w:rsidP="00F13978">
            <w:pPr>
              <w:spacing w:after="120" w:line="259" w:lineRule="auto"/>
              <w:jc w:val="both"/>
              <w:rPr>
                <w:rFonts w:ascii="Arial" w:hAnsi="Arial" w:cs="Arial"/>
                <w:b w:val="0"/>
                <w:sz w:val="24"/>
                <w:szCs w:val="24"/>
              </w:rPr>
            </w:pPr>
            <w:proofErr w:type="gramStart"/>
            <w:r w:rsidRPr="007355DF">
              <w:rPr>
                <w:rFonts w:ascii="Arial" w:hAnsi="Arial" w:cs="Arial"/>
                <w:color w:val="000000" w:themeColor="text1"/>
                <w:sz w:val="24"/>
                <w:szCs w:val="24"/>
              </w:rPr>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gency on Related Matters Laws</w:t>
            </w:r>
            <w:bookmarkStart w:id="0" w:name="_GoBack"/>
            <w:r w:rsidR="00F13978" w:rsidRPr="007355DF">
              <w:rPr>
                <w:rFonts w:ascii="Arial" w:hAnsi="Arial" w:cs="Arial"/>
                <w:color w:val="000000" w:themeColor="text1"/>
                <w:sz w:val="24"/>
                <w:szCs w:val="24"/>
              </w:rPr>
              <w:t>”</w:t>
            </w:r>
            <w:bookmarkEnd w:id="0"/>
            <w:r w:rsidRPr="007355DF">
              <w:rPr>
                <w:rFonts w:ascii="Arial" w:hAnsi="Arial" w:cs="Arial"/>
                <w:color w:val="000000" w:themeColor="text1"/>
                <w:sz w:val="24"/>
                <w:szCs w:val="24"/>
              </w:rPr>
              <w:t xml:space="preserve"> of 2015 </w:t>
            </w:r>
            <w:r w:rsidR="00AC464C" w:rsidRPr="007355DF">
              <w:rPr>
                <w:rFonts w:ascii="Arial" w:hAnsi="Arial" w:cs="Arial"/>
                <w:color w:val="000000" w:themeColor="text1"/>
                <w:sz w:val="24"/>
                <w:szCs w:val="24"/>
              </w:rPr>
              <w:t>to 20</w:t>
            </w:r>
            <w:r w:rsidR="00EE3DB6">
              <w:rPr>
                <w:rFonts w:ascii="Arial" w:hAnsi="Arial" w:cs="Arial"/>
                <w:color w:val="000000" w:themeColor="text1"/>
                <w:sz w:val="24"/>
                <w:szCs w:val="24"/>
              </w:rPr>
              <w:t>21</w:t>
            </w:r>
            <w:r w:rsidRPr="007355DF">
              <w:rPr>
                <w:rFonts w:ascii="Arial" w:hAnsi="Arial" w:cs="Arial"/>
                <w:color w:val="000000" w:themeColor="text1"/>
                <w:sz w:val="24"/>
                <w:szCs w:val="24"/>
              </w:rPr>
              <w:t xml:space="preserve"> </w:t>
            </w:r>
            <w:r w:rsidR="00EE3DB6" w:rsidRPr="00EE3DB6">
              <w:rPr>
                <w:rFonts w:ascii="Arial" w:hAnsi="Arial" w:cs="Arial"/>
                <w:sz w:val="24"/>
                <w:szCs w:val="24"/>
              </w:rPr>
              <w:t>[L.136(Ι)/2015 – L.132(Ι)/2021]</w:t>
            </w:r>
            <w:r w:rsidRPr="007355DF">
              <w:rPr>
                <w:rFonts w:ascii="Arial" w:hAnsi="Arial" w:cs="Arial"/>
                <w:color w:val="000000" w:themeColor="text1"/>
                <w:sz w:val="24"/>
                <w:szCs w:val="24"/>
              </w:rPr>
              <w:t>.</w:t>
            </w:r>
            <w:proofErr w:type="gramEnd"/>
          </w:p>
        </w:tc>
      </w:tr>
    </w:tbl>
    <w:p w14:paraId="6D975DE8" w14:textId="77777777" w:rsidR="00477B64" w:rsidRPr="007355DF" w:rsidRDefault="00477B64" w:rsidP="00C40E3F">
      <w:pPr>
        <w:rPr>
          <w:rFonts w:ascii="Arial" w:hAnsi="Arial" w:cs="Arial"/>
          <w:b/>
          <w:sz w:val="24"/>
          <w:szCs w:val="24"/>
          <w:lang w:val="en-US"/>
        </w:rPr>
      </w:pPr>
    </w:p>
    <w:p w14:paraId="62FA755B" w14:textId="77777777" w:rsidR="003A476F" w:rsidRPr="007355DF" w:rsidRDefault="003A476F">
      <w:pPr>
        <w:rPr>
          <w:rFonts w:ascii="Arial" w:hAnsi="Arial" w:cs="Arial"/>
          <w:b/>
          <w:sz w:val="24"/>
          <w:szCs w:val="24"/>
          <w:lang w:val="en-US"/>
        </w:rPr>
      </w:pPr>
      <w:r w:rsidRPr="007355DF">
        <w:rPr>
          <w:rFonts w:ascii="Arial" w:hAnsi="Arial" w:cs="Arial"/>
          <w:b/>
          <w:sz w:val="24"/>
          <w:szCs w:val="24"/>
          <w:lang w:val="en-US"/>
        </w:rPr>
        <w:br w:type="page"/>
      </w:r>
    </w:p>
    <w:p w14:paraId="3D750970" w14:textId="77777777" w:rsidR="0031158E" w:rsidRPr="007355DF" w:rsidRDefault="0031158E" w:rsidP="0031158E">
      <w:pPr>
        <w:pStyle w:val="ListParagraph"/>
        <w:numPr>
          <w:ilvl w:val="0"/>
          <w:numId w:val="1"/>
        </w:numPr>
        <w:rPr>
          <w:rFonts w:ascii="Arial" w:hAnsi="Arial" w:cs="Arial"/>
          <w:b/>
          <w:sz w:val="24"/>
          <w:szCs w:val="24"/>
          <w:lang w:val="en-US"/>
        </w:rPr>
      </w:pPr>
      <w:r w:rsidRPr="007355DF">
        <w:rPr>
          <w:rFonts w:ascii="Arial" w:hAnsi="Arial" w:cs="Arial"/>
          <w:b/>
          <w:sz w:val="24"/>
          <w:szCs w:val="24"/>
          <w:lang w:val="en-US"/>
        </w:rPr>
        <w:lastRenderedPageBreak/>
        <w:t>Introduction</w:t>
      </w:r>
    </w:p>
    <w:p w14:paraId="4DF7DE4F" w14:textId="77777777" w:rsidR="00477B64" w:rsidRPr="007355DF" w:rsidRDefault="00636772" w:rsidP="00505A85">
      <w:pPr>
        <w:pStyle w:val="ListParagraph"/>
        <w:ind w:left="360"/>
        <w:jc w:val="both"/>
        <w:rPr>
          <w:rFonts w:ascii="Arial" w:hAnsi="Arial" w:cs="Arial"/>
          <w:i/>
          <w:color w:val="0070C0"/>
          <w:sz w:val="24"/>
          <w:szCs w:val="24"/>
          <w:lang w:val="en-US"/>
        </w:rPr>
      </w:pPr>
      <w:r w:rsidRPr="007355DF">
        <w:rPr>
          <w:rFonts w:ascii="Arial" w:hAnsi="Arial" w:cs="Arial"/>
          <w:i/>
          <w:color w:val="0070C0"/>
          <w:sz w:val="24"/>
          <w:szCs w:val="24"/>
          <w:lang w:val="en-US"/>
        </w:rPr>
        <w:t xml:space="preserve">This part includes </w:t>
      </w:r>
      <w:r w:rsidR="0031158E" w:rsidRPr="007355DF">
        <w:rPr>
          <w:rFonts w:ascii="Arial" w:hAnsi="Arial" w:cs="Arial"/>
          <w:i/>
          <w:color w:val="0070C0"/>
          <w:sz w:val="24"/>
          <w:szCs w:val="24"/>
          <w:lang w:val="en-US"/>
        </w:rPr>
        <w:t>basic information regarding the onsite visit.</w:t>
      </w:r>
    </w:p>
    <w:p w14:paraId="3918679F" w14:textId="77777777" w:rsidR="00F5274F" w:rsidRPr="007355DF" w:rsidRDefault="00F5274F" w:rsidP="00C40E3F">
      <w:pPr>
        <w:pStyle w:val="ListParagraph"/>
        <w:jc w:val="both"/>
        <w:rPr>
          <w:rFonts w:ascii="Arial" w:hAnsi="Arial" w:cs="Arial"/>
          <w:i/>
          <w:color w:val="0070C0"/>
          <w:sz w:val="24"/>
          <w:szCs w:val="24"/>
          <w:lang w:val="en-US"/>
        </w:rPr>
      </w:pPr>
    </w:p>
    <w:sdt>
      <w:sdtPr>
        <w:rPr>
          <w:rFonts w:ascii="Arial" w:hAnsi="Arial" w:cs="Arial"/>
          <w:b/>
          <w:color w:val="000000" w:themeColor="text1"/>
          <w:sz w:val="24"/>
          <w:szCs w:val="24"/>
          <w:lang w:val="en-US" w:eastAsia="en-US"/>
        </w:rPr>
        <w:id w:val="-1171334668"/>
        <w:placeholder>
          <w:docPart w:val="AE86808DFB564EE2ADAE0806175452B0"/>
        </w:placeholder>
        <w:showingPlcHdr/>
      </w:sdtPr>
      <w:sdtEndPr/>
      <w:sdtContent>
        <w:p w14:paraId="784C2051" w14:textId="77777777" w:rsidR="00F5274F" w:rsidRPr="007355DF" w:rsidRDefault="00F5274F" w:rsidP="00F5274F">
          <w:pPr>
            <w:pStyle w:val="CommentText"/>
            <w:spacing w:before="120" w:after="120"/>
            <w:rPr>
              <w:rFonts w:ascii="Arial" w:hAnsi="Arial" w:cs="Arial"/>
              <w:b/>
              <w:color w:val="000000" w:themeColor="text1"/>
              <w:sz w:val="24"/>
              <w:szCs w:val="24"/>
              <w:lang w:val="en-GB"/>
            </w:rPr>
          </w:pPr>
          <w:r w:rsidRPr="007355DF">
            <w:rPr>
              <w:rStyle w:val="PlaceholderText"/>
              <w:lang w:val="en-GB"/>
            </w:rPr>
            <w:t>Click or tap here to enter text.</w:t>
          </w:r>
        </w:p>
      </w:sdtContent>
    </w:sdt>
    <w:p w14:paraId="1B80B04D" w14:textId="77777777" w:rsidR="003A476F" w:rsidRPr="007355DF" w:rsidRDefault="003A476F">
      <w:pPr>
        <w:rPr>
          <w:rFonts w:ascii="Arial" w:hAnsi="Arial" w:cs="Arial"/>
          <w:i/>
          <w:color w:val="0070C0"/>
          <w:sz w:val="24"/>
          <w:szCs w:val="24"/>
        </w:rPr>
      </w:pPr>
      <w:r w:rsidRPr="007355DF">
        <w:rPr>
          <w:rFonts w:ascii="Arial" w:hAnsi="Arial" w:cs="Arial"/>
          <w:i/>
          <w:color w:val="0070C0"/>
          <w:sz w:val="24"/>
          <w:szCs w:val="24"/>
        </w:rPr>
        <w:br w:type="page"/>
      </w:r>
    </w:p>
    <w:p w14:paraId="32F82A9A" w14:textId="77777777" w:rsidR="00575D84" w:rsidRPr="007355DF" w:rsidRDefault="00575D84" w:rsidP="00D94AF0">
      <w:pPr>
        <w:pStyle w:val="ListParagraph"/>
        <w:numPr>
          <w:ilvl w:val="0"/>
          <w:numId w:val="1"/>
        </w:numPr>
        <w:jc w:val="both"/>
        <w:rPr>
          <w:rFonts w:ascii="Arial" w:hAnsi="Arial" w:cs="Arial"/>
          <w:b/>
          <w:color w:val="000000"/>
          <w:sz w:val="24"/>
          <w:szCs w:val="24"/>
        </w:rPr>
      </w:pPr>
      <w:r w:rsidRPr="007355DF">
        <w:rPr>
          <w:rFonts w:ascii="Arial" w:hAnsi="Arial" w:cs="Arial"/>
          <w:b/>
          <w:color w:val="000000"/>
          <w:sz w:val="24"/>
          <w:szCs w:val="24"/>
          <w:lang w:val="en-US"/>
        </w:rPr>
        <w:lastRenderedPageBreak/>
        <w:t>External Evaluation Committee (EEC)</w:t>
      </w:r>
    </w:p>
    <w:p w14:paraId="75872B5C" w14:textId="77777777" w:rsidR="00575D84" w:rsidRPr="007355DF" w:rsidRDefault="00575D84" w:rsidP="00575D84">
      <w:pPr>
        <w:pStyle w:val="ListParagraph"/>
        <w:rPr>
          <w:rFonts w:ascii="Arial" w:hAnsi="Arial" w:cs="Arial"/>
          <w:b/>
          <w:color w:val="000000"/>
          <w:sz w:val="24"/>
          <w:szCs w:val="24"/>
          <w:lang w:val="en-US"/>
        </w:rPr>
      </w:pPr>
    </w:p>
    <w:tbl>
      <w:tblPr>
        <w:tblStyle w:val="GridTable5Dark-Accent11"/>
        <w:tblW w:w="9923" w:type="dxa"/>
        <w:tblInd w:w="562" w:type="dxa"/>
        <w:tblLook w:val="00A0" w:firstRow="1" w:lastRow="0" w:firstColumn="1" w:lastColumn="0" w:noHBand="0" w:noVBand="0"/>
      </w:tblPr>
      <w:tblGrid>
        <w:gridCol w:w="3261"/>
        <w:gridCol w:w="3402"/>
        <w:gridCol w:w="3260"/>
      </w:tblGrid>
      <w:tr w:rsidR="009D6DFA" w:rsidRPr="007355DF" w14:paraId="14C0F7EB" w14:textId="77777777" w:rsidTr="0094460B">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5D976B52"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3402" w:type="dxa"/>
            <w:shd w:val="clear" w:color="auto" w:fill="9CC2E5" w:themeFill="accent1" w:themeFillTint="99"/>
            <w:vAlign w:val="center"/>
          </w:tcPr>
          <w:p w14:paraId="14FD0F38"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Position</w:t>
            </w:r>
          </w:p>
        </w:tc>
        <w:tc>
          <w:tcPr>
            <w:tcW w:w="3260" w:type="dxa"/>
            <w:shd w:val="clear" w:color="auto" w:fill="9CC2E5" w:themeFill="accent1" w:themeFillTint="99"/>
            <w:vAlign w:val="center"/>
          </w:tcPr>
          <w:p w14:paraId="4B3D966F" w14:textId="77777777" w:rsidR="009D6DFA" w:rsidRPr="007355DF" w:rsidRDefault="009D6DFA" w:rsidP="0094460B">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7355DF">
              <w:rPr>
                <w:rFonts w:ascii="Arial" w:hAnsi="Arial" w:cs="Arial"/>
                <w:i/>
                <w:color w:val="000000"/>
                <w:sz w:val="24"/>
                <w:szCs w:val="24"/>
                <w:lang w:val="en-US"/>
              </w:rPr>
              <w:t>University</w:t>
            </w:r>
          </w:p>
        </w:tc>
      </w:tr>
      <w:tr w:rsidR="009D6DFA" w:rsidRPr="007355DF" w14:paraId="39EE33EB"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281182088"/>
            <w:placeholder>
              <w:docPart w:val="4CBDCAC1C32F471CBED3E0FB4671413F"/>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49F3B2CF"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7001425"/>
            <w:placeholder>
              <w:docPart w:val="A83BC1B5F51743D4AD32C110F8309B7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251F9122"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511916916"/>
            <w:placeholder>
              <w:docPart w:val="16328E4E9B164C3284CFD0A6C180C5BA"/>
            </w:placeholder>
            <w:showingPlcHdr/>
            <w:text/>
          </w:sdtPr>
          <w:sdtEndPr/>
          <w:sdtContent>
            <w:tc>
              <w:tcPr>
                <w:tcW w:w="3260" w:type="dxa"/>
                <w:vAlign w:val="center"/>
              </w:tcPr>
              <w:p w14:paraId="470F8856"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232B1E8" w14:textId="77777777" w:rsidTr="0094460B">
        <w:trPr>
          <w:trHeight w:val="503"/>
        </w:trPr>
        <w:sdt>
          <w:sdtPr>
            <w:rPr>
              <w:rFonts w:ascii="Arial" w:hAnsi="Arial" w:cs="Arial"/>
              <w:color w:val="000000"/>
              <w:sz w:val="24"/>
              <w:szCs w:val="24"/>
            </w:rPr>
            <w:id w:val="-1772700605"/>
            <w:placeholder>
              <w:docPart w:val="DD30EC3ABB5C4334A9D9B94C0DC4EC09"/>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24A8EB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5522445"/>
            <w:placeholder>
              <w:docPart w:val="490D753EF33B4AB0AF2D60D32197494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015111B8"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290973238"/>
            <w:placeholder>
              <w:docPart w:val="F0034ED1AF474F23BB4ED667B953D6DB"/>
            </w:placeholder>
            <w:showingPlcHdr/>
            <w:text/>
          </w:sdtPr>
          <w:sdtEndPr/>
          <w:sdtContent>
            <w:tc>
              <w:tcPr>
                <w:tcW w:w="3260" w:type="dxa"/>
                <w:vAlign w:val="center"/>
              </w:tcPr>
              <w:p w14:paraId="1E21652A"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64C457D" w14:textId="77777777" w:rsidTr="0094460B">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662427307"/>
            <w:placeholder>
              <w:docPart w:val="718F7B4158F0430DAE74C46E92E2FCA3"/>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DDFB3B5"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091468411"/>
            <w:placeholder>
              <w:docPart w:val="8E923756F87545FE9D30D37C533B20D4"/>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FE259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966864782"/>
            <w:placeholder>
              <w:docPart w:val="CDCD105C55C64CB18552019695DC2B48"/>
            </w:placeholder>
            <w:showingPlcHdr/>
            <w:text/>
          </w:sdtPr>
          <w:sdtEndPr/>
          <w:sdtContent>
            <w:tc>
              <w:tcPr>
                <w:tcW w:w="3260" w:type="dxa"/>
                <w:vAlign w:val="center"/>
              </w:tcPr>
              <w:p w14:paraId="65F4401B"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06A610B" w14:textId="77777777" w:rsidTr="0094460B">
        <w:trPr>
          <w:trHeight w:val="488"/>
        </w:trPr>
        <w:sdt>
          <w:sdtPr>
            <w:rPr>
              <w:rFonts w:ascii="Arial" w:hAnsi="Arial" w:cs="Arial"/>
              <w:color w:val="000000"/>
              <w:sz w:val="24"/>
              <w:szCs w:val="24"/>
            </w:rPr>
            <w:id w:val="-1164697658"/>
            <w:placeholder>
              <w:docPart w:val="3EC78899915346428C7DBC9AFF1DDC52"/>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1712CC04"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69050429"/>
            <w:placeholder>
              <w:docPart w:val="BC6D0A76676E4B6CB55777F2115244F0"/>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472975BE"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623686728"/>
            <w:placeholder>
              <w:docPart w:val="A255A29562C94017A9E9224E241089E9"/>
            </w:placeholder>
            <w:showingPlcHdr/>
            <w:text/>
          </w:sdtPr>
          <w:sdtEndPr/>
          <w:sdtContent>
            <w:tc>
              <w:tcPr>
                <w:tcW w:w="3260" w:type="dxa"/>
                <w:vAlign w:val="center"/>
              </w:tcPr>
              <w:p w14:paraId="1C96CE05"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26A7C1A5"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716345017"/>
            <w:placeholder>
              <w:docPart w:val="203ACA1E869E44A691EDCAF31392F028"/>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C19CAEB"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2037882052"/>
            <w:placeholder>
              <w:docPart w:val="BB17FE80C4654569838F8DBDD074371A"/>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48A971A"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147945617"/>
            <w:placeholder>
              <w:docPart w:val="D2562E2BBED7480DAC7E97FADB865967"/>
            </w:placeholder>
            <w:showingPlcHdr/>
            <w:text/>
          </w:sdtPr>
          <w:sdtEndPr/>
          <w:sdtContent>
            <w:tc>
              <w:tcPr>
                <w:tcW w:w="3260" w:type="dxa"/>
                <w:vAlign w:val="center"/>
              </w:tcPr>
              <w:p w14:paraId="43D3927E"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AA23852" w14:textId="77777777" w:rsidTr="0094460B">
        <w:trPr>
          <w:trHeight w:val="503"/>
        </w:trPr>
        <w:sdt>
          <w:sdtPr>
            <w:rPr>
              <w:rFonts w:ascii="Arial" w:hAnsi="Arial" w:cs="Arial"/>
              <w:color w:val="000000"/>
              <w:sz w:val="24"/>
              <w:szCs w:val="24"/>
            </w:rPr>
            <w:id w:val="617406947"/>
            <w:placeholder>
              <w:docPart w:val="90D18505346E43E9977CFE53A7328AEA"/>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CBC9091"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810976483"/>
            <w:placeholder>
              <w:docPart w:val="DE5D90232B2F441783DA26FA2DABD95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02B1F0"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423913965"/>
            <w:placeholder>
              <w:docPart w:val="2030CCF5D7F742B58230054672CBF78B"/>
            </w:placeholder>
            <w:showingPlcHdr/>
            <w:text/>
          </w:sdtPr>
          <w:sdtEndPr/>
          <w:sdtContent>
            <w:tc>
              <w:tcPr>
                <w:tcW w:w="3260" w:type="dxa"/>
                <w:vAlign w:val="center"/>
              </w:tcPr>
              <w:p w14:paraId="377124EC"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bl>
    <w:p w14:paraId="0C575950" w14:textId="77777777" w:rsidR="00575D84" w:rsidRPr="007355DF" w:rsidRDefault="00575D84" w:rsidP="00575D84">
      <w:pPr>
        <w:pStyle w:val="ListParagraph"/>
        <w:jc w:val="both"/>
        <w:rPr>
          <w:rFonts w:ascii="Arial" w:hAnsi="Arial" w:cs="Arial"/>
          <w:b/>
          <w:sz w:val="24"/>
          <w:szCs w:val="24"/>
        </w:rPr>
      </w:pPr>
    </w:p>
    <w:p w14:paraId="0E0A1C65" w14:textId="77777777" w:rsidR="003A476F" w:rsidRPr="007355DF" w:rsidRDefault="003A476F">
      <w:pPr>
        <w:rPr>
          <w:rFonts w:ascii="Arial" w:hAnsi="Arial" w:cs="Arial"/>
          <w:b/>
          <w:sz w:val="24"/>
          <w:szCs w:val="24"/>
        </w:rPr>
      </w:pPr>
      <w:r w:rsidRPr="007355DF">
        <w:rPr>
          <w:rFonts w:ascii="Arial" w:hAnsi="Arial" w:cs="Arial"/>
          <w:b/>
          <w:sz w:val="24"/>
          <w:szCs w:val="24"/>
        </w:rPr>
        <w:br w:type="page"/>
      </w:r>
    </w:p>
    <w:p w14:paraId="34F0095C" w14:textId="77777777" w:rsidR="00250139" w:rsidRPr="007355DF" w:rsidRDefault="00250139" w:rsidP="00D94AF0">
      <w:pPr>
        <w:pStyle w:val="ListParagraph"/>
        <w:numPr>
          <w:ilvl w:val="0"/>
          <w:numId w:val="1"/>
        </w:numPr>
        <w:jc w:val="both"/>
        <w:rPr>
          <w:rFonts w:ascii="Arial" w:hAnsi="Arial" w:cs="Arial"/>
          <w:b/>
          <w:color w:val="000000"/>
          <w:sz w:val="24"/>
          <w:szCs w:val="24"/>
          <w:lang w:val="en-US"/>
        </w:rPr>
      </w:pPr>
      <w:r w:rsidRPr="007355DF">
        <w:rPr>
          <w:rFonts w:ascii="Arial" w:hAnsi="Arial" w:cs="Arial"/>
          <w:b/>
          <w:color w:val="000000"/>
          <w:sz w:val="24"/>
          <w:szCs w:val="24"/>
          <w:lang w:val="en-US"/>
        </w:rPr>
        <w:lastRenderedPageBreak/>
        <w:t>Guidelines on content and structure of the report</w:t>
      </w:r>
    </w:p>
    <w:p w14:paraId="77A3F0E0" w14:textId="77777777" w:rsidR="00C5631E" w:rsidRPr="007355DF" w:rsidRDefault="00C5631E" w:rsidP="00D94AF0">
      <w:pPr>
        <w:pStyle w:val="ListParagraph"/>
        <w:spacing w:before="120" w:after="120" w:line="240" w:lineRule="auto"/>
        <w:ind w:left="360"/>
        <w:jc w:val="both"/>
        <w:rPr>
          <w:rFonts w:ascii="Arial" w:hAnsi="Arial" w:cs="Arial"/>
          <w:b/>
          <w:sz w:val="24"/>
          <w:szCs w:val="24"/>
        </w:rPr>
      </w:pPr>
    </w:p>
    <w:p w14:paraId="675CB523" w14:textId="77777777" w:rsidR="00ED18D5" w:rsidRPr="007355DF" w:rsidRDefault="00266BFB" w:rsidP="004E2016">
      <w:pPr>
        <w:pStyle w:val="ListParagraph"/>
        <w:numPr>
          <w:ilvl w:val="0"/>
          <w:numId w:val="11"/>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The </w:t>
      </w:r>
      <w:r w:rsidR="00600A5E" w:rsidRPr="007355DF">
        <w:rPr>
          <w:rFonts w:ascii="Arial" w:hAnsi="Arial" w:cs="Arial"/>
          <w:i/>
          <w:color w:val="0070C0"/>
          <w:sz w:val="24"/>
          <w:szCs w:val="24"/>
        </w:rPr>
        <w:t>external evaluation report</w:t>
      </w:r>
      <w:r w:rsidRPr="007355DF">
        <w:rPr>
          <w:rFonts w:ascii="Arial" w:hAnsi="Arial" w:cs="Arial"/>
          <w:i/>
          <w:color w:val="0070C0"/>
          <w:sz w:val="24"/>
          <w:szCs w:val="24"/>
        </w:rPr>
        <w:t xml:space="preserve"> follows the structure of assessment areas.</w:t>
      </w:r>
    </w:p>
    <w:p w14:paraId="6A9DF1FA" w14:textId="77777777" w:rsidR="00ED18D5" w:rsidRPr="007355DF" w:rsidRDefault="00ED18D5" w:rsidP="00D94AF0">
      <w:pPr>
        <w:pStyle w:val="ListParagraph"/>
        <w:spacing w:before="120" w:after="120" w:line="240" w:lineRule="auto"/>
        <w:jc w:val="both"/>
        <w:rPr>
          <w:rFonts w:ascii="Arial" w:hAnsi="Arial" w:cs="Arial"/>
          <w:i/>
          <w:color w:val="0070C0"/>
          <w:sz w:val="14"/>
          <w:szCs w:val="24"/>
        </w:rPr>
      </w:pPr>
    </w:p>
    <w:p w14:paraId="48590419" w14:textId="1130BC80" w:rsidR="00ED18D5" w:rsidRDefault="00266BFB" w:rsidP="004E2016">
      <w:pPr>
        <w:pStyle w:val="ListParagraph"/>
        <w:numPr>
          <w:ilvl w:val="0"/>
          <w:numId w:val="11"/>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At the beginning of each assessment area there </w:t>
      </w:r>
      <w:r w:rsidR="00ED18D5" w:rsidRPr="007355DF">
        <w:rPr>
          <w:rFonts w:ascii="Arial" w:hAnsi="Arial" w:cs="Arial"/>
          <w:i/>
          <w:color w:val="0070C0"/>
          <w:sz w:val="24"/>
          <w:szCs w:val="24"/>
        </w:rPr>
        <w:t>is a box presenting:</w:t>
      </w:r>
    </w:p>
    <w:p w14:paraId="681B613A" w14:textId="77777777" w:rsidR="009A0FB0" w:rsidRDefault="009A0FB0" w:rsidP="004E2016">
      <w:pPr>
        <w:pStyle w:val="ListParagraph"/>
        <w:numPr>
          <w:ilvl w:val="0"/>
          <w:numId w:val="10"/>
        </w:numPr>
        <w:spacing w:before="120" w:after="120" w:line="240" w:lineRule="auto"/>
        <w:jc w:val="both"/>
        <w:rPr>
          <w:rFonts w:ascii="Arial" w:hAnsi="Arial" w:cs="Arial"/>
          <w:i/>
          <w:color w:val="0070C0"/>
          <w:sz w:val="24"/>
          <w:szCs w:val="24"/>
        </w:rPr>
      </w:pPr>
      <w:r>
        <w:rPr>
          <w:rFonts w:ascii="Arial" w:hAnsi="Arial" w:cs="Arial"/>
          <w:i/>
          <w:color w:val="0070C0"/>
          <w:sz w:val="24"/>
          <w:szCs w:val="24"/>
        </w:rPr>
        <w:t>sub-areas</w:t>
      </w:r>
    </w:p>
    <w:p w14:paraId="11B68DD1" w14:textId="77777777" w:rsidR="009A0FB0" w:rsidRDefault="00266BFB" w:rsidP="004E2016">
      <w:pPr>
        <w:pStyle w:val="ListParagraph"/>
        <w:numPr>
          <w:ilvl w:val="0"/>
          <w:numId w:val="10"/>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tandards </w:t>
      </w:r>
      <w:r w:rsidR="00FF63E5" w:rsidRPr="009A0FB0">
        <w:rPr>
          <w:rFonts w:ascii="Arial" w:hAnsi="Arial" w:cs="Arial"/>
          <w:i/>
          <w:color w:val="0070C0"/>
          <w:sz w:val="24"/>
          <w:szCs w:val="24"/>
        </w:rPr>
        <w:t>which are relevant to the European Standards and Guidelines</w:t>
      </w:r>
      <w:r w:rsidR="00F87C76" w:rsidRPr="009A0FB0">
        <w:rPr>
          <w:rFonts w:ascii="Arial" w:hAnsi="Arial" w:cs="Arial"/>
          <w:i/>
          <w:color w:val="0070C0"/>
          <w:sz w:val="24"/>
          <w:szCs w:val="24"/>
        </w:rPr>
        <w:t xml:space="preserve"> (ESG)</w:t>
      </w:r>
      <w:r w:rsidR="00ED18D5" w:rsidRPr="009A0FB0">
        <w:rPr>
          <w:rFonts w:ascii="Arial" w:hAnsi="Arial" w:cs="Arial"/>
          <w:i/>
          <w:color w:val="0070C0"/>
          <w:sz w:val="24"/>
          <w:szCs w:val="24"/>
        </w:rPr>
        <w:t xml:space="preserve"> </w:t>
      </w:r>
    </w:p>
    <w:p w14:paraId="68718D79" w14:textId="41666ED4" w:rsidR="00ED18D5" w:rsidRPr="009A0FB0" w:rsidRDefault="00992DF7" w:rsidP="004E2016">
      <w:pPr>
        <w:pStyle w:val="ListParagraph"/>
        <w:numPr>
          <w:ilvl w:val="0"/>
          <w:numId w:val="10"/>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ome questions that EEC may find useful. </w:t>
      </w:r>
    </w:p>
    <w:p w14:paraId="674D4FEB" w14:textId="77777777" w:rsidR="00ED18D5" w:rsidRPr="007355DF" w:rsidRDefault="00ED18D5" w:rsidP="00F5274F">
      <w:pPr>
        <w:pStyle w:val="ListParagraph"/>
        <w:spacing w:before="120" w:after="120" w:line="240" w:lineRule="auto"/>
        <w:jc w:val="both"/>
        <w:rPr>
          <w:rFonts w:ascii="Arial" w:hAnsi="Arial" w:cs="Arial"/>
          <w:i/>
          <w:color w:val="0070C0"/>
          <w:sz w:val="14"/>
          <w:szCs w:val="24"/>
        </w:rPr>
      </w:pPr>
    </w:p>
    <w:p w14:paraId="21D18F40" w14:textId="77777777" w:rsidR="009A0FB0" w:rsidRPr="009A0FB0" w:rsidRDefault="00992DF7" w:rsidP="004E2016">
      <w:pPr>
        <w:pStyle w:val="ListParagraph"/>
        <w:numPr>
          <w:ilvl w:val="0"/>
          <w:numId w:val="12"/>
        </w:numPr>
        <w:spacing w:before="120" w:after="120" w:line="240" w:lineRule="auto"/>
        <w:ind w:left="720"/>
        <w:jc w:val="both"/>
        <w:rPr>
          <w:rFonts w:ascii="Arial" w:hAnsi="Arial" w:cs="Arial"/>
          <w:b/>
          <w:i/>
          <w:color w:val="0070C0"/>
          <w:sz w:val="24"/>
          <w:szCs w:val="24"/>
        </w:rPr>
      </w:pPr>
      <w:r w:rsidRPr="007355DF">
        <w:rPr>
          <w:rFonts w:ascii="Arial" w:hAnsi="Arial" w:cs="Arial"/>
          <w:i/>
          <w:color w:val="0070C0"/>
          <w:sz w:val="24"/>
          <w:szCs w:val="24"/>
        </w:rPr>
        <w:t xml:space="preserve">The questions aim at facilitating the understanding of each assessment area and at illustrating the range of topics covered by the standards. </w:t>
      </w:r>
    </w:p>
    <w:p w14:paraId="21380B7F" w14:textId="77777777" w:rsidR="009A0FB0" w:rsidRPr="009A0FB0" w:rsidRDefault="009A0FB0" w:rsidP="009A0FB0">
      <w:pPr>
        <w:pStyle w:val="ListParagraph"/>
        <w:spacing w:before="120" w:after="120" w:line="240" w:lineRule="auto"/>
        <w:jc w:val="both"/>
        <w:rPr>
          <w:rFonts w:ascii="Arial" w:hAnsi="Arial" w:cs="Arial"/>
          <w:b/>
          <w:i/>
          <w:color w:val="0070C0"/>
          <w:sz w:val="24"/>
          <w:szCs w:val="24"/>
        </w:rPr>
      </w:pPr>
    </w:p>
    <w:p w14:paraId="38063D77" w14:textId="1CAFD982" w:rsidR="009A0FB0" w:rsidRPr="009A0FB0" w:rsidRDefault="009A0FB0" w:rsidP="004E2016">
      <w:pPr>
        <w:pStyle w:val="ListParagraph"/>
        <w:numPr>
          <w:ilvl w:val="0"/>
          <w:numId w:val="12"/>
        </w:numPr>
        <w:spacing w:before="120" w:after="120" w:line="240" w:lineRule="auto"/>
        <w:ind w:left="720"/>
        <w:jc w:val="both"/>
        <w:rPr>
          <w:rFonts w:ascii="Arial" w:hAnsi="Arial" w:cs="Arial"/>
          <w:b/>
          <w:i/>
          <w:color w:val="0070C0"/>
          <w:sz w:val="24"/>
          <w:szCs w:val="24"/>
        </w:rPr>
      </w:pPr>
      <w:r w:rsidRPr="009A0FB0">
        <w:rPr>
          <w:rFonts w:ascii="Arial" w:hAnsi="Arial" w:cs="Arial"/>
          <w:i/>
          <w:color w:val="0070C0"/>
          <w:sz w:val="24"/>
          <w:szCs w:val="24"/>
        </w:rPr>
        <w:t>Under each assessment area, it is important to provide information regarding the compliance with the requirements of each sub-area. In particular, the following must be included:</w:t>
      </w:r>
    </w:p>
    <w:p w14:paraId="202772BC" w14:textId="77777777" w:rsidR="004A4202" w:rsidRPr="007355DF" w:rsidRDefault="004A4202" w:rsidP="004A4202">
      <w:pPr>
        <w:pStyle w:val="ListParagraph"/>
        <w:spacing w:before="120" w:after="120" w:line="240" w:lineRule="auto"/>
        <w:jc w:val="both"/>
        <w:rPr>
          <w:rFonts w:ascii="Arial" w:hAnsi="Arial" w:cs="Arial"/>
          <w:i/>
          <w:color w:val="0070C0"/>
          <w:sz w:val="24"/>
          <w:szCs w:val="24"/>
        </w:rPr>
      </w:pPr>
    </w:p>
    <w:p w14:paraId="7CB2D5D6"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Findings</w:t>
      </w:r>
    </w:p>
    <w:p w14:paraId="73C27CFB"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0741AE56"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p>
    <w:p w14:paraId="7DC9C42C"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Strengths</w:t>
      </w:r>
    </w:p>
    <w:p w14:paraId="4077CF42" w14:textId="77777777" w:rsidR="003171A0" w:rsidRPr="007355DF" w:rsidRDefault="003171A0" w:rsidP="003171A0">
      <w:pPr>
        <w:pStyle w:val="ListParagraph"/>
        <w:spacing w:before="120" w:after="120" w:line="240" w:lineRule="auto"/>
        <w:ind w:left="709"/>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p w14:paraId="4F56F9CE" w14:textId="77777777" w:rsidR="003171A0" w:rsidRPr="007355DF" w:rsidRDefault="003171A0" w:rsidP="003171A0">
      <w:pPr>
        <w:pStyle w:val="ListParagraph"/>
        <w:spacing w:before="120" w:after="120" w:line="240" w:lineRule="auto"/>
        <w:ind w:left="709"/>
        <w:jc w:val="both"/>
        <w:rPr>
          <w:rFonts w:ascii="Arial" w:hAnsi="Arial" w:cs="Arial"/>
          <w:b/>
          <w:i/>
          <w:color w:val="0070C0"/>
          <w:sz w:val="24"/>
          <w:szCs w:val="24"/>
          <w:u w:val="single"/>
        </w:rPr>
      </w:pPr>
    </w:p>
    <w:p w14:paraId="56BA4414" w14:textId="77777777" w:rsidR="003171A0" w:rsidRPr="008A40B5" w:rsidRDefault="003171A0" w:rsidP="003171A0">
      <w:pPr>
        <w:pStyle w:val="ListParagraph"/>
        <w:spacing w:before="120" w:after="120" w:line="240" w:lineRule="auto"/>
        <w:ind w:left="709"/>
        <w:jc w:val="both"/>
        <w:rPr>
          <w:rFonts w:ascii="Arial" w:hAnsi="Arial" w:cs="Arial"/>
          <w:b/>
          <w:i/>
          <w:color w:val="0070C0"/>
          <w:sz w:val="24"/>
          <w:szCs w:val="24"/>
          <w:u w:val="single"/>
        </w:rPr>
      </w:pPr>
      <w:r w:rsidRPr="008A40B5">
        <w:rPr>
          <w:rFonts w:ascii="Arial" w:hAnsi="Arial" w:cs="Arial"/>
          <w:b/>
          <w:i/>
          <w:color w:val="0070C0"/>
          <w:sz w:val="24"/>
          <w:szCs w:val="24"/>
          <w:u w:val="single"/>
        </w:rPr>
        <w:t>Areas of improvement and recommendations</w:t>
      </w:r>
    </w:p>
    <w:p w14:paraId="42D290DA" w14:textId="77777777" w:rsidR="003171A0" w:rsidRPr="008A40B5" w:rsidRDefault="003171A0" w:rsidP="003171A0">
      <w:pPr>
        <w:spacing w:before="120" w:after="0" w:line="240" w:lineRule="auto"/>
        <w:ind w:left="709"/>
        <w:jc w:val="both"/>
        <w:rPr>
          <w:rFonts w:ascii="Arial" w:hAnsi="Arial" w:cs="Arial"/>
          <w:i/>
          <w:color w:val="0070C0"/>
          <w:sz w:val="24"/>
          <w:szCs w:val="24"/>
        </w:rPr>
      </w:pPr>
      <w:r w:rsidRPr="008A40B5">
        <w:rPr>
          <w:rFonts w:ascii="Arial" w:hAnsi="Arial" w:cs="Arial"/>
          <w:i/>
          <w:color w:val="0070C0"/>
          <w:sz w:val="24"/>
          <w:szCs w:val="24"/>
        </w:rPr>
        <w:t xml:space="preserve">A list of problem areas to be dealt with, followed by or linked to the recommendations of how to improve the situation. </w:t>
      </w:r>
    </w:p>
    <w:p w14:paraId="230BD004" w14:textId="7D758AEE" w:rsidR="003171A0" w:rsidRPr="008A40B5" w:rsidRDefault="003171A0" w:rsidP="003171A0">
      <w:pPr>
        <w:pStyle w:val="ListParagraph"/>
        <w:ind w:left="372"/>
        <w:rPr>
          <w:rFonts w:ascii="Arial" w:hAnsi="Arial" w:cs="Arial"/>
          <w:i/>
          <w:color w:val="0070C0"/>
          <w:sz w:val="24"/>
          <w:szCs w:val="24"/>
          <w:lang w:val="en-US"/>
        </w:rPr>
      </w:pPr>
    </w:p>
    <w:p w14:paraId="413EB07B" w14:textId="0592ED9A" w:rsidR="009A0FB0" w:rsidRPr="008A40B5" w:rsidRDefault="009A0FB0" w:rsidP="004E2016">
      <w:pPr>
        <w:pStyle w:val="ListParagraph"/>
        <w:numPr>
          <w:ilvl w:val="0"/>
          <w:numId w:val="22"/>
        </w:numPr>
        <w:spacing w:before="240" w:after="240"/>
        <w:jc w:val="both"/>
        <w:rPr>
          <w:rFonts w:ascii="Arial" w:hAnsi="Arial" w:cs="Arial"/>
          <w:i/>
          <w:color w:val="0070C0"/>
          <w:sz w:val="24"/>
          <w:szCs w:val="24"/>
        </w:rPr>
      </w:pPr>
      <w:r w:rsidRPr="008A40B5">
        <w:rPr>
          <w:rFonts w:ascii="Arial" w:hAnsi="Arial" w:cs="Arial"/>
          <w:i/>
          <w:color w:val="0070C0"/>
          <w:sz w:val="24"/>
          <w:szCs w:val="24"/>
        </w:rPr>
        <w:t>The EEC should state the compliance for each sub-area (Non-compliant, Partially compliant, Compliant), which must be in agreement with everything stated in the report. It is pointed out that, in the case of standards that cannot be applied due to the status of the HEI and/or of the programme of study, N/A (= Not Applicable) should be noted.</w:t>
      </w:r>
    </w:p>
    <w:p w14:paraId="4253F9D7" w14:textId="77777777" w:rsidR="009A0FB0" w:rsidRDefault="009A0FB0" w:rsidP="009A0FB0">
      <w:pPr>
        <w:pStyle w:val="ListParagraph"/>
        <w:spacing w:before="240" w:after="240"/>
        <w:jc w:val="both"/>
        <w:rPr>
          <w:rFonts w:ascii="Arial" w:hAnsi="Arial" w:cs="Arial"/>
          <w:i/>
          <w:color w:val="0070C0"/>
          <w:sz w:val="24"/>
          <w:szCs w:val="24"/>
        </w:rPr>
      </w:pPr>
    </w:p>
    <w:p w14:paraId="2408D254" w14:textId="4D3D4384" w:rsidR="009A0FB0" w:rsidRPr="009A0FB0" w:rsidRDefault="009A0FB0" w:rsidP="004E2016">
      <w:pPr>
        <w:pStyle w:val="ListParagraph"/>
        <w:numPr>
          <w:ilvl w:val="0"/>
          <w:numId w:val="22"/>
        </w:numPr>
        <w:spacing w:before="240" w:after="240"/>
        <w:jc w:val="both"/>
        <w:rPr>
          <w:rFonts w:ascii="Arial" w:hAnsi="Arial" w:cs="Arial"/>
          <w:i/>
          <w:color w:val="0070C0"/>
          <w:sz w:val="24"/>
          <w:szCs w:val="24"/>
        </w:rPr>
      </w:pPr>
      <w:r w:rsidRPr="009A0FB0">
        <w:rPr>
          <w:rFonts w:ascii="Arial" w:hAnsi="Arial" w:cs="Arial"/>
          <w:i/>
          <w:color w:val="0070C0"/>
          <w:sz w:val="24"/>
          <w:szCs w:val="24"/>
        </w:rPr>
        <w:t>The EEC should state the conclusions and final remarks regarding the programme of study as a whole.</w:t>
      </w:r>
    </w:p>
    <w:p w14:paraId="215FB703" w14:textId="77777777" w:rsidR="009A0FB0" w:rsidRPr="009A0FB0" w:rsidRDefault="009A0FB0" w:rsidP="003171A0">
      <w:pPr>
        <w:pStyle w:val="ListParagraph"/>
        <w:ind w:left="372"/>
        <w:rPr>
          <w:rFonts w:ascii="Arial" w:hAnsi="Arial" w:cs="Arial"/>
          <w:i/>
          <w:color w:val="0070C0"/>
          <w:sz w:val="24"/>
          <w:szCs w:val="24"/>
        </w:rPr>
      </w:pPr>
    </w:p>
    <w:p w14:paraId="1737F49C" w14:textId="77777777" w:rsidR="003171A0" w:rsidRPr="007355DF" w:rsidRDefault="003171A0" w:rsidP="004E2016">
      <w:pPr>
        <w:pStyle w:val="ListParagraph"/>
        <w:numPr>
          <w:ilvl w:val="0"/>
          <w:numId w:val="13"/>
        </w:numPr>
        <w:spacing w:before="120" w:after="120" w:line="240" w:lineRule="auto"/>
        <w:ind w:left="732"/>
        <w:jc w:val="both"/>
        <w:rPr>
          <w:rFonts w:ascii="Arial" w:hAnsi="Arial" w:cs="Arial"/>
          <w:i/>
          <w:color w:val="0070C0"/>
          <w:sz w:val="24"/>
          <w:szCs w:val="24"/>
          <w:lang w:val="en-US"/>
        </w:rPr>
      </w:pPr>
      <w:r w:rsidRPr="007355DF">
        <w:rPr>
          <w:rFonts w:ascii="Arial" w:hAnsi="Arial" w:cs="Arial"/>
          <w:b/>
          <w:i/>
          <w:color w:val="0070C0"/>
          <w:sz w:val="24"/>
          <w:szCs w:val="24"/>
          <w:u w:val="single"/>
        </w:rPr>
        <w:t>The report may also address other issues which the EEC finds relevant.</w:t>
      </w:r>
    </w:p>
    <w:p w14:paraId="042D11E8" w14:textId="4B9FAA8C" w:rsidR="00DE53ED" w:rsidRPr="00053242" w:rsidRDefault="00053242">
      <w:pPr>
        <w:rPr>
          <w:rFonts w:ascii="Arial" w:hAnsi="Arial" w:cs="Arial"/>
          <w:color w:val="000000" w:themeColor="text1"/>
          <w:sz w:val="24"/>
          <w:szCs w:val="24"/>
          <w:lang w:val="en-US"/>
        </w:rPr>
      </w:pPr>
      <w:r>
        <w:rPr>
          <w:rFonts w:ascii="Arial" w:hAnsi="Arial" w:cs="Arial"/>
          <w:color w:val="000000" w:themeColor="text1"/>
          <w:sz w:val="24"/>
          <w:szCs w:val="24"/>
          <w:lang w:val="en-US"/>
        </w:rPr>
        <w:br w:type="page"/>
      </w:r>
    </w:p>
    <w:p w14:paraId="3B0B1FB7" w14:textId="28492CA9" w:rsidR="00605FEE" w:rsidRDefault="00890523" w:rsidP="00D94AF0">
      <w:pPr>
        <w:pStyle w:val="stylenum"/>
        <w:tabs>
          <w:tab w:val="left" w:pos="284"/>
        </w:tabs>
        <w:ind w:left="0" w:firstLine="0"/>
      </w:pPr>
      <w:r w:rsidRPr="007355DF">
        <w:lastRenderedPageBreak/>
        <w:t>S</w:t>
      </w:r>
      <w:r w:rsidR="00E73CBF" w:rsidRPr="007355DF">
        <w:t>tudy program</w:t>
      </w:r>
      <w:r w:rsidR="00E77D70" w:rsidRPr="007355DF">
        <w:t>me</w:t>
      </w:r>
      <w:r w:rsidR="00E73CBF" w:rsidRPr="007355DF">
        <w:t xml:space="preserve"> and study program</w:t>
      </w:r>
      <w:r w:rsidR="00E77D70" w:rsidRPr="007355DF">
        <w:t>me</w:t>
      </w:r>
      <w:r w:rsidR="00386DCE" w:rsidRPr="007355DF">
        <w:t>’s</w:t>
      </w:r>
      <w:r w:rsidR="00E73CBF" w:rsidRPr="007355DF">
        <w:t xml:space="preserve"> </w:t>
      </w:r>
      <w:r w:rsidR="004A03F4" w:rsidRPr="007355DF">
        <w:t xml:space="preserve">design and </w:t>
      </w:r>
      <w:r w:rsidR="0094460B" w:rsidRPr="007355DF">
        <w:t>development</w:t>
      </w:r>
      <w:r w:rsidR="00EC5765">
        <w:t xml:space="preserve"> </w:t>
      </w:r>
    </w:p>
    <w:p w14:paraId="69496F30" w14:textId="5955FFDD" w:rsidR="00E73CBF" w:rsidRPr="005D6EC5" w:rsidRDefault="00605FEE" w:rsidP="00605FEE">
      <w:pPr>
        <w:pStyle w:val="stylenum"/>
        <w:numPr>
          <w:ilvl w:val="0"/>
          <w:numId w:val="0"/>
        </w:numPr>
        <w:tabs>
          <w:tab w:val="left" w:pos="284"/>
        </w:tabs>
      </w:pPr>
      <w:r>
        <w:t xml:space="preserve">     </w:t>
      </w:r>
      <w:r w:rsidR="002C2654" w:rsidRPr="002C2654">
        <w:rPr>
          <w:b w:val="0"/>
          <w:i/>
        </w:rPr>
        <w:t xml:space="preserve">(ESG 1.1, 1.2, </w:t>
      </w:r>
      <w:r>
        <w:rPr>
          <w:b w:val="0"/>
          <w:i/>
        </w:rPr>
        <w:t xml:space="preserve">1.7, </w:t>
      </w:r>
      <w:r w:rsidR="002C2654" w:rsidRPr="002C2654">
        <w:rPr>
          <w:b w:val="0"/>
          <w:i/>
        </w:rPr>
        <w:t>1.8, 1.9)</w:t>
      </w:r>
    </w:p>
    <w:p w14:paraId="341BCCB8" w14:textId="453718BE" w:rsidR="005D6EC5" w:rsidRDefault="005D6EC5" w:rsidP="005D6EC5">
      <w:pPr>
        <w:pStyle w:val="stylenum"/>
        <w:numPr>
          <w:ilvl w:val="0"/>
          <w:numId w:val="0"/>
        </w:numPr>
        <w:tabs>
          <w:tab w:val="left" w:pos="284"/>
        </w:tabs>
        <w:ind w:left="720" w:hanging="360"/>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5D6EC5" w14:paraId="27B32FA0" w14:textId="77777777" w:rsidTr="005D6EC5">
        <w:trPr>
          <w:trHeight w:val="1411"/>
        </w:trPr>
        <w:tc>
          <w:tcPr>
            <w:tcW w:w="7216" w:type="dxa"/>
          </w:tcPr>
          <w:p w14:paraId="22324FA5" w14:textId="57203EE1" w:rsidR="005A4DF4" w:rsidRPr="0015257C" w:rsidRDefault="005A4DF4" w:rsidP="005A4DF4">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0C87427F" w14:textId="426B1C87" w:rsidR="005D6EC5" w:rsidRPr="0015257C" w:rsidRDefault="005D6EC5" w:rsidP="00277A44">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olicy for quality assurance</w:t>
            </w:r>
          </w:p>
          <w:p w14:paraId="3C0EB11E" w14:textId="77777777" w:rsidR="005D6EC5" w:rsidRPr="0015257C" w:rsidRDefault="005D6EC5" w:rsidP="00277A44">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Design, approval, on-going monitoring and review </w:t>
            </w:r>
          </w:p>
          <w:p w14:paraId="0AF0FED9" w14:textId="77777777" w:rsidR="00605FEE" w:rsidRPr="0015257C" w:rsidRDefault="005D6EC5" w:rsidP="00605FEE">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ublic information</w:t>
            </w:r>
          </w:p>
          <w:p w14:paraId="79540791" w14:textId="4A1A45A9" w:rsidR="00605FEE" w:rsidRPr="0015257C" w:rsidRDefault="00605FEE" w:rsidP="00605FEE">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Information management</w:t>
            </w:r>
          </w:p>
        </w:tc>
      </w:tr>
    </w:tbl>
    <w:p w14:paraId="6DBD101B" w14:textId="132DB881" w:rsidR="005D6EC5" w:rsidRDefault="005D6EC5" w:rsidP="005D6EC5">
      <w:pPr>
        <w:pStyle w:val="stylenum"/>
        <w:numPr>
          <w:ilvl w:val="0"/>
          <w:numId w:val="0"/>
        </w:numPr>
        <w:tabs>
          <w:tab w:val="left" w:pos="284"/>
        </w:tabs>
        <w:ind w:left="720" w:hanging="360"/>
      </w:pPr>
    </w:p>
    <w:p w14:paraId="5C0BE908" w14:textId="2F1CB8F2" w:rsidR="005D6EC5" w:rsidRDefault="005D6EC5" w:rsidP="005D6EC5">
      <w:pPr>
        <w:pStyle w:val="stylenum"/>
        <w:numPr>
          <w:ilvl w:val="0"/>
          <w:numId w:val="0"/>
        </w:numPr>
        <w:tabs>
          <w:tab w:val="left" w:pos="284"/>
        </w:tabs>
        <w:ind w:left="720" w:hanging="360"/>
      </w:pPr>
    </w:p>
    <w:p w14:paraId="7BEFD7EE" w14:textId="77777777" w:rsidR="005D6EC5" w:rsidRDefault="005D6EC5" w:rsidP="005D6EC5">
      <w:pPr>
        <w:pStyle w:val="stylenum"/>
        <w:numPr>
          <w:ilvl w:val="0"/>
          <w:numId w:val="0"/>
        </w:numPr>
        <w:tabs>
          <w:tab w:val="left" w:pos="284"/>
        </w:tabs>
        <w:ind w:left="720" w:hanging="360"/>
      </w:pPr>
    </w:p>
    <w:p w14:paraId="45649E5C" w14:textId="3364C04B" w:rsidR="007E797B" w:rsidRDefault="007E797B" w:rsidP="007E797B">
      <w:pPr>
        <w:pStyle w:val="stylenum"/>
        <w:numPr>
          <w:ilvl w:val="0"/>
          <w:numId w:val="0"/>
        </w:numPr>
        <w:ind w:firstLine="360"/>
      </w:pPr>
    </w:p>
    <w:p w14:paraId="3B31C5C7" w14:textId="072E0BD4" w:rsidR="005D6EC5" w:rsidRDefault="005D6EC5" w:rsidP="007E797B">
      <w:pPr>
        <w:pStyle w:val="stylenum"/>
        <w:numPr>
          <w:ilvl w:val="0"/>
          <w:numId w:val="0"/>
        </w:numPr>
        <w:ind w:firstLine="360"/>
      </w:pPr>
    </w:p>
    <w:p w14:paraId="0C888A3A" w14:textId="5C0264CB" w:rsidR="005D6EC5" w:rsidRDefault="005D6EC5" w:rsidP="007E797B">
      <w:pPr>
        <w:pStyle w:val="stylenum"/>
        <w:numPr>
          <w:ilvl w:val="0"/>
          <w:numId w:val="0"/>
        </w:numPr>
        <w:ind w:firstLine="360"/>
      </w:pPr>
    </w:p>
    <w:p w14:paraId="62E1B4C8" w14:textId="77777777" w:rsidR="005D6EC5" w:rsidRDefault="005D6EC5" w:rsidP="007E797B">
      <w:pPr>
        <w:pStyle w:val="stylenum"/>
        <w:numPr>
          <w:ilvl w:val="0"/>
          <w:numId w:val="0"/>
        </w:numPr>
        <w:ind w:firstLine="360"/>
      </w:pPr>
    </w:p>
    <w:tbl>
      <w:tblPr>
        <w:tblStyle w:val="TableGrid"/>
        <w:tblW w:w="0" w:type="auto"/>
        <w:tblInd w:w="360" w:type="dxa"/>
        <w:tblLook w:val="04A0" w:firstRow="1" w:lastRow="0" w:firstColumn="1" w:lastColumn="0" w:noHBand="0" w:noVBand="1"/>
      </w:tblPr>
      <w:tblGrid>
        <w:gridCol w:w="9841"/>
      </w:tblGrid>
      <w:tr w:rsidR="004B03A0" w:rsidRPr="007355DF" w14:paraId="04C7C476" w14:textId="77777777" w:rsidTr="007E797B">
        <w:trPr>
          <w:trHeight w:val="4064"/>
        </w:trPr>
        <w:tc>
          <w:tcPr>
            <w:tcW w:w="9841" w:type="dxa"/>
          </w:tcPr>
          <w:p w14:paraId="25DF86DE" w14:textId="77777777" w:rsidR="00934BA0" w:rsidRPr="005D6EC5" w:rsidRDefault="00934BA0" w:rsidP="004B03A0">
            <w:pPr>
              <w:rPr>
                <w:rFonts w:ascii="Arial" w:hAnsi="Arial" w:cs="Arial"/>
                <w:b/>
                <w:sz w:val="24"/>
                <w:szCs w:val="24"/>
              </w:rPr>
            </w:pPr>
            <w:r w:rsidRPr="005D6EC5">
              <w:rPr>
                <w:rFonts w:ascii="Arial" w:hAnsi="Arial" w:cs="Arial"/>
                <w:b/>
                <w:sz w:val="24"/>
                <w:szCs w:val="24"/>
              </w:rPr>
              <w:t xml:space="preserve">   </w:t>
            </w:r>
          </w:p>
          <w:p w14:paraId="510EA9CB" w14:textId="2BABADA1" w:rsidR="007E797B" w:rsidRPr="004825BB" w:rsidRDefault="00053242" w:rsidP="004825BB">
            <w:pPr>
              <w:spacing w:line="360" w:lineRule="auto"/>
              <w:rPr>
                <w:rFonts w:ascii="Arial" w:hAnsi="Arial" w:cs="Arial"/>
                <w:b/>
                <w:sz w:val="24"/>
                <w:szCs w:val="24"/>
                <w:lang w:val="en-US"/>
              </w:rPr>
            </w:pPr>
            <w:r>
              <w:rPr>
                <w:rFonts w:ascii="Arial" w:hAnsi="Arial" w:cs="Arial"/>
                <w:b/>
                <w:sz w:val="24"/>
                <w:szCs w:val="24"/>
              </w:rPr>
              <w:t>1</w:t>
            </w:r>
            <w:r w:rsidR="00934BA0" w:rsidRPr="005D6EC5">
              <w:rPr>
                <w:rFonts w:ascii="Arial" w:hAnsi="Arial" w:cs="Arial"/>
                <w:b/>
                <w:sz w:val="24"/>
                <w:szCs w:val="24"/>
              </w:rPr>
              <w:t xml:space="preserve">.1 </w:t>
            </w:r>
            <w:r w:rsidR="00EC5765" w:rsidRPr="00EC5765">
              <w:rPr>
                <w:rFonts w:ascii="Arial" w:hAnsi="Arial" w:cs="Arial"/>
                <w:b/>
                <w:sz w:val="24"/>
                <w:szCs w:val="24"/>
                <w:lang w:val="en-US"/>
              </w:rPr>
              <w:t>Policy for quality assurance</w:t>
            </w:r>
          </w:p>
          <w:p w14:paraId="5850DBC6" w14:textId="0EB79F9C" w:rsidR="004B03A0" w:rsidRPr="007355DF" w:rsidRDefault="005D6EC5" w:rsidP="004F537A">
            <w:pPr>
              <w:rPr>
                <w:rFonts w:ascii="Arial" w:hAnsi="Arial" w:cs="Arial"/>
                <w:i/>
                <w:sz w:val="24"/>
                <w:szCs w:val="24"/>
                <w:u w:val="single"/>
                <w:lang w:val="en-US"/>
              </w:rPr>
            </w:pPr>
            <w:r w:rsidRPr="005D6EC5">
              <w:rPr>
                <w:rFonts w:ascii="Arial" w:hAnsi="Arial" w:cs="Arial"/>
                <w:i/>
                <w:sz w:val="24"/>
                <w:szCs w:val="24"/>
                <w:lang w:val="en-US"/>
              </w:rPr>
              <w:t xml:space="preserve">   </w:t>
            </w:r>
            <w:r w:rsidR="004B03A0" w:rsidRPr="007355DF">
              <w:rPr>
                <w:rFonts w:ascii="Arial" w:hAnsi="Arial" w:cs="Arial"/>
                <w:i/>
                <w:sz w:val="24"/>
                <w:szCs w:val="24"/>
                <w:u w:val="single"/>
                <w:lang w:val="en-US"/>
              </w:rPr>
              <w:t>Standards</w:t>
            </w:r>
          </w:p>
          <w:p w14:paraId="310C2C4C" w14:textId="77777777" w:rsidR="00CE6D8F" w:rsidRPr="00934BA0" w:rsidRDefault="00CE6D8F" w:rsidP="004B03A0">
            <w:pPr>
              <w:rPr>
                <w:rFonts w:ascii="Arial" w:hAnsi="Arial" w:cs="Arial"/>
                <w:i/>
                <w:sz w:val="24"/>
                <w:szCs w:val="24"/>
                <w:u w:val="single"/>
              </w:rPr>
            </w:pPr>
          </w:p>
          <w:p w14:paraId="3B0C32A1" w14:textId="77777777" w:rsidR="00A00021" w:rsidRPr="007355DF" w:rsidRDefault="003C110C"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Policy for</w:t>
            </w:r>
            <w:r w:rsidR="00903821" w:rsidRPr="007355DF">
              <w:rPr>
                <w:rFonts w:ascii="Arial" w:hAnsi="Arial" w:cs="Arial"/>
                <w:i/>
                <w:sz w:val="24"/>
                <w:szCs w:val="24"/>
                <w:lang w:val="en-US"/>
              </w:rPr>
              <w:t xml:space="preserve"> quality assurance</w:t>
            </w:r>
            <w:r w:rsidR="00890523" w:rsidRPr="007355DF">
              <w:rPr>
                <w:rFonts w:ascii="Arial" w:hAnsi="Arial" w:cs="Arial"/>
                <w:i/>
                <w:sz w:val="24"/>
                <w:szCs w:val="24"/>
                <w:lang w:val="en-US"/>
              </w:rPr>
              <w:t xml:space="preserve"> </w:t>
            </w:r>
            <w:r w:rsidR="002F5628" w:rsidRPr="007355DF">
              <w:rPr>
                <w:rFonts w:ascii="Arial" w:hAnsi="Arial" w:cs="Arial"/>
                <w:i/>
                <w:sz w:val="24"/>
                <w:szCs w:val="24"/>
                <w:lang w:val="en-US"/>
              </w:rPr>
              <w:t xml:space="preserve">of </w:t>
            </w:r>
            <w:r w:rsidR="00890523" w:rsidRPr="007355DF">
              <w:rPr>
                <w:rFonts w:ascii="Arial" w:hAnsi="Arial" w:cs="Arial"/>
                <w:i/>
                <w:sz w:val="24"/>
                <w:szCs w:val="24"/>
                <w:lang w:val="en-US"/>
              </w:rPr>
              <w:t>the program</w:t>
            </w:r>
            <w:r w:rsidR="00E77D70" w:rsidRPr="007355DF">
              <w:rPr>
                <w:rFonts w:ascii="Arial" w:hAnsi="Arial" w:cs="Arial"/>
                <w:i/>
                <w:sz w:val="24"/>
                <w:szCs w:val="24"/>
                <w:lang w:val="en-US"/>
              </w:rPr>
              <w:t>me</w:t>
            </w:r>
            <w:r w:rsidR="00890523" w:rsidRPr="007355DF">
              <w:rPr>
                <w:rFonts w:ascii="Arial" w:hAnsi="Arial" w:cs="Arial"/>
                <w:i/>
                <w:sz w:val="24"/>
                <w:szCs w:val="24"/>
                <w:lang w:val="en-US"/>
              </w:rPr>
              <w:t xml:space="preserve"> of study</w:t>
            </w:r>
            <w:r w:rsidR="008A21E2" w:rsidRPr="007355DF">
              <w:rPr>
                <w:rFonts w:ascii="Arial" w:hAnsi="Arial" w:cs="Arial"/>
                <w:i/>
                <w:sz w:val="24"/>
                <w:szCs w:val="24"/>
                <w:lang w:val="en-US"/>
              </w:rPr>
              <w:t>:</w:t>
            </w:r>
            <w:r w:rsidR="00903821" w:rsidRPr="007355DF">
              <w:rPr>
                <w:rFonts w:ascii="Arial" w:hAnsi="Arial" w:cs="Arial"/>
                <w:i/>
                <w:sz w:val="24"/>
                <w:szCs w:val="24"/>
                <w:lang w:val="en-US"/>
              </w:rPr>
              <w:t xml:space="preserve"> </w:t>
            </w:r>
          </w:p>
          <w:p w14:paraId="5DFF2E37" w14:textId="77777777" w:rsidR="006D12B1" w:rsidRPr="007355DF" w:rsidRDefault="006D12B1"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has a formal status</w:t>
            </w:r>
            <w:r w:rsidR="00E80685" w:rsidRPr="007355DF">
              <w:rPr>
                <w:rFonts w:ascii="Arial" w:hAnsi="Arial" w:cs="Arial"/>
                <w:i/>
                <w:sz w:val="24"/>
                <w:szCs w:val="24"/>
                <w:lang w:val="en-US"/>
              </w:rPr>
              <w:t xml:space="preserve"> and is publicly available</w:t>
            </w:r>
          </w:p>
          <w:p w14:paraId="219CEB1E" w14:textId="77777777" w:rsidR="00CB782A"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the </w:t>
            </w:r>
            <w:r w:rsidR="0094460B" w:rsidRPr="007355DF">
              <w:rPr>
                <w:rFonts w:ascii="Arial" w:hAnsi="Arial" w:cs="Arial"/>
                <w:i/>
                <w:sz w:val="24"/>
                <w:szCs w:val="24"/>
                <w:lang w:val="en-US"/>
              </w:rPr>
              <w:t>organisation</w:t>
            </w:r>
            <w:r w:rsidRPr="007355DF">
              <w:rPr>
                <w:rFonts w:ascii="Arial" w:hAnsi="Arial" w:cs="Arial"/>
                <w:i/>
                <w:sz w:val="24"/>
                <w:szCs w:val="24"/>
                <w:lang w:val="en-US"/>
              </w:rPr>
              <w:t xml:space="preserve"> of the quality assurance system</w:t>
            </w:r>
            <w:r w:rsidRPr="007355DF">
              <w:rPr>
                <w:rFonts w:ascii="Arial" w:hAnsi="Arial" w:cs="Arial"/>
                <w:i/>
                <w:sz w:val="24"/>
                <w:szCs w:val="24"/>
              </w:rPr>
              <w:t xml:space="preserve"> through appropriate structures, regulations and processes</w:t>
            </w:r>
          </w:p>
          <w:p w14:paraId="1BF4B066" w14:textId="77777777" w:rsidR="00A00021"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w:t>
            </w:r>
            <w:r w:rsidR="001B3AD1" w:rsidRPr="007355DF">
              <w:rPr>
                <w:rFonts w:ascii="Arial" w:hAnsi="Arial" w:cs="Arial"/>
                <w:i/>
                <w:sz w:val="24"/>
                <w:szCs w:val="24"/>
                <w:lang w:val="en-US"/>
              </w:rPr>
              <w:t>teaching</w:t>
            </w:r>
            <w:r w:rsidR="00591A59" w:rsidRPr="007355DF">
              <w:rPr>
                <w:rFonts w:ascii="Arial" w:hAnsi="Arial" w:cs="Arial"/>
                <w:i/>
                <w:sz w:val="24"/>
                <w:szCs w:val="24"/>
                <w:lang w:val="en-US"/>
              </w:rPr>
              <w:t>, administrative staff and students</w:t>
            </w:r>
            <w:r w:rsidR="0075265C" w:rsidRPr="007355DF">
              <w:rPr>
                <w:rFonts w:ascii="Arial" w:hAnsi="Arial" w:cs="Arial"/>
                <w:i/>
                <w:sz w:val="24"/>
                <w:szCs w:val="24"/>
                <w:lang w:val="en-US"/>
              </w:rPr>
              <w:t xml:space="preserve"> to</w:t>
            </w:r>
            <w:r w:rsidR="00591A59" w:rsidRPr="007355DF">
              <w:rPr>
                <w:rFonts w:ascii="Arial" w:hAnsi="Arial" w:cs="Arial"/>
                <w:i/>
                <w:sz w:val="24"/>
                <w:szCs w:val="24"/>
                <w:lang w:val="en-US"/>
              </w:rPr>
              <w:t xml:space="preserve"> </w:t>
            </w:r>
            <w:r w:rsidR="00A00021" w:rsidRPr="007355DF">
              <w:rPr>
                <w:rFonts w:ascii="Arial" w:hAnsi="Arial" w:cs="Arial"/>
                <w:i/>
                <w:sz w:val="24"/>
                <w:szCs w:val="24"/>
                <w:lang w:val="en-US"/>
              </w:rPr>
              <w:t>take on their responsibilities in quality</w:t>
            </w:r>
            <w:r w:rsidR="00C51D54" w:rsidRPr="007355DF">
              <w:rPr>
                <w:rFonts w:ascii="Arial" w:hAnsi="Arial" w:cs="Arial"/>
                <w:i/>
                <w:sz w:val="24"/>
                <w:szCs w:val="24"/>
                <w:lang w:val="en-US"/>
              </w:rPr>
              <w:t xml:space="preserve"> </w:t>
            </w:r>
            <w:r w:rsidR="002D02CA" w:rsidRPr="007355DF">
              <w:rPr>
                <w:rFonts w:ascii="Arial" w:hAnsi="Arial" w:cs="Arial"/>
                <w:i/>
                <w:sz w:val="24"/>
                <w:szCs w:val="24"/>
                <w:lang w:val="en-US"/>
              </w:rPr>
              <w:t>assurance</w:t>
            </w:r>
          </w:p>
          <w:p w14:paraId="151FEC02"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ensures </w:t>
            </w:r>
            <w:r w:rsidR="008A21E2" w:rsidRPr="007355DF">
              <w:rPr>
                <w:rFonts w:ascii="Arial" w:hAnsi="Arial" w:cs="Arial"/>
                <w:i/>
                <w:sz w:val="24"/>
                <w:szCs w:val="24"/>
                <w:lang w:val="en-US"/>
              </w:rPr>
              <w:t>a</w:t>
            </w:r>
            <w:r w:rsidR="00A00021" w:rsidRPr="007355DF">
              <w:rPr>
                <w:rFonts w:ascii="Arial" w:hAnsi="Arial" w:cs="Arial"/>
                <w:i/>
                <w:sz w:val="24"/>
                <w:szCs w:val="24"/>
                <w:lang w:val="en-US"/>
              </w:rPr>
              <w:t>cademic integrity and freedom</w:t>
            </w:r>
            <w:r w:rsidR="00903821" w:rsidRPr="007355DF">
              <w:rPr>
                <w:rFonts w:ascii="Arial" w:hAnsi="Arial" w:cs="Arial"/>
                <w:i/>
                <w:sz w:val="24"/>
                <w:szCs w:val="24"/>
                <w:lang w:val="en-US"/>
              </w:rPr>
              <w:t xml:space="preserve"> </w:t>
            </w:r>
            <w:r w:rsidR="00A00021" w:rsidRPr="007355DF">
              <w:rPr>
                <w:rFonts w:ascii="Arial" w:hAnsi="Arial" w:cs="Arial"/>
                <w:i/>
                <w:sz w:val="24"/>
                <w:szCs w:val="24"/>
                <w:lang w:val="en-US"/>
              </w:rPr>
              <w:t xml:space="preserve">and is </w:t>
            </w:r>
            <w:r w:rsidR="002D02CA" w:rsidRPr="007355DF">
              <w:rPr>
                <w:rFonts w:ascii="Arial" w:hAnsi="Arial" w:cs="Arial"/>
                <w:i/>
                <w:sz w:val="24"/>
                <w:szCs w:val="24"/>
                <w:lang w:val="en-US"/>
              </w:rPr>
              <w:t>vigilant against academic fraud</w:t>
            </w:r>
          </w:p>
          <w:p w14:paraId="04ADCFFD"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guards</w:t>
            </w:r>
            <w:r w:rsidR="00A00021" w:rsidRPr="007355DF">
              <w:rPr>
                <w:rFonts w:ascii="Arial" w:hAnsi="Arial" w:cs="Arial"/>
                <w:i/>
                <w:sz w:val="24"/>
                <w:szCs w:val="24"/>
                <w:lang w:val="en-US"/>
              </w:rPr>
              <w:t xml:space="preserve"> against intolerance of any kind or discrimination against the students or </w:t>
            </w:r>
            <w:r w:rsidR="002D02CA" w:rsidRPr="007355DF">
              <w:rPr>
                <w:rFonts w:ascii="Arial" w:hAnsi="Arial" w:cs="Arial"/>
                <w:i/>
                <w:sz w:val="24"/>
                <w:szCs w:val="24"/>
                <w:lang w:val="en-US"/>
              </w:rPr>
              <w:t>staff</w:t>
            </w:r>
          </w:p>
          <w:p w14:paraId="1B10C66C" w14:textId="77777777" w:rsidR="00D414BC"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supports the</w:t>
            </w:r>
            <w:r w:rsidR="00A00021" w:rsidRPr="007355DF">
              <w:rPr>
                <w:rFonts w:ascii="Arial" w:hAnsi="Arial" w:cs="Arial"/>
                <w:i/>
                <w:sz w:val="24"/>
                <w:szCs w:val="24"/>
                <w:lang w:val="en-US"/>
              </w:rPr>
              <w:t xml:space="preserve"> involvement of external stakeholders </w:t>
            </w:r>
          </w:p>
          <w:p w14:paraId="6D98E8D6" w14:textId="77777777" w:rsidR="00545E14" w:rsidRPr="007355DF" w:rsidRDefault="00545E14" w:rsidP="00545E14">
            <w:pPr>
              <w:pStyle w:val="ListParagraph"/>
              <w:ind w:left="1080"/>
              <w:rPr>
                <w:rFonts w:ascii="Arial" w:hAnsi="Arial" w:cs="Arial"/>
                <w:i/>
                <w:sz w:val="24"/>
                <w:szCs w:val="24"/>
                <w:lang w:val="en-US"/>
              </w:rPr>
            </w:pPr>
          </w:p>
          <w:p w14:paraId="75E9F89B" w14:textId="2ADD8AE2" w:rsidR="007E797B" w:rsidRPr="004825BB" w:rsidRDefault="005A04E5" w:rsidP="004E2016">
            <w:pPr>
              <w:pStyle w:val="stylenum"/>
              <w:numPr>
                <w:ilvl w:val="1"/>
                <w:numId w:val="17"/>
              </w:numPr>
              <w:spacing w:line="360" w:lineRule="auto"/>
              <w:ind w:left="371"/>
            </w:pPr>
            <w:r w:rsidRPr="00934BA0">
              <w:t xml:space="preserve">Design, approval, on-going monitoring and review </w:t>
            </w:r>
          </w:p>
          <w:p w14:paraId="7CB7226B" w14:textId="59C0E62A"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1E293E26" w14:textId="77777777" w:rsidR="0018038B" w:rsidRPr="005A04E5" w:rsidRDefault="0018038B" w:rsidP="005A04E5">
            <w:pPr>
              <w:rPr>
                <w:rFonts w:ascii="Arial" w:hAnsi="Arial" w:cs="Arial"/>
                <w:i/>
                <w:sz w:val="24"/>
                <w:szCs w:val="24"/>
                <w:lang w:val="en-US"/>
              </w:rPr>
            </w:pPr>
          </w:p>
          <w:p w14:paraId="2F41FA91" w14:textId="77777777" w:rsidR="00545E14" w:rsidRPr="007355DF" w:rsidRDefault="00545E14"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The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f study:</w:t>
            </w:r>
          </w:p>
          <w:p w14:paraId="11366073"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with overall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bjectives that are in line with the institutional strategy and have explici</w:t>
            </w:r>
            <w:r w:rsidR="007322F0" w:rsidRPr="007355DF">
              <w:rPr>
                <w:rFonts w:ascii="Arial" w:hAnsi="Arial" w:cs="Arial"/>
                <w:i/>
                <w:sz w:val="24"/>
                <w:szCs w:val="24"/>
                <w:lang w:val="en-US"/>
              </w:rPr>
              <w:t>t intended learning outcomes</w:t>
            </w:r>
          </w:p>
          <w:p w14:paraId="6E1ED219"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by involving students and</w:t>
            </w:r>
            <w:r w:rsidR="007322F0" w:rsidRPr="007355DF">
              <w:rPr>
                <w:rFonts w:ascii="Arial" w:hAnsi="Arial" w:cs="Arial"/>
                <w:i/>
                <w:sz w:val="24"/>
                <w:szCs w:val="24"/>
                <w:lang w:val="en-US"/>
              </w:rPr>
              <w:t xml:space="preserve"> other stakeholders </w:t>
            </w:r>
          </w:p>
          <w:p w14:paraId="2F6EFD5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benefit</w:t>
            </w:r>
            <w:r w:rsidR="00824237" w:rsidRPr="007355DF">
              <w:rPr>
                <w:rFonts w:ascii="Arial" w:hAnsi="Arial" w:cs="Arial"/>
                <w:i/>
                <w:sz w:val="24"/>
                <w:szCs w:val="24"/>
                <w:lang w:val="en-US"/>
              </w:rPr>
              <w:t>s</w:t>
            </w:r>
            <w:r w:rsidRPr="007355DF">
              <w:rPr>
                <w:rFonts w:ascii="Arial" w:hAnsi="Arial" w:cs="Arial"/>
                <w:i/>
                <w:sz w:val="24"/>
                <w:szCs w:val="24"/>
                <w:lang w:val="en-US"/>
              </w:rPr>
              <w:t xml:space="preserve"> from external expertise</w:t>
            </w:r>
          </w:p>
          <w:p w14:paraId="4FFAFBC1" w14:textId="77777777" w:rsidR="002F5628"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reflects the four purposes of higher education of the Council of Europe (preparation for sustainable employment, personal development, </w:t>
            </w:r>
            <w:r w:rsidR="002F5628" w:rsidRPr="007355DF">
              <w:rPr>
                <w:rFonts w:ascii="Arial" w:hAnsi="Arial" w:cs="Arial"/>
                <w:i/>
                <w:sz w:val="24"/>
                <w:szCs w:val="24"/>
                <w:shd w:val="clear" w:color="auto" w:fill="FFFFFF"/>
              </w:rPr>
              <w:t>preparation for life as active citizens in democratic societies</w:t>
            </w:r>
            <w:r w:rsidRPr="007355DF">
              <w:rPr>
                <w:rFonts w:ascii="Arial" w:hAnsi="Arial" w:cs="Arial"/>
                <w:i/>
                <w:sz w:val="24"/>
                <w:szCs w:val="24"/>
                <w:lang w:val="en-US"/>
              </w:rPr>
              <w:t xml:space="preserve">, </w:t>
            </w:r>
            <w:r w:rsidR="002F5628" w:rsidRPr="007355DF">
              <w:rPr>
                <w:rFonts w:ascii="Arial" w:hAnsi="Arial" w:cs="Arial"/>
                <w:i/>
                <w:sz w:val="24"/>
                <w:szCs w:val="24"/>
                <w:shd w:val="clear" w:color="auto" w:fill="FFFFFF"/>
              </w:rPr>
              <w:t>the development and maintenance, through teaching, learning and research, of a broad, advanced knowledge base)</w:t>
            </w:r>
            <w:r w:rsidR="002F5628" w:rsidRPr="007355DF">
              <w:rPr>
                <w:rFonts w:ascii="Arial" w:hAnsi="Arial" w:cs="Arial"/>
                <w:i/>
                <w:sz w:val="24"/>
                <w:szCs w:val="24"/>
                <w:lang w:val="en-US"/>
              </w:rPr>
              <w:t xml:space="preserve"> </w:t>
            </w:r>
          </w:p>
          <w:p w14:paraId="1A1E29D6" w14:textId="77777777" w:rsidR="00605FEE"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w:t>
            </w:r>
            <w:r w:rsidR="000101AB" w:rsidRPr="007355DF">
              <w:rPr>
                <w:rFonts w:ascii="Arial" w:hAnsi="Arial" w:cs="Arial"/>
                <w:i/>
                <w:sz w:val="24"/>
                <w:szCs w:val="24"/>
                <w:lang w:val="en-US"/>
              </w:rPr>
              <w:t xml:space="preserve"> designed</w:t>
            </w:r>
            <w:r w:rsidR="001B1DAF" w:rsidRPr="007355DF">
              <w:rPr>
                <w:rFonts w:ascii="Arial" w:hAnsi="Arial" w:cs="Arial"/>
                <w:i/>
                <w:sz w:val="24"/>
                <w:szCs w:val="24"/>
                <w:lang w:val="en-US"/>
              </w:rPr>
              <w:t xml:space="preserve"> </w:t>
            </w:r>
            <w:r w:rsidR="000101AB" w:rsidRPr="007355DF">
              <w:rPr>
                <w:rFonts w:ascii="Arial" w:hAnsi="Arial" w:cs="Arial"/>
                <w:i/>
                <w:sz w:val="24"/>
                <w:szCs w:val="24"/>
                <w:lang w:val="en-US"/>
              </w:rPr>
              <w:t xml:space="preserve">so that it </w:t>
            </w:r>
            <w:r w:rsidRPr="007355DF">
              <w:rPr>
                <w:rFonts w:ascii="Arial" w:hAnsi="Arial" w:cs="Arial"/>
                <w:i/>
                <w:sz w:val="24"/>
                <w:szCs w:val="24"/>
                <w:lang w:val="en-US"/>
              </w:rPr>
              <w:t>enable</w:t>
            </w:r>
            <w:r w:rsidR="000101AB" w:rsidRPr="007355DF">
              <w:rPr>
                <w:rFonts w:ascii="Arial" w:hAnsi="Arial" w:cs="Arial"/>
                <w:i/>
                <w:sz w:val="24"/>
                <w:szCs w:val="24"/>
                <w:lang w:val="en-US"/>
              </w:rPr>
              <w:t>s</w:t>
            </w:r>
            <w:r w:rsidRPr="007355DF">
              <w:rPr>
                <w:rFonts w:ascii="Arial" w:hAnsi="Arial" w:cs="Arial"/>
                <w:i/>
                <w:sz w:val="24"/>
                <w:szCs w:val="24"/>
                <w:lang w:val="en-US"/>
              </w:rPr>
              <w:t xml:space="preserve"> </w:t>
            </w:r>
            <w:r w:rsidR="00264075" w:rsidRPr="007355DF">
              <w:rPr>
                <w:rFonts w:ascii="Arial" w:hAnsi="Arial" w:cs="Arial"/>
                <w:i/>
                <w:sz w:val="24"/>
                <w:szCs w:val="24"/>
                <w:lang w:val="en-US"/>
              </w:rPr>
              <w:t>smooth student</w:t>
            </w:r>
            <w:r w:rsidR="00BE01A1" w:rsidRPr="007355DF">
              <w:rPr>
                <w:rFonts w:ascii="Arial" w:hAnsi="Arial" w:cs="Arial"/>
                <w:i/>
                <w:sz w:val="24"/>
                <w:szCs w:val="24"/>
                <w:lang w:val="en-US"/>
              </w:rPr>
              <w:t xml:space="preserve"> </w:t>
            </w:r>
            <w:r w:rsidRPr="007355DF">
              <w:rPr>
                <w:rFonts w:ascii="Arial" w:hAnsi="Arial" w:cs="Arial"/>
                <w:i/>
                <w:sz w:val="24"/>
                <w:szCs w:val="24"/>
                <w:lang w:val="en-US"/>
              </w:rPr>
              <w:t>progression</w:t>
            </w:r>
          </w:p>
          <w:p w14:paraId="6A98F793" w14:textId="50C89898" w:rsidR="00545E14" w:rsidRPr="00605FEE" w:rsidRDefault="00605FEE" w:rsidP="00325C7B">
            <w:pPr>
              <w:pStyle w:val="ListParagraph"/>
              <w:numPr>
                <w:ilvl w:val="1"/>
                <w:numId w:val="3"/>
              </w:numPr>
              <w:jc w:val="both"/>
              <w:rPr>
                <w:rFonts w:ascii="Arial" w:hAnsi="Arial" w:cs="Arial"/>
                <w:i/>
                <w:sz w:val="24"/>
                <w:szCs w:val="24"/>
                <w:lang w:val="en-US"/>
              </w:rPr>
            </w:pPr>
            <w:r w:rsidRPr="00605FEE">
              <w:rPr>
                <w:rFonts w:ascii="Arial" w:hAnsi="Arial" w:cs="Arial"/>
                <w:i/>
                <w:sz w:val="24"/>
                <w:szCs w:val="24"/>
                <w:lang w:val="en-US"/>
              </w:rPr>
              <w:t>is designed so that the exams’ and assignments’ content corresponds to the level of the programme and the number of ECTS</w:t>
            </w:r>
            <w:r w:rsidR="00BE01A1" w:rsidRPr="00605FEE">
              <w:rPr>
                <w:rFonts w:ascii="Arial" w:hAnsi="Arial" w:cs="Arial"/>
                <w:i/>
                <w:sz w:val="24"/>
                <w:szCs w:val="24"/>
                <w:lang w:val="en-US"/>
              </w:rPr>
              <w:t xml:space="preserve"> </w:t>
            </w:r>
          </w:p>
          <w:p w14:paraId="095EA1CA"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define</w:t>
            </w:r>
            <w:r w:rsidR="000101AB" w:rsidRPr="007355DF">
              <w:rPr>
                <w:rFonts w:ascii="Arial" w:hAnsi="Arial" w:cs="Arial"/>
                <w:i/>
                <w:sz w:val="24"/>
                <w:szCs w:val="24"/>
                <w:lang w:val="en-US"/>
              </w:rPr>
              <w:t>s</w:t>
            </w:r>
            <w:r w:rsidRPr="007355DF">
              <w:rPr>
                <w:rFonts w:ascii="Arial" w:hAnsi="Arial" w:cs="Arial"/>
                <w:i/>
                <w:sz w:val="24"/>
                <w:szCs w:val="24"/>
                <w:lang w:val="en-US"/>
              </w:rPr>
              <w:t xml:space="preserve"> the expected student workload in ECTS</w:t>
            </w:r>
          </w:p>
          <w:p w14:paraId="0E717EA1"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nclude</w:t>
            </w:r>
            <w:r w:rsidR="000101AB" w:rsidRPr="007355DF">
              <w:rPr>
                <w:rFonts w:ascii="Arial" w:hAnsi="Arial" w:cs="Arial"/>
                <w:i/>
                <w:sz w:val="24"/>
                <w:szCs w:val="24"/>
                <w:lang w:val="en-US"/>
              </w:rPr>
              <w:t xml:space="preserve">s </w:t>
            </w:r>
            <w:r w:rsidRPr="007355DF">
              <w:rPr>
                <w:rFonts w:ascii="Arial" w:hAnsi="Arial" w:cs="Arial"/>
                <w:i/>
                <w:sz w:val="24"/>
                <w:szCs w:val="24"/>
                <w:lang w:val="en-US"/>
              </w:rPr>
              <w:t>well-structured placement opportunities where appropriate</w:t>
            </w:r>
          </w:p>
          <w:p w14:paraId="33139B77"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subject to a formal</w:t>
            </w:r>
            <w:r w:rsidR="000101AB" w:rsidRPr="007355DF">
              <w:rPr>
                <w:rFonts w:ascii="Arial" w:hAnsi="Arial" w:cs="Arial"/>
                <w:i/>
                <w:sz w:val="24"/>
                <w:szCs w:val="24"/>
                <w:lang w:val="en-US"/>
              </w:rPr>
              <w:t xml:space="preserve"> institutional approval process</w:t>
            </w:r>
          </w:p>
          <w:p w14:paraId="123FE7D2" w14:textId="77777777" w:rsidR="00E85F40"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lastRenderedPageBreak/>
              <w:t xml:space="preserve">results </w:t>
            </w:r>
            <w:r w:rsidR="00E77D70" w:rsidRPr="007355DF">
              <w:rPr>
                <w:rFonts w:ascii="Arial" w:hAnsi="Arial" w:cs="Arial"/>
                <w:i/>
                <w:sz w:val="24"/>
                <w:szCs w:val="24"/>
                <w:lang w:val="en-US"/>
              </w:rPr>
              <w:t>in</w:t>
            </w:r>
            <w:r w:rsidRPr="007355DF">
              <w:rPr>
                <w:rFonts w:ascii="Arial" w:hAnsi="Arial" w:cs="Arial"/>
                <w:i/>
                <w:sz w:val="24"/>
                <w:szCs w:val="24"/>
                <w:lang w:val="en-US"/>
              </w:rPr>
              <w:t xml:space="preserve"> a qualification that is clearly specified and communicated, and refe</w:t>
            </w:r>
            <w:r w:rsidR="002166C3" w:rsidRPr="007355DF">
              <w:rPr>
                <w:rFonts w:ascii="Arial" w:hAnsi="Arial" w:cs="Arial"/>
                <w:i/>
                <w:sz w:val="24"/>
                <w:szCs w:val="24"/>
                <w:lang w:val="en-US"/>
              </w:rPr>
              <w:t>rs to the correct level of the National Qualifications Framework for Higher E</w:t>
            </w:r>
            <w:r w:rsidRPr="007355DF">
              <w:rPr>
                <w:rFonts w:ascii="Arial" w:hAnsi="Arial" w:cs="Arial"/>
                <w:i/>
                <w:sz w:val="24"/>
                <w:szCs w:val="24"/>
                <w:lang w:val="en-US"/>
              </w:rPr>
              <w:t>ducation and, consequently, to the Framework for Qualifications of the European Higher Education Area</w:t>
            </w:r>
          </w:p>
          <w:p w14:paraId="38AD109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rPr>
              <w:t xml:space="preserve">is </w:t>
            </w:r>
            <w:r w:rsidRPr="007355DF">
              <w:rPr>
                <w:rFonts w:ascii="Arial" w:hAnsi="Arial" w:cs="Arial"/>
                <w:i/>
                <w:sz w:val="24"/>
                <w:szCs w:val="24"/>
                <w:lang w:val="en-US"/>
              </w:rPr>
              <w:t>regularly monitored</w:t>
            </w:r>
            <w:r w:rsidRPr="007355DF">
              <w:rPr>
                <w:rFonts w:ascii="Arial" w:hAnsi="Arial" w:cs="Arial"/>
                <w:i/>
                <w:sz w:val="24"/>
                <w:szCs w:val="24"/>
              </w:rPr>
              <w:t xml:space="preserve"> in the light of the latest research in the given discipline</w:t>
            </w:r>
            <w:r w:rsidR="002166C3" w:rsidRPr="007355DF">
              <w:rPr>
                <w:rFonts w:ascii="Arial" w:hAnsi="Arial" w:cs="Arial"/>
                <w:i/>
                <w:sz w:val="24"/>
                <w:szCs w:val="24"/>
              </w:rPr>
              <w:t>,</w:t>
            </w:r>
            <w:r w:rsidRPr="007355DF">
              <w:rPr>
                <w:rFonts w:ascii="Arial" w:hAnsi="Arial" w:cs="Arial"/>
                <w:i/>
                <w:sz w:val="24"/>
                <w:szCs w:val="24"/>
              </w:rPr>
              <w:t xml:space="preserve"> </w:t>
            </w:r>
            <w:r w:rsidR="002F5628" w:rsidRPr="007355DF">
              <w:rPr>
                <w:rFonts w:ascii="Arial" w:hAnsi="Arial" w:cs="Arial"/>
                <w:i/>
                <w:sz w:val="24"/>
                <w:szCs w:val="24"/>
              </w:rPr>
              <w:t>thus ensuring that the program</w:t>
            </w:r>
            <w:r w:rsidR="002166C3" w:rsidRPr="007355DF">
              <w:rPr>
                <w:rFonts w:ascii="Arial" w:hAnsi="Arial" w:cs="Arial"/>
                <w:i/>
                <w:sz w:val="24"/>
                <w:szCs w:val="24"/>
              </w:rPr>
              <w:t>me is up-to-</w:t>
            </w:r>
            <w:r w:rsidR="001113D3" w:rsidRPr="007355DF">
              <w:rPr>
                <w:rFonts w:ascii="Arial" w:hAnsi="Arial" w:cs="Arial"/>
                <w:i/>
                <w:sz w:val="24"/>
                <w:szCs w:val="24"/>
              </w:rPr>
              <w:t>date</w:t>
            </w:r>
          </w:p>
          <w:p w14:paraId="6263797A" w14:textId="77777777" w:rsidR="009F3C7F" w:rsidRPr="007355DF" w:rsidRDefault="009F3C7F"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periodically reviewed so that it takes into account the changing needs of society, the students’ workload, progression and completion, the effectiveness of procedures for assessment of students, student expectations, needs and satisfaction in relation to the program</w:t>
            </w:r>
            <w:r w:rsidR="002166C3" w:rsidRPr="007355DF">
              <w:rPr>
                <w:rFonts w:ascii="Arial" w:hAnsi="Arial" w:cs="Arial"/>
                <w:i/>
                <w:sz w:val="24"/>
                <w:szCs w:val="24"/>
                <w:lang w:val="en-US"/>
              </w:rPr>
              <w:t>me</w:t>
            </w:r>
            <w:r w:rsidRPr="007355DF">
              <w:rPr>
                <w:rFonts w:ascii="Arial" w:hAnsi="Arial" w:cs="Arial"/>
                <w:i/>
                <w:sz w:val="24"/>
                <w:szCs w:val="24"/>
                <w:lang w:val="en-US"/>
              </w:rPr>
              <w:t xml:space="preserve"> </w:t>
            </w:r>
          </w:p>
          <w:p w14:paraId="2803AC72" w14:textId="77777777" w:rsidR="00934BA0" w:rsidRPr="007E797B" w:rsidRDefault="009F3C7F" w:rsidP="007E797B">
            <w:pPr>
              <w:pStyle w:val="ListParagraph"/>
              <w:numPr>
                <w:ilvl w:val="1"/>
                <w:numId w:val="3"/>
              </w:numPr>
              <w:jc w:val="both"/>
              <w:rPr>
                <w:rFonts w:ascii="Arial" w:hAnsi="Arial" w:cs="Arial"/>
                <w:sz w:val="24"/>
                <w:szCs w:val="24"/>
                <w:lang w:val="en-US"/>
              </w:rPr>
            </w:pPr>
            <w:r w:rsidRPr="007355DF">
              <w:rPr>
                <w:rFonts w:ascii="Arial" w:hAnsi="Arial" w:cs="Arial"/>
                <w:i/>
                <w:sz w:val="24"/>
                <w:szCs w:val="24"/>
                <w:lang w:val="en-US"/>
              </w:rPr>
              <w:t>is reviewed and revised regularly involving students and other stakeholders</w:t>
            </w:r>
          </w:p>
          <w:p w14:paraId="55C6A0A5" w14:textId="1784F292" w:rsidR="00F41267" w:rsidRPr="00F41267" w:rsidRDefault="00F41267" w:rsidP="00F41267">
            <w:pPr>
              <w:rPr>
                <w:rFonts w:ascii="Arial" w:hAnsi="Arial" w:cs="Arial"/>
                <w:i/>
                <w:sz w:val="24"/>
                <w:szCs w:val="24"/>
                <w:lang w:val="en-US"/>
              </w:rPr>
            </w:pPr>
          </w:p>
          <w:p w14:paraId="09A15008" w14:textId="77777777" w:rsidR="00F41267" w:rsidRPr="00D379D9" w:rsidRDefault="00F41267" w:rsidP="00F41267">
            <w:pPr>
              <w:pStyle w:val="ListParagraph"/>
              <w:ind w:left="746"/>
              <w:rPr>
                <w:rFonts w:ascii="Arial" w:hAnsi="Arial" w:cs="Arial"/>
                <w:i/>
                <w:sz w:val="24"/>
                <w:szCs w:val="24"/>
              </w:rPr>
            </w:pPr>
          </w:p>
          <w:p w14:paraId="40EA087E" w14:textId="44C8B356" w:rsidR="007E797B" w:rsidRPr="004825BB" w:rsidRDefault="007E797B" w:rsidP="004825BB">
            <w:pPr>
              <w:pStyle w:val="ListParagraph"/>
              <w:numPr>
                <w:ilvl w:val="1"/>
                <w:numId w:val="2"/>
              </w:numPr>
              <w:spacing w:line="360" w:lineRule="auto"/>
              <w:ind w:left="371"/>
              <w:rPr>
                <w:rFonts w:ascii="Arial" w:hAnsi="Arial" w:cs="Arial"/>
                <w:b/>
                <w:sz w:val="24"/>
                <w:szCs w:val="24"/>
                <w:lang w:val="en-US"/>
              </w:rPr>
            </w:pPr>
            <w:r>
              <w:rPr>
                <w:rFonts w:ascii="Arial" w:hAnsi="Arial" w:cs="Arial"/>
                <w:b/>
                <w:sz w:val="24"/>
                <w:szCs w:val="24"/>
                <w:lang w:val="en-US"/>
              </w:rPr>
              <w:t>Public information</w:t>
            </w:r>
            <w:r w:rsidRPr="00EC5765">
              <w:rPr>
                <w:rFonts w:ascii="Arial" w:hAnsi="Arial" w:cs="Arial"/>
                <w:b/>
                <w:sz w:val="24"/>
                <w:szCs w:val="24"/>
                <w:lang w:val="en-US"/>
              </w:rPr>
              <w:t xml:space="preserve"> </w:t>
            </w:r>
          </w:p>
          <w:p w14:paraId="7427DFE3" w14:textId="0005AD03"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59E288C7" w14:textId="77777777" w:rsidR="007E797B" w:rsidRDefault="007E797B" w:rsidP="007E797B">
            <w:pPr>
              <w:jc w:val="both"/>
              <w:rPr>
                <w:rFonts w:ascii="Arial" w:hAnsi="Arial" w:cs="Arial"/>
                <w:sz w:val="24"/>
                <w:szCs w:val="24"/>
                <w:lang w:val="en-US"/>
              </w:rPr>
            </w:pPr>
          </w:p>
          <w:p w14:paraId="5AC08727" w14:textId="77777777" w:rsidR="00422948" w:rsidRDefault="00422948" w:rsidP="00422948">
            <w:pPr>
              <w:pStyle w:val="ListParagraph"/>
              <w:numPr>
                <w:ilvl w:val="0"/>
                <w:numId w:val="3"/>
              </w:numPr>
              <w:jc w:val="both"/>
              <w:rPr>
                <w:rFonts w:ascii="Arial" w:hAnsi="Arial" w:cs="Arial"/>
                <w:i/>
                <w:sz w:val="24"/>
                <w:szCs w:val="24"/>
                <w:lang w:val="en-US"/>
              </w:rPr>
            </w:pPr>
            <w:r w:rsidRPr="00422948">
              <w:rPr>
                <w:rFonts w:ascii="Arial" w:hAnsi="Arial" w:cs="Arial"/>
                <w:i/>
                <w:sz w:val="24"/>
                <w:szCs w:val="24"/>
                <w:lang w:val="en-US"/>
              </w:rPr>
              <w:t>Regarding the programme of study, clear, accurate, up-to date and readily accessible information is published about:</w:t>
            </w:r>
          </w:p>
          <w:p w14:paraId="02BA844A" w14:textId="5D92908E" w:rsidR="007E797B" w:rsidRPr="00422948" w:rsidRDefault="007E797B" w:rsidP="00422948">
            <w:pPr>
              <w:pStyle w:val="ListParagraph"/>
              <w:numPr>
                <w:ilvl w:val="1"/>
                <w:numId w:val="3"/>
              </w:numPr>
              <w:jc w:val="both"/>
              <w:rPr>
                <w:rFonts w:ascii="Arial" w:hAnsi="Arial" w:cs="Arial"/>
                <w:i/>
                <w:sz w:val="24"/>
                <w:szCs w:val="24"/>
                <w:lang w:val="en-US"/>
              </w:rPr>
            </w:pPr>
            <w:r w:rsidRPr="00422948">
              <w:rPr>
                <w:rFonts w:ascii="Arial" w:hAnsi="Arial" w:cs="Arial"/>
                <w:i/>
                <w:sz w:val="24"/>
                <w:szCs w:val="24"/>
                <w:lang w:val="en-US"/>
              </w:rPr>
              <w:t xml:space="preserve">selection criteria </w:t>
            </w:r>
          </w:p>
          <w:p w14:paraId="4871AB2D" w14:textId="22ECDBD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intended learning outcomes </w:t>
            </w:r>
          </w:p>
          <w:p w14:paraId="4BC0C234" w14:textId="2F4CCD4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qualification awarded</w:t>
            </w:r>
          </w:p>
          <w:p w14:paraId="3CE7221A" w14:textId="43AA66E6"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teaching, learning and assessment procedures </w:t>
            </w:r>
          </w:p>
          <w:p w14:paraId="0A1417CA" w14:textId="45B551D3"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pass rates </w:t>
            </w:r>
          </w:p>
          <w:p w14:paraId="7009A857" w14:textId="614617C9" w:rsidR="007E797B" w:rsidRPr="005D6EC5"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learning opportunities available to the students</w:t>
            </w:r>
          </w:p>
          <w:p w14:paraId="53F15440" w14:textId="32FE7ADA" w:rsidR="007E797B" w:rsidRPr="00605FEE"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graduate employment information</w:t>
            </w:r>
          </w:p>
          <w:p w14:paraId="67BBC679" w14:textId="55AA7255" w:rsidR="00605FEE" w:rsidRDefault="00605FEE" w:rsidP="00605FEE">
            <w:pPr>
              <w:pStyle w:val="ListParagraph"/>
              <w:ind w:left="1440"/>
              <w:jc w:val="both"/>
              <w:rPr>
                <w:rFonts w:ascii="Arial" w:hAnsi="Arial" w:cs="Arial"/>
                <w:i/>
                <w:sz w:val="24"/>
                <w:szCs w:val="24"/>
                <w:lang w:val="en-US"/>
              </w:rPr>
            </w:pPr>
          </w:p>
          <w:p w14:paraId="7CC7E13F" w14:textId="10B8C961" w:rsidR="004825BB" w:rsidRPr="0015257C" w:rsidRDefault="00605FEE" w:rsidP="004825BB">
            <w:pPr>
              <w:pStyle w:val="ListParagraph"/>
              <w:numPr>
                <w:ilvl w:val="1"/>
                <w:numId w:val="2"/>
              </w:numPr>
              <w:spacing w:line="360" w:lineRule="auto"/>
              <w:ind w:left="371"/>
              <w:jc w:val="both"/>
              <w:rPr>
                <w:rFonts w:ascii="Arial" w:hAnsi="Arial" w:cs="Arial"/>
                <w:b/>
                <w:sz w:val="24"/>
                <w:szCs w:val="24"/>
                <w:lang w:val="en-US"/>
              </w:rPr>
            </w:pPr>
            <w:r w:rsidRPr="0015257C">
              <w:rPr>
                <w:rFonts w:ascii="Arial" w:hAnsi="Arial" w:cs="Arial"/>
                <w:b/>
                <w:sz w:val="24"/>
                <w:szCs w:val="24"/>
                <w:lang w:val="en-US"/>
              </w:rPr>
              <w:t>Information management</w:t>
            </w:r>
          </w:p>
          <w:p w14:paraId="6C3124D8" w14:textId="77777777" w:rsidR="004825BB" w:rsidRPr="0015257C" w:rsidRDefault="004825BB" w:rsidP="004825BB">
            <w:pPr>
              <w:ind w:left="371"/>
              <w:rPr>
                <w:rFonts w:ascii="Arial" w:hAnsi="Arial" w:cs="Arial"/>
                <w:i/>
                <w:sz w:val="24"/>
                <w:szCs w:val="24"/>
                <w:u w:val="single"/>
                <w:lang w:val="en-US"/>
              </w:rPr>
            </w:pPr>
            <w:r w:rsidRPr="0015257C">
              <w:rPr>
                <w:rFonts w:ascii="Arial" w:hAnsi="Arial" w:cs="Arial"/>
                <w:i/>
                <w:sz w:val="24"/>
                <w:szCs w:val="24"/>
                <w:u w:val="single"/>
                <w:lang w:val="en-US"/>
              </w:rPr>
              <w:t>Standards</w:t>
            </w:r>
          </w:p>
          <w:p w14:paraId="633AC015" w14:textId="2AC06857" w:rsidR="007E797B" w:rsidRPr="0015257C" w:rsidRDefault="007E797B" w:rsidP="005D6EC5">
            <w:pPr>
              <w:jc w:val="both"/>
              <w:rPr>
                <w:rFonts w:ascii="Arial" w:hAnsi="Arial" w:cs="Arial"/>
                <w:sz w:val="24"/>
                <w:szCs w:val="24"/>
                <w:lang w:val="en-US"/>
              </w:rPr>
            </w:pPr>
          </w:p>
          <w:p w14:paraId="2A350FBA" w14:textId="34B9784A" w:rsidR="0044460B" w:rsidRPr="0015257C" w:rsidRDefault="00990D7B" w:rsidP="004E2016">
            <w:pPr>
              <w:pStyle w:val="ListParagraph"/>
              <w:numPr>
                <w:ilvl w:val="0"/>
                <w:numId w:val="6"/>
              </w:numPr>
              <w:ind w:left="746"/>
              <w:rPr>
                <w:rFonts w:ascii="Arial" w:hAnsi="Arial" w:cs="Arial"/>
                <w:i/>
                <w:sz w:val="24"/>
                <w:szCs w:val="24"/>
                <w:lang w:val="en-US"/>
              </w:rPr>
            </w:pPr>
            <w:r w:rsidRPr="0015257C">
              <w:rPr>
                <w:rFonts w:ascii="Arial" w:hAnsi="Arial" w:cs="Arial"/>
                <w:i/>
                <w:sz w:val="24"/>
                <w:szCs w:val="24"/>
                <w:lang w:val="en-US"/>
              </w:rPr>
              <w:t>Information for the effective management of the programme of study</w:t>
            </w:r>
            <w:r w:rsidR="0044460B" w:rsidRPr="0015257C">
              <w:rPr>
                <w:rFonts w:ascii="Arial" w:hAnsi="Arial" w:cs="Arial"/>
                <w:i/>
                <w:sz w:val="24"/>
                <w:szCs w:val="24"/>
                <w:lang w:val="en-US"/>
              </w:rPr>
              <w:t xml:space="preserve"> is collected, monitored and </w:t>
            </w:r>
            <w:proofErr w:type="spellStart"/>
            <w:r w:rsidR="0044460B" w:rsidRPr="0015257C">
              <w:rPr>
                <w:rFonts w:ascii="Arial" w:hAnsi="Arial" w:cs="Arial"/>
                <w:i/>
                <w:sz w:val="24"/>
                <w:szCs w:val="24"/>
                <w:lang w:val="en-US"/>
              </w:rPr>
              <w:t>analysed</w:t>
            </w:r>
            <w:proofErr w:type="spellEnd"/>
            <w:r w:rsidR="0044460B" w:rsidRPr="0015257C">
              <w:rPr>
                <w:rFonts w:ascii="Arial" w:hAnsi="Arial" w:cs="Arial"/>
                <w:i/>
                <w:sz w:val="24"/>
                <w:szCs w:val="24"/>
                <w:lang w:val="en-US"/>
              </w:rPr>
              <w:t>:</w:t>
            </w:r>
          </w:p>
          <w:p w14:paraId="3F759797" w14:textId="77777777"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key performance indicators</w:t>
            </w:r>
          </w:p>
          <w:p w14:paraId="38B0FA88" w14:textId="77777777"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profile of the student population</w:t>
            </w:r>
          </w:p>
          <w:p w14:paraId="6B2842B4" w14:textId="41548864"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student progression</w:t>
            </w:r>
            <w:r w:rsidR="0054498C" w:rsidRPr="0015257C">
              <w:rPr>
                <w:rFonts w:ascii="Arial" w:hAnsi="Arial" w:cs="Arial"/>
                <w:i/>
                <w:sz w:val="24"/>
                <w:szCs w:val="24"/>
                <w:lang w:val="en-US"/>
              </w:rPr>
              <w:t xml:space="preserve">, </w:t>
            </w:r>
            <w:r w:rsidRPr="0015257C">
              <w:rPr>
                <w:rFonts w:ascii="Arial" w:hAnsi="Arial" w:cs="Arial"/>
                <w:i/>
                <w:sz w:val="24"/>
                <w:szCs w:val="24"/>
                <w:lang w:val="en-US"/>
              </w:rPr>
              <w:t>success and drop-out rates</w:t>
            </w:r>
          </w:p>
          <w:p w14:paraId="7195125E" w14:textId="77777777"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students’ satisfaction with their programmes</w:t>
            </w:r>
          </w:p>
          <w:p w14:paraId="6B4A29CE" w14:textId="4B597444"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learning resources</w:t>
            </w:r>
            <w:r w:rsidR="0054498C" w:rsidRPr="0015257C">
              <w:rPr>
                <w:rFonts w:ascii="Arial" w:hAnsi="Arial" w:cs="Arial"/>
                <w:i/>
                <w:sz w:val="24"/>
                <w:szCs w:val="24"/>
                <w:lang w:val="en-US"/>
              </w:rPr>
              <w:t xml:space="preserve"> and </w:t>
            </w:r>
            <w:r w:rsidRPr="0015257C">
              <w:rPr>
                <w:rFonts w:ascii="Arial" w:hAnsi="Arial" w:cs="Arial"/>
                <w:i/>
                <w:sz w:val="24"/>
                <w:szCs w:val="24"/>
                <w:lang w:val="en-US"/>
              </w:rPr>
              <w:t>student support available</w:t>
            </w:r>
          </w:p>
          <w:p w14:paraId="62FB4C79" w14:textId="4528AB05"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career paths of graduates</w:t>
            </w:r>
          </w:p>
          <w:p w14:paraId="371FCAAE" w14:textId="06BB2BB5" w:rsidR="00605FEE" w:rsidRPr="0015257C" w:rsidRDefault="00605FEE" w:rsidP="005D6EC5">
            <w:pPr>
              <w:jc w:val="both"/>
              <w:rPr>
                <w:rFonts w:ascii="Arial" w:hAnsi="Arial" w:cs="Arial"/>
                <w:sz w:val="24"/>
                <w:szCs w:val="24"/>
              </w:rPr>
            </w:pPr>
          </w:p>
          <w:p w14:paraId="199003BC" w14:textId="6B56E4C2" w:rsidR="00605FEE" w:rsidRPr="0015257C" w:rsidRDefault="00605FEE" w:rsidP="005D6EC5">
            <w:pPr>
              <w:jc w:val="both"/>
              <w:rPr>
                <w:rFonts w:ascii="Arial" w:hAnsi="Arial" w:cs="Arial"/>
                <w:sz w:val="24"/>
                <w:szCs w:val="24"/>
                <w:lang w:val="en-US"/>
              </w:rPr>
            </w:pPr>
          </w:p>
          <w:p w14:paraId="6E6A964A" w14:textId="17C45F0A" w:rsidR="00990D7B" w:rsidRPr="0015257C" w:rsidRDefault="00990D7B" w:rsidP="004E2016">
            <w:pPr>
              <w:pStyle w:val="CommentText"/>
              <w:numPr>
                <w:ilvl w:val="0"/>
                <w:numId w:val="26"/>
              </w:numPr>
              <w:jc w:val="both"/>
              <w:rPr>
                <w:rFonts w:ascii="Arial" w:hAnsi="Arial" w:cs="Arial"/>
                <w:i/>
                <w:sz w:val="24"/>
                <w:szCs w:val="24"/>
                <w:lang w:val="en-GB"/>
              </w:rPr>
            </w:pPr>
            <w:r w:rsidRPr="0015257C">
              <w:rPr>
                <w:rFonts w:ascii="Arial" w:hAnsi="Arial" w:cs="Arial"/>
                <w:i/>
                <w:sz w:val="24"/>
                <w:szCs w:val="24"/>
                <w:lang w:val="en-US"/>
              </w:rPr>
              <w:t>Stu</w:t>
            </w:r>
            <w:r w:rsidRPr="0015257C">
              <w:rPr>
                <w:rFonts w:ascii="Arial" w:hAnsi="Arial" w:cs="Arial"/>
                <w:i/>
                <w:sz w:val="24"/>
                <w:szCs w:val="24"/>
                <w:lang w:val="en-GB"/>
              </w:rPr>
              <w:t>dents and staff are involved in providing and analysing information and planning follow-up activities.</w:t>
            </w:r>
          </w:p>
          <w:p w14:paraId="7F92D0B9" w14:textId="77777777" w:rsidR="00990D7B" w:rsidRPr="00990D7B" w:rsidRDefault="00990D7B" w:rsidP="005D6EC5">
            <w:pPr>
              <w:jc w:val="both"/>
              <w:rPr>
                <w:rFonts w:ascii="Arial" w:hAnsi="Arial" w:cs="Arial"/>
                <w:sz w:val="24"/>
                <w:szCs w:val="24"/>
              </w:rPr>
            </w:pPr>
          </w:p>
          <w:p w14:paraId="5743C18E" w14:textId="77777777" w:rsidR="00605FEE" w:rsidRDefault="00605FEE" w:rsidP="005D6EC5">
            <w:pPr>
              <w:jc w:val="both"/>
              <w:rPr>
                <w:rFonts w:ascii="Arial" w:hAnsi="Arial" w:cs="Arial"/>
                <w:sz w:val="24"/>
                <w:szCs w:val="24"/>
                <w:lang w:val="en-US"/>
              </w:rPr>
            </w:pPr>
          </w:p>
          <w:p w14:paraId="732427F9" w14:textId="77777777" w:rsidR="00605FEE" w:rsidRDefault="00605FEE" w:rsidP="005D6EC5">
            <w:pPr>
              <w:jc w:val="both"/>
              <w:rPr>
                <w:rFonts w:ascii="Arial" w:hAnsi="Arial" w:cs="Arial"/>
                <w:sz w:val="24"/>
                <w:szCs w:val="24"/>
                <w:lang w:val="en-US"/>
              </w:rPr>
            </w:pPr>
          </w:p>
          <w:p w14:paraId="3DAE51F3" w14:textId="0306FC4D" w:rsidR="00605FEE" w:rsidRDefault="00605FEE" w:rsidP="005D6EC5">
            <w:pPr>
              <w:jc w:val="both"/>
              <w:rPr>
                <w:rFonts w:ascii="Arial" w:hAnsi="Arial" w:cs="Arial"/>
                <w:sz w:val="24"/>
                <w:szCs w:val="24"/>
                <w:lang w:val="en-US"/>
              </w:rPr>
            </w:pPr>
          </w:p>
          <w:p w14:paraId="10721CCE" w14:textId="68D3AD46" w:rsidR="00605FEE" w:rsidRPr="005D6EC5" w:rsidRDefault="00605FEE" w:rsidP="005D6EC5">
            <w:pPr>
              <w:jc w:val="both"/>
              <w:rPr>
                <w:rFonts w:ascii="Arial" w:hAnsi="Arial" w:cs="Arial"/>
                <w:sz w:val="24"/>
                <w:szCs w:val="24"/>
                <w:lang w:val="en-US"/>
              </w:rPr>
            </w:pPr>
          </w:p>
        </w:tc>
      </w:tr>
    </w:tbl>
    <w:p w14:paraId="0F64C133" w14:textId="49B619F6" w:rsidR="007E797B" w:rsidRDefault="007E797B" w:rsidP="00A71CF7">
      <w:pPr>
        <w:pStyle w:val="CommentText"/>
        <w:spacing w:before="120" w:after="120"/>
        <w:rPr>
          <w:rFonts w:ascii="Arial" w:hAnsi="Arial" w:cs="Arial"/>
          <w:b/>
          <w:color w:val="000000" w:themeColor="text1"/>
          <w:sz w:val="24"/>
          <w:szCs w:val="24"/>
          <w:highlight w:val="yellow"/>
          <w:lang w:val="en-GB" w:eastAsia="en-US"/>
        </w:rPr>
      </w:pPr>
    </w:p>
    <w:tbl>
      <w:tblPr>
        <w:tblStyle w:val="TableGrid"/>
        <w:tblW w:w="0" w:type="auto"/>
        <w:tblInd w:w="421" w:type="dxa"/>
        <w:tblLook w:val="04A0" w:firstRow="1" w:lastRow="0" w:firstColumn="1" w:lastColumn="0" w:noHBand="0" w:noVBand="1"/>
      </w:tblPr>
      <w:tblGrid>
        <w:gridCol w:w="9780"/>
      </w:tblGrid>
      <w:tr w:rsidR="005D6EC5" w:rsidRPr="005D6EC5" w14:paraId="5BE38BE8" w14:textId="77777777" w:rsidTr="005D6EC5">
        <w:tc>
          <w:tcPr>
            <w:tcW w:w="9780" w:type="dxa"/>
          </w:tcPr>
          <w:p w14:paraId="3AD83B2A" w14:textId="77777777" w:rsidR="005D6EC5" w:rsidRDefault="005D6EC5" w:rsidP="005D6EC5">
            <w:pPr>
              <w:rPr>
                <w:rFonts w:ascii="Arial" w:hAnsi="Arial" w:cs="Arial"/>
                <w:i/>
                <w:color w:val="0070C0"/>
                <w:sz w:val="24"/>
                <w:szCs w:val="24"/>
                <w:lang w:val="en-US"/>
              </w:rPr>
            </w:pPr>
          </w:p>
          <w:p w14:paraId="68D86A1F" w14:textId="31418D58" w:rsidR="005D6EC5" w:rsidRDefault="005D6EC5" w:rsidP="005D6EC5">
            <w:pPr>
              <w:rPr>
                <w:rFonts w:ascii="Arial" w:hAnsi="Arial" w:cs="Arial"/>
                <w:i/>
                <w:color w:val="0070C0"/>
                <w:sz w:val="24"/>
                <w:szCs w:val="24"/>
                <w:lang w:val="en-US"/>
              </w:rPr>
            </w:pPr>
            <w:r w:rsidRPr="005D6EC5">
              <w:rPr>
                <w:rFonts w:ascii="Arial" w:hAnsi="Arial" w:cs="Arial"/>
                <w:i/>
                <w:color w:val="0070C0"/>
                <w:sz w:val="24"/>
                <w:szCs w:val="24"/>
                <w:lang w:val="en-US"/>
              </w:rPr>
              <w:t>You may also consider the following questions:</w:t>
            </w:r>
          </w:p>
          <w:p w14:paraId="284B2BB7" w14:textId="77777777" w:rsidR="005D6EC5" w:rsidRPr="005D6EC5" w:rsidRDefault="005D6EC5" w:rsidP="005D6EC5">
            <w:pPr>
              <w:rPr>
                <w:rFonts w:ascii="Arial" w:hAnsi="Arial" w:cs="Arial"/>
                <w:i/>
                <w:color w:val="0070C0"/>
                <w:sz w:val="24"/>
                <w:szCs w:val="24"/>
                <w:lang w:val="en-US"/>
              </w:rPr>
            </w:pPr>
          </w:p>
          <w:p w14:paraId="516C0FC9" w14:textId="77777777" w:rsidR="005D6EC5" w:rsidRPr="005D6EC5" w:rsidRDefault="005D6EC5" w:rsidP="004E2016">
            <w:pPr>
              <w:pStyle w:val="CommentText"/>
              <w:numPr>
                <w:ilvl w:val="0"/>
                <w:numId w:val="16"/>
              </w:numPr>
              <w:jc w:val="both"/>
              <w:rPr>
                <w:rFonts w:ascii="Arial" w:eastAsiaTheme="minorHAnsi" w:hAnsi="Arial" w:cs="Arial"/>
                <w:i/>
                <w:color w:val="0070C0"/>
                <w:sz w:val="24"/>
                <w:szCs w:val="24"/>
                <w:lang w:val="en-US" w:eastAsia="en-US"/>
              </w:rPr>
            </w:pPr>
            <w:r w:rsidRPr="005D6EC5">
              <w:rPr>
                <w:rFonts w:ascii="Arial" w:eastAsiaTheme="minorHAnsi" w:hAnsi="Arial" w:cs="Arial"/>
                <w:i/>
                <w:color w:val="0070C0"/>
                <w:sz w:val="24"/>
                <w:szCs w:val="24"/>
                <w:lang w:val="en-US" w:eastAsia="en-US"/>
              </w:rPr>
              <w:t>What is the procedure for quality assurance of the programme and who is involved?</w:t>
            </w:r>
          </w:p>
          <w:p w14:paraId="42C0AEDC" w14:textId="59B4975B" w:rsid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Who is involved in the study programme’s design and development (launching, changing, internal evaluation) and what is taken into account (strategies, the needs of society, etc.)?</w:t>
            </w:r>
          </w:p>
          <w:p w14:paraId="001F653D" w14:textId="5E4B981D" w:rsidR="00362ED9" w:rsidRPr="008A40B5" w:rsidRDefault="00362ED9" w:rsidP="004E2016">
            <w:pPr>
              <w:pStyle w:val="ListParagraph"/>
              <w:numPr>
                <w:ilvl w:val="0"/>
                <w:numId w:val="16"/>
              </w:numPr>
              <w:jc w:val="both"/>
              <w:rPr>
                <w:rFonts w:ascii="Arial" w:hAnsi="Arial" w:cs="Arial"/>
                <w:i/>
                <w:color w:val="0070C0"/>
                <w:sz w:val="24"/>
                <w:szCs w:val="24"/>
                <w:lang w:val="en-US"/>
              </w:rPr>
            </w:pPr>
            <w:r w:rsidRPr="008A40B5">
              <w:rPr>
                <w:rFonts w:ascii="Arial" w:hAnsi="Arial" w:cs="Arial"/>
                <w:i/>
                <w:color w:val="0070C0"/>
                <w:sz w:val="24"/>
                <w:szCs w:val="24"/>
                <w:lang w:val="en-US"/>
              </w:rPr>
              <w:t>How/to what extent</w:t>
            </w:r>
            <w:r w:rsidR="00684AB4" w:rsidRPr="008A40B5">
              <w:rPr>
                <w:rFonts w:ascii="Arial" w:hAnsi="Arial" w:cs="Arial"/>
                <w:i/>
                <w:color w:val="0070C0"/>
                <w:sz w:val="24"/>
                <w:szCs w:val="24"/>
                <w:lang w:val="en-US"/>
              </w:rPr>
              <w:t xml:space="preserve"> are </w:t>
            </w:r>
            <w:r w:rsidRPr="008A40B5">
              <w:rPr>
                <w:rFonts w:ascii="Arial" w:hAnsi="Arial" w:cs="Arial"/>
                <w:i/>
                <w:color w:val="0070C0"/>
                <w:sz w:val="24"/>
                <w:szCs w:val="24"/>
                <w:lang w:val="en-US"/>
              </w:rPr>
              <w:t xml:space="preserve">students themselves </w:t>
            </w:r>
            <w:r w:rsidR="008A40B5" w:rsidRPr="008A40B5">
              <w:rPr>
                <w:rFonts w:ascii="Arial" w:hAnsi="Arial" w:cs="Arial"/>
                <w:i/>
                <w:color w:val="0070C0"/>
                <w:sz w:val="24"/>
                <w:szCs w:val="24"/>
                <w:lang w:val="en-US"/>
              </w:rPr>
              <w:t xml:space="preserve">involved in the </w:t>
            </w:r>
            <w:r w:rsidR="00684AB4" w:rsidRPr="008A40B5">
              <w:rPr>
                <w:rFonts w:ascii="Arial" w:hAnsi="Arial" w:cs="Arial"/>
                <w:i/>
                <w:color w:val="0070C0"/>
                <w:sz w:val="24"/>
                <w:szCs w:val="24"/>
                <w:lang w:val="en-US"/>
              </w:rPr>
              <w:t xml:space="preserve">development of </w:t>
            </w:r>
            <w:r w:rsidRPr="008A40B5">
              <w:rPr>
                <w:rFonts w:ascii="Arial" w:hAnsi="Arial" w:cs="Arial"/>
                <w:i/>
                <w:color w:val="0070C0"/>
                <w:sz w:val="24"/>
                <w:szCs w:val="24"/>
                <w:lang w:val="en-US"/>
              </w:rPr>
              <w:t>the content of their studies?</w:t>
            </w:r>
          </w:p>
          <w:p w14:paraId="7500F8D9"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Please evaluate a) whether the study programme remains current and consistent with developments in society (</w:t>
            </w:r>
            <w:proofErr w:type="spellStart"/>
            <w:r w:rsidRPr="005D6EC5">
              <w:rPr>
                <w:rFonts w:ascii="Arial" w:hAnsi="Arial" w:cs="Arial"/>
                <w:i/>
                <w:color w:val="0070C0"/>
                <w:sz w:val="24"/>
                <w:szCs w:val="24"/>
                <w:lang w:val="en-US"/>
              </w:rPr>
              <w:t>labour</w:t>
            </w:r>
            <w:proofErr w:type="spellEnd"/>
            <w:r w:rsidRPr="005D6EC5">
              <w:rPr>
                <w:rFonts w:ascii="Arial" w:hAnsi="Arial" w:cs="Arial"/>
                <w:i/>
                <w:color w:val="0070C0"/>
                <w:sz w:val="24"/>
                <w:szCs w:val="24"/>
                <w:lang w:val="en-US"/>
              </w:rPr>
              <w:t xml:space="preserve"> market, digital technologies, etc.), and b) whether the content and objectives of the study programme are in accordance with each other?</w:t>
            </w:r>
          </w:p>
          <w:p w14:paraId="41578F3F"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Do the content and the delivery of the programme correspond to the European Qualifications Framework (EQF)?</w:t>
            </w:r>
          </w:p>
          <w:p w14:paraId="571F4BD0"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How is coherence of the study programme ensured, i.e., logical sequence and coherence of courses? How are substantial overlaps between courses avoided? How is it ensured that the teaching staff is aware of the content and outputs of their colleagues’ work within the same study programme?</w:t>
            </w:r>
          </w:p>
          <w:p w14:paraId="6BA65ADE" w14:textId="274BEBE1" w:rsidR="005D6EC5" w:rsidRPr="00605FEE"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How does the study programme support development of the learners’ general competencies (including digital literacy, foreign language skills, entrepreneurship, communication and teamwork skills)?</w:t>
            </w:r>
          </w:p>
          <w:p w14:paraId="765BA65A"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What are the scope and objectives of the foundation courses in the study programme (where appropriate)? What are the pass rates?</w:t>
            </w:r>
          </w:p>
          <w:p w14:paraId="68706451" w14:textId="77777777" w:rsidR="008A40B5" w:rsidRDefault="005D6EC5" w:rsidP="008A40B5">
            <w:pPr>
              <w:pStyle w:val="ListParagraph"/>
              <w:numPr>
                <w:ilvl w:val="0"/>
                <w:numId w:val="16"/>
              </w:numPr>
              <w:rPr>
                <w:rFonts w:ascii="Arial" w:hAnsi="Arial" w:cs="Arial"/>
                <w:i/>
                <w:color w:val="0070C0"/>
                <w:sz w:val="24"/>
                <w:szCs w:val="24"/>
                <w:lang w:val="en-US"/>
              </w:rPr>
            </w:pPr>
            <w:r w:rsidRPr="00684AB4">
              <w:rPr>
                <w:rFonts w:ascii="Arial" w:hAnsi="Arial" w:cs="Arial"/>
                <w:i/>
                <w:color w:val="0070C0"/>
                <w:sz w:val="24"/>
                <w:szCs w:val="24"/>
                <w:lang w:val="en-US"/>
              </w:rPr>
              <w:t xml:space="preserve">How long does it take a student on average </w:t>
            </w:r>
            <w:r w:rsidRPr="008A40B5">
              <w:rPr>
                <w:rFonts w:ascii="Arial" w:hAnsi="Arial" w:cs="Arial"/>
                <w:i/>
                <w:color w:val="0070C0"/>
                <w:sz w:val="24"/>
                <w:szCs w:val="24"/>
                <w:lang w:val="en-US"/>
              </w:rPr>
              <w:t>to graduate?</w:t>
            </w:r>
            <w:r w:rsidR="00684AB4" w:rsidRPr="008A40B5">
              <w:t xml:space="preserve"> </w:t>
            </w:r>
            <w:r w:rsidR="00684AB4" w:rsidRPr="008A40B5">
              <w:rPr>
                <w:rFonts w:ascii="Arial" w:hAnsi="Arial" w:cs="Arial"/>
                <w:i/>
                <w:color w:val="0070C0"/>
                <w:sz w:val="24"/>
                <w:szCs w:val="24"/>
                <w:lang w:val="en-US"/>
              </w:rPr>
              <w:t>Is the graduation rate for the study programme analogous to other European programmes with similar content?</w:t>
            </w:r>
            <w:r w:rsidR="00684AB4" w:rsidRPr="008A40B5">
              <w:t xml:space="preserve"> </w:t>
            </w:r>
            <w:r w:rsidR="00684AB4" w:rsidRPr="008A40B5">
              <w:rPr>
                <w:rFonts w:ascii="Arial" w:hAnsi="Arial" w:cs="Arial"/>
                <w:i/>
                <w:color w:val="0070C0"/>
                <w:sz w:val="24"/>
                <w:szCs w:val="24"/>
                <w:lang w:val="en-US"/>
              </w:rPr>
              <w:t>What is the pass rate per course/semester?</w:t>
            </w:r>
          </w:p>
          <w:p w14:paraId="77F49898" w14:textId="33C00444" w:rsidR="005D6EC5" w:rsidRPr="008A40B5" w:rsidRDefault="005D6EC5" w:rsidP="008A40B5">
            <w:pPr>
              <w:pStyle w:val="ListParagraph"/>
              <w:numPr>
                <w:ilvl w:val="0"/>
                <w:numId w:val="16"/>
              </w:numPr>
              <w:rPr>
                <w:rFonts w:ascii="Arial" w:hAnsi="Arial" w:cs="Arial"/>
                <w:b/>
                <w:i/>
                <w:color w:val="0070C0"/>
                <w:sz w:val="24"/>
                <w:szCs w:val="24"/>
                <w:lang w:val="en-US"/>
              </w:rPr>
            </w:pPr>
            <w:r w:rsidRPr="008A40B5">
              <w:rPr>
                <w:rFonts w:ascii="Arial" w:hAnsi="Arial" w:cs="Arial"/>
                <w:b/>
                <w:i/>
                <w:color w:val="0070C0"/>
                <w:sz w:val="24"/>
                <w:szCs w:val="24"/>
                <w:lang w:val="en-US"/>
              </w:rPr>
              <w:t xml:space="preserve">How is it ensured that the actual student workload is in accordance with the workload expressed by ECTS? </w:t>
            </w:r>
          </w:p>
          <w:p w14:paraId="65C47381" w14:textId="77777777" w:rsidR="005D6EC5" w:rsidRPr="005D6EC5" w:rsidRDefault="005D6EC5" w:rsidP="004E2016">
            <w:pPr>
              <w:pStyle w:val="ListParagraph"/>
              <w:numPr>
                <w:ilvl w:val="0"/>
                <w:numId w:val="16"/>
              </w:numPr>
              <w:jc w:val="both"/>
              <w:rPr>
                <w:rFonts w:ascii="Arial" w:hAnsi="Arial" w:cs="Arial"/>
                <w:b/>
                <w:color w:val="000000" w:themeColor="text1"/>
                <w:sz w:val="24"/>
                <w:szCs w:val="24"/>
              </w:rPr>
            </w:pPr>
            <w:r w:rsidRPr="008A40B5">
              <w:rPr>
                <w:rFonts w:ascii="Arial" w:hAnsi="Arial" w:cs="Arial"/>
                <w:i/>
                <w:color w:val="0070C0"/>
                <w:sz w:val="24"/>
                <w:szCs w:val="24"/>
                <w:lang w:val="en-US"/>
              </w:rPr>
              <w:t>What are the opportunities for</w:t>
            </w:r>
            <w:r w:rsidRPr="005D6EC5">
              <w:rPr>
                <w:rFonts w:ascii="Arial" w:hAnsi="Arial" w:cs="Arial"/>
                <w:i/>
                <w:color w:val="0070C0"/>
                <w:sz w:val="24"/>
                <w:szCs w:val="24"/>
                <w:lang w:val="en-US"/>
              </w:rPr>
              <w:t xml:space="preserve"> international students to participate in the study programme (courses/modules taught in a foreign language)?</w:t>
            </w:r>
          </w:p>
          <w:p w14:paraId="15686B02" w14:textId="4C59ECE7" w:rsidR="005D6EC5" w:rsidRPr="0054498C" w:rsidRDefault="005D6EC5" w:rsidP="004E2016">
            <w:pPr>
              <w:pStyle w:val="ListParagraph"/>
              <w:numPr>
                <w:ilvl w:val="0"/>
                <w:numId w:val="16"/>
              </w:numPr>
              <w:jc w:val="both"/>
              <w:rPr>
                <w:rFonts w:ascii="Arial" w:hAnsi="Arial" w:cs="Arial"/>
                <w:b/>
                <w:color w:val="000000" w:themeColor="text1"/>
                <w:sz w:val="24"/>
                <w:szCs w:val="24"/>
              </w:rPr>
            </w:pPr>
            <w:r w:rsidRPr="005D6EC5">
              <w:rPr>
                <w:rFonts w:ascii="Arial" w:hAnsi="Arial" w:cs="Arial"/>
                <w:i/>
                <w:color w:val="0070C0"/>
                <w:sz w:val="24"/>
                <w:szCs w:val="24"/>
                <w:lang w:val="en-US"/>
              </w:rPr>
              <w:t>Is information related to the programme of study publicly available?</w:t>
            </w:r>
          </w:p>
          <w:p w14:paraId="30E2400C" w14:textId="5C78661F" w:rsidR="0054498C" w:rsidRPr="0054498C" w:rsidRDefault="0054498C" w:rsidP="004E2016">
            <w:pPr>
              <w:pStyle w:val="ListParagraph"/>
              <w:numPr>
                <w:ilvl w:val="0"/>
                <w:numId w:val="16"/>
              </w:numPr>
              <w:rPr>
                <w:rFonts w:ascii="Arial" w:hAnsi="Arial" w:cs="Arial"/>
                <w:i/>
                <w:color w:val="0070C0"/>
                <w:sz w:val="24"/>
                <w:szCs w:val="24"/>
                <w:lang w:val="en-US"/>
              </w:rPr>
            </w:pPr>
            <w:r w:rsidRPr="0054498C">
              <w:rPr>
                <w:rFonts w:ascii="Arial" w:hAnsi="Arial" w:cs="Arial"/>
                <w:i/>
                <w:color w:val="0070C0"/>
                <w:sz w:val="24"/>
                <w:szCs w:val="24"/>
                <w:lang w:val="en-US"/>
              </w:rPr>
              <w:t xml:space="preserve">How is the HEI evaluating the success of its graduates in the labor market? What is the feedback from graduates of the study programme on their employment and/or continuation of studies?  </w:t>
            </w:r>
          </w:p>
          <w:p w14:paraId="28093EEB" w14:textId="7E653F95" w:rsidR="00990D7B" w:rsidRPr="00DA52D8" w:rsidRDefault="00990D7B" w:rsidP="004E2016">
            <w:pPr>
              <w:pStyle w:val="ListParagraph"/>
              <w:numPr>
                <w:ilvl w:val="0"/>
                <w:numId w:val="16"/>
              </w:numPr>
              <w:jc w:val="both"/>
              <w:rPr>
                <w:rFonts w:ascii="Arial" w:hAnsi="Arial" w:cs="Arial"/>
                <w:i/>
                <w:color w:val="0070C0"/>
                <w:sz w:val="24"/>
                <w:szCs w:val="24"/>
              </w:rPr>
            </w:pPr>
            <w:r w:rsidRPr="00DA52D8">
              <w:rPr>
                <w:rFonts w:ascii="Arial" w:hAnsi="Arial" w:cs="Arial"/>
                <w:i/>
                <w:color w:val="0070C0"/>
                <w:sz w:val="24"/>
                <w:szCs w:val="24"/>
                <w:lang w:val="en-US"/>
              </w:rPr>
              <w:t>H</w:t>
            </w:r>
            <w:proofErr w:type="spellStart"/>
            <w:r w:rsidRPr="00DA52D8">
              <w:rPr>
                <w:rFonts w:ascii="Arial" w:hAnsi="Arial" w:cs="Arial"/>
                <w:i/>
                <w:color w:val="0070C0"/>
                <w:sz w:val="24"/>
                <w:szCs w:val="24"/>
              </w:rPr>
              <w:t>ave</w:t>
            </w:r>
            <w:proofErr w:type="spellEnd"/>
            <w:r w:rsidRPr="00DA52D8">
              <w:rPr>
                <w:rFonts w:ascii="Arial" w:hAnsi="Arial" w:cs="Arial"/>
                <w:i/>
                <w:color w:val="0070C0"/>
                <w:sz w:val="24"/>
                <w:szCs w:val="24"/>
              </w:rPr>
              <w:t xml:space="preserve"> the results of student feedback been analysed and taken into account, and how (e.g., when planning in-service training for the teaching staff)?</w:t>
            </w:r>
          </w:p>
          <w:p w14:paraId="301D8F4B" w14:textId="77777777" w:rsidR="00DA52D8" w:rsidRPr="007355DF" w:rsidRDefault="00DA52D8" w:rsidP="004E2016">
            <w:pPr>
              <w:pStyle w:val="ListParagraph"/>
              <w:numPr>
                <w:ilvl w:val="0"/>
                <w:numId w:val="16"/>
              </w:numPr>
              <w:rPr>
                <w:rFonts w:ascii="Arial" w:hAnsi="Arial" w:cs="Arial"/>
                <w:i/>
                <w:color w:val="0070C0"/>
                <w:sz w:val="24"/>
                <w:szCs w:val="24"/>
                <w:lang w:val="en-US"/>
              </w:rPr>
            </w:pPr>
            <w:r w:rsidRPr="007355DF">
              <w:rPr>
                <w:rFonts w:ascii="Arial" w:hAnsi="Arial" w:cs="Arial"/>
                <w:i/>
                <w:color w:val="0070C0"/>
                <w:sz w:val="24"/>
                <w:szCs w:val="24"/>
                <w:lang w:val="en-US"/>
              </w:rPr>
              <w:t>What are the reasons for dropping out (voluntary withdrawal)? What has been done to reduce the number of such students?</w:t>
            </w:r>
          </w:p>
          <w:p w14:paraId="0C34AD28" w14:textId="40DB55AA" w:rsidR="005D6EC5" w:rsidRPr="00DA52D8" w:rsidRDefault="005D6EC5" w:rsidP="00DA52D8">
            <w:pPr>
              <w:jc w:val="both"/>
              <w:rPr>
                <w:rFonts w:ascii="Arial" w:hAnsi="Arial" w:cs="Arial"/>
                <w:b/>
                <w:color w:val="000000" w:themeColor="text1"/>
                <w:sz w:val="24"/>
                <w:szCs w:val="24"/>
              </w:rPr>
            </w:pPr>
          </w:p>
        </w:tc>
      </w:tr>
    </w:tbl>
    <w:p w14:paraId="095713D5" w14:textId="77777777" w:rsidR="008C2475" w:rsidRDefault="008C2475" w:rsidP="00F64B52">
      <w:pPr>
        <w:pStyle w:val="ListParagraph"/>
        <w:ind w:left="0"/>
        <w:jc w:val="both"/>
        <w:rPr>
          <w:rFonts w:ascii="Arial" w:hAnsi="Arial" w:cs="Arial"/>
          <w:i/>
          <w:sz w:val="24"/>
          <w:szCs w:val="24"/>
          <w:u w:val="single"/>
        </w:rPr>
      </w:pPr>
    </w:p>
    <w:p w14:paraId="3043C296" w14:textId="77777777" w:rsidR="008C2475" w:rsidRDefault="008C2475" w:rsidP="00F64B52">
      <w:pPr>
        <w:pStyle w:val="ListParagraph"/>
        <w:ind w:left="0"/>
        <w:jc w:val="both"/>
        <w:rPr>
          <w:rFonts w:ascii="Arial" w:hAnsi="Arial" w:cs="Arial"/>
          <w:i/>
          <w:sz w:val="24"/>
          <w:szCs w:val="24"/>
          <w:u w:val="single"/>
        </w:rPr>
      </w:pPr>
    </w:p>
    <w:p w14:paraId="0D7D92FC" w14:textId="560C4870" w:rsidR="00F64B52" w:rsidRPr="007355DF" w:rsidRDefault="00F64B52" w:rsidP="00F64B52">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257C86B8" w14:textId="77777777" w:rsidR="00F64B52" w:rsidRPr="007355DF" w:rsidRDefault="00F64B52" w:rsidP="00F64B52">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187911877"/>
        <w:placeholder>
          <w:docPart w:val="5DF7D74C32C445E6BDC335BBBDBC6A41"/>
        </w:placeholder>
        <w:showingPlcHdr/>
      </w:sdtPr>
      <w:sdtEndPr/>
      <w:sdtContent>
        <w:p w14:paraId="35490B06" w14:textId="77777777" w:rsidR="00B35697" w:rsidRPr="007355DF" w:rsidRDefault="00B35697" w:rsidP="00B35697">
          <w:r w:rsidRPr="007355DF">
            <w:rPr>
              <w:rStyle w:val="PlaceholderText"/>
            </w:rPr>
            <w:t>Click or tap here to enter text.</w:t>
          </w:r>
        </w:p>
      </w:sdtContent>
    </w:sdt>
    <w:p w14:paraId="71024020" w14:textId="5A7A2BE6" w:rsidR="00F64B52" w:rsidRPr="007355DF" w:rsidRDefault="00F64B52" w:rsidP="00F64B52">
      <w:pPr>
        <w:pStyle w:val="ListParagraph"/>
        <w:ind w:left="0"/>
        <w:jc w:val="both"/>
        <w:rPr>
          <w:rFonts w:ascii="Arial" w:hAnsi="Arial" w:cs="Arial"/>
          <w:i/>
          <w:sz w:val="24"/>
          <w:szCs w:val="24"/>
        </w:rPr>
      </w:pPr>
      <w:r w:rsidRPr="007355DF">
        <w:rPr>
          <w:rFonts w:ascii="Arial" w:hAnsi="Arial" w:cs="Arial"/>
          <w:i/>
          <w:sz w:val="24"/>
          <w:szCs w:val="24"/>
          <w:u w:val="single"/>
        </w:rPr>
        <w:lastRenderedPageBreak/>
        <w:t>Strengths</w:t>
      </w:r>
    </w:p>
    <w:p w14:paraId="7E62FEA3" w14:textId="77777777" w:rsidR="00F64B52" w:rsidRPr="007355DF" w:rsidRDefault="00F64B52" w:rsidP="00F64B52">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371452863"/>
        <w:placeholder>
          <w:docPart w:val="AD91735057D1489AB4DE3ABCB4994310"/>
        </w:placeholder>
        <w:showingPlcHdr/>
      </w:sdtPr>
      <w:sdtEndPr/>
      <w:sdtContent>
        <w:p w14:paraId="36CFAC86" w14:textId="77777777" w:rsidR="00B35697" w:rsidRPr="007355DF" w:rsidRDefault="00B35697" w:rsidP="00B35697">
          <w:r w:rsidRPr="007355DF">
            <w:rPr>
              <w:rStyle w:val="PlaceholderText"/>
            </w:rPr>
            <w:t>Click or tap here to enter text.</w:t>
          </w:r>
        </w:p>
      </w:sdtContent>
    </w:sdt>
    <w:p w14:paraId="581A6D84" w14:textId="77777777" w:rsidR="00F64B52" w:rsidRPr="007355DF" w:rsidRDefault="00F64B52" w:rsidP="00F64B52">
      <w:pPr>
        <w:pStyle w:val="ListParagraph"/>
        <w:ind w:left="0"/>
        <w:jc w:val="both"/>
        <w:rPr>
          <w:rFonts w:ascii="Arial" w:hAnsi="Arial" w:cs="Arial"/>
          <w:i/>
          <w:color w:val="0070C0"/>
          <w:sz w:val="24"/>
          <w:szCs w:val="24"/>
        </w:rPr>
      </w:pPr>
    </w:p>
    <w:p w14:paraId="08E83CD2" w14:textId="77777777" w:rsidR="00F64B52" w:rsidRPr="007355DF" w:rsidRDefault="00F64B52" w:rsidP="00F64B52">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5071EBED" w14:textId="77777777" w:rsidR="00F64B52" w:rsidRPr="007355DF" w:rsidRDefault="00F64B52" w:rsidP="00F64B52">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390696548"/>
        <w:placeholder>
          <w:docPart w:val="E32B88A3FCC8419A9B5EBA1A326A6276"/>
        </w:placeholder>
        <w:showingPlcHdr/>
      </w:sdtPr>
      <w:sdtEndPr/>
      <w:sdtContent>
        <w:p w14:paraId="3D74C04F" w14:textId="77777777" w:rsidR="00B35697" w:rsidRPr="007355DF" w:rsidRDefault="00B35697" w:rsidP="00B35697">
          <w:r w:rsidRPr="007355DF">
            <w:rPr>
              <w:rStyle w:val="PlaceholderText"/>
            </w:rPr>
            <w:t>Click or tap here to enter text.</w:t>
          </w:r>
        </w:p>
      </w:sdtContent>
    </w:sdt>
    <w:p w14:paraId="16E765A2" w14:textId="77777777" w:rsidR="00605FEE" w:rsidRDefault="00605FEE" w:rsidP="00505A85">
      <w:pPr>
        <w:spacing w:before="120" w:after="120" w:line="240" w:lineRule="auto"/>
        <w:rPr>
          <w:rFonts w:ascii="Arial" w:hAnsi="Arial" w:cs="Arial"/>
          <w:b/>
          <w:sz w:val="24"/>
          <w:szCs w:val="24"/>
        </w:rPr>
      </w:pPr>
    </w:p>
    <w:p w14:paraId="38D0892F" w14:textId="629E5CC6" w:rsidR="00605FEE" w:rsidRDefault="00605FEE" w:rsidP="00605FEE">
      <w:pPr>
        <w:spacing w:before="120" w:after="120" w:line="240" w:lineRule="auto"/>
        <w:jc w:val="both"/>
        <w:rPr>
          <w:rFonts w:ascii="Arial" w:hAnsi="Arial" w:cs="Arial"/>
          <w:b/>
          <w:sz w:val="24"/>
          <w:szCs w:val="24"/>
        </w:rPr>
      </w:pPr>
    </w:p>
    <w:p w14:paraId="4B4A8569" w14:textId="487B2F40" w:rsidR="00505A85" w:rsidRPr="007355DF" w:rsidRDefault="00505A85" w:rsidP="00505A8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sidR="00EB60CD">
        <w:rPr>
          <w:rFonts w:ascii="Arial" w:hAnsi="Arial" w:cs="Arial"/>
          <w:b/>
          <w:sz w:val="24"/>
          <w:szCs w:val="24"/>
        </w:rPr>
        <w:t xml:space="preserve">ate for each of </w:t>
      </w:r>
      <w:r w:rsidR="00EB60CD" w:rsidRPr="00433187">
        <w:rPr>
          <w:rFonts w:ascii="Arial" w:hAnsi="Arial" w:cs="Arial"/>
          <w:b/>
          <w:sz w:val="24"/>
          <w:szCs w:val="24"/>
        </w:rPr>
        <w:t xml:space="preserve">the following </w:t>
      </w:r>
      <w:r w:rsidR="00EB60CD">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5D6EC5" w:rsidRPr="007355DF" w14:paraId="6A64F039" w14:textId="77777777" w:rsidTr="00EB60CD">
        <w:tc>
          <w:tcPr>
            <w:tcW w:w="6374" w:type="dxa"/>
            <w:gridSpan w:val="2"/>
          </w:tcPr>
          <w:p w14:paraId="43533141" w14:textId="77777777" w:rsidR="00B24CEF" w:rsidRDefault="00B24CEF" w:rsidP="005D6EC5">
            <w:pPr>
              <w:pStyle w:val="ListParagraph"/>
              <w:spacing w:line="360" w:lineRule="auto"/>
              <w:ind w:left="0"/>
              <w:contextualSpacing w:val="0"/>
              <w:rPr>
                <w:rFonts w:ascii="Arial" w:hAnsi="Arial" w:cs="Arial"/>
                <w:b/>
                <w:sz w:val="24"/>
                <w:szCs w:val="24"/>
              </w:rPr>
            </w:pPr>
          </w:p>
          <w:p w14:paraId="4FCED7A9" w14:textId="5EB7916F" w:rsidR="005D6EC5" w:rsidRPr="007355DF" w:rsidRDefault="005D6EC5" w:rsidP="005D6EC5">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4D344C6E" w14:textId="77777777" w:rsidR="005D6EC5" w:rsidRPr="007355DF" w:rsidRDefault="005D6EC5" w:rsidP="005D6EC5">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5D6EC5" w:rsidRPr="007355DF" w14:paraId="66F5874F" w14:textId="77777777" w:rsidTr="00643561">
        <w:trPr>
          <w:trHeight w:val="469"/>
        </w:trPr>
        <w:tc>
          <w:tcPr>
            <w:tcW w:w="713" w:type="dxa"/>
            <w:vAlign w:val="center"/>
          </w:tcPr>
          <w:p w14:paraId="3D60B9DC" w14:textId="2EF301BC" w:rsidR="005D6EC5" w:rsidRDefault="00053242" w:rsidP="00624217">
            <w:pPr>
              <w:pStyle w:val="stylenum"/>
              <w:numPr>
                <w:ilvl w:val="0"/>
                <w:numId w:val="0"/>
              </w:numPr>
              <w:jc w:val="left"/>
              <w:rPr>
                <w:lang w:val="el-GR"/>
              </w:rPr>
            </w:pPr>
            <w:r>
              <w:rPr>
                <w:lang w:val="el-GR"/>
              </w:rPr>
              <w:t>1</w:t>
            </w:r>
            <w:r w:rsidR="005D6EC5">
              <w:rPr>
                <w:lang w:val="el-GR"/>
              </w:rPr>
              <w:t>.1</w:t>
            </w:r>
          </w:p>
        </w:tc>
        <w:tc>
          <w:tcPr>
            <w:tcW w:w="5661" w:type="dxa"/>
            <w:vAlign w:val="center"/>
          </w:tcPr>
          <w:p w14:paraId="42C71021" w14:textId="77777777" w:rsidR="005D6EC5" w:rsidRPr="00FB3722" w:rsidRDefault="005D6EC5" w:rsidP="00643561">
            <w:pPr>
              <w:pStyle w:val="stylenum"/>
              <w:numPr>
                <w:ilvl w:val="0"/>
                <w:numId w:val="0"/>
              </w:numPr>
              <w:jc w:val="left"/>
              <w:rPr>
                <w:b w:val="0"/>
              </w:rPr>
            </w:pPr>
            <w:r w:rsidRPr="00FB3722">
              <w:rPr>
                <w:b w:val="0"/>
              </w:rPr>
              <w:t>Policy for quality assurance</w:t>
            </w:r>
          </w:p>
        </w:tc>
        <w:sdt>
          <w:sdtPr>
            <w:rPr>
              <w:rFonts w:ascii="Arial" w:hAnsi="Arial" w:cs="Arial"/>
              <w:sz w:val="24"/>
              <w:szCs w:val="24"/>
            </w:rPr>
            <w:id w:val="1549341169"/>
            <w:placeholder>
              <w:docPart w:val="92F4EA139A2943D09A54D3D7D374808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9C28858" w14:textId="1C55D963" w:rsidR="005D6EC5" w:rsidRPr="007355DF" w:rsidRDefault="00EB60CD" w:rsidP="005D6EC5">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6731F4AB" w14:textId="77777777" w:rsidTr="00643561">
        <w:tc>
          <w:tcPr>
            <w:tcW w:w="713" w:type="dxa"/>
            <w:vAlign w:val="center"/>
          </w:tcPr>
          <w:p w14:paraId="7454DEC0" w14:textId="27E819F5" w:rsidR="005D6EC5" w:rsidRDefault="00053242" w:rsidP="00624217">
            <w:pPr>
              <w:rPr>
                <w:rFonts w:ascii="Arial" w:hAnsi="Arial" w:cs="Arial"/>
                <w:b/>
                <w:sz w:val="24"/>
                <w:szCs w:val="24"/>
              </w:rPr>
            </w:pPr>
            <w:r>
              <w:rPr>
                <w:rFonts w:ascii="Arial" w:hAnsi="Arial" w:cs="Arial"/>
                <w:b/>
                <w:sz w:val="24"/>
                <w:szCs w:val="24"/>
              </w:rPr>
              <w:t>1</w:t>
            </w:r>
            <w:r w:rsidR="005D6EC5">
              <w:rPr>
                <w:rFonts w:ascii="Arial" w:hAnsi="Arial" w:cs="Arial"/>
                <w:b/>
                <w:sz w:val="24"/>
                <w:szCs w:val="24"/>
              </w:rPr>
              <w:t>.2</w:t>
            </w:r>
          </w:p>
        </w:tc>
        <w:tc>
          <w:tcPr>
            <w:tcW w:w="5661" w:type="dxa"/>
            <w:vAlign w:val="center"/>
          </w:tcPr>
          <w:p w14:paraId="76F27205" w14:textId="77777777" w:rsidR="005D6EC5" w:rsidRPr="00FB3722" w:rsidRDefault="005D6EC5" w:rsidP="00643561">
            <w:pPr>
              <w:rPr>
                <w:rFonts w:ascii="Arial" w:hAnsi="Arial" w:cs="Arial"/>
                <w:sz w:val="24"/>
                <w:szCs w:val="24"/>
                <w:lang w:val="en-US"/>
              </w:rPr>
            </w:pPr>
            <w:r w:rsidRPr="00FB3722">
              <w:rPr>
                <w:rFonts w:ascii="Arial" w:hAnsi="Arial" w:cs="Arial"/>
                <w:sz w:val="24"/>
                <w:szCs w:val="24"/>
                <w:lang w:val="en-US"/>
              </w:rPr>
              <w:t xml:space="preserve">Design, approval, on-going monitoring and review </w:t>
            </w:r>
          </w:p>
        </w:tc>
        <w:sdt>
          <w:sdtPr>
            <w:rPr>
              <w:rFonts w:ascii="Arial" w:hAnsi="Arial" w:cs="Arial"/>
              <w:sz w:val="24"/>
              <w:szCs w:val="24"/>
            </w:rPr>
            <w:id w:val="1594125341"/>
            <w:placeholder>
              <w:docPart w:val="173B0E639552490AAD656BD8D30F8DA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E0D16D6" w14:textId="776A147F" w:rsidR="005D6EC5" w:rsidRPr="007355DF" w:rsidRDefault="00EB60CD" w:rsidP="00EB60C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3F2B8DF5" w14:textId="77777777" w:rsidTr="00643561">
        <w:tc>
          <w:tcPr>
            <w:tcW w:w="713" w:type="dxa"/>
            <w:vAlign w:val="center"/>
          </w:tcPr>
          <w:p w14:paraId="028437AA" w14:textId="7B23693C" w:rsidR="005D6EC5" w:rsidRPr="005D6EC5" w:rsidRDefault="00053242" w:rsidP="00624217">
            <w:pPr>
              <w:rPr>
                <w:rFonts w:ascii="Arial" w:hAnsi="Arial" w:cs="Arial"/>
                <w:b/>
                <w:sz w:val="24"/>
                <w:szCs w:val="24"/>
              </w:rPr>
            </w:pPr>
            <w:r>
              <w:rPr>
                <w:rFonts w:ascii="Arial" w:hAnsi="Arial" w:cs="Arial"/>
                <w:b/>
                <w:sz w:val="24"/>
                <w:szCs w:val="24"/>
                <w:lang w:val="el-GR"/>
              </w:rPr>
              <w:t>1</w:t>
            </w:r>
            <w:r w:rsidR="005D6EC5">
              <w:rPr>
                <w:rFonts w:ascii="Arial" w:hAnsi="Arial" w:cs="Arial"/>
                <w:b/>
                <w:sz w:val="24"/>
                <w:szCs w:val="24"/>
                <w:lang w:val="el-GR"/>
              </w:rPr>
              <w:t>.3</w:t>
            </w:r>
          </w:p>
        </w:tc>
        <w:tc>
          <w:tcPr>
            <w:tcW w:w="5661" w:type="dxa"/>
            <w:vAlign w:val="center"/>
          </w:tcPr>
          <w:p w14:paraId="25582BAF" w14:textId="77777777" w:rsidR="005D6EC5" w:rsidRPr="00FB3722" w:rsidRDefault="005D6EC5" w:rsidP="00643561">
            <w:pPr>
              <w:rPr>
                <w:rFonts w:ascii="Arial" w:hAnsi="Arial" w:cs="Arial"/>
                <w:sz w:val="24"/>
                <w:szCs w:val="24"/>
              </w:rPr>
            </w:pPr>
            <w:r w:rsidRPr="00FB3722">
              <w:rPr>
                <w:rFonts w:ascii="Arial" w:hAnsi="Arial" w:cs="Arial"/>
                <w:sz w:val="24"/>
                <w:szCs w:val="24"/>
                <w:lang w:val="en-US"/>
              </w:rPr>
              <w:t xml:space="preserve">Public information </w:t>
            </w:r>
          </w:p>
        </w:tc>
        <w:sdt>
          <w:sdtPr>
            <w:rPr>
              <w:rFonts w:ascii="Arial" w:hAnsi="Arial" w:cs="Arial"/>
              <w:sz w:val="24"/>
              <w:szCs w:val="24"/>
            </w:rPr>
            <w:id w:val="806589339"/>
            <w:placeholder>
              <w:docPart w:val="7454EEE9E158405B80240667F5E0966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909186" w14:textId="035319C2" w:rsidR="005D6EC5" w:rsidRPr="007355DF" w:rsidRDefault="00EB60CD" w:rsidP="00EB60CD">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605FEE" w:rsidRPr="007355DF" w14:paraId="03FAC2B8" w14:textId="77777777" w:rsidTr="00643561">
        <w:tc>
          <w:tcPr>
            <w:tcW w:w="713" w:type="dxa"/>
            <w:vAlign w:val="center"/>
          </w:tcPr>
          <w:p w14:paraId="69518516" w14:textId="6EA6E80D" w:rsidR="00605FEE" w:rsidRPr="00605FEE" w:rsidRDefault="00053242" w:rsidP="00624217">
            <w:pPr>
              <w:rPr>
                <w:rFonts w:ascii="Arial" w:hAnsi="Arial" w:cs="Arial"/>
                <w:b/>
                <w:sz w:val="24"/>
                <w:szCs w:val="24"/>
                <w:lang w:val="en-US"/>
              </w:rPr>
            </w:pPr>
            <w:r>
              <w:rPr>
                <w:rFonts w:ascii="Arial" w:hAnsi="Arial" w:cs="Arial"/>
                <w:b/>
                <w:sz w:val="24"/>
                <w:szCs w:val="24"/>
                <w:lang w:val="en-US"/>
              </w:rPr>
              <w:t>1</w:t>
            </w:r>
            <w:r w:rsidR="00605FEE">
              <w:rPr>
                <w:rFonts w:ascii="Arial" w:hAnsi="Arial" w:cs="Arial"/>
                <w:b/>
                <w:sz w:val="24"/>
                <w:szCs w:val="24"/>
                <w:lang w:val="en-US"/>
              </w:rPr>
              <w:t>.4</w:t>
            </w:r>
          </w:p>
        </w:tc>
        <w:tc>
          <w:tcPr>
            <w:tcW w:w="5661" w:type="dxa"/>
            <w:vAlign w:val="center"/>
          </w:tcPr>
          <w:p w14:paraId="776B9819" w14:textId="38F7415F" w:rsidR="00605FEE" w:rsidRPr="00FB3722" w:rsidRDefault="00605FEE" w:rsidP="00643561">
            <w:pPr>
              <w:rPr>
                <w:rFonts w:ascii="Arial" w:hAnsi="Arial" w:cs="Arial"/>
                <w:sz w:val="24"/>
                <w:szCs w:val="24"/>
                <w:lang w:val="en-US"/>
              </w:rPr>
            </w:pPr>
            <w:r w:rsidRPr="00605FEE">
              <w:rPr>
                <w:rFonts w:ascii="Arial" w:hAnsi="Arial" w:cs="Arial"/>
                <w:sz w:val="24"/>
                <w:szCs w:val="24"/>
                <w:lang w:val="en-US"/>
              </w:rPr>
              <w:t>I</w:t>
            </w:r>
            <w:r>
              <w:rPr>
                <w:rFonts w:ascii="Arial" w:hAnsi="Arial" w:cs="Arial"/>
                <w:sz w:val="24"/>
                <w:szCs w:val="24"/>
                <w:lang w:val="en-US"/>
              </w:rPr>
              <w:t>nformation management</w:t>
            </w:r>
          </w:p>
        </w:tc>
        <w:sdt>
          <w:sdtPr>
            <w:rPr>
              <w:rFonts w:ascii="Arial" w:hAnsi="Arial" w:cs="Arial"/>
              <w:sz w:val="24"/>
              <w:szCs w:val="24"/>
            </w:rPr>
            <w:id w:val="-2143337540"/>
            <w:placeholder>
              <w:docPart w:val="8A471DD7D1704464A72FE98789F9ACA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5B6E1A1" w14:textId="72FECF5D" w:rsidR="00605FEE" w:rsidRDefault="00605FEE" w:rsidP="00EB60CD">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04ECFA3E" w14:textId="77777777" w:rsidR="00505A85" w:rsidRPr="007355DF" w:rsidRDefault="00505A85" w:rsidP="00505A85">
      <w:pPr>
        <w:spacing w:before="120" w:after="120" w:line="240" w:lineRule="auto"/>
        <w:rPr>
          <w:rFonts w:ascii="Arial" w:hAnsi="Arial" w:cs="Arial"/>
          <w:b/>
          <w:sz w:val="24"/>
          <w:szCs w:val="24"/>
        </w:rPr>
      </w:pPr>
    </w:p>
    <w:p w14:paraId="11637D52" w14:textId="77777777" w:rsidR="00505A85" w:rsidRPr="007355DF" w:rsidRDefault="00505A85" w:rsidP="00505A85">
      <w:pPr>
        <w:rPr>
          <w:rFonts w:ascii="Arial" w:hAnsi="Arial" w:cs="Arial"/>
          <w:sz w:val="24"/>
          <w:szCs w:val="24"/>
          <w:lang w:val="en-US"/>
        </w:rPr>
      </w:pPr>
      <w:r w:rsidRPr="007355DF">
        <w:rPr>
          <w:rFonts w:ascii="Arial" w:hAnsi="Arial" w:cs="Arial"/>
          <w:sz w:val="24"/>
          <w:szCs w:val="24"/>
          <w:lang w:val="en-US"/>
        </w:rPr>
        <w:br w:type="page"/>
      </w:r>
    </w:p>
    <w:p w14:paraId="046D03E8" w14:textId="36B205F3" w:rsidR="00684D1F" w:rsidRPr="00601717" w:rsidRDefault="007874D5" w:rsidP="006A06F4">
      <w:pPr>
        <w:pStyle w:val="stylenum"/>
        <w:tabs>
          <w:tab w:val="left" w:pos="284"/>
        </w:tabs>
        <w:ind w:left="0" w:firstLine="0"/>
        <w:rPr>
          <w:b w:val="0"/>
          <w:i/>
          <w:color w:val="0070C0"/>
          <w:lang w:val="en-GB"/>
        </w:rPr>
      </w:pPr>
      <w:r w:rsidRPr="007355DF">
        <w:lastRenderedPageBreak/>
        <w:t xml:space="preserve">Student – </w:t>
      </w:r>
      <w:proofErr w:type="spellStart"/>
      <w:r w:rsidRPr="007355DF">
        <w:t>centred</w:t>
      </w:r>
      <w:proofErr w:type="spellEnd"/>
      <w:r w:rsidRPr="007355DF">
        <w:t xml:space="preserve"> learning, teaching and </w:t>
      </w:r>
      <w:r w:rsidR="00601717">
        <w:t xml:space="preserve">assessment </w:t>
      </w:r>
      <w:r w:rsidR="00074520" w:rsidRPr="00601717">
        <w:rPr>
          <w:b w:val="0"/>
          <w:i/>
          <w:color w:val="000000" w:themeColor="text1"/>
        </w:rPr>
        <w:t>(</w:t>
      </w:r>
      <w:r w:rsidR="005049F9" w:rsidRPr="00601717">
        <w:rPr>
          <w:b w:val="0"/>
          <w:i/>
          <w:color w:val="000000" w:themeColor="text1"/>
        </w:rPr>
        <w:t xml:space="preserve">ESG </w:t>
      </w:r>
      <w:r w:rsidR="00074520" w:rsidRPr="00601717">
        <w:rPr>
          <w:b w:val="0"/>
          <w:i/>
          <w:color w:val="000000" w:themeColor="text1"/>
        </w:rPr>
        <w:t>1.3)</w:t>
      </w:r>
    </w:p>
    <w:p w14:paraId="669B1B1C" w14:textId="633BF4D9" w:rsidR="00601717" w:rsidRPr="00601717" w:rsidRDefault="00601717" w:rsidP="00601717">
      <w:pPr>
        <w:pStyle w:val="stylenum"/>
        <w:numPr>
          <w:ilvl w:val="0"/>
          <w:numId w:val="0"/>
        </w:numPr>
        <w:tabs>
          <w:tab w:val="left" w:pos="284"/>
        </w:tabs>
        <w:rPr>
          <w:sz w:val="16"/>
          <w:szCs w:val="16"/>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601717" w:rsidRPr="0015257C" w14:paraId="6FEC9162" w14:textId="77777777" w:rsidTr="00C45950">
        <w:trPr>
          <w:trHeight w:val="1411"/>
        </w:trPr>
        <w:tc>
          <w:tcPr>
            <w:tcW w:w="7216" w:type="dxa"/>
          </w:tcPr>
          <w:p w14:paraId="6C344EE5" w14:textId="77777777" w:rsidR="00601717" w:rsidRPr="0015257C" w:rsidRDefault="00601717" w:rsidP="00C45950">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2DC39D6E" w14:textId="114DFE7B" w:rsidR="00601717" w:rsidRPr="0015257C" w:rsidRDefault="00601717" w:rsidP="009A0FB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rocess of teaching</w:t>
            </w:r>
            <w:r w:rsidR="0054498C" w:rsidRPr="0015257C">
              <w:rPr>
                <w:rFonts w:ascii="Arial" w:hAnsi="Arial" w:cs="Arial"/>
                <w:b/>
                <w:sz w:val="24"/>
                <w:szCs w:val="24"/>
                <w:lang w:val="en-US"/>
              </w:rPr>
              <w:t xml:space="preserve"> and learning</w:t>
            </w:r>
            <w:r w:rsidR="0015257C" w:rsidRPr="0015257C">
              <w:t xml:space="preserve"> </w:t>
            </w:r>
            <w:r w:rsidR="0015257C" w:rsidRPr="0015257C">
              <w:rPr>
                <w:rFonts w:ascii="Arial" w:hAnsi="Arial" w:cs="Arial"/>
                <w:b/>
                <w:sz w:val="24"/>
                <w:szCs w:val="24"/>
              </w:rPr>
              <w:t xml:space="preserve">and student-centred teaching methodology  </w:t>
            </w:r>
          </w:p>
          <w:p w14:paraId="447B50B7" w14:textId="06BBCD99" w:rsidR="00601717" w:rsidRPr="0015257C" w:rsidRDefault="00601717" w:rsidP="009A0FB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Practical training </w:t>
            </w:r>
          </w:p>
          <w:p w14:paraId="49D44875" w14:textId="41DCFC44" w:rsidR="00601717" w:rsidRPr="0015257C" w:rsidRDefault="00601717" w:rsidP="009A0FB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Student assessment </w:t>
            </w:r>
          </w:p>
        </w:tc>
      </w:tr>
    </w:tbl>
    <w:p w14:paraId="0E2D0DB0" w14:textId="72D59555" w:rsidR="00601717" w:rsidRPr="0015257C" w:rsidRDefault="00601717" w:rsidP="00601717">
      <w:pPr>
        <w:pStyle w:val="stylenum"/>
        <w:numPr>
          <w:ilvl w:val="0"/>
          <w:numId w:val="0"/>
        </w:numPr>
        <w:tabs>
          <w:tab w:val="left" w:pos="284"/>
        </w:tabs>
        <w:rPr>
          <w:b w:val="0"/>
          <w:i/>
          <w:color w:val="0070C0"/>
          <w:lang w:val="en-GB"/>
        </w:rPr>
      </w:pPr>
    </w:p>
    <w:p w14:paraId="06CEC5BC" w14:textId="623B9C6E" w:rsidR="00601717" w:rsidRPr="0015257C" w:rsidRDefault="00601717" w:rsidP="00601717">
      <w:pPr>
        <w:pStyle w:val="stylenum"/>
        <w:numPr>
          <w:ilvl w:val="0"/>
          <w:numId w:val="0"/>
        </w:numPr>
        <w:tabs>
          <w:tab w:val="left" w:pos="284"/>
        </w:tabs>
        <w:rPr>
          <w:b w:val="0"/>
          <w:i/>
          <w:color w:val="0070C0"/>
          <w:lang w:val="en-GB"/>
        </w:rPr>
      </w:pPr>
    </w:p>
    <w:p w14:paraId="23ED12D0" w14:textId="3EC35800" w:rsidR="00601717" w:rsidRPr="0015257C" w:rsidRDefault="00601717" w:rsidP="00601717">
      <w:pPr>
        <w:pStyle w:val="stylenum"/>
        <w:numPr>
          <w:ilvl w:val="0"/>
          <w:numId w:val="0"/>
        </w:numPr>
        <w:tabs>
          <w:tab w:val="left" w:pos="284"/>
        </w:tabs>
        <w:rPr>
          <w:b w:val="0"/>
          <w:i/>
          <w:color w:val="0070C0"/>
          <w:lang w:val="en-GB"/>
        </w:rPr>
      </w:pPr>
    </w:p>
    <w:p w14:paraId="6713CD0B" w14:textId="16908E20" w:rsidR="00601717" w:rsidRPr="0015257C" w:rsidRDefault="00601717" w:rsidP="00601717">
      <w:pPr>
        <w:pStyle w:val="stylenum"/>
        <w:numPr>
          <w:ilvl w:val="0"/>
          <w:numId w:val="0"/>
        </w:numPr>
        <w:tabs>
          <w:tab w:val="left" w:pos="284"/>
        </w:tabs>
        <w:rPr>
          <w:b w:val="0"/>
          <w:i/>
          <w:color w:val="0070C0"/>
          <w:lang w:val="en-GB"/>
        </w:rPr>
      </w:pPr>
    </w:p>
    <w:p w14:paraId="42A90D75" w14:textId="24F647C0" w:rsidR="00601717" w:rsidRPr="0015257C" w:rsidRDefault="00601717" w:rsidP="00601717">
      <w:pPr>
        <w:pStyle w:val="stylenum"/>
        <w:numPr>
          <w:ilvl w:val="0"/>
          <w:numId w:val="0"/>
        </w:numPr>
        <w:tabs>
          <w:tab w:val="left" w:pos="284"/>
        </w:tabs>
        <w:rPr>
          <w:b w:val="0"/>
          <w:i/>
          <w:color w:val="0070C0"/>
          <w:lang w:val="en-GB"/>
        </w:rPr>
      </w:pPr>
    </w:p>
    <w:p w14:paraId="172B4E45" w14:textId="63999706" w:rsidR="00601717" w:rsidRPr="0015257C" w:rsidRDefault="00601717" w:rsidP="00601717">
      <w:pPr>
        <w:pStyle w:val="stylenum"/>
        <w:numPr>
          <w:ilvl w:val="0"/>
          <w:numId w:val="0"/>
        </w:numPr>
        <w:tabs>
          <w:tab w:val="left" w:pos="284"/>
        </w:tabs>
        <w:rPr>
          <w:b w:val="0"/>
          <w:i/>
          <w:color w:val="0070C0"/>
          <w:lang w:val="en-GB"/>
        </w:rPr>
      </w:pPr>
    </w:p>
    <w:p w14:paraId="52DA3CE2" w14:textId="15039FC9" w:rsidR="00601717" w:rsidRPr="0015257C" w:rsidRDefault="00601717" w:rsidP="00601717">
      <w:pPr>
        <w:pStyle w:val="stylenum"/>
        <w:numPr>
          <w:ilvl w:val="0"/>
          <w:numId w:val="0"/>
        </w:numPr>
        <w:tabs>
          <w:tab w:val="left" w:pos="284"/>
        </w:tabs>
        <w:rPr>
          <w:b w:val="0"/>
          <w:i/>
          <w:color w:val="0070C0"/>
          <w:lang w:val="en-GB"/>
        </w:rPr>
      </w:pPr>
    </w:p>
    <w:tbl>
      <w:tblPr>
        <w:tblStyle w:val="TableGrid"/>
        <w:tblW w:w="10456" w:type="dxa"/>
        <w:tblInd w:w="-113" w:type="dxa"/>
        <w:tblLook w:val="04A0" w:firstRow="1" w:lastRow="0" w:firstColumn="1" w:lastColumn="0" w:noHBand="0" w:noVBand="1"/>
      </w:tblPr>
      <w:tblGrid>
        <w:gridCol w:w="10456"/>
      </w:tblGrid>
      <w:tr w:rsidR="00684D1F" w:rsidRPr="007355DF" w14:paraId="05E188CD" w14:textId="77777777" w:rsidTr="00601717">
        <w:tc>
          <w:tcPr>
            <w:tcW w:w="10456" w:type="dxa"/>
          </w:tcPr>
          <w:p w14:paraId="6ADE2473" w14:textId="3937AF2B" w:rsidR="00601717" w:rsidRPr="0015257C" w:rsidRDefault="00601717" w:rsidP="004E2016">
            <w:pPr>
              <w:pStyle w:val="ListParagraph"/>
              <w:numPr>
                <w:ilvl w:val="1"/>
                <w:numId w:val="28"/>
              </w:numPr>
              <w:spacing w:before="120" w:line="360" w:lineRule="auto"/>
              <w:ind w:left="426"/>
              <w:rPr>
                <w:rFonts w:ascii="Arial" w:hAnsi="Arial" w:cs="Arial"/>
                <w:b/>
                <w:sz w:val="24"/>
                <w:szCs w:val="24"/>
                <w:lang w:val="en-US"/>
              </w:rPr>
            </w:pPr>
            <w:r w:rsidRPr="0015257C">
              <w:rPr>
                <w:rFonts w:ascii="Arial" w:hAnsi="Arial" w:cs="Arial"/>
                <w:b/>
                <w:sz w:val="24"/>
                <w:szCs w:val="24"/>
                <w:lang w:val="en-US"/>
              </w:rPr>
              <w:t>Process of teaching</w:t>
            </w:r>
            <w:r w:rsidR="0054498C" w:rsidRPr="0015257C">
              <w:rPr>
                <w:rFonts w:ascii="Arial" w:hAnsi="Arial" w:cs="Arial"/>
                <w:b/>
                <w:sz w:val="24"/>
                <w:szCs w:val="24"/>
                <w:lang w:val="en-US"/>
              </w:rPr>
              <w:t xml:space="preserve"> and learning</w:t>
            </w:r>
            <w:r w:rsidR="0052044C">
              <w:rPr>
                <w:rFonts w:ascii="Arial" w:hAnsi="Arial" w:cs="Arial"/>
                <w:b/>
                <w:sz w:val="24"/>
                <w:szCs w:val="24"/>
                <w:lang w:val="en-US"/>
              </w:rPr>
              <w:t xml:space="preserve"> and student-</w:t>
            </w:r>
            <w:proofErr w:type="spellStart"/>
            <w:r w:rsidR="0052044C">
              <w:rPr>
                <w:rFonts w:ascii="Arial" w:hAnsi="Arial" w:cs="Arial"/>
                <w:b/>
                <w:sz w:val="24"/>
                <w:szCs w:val="24"/>
                <w:lang w:val="en-US"/>
              </w:rPr>
              <w:t>centred</w:t>
            </w:r>
            <w:proofErr w:type="spellEnd"/>
            <w:r w:rsidR="0052044C">
              <w:rPr>
                <w:rFonts w:ascii="Arial" w:hAnsi="Arial" w:cs="Arial"/>
                <w:b/>
                <w:sz w:val="24"/>
                <w:szCs w:val="24"/>
                <w:lang w:val="en-US"/>
              </w:rPr>
              <w:t xml:space="preserve"> teaching methodology</w:t>
            </w:r>
          </w:p>
          <w:p w14:paraId="3A140C50" w14:textId="2EC8FB66" w:rsidR="00684D1F" w:rsidRPr="0015257C" w:rsidRDefault="00684D1F" w:rsidP="00684D1F">
            <w:pPr>
              <w:rPr>
                <w:rFonts w:ascii="Arial" w:hAnsi="Arial" w:cs="Arial"/>
                <w:i/>
                <w:sz w:val="24"/>
                <w:szCs w:val="24"/>
                <w:u w:val="single"/>
                <w:lang w:val="en-US"/>
              </w:rPr>
            </w:pPr>
            <w:r w:rsidRPr="0015257C">
              <w:rPr>
                <w:rFonts w:ascii="Arial" w:hAnsi="Arial" w:cs="Arial"/>
                <w:i/>
                <w:sz w:val="24"/>
                <w:szCs w:val="24"/>
                <w:u w:val="single"/>
                <w:lang w:val="en-US"/>
              </w:rPr>
              <w:t>Standards</w:t>
            </w:r>
          </w:p>
          <w:p w14:paraId="2E291F7F" w14:textId="77777777" w:rsidR="00684D1F" w:rsidRPr="0015257C" w:rsidRDefault="00684D1F" w:rsidP="00684D1F">
            <w:pPr>
              <w:pStyle w:val="ListParagraph"/>
              <w:ind w:left="0"/>
              <w:rPr>
                <w:rFonts w:ascii="Arial" w:hAnsi="Arial" w:cs="Arial"/>
                <w:sz w:val="24"/>
                <w:szCs w:val="24"/>
                <w:lang w:val="en-US"/>
              </w:rPr>
            </w:pPr>
          </w:p>
          <w:p w14:paraId="7AAA1B15" w14:textId="5133A613" w:rsidR="001660E9" w:rsidRPr="0015257C" w:rsidRDefault="001660E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 xml:space="preserve">The process of teaching and learning supports </w:t>
            </w:r>
            <w:r w:rsidR="00EC512D" w:rsidRPr="0015257C">
              <w:rPr>
                <w:rFonts w:ascii="Arial" w:hAnsi="Arial" w:cs="Arial"/>
                <w:i/>
                <w:sz w:val="24"/>
                <w:szCs w:val="24"/>
                <w:lang w:val="en-US"/>
              </w:rPr>
              <w:t>student</w:t>
            </w:r>
            <w:r w:rsidRPr="0015257C">
              <w:rPr>
                <w:rFonts w:ascii="Arial" w:hAnsi="Arial" w:cs="Arial"/>
                <w:i/>
                <w:sz w:val="24"/>
                <w:szCs w:val="24"/>
                <w:lang w:val="en-US"/>
              </w:rPr>
              <w:t>s’ individual and social development</w:t>
            </w:r>
            <w:r w:rsidR="006D683C" w:rsidRPr="0015257C">
              <w:rPr>
                <w:rFonts w:ascii="Arial" w:hAnsi="Arial" w:cs="Arial"/>
                <w:i/>
                <w:sz w:val="24"/>
                <w:szCs w:val="24"/>
                <w:lang w:val="en-US"/>
              </w:rPr>
              <w:t>.</w:t>
            </w:r>
          </w:p>
          <w:p w14:paraId="6ADDED90" w14:textId="77777777" w:rsidR="001660E9" w:rsidRPr="0015257C" w:rsidRDefault="001660E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 xml:space="preserve">The process of teaching and learning is flexible, </w:t>
            </w:r>
            <w:r w:rsidR="00E442B1" w:rsidRPr="0015257C">
              <w:rPr>
                <w:rFonts w:ascii="Arial" w:hAnsi="Arial" w:cs="Arial"/>
                <w:i/>
                <w:sz w:val="24"/>
                <w:szCs w:val="24"/>
                <w:lang w:val="en-US"/>
              </w:rPr>
              <w:t xml:space="preserve">considers </w:t>
            </w:r>
            <w:r w:rsidR="00BC4A7A" w:rsidRPr="0015257C">
              <w:rPr>
                <w:rFonts w:ascii="Arial" w:hAnsi="Arial" w:cs="Arial"/>
                <w:i/>
                <w:sz w:val="24"/>
                <w:szCs w:val="24"/>
                <w:lang w:val="en-US"/>
              </w:rPr>
              <w:t xml:space="preserve">different modes of delivery, where appropriate, </w:t>
            </w:r>
            <w:r w:rsidR="00BC4A7A" w:rsidRPr="0015257C">
              <w:rPr>
                <w:rFonts w:ascii="Arial" w:hAnsi="Arial" w:cs="Arial"/>
                <w:i/>
                <w:sz w:val="24"/>
                <w:szCs w:val="24"/>
              </w:rPr>
              <w:t>use</w:t>
            </w:r>
            <w:r w:rsidR="001A60A6" w:rsidRPr="0015257C">
              <w:rPr>
                <w:rFonts w:ascii="Arial" w:hAnsi="Arial" w:cs="Arial"/>
                <w:i/>
                <w:sz w:val="24"/>
                <w:szCs w:val="24"/>
              </w:rPr>
              <w:t>s</w:t>
            </w:r>
            <w:r w:rsidR="00E442B1" w:rsidRPr="0015257C">
              <w:rPr>
                <w:rFonts w:ascii="Arial" w:hAnsi="Arial" w:cs="Arial"/>
                <w:i/>
                <w:sz w:val="24"/>
                <w:szCs w:val="24"/>
              </w:rPr>
              <w:t xml:space="preserve"> a variety of pedagogical methods</w:t>
            </w:r>
            <w:r w:rsidR="00E442B1" w:rsidRPr="0015257C">
              <w:rPr>
                <w:i/>
              </w:rPr>
              <w:t xml:space="preserve"> </w:t>
            </w:r>
            <w:r w:rsidRPr="0015257C">
              <w:rPr>
                <w:rFonts w:ascii="Arial" w:hAnsi="Arial" w:cs="Arial"/>
                <w:i/>
                <w:sz w:val="24"/>
                <w:szCs w:val="24"/>
                <w:lang w:val="en-US"/>
              </w:rPr>
              <w:t>and facilitates the achievement of planned learning outcomes.</w:t>
            </w:r>
          </w:p>
          <w:p w14:paraId="5EEF8DBE" w14:textId="77777777" w:rsidR="00E043E0" w:rsidRPr="0015257C" w:rsidRDefault="00E03E7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 xml:space="preserve">Students </w:t>
            </w:r>
            <w:r w:rsidR="00E043E0" w:rsidRPr="0015257C">
              <w:rPr>
                <w:rFonts w:ascii="Arial" w:hAnsi="Arial" w:cs="Arial"/>
                <w:i/>
                <w:sz w:val="24"/>
                <w:szCs w:val="24"/>
                <w:lang w:val="en-US"/>
              </w:rPr>
              <w:t>are encouraged to take an active role in creating the learning process</w:t>
            </w:r>
            <w:r w:rsidR="00CE03AE" w:rsidRPr="0015257C">
              <w:rPr>
                <w:rFonts w:ascii="Arial" w:hAnsi="Arial" w:cs="Arial"/>
                <w:i/>
                <w:sz w:val="24"/>
                <w:szCs w:val="24"/>
                <w:lang w:val="en-US"/>
              </w:rPr>
              <w:t>.</w:t>
            </w:r>
          </w:p>
          <w:p w14:paraId="271DA989" w14:textId="77777777" w:rsidR="00E043E0" w:rsidRPr="0015257C" w:rsidRDefault="00ED50C0"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The implementation of student-centered learning and teaching en</w:t>
            </w:r>
            <w:r w:rsidR="00E043E0" w:rsidRPr="0015257C">
              <w:rPr>
                <w:rFonts w:ascii="Arial" w:hAnsi="Arial" w:cs="Arial"/>
                <w:i/>
                <w:sz w:val="24"/>
                <w:szCs w:val="24"/>
                <w:lang w:val="en-US"/>
              </w:rPr>
              <w:t>courages a sense of autonomy in the learner, while ensuring adequate guidance and</w:t>
            </w:r>
            <w:r w:rsidRPr="0015257C">
              <w:rPr>
                <w:rFonts w:ascii="Arial" w:hAnsi="Arial" w:cs="Arial"/>
                <w:i/>
                <w:sz w:val="24"/>
                <w:szCs w:val="24"/>
                <w:lang w:val="en-US"/>
              </w:rPr>
              <w:t xml:space="preserve"> </w:t>
            </w:r>
            <w:r w:rsidR="00E043E0" w:rsidRPr="0015257C">
              <w:rPr>
                <w:rFonts w:ascii="Arial" w:hAnsi="Arial" w:cs="Arial"/>
                <w:i/>
                <w:sz w:val="24"/>
                <w:szCs w:val="24"/>
                <w:lang w:val="en-US"/>
              </w:rPr>
              <w:t>support from the teacher</w:t>
            </w:r>
            <w:r w:rsidR="00CE03AE" w:rsidRPr="0015257C">
              <w:rPr>
                <w:rFonts w:ascii="Arial" w:hAnsi="Arial" w:cs="Arial"/>
                <w:i/>
                <w:sz w:val="24"/>
                <w:szCs w:val="24"/>
                <w:lang w:val="en-US"/>
              </w:rPr>
              <w:t>.</w:t>
            </w:r>
          </w:p>
          <w:p w14:paraId="37FDBBBF" w14:textId="2B80A2B6" w:rsidR="001660E9" w:rsidRPr="0015257C" w:rsidRDefault="001660E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Teaching methods</w:t>
            </w:r>
            <w:r w:rsidR="00B6572E" w:rsidRPr="0015257C">
              <w:rPr>
                <w:rFonts w:ascii="Arial" w:hAnsi="Arial" w:cs="Arial"/>
                <w:i/>
                <w:sz w:val="24"/>
                <w:szCs w:val="24"/>
                <w:lang w:val="en-US"/>
              </w:rPr>
              <w:t xml:space="preserve">, </w:t>
            </w:r>
            <w:r w:rsidRPr="0015257C">
              <w:rPr>
                <w:rFonts w:ascii="Arial" w:hAnsi="Arial" w:cs="Arial"/>
                <w:i/>
                <w:sz w:val="24"/>
                <w:szCs w:val="24"/>
                <w:lang w:val="en-US"/>
              </w:rPr>
              <w:t>tools</w:t>
            </w:r>
            <w:r w:rsidR="00B6572E" w:rsidRPr="0015257C">
              <w:rPr>
                <w:rFonts w:ascii="Arial" w:hAnsi="Arial" w:cs="Arial"/>
                <w:i/>
                <w:sz w:val="24"/>
                <w:szCs w:val="24"/>
                <w:lang w:val="en-US"/>
              </w:rPr>
              <w:t xml:space="preserve"> and material</w:t>
            </w:r>
            <w:r w:rsidRPr="0015257C">
              <w:rPr>
                <w:rFonts w:ascii="Arial" w:hAnsi="Arial" w:cs="Arial"/>
                <w:i/>
                <w:sz w:val="24"/>
                <w:szCs w:val="24"/>
                <w:lang w:val="en-US"/>
              </w:rPr>
              <w:t xml:space="preserve"> used in teaching are modern, effective</w:t>
            </w:r>
            <w:r w:rsidR="00B6572E" w:rsidRPr="0015257C">
              <w:rPr>
                <w:rFonts w:ascii="Arial" w:hAnsi="Arial" w:cs="Arial"/>
                <w:i/>
                <w:sz w:val="24"/>
                <w:szCs w:val="24"/>
                <w:lang w:val="en-US"/>
              </w:rPr>
              <w:t xml:space="preserve">, </w:t>
            </w:r>
            <w:r w:rsidR="00EC512D" w:rsidRPr="0015257C">
              <w:rPr>
                <w:rFonts w:ascii="Arial" w:hAnsi="Arial" w:cs="Arial"/>
                <w:i/>
                <w:sz w:val="24"/>
                <w:szCs w:val="24"/>
                <w:lang w:val="en-US"/>
              </w:rPr>
              <w:t xml:space="preserve">support the use of modern educational technologies </w:t>
            </w:r>
            <w:r w:rsidR="00B6572E" w:rsidRPr="0015257C">
              <w:rPr>
                <w:rFonts w:ascii="Arial" w:hAnsi="Arial" w:cs="Arial"/>
                <w:i/>
                <w:sz w:val="24"/>
                <w:szCs w:val="24"/>
                <w:lang w:val="en-US"/>
              </w:rPr>
              <w:t xml:space="preserve">and are </w:t>
            </w:r>
            <w:r w:rsidR="00EC512D" w:rsidRPr="0015257C">
              <w:rPr>
                <w:rFonts w:ascii="Arial" w:hAnsi="Arial" w:cs="Arial"/>
                <w:i/>
                <w:sz w:val="24"/>
                <w:szCs w:val="24"/>
                <w:lang w:val="en-US"/>
              </w:rPr>
              <w:t>regularly</w:t>
            </w:r>
            <w:r w:rsidR="00B6572E" w:rsidRPr="0015257C">
              <w:rPr>
                <w:rFonts w:ascii="Arial" w:hAnsi="Arial" w:cs="Arial"/>
                <w:i/>
                <w:sz w:val="24"/>
                <w:szCs w:val="24"/>
                <w:lang w:val="en-US"/>
              </w:rPr>
              <w:t xml:space="preserve"> updated</w:t>
            </w:r>
            <w:r w:rsidRPr="0015257C">
              <w:rPr>
                <w:rFonts w:ascii="Arial" w:hAnsi="Arial" w:cs="Arial"/>
                <w:i/>
                <w:sz w:val="24"/>
                <w:szCs w:val="24"/>
                <w:lang w:val="en-US"/>
              </w:rPr>
              <w:t>.</w:t>
            </w:r>
          </w:p>
          <w:p w14:paraId="40FAA942" w14:textId="77777777" w:rsidR="006D683C" w:rsidRPr="0015257C" w:rsidRDefault="00601717"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Mutual respect within the learner-teacher relationship is promoted.</w:t>
            </w:r>
          </w:p>
          <w:p w14:paraId="4EBA5211" w14:textId="77777777" w:rsidR="006D683C" w:rsidRPr="0015257C" w:rsidRDefault="006D683C"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rPr>
              <w:t>The implementation of student-centred learning and teaching respects and attends to the diversity of students and their needs, enabling flexible learning paths.</w:t>
            </w:r>
          </w:p>
          <w:p w14:paraId="62A7784B" w14:textId="37303051" w:rsidR="006D683C" w:rsidRPr="0015257C" w:rsidRDefault="006D683C"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rPr>
              <w:t>Appropriate procedures for dealing with students’ complaints regarding the process of teaching and learning are set.</w:t>
            </w:r>
          </w:p>
          <w:p w14:paraId="3FCED48B" w14:textId="77777777" w:rsidR="006D683C" w:rsidRPr="0015257C" w:rsidRDefault="006D683C" w:rsidP="006D683C">
            <w:pPr>
              <w:pStyle w:val="ListParagraph"/>
              <w:ind w:left="1080"/>
              <w:jc w:val="both"/>
              <w:rPr>
                <w:rFonts w:ascii="Arial" w:hAnsi="Arial" w:cs="Arial"/>
                <w:i/>
                <w:sz w:val="24"/>
                <w:szCs w:val="24"/>
                <w:lang w:val="en-US"/>
              </w:rPr>
            </w:pPr>
          </w:p>
          <w:p w14:paraId="00EEF89D" w14:textId="613A07E3" w:rsidR="00601717" w:rsidRPr="0015257C" w:rsidRDefault="00601717" w:rsidP="00601717">
            <w:pPr>
              <w:pStyle w:val="ListParagraph"/>
              <w:ind w:left="1080"/>
              <w:rPr>
                <w:rFonts w:ascii="Arial" w:hAnsi="Arial" w:cs="Arial"/>
                <w:i/>
                <w:sz w:val="24"/>
                <w:szCs w:val="24"/>
                <w:lang w:val="en-US"/>
              </w:rPr>
            </w:pPr>
          </w:p>
          <w:p w14:paraId="0A4D6E8D" w14:textId="422753B4" w:rsidR="00601717" w:rsidRPr="0015257C" w:rsidRDefault="00601717" w:rsidP="004E2016">
            <w:pPr>
              <w:pStyle w:val="ListParagraph"/>
              <w:numPr>
                <w:ilvl w:val="1"/>
                <w:numId w:val="28"/>
              </w:numPr>
              <w:spacing w:before="120" w:line="360" w:lineRule="auto"/>
              <w:ind w:left="426"/>
              <w:rPr>
                <w:rFonts w:ascii="Arial" w:hAnsi="Arial" w:cs="Arial"/>
                <w:b/>
                <w:sz w:val="24"/>
                <w:szCs w:val="24"/>
                <w:lang w:val="en-US"/>
              </w:rPr>
            </w:pPr>
            <w:r w:rsidRPr="0015257C">
              <w:rPr>
                <w:rFonts w:ascii="Arial" w:hAnsi="Arial" w:cs="Arial"/>
                <w:b/>
                <w:sz w:val="24"/>
                <w:szCs w:val="24"/>
                <w:lang w:val="en-US"/>
              </w:rPr>
              <w:t xml:space="preserve">Practical training </w:t>
            </w:r>
          </w:p>
          <w:p w14:paraId="6C28AD2C"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711B8432" w14:textId="77777777" w:rsidR="00601717" w:rsidRPr="0015257C" w:rsidRDefault="00601717" w:rsidP="00601717">
            <w:pPr>
              <w:pStyle w:val="ListParagraph"/>
              <w:ind w:left="1080"/>
              <w:rPr>
                <w:rFonts w:ascii="Arial" w:hAnsi="Arial" w:cs="Arial"/>
                <w:i/>
                <w:sz w:val="24"/>
                <w:szCs w:val="24"/>
                <w:lang w:val="en-US"/>
              </w:rPr>
            </w:pPr>
          </w:p>
          <w:p w14:paraId="3D5B539E" w14:textId="7BB183D4" w:rsidR="00C91FD2" w:rsidRPr="0015257C" w:rsidRDefault="001660E9" w:rsidP="004E2016">
            <w:pPr>
              <w:pStyle w:val="stylenum"/>
              <w:numPr>
                <w:ilvl w:val="0"/>
                <w:numId w:val="31"/>
              </w:numPr>
              <w:ind w:left="1134"/>
              <w:rPr>
                <w:b w:val="0"/>
                <w:i/>
              </w:rPr>
            </w:pPr>
            <w:r w:rsidRPr="0015257C">
              <w:rPr>
                <w:b w:val="0"/>
                <w:i/>
              </w:rPr>
              <w:t>Practical and theoretical studies are interconnected.</w:t>
            </w:r>
          </w:p>
          <w:p w14:paraId="6C38AF36" w14:textId="6FF5A22C" w:rsidR="001660E9" w:rsidRPr="0015257C" w:rsidRDefault="001660E9" w:rsidP="004E2016">
            <w:pPr>
              <w:pStyle w:val="stylenum"/>
              <w:numPr>
                <w:ilvl w:val="0"/>
                <w:numId w:val="31"/>
              </w:numPr>
              <w:ind w:left="1134"/>
              <w:rPr>
                <w:b w:val="0"/>
                <w:i/>
              </w:rPr>
            </w:pPr>
            <w:r w:rsidRPr="0015257C">
              <w:rPr>
                <w:b w:val="0"/>
                <w:i/>
              </w:rPr>
              <w:t>The organisation and the content of practical training</w:t>
            </w:r>
            <w:r w:rsidR="00130C46" w:rsidRPr="0015257C">
              <w:rPr>
                <w:b w:val="0"/>
                <w:i/>
              </w:rPr>
              <w:t xml:space="preserve">, if applicable, </w:t>
            </w:r>
            <w:r w:rsidRPr="0015257C">
              <w:rPr>
                <w:b w:val="0"/>
                <w:i/>
              </w:rPr>
              <w:t>support achievement of planned learning outcomes and meet the needs of the stakeholders.</w:t>
            </w:r>
          </w:p>
          <w:p w14:paraId="6D0A1393" w14:textId="7EB402FF" w:rsidR="00601717" w:rsidRPr="0015257C" w:rsidRDefault="00601717" w:rsidP="00601717">
            <w:pPr>
              <w:pStyle w:val="ListParagraph"/>
              <w:ind w:left="1080"/>
              <w:rPr>
                <w:rFonts w:ascii="Arial" w:hAnsi="Arial" w:cs="Arial"/>
                <w:i/>
                <w:sz w:val="24"/>
                <w:szCs w:val="24"/>
                <w:lang w:val="en-US"/>
              </w:rPr>
            </w:pPr>
          </w:p>
          <w:p w14:paraId="3A4F2708" w14:textId="32EAFFE2" w:rsidR="00601717" w:rsidRPr="0015257C" w:rsidRDefault="00601717" w:rsidP="004E2016">
            <w:pPr>
              <w:pStyle w:val="ListParagraph"/>
              <w:numPr>
                <w:ilvl w:val="1"/>
                <w:numId w:val="28"/>
              </w:numPr>
              <w:spacing w:line="360" w:lineRule="auto"/>
              <w:ind w:left="426"/>
              <w:rPr>
                <w:rFonts w:ascii="Arial" w:hAnsi="Arial" w:cs="Arial"/>
                <w:b/>
                <w:sz w:val="24"/>
                <w:szCs w:val="24"/>
                <w:lang w:val="en-US"/>
              </w:rPr>
            </w:pPr>
            <w:r w:rsidRPr="0015257C">
              <w:rPr>
                <w:rFonts w:ascii="Arial" w:hAnsi="Arial" w:cs="Arial"/>
                <w:b/>
                <w:sz w:val="24"/>
                <w:szCs w:val="24"/>
                <w:lang w:val="en-US"/>
              </w:rPr>
              <w:t>Student assessment</w:t>
            </w:r>
          </w:p>
          <w:p w14:paraId="03E5572A"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267CCC55" w14:textId="236E31C5" w:rsidR="006D683C" w:rsidRPr="0015257C" w:rsidRDefault="006D683C" w:rsidP="006D683C">
            <w:pPr>
              <w:pStyle w:val="stylenum"/>
              <w:numPr>
                <w:ilvl w:val="0"/>
                <w:numId w:val="0"/>
              </w:numPr>
              <w:rPr>
                <w:b w:val="0"/>
                <w:i/>
              </w:rPr>
            </w:pPr>
          </w:p>
          <w:p w14:paraId="296A4A8D" w14:textId="3A9C6830" w:rsidR="006D683C" w:rsidRPr="0015257C" w:rsidRDefault="006D683C" w:rsidP="004E2016">
            <w:pPr>
              <w:pStyle w:val="stylenum"/>
              <w:numPr>
                <w:ilvl w:val="0"/>
                <w:numId w:val="30"/>
              </w:numPr>
              <w:ind w:left="1134"/>
              <w:rPr>
                <w:b w:val="0"/>
                <w:i/>
              </w:rPr>
            </w:pPr>
            <w:r w:rsidRPr="0015257C">
              <w:rPr>
                <w:b w:val="0"/>
                <w:i/>
                <w:lang w:val="en-GB"/>
              </w:rPr>
              <w:t>Assessment is consistent, fairly applied to all students and carried out in accordance with the stated procedures.</w:t>
            </w:r>
            <w:r w:rsidRPr="0015257C">
              <w:rPr>
                <w:lang w:val="en-GB"/>
              </w:rPr>
              <w:t xml:space="preserve"> </w:t>
            </w:r>
          </w:p>
          <w:p w14:paraId="71D23BA0" w14:textId="4249EF33" w:rsidR="00A21D46" w:rsidRPr="0015257C" w:rsidRDefault="005B6213" w:rsidP="004E2016">
            <w:pPr>
              <w:pStyle w:val="stylenum"/>
              <w:numPr>
                <w:ilvl w:val="0"/>
                <w:numId w:val="30"/>
              </w:numPr>
              <w:ind w:left="1134"/>
              <w:rPr>
                <w:b w:val="0"/>
                <w:i/>
              </w:rPr>
            </w:pPr>
            <w:r w:rsidRPr="0015257C">
              <w:rPr>
                <w:b w:val="0"/>
                <w:i/>
              </w:rPr>
              <w:t>As</w:t>
            </w:r>
            <w:r w:rsidR="001660E9" w:rsidRPr="0015257C">
              <w:rPr>
                <w:b w:val="0"/>
                <w:i/>
              </w:rPr>
              <w:t>sessment is appropriate, transparent</w:t>
            </w:r>
            <w:r w:rsidR="001950C9" w:rsidRPr="0015257C">
              <w:rPr>
                <w:b w:val="0"/>
                <w:i/>
              </w:rPr>
              <w:t xml:space="preserve">, </w:t>
            </w:r>
            <w:r w:rsidR="001660E9" w:rsidRPr="0015257C">
              <w:rPr>
                <w:b w:val="0"/>
                <w:i/>
              </w:rPr>
              <w:t>objective</w:t>
            </w:r>
            <w:r w:rsidR="00A21D46" w:rsidRPr="0015257C">
              <w:rPr>
                <w:b w:val="0"/>
                <w:i/>
              </w:rPr>
              <w:t xml:space="preserve"> and</w:t>
            </w:r>
            <w:r w:rsidR="001660E9" w:rsidRPr="0015257C">
              <w:rPr>
                <w:b w:val="0"/>
                <w:i/>
              </w:rPr>
              <w:t xml:space="preserve"> supports the development of </w:t>
            </w:r>
            <w:r w:rsidR="00A21D46" w:rsidRPr="0015257C">
              <w:rPr>
                <w:b w:val="0"/>
                <w:i/>
              </w:rPr>
              <w:t>the learner</w:t>
            </w:r>
            <w:r w:rsidR="00E03E79" w:rsidRPr="0015257C">
              <w:rPr>
                <w:b w:val="0"/>
                <w:i/>
              </w:rPr>
              <w:t>.</w:t>
            </w:r>
          </w:p>
          <w:p w14:paraId="29465DDD" w14:textId="77D7E0DD" w:rsidR="00684D1F" w:rsidRPr="0015257C" w:rsidRDefault="0052044C" w:rsidP="004E2016">
            <w:pPr>
              <w:pStyle w:val="stylenum"/>
              <w:numPr>
                <w:ilvl w:val="0"/>
                <w:numId w:val="30"/>
              </w:numPr>
              <w:ind w:left="1134"/>
              <w:rPr>
                <w:b w:val="0"/>
                <w:i/>
              </w:rPr>
            </w:pPr>
            <w:r>
              <w:rPr>
                <w:b w:val="0"/>
                <w:i/>
              </w:rPr>
              <w:lastRenderedPageBreak/>
              <w:t xml:space="preserve">The criteria for the </w:t>
            </w:r>
            <w:r w:rsidR="00A21D46" w:rsidRPr="0015257C">
              <w:rPr>
                <w:b w:val="0"/>
                <w:i/>
              </w:rPr>
              <w:t>method of assessment</w:t>
            </w:r>
            <w:r w:rsidR="001A60A6" w:rsidRPr="0015257C">
              <w:rPr>
                <w:b w:val="0"/>
                <w:i/>
              </w:rPr>
              <w:t>,</w:t>
            </w:r>
            <w:r w:rsidR="00A21D46" w:rsidRPr="0015257C">
              <w:rPr>
                <w:b w:val="0"/>
                <w:i/>
              </w:rPr>
              <w:t xml:space="preserve"> as well as criteria for marking</w:t>
            </w:r>
            <w:r w:rsidR="001A60A6" w:rsidRPr="0015257C">
              <w:rPr>
                <w:b w:val="0"/>
                <w:i/>
              </w:rPr>
              <w:t>,</w:t>
            </w:r>
            <w:r w:rsidR="00A21D46" w:rsidRPr="0015257C">
              <w:rPr>
                <w:b w:val="0"/>
                <w:i/>
              </w:rPr>
              <w:t xml:space="preserve"> are published in advance</w:t>
            </w:r>
            <w:r w:rsidR="001660E9" w:rsidRPr="0015257C">
              <w:rPr>
                <w:b w:val="0"/>
                <w:i/>
              </w:rPr>
              <w:t>.</w:t>
            </w:r>
          </w:p>
          <w:p w14:paraId="35AFF930" w14:textId="77777777" w:rsidR="00F023C5" w:rsidRPr="0015257C" w:rsidRDefault="005B6213" w:rsidP="004E2016">
            <w:pPr>
              <w:pStyle w:val="stylenum"/>
              <w:numPr>
                <w:ilvl w:val="0"/>
                <w:numId w:val="30"/>
              </w:numPr>
              <w:ind w:left="1134"/>
              <w:rPr>
                <w:b w:val="0"/>
                <w:i/>
              </w:rPr>
            </w:pPr>
            <w:r w:rsidRPr="0015257C">
              <w:rPr>
                <w:b w:val="0"/>
                <w:i/>
              </w:rPr>
              <w:t>A</w:t>
            </w:r>
            <w:r w:rsidR="007A6BEE" w:rsidRPr="0015257C">
              <w:rPr>
                <w:b w:val="0"/>
                <w:i/>
              </w:rPr>
              <w:t>ssessment allows students to demonstrate the extent to which the intended learning outcomes have been achieved. Students are given feedback, which, if necessary, is linked to advice on the learning process</w:t>
            </w:r>
            <w:r w:rsidR="00E03E79" w:rsidRPr="0015257C">
              <w:rPr>
                <w:b w:val="0"/>
                <w:i/>
              </w:rPr>
              <w:t>.</w:t>
            </w:r>
          </w:p>
          <w:p w14:paraId="1C192AE6" w14:textId="77777777" w:rsidR="00F023C5" w:rsidRPr="0015257C" w:rsidRDefault="005B6213" w:rsidP="004E2016">
            <w:pPr>
              <w:pStyle w:val="stylenum"/>
              <w:numPr>
                <w:ilvl w:val="0"/>
                <w:numId w:val="30"/>
              </w:numPr>
              <w:ind w:left="1134"/>
              <w:rPr>
                <w:b w:val="0"/>
                <w:i/>
              </w:rPr>
            </w:pPr>
            <w:r w:rsidRPr="0015257C">
              <w:rPr>
                <w:b w:val="0"/>
                <w:i/>
              </w:rPr>
              <w:t>A</w:t>
            </w:r>
            <w:r w:rsidR="007A6BEE" w:rsidRPr="0015257C">
              <w:rPr>
                <w:b w:val="0"/>
                <w:i/>
              </w:rPr>
              <w:t>ssessment</w:t>
            </w:r>
            <w:r w:rsidRPr="0015257C">
              <w:rPr>
                <w:b w:val="0"/>
                <w:i/>
              </w:rPr>
              <w:t>, where possible,</w:t>
            </w:r>
            <w:r w:rsidR="007A6BEE" w:rsidRPr="0015257C">
              <w:rPr>
                <w:b w:val="0"/>
                <w:i/>
              </w:rPr>
              <w:t xml:space="preserve"> is carried out by more than one examiner</w:t>
            </w:r>
            <w:r w:rsidR="00E03E79" w:rsidRPr="0015257C">
              <w:rPr>
                <w:b w:val="0"/>
                <w:i/>
              </w:rPr>
              <w:t>.</w:t>
            </w:r>
          </w:p>
          <w:p w14:paraId="4DA2837B" w14:textId="1858A75C" w:rsidR="006D683C" w:rsidRPr="0015257C" w:rsidRDefault="00944AA8" w:rsidP="004E2016">
            <w:pPr>
              <w:pStyle w:val="stylenum"/>
              <w:numPr>
                <w:ilvl w:val="0"/>
                <w:numId w:val="30"/>
              </w:numPr>
              <w:ind w:left="1134"/>
              <w:rPr>
                <w:b w:val="0"/>
                <w:i/>
              </w:rPr>
            </w:pPr>
            <w:r w:rsidRPr="0015257C">
              <w:rPr>
                <w:b w:val="0"/>
                <w:i/>
              </w:rPr>
              <w:t>A formal procedure for student appeals is in place.</w:t>
            </w:r>
          </w:p>
          <w:p w14:paraId="3BA4A95B" w14:textId="77777777" w:rsidR="00F023C5" w:rsidRPr="0015257C" w:rsidRDefault="006D683C" w:rsidP="004E2016">
            <w:pPr>
              <w:pStyle w:val="stylenum"/>
              <w:numPr>
                <w:ilvl w:val="0"/>
                <w:numId w:val="30"/>
              </w:numPr>
              <w:ind w:left="1134"/>
              <w:rPr>
                <w:b w:val="0"/>
                <w:i/>
              </w:rPr>
            </w:pPr>
            <w:r w:rsidRPr="0015257C">
              <w:rPr>
                <w:b w:val="0"/>
                <w:i/>
                <w:lang w:val="en-GB"/>
              </w:rPr>
              <w:t>Assessors are familiar with existing testing and examination methods and receive support in developing their own skills in this field.</w:t>
            </w:r>
          </w:p>
          <w:p w14:paraId="7FE04E34" w14:textId="18A98D76" w:rsidR="006D683C" w:rsidRPr="0015257C" w:rsidRDefault="006D683C" w:rsidP="004E2016">
            <w:pPr>
              <w:pStyle w:val="stylenum"/>
              <w:numPr>
                <w:ilvl w:val="0"/>
                <w:numId w:val="30"/>
              </w:numPr>
              <w:ind w:left="1134"/>
              <w:rPr>
                <w:b w:val="0"/>
                <w:i/>
              </w:rPr>
            </w:pPr>
            <w:r w:rsidRPr="0015257C">
              <w:rPr>
                <w:b w:val="0"/>
                <w:i/>
                <w:lang w:val="en-GB"/>
              </w:rPr>
              <w:t>The regulations for assessment take into account mitigating circumstances.</w:t>
            </w:r>
          </w:p>
          <w:p w14:paraId="2CD8395C" w14:textId="55FD8172" w:rsidR="00944AA8" w:rsidRPr="0015257C" w:rsidRDefault="00944AA8" w:rsidP="00684D1F">
            <w:pPr>
              <w:rPr>
                <w:rFonts w:ascii="Arial" w:hAnsi="Arial" w:cs="Arial"/>
                <w:i/>
                <w:color w:val="0070C0"/>
                <w:sz w:val="24"/>
                <w:szCs w:val="24"/>
                <w:lang w:val="en-US"/>
              </w:rPr>
            </w:pPr>
          </w:p>
          <w:p w14:paraId="6C290139" w14:textId="020C4C50" w:rsidR="00684D1F" w:rsidRPr="0015257C" w:rsidRDefault="00684D1F" w:rsidP="00684D1F">
            <w:pPr>
              <w:rPr>
                <w:rFonts w:ascii="Arial" w:hAnsi="Arial" w:cs="Arial"/>
                <w:i/>
                <w:color w:val="0070C0"/>
                <w:sz w:val="24"/>
                <w:szCs w:val="24"/>
                <w:lang w:val="en-US"/>
              </w:rPr>
            </w:pPr>
            <w:r w:rsidRPr="0015257C">
              <w:rPr>
                <w:rFonts w:ascii="Arial" w:hAnsi="Arial" w:cs="Arial"/>
                <w:i/>
                <w:color w:val="0070C0"/>
                <w:sz w:val="24"/>
                <w:szCs w:val="24"/>
                <w:lang w:val="en-US"/>
              </w:rPr>
              <w:t>You may also consider the following questions:</w:t>
            </w:r>
          </w:p>
          <w:p w14:paraId="7C20D9D2" w14:textId="77777777" w:rsidR="003F53BB" w:rsidRPr="0015257C" w:rsidRDefault="003F53BB" w:rsidP="003F53BB">
            <w:pPr>
              <w:pStyle w:val="ListParagraph"/>
              <w:rPr>
                <w:rFonts w:ascii="Arial" w:hAnsi="Arial" w:cs="Arial"/>
                <w:sz w:val="24"/>
                <w:szCs w:val="24"/>
                <w:lang w:val="en-US"/>
              </w:rPr>
            </w:pPr>
          </w:p>
          <w:p w14:paraId="13513FB5" w14:textId="77777777" w:rsidR="007D26AF" w:rsidRPr="0015257C" w:rsidRDefault="003F53BB" w:rsidP="004E2016">
            <w:pPr>
              <w:pStyle w:val="stylenum"/>
              <w:numPr>
                <w:ilvl w:val="0"/>
                <w:numId w:val="32"/>
              </w:numPr>
              <w:rPr>
                <w:b w:val="0"/>
                <w:i/>
                <w:color w:val="0070C0"/>
              </w:rPr>
            </w:pPr>
            <w:r w:rsidRPr="0015257C">
              <w:rPr>
                <w:b w:val="0"/>
                <w:i/>
                <w:color w:val="0070C0"/>
              </w:rPr>
              <w:t>How is it monitored that the teaching staff base their teaching and assessment</w:t>
            </w:r>
            <w:r w:rsidR="00C15086" w:rsidRPr="0015257C">
              <w:rPr>
                <w:b w:val="0"/>
                <w:i/>
                <w:color w:val="0070C0"/>
              </w:rPr>
              <w:t xml:space="preserve"> methods on objectives and intend</w:t>
            </w:r>
            <w:r w:rsidRPr="0015257C">
              <w:rPr>
                <w:b w:val="0"/>
                <w:i/>
                <w:color w:val="0070C0"/>
              </w:rPr>
              <w:t>ed learning</w:t>
            </w:r>
            <w:r w:rsidR="003A6461" w:rsidRPr="0015257C">
              <w:rPr>
                <w:b w:val="0"/>
                <w:i/>
                <w:color w:val="0070C0"/>
              </w:rPr>
              <w:t xml:space="preserve"> outcomes</w:t>
            </w:r>
            <w:r w:rsidRPr="0015257C">
              <w:rPr>
                <w:b w:val="0"/>
                <w:i/>
                <w:color w:val="0070C0"/>
              </w:rPr>
              <w:t xml:space="preserve">? </w:t>
            </w:r>
            <w:r w:rsidR="007D26AF" w:rsidRPr="0015257C">
              <w:rPr>
                <w:b w:val="0"/>
                <w:i/>
                <w:color w:val="0070C0"/>
              </w:rPr>
              <w:t>Provide samples of examination papers (if available).</w:t>
            </w:r>
          </w:p>
          <w:p w14:paraId="2F05C451" w14:textId="77777777" w:rsidR="003F53BB" w:rsidRPr="0015257C" w:rsidRDefault="003F53BB" w:rsidP="004E2016">
            <w:pPr>
              <w:pStyle w:val="stylenum"/>
              <w:numPr>
                <w:ilvl w:val="0"/>
                <w:numId w:val="32"/>
              </w:numPr>
              <w:rPr>
                <w:b w:val="0"/>
                <w:i/>
                <w:color w:val="0070C0"/>
              </w:rPr>
            </w:pPr>
            <w:r w:rsidRPr="0015257C">
              <w:rPr>
                <w:b w:val="0"/>
                <w:i/>
                <w:color w:val="0070C0"/>
              </w:rPr>
              <w:t>How are students’ different abilities, learning needs and learning opportunities taken into consideration when conducting educational activities?</w:t>
            </w:r>
          </w:p>
          <w:p w14:paraId="0B492ECC" w14:textId="77777777" w:rsidR="003F53BB" w:rsidRPr="0015257C" w:rsidRDefault="003F53BB" w:rsidP="004E2016">
            <w:pPr>
              <w:pStyle w:val="stylenum"/>
              <w:numPr>
                <w:ilvl w:val="0"/>
                <w:numId w:val="32"/>
              </w:numPr>
              <w:rPr>
                <w:b w:val="0"/>
                <w:i/>
                <w:color w:val="0070C0"/>
              </w:rPr>
            </w:pPr>
            <w:r w:rsidRPr="0015257C">
              <w:rPr>
                <w:b w:val="0"/>
                <w:i/>
                <w:color w:val="0070C0"/>
              </w:rPr>
              <w:t>How is the development of students’ general competencies (including digital skills) supported in educational activities?</w:t>
            </w:r>
          </w:p>
          <w:p w14:paraId="1194F3A5" w14:textId="77777777" w:rsidR="003F53BB" w:rsidRPr="0015257C" w:rsidRDefault="003F53BB" w:rsidP="004E2016">
            <w:pPr>
              <w:pStyle w:val="stylenum"/>
              <w:numPr>
                <w:ilvl w:val="0"/>
                <w:numId w:val="32"/>
              </w:numPr>
              <w:rPr>
                <w:b w:val="0"/>
                <w:i/>
                <w:color w:val="0070C0"/>
              </w:rPr>
            </w:pPr>
            <w:r w:rsidRPr="0015257C">
              <w:rPr>
                <w:b w:val="0"/>
                <w:i/>
                <w:color w:val="0070C0"/>
              </w:rPr>
              <w:t xml:space="preserve">How is it ensured that innovative teaching methods, learning environments and learning aids that support learning are diverse and used in educational activities? </w:t>
            </w:r>
          </w:p>
          <w:p w14:paraId="1A53C8E0" w14:textId="77777777" w:rsidR="003F53BB" w:rsidRPr="0015257C" w:rsidRDefault="00BC4A7A" w:rsidP="004E2016">
            <w:pPr>
              <w:pStyle w:val="stylenum"/>
              <w:numPr>
                <w:ilvl w:val="0"/>
                <w:numId w:val="32"/>
              </w:numPr>
              <w:rPr>
                <w:b w:val="0"/>
                <w:i/>
                <w:color w:val="0070C0"/>
              </w:rPr>
            </w:pPr>
            <w:r w:rsidRPr="0015257C">
              <w:rPr>
                <w:b w:val="0"/>
                <w:i/>
                <w:color w:val="0070C0"/>
              </w:rPr>
              <w:t>Is the teaching staff using new technology</w:t>
            </w:r>
            <w:r w:rsidR="00C15086" w:rsidRPr="0015257C">
              <w:rPr>
                <w:b w:val="0"/>
                <w:i/>
                <w:color w:val="0070C0"/>
              </w:rPr>
              <w:t xml:space="preserve"> </w:t>
            </w:r>
            <w:r w:rsidR="003F53BB" w:rsidRPr="0015257C">
              <w:rPr>
                <w:b w:val="0"/>
                <w:i/>
                <w:color w:val="0070C0"/>
              </w:rPr>
              <w:t xml:space="preserve">in order to make the teaching process more effective? </w:t>
            </w:r>
          </w:p>
          <w:p w14:paraId="1B4DFB3D" w14:textId="7562F44E" w:rsidR="003F53BB" w:rsidRPr="0015257C" w:rsidRDefault="003F53BB" w:rsidP="004E2016">
            <w:pPr>
              <w:pStyle w:val="stylenum"/>
              <w:numPr>
                <w:ilvl w:val="0"/>
                <w:numId w:val="32"/>
              </w:numPr>
              <w:rPr>
                <w:b w:val="0"/>
                <w:i/>
                <w:color w:val="0070C0"/>
              </w:rPr>
            </w:pPr>
            <w:r w:rsidRPr="0015257C">
              <w:rPr>
                <w:b w:val="0"/>
                <w:i/>
                <w:color w:val="0070C0"/>
              </w:rPr>
              <w:t>How is it ensured that theory and practice are interconnected in teaching and learning?</w:t>
            </w:r>
          </w:p>
          <w:p w14:paraId="19AC200A" w14:textId="77777777" w:rsidR="003F53BB" w:rsidRPr="0015257C" w:rsidRDefault="003F53BB" w:rsidP="004E2016">
            <w:pPr>
              <w:pStyle w:val="stylenum"/>
              <w:numPr>
                <w:ilvl w:val="0"/>
                <w:numId w:val="32"/>
              </w:numPr>
              <w:rPr>
                <w:b w:val="0"/>
                <w:i/>
                <w:color w:val="0070C0"/>
              </w:rPr>
            </w:pPr>
            <w:r w:rsidRPr="0015257C">
              <w:rPr>
                <w:b w:val="0"/>
                <w:i/>
                <w:color w:val="0070C0"/>
              </w:rPr>
              <w:t xml:space="preserve">How is practical training </w:t>
            </w:r>
            <w:proofErr w:type="spellStart"/>
            <w:r w:rsidRPr="0015257C">
              <w:rPr>
                <w:b w:val="0"/>
                <w:i/>
                <w:color w:val="0070C0"/>
              </w:rPr>
              <w:t>organised</w:t>
            </w:r>
            <w:proofErr w:type="spellEnd"/>
            <w:r w:rsidRPr="0015257C">
              <w:rPr>
                <w:b w:val="0"/>
                <w:i/>
                <w:color w:val="0070C0"/>
              </w:rPr>
              <w:t xml:space="preserve"> (finding practical training positions, guidelines for practical training, supervision, reporting, feedback, etc.)? What role does practical training have in achieving </w:t>
            </w:r>
            <w:r w:rsidR="00E03E79" w:rsidRPr="0015257C">
              <w:rPr>
                <w:b w:val="0"/>
                <w:i/>
                <w:color w:val="0070C0"/>
              </w:rPr>
              <w:t xml:space="preserve">the </w:t>
            </w:r>
            <w:r w:rsidRPr="0015257C">
              <w:rPr>
                <w:b w:val="0"/>
                <w:i/>
                <w:color w:val="0070C0"/>
              </w:rPr>
              <w:t>objectives of the study program</w:t>
            </w:r>
            <w:r w:rsidR="008F0252" w:rsidRPr="0015257C">
              <w:rPr>
                <w:b w:val="0"/>
                <w:i/>
                <w:color w:val="0070C0"/>
              </w:rPr>
              <w:t>me</w:t>
            </w:r>
            <w:r w:rsidRPr="0015257C">
              <w:rPr>
                <w:b w:val="0"/>
                <w:i/>
                <w:color w:val="0070C0"/>
              </w:rPr>
              <w:t>? What is student feedback on the content and arrangement of practical training?</w:t>
            </w:r>
          </w:p>
          <w:p w14:paraId="7B55E10B" w14:textId="77777777" w:rsidR="00E03E79" w:rsidRPr="00684AB4" w:rsidRDefault="00E03E79" w:rsidP="004E2016">
            <w:pPr>
              <w:pStyle w:val="stylenum"/>
              <w:numPr>
                <w:ilvl w:val="0"/>
                <w:numId w:val="32"/>
              </w:numPr>
              <w:rPr>
                <w:i/>
                <w:color w:val="0070C0"/>
              </w:rPr>
            </w:pPr>
            <w:r w:rsidRPr="00684AB4">
              <w:rPr>
                <w:i/>
                <w:color w:val="0070C0"/>
              </w:rPr>
              <w:t>Are students actively involved in research? How is student involvement in research set up?</w:t>
            </w:r>
          </w:p>
          <w:p w14:paraId="28A752CA" w14:textId="77777777" w:rsidR="00E03E79" w:rsidRPr="0015257C" w:rsidRDefault="003F53BB" w:rsidP="004E2016">
            <w:pPr>
              <w:pStyle w:val="stylenum"/>
              <w:numPr>
                <w:ilvl w:val="0"/>
                <w:numId w:val="32"/>
              </w:numPr>
              <w:rPr>
                <w:b w:val="0"/>
                <w:i/>
                <w:color w:val="0070C0"/>
              </w:rPr>
            </w:pPr>
            <w:r w:rsidRPr="0015257C">
              <w:rPr>
                <w:b w:val="0"/>
                <w:i/>
                <w:color w:val="0070C0"/>
              </w:rPr>
              <w:t>How is supervision of student research papers (sem</w:t>
            </w:r>
            <w:r w:rsidR="00E16357" w:rsidRPr="0015257C">
              <w:rPr>
                <w:b w:val="0"/>
                <w:i/>
                <w:color w:val="0070C0"/>
              </w:rPr>
              <w:t>inar papers, projects</w:t>
            </w:r>
            <w:r w:rsidRPr="0015257C">
              <w:rPr>
                <w:b w:val="0"/>
                <w:i/>
                <w:color w:val="0070C0"/>
              </w:rPr>
              <w:t xml:space="preserve">, theses, etc.) </w:t>
            </w:r>
            <w:proofErr w:type="spellStart"/>
            <w:r w:rsidRPr="0015257C">
              <w:rPr>
                <w:b w:val="0"/>
                <w:i/>
                <w:color w:val="0070C0"/>
              </w:rPr>
              <w:t>organised</w:t>
            </w:r>
            <w:proofErr w:type="spellEnd"/>
            <w:r w:rsidRPr="0015257C">
              <w:rPr>
                <w:b w:val="0"/>
                <w:i/>
                <w:color w:val="0070C0"/>
              </w:rPr>
              <w:t xml:space="preserve">? </w:t>
            </w:r>
          </w:p>
          <w:p w14:paraId="361FE986" w14:textId="6672B6EA" w:rsidR="0034418C" w:rsidRPr="00684AB4" w:rsidRDefault="0034418C" w:rsidP="004E2016">
            <w:pPr>
              <w:pStyle w:val="stylenum"/>
              <w:numPr>
                <w:ilvl w:val="0"/>
                <w:numId w:val="32"/>
              </w:numPr>
              <w:rPr>
                <w:i/>
                <w:color w:val="0070C0"/>
              </w:rPr>
            </w:pPr>
            <w:r w:rsidRPr="00684AB4">
              <w:rPr>
                <w:i/>
                <w:color w:val="0070C0"/>
              </w:rPr>
              <w:t>D</w:t>
            </w:r>
            <w:r w:rsidR="000F29E6" w:rsidRPr="00684AB4">
              <w:rPr>
                <w:i/>
                <w:color w:val="0070C0"/>
              </w:rPr>
              <w:t>o</w:t>
            </w:r>
            <w:r w:rsidRPr="00684AB4">
              <w:rPr>
                <w:i/>
                <w:color w:val="0070C0"/>
              </w:rPr>
              <w:t xml:space="preserve"> students’ assessments correspond to the European Qualifications Framework (EQF)?</w:t>
            </w:r>
            <w:r w:rsidR="00684AB4">
              <w:rPr>
                <w:i/>
                <w:color w:val="0070C0"/>
              </w:rPr>
              <w:t xml:space="preserve"> </w:t>
            </w:r>
          </w:p>
          <w:p w14:paraId="3BB26731" w14:textId="77777777" w:rsidR="007D26AF" w:rsidRPr="0015257C" w:rsidRDefault="003F53BB" w:rsidP="004E2016">
            <w:pPr>
              <w:pStyle w:val="stylenum"/>
              <w:numPr>
                <w:ilvl w:val="0"/>
                <w:numId w:val="32"/>
              </w:numPr>
              <w:rPr>
                <w:b w:val="0"/>
                <w:i/>
                <w:color w:val="0070C0"/>
              </w:rPr>
            </w:pPr>
            <w:r w:rsidRPr="0015257C">
              <w:rPr>
                <w:b w:val="0"/>
                <w:i/>
                <w:color w:val="0070C0"/>
              </w:rPr>
              <w:t>How are the assessment methods chosen and to what extent do students get supportive feedback on their academic progress dur</w:t>
            </w:r>
            <w:r w:rsidR="00E16357" w:rsidRPr="0015257C">
              <w:rPr>
                <w:b w:val="0"/>
                <w:i/>
                <w:color w:val="0070C0"/>
              </w:rPr>
              <w:t>ing their studies</w:t>
            </w:r>
            <w:r w:rsidR="007D26AF" w:rsidRPr="0015257C">
              <w:rPr>
                <w:b w:val="0"/>
                <w:i/>
                <w:color w:val="0070C0"/>
              </w:rPr>
              <w:t xml:space="preserve">? </w:t>
            </w:r>
          </w:p>
          <w:p w14:paraId="462D9287" w14:textId="77777777" w:rsidR="0060149F" w:rsidRPr="0015257C" w:rsidRDefault="003F53BB" w:rsidP="004E2016">
            <w:pPr>
              <w:pStyle w:val="stylenum"/>
              <w:numPr>
                <w:ilvl w:val="0"/>
                <w:numId w:val="32"/>
              </w:numPr>
              <w:rPr>
                <w:b w:val="0"/>
                <w:i/>
                <w:color w:val="0070C0"/>
              </w:rPr>
            </w:pPr>
            <w:r w:rsidRPr="0015257C">
              <w:rPr>
                <w:b w:val="0"/>
                <w:i/>
                <w:color w:val="0070C0"/>
              </w:rPr>
              <w:t>How is the objectivity and relevance of student assessment ensured (assessment of the degr</w:t>
            </w:r>
            <w:r w:rsidR="00C15086" w:rsidRPr="0015257C">
              <w:rPr>
                <w:b w:val="0"/>
                <w:i/>
                <w:color w:val="0070C0"/>
              </w:rPr>
              <w:t>ee of achievement of the intended</w:t>
            </w:r>
            <w:r w:rsidRPr="0015257C">
              <w:rPr>
                <w:b w:val="0"/>
                <w:i/>
                <w:color w:val="0070C0"/>
              </w:rPr>
              <w:t xml:space="preserve"> learning outcomes)? </w:t>
            </w:r>
          </w:p>
          <w:p w14:paraId="4D7468B3" w14:textId="77777777" w:rsidR="00440B70" w:rsidRPr="007355DF" w:rsidRDefault="00440B70" w:rsidP="008A40B5">
            <w:pPr>
              <w:pStyle w:val="stylenum"/>
              <w:numPr>
                <w:ilvl w:val="0"/>
                <w:numId w:val="0"/>
              </w:numPr>
              <w:ind w:left="1080"/>
            </w:pPr>
          </w:p>
        </w:tc>
      </w:tr>
    </w:tbl>
    <w:p w14:paraId="7EA6B539" w14:textId="77777777" w:rsidR="006B3566" w:rsidRDefault="006B3566" w:rsidP="00823931">
      <w:pPr>
        <w:pStyle w:val="ListParagraph"/>
        <w:ind w:left="0"/>
        <w:jc w:val="both"/>
        <w:rPr>
          <w:rFonts w:ascii="Arial" w:hAnsi="Arial" w:cs="Arial"/>
          <w:i/>
          <w:sz w:val="24"/>
          <w:szCs w:val="24"/>
          <w:u w:val="single"/>
        </w:rPr>
      </w:pPr>
    </w:p>
    <w:p w14:paraId="2B85B3F2" w14:textId="5C9CD924"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3552354"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478997116"/>
        <w:placeholder>
          <w:docPart w:val="0882719B6813464EB5C546FF6ED2B9EB"/>
        </w:placeholder>
        <w:showingPlcHdr/>
      </w:sdtPr>
      <w:sdtEndPr/>
      <w:sdtContent>
        <w:p w14:paraId="3439343E" w14:textId="77777777" w:rsidR="00B35697" w:rsidRPr="007355DF" w:rsidRDefault="00B35697" w:rsidP="00B35697">
          <w:r w:rsidRPr="007355DF">
            <w:rPr>
              <w:rStyle w:val="PlaceholderText"/>
            </w:rPr>
            <w:t>Click or tap here to enter text.</w:t>
          </w:r>
        </w:p>
      </w:sdtContent>
    </w:sdt>
    <w:p w14:paraId="7E737794" w14:textId="77777777" w:rsidR="006B3566" w:rsidRDefault="006B3566" w:rsidP="00823931">
      <w:pPr>
        <w:pStyle w:val="ListParagraph"/>
        <w:ind w:left="0"/>
        <w:jc w:val="both"/>
        <w:rPr>
          <w:rFonts w:ascii="Arial" w:hAnsi="Arial" w:cs="Arial"/>
          <w:i/>
          <w:sz w:val="24"/>
          <w:szCs w:val="24"/>
          <w:u w:val="single"/>
        </w:rPr>
      </w:pPr>
    </w:p>
    <w:p w14:paraId="43F6C784" w14:textId="631D8490"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lastRenderedPageBreak/>
        <w:t>Strengths</w:t>
      </w:r>
    </w:p>
    <w:p w14:paraId="6D50FB40"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90301392"/>
        <w:placeholder>
          <w:docPart w:val="8C3925DFF65049A78C3A7F3607163BB8"/>
        </w:placeholder>
        <w:showingPlcHdr/>
      </w:sdtPr>
      <w:sdtEndPr/>
      <w:sdtContent>
        <w:p w14:paraId="56C3C075" w14:textId="77777777" w:rsidR="00B35697" w:rsidRPr="007355DF" w:rsidRDefault="00B35697" w:rsidP="00B35697">
          <w:r w:rsidRPr="007355DF">
            <w:rPr>
              <w:rStyle w:val="PlaceholderText"/>
            </w:rPr>
            <w:t>Click or tap here to enter text.</w:t>
          </w:r>
        </w:p>
      </w:sdtContent>
    </w:sdt>
    <w:p w14:paraId="5D9CCA91" w14:textId="4E028ED9" w:rsidR="00B35697" w:rsidRPr="007355DF" w:rsidRDefault="00B35697" w:rsidP="00823931">
      <w:pPr>
        <w:pStyle w:val="ListParagraph"/>
        <w:ind w:left="0"/>
        <w:jc w:val="both"/>
        <w:rPr>
          <w:rFonts w:ascii="Arial" w:hAnsi="Arial" w:cs="Arial"/>
          <w:i/>
          <w:color w:val="0070C0"/>
          <w:sz w:val="24"/>
          <w:szCs w:val="24"/>
        </w:rPr>
      </w:pPr>
    </w:p>
    <w:p w14:paraId="63141589"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148B0216"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68417694"/>
        <w:placeholder>
          <w:docPart w:val="3E1A36D1269B494B9AD089056DCBA46A"/>
        </w:placeholder>
        <w:showingPlcHdr/>
      </w:sdtPr>
      <w:sdtEndPr/>
      <w:sdtContent>
        <w:p w14:paraId="33DBCD40" w14:textId="77777777" w:rsidR="00B35697" w:rsidRPr="007355DF" w:rsidRDefault="00B35697" w:rsidP="00B35697">
          <w:r w:rsidRPr="007355DF">
            <w:rPr>
              <w:rStyle w:val="PlaceholderText"/>
            </w:rPr>
            <w:t>Click or tap here to enter text.</w:t>
          </w:r>
        </w:p>
      </w:sdtContent>
    </w:sdt>
    <w:p w14:paraId="3F19EA50" w14:textId="77777777" w:rsidR="006B3566" w:rsidRDefault="006B3566" w:rsidP="00505A85">
      <w:pPr>
        <w:spacing w:before="120" w:after="120" w:line="240" w:lineRule="auto"/>
        <w:rPr>
          <w:rFonts w:ascii="Arial" w:hAnsi="Arial" w:cs="Arial"/>
          <w:b/>
          <w:sz w:val="24"/>
          <w:szCs w:val="24"/>
        </w:rPr>
      </w:pPr>
    </w:p>
    <w:p w14:paraId="43FD86C6" w14:textId="77777777" w:rsidR="003706F5" w:rsidRPr="007355DF" w:rsidRDefault="003706F5" w:rsidP="003706F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3706F5" w:rsidRPr="007355DF" w14:paraId="366F1C33" w14:textId="77777777" w:rsidTr="00C45950">
        <w:tc>
          <w:tcPr>
            <w:tcW w:w="6374" w:type="dxa"/>
            <w:gridSpan w:val="2"/>
          </w:tcPr>
          <w:p w14:paraId="702835F0" w14:textId="77777777" w:rsidR="003706F5" w:rsidRDefault="003706F5" w:rsidP="00C45950">
            <w:pPr>
              <w:pStyle w:val="ListParagraph"/>
              <w:spacing w:line="360" w:lineRule="auto"/>
              <w:ind w:left="0"/>
              <w:contextualSpacing w:val="0"/>
              <w:rPr>
                <w:rFonts w:ascii="Arial" w:hAnsi="Arial" w:cs="Arial"/>
                <w:b/>
                <w:sz w:val="24"/>
                <w:szCs w:val="24"/>
              </w:rPr>
            </w:pPr>
          </w:p>
          <w:p w14:paraId="51AA3A7D" w14:textId="77777777" w:rsidR="003706F5" w:rsidRPr="007355DF" w:rsidRDefault="003706F5" w:rsidP="00C4595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0A92A275"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706F5" w:rsidRPr="007355DF" w14:paraId="2DE3113E" w14:textId="77777777" w:rsidTr="00670A1B">
        <w:trPr>
          <w:trHeight w:val="413"/>
        </w:trPr>
        <w:tc>
          <w:tcPr>
            <w:tcW w:w="713" w:type="dxa"/>
            <w:vAlign w:val="center"/>
          </w:tcPr>
          <w:p w14:paraId="5F99A51F" w14:textId="695DE82B" w:rsidR="003706F5" w:rsidRDefault="00053242" w:rsidP="00624217">
            <w:pPr>
              <w:pStyle w:val="stylenum"/>
              <w:numPr>
                <w:ilvl w:val="0"/>
                <w:numId w:val="0"/>
              </w:numPr>
              <w:jc w:val="left"/>
              <w:rPr>
                <w:lang w:val="el-GR"/>
              </w:rPr>
            </w:pPr>
            <w:r>
              <w:rPr>
                <w:lang w:val="el-GR"/>
              </w:rPr>
              <w:t>2</w:t>
            </w:r>
            <w:r w:rsidR="003706F5">
              <w:rPr>
                <w:lang w:val="el-GR"/>
              </w:rPr>
              <w:t>.1</w:t>
            </w:r>
          </w:p>
        </w:tc>
        <w:tc>
          <w:tcPr>
            <w:tcW w:w="5661" w:type="dxa"/>
            <w:vAlign w:val="center"/>
          </w:tcPr>
          <w:p w14:paraId="246072E0" w14:textId="4D1F1CB3" w:rsidR="003706F5" w:rsidRPr="00AC1E67" w:rsidRDefault="0054498C" w:rsidP="00BD44FB">
            <w:pPr>
              <w:pStyle w:val="stylenum"/>
              <w:numPr>
                <w:ilvl w:val="0"/>
                <w:numId w:val="0"/>
              </w:numPr>
              <w:jc w:val="left"/>
              <w:rPr>
                <w:b w:val="0"/>
              </w:rPr>
            </w:pPr>
            <w:r w:rsidRPr="0015257C">
              <w:rPr>
                <w:b w:val="0"/>
              </w:rPr>
              <w:t>Process of teaching and learning</w:t>
            </w:r>
            <w:r w:rsidR="00BD44FB" w:rsidRPr="0015257C">
              <w:rPr>
                <w:b w:val="0"/>
              </w:rPr>
              <w:t xml:space="preserve"> </w:t>
            </w:r>
            <w:r w:rsidR="0015257C" w:rsidRPr="0015257C">
              <w:rPr>
                <w:b w:val="0"/>
              </w:rPr>
              <w:t>and student-</w:t>
            </w:r>
            <w:proofErr w:type="spellStart"/>
            <w:r w:rsidR="0015257C">
              <w:rPr>
                <w:b w:val="0"/>
              </w:rPr>
              <w:t>centre</w:t>
            </w:r>
            <w:r w:rsidR="00AC1E67" w:rsidRPr="0015257C">
              <w:rPr>
                <w:b w:val="0"/>
              </w:rPr>
              <w:t>d</w:t>
            </w:r>
            <w:proofErr w:type="spellEnd"/>
            <w:r w:rsidR="00AC1E67" w:rsidRPr="0015257C">
              <w:rPr>
                <w:b w:val="0"/>
              </w:rPr>
              <w:t xml:space="preserve"> teaching methodology  </w:t>
            </w:r>
          </w:p>
        </w:tc>
        <w:sdt>
          <w:sdtPr>
            <w:rPr>
              <w:rFonts w:ascii="Arial" w:hAnsi="Arial" w:cs="Arial"/>
              <w:sz w:val="24"/>
              <w:szCs w:val="24"/>
            </w:rPr>
            <w:id w:val="1186708406"/>
            <w:placeholder>
              <w:docPart w:val="481E37803EDB4C62995D0428FCD07D7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323C256"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53D4E080" w14:textId="77777777" w:rsidTr="00624217">
        <w:tc>
          <w:tcPr>
            <w:tcW w:w="713" w:type="dxa"/>
            <w:vAlign w:val="center"/>
          </w:tcPr>
          <w:p w14:paraId="7B19539B" w14:textId="3ED30C00" w:rsidR="003706F5" w:rsidRDefault="00053242" w:rsidP="00624217">
            <w:pPr>
              <w:rPr>
                <w:rFonts w:ascii="Arial" w:hAnsi="Arial" w:cs="Arial"/>
                <w:b/>
                <w:sz w:val="24"/>
                <w:szCs w:val="24"/>
              </w:rPr>
            </w:pPr>
            <w:r>
              <w:rPr>
                <w:rFonts w:ascii="Arial" w:hAnsi="Arial" w:cs="Arial"/>
                <w:b/>
                <w:sz w:val="24"/>
                <w:szCs w:val="24"/>
              </w:rPr>
              <w:t>2</w:t>
            </w:r>
            <w:r w:rsidR="003706F5">
              <w:rPr>
                <w:rFonts w:ascii="Arial" w:hAnsi="Arial" w:cs="Arial"/>
                <w:b/>
                <w:sz w:val="24"/>
                <w:szCs w:val="24"/>
              </w:rPr>
              <w:t>.2</w:t>
            </w:r>
          </w:p>
        </w:tc>
        <w:tc>
          <w:tcPr>
            <w:tcW w:w="5661" w:type="dxa"/>
            <w:vAlign w:val="center"/>
          </w:tcPr>
          <w:p w14:paraId="15A96A95" w14:textId="247A35E6" w:rsidR="003706F5" w:rsidRPr="00FB3722" w:rsidRDefault="003706F5" w:rsidP="00624217">
            <w:pPr>
              <w:rPr>
                <w:rFonts w:ascii="Arial" w:hAnsi="Arial" w:cs="Arial"/>
                <w:sz w:val="24"/>
                <w:szCs w:val="24"/>
                <w:lang w:val="en-US"/>
              </w:rPr>
            </w:pPr>
            <w:r>
              <w:rPr>
                <w:rFonts w:ascii="Arial" w:hAnsi="Arial" w:cs="Arial"/>
                <w:sz w:val="24"/>
                <w:szCs w:val="24"/>
                <w:lang w:val="en-US"/>
              </w:rPr>
              <w:t>Practical training</w:t>
            </w:r>
            <w:r w:rsidRPr="00FB3722">
              <w:rPr>
                <w:rFonts w:ascii="Arial" w:hAnsi="Arial" w:cs="Arial"/>
                <w:sz w:val="24"/>
                <w:szCs w:val="24"/>
                <w:lang w:val="en-US"/>
              </w:rPr>
              <w:t xml:space="preserve"> </w:t>
            </w:r>
          </w:p>
        </w:tc>
        <w:sdt>
          <w:sdtPr>
            <w:rPr>
              <w:rFonts w:ascii="Arial" w:hAnsi="Arial" w:cs="Arial"/>
              <w:sz w:val="24"/>
              <w:szCs w:val="24"/>
            </w:rPr>
            <w:id w:val="-1718805313"/>
            <w:placeholder>
              <w:docPart w:val="5263FFE09C5A41F8AD9E444ABAE03DDF"/>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F6A809E"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2275D0BB" w14:textId="77777777" w:rsidTr="00624217">
        <w:tc>
          <w:tcPr>
            <w:tcW w:w="713" w:type="dxa"/>
            <w:vAlign w:val="center"/>
          </w:tcPr>
          <w:p w14:paraId="28B563B2" w14:textId="65E0111F" w:rsidR="003706F5" w:rsidRPr="005D6EC5" w:rsidRDefault="00053242" w:rsidP="00624217">
            <w:pPr>
              <w:rPr>
                <w:rFonts w:ascii="Arial" w:hAnsi="Arial" w:cs="Arial"/>
                <w:b/>
                <w:sz w:val="24"/>
                <w:szCs w:val="24"/>
              </w:rPr>
            </w:pPr>
            <w:r>
              <w:rPr>
                <w:rFonts w:ascii="Arial" w:hAnsi="Arial" w:cs="Arial"/>
                <w:b/>
                <w:sz w:val="24"/>
                <w:szCs w:val="24"/>
                <w:lang w:val="el-GR"/>
              </w:rPr>
              <w:t>2</w:t>
            </w:r>
            <w:r w:rsidR="003706F5">
              <w:rPr>
                <w:rFonts w:ascii="Arial" w:hAnsi="Arial" w:cs="Arial"/>
                <w:b/>
                <w:sz w:val="24"/>
                <w:szCs w:val="24"/>
                <w:lang w:val="el-GR"/>
              </w:rPr>
              <w:t>.3</w:t>
            </w:r>
          </w:p>
        </w:tc>
        <w:tc>
          <w:tcPr>
            <w:tcW w:w="5661" w:type="dxa"/>
            <w:vAlign w:val="center"/>
          </w:tcPr>
          <w:p w14:paraId="51BE6B4B" w14:textId="46A96694" w:rsidR="003706F5" w:rsidRPr="00FB3722" w:rsidRDefault="003706F5" w:rsidP="00624217">
            <w:pPr>
              <w:rPr>
                <w:rFonts w:ascii="Arial" w:hAnsi="Arial" w:cs="Arial"/>
                <w:sz w:val="24"/>
                <w:szCs w:val="24"/>
              </w:rPr>
            </w:pPr>
            <w:r>
              <w:rPr>
                <w:rFonts w:ascii="Arial" w:hAnsi="Arial" w:cs="Arial"/>
                <w:sz w:val="24"/>
                <w:szCs w:val="24"/>
                <w:lang w:val="en-US"/>
              </w:rPr>
              <w:t>Student assessment</w:t>
            </w:r>
            <w:r w:rsidRPr="00FB3722">
              <w:rPr>
                <w:rFonts w:ascii="Arial" w:hAnsi="Arial" w:cs="Arial"/>
                <w:sz w:val="24"/>
                <w:szCs w:val="24"/>
                <w:lang w:val="en-US"/>
              </w:rPr>
              <w:t xml:space="preserve"> </w:t>
            </w:r>
          </w:p>
        </w:tc>
        <w:sdt>
          <w:sdtPr>
            <w:rPr>
              <w:rFonts w:ascii="Arial" w:hAnsi="Arial" w:cs="Arial"/>
              <w:sz w:val="24"/>
              <w:szCs w:val="24"/>
            </w:rPr>
            <w:id w:val="357549716"/>
            <w:placeholder>
              <w:docPart w:val="E1D229FB02134E20AE310DE4CFC1AF4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1270EF7" w14:textId="77777777" w:rsidR="003706F5" w:rsidRPr="007355DF" w:rsidRDefault="003706F5" w:rsidP="00C4595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730BF589" w14:textId="77777777" w:rsidR="003706F5" w:rsidRDefault="003706F5" w:rsidP="003706F5">
      <w:pPr>
        <w:pStyle w:val="stylenum"/>
        <w:numPr>
          <w:ilvl w:val="0"/>
          <w:numId w:val="0"/>
        </w:numPr>
        <w:ind w:left="720"/>
      </w:pPr>
    </w:p>
    <w:p w14:paraId="3371F019" w14:textId="77777777" w:rsidR="003706F5" w:rsidRDefault="003706F5" w:rsidP="003706F5">
      <w:pPr>
        <w:pStyle w:val="stylenum"/>
        <w:numPr>
          <w:ilvl w:val="0"/>
          <w:numId w:val="0"/>
        </w:numPr>
        <w:ind w:left="720"/>
      </w:pPr>
    </w:p>
    <w:p w14:paraId="49BEFAB4" w14:textId="77777777" w:rsidR="003706F5" w:rsidRDefault="003706F5" w:rsidP="003706F5">
      <w:pPr>
        <w:pStyle w:val="stylenum"/>
        <w:numPr>
          <w:ilvl w:val="0"/>
          <w:numId w:val="0"/>
        </w:numPr>
        <w:ind w:left="720"/>
      </w:pPr>
    </w:p>
    <w:p w14:paraId="637A9A44" w14:textId="77777777" w:rsidR="003706F5" w:rsidRDefault="003706F5" w:rsidP="003706F5">
      <w:pPr>
        <w:pStyle w:val="stylenum"/>
        <w:numPr>
          <w:ilvl w:val="0"/>
          <w:numId w:val="0"/>
        </w:numPr>
        <w:ind w:left="720"/>
      </w:pPr>
    </w:p>
    <w:p w14:paraId="189D601B" w14:textId="77777777" w:rsidR="003706F5" w:rsidRDefault="003706F5" w:rsidP="003706F5">
      <w:pPr>
        <w:pStyle w:val="stylenum"/>
        <w:numPr>
          <w:ilvl w:val="0"/>
          <w:numId w:val="0"/>
        </w:numPr>
        <w:ind w:left="720"/>
      </w:pPr>
    </w:p>
    <w:p w14:paraId="08FB0816" w14:textId="77777777" w:rsidR="003706F5" w:rsidRDefault="003706F5" w:rsidP="003706F5">
      <w:pPr>
        <w:pStyle w:val="stylenum"/>
        <w:numPr>
          <w:ilvl w:val="0"/>
          <w:numId w:val="0"/>
        </w:numPr>
        <w:ind w:left="720"/>
      </w:pPr>
    </w:p>
    <w:p w14:paraId="3642B45F" w14:textId="77777777" w:rsidR="003706F5" w:rsidRDefault="003706F5" w:rsidP="003706F5">
      <w:pPr>
        <w:pStyle w:val="stylenum"/>
        <w:numPr>
          <w:ilvl w:val="0"/>
          <w:numId w:val="0"/>
        </w:numPr>
        <w:ind w:left="720"/>
      </w:pPr>
    </w:p>
    <w:p w14:paraId="1DC47C96" w14:textId="77777777" w:rsidR="003706F5" w:rsidRDefault="003706F5" w:rsidP="003706F5">
      <w:pPr>
        <w:pStyle w:val="stylenum"/>
        <w:numPr>
          <w:ilvl w:val="0"/>
          <w:numId w:val="0"/>
        </w:numPr>
        <w:ind w:left="720"/>
      </w:pPr>
    </w:p>
    <w:p w14:paraId="092C9D4C" w14:textId="77777777" w:rsidR="003706F5" w:rsidRDefault="003706F5" w:rsidP="003706F5">
      <w:pPr>
        <w:pStyle w:val="stylenum"/>
        <w:numPr>
          <w:ilvl w:val="0"/>
          <w:numId w:val="0"/>
        </w:numPr>
        <w:ind w:left="720"/>
      </w:pPr>
    </w:p>
    <w:p w14:paraId="6F85B59C" w14:textId="77777777" w:rsidR="003706F5" w:rsidRDefault="003706F5" w:rsidP="003706F5">
      <w:pPr>
        <w:pStyle w:val="stylenum"/>
        <w:numPr>
          <w:ilvl w:val="0"/>
          <w:numId w:val="0"/>
        </w:numPr>
        <w:ind w:left="720"/>
      </w:pPr>
    </w:p>
    <w:p w14:paraId="244D9F78" w14:textId="77777777" w:rsidR="003706F5" w:rsidRDefault="003706F5" w:rsidP="003706F5">
      <w:pPr>
        <w:pStyle w:val="stylenum"/>
        <w:numPr>
          <w:ilvl w:val="0"/>
          <w:numId w:val="0"/>
        </w:numPr>
        <w:ind w:left="720"/>
      </w:pPr>
    </w:p>
    <w:p w14:paraId="41749C2E" w14:textId="77777777" w:rsidR="003706F5" w:rsidRDefault="003706F5" w:rsidP="003706F5">
      <w:pPr>
        <w:pStyle w:val="stylenum"/>
        <w:numPr>
          <w:ilvl w:val="0"/>
          <w:numId w:val="0"/>
        </w:numPr>
        <w:ind w:left="720"/>
      </w:pPr>
    </w:p>
    <w:p w14:paraId="01AF2A6F" w14:textId="77777777" w:rsidR="003706F5" w:rsidRDefault="003706F5" w:rsidP="003706F5">
      <w:pPr>
        <w:pStyle w:val="stylenum"/>
        <w:numPr>
          <w:ilvl w:val="0"/>
          <w:numId w:val="0"/>
        </w:numPr>
        <w:ind w:left="720"/>
      </w:pPr>
    </w:p>
    <w:p w14:paraId="69AE27B8" w14:textId="77777777" w:rsidR="003706F5" w:rsidRDefault="003706F5" w:rsidP="003706F5">
      <w:pPr>
        <w:pStyle w:val="stylenum"/>
        <w:numPr>
          <w:ilvl w:val="0"/>
          <w:numId w:val="0"/>
        </w:numPr>
        <w:ind w:left="720"/>
      </w:pPr>
    </w:p>
    <w:p w14:paraId="3C1BA859" w14:textId="77777777" w:rsidR="003706F5" w:rsidRDefault="003706F5" w:rsidP="003706F5">
      <w:pPr>
        <w:pStyle w:val="stylenum"/>
        <w:numPr>
          <w:ilvl w:val="0"/>
          <w:numId w:val="0"/>
        </w:numPr>
        <w:ind w:left="720"/>
      </w:pPr>
    </w:p>
    <w:p w14:paraId="26AEB564" w14:textId="77777777" w:rsidR="003706F5" w:rsidRDefault="003706F5" w:rsidP="003706F5">
      <w:pPr>
        <w:pStyle w:val="stylenum"/>
        <w:numPr>
          <w:ilvl w:val="0"/>
          <w:numId w:val="0"/>
        </w:numPr>
        <w:ind w:left="720"/>
      </w:pPr>
    </w:p>
    <w:p w14:paraId="57F80A8D" w14:textId="77777777" w:rsidR="003706F5" w:rsidRDefault="003706F5" w:rsidP="003706F5">
      <w:pPr>
        <w:pStyle w:val="stylenum"/>
        <w:numPr>
          <w:ilvl w:val="0"/>
          <w:numId w:val="0"/>
        </w:numPr>
        <w:ind w:left="720"/>
      </w:pPr>
    </w:p>
    <w:p w14:paraId="25F7BA94" w14:textId="33CCBC98" w:rsidR="00872CA3" w:rsidRDefault="00872CA3" w:rsidP="0070774C">
      <w:pPr>
        <w:pStyle w:val="stylenum"/>
        <w:numPr>
          <w:ilvl w:val="0"/>
          <w:numId w:val="0"/>
        </w:numPr>
      </w:pPr>
    </w:p>
    <w:p w14:paraId="6AB74CE3" w14:textId="5CF0DA36" w:rsidR="003706F5" w:rsidRDefault="003706F5" w:rsidP="006F3A7C">
      <w:pPr>
        <w:pStyle w:val="stylenum"/>
        <w:numPr>
          <w:ilvl w:val="0"/>
          <w:numId w:val="0"/>
        </w:numPr>
      </w:pPr>
    </w:p>
    <w:p w14:paraId="1EF03956" w14:textId="0FDDADC7" w:rsidR="008A40B5" w:rsidRDefault="008A40B5" w:rsidP="006F3A7C">
      <w:pPr>
        <w:pStyle w:val="stylenum"/>
        <w:numPr>
          <w:ilvl w:val="0"/>
          <w:numId w:val="0"/>
        </w:numPr>
      </w:pPr>
    </w:p>
    <w:p w14:paraId="466074CC" w14:textId="03B7C2CD" w:rsidR="008A40B5" w:rsidRDefault="008A40B5" w:rsidP="006F3A7C">
      <w:pPr>
        <w:pStyle w:val="stylenum"/>
        <w:numPr>
          <w:ilvl w:val="0"/>
          <w:numId w:val="0"/>
        </w:numPr>
      </w:pPr>
    </w:p>
    <w:p w14:paraId="3BB8EAF8" w14:textId="58AB6030" w:rsidR="008A40B5" w:rsidRDefault="008A40B5" w:rsidP="006F3A7C">
      <w:pPr>
        <w:pStyle w:val="stylenum"/>
        <w:numPr>
          <w:ilvl w:val="0"/>
          <w:numId w:val="0"/>
        </w:numPr>
      </w:pPr>
    </w:p>
    <w:p w14:paraId="41960700" w14:textId="7DFF50C6" w:rsidR="008A40B5" w:rsidRDefault="008A40B5" w:rsidP="006F3A7C">
      <w:pPr>
        <w:pStyle w:val="stylenum"/>
        <w:numPr>
          <w:ilvl w:val="0"/>
          <w:numId w:val="0"/>
        </w:numPr>
      </w:pPr>
    </w:p>
    <w:p w14:paraId="46CAC546" w14:textId="7C3022D6" w:rsidR="008A40B5" w:rsidRDefault="008A40B5" w:rsidP="006F3A7C">
      <w:pPr>
        <w:pStyle w:val="stylenum"/>
        <w:numPr>
          <w:ilvl w:val="0"/>
          <w:numId w:val="0"/>
        </w:numPr>
      </w:pPr>
    </w:p>
    <w:p w14:paraId="5DB55FF4" w14:textId="77777777" w:rsidR="008A40B5" w:rsidRDefault="008A40B5" w:rsidP="006F3A7C">
      <w:pPr>
        <w:pStyle w:val="stylenum"/>
        <w:numPr>
          <w:ilvl w:val="0"/>
          <w:numId w:val="0"/>
        </w:numPr>
      </w:pPr>
    </w:p>
    <w:p w14:paraId="53FF6724" w14:textId="4C6F9D46" w:rsidR="00C45950" w:rsidRDefault="004825BB" w:rsidP="00511288">
      <w:pPr>
        <w:pStyle w:val="stylenum"/>
        <w:numPr>
          <w:ilvl w:val="0"/>
          <w:numId w:val="28"/>
        </w:numPr>
        <w:ind w:left="426"/>
      </w:pPr>
      <w:r>
        <w:lastRenderedPageBreak/>
        <w:t>Teaching s</w:t>
      </w:r>
      <w:r w:rsidR="00074520" w:rsidRPr="007355DF">
        <w:t xml:space="preserve">taff </w:t>
      </w:r>
      <w:r w:rsidR="00074520" w:rsidRPr="00572943">
        <w:rPr>
          <w:b w:val="0"/>
          <w:i/>
          <w:color w:val="000000" w:themeColor="text1"/>
        </w:rPr>
        <w:t>(</w:t>
      </w:r>
      <w:r w:rsidR="00FA0CC2" w:rsidRPr="00572943">
        <w:rPr>
          <w:b w:val="0"/>
          <w:i/>
          <w:color w:val="000000" w:themeColor="text1"/>
        </w:rPr>
        <w:t xml:space="preserve">ESG </w:t>
      </w:r>
      <w:r w:rsidR="00074520" w:rsidRPr="00572943">
        <w:rPr>
          <w:b w:val="0"/>
          <w:i/>
          <w:color w:val="000000" w:themeColor="text1"/>
        </w:rPr>
        <w:t>1.5)</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C45950" w14:paraId="5C336E8B" w14:textId="77777777" w:rsidTr="00C45950">
        <w:trPr>
          <w:trHeight w:val="1411"/>
        </w:trPr>
        <w:tc>
          <w:tcPr>
            <w:tcW w:w="7216" w:type="dxa"/>
          </w:tcPr>
          <w:p w14:paraId="54DD610C" w14:textId="77777777" w:rsidR="00C45950" w:rsidRPr="005323B6" w:rsidRDefault="00C45950" w:rsidP="00C45950">
            <w:pPr>
              <w:spacing w:before="120" w:after="120"/>
              <w:rPr>
                <w:rFonts w:ascii="Arial" w:hAnsi="Arial" w:cs="Arial"/>
                <w:b/>
                <w:sz w:val="24"/>
                <w:szCs w:val="24"/>
                <w:u w:val="single"/>
                <w:lang w:val="en-US"/>
              </w:rPr>
            </w:pPr>
            <w:r w:rsidRPr="005323B6">
              <w:rPr>
                <w:rFonts w:ascii="Arial" w:hAnsi="Arial" w:cs="Arial"/>
                <w:b/>
                <w:sz w:val="24"/>
                <w:szCs w:val="24"/>
                <w:u w:val="single"/>
                <w:lang w:val="en-US"/>
              </w:rPr>
              <w:t>Sub-areas</w:t>
            </w:r>
          </w:p>
          <w:p w14:paraId="345C9C0A" w14:textId="71AC4F3E" w:rsidR="00C45950" w:rsidRPr="005323B6" w:rsidRDefault="00C45950" w:rsidP="00C45950">
            <w:pPr>
              <w:pStyle w:val="stylenum"/>
              <w:numPr>
                <w:ilvl w:val="1"/>
                <w:numId w:val="2"/>
              </w:numPr>
            </w:pPr>
            <w:r w:rsidRPr="005323B6">
              <w:t xml:space="preserve">Teaching staff recruitment and </w:t>
            </w:r>
            <w:r w:rsidR="004E4521" w:rsidRPr="005323B6">
              <w:t>development</w:t>
            </w:r>
          </w:p>
          <w:p w14:paraId="7670B807" w14:textId="4C09F667" w:rsidR="00C45950" w:rsidRPr="005323B6" w:rsidRDefault="00C45950" w:rsidP="005323B6">
            <w:pPr>
              <w:pStyle w:val="stylenum"/>
              <w:numPr>
                <w:ilvl w:val="1"/>
                <w:numId w:val="2"/>
              </w:numPr>
              <w:rPr>
                <w:strike/>
              </w:rPr>
            </w:pPr>
            <w:r w:rsidRPr="005323B6">
              <w:t>T</w:t>
            </w:r>
            <w:r w:rsidR="005323B6">
              <w:t>eaching staff number and status</w:t>
            </w:r>
          </w:p>
          <w:p w14:paraId="247EE4E0" w14:textId="77777777" w:rsidR="00C45950" w:rsidRPr="005323B6" w:rsidRDefault="00C45950" w:rsidP="00C45950">
            <w:pPr>
              <w:pStyle w:val="stylenum"/>
              <w:numPr>
                <w:ilvl w:val="1"/>
                <w:numId w:val="2"/>
              </w:numPr>
            </w:pPr>
            <w:r w:rsidRPr="005323B6">
              <w:t>Synergies of teaching and research</w:t>
            </w:r>
          </w:p>
          <w:p w14:paraId="360AED03" w14:textId="259D742F" w:rsidR="00C45950" w:rsidRPr="00C45950" w:rsidRDefault="00C45950" w:rsidP="00C45950">
            <w:pPr>
              <w:pStyle w:val="stylenum"/>
              <w:numPr>
                <w:ilvl w:val="0"/>
                <w:numId w:val="0"/>
              </w:numPr>
              <w:ind w:left="765"/>
            </w:pPr>
          </w:p>
        </w:tc>
      </w:tr>
    </w:tbl>
    <w:p w14:paraId="660FE957" w14:textId="520F048B" w:rsidR="00C45950" w:rsidRDefault="00C45950" w:rsidP="00C45950">
      <w:pPr>
        <w:pStyle w:val="stylenum"/>
        <w:numPr>
          <w:ilvl w:val="0"/>
          <w:numId w:val="0"/>
        </w:numPr>
      </w:pPr>
    </w:p>
    <w:p w14:paraId="252E2C61" w14:textId="123939D2" w:rsidR="00C45950" w:rsidRDefault="00C45950" w:rsidP="00C45950">
      <w:pPr>
        <w:pStyle w:val="stylenum"/>
        <w:numPr>
          <w:ilvl w:val="0"/>
          <w:numId w:val="0"/>
        </w:numPr>
      </w:pPr>
    </w:p>
    <w:p w14:paraId="386BDBD2" w14:textId="20585FAA" w:rsidR="00C45950" w:rsidRDefault="00C45950" w:rsidP="00C45950">
      <w:pPr>
        <w:pStyle w:val="stylenum"/>
        <w:numPr>
          <w:ilvl w:val="0"/>
          <w:numId w:val="0"/>
        </w:numPr>
      </w:pPr>
    </w:p>
    <w:p w14:paraId="795AC50F" w14:textId="00BAFF71" w:rsidR="00C45950" w:rsidRDefault="00C45950" w:rsidP="00C45950">
      <w:pPr>
        <w:pStyle w:val="stylenum"/>
        <w:numPr>
          <w:ilvl w:val="0"/>
          <w:numId w:val="0"/>
        </w:numPr>
      </w:pPr>
    </w:p>
    <w:p w14:paraId="20E64DFF" w14:textId="2C3E8477" w:rsidR="00C45950" w:rsidRDefault="00C45950" w:rsidP="00C45950">
      <w:pPr>
        <w:pStyle w:val="stylenum"/>
        <w:numPr>
          <w:ilvl w:val="0"/>
          <w:numId w:val="0"/>
        </w:numPr>
      </w:pPr>
    </w:p>
    <w:p w14:paraId="756C9BA6" w14:textId="01DCF52D" w:rsidR="00C45950" w:rsidRDefault="00C45950" w:rsidP="00C45950">
      <w:pPr>
        <w:pStyle w:val="stylenum"/>
        <w:numPr>
          <w:ilvl w:val="0"/>
          <w:numId w:val="0"/>
        </w:numPr>
      </w:pPr>
    </w:p>
    <w:p w14:paraId="3B5672EB" w14:textId="2792F11C" w:rsidR="00C45950" w:rsidRPr="00511288" w:rsidRDefault="00C45950" w:rsidP="00511288">
      <w:pPr>
        <w:pStyle w:val="stylenum"/>
        <w:numPr>
          <w:ilvl w:val="0"/>
          <w:numId w:val="0"/>
        </w:numPr>
        <w:spacing w:after="0"/>
        <w:rPr>
          <w:sz w:val="16"/>
          <w:szCs w:val="16"/>
        </w:rPr>
      </w:pPr>
    </w:p>
    <w:tbl>
      <w:tblPr>
        <w:tblStyle w:val="TableGrid"/>
        <w:tblW w:w="9780" w:type="dxa"/>
        <w:tblInd w:w="-113" w:type="dxa"/>
        <w:tblLook w:val="04A0" w:firstRow="1" w:lastRow="0" w:firstColumn="1" w:lastColumn="0" w:noHBand="0" w:noVBand="1"/>
      </w:tblPr>
      <w:tblGrid>
        <w:gridCol w:w="9780"/>
      </w:tblGrid>
      <w:tr w:rsidR="00684D1F" w:rsidRPr="007355DF" w14:paraId="6C6C9978" w14:textId="77777777" w:rsidTr="00D94AF0">
        <w:tc>
          <w:tcPr>
            <w:tcW w:w="9780" w:type="dxa"/>
          </w:tcPr>
          <w:p w14:paraId="6688E86C" w14:textId="77777777" w:rsidR="00684D1F" w:rsidRPr="007355DF" w:rsidRDefault="00684D1F" w:rsidP="002C689A">
            <w:pPr>
              <w:rPr>
                <w:rFonts w:ascii="Arial" w:hAnsi="Arial" w:cs="Arial"/>
                <w:i/>
                <w:sz w:val="24"/>
                <w:szCs w:val="24"/>
                <w:u w:val="single"/>
                <w:lang w:val="en-US"/>
              </w:rPr>
            </w:pPr>
          </w:p>
          <w:p w14:paraId="057B5DE3" w14:textId="35C02DCD" w:rsidR="00A632BE" w:rsidRPr="005323B6" w:rsidRDefault="00A632BE" w:rsidP="004E2016">
            <w:pPr>
              <w:pStyle w:val="stylenum"/>
              <w:numPr>
                <w:ilvl w:val="1"/>
                <w:numId w:val="24"/>
              </w:numPr>
              <w:spacing w:line="360" w:lineRule="auto"/>
              <w:ind w:left="426"/>
            </w:pPr>
            <w:r w:rsidRPr="005323B6">
              <w:t>Teaching</w:t>
            </w:r>
            <w:r w:rsidR="009C5E9A" w:rsidRPr="005323B6">
              <w:t xml:space="preserve"> staff recruitment and development</w:t>
            </w:r>
          </w:p>
          <w:p w14:paraId="2D495FB0" w14:textId="406F361A" w:rsidR="00684D1F" w:rsidRPr="005323B6" w:rsidRDefault="00684D1F" w:rsidP="002C689A">
            <w:pPr>
              <w:rPr>
                <w:rFonts w:ascii="Arial" w:hAnsi="Arial" w:cs="Arial"/>
                <w:i/>
                <w:sz w:val="24"/>
                <w:szCs w:val="24"/>
                <w:u w:val="single"/>
                <w:lang w:val="en-US"/>
              </w:rPr>
            </w:pPr>
            <w:r w:rsidRPr="005323B6">
              <w:rPr>
                <w:rFonts w:ascii="Arial" w:hAnsi="Arial" w:cs="Arial"/>
                <w:i/>
                <w:sz w:val="24"/>
                <w:szCs w:val="24"/>
                <w:u w:val="single"/>
                <w:lang w:val="en-US"/>
              </w:rPr>
              <w:t>Standards</w:t>
            </w:r>
          </w:p>
          <w:p w14:paraId="72E89E5A" w14:textId="77777777" w:rsidR="00684D1F" w:rsidRPr="005323B6" w:rsidRDefault="00684D1F" w:rsidP="002C689A">
            <w:pPr>
              <w:pStyle w:val="ListParagraph"/>
              <w:ind w:left="0"/>
              <w:rPr>
                <w:rFonts w:ascii="Arial" w:hAnsi="Arial" w:cs="Arial"/>
                <w:sz w:val="24"/>
                <w:szCs w:val="24"/>
                <w:lang w:val="en-US"/>
              </w:rPr>
            </w:pPr>
          </w:p>
          <w:p w14:paraId="12E53946" w14:textId="1F071E89" w:rsidR="00234C34" w:rsidRPr="005323B6" w:rsidRDefault="00234C34" w:rsidP="00BD7095">
            <w:pPr>
              <w:pStyle w:val="ListParagraph"/>
              <w:numPr>
                <w:ilvl w:val="0"/>
                <w:numId w:val="4"/>
              </w:numPr>
              <w:rPr>
                <w:rFonts w:ascii="Arial" w:hAnsi="Arial" w:cs="Arial"/>
                <w:i/>
                <w:sz w:val="24"/>
                <w:szCs w:val="24"/>
              </w:rPr>
            </w:pPr>
            <w:r w:rsidRPr="005323B6">
              <w:rPr>
                <w:rFonts w:ascii="Arial" w:hAnsi="Arial" w:cs="Arial"/>
                <w:i/>
                <w:sz w:val="24"/>
                <w:szCs w:val="24"/>
              </w:rPr>
              <w:t>Institutions ensure the competence of their teaching staff.</w:t>
            </w:r>
          </w:p>
          <w:p w14:paraId="610FE478" w14:textId="797B8689" w:rsidR="00947972" w:rsidRPr="005323B6" w:rsidRDefault="00947972" w:rsidP="00BD7095">
            <w:pPr>
              <w:pStyle w:val="ListParagraph"/>
              <w:numPr>
                <w:ilvl w:val="0"/>
                <w:numId w:val="4"/>
              </w:numPr>
              <w:rPr>
                <w:rFonts w:ascii="Arial" w:hAnsi="Arial" w:cs="Arial"/>
                <w:i/>
                <w:sz w:val="24"/>
                <w:szCs w:val="24"/>
              </w:rPr>
            </w:pPr>
            <w:r w:rsidRPr="005323B6">
              <w:rPr>
                <w:rFonts w:ascii="Arial" w:hAnsi="Arial" w:cs="Arial"/>
                <w:i/>
                <w:sz w:val="24"/>
                <w:szCs w:val="24"/>
              </w:rPr>
              <w:t>Fair, transparent and clear processes for the recruitment and development of the teaching staff are set up.</w:t>
            </w:r>
          </w:p>
          <w:p w14:paraId="39BCC083" w14:textId="6C0303CB" w:rsidR="00C6751F" w:rsidRPr="005323B6" w:rsidRDefault="00FD2720" w:rsidP="00BD7095">
            <w:pPr>
              <w:pStyle w:val="ListParagraph"/>
              <w:numPr>
                <w:ilvl w:val="0"/>
                <w:numId w:val="4"/>
              </w:numPr>
              <w:rPr>
                <w:rFonts w:ascii="Arial" w:hAnsi="Arial" w:cs="Arial"/>
                <w:i/>
                <w:sz w:val="24"/>
                <w:szCs w:val="24"/>
              </w:rPr>
            </w:pPr>
            <w:r w:rsidRPr="005323B6">
              <w:rPr>
                <w:rFonts w:ascii="Arial" w:hAnsi="Arial" w:cs="Arial"/>
                <w:i/>
                <w:sz w:val="24"/>
                <w:szCs w:val="24"/>
              </w:rPr>
              <w:t>Tea</w:t>
            </w:r>
            <w:r w:rsidR="00C45950" w:rsidRPr="005323B6">
              <w:rPr>
                <w:rFonts w:ascii="Arial" w:hAnsi="Arial" w:cs="Arial"/>
                <w:i/>
                <w:sz w:val="24"/>
                <w:szCs w:val="24"/>
              </w:rPr>
              <w:t>ching staff qualifications</w:t>
            </w:r>
            <w:r w:rsidR="001D0CDA" w:rsidRPr="005323B6">
              <w:rPr>
                <w:rFonts w:ascii="Arial" w:hAnsi="Arial" w:cs="Arial"/>
                <w:i/>
                <w:sz w:val="24"/>
                <w:szCs w:val="24"/>
              </w:rPr>
              <w:t xml:space="preserve"> are</w:t>
            </w:r>
            <w:r w:rsidR="00C6751F" w:rsidRPr="005323B6">
              <w:rPr>
                <w:rFonts w:ascii="Arial" w:hAnsi="Arial" w:cs="Arial"/>
                <w:i/>
                <w:sz w:val="24"/>
                <w:szCs w:val="24"/>
              </w:rPr>
              <w:t xml:space="preserve"> adequate to achieve the objectives and planned learning</w:t>
            </w:r>
            <w:r w:rsidR="00746C21" w:rsidRPr="005323B6">
              <w:rPr>
                <w:rFonts w:ascii="Arial" w:hAnsi="Arial" w:cs="Arial"/>
                <w:i/>
                <w:sz w:val="24"/>
                <w:szCs w:val="24"/>
              </w:rPr>
              <w:t xml:space="preserve"> outcomes of the study program</w:t>
            </w:r>
            <w:r w:rsidR="001A60A6" w:rsidRPr="005323B6">
              <w:rPr>
                <w:rFonts w:ascii="Arial" w:hAnsi="Arial" w:cs="Arial"/>
                <w:i/>
                <w:sz w:val="24"/>
                <w:szCs w:val="24"/>
              </w:rPr>
              <w:t>me</w:t>
            </w:r>
            <w:r w:rsidR="00C6751F" w:rsidRPr="005323B6">
              <w:rPr>
                <w:rFonts w:ascii="Arial" w:hAnsi="Arial" w:cs="Arial"/>
                <w:i/>
                <w:sz w:val="24"/>
                <w:szCs w:val="24"/>
              </w:rPr>
              <w:t>, and to ensure quality and sustainability of the teaching and learning.</w:t>
            </w:r>
          </w:p>
          <w:p w14:paraId="763014C9" w14:textId="4785B605" w:rsidR="004E4521" w:rsidRPr="005323B6" w:rsidRDefault="004E4521" w:rsidP="004E4521">
            <w:pPr>
              <w:pStyle w:val="ListParagraph"/>
              <w:numPr>
                <w:ilvl w:val="0"/>
                <w:numId w:val="4"/>
              </w:numPr>
              <w:rPr>
                <w:rFonts w:ascii="Arial" w:hAnsi="Arial" w:cs="Arial"/>
                <w:i/>
                <w:sz w:val="24"/>
                <w:szCs w:val="24"/>
              </w:rPr>
            </w:pPr>
            <w:r w:rsidRPr="005323B6">
              <w:rPr>
                <w:rFonts w:ascii="Arial" w:hAnsi="Arial" w:cs="Arial"/>
                <w:i/>
                <w:sz w:val="24"/>
                <w:szCs w:val="24"/>
              </w:rPr>
              <w:t>The teaching staff is regularly engaged in professional and teaching-skills training and development.</w:t>
            </w:r>
          </w:p>
          <w:p w14:paraId="16B5873C" w14:textId="77777777"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Promotion</w:t>
            </w:r>
            <w:r w:rsidR="004E4521" w:rsidRPr="005323B6">
              <w:rPr>
                <w:rFonts w:ascii="Arial" w:hAnsi="Arial" w:cs="Arial"/>
                <w:i/>
                <w:sz w:val="24"/>
                <w:szCs w:val="24"/>
              </w:rPr>
              <w:t xml:space="preserve"> of the teaching staff takes into account the quality of their teaching, their research activity, the development of their teaching skills and their mobility.</w:t>
            </w:r>
          </w:p>
          <w:p w14:paraId="712EEFD4" w14:textId="77777777"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Innovation in teaching methods and the use of new technologies is encouraged.</w:t>
            </w:r>
          </w:p>
          <w:p w14:paraId="246C32F0" w14:textId="2B0295DE"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Conditions of employment that recognise the importance of teaching are followed.</w:t>
            </w:r>
          </w:p>
          <w:p w14:paraId="0E302272" w14:textId="51555F8A" w:rsidR="00234C34" w:rsidRPr="005323B6" w:rsidRDefault="00234C34" w:rsidP="004E4521">
            <w:pPr>
              <w:pStyle w:val="ListParagraph"/>
              <w:numPr>
                <w:ilvl w:val="0"/>
                <w:numId w:val="4"/>
              </w:numPr>
              <w:rPr>
                <w:rFonts w:ascii="Arial" w:hAnsi="Arial" w:cs="Arial"/>
                <w:i/>
                <w:sz w:val="24"/>
                <w:szCs w:val="24"/>
              </w:rPr>
            </w:pPr>
            <w:r w:rsidRPr="005323B6">
              <w:rPr>
                <w:rFonts w:ascii="Arial" w:hAnsi="Arial" w:cs="Arial"/>
                <w:i/>
                <w:sz w:val="24"/>
                <w:szCs w:val="24"/>
              </w:rPr>
              <w:t xml:space="preserve">Recognised visiting teaching staff participates in teaching the study </w:t>
            </w:r>
            <w:proofErr w:type="spellStart"/>
            <w:r w:rsidRPr="005323B6">
              <w:rPr>
                <w:rFonts w:ascii="Arial" w:hAnsi="Arial" w:cs="Arial"/>
                <w:i/>
                <w:sz w:val="24"/>
                <w:szCs w:val="24"/>
              </w:rPr>
              <w:t>programm</w:t>
            </w:r>
            <w:proofErr w:type="spellEnd"/>
            <w:r w:rsidRPr="005323B6">
              <w:rPr>
                <w:rFonts w:ascii="Arial" w:hAnsi="Arial" w:cs="Arial"/>
                <w:i/>
                <w:sz w:val="24"/>
                <w:szCs w:val="24"/>
                <w:lang w:val="en-US"/>
              </w:rPr>
              <w:t>e.</w:t>
            </w:r>
          </w:p>
          <w:p w14:paraId="6FA4C524" w14:textId="77777777" w:rsidR="004E4521" w:rsidRPr="005323B6" w:rsidRDefault="004E4521" w:rsidP="004E4521">
            <w:pPr>
              <w:pStyle w:val="ListParagraph"/>
              <w:rPr>
                <w:rFonts w:ascii="Arial" w:hAnsi="Arial" w:cs="Arial"/>
                <w:i/>
                <w:sz w:val="24"/>
                <w:szCs w:val="24"/>
              </w:rPr>
            </w:pPr>
          </w:p>
          <w:p w14:paraId="1B08B70E" w14:textId="511ED0D7" w:rsidR="009C5E9A" w:rsidRPr="004825BB" w:rsidRDefault="009C5E9A" w:rsidP="004E2016">
            <w:pPr>
              <w:pStyle w:val="stylenum"/>
              <w:numPr>
                <w:ilvl w:val="1"/>
                <w:numId w:val="24"/>
              </w:numPr>
              <w:spacing w:line="360" w:lineRule="auto"/>
              <w:ind w:left="426"/>
              <w:rPr>
                <w:strike/>
              </w:rPr>
            </w:pPr>
            <w:r>
              <w:t>Teaching s</w:t>
            </w:r>
            <w:r w:rsidRPr="007355DF">
              <w:t>taff</w:t>
            </w:r>
            <w:r w:rsidRPr="00FD2720">
              <w:t xml:space="preserve"> </w:t>
            </w:r>
            <w:r>
              <w:t>number and status</w:t>
            </w:r>
          </w:p>
          <w:p w14:paraId="6E5798A2" w14:textId="488E6D6C" w:rsidR="009C5E9A" w:rsidRPr="007355DF" w:rsidRDefault="009C5E9A" w:rsidP="009C5E9A">
            <w:pPr>
              <w:rPr>
                <w:rFonts w:ascii="Arial" w:hAnsi="Arial" w:cs="Arial"/>
                <w:i/>
                <w:sz w:val="24"/>
                <w:szCs w:val="24"/>
                <w:u w:val="single"/>
                <w:lang w:val="en-US"/>
              </w:rPr>
            </w:pPr>
            <w:r w:rsidRPr="007355DF">
              <w:rPr>
                <w:rFonts w:ascii="Arial" w:hAnsi="Arial" w:cs="Arial"/>
                <w:i/>
                <w:sz w:val="24"/>
                <w:szCs w:val="24"/>
                <w:u w:val="single"/>
                <w:lang w:val="en-US"/>
              </w:rPr>
              <w:t>Standards</w:t>
            </w:r>
          </w:p>
          <w:p w14:paraId="4AB56520" w14:textId="0A79A352" w:rsidR="004E4521" w:rsidRPr="009C5E9A" w:rsidRDefault="004E4521" w:rsidP="009C5E9A">
            <w:pPr>
              <w:rPr>
                <w:rFonts w:ascii="Arial" w:hAnsi="Arial" w:cs="Arial"/>
                <w:i/>
                <w:sz w:val="24"/>
                <w:szCs w:val="24"/>
                <w:highlight w:val="yellow"/>
                <w:lang w:val="en-US"/>
              </w:rPr>
            </w:pPr>
          </w:p>
          <w:p w14:paraId="08D19593" w14:textId="12902DAA" w:rsidR="009C5E9A" w:rsidRPr="005A4F02" w:rsidRDefault="004E4521" w:rsidP="00234C34">
            <w:pPr>
              <w:pStyle w:val="ListParagraph"/>
              <w:numPr>
                <w:ilvl w:val="0"/>
                <w:numId w:val="4"/>
              </w:numPr>
              <w:rPr>
                <w:rFonts w:ascii="Arial" w:hAnsi="Arial" w:cs="Arial"/>
                <w:i/>
                <w:sz w:val="24"/>
                <w:szCs w:val="24"/>
              </w:rPr>
            </w:pPr>
            <w:r w:rsidRPr="005A4F02">
              <w:rPr>
                <w:rFonts w:ascii="Arial" w:hAnsi="Arial" w:cs="Arial"/>
                <w:i/>
                <w:sz w:val="24"/>
                <w:szCs w:val="24"/>
              </w:rPr>
              <w:t>The number of the teaching staff is adequate to support the programme of study.</w:t>
            </w:r>
          </w:p>
          <w:p w14:paraId="34053C8E" w14:textId="2B5F9B20" w:rsidR="009C5E9A" w:rsidRPr="005323B6" w:rsidRDefault="009C5E9A" w:rsidP="004E4521">
            <w:pPr>
              <w:pStyle w:val="ListParagraph"/>
              <w:numPr>
                <w:ilvl w:val="0"/>
                <w:numId w:val="4"/>
              </w:numPr>
              <w:rPr>
                <w:rFonts w:ascii="Arial" w:hAnsi="Arial" w:cs="Arial"/>
                <w:i/>
                <w:sz w:val="24"/>
                <w:szCs w:val="24"/>
              </w:rPr>
            </w:pPr>
            <w:r w:rsidRPr="005323B6">
              <w:rPr>
                <w:rFonts w:ascii="Arial" w:hAnsi="Arial" w:cs="Arial"/>
                <w:i/>
                <w:sz w:val="24"/>
                <w:szCs w:val="24"/>
                <w:lang w:val="el-GR"/>
              </w:rPr>
              <w:t>Τ</w:t>
            </w:r>
            <w:r w:rsidRPr="005323B6">
              <w:rPr>
                <w:rFonts w:ascii="Arial" w:hAnsi="Arial" w:cs="Arial"/>
                <w:i/>
                <w:sz w:val="24"/>
                <w:szCs w:val="24"/>
                <w:lang w:val="en-US"/>
              </w:rPr>
              <w:t xml:space="preserve">he teaching staff status (rank, full/part time) </w:t>
            </w:r>
            <w:r w:rsidR="00F52A89" w:rsidRPr="005323B6">
              <w:rPr>
                <w:rFonts w:ascii="Arial" w:hAnsi="Arial" w:cs="Arial"/>
                <w:i/>
                <w:sz w:val="24"/>
                <w:szCs w:val="24"/>
                <w:lang w:val="en-US"/>
              </w:rPr>
              <w:t>is appropriate to offer a quality programme of study.</w:t>
            </w:r>
          </w:p>
          <w:p w14:paraId="0DCEDC7E" w14:textId="3C415493" w:rsidR="00702DFF" w:rsidRPr="005323B6" w:rsidRDefault="00702DFF" w:rsidP="004E4521">
            <w:pPr>
              <w:pStyle w:val="ListParagraph"/>
              <w:numPr>
                <w:ilvl w:val="0"/>
                <w:numId w:val="4"/>
              </w:numPr>
              <w:rPr>
                <w:rFonts w:ascii="Arial" w:hAnsi="Arial" w:cs="Arial"/>
                <w:i/>
                <w:sz w:val="24"/>
                <w:szCs w:val="24"/>
              </w:rPr>
            </w:pPr>
            <w:r w:rsidRPr="005323B6">
              <w:rPr>
                <w:rFonts w:ascii="Arial" w:hAnsi="Arial" w:cs="Arial"/>
                <w:i/>
                <w:sz w:val="24"/>
                <w:szCs w:val="24"/>
                <w:lang w:val="en-US"/>
              </w:rPr>
              <w:t xml:space="preserve">Visiting staff number does not exceed the number of the permanent staff. </w:t>
            </w:r>
          </w:p>
          <w:p w14:paraId="65F65C20" w14:textId="569BBD01" w:rsidR="004E4521" w:rsidRPr="005323B6" w:rsidRDefault="004E4521" w:rsidP="004E4521">
            <w:pPr>
              <w:ind w:left="360"/>
              <w:rPr>
                <w:rFonts w:ascii="Arial" w:hAnsi="Arial" w:cs="Arial"/>
                <w:i/>
                <w:sz w:val="24"/>
                <w:szCs w:val="24"/>
              </w:rPr>
            </w:pPr>
          </w:p>
          <w:p w14:paraId="17729E4A" w14:textId="282DAB5A" w:rsidR="00F52A89" w:rsidRDefault="00F52A89" w:rsidP="004E2016">
            <w:pPr>
              <w:pStyle w:val="stylenum"/>
              <w:numPr>
                <w:ilvl w:val="1"/>
                <w:numId w:val="24"/>
              </w:numPr>
              <w:spacing w:line="360" w:lineRule="auto"/>
              <w:ind w:left="426"/>
            </w:pPr>
            <w:r w:rsidRPr="00C45950">
              <w:t>Synergies of teaching and research</w:t>
            </w:r>
          </w:p>
          <w:p w14:paraId="7B99CD7B" w14:textId="77777777" w:rsidR="00F52A89" w:rsidRPr="007355DF" w:rsidRDefault="00F52A89" w:rsidP="00F52A89">
            <w:pPr>
              <w:rPr>
                <w:rFonts w:ascii="Arial" w:hAnsi="Arial" w:cs="Arial"/>
                <w:i/>
                <w:sz w:val="24"/>
                <w:szCs w:val="24"/>
                <w:u w:val="single"/>
                <w:lang w:val="en-US"/>
              </w:rPr>
            </w:pPr>
            <w:r w:rsidRPr="007355DF">
              <w:rPr>
                <w:rFonts w:ascii="Arial" w:hAnsi="Arial" w:cs="Arial"/>
                <w:i/>
                <w:sz w:val="24"/>
                <w:szCs w:val="24"/>
                <w:u w:val="single"/>
                <w:lang w:val="en-US"/>
              </w:rPr>
              <w:t>Standards</w:t>
            </w:r>
          </w:p>
          <w:p w14:paraId="2FAEA6CE" w14:textId="3F6C0791" w:rsidR="00F52A89" w:rsidRPr="004E4521" w:rsidRDefault="00F52A89" w:rsidP="00F52A89">
            <w:pPr>
              <w:rPr>
                <w:rFonts w:ascii="Arial" w:hAnsi="Arial" w:cs="Arial"/>
                <w:i/>
                <w:sz w:val="24"/>
                <w:szCs w:val="24"/>
                <w:highlight w:val="yellow"/>
              </w:rPr>
            </w:pPr>
          </w:p>
          <w:p w14:paraId="3E580C98" w14:textId="77777777" w:rsidR="00234C34" w:rsidRDefault="00C6751F" w:rsidP="00234C34">
            <w:pPr>
              <w:pStyle w:val="ListParagraph"/>
              <w:numPr>
                <w:ilvl w:val="0"/>
                <w:numId w:val="4"/>
              </w:numPr>
              <w:rPr>
                <w:rFonts w:ascii="Arial" w:hAnsi="Arial" w:cs="Arial"/>
                <w:i/>
                <w:sz w:val="24"/>
                <w:szCs w:val="24"/>
              </w:rPr>
            </w:pPr>
            <w:r w:rsidRPr="007355DF">
              <w:rPr>
                <w:rFonts w:ascii="Arial" w:hAnsi="Arial" w:cs="Arial"/>
                <w:i/>
                <w:sz w:val="24"/>
                <w:szCs w:val="24"/>
              </w:rPr>
              <w:t xml:space="preserve">The teaching </w:t>
            </w:r>
            <w:r w:rsidR="00BC4A7A" w:rsidRPr="007355DF">
              <w:rPr>
                <w:rFonts w:ascii="Arial" w:hAnsi="Arial" w:cs="Arial"/>
                <w:i/>
                <w:sz w:val="24"/>
                <w:szCs w:val="24"/>
              </w:rPr>
              <w:t>staff collaborate</w:t>
            </w:r>
            <w:r w:rsidRPr="007355DF">
              <w:rPr>
                <w:rFonts w:ascii="Arial" w:hAnsi="Arial" w:cs="Arial"/>
                <w:i/>
                <w:sz w:val="24"/>
                <w:szCs w:val="24"/>
              </w:rPr>
              <w:t xml:space="preserve"> in the fields of teaching and research within the </w:t>
            </w:r>
            <w:r w:rsidR="001D0CDA" w:rsidRPr="007355DF">
              <w:rPr>
                <w:rFonts w:ascii="Arial" w:hAnsi="Arial" w:cs="Arial"/>
                <w:i/>
                <w:sz w:val="24"/>
                <w:szCs w:val="24"/>
              </w:rPr>
              <w:t>HEI</w:t>
            </w:r>
            <w:r w:rsidRPr="007355DF">
              <w:rPr>
                <w:rFonts w:ascii="Arial" w:hAnsi="Arial" w:cs="Arial"/>
                <w:i/>
                <w:sz w:val="24"/>
                <w:szCs w:val="24"/>
              </w:rPr>
              <w:t xml:space="preserve"> and with partners outside (practitioners in their fields, employers, and staff members at other </w:t>
            </w:r>
            <w:r w:rsidR="001D0CDA" w:rsidRPr="007355DF">
              <w:rPr>
                <w:rFonts w:ascii="Arial" w:hAnsi="Arial" w:cs="Arial"/>
                <w:i/>
                <w:sz w:val="24"/>
                <w:szCs w:val="24"/>
              </w:rPr>
              <w:t>HEIs</w:t>
            </w:r>
            <w:r w:rsidR="00B56B64" w:rsidRPr="007355DF">
              <w:rPr>
                <w:rFonts w:ascii="Arial" w:hAnsi="Arial" w:cs="Arial"/>
                <w:i/>
                <w:sz w:val="24"/>
                <w:szCs w:val="24"/>
              </w:rPr>
              <w:t xml:space="preserve"> in Cyprus or </w:t>
            </w:r>
            <w:r w:rsidR="00646420" w:rsidRPr="007355DF">
              <w:rPr>
                <w:rFonts w:ascii="Arial" w:hAnsi="Arial" w:cs="Arial"/>
                <w:i/>
                <w:sz w:val="24"/>
                <w:szCs w:val="24"/>
              </w:rPr>
              <w:t>abroad</w:t>
            </w:r>
            <w:r w:rsidRPr="007355DF">
              <w:rPr>
                <w:rFonts w:ascii="Arial" w:hAnsi="Arial" w:cs="Arial"/>
                <w:i/>
                <w:sz w:val="24"/>
                <w:szCs w:val="24"/>
              </w:rPr>
              <w:t>).</w:t>
            </w:r>
          </w:p>
          <w:p w14:paraId="3D2BE269" w14:textId="000FF2AE"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 xml:space="preserve">Scholarly activity to strengthen the link between education and research is encouraged. </w:t>
            </w:r>
          </w:p>
          <w:p w14:paraId="2675BD2D" w14:textId="2F1BD1F7" w:rsidR="00F52A89" w:rsidRPr="006A0B99" w:rsidRDefault="00F52A89" w:rsidP="00BD7095">
            <w:pPr>
              <w:pStyle w:val="ListParagraph"/>
              <w:numPr>
                <w:ilvl w:val="0"/>
                <w:numId w:val="4"/>
              </w:numPr>
              <w:rPr>
                <w:rFonts w:ascii="Arial" w:hAnsi="Arial" w:cs="Arial"/>
                <w:i/>
                <w:sz w:val="24"/>
                <w:szCs w:val="24"/>
              </w:rPr>
            </w:pPr>
            <w:r w:rsidRPr="005323B6">
              <w:rPr>
                <w:rFonts w:ascii="Arial" w:hAnsi="Arial" w:cs="Arial"/>
                <w:i/>
                <w:sz w:val="24"/>
                <w:szCs w:val="24"/>
                <w:lang w:val="el-GR"/>
              </w:rPr>
              <w:t>Τ</w:t>
            </w:r>
            <w:r w:rsidRPr="005323B6">
              <w:rPr>
                <w:rFonts w:ascii="Arial" w:hAnsi="Arial" w:cs="Arial"/>
                <w:i/>
                <w:sz w:val="24"/>
                <w:szCs w:val="24"/>
                <w:lang w:val="en-US"/>
              </w:rPr>
              <w:t>he teaching staff publications are within the discipline.</w:t>
            </w:r>
          </w:p>
          <w:p w14:paraId="5952BA3C" w14:textId="6082FDF0" w:rsidR="006A0B99" w:rsidRPr="008A40B5" w:rsidRDefault="006A0B99" w:rsidP="006A0B99">
            <w:pPr>
              <w:pStyle w:val="CommentText"/>
              <w:numPr>
                <w:ilvl w:val="0"/>
                <w:numId w:val="4"/>
              </w:numPr>
              <w:rPr>
                <w:rFonts w:ascii="Arial" w:hAnsi="Arial" w:cs="Arial"/>
                <w:i/>
                <w:sz w:val="24"/>
                <w:szCs w:val="24"/>
                <w:lang w:val="en-US"/>
              </w:rPr>
            </w:pPr>
            <w:r w:rsidRPr="008A40B5">
              <w:rPr>
                <w:rFonts w:ascii="Arial" w:hAnsi="Arial" w:cs="Arial"/>
                <w:i/>
                <w:sz w:val="24"/>
                <w:szCs w:val="24"/>
                <w:lang w:val="en-US"/>
              </w:rPr>
              <w:t xml:space="preserve">Teaching staff studies and publications are closely related to the programme’s courses. </w:t>
            </w:r>
          </w:p>
          <w:p w14:paraId="50ECD3F3" w14:textId="05232167" w:rsidR="00D611DB" w:rsidRPr="005323B6" w:rsidRDefault="00F52A89" w:rsidP="00F52A89">
            <w:pPr>
              <w:pStyle w:val="ListParagraph"/>
              <w:numPr>
                <w:ilvl w:val="0"/>
                <w:numId w:val="4"/>
              </w:numPr>
              <w:rPr>
                <w:rFonts w:ascii="Arial" w:hAnsi="Arial" w:cs="Arial"/>
                <w:i/>
                <w:sz w:val="24"/>
                <w:szCs w:val="24"/>
              </w:rPr>
            </w:pPr>
            <w:r w:rsidRPr="005323B6">
              <w:rPr>
                <w:rFonts w:ascii="Arial" w:hAnsi="Arial" w:cs="Arial"/>
                <w:i/>
                <w:sz w:val="24"/>
                <w:szCs w:val="24"/>
                <w:lang w:val="en-US"/>
              </w:rPr>
              <w:lastRenderedPageBreak/>
              <w:t>The a</w:t>
            </w:r>
            <w:r w:rsidR="003E1E6B" w:rsidRPr="005323B6">
              <w:rPr>
                <w:rFonts w:ascii="Arial" w:hAnsi="Arial" w:cs="Arial"/>
                <w:i/>
                <w:sz w:val="24"/>
                <w:szCs w:val="24"/>
                <w:lang w:val="en-US"/>
              </w:rPr>
              <w:t>llocation of teaching hours compared to the time for research activity is appropriate.</w:t>
            </w:r>
          </w:p>
          <w:p w14:paraId="549A1311" w14:textId="4085666F" w:rsidR="00313F0F" w:rsidRPr="005A4F02" w:rsidRDefault="00313F0F" w:rsidP="00F52A89">
            <w:pPr>
              <w:rPr>
                <w:rFonts w:ascii="Arial" w:hAnsi="Arial" w:cs="Arial"/>
                <w:i/>
                <w:sz w:val="24"/>
                <w:szCs w:val="24"/>
                <w:lang w:val="en-US"/>
              </w:rPr>
            </w:pPr>
          </w:p>
          <w:p w14:paraId="288BF3CF" w14:textId="6C1D35A5"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C152092" w14:textId="77777777" w:rsidR="00684D1F" w:rsidRPr="007355DF" w:rsidRDefault="00684D1F" w:rsidP="002C689A">
            <w:pPr>
              <w:pStyle w:val="ListParagraph"/>
              <w:ind w:left="0"/>
              <w:rPr>
                <w:rFonts w:ascii="Arial" w:hAnsi="Arial" w:cs="Arial"/>
                <w:sz w:val="24"/>
                <w:szCs w:val="24"/>
                <w:lang w:val="en-US"/>
              </w:rPr>
            </w:pPr>
          </w:p>
          <w:p w14:paraId="718F48BE" w14:textId="14D8F9B9" w:rsidR="007B46BA" w:rsidRPr="007355DF" w:rsidRDefault="005A4F02" w:rsidP="004E2016">
            <w:pPr>
              <w:pStyle w:val="ListParagraph"/>
              <w:numPr>
                <w:ilvl w:val="0"/>
                <w:numId w:val="5"/>
              </w:numPr>
              <w:spacing w:line="264" w:lineRule="auto"/>
              <w:ind w:left="746"/>
              <w:rPr>
                <w:rFonts w:ascii="Arial" w:hAnsi="Arial" w:cs="Arial"/>
                <w:i/>
                <w:color w:val="0070C0"/>
                <w:sz w:val="24"/>
                <w:szCs w:val="24"/>
              </w:rPr>
            </w:pPr>
            <w:r>
              <w:rPr>
                <w:rFonts w:ascii="Arial" w:hAnsi="Arial" w:cs="Arial"/>
                <w:i/>
                <w:color w:val="0070C0"/>
                <w:sz w:val="24"/>
                <w:szCs w:val="24"/>
              </w:rPr>
              <w:t xml:space="preserve">How are </w:t>
            </w:r>
            <w:r>
              <w:rPr>
                <w:rFonts w:ascii="Arial" w:hAnsi="Arial" w:cs="Arial"/>
                <w:i/>
                <w:color w:val="0070C0"/>
                <w:sz w:val="24"/>
                <w:szCs w:val="24"/>
                <w:lang w:val="en-US"/>
              </w:rPr>
              <w:t xml:space="preserve">the </w:t>
            </w:r>
            <w:r w:rsidR="007B46BA" w:rsidRPr="007355DF">
              <w:rPr>
                <w:rFonts w:ascii="Arial" w:hAnsi="Arial" w:cs="Arial"/>
                <w:i/>
                <w:color w:val="0070C0"/>
                <w:sz w:val="24"/>
                <w:szCs w:val="24"/>
              </w:rPr>
              <w:t xml:space="preserve">members of the teaching staff supported with regard to the development of their teaching skills? How is feedback given to members of the teaching staff regarding their teaching results and teaching skills? </w:t>
            </w:r>
          </w:p>
          <w:p w14:paraId="20E69AB6" w14:textId="77777777" w:rsidR="007B46BA" w:rsidRPr="007355DF" w:rsidRDefault="007B46BA" w:rsidP="004E2016">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How is the teaching performance assessed? How does their teaching performance affect their remu</w:t>
            </w:r>
            <w:r w:rsidR="00CE4DA8" w:rsidRPr="007355DF">
              <w:rPr>
                <w:rFonts w:ascii="Arial" w:hAnsi="Arial" w:cs="Arial"/>
                <w:i/>
                <w:color w:val="0070C0"/>
                <w:sz w:val="24"/>
                <w:szCs w:val="24"/>
              </w:rPr>
              <w:t xml:space="preserve">neration, evaluation and/or </w:t>
            </w:r>
            <w:r w:rsidRPr="007355DF">
              <w:rPr>
                <w:rFonts w:ascii="Arial" w:hAnsi="Arial" w:cs="Arial"/>
                <w:i/>
                <w:color w:val="0070C0"/>
                <w:sz w:val="24"/>
                <w:szCs w:val="24"/>
              </w:rPr>
              <w:t>selection?</w:t>
            </w:r>
          </w:p>
          <w:p w14:paraId="49C9EAFE" w14:textId="77777777" w:rsidR="007B46BA" w:rsidRPr="007355DF" w:rsidRDefault="007B46BA" w:rsidP="004E2016">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Is teaching</w:t>
            </w:r>
            <w:r w:rsidR="001B3AD1" w:rsidRPr="007355DF">
              <w:rPr>
                <w:rFonts w:ascii="Arial" w:hAnsi="Arial" w:cs="Arial"/>
                <w:i/>
                <w:color w:val="0070C0"/>
                <w:sz w:val="24"/>
                <w:szCs w:val="24"/>
              </w:rPr>
              <w:t xml:space="preserve"> </w:t>
            </w:r>
            <w:r w:rsidRPr="007355DF">
              <w:rPr>
                <w:rFonts w:ascii="Arial" w:hAnsi="Arial" w:cs="Arial"/>
                <w:i/>
                <w:color w:val="0070C0"/>
                <w:sz w:val="24"/>
                <w:szCs w:val="24"/>
              </w:rPr>
              <w:t>conne</w:t>
            </w:r>
            <w:r w:rsidR="003C49BC" w:rsidRPr="007355DF">
              <w:rPr>
                <w:rFonts w:ascii="Arial" w:hAnsi="Arial" w:cs="Arial"/>
                <w:i/>
                <w:color w:val="0070C0"/>
                <w:sz w:val="24"/>
                <w:szCs w:val="24"/>
              </w:rPr>
              <w:t>cted with</w:t>
            </w:r>
            <w:r w:rsidRPr="007355DF">
              <w:rPr>
                <w:rFonts w:ascii="Arial" w:hAnsi="Arial" w:cs="Arial"/>
                <w:i/>
                <w:color w:val="0070C0"/>
                <w:sz w:val="24"/>
                <w:szCs w:val="24"/>
              </w:rPr>
              <w:t xml:space="preserve"> research? </w:t>
            </w:r>
          </w:p>
          <w:p w14:paraId="6248F8EC" w14:textId="77777777" w:rsidR="007B46BA" w:rsidRPr="007355DF" w:rsidRDefault="007B46BA" w:rsidP="004E2016">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 xml:space="preserve">Does the </w:t>
            </w:r>
            <w:r w:rsidR="008122BB" w:rsidRPr="007355DF">
              <w:rPr>
                <w:rFonts w:ascii="Arial" w:hAnsi="Arial" w:cs="Arial"/>
                <w:i/>
                <w:color w:val="0070C0"/>
                <w:sz w:val="24"/>
                <w:szCs w:val="24"/>
              </w:rPr>
              <w:t>HEI</w:t>
            </w:r>
            <w:r w:rsidR="00CE4DA8" w:rsidRPr="007355DF">
              <w:rPr>
                <w:rFonts w:ascii="Arial" w:hAnsi="Arial" w:cs="Arial"/>
                <w:i/>
                <w:color w:val="0070C0"/>
                <w:sz w:val="24"/>
                <w:szCs w:val="24"/>
              </w:rPr>
              <w:t xml:space="preserve"> involve visiting teaching</w:t>
            </w:r>
            <w:r w:rsidRPr="007355DF">
              <w:rPr>
                <w:rFonts w:ascii="Arial" w:hAnsi="Arial" w:cs="Arial"/>
                <w:i/>
                <w:color w:val="0070C0"/>
                <w:sz w:val="24"/>
                <w:szCs w:val="24"/>
              </w:rPr>
              <w:t xml:space="preserve"> staff from other </w:t>
            </w:r>
            <w:r w:rsidR="008122BB" w:rsidRPr="007355DF">
              <w:rPr>
                <w:rFonts w:ascii="Arial" w:hAnsi="Arial" w:cs="Arial"/>
                <w:i/>
                <w:color w:val="0070C0"/>
                <w:sz w:val="24"/>
                <w:szCs w:val="24"/>
              </w:rPr>
              <w:t>HEIs</w:t>
            </w:r>
            <w:r w:rsidR="003C49BC" w:rsidRPr="007355DF">
              <w:rPr>
                <w:rFonts w:ascii="Arial" w:hAnsi="Arial" w:cs="Arial"/>
                <w:i/>
                <w:color w:val="0070C0"/>
                <w:sz w:val="24"/>
                <w:szCs w:val="24"/>
              </w:rPr>
              <w:t xml:space="preserve"> in Cyprus a</w:t>
            </w:r>
            <w:r w:rsidRPr="007355DF">
              <w:rPr>
                <w:rFonts w:ascii="Arial" w:hAnsi="Arial" w:cs="Arial"/>
                <w:i/>
                <w:color w:val="0070C0"/>
                <w:sz w:val="24"/>
                <w:szCs w:val="24"/>
              </w:rPr>
              <w:t xml:space="preserve">nd </w:t>
            </w:r>
            <w:r w:rsidR="005E6149" w:rsidRPr="007355DF">
              <w:rPr>
                <w:rFonts w:ascii="Arial" w:hAnsi="Arial" w:cs="Arial"/>
                <w:i/>
                <w:color w:val="0070C0"/>
                <w:sz w:val="24"/>
                <w:szCs w:val="24"/>
              </w:rPr>
              <w:t>abroad</w:t>
            </w:r>
            <w:r w:rsidRPr="007355DF">
              <w:rPr>
                <w:rFonts w:ascii="Arial" w:hAnsi="Arial" w:cs="Arial"/>
                <w:i/>
                <w:color w:val="0070C0"/>
                <w:sz w:val="24"/>
                <w:szCs w:val="24"/>
              </w:rPr>
              <w:t>?</w:t>
            </w:r>
          </w:p>
          <w:p w14:paraId="24827018" w14:textId="77777777" w:rsidR="007B46BA" w:rsidRPr="007355DF" w:rsidRDefault="00D31684" w:rsidP="004E2016">
            <w:pPr>
              <w:pStyle w:val="ListParagraph"/>
              <w:numPr>
                <w:ilvl w:val="0"/>
                <w:numId w:val="5"/>
              </w:numPr>
              <w:spacing w:line="264" w:lineRule="auto"/>
              <w:ind w:left="746"/>
              <w:rPr>
                <w:rFonts w:ascii="Arial" w:hAnsi="Arial" w:cs="Arial"/>
                <w:i/>
                <w:strike/>
                <w:color w:val="0070C0"/>
                <w:sz w:val="24"/>
                <w:szCs w:val="24"/>
              </w:rPr>
            </w:pPr>
            <w:r w:rsidRPr="007355DF">
              <w:rPr>
                <w:rFonts w:ascii="Arial" w:hAnsi="Arial" w:cs="Arial"/>
                <w:i/>
                <w:color w:val="0070C0"/>
                <w:sz w:val="24"/>
                <w:szCs w:val="24"/>
              </w:rPr>
              <w:t>What is t</w:t>
            </w:r>
            <w:r w:rsidR="00EE52B9" w:rsidRPr="007355DF">
              <w:rPr>
                <w:rFonts w:ascii="Arial" w:hAnsi="Arial" w:cs="Arial"/>
                <w:i/>
                <w:color w:val="0070C0"/>
                <w:sz w:val="24"/>
                <w:szCs w:val="24"/>
              </w:rPr>
              <w:t>he number</w:t>
            </w:r>
            <w:r w:rsidR="007B46BA" w:rsidRPr="007355DF">
              <w:rPr>
                <w:rFonts w:ascii="Arial" w:hAnsi="Arial" w:cs="Arial"/>
                <w:i/>
                <w:color w:val="0070C0"/>
                <w:sz w:val="24"/>
                <w:szCs w:val="24"/>
              </w:rPr>
              <w:t>, workload, qualifications and st</w:t>
            </w:r>
            <w:r w:rsidR="00F55D81" w:rsidRPr="007355DF">
              <w:rPr>
                <w:rFonts w:ascii="Arial" w:hAnsi="Arial" w:cs="Arial"/>
                <w:i/>
                <w:color w:val="0070C0"/>
                <w:sz w:val="24"/>
                <w:szCs w:val="24"/>
              </w:rPr>
              <w:t>atus</w:t>
            </w:r>
            <w:r w:rsidR="007B46BA" w:rsidRPr="007355DF">
              <w:rPr>
                <w:rFonts w:ascii="Arial" w:hAnsi="Arial" w:cs="Arial"/>
                <w:i/>
                <w:color w:val="0070C0"/>
                <w:sz w:val="24"/>
                <w:szCs w:val="24"/>
              </w:rPr>
              <w:t xml:space="preserve"> of the teaching staff </w:t>
            </w:r>
            <w:r w:rsidR="00CE4DA8" w:rsidRPr="007355DF">
              <w:rPr>
                <w:rFonts w:ascii="Arial" w:hAnsi="Arial" w:cs="Arial"/>
                <w:i/>
                <w:color w:val="0070C0"/>
                <w:sz w:val="24"/>
                <w:szCs w:val="24"/>
              </w:rPr>
              <w:t>(rank, full</w:t>
            </w:r>
            <w:r w:rsidR="00F55D81" w:rsidRPr="007355DF">
              <w:rPr>
                <w:rFonts w:ascii="Arial" w:hAnsi="Arial" w:cs="Arial"/>
                <w:i/>
                <w:color w:val="0070C0"/>
                <w:sz w:val="24"/>
                <w:szCs w:val="24"/>
              </w:rPr>
              <w:t>/</w:t>
            </w:r>
            <w:r w:rsidR="00CE4DA8" w:rsidRPr="007355DF">
              <w:rPr>
                <w:rFonts w:ascii="Arial" w:hAnsi="Arial" w:cs="Arial"/>
                <w:i/>
                <w:color w:val="0070C0"/>
                <w:sz w:val="24"/>
                <w:szCs w:val="24"/>
              </w:rPr>
              <w:t>part tim</w:t>
            </w:r>
            <w:r w:rsidR="00F55D81" w:rsidRPr="007355DF">
              <w:rPr>
                <w:rFonts w:ascii="Arial" w:hAnsi="Arial" w:cs="Arial"/>
                <w:i/>
                <w:color w:val="0070C0"/>
                <w:sz w:val="24"/>
                <w:szCs w:val="24"/>
              </w:rPr>
              <w:t>ers)?</w:t>
            </w:r>
          </w:p>
          <w:p w14:paraId="65F112D6" w14:textId="65650050" w:rsidR="00684D1F" w:rsidRPr="00511288" w:rsidRDefault="00BE7CB3" w:rsidP="00511288">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 xml:space="preserve">Is </w:t>
            </w:r>
            <w:r w:rsidR="00D31684" w:rsidRPr="007355DF">
              <w:rPr>
                <w:rFonts w:ascii="Arial" w:hAnsi="Arial" w:cs="Arial"/>
                <w:i/>
                <w:color w:val="0070C0"/>
                <w:sz w:val="24"/>
                <w:szCs w:val="24"/>
              </w:rPr>
              <w:t xml:space="preserve">student evaluation </w:t>
            </w:r>
            <w:r w:rsidRPr="007355DF">
              <w:rPr>
                <w:rFonts w:ascii="Arial" w:hAnsi="Arial" w:cs="Arial"/>
                <w:i/>
                <w:color w:val="0070C0"/>
                <w:sz w:val="24"/>
                <w:szCs w:val="24"/>
              </w:rPr>
              <w:t xml:space="preserve">conducted </w:t>
            </w:r>
            <w:r w:rsidR="0005731A" w:rsidRPr="007355DF">
              <w:rPr>
                <w:rFonts w:ascii="Arial" w:hAnsi="Arial" w:cs="Arial"/>
                <w:i/>
                <w:color w:val="0070C0"/>
                <w:sz w:val="24"/>
                <w:szCs w:val="24"/>
              </w:rPr>
              <w:t>on the teaching staff</w:t>
            </w:r>
            <w:r w:rsidR="0032126B" w:rsidRPr="007355DF">
              <w:rPr>
                <w:rFonts w:ascii="Arial" w:hAnsi="Arial" w:cs="Arial"/>
                <w:i/>
                <w:color w:val="0070C0"/>
                <w:sz w:val="24"/>
                <w:szCs w:val="24"/>
              </w:rPr>
              <w:t>?</w:t>
            </w:r>
            <w:r w:rsidR="007B46BA" w:rsidRPr="007355DF">
              <w:rPr>
                <w:rFonts w:ascii="Arial" w:hAnsi="Arial" w:cs="Arial"/>
                <w:i/>
                <w:color w:val="0070C0"/>
                <w:sz w:val="24"/>
                <w:szCs w:val="24"/>
              </w:rPr>
              <w:t xml:space="preserve"> </w:t>
            </w:r>
            <w:r w:rsidRPr="007355DF">
              <w:rPr>
                <w:rFonts w:ascii="Arial" w:hAnsi="Arial" w:cs="Arial"/>
                <w:i/>
                <w:color w:val="0070C0"/>
                <w:sz w:val="24"/>
                <w:szCs w:val="24"/>
              </w:rPr>
              <w:t>If yes, h</w:t>
            </w:r>
            <w:r w:rsidR="007B46BA" w:rsidRPr="007355DF">
              <w:rPr>
                <w:rFonts w:ascii="Arial" w:hAnsi="Arial" w:cs="Arial"/>
                <w:i/>
                <w:color w:val="0070C0"/>
                <w:sz w:val="24"/>
                <w:szCs w:val="24"/>
              </w:rPr>
              <w:t>ave the results of student feedback been analysed and taken into account, and how (e.g., when planning in-service training for the teaching staff)?</w:t>
            </w:r>
          </w:p>
        </w:tc>
      </w:tr>
    </w:tbl>
    <w:p w14:paraId="0A436D73" w14:textId="11A7BE24" w:rsidR="008603BF" w:rsidRPr="007355DF" w:rsidRDefault="008603BF">
      <w:pPr>
        <w:rPr>
          <w:rFonts w:ascii="Arial" w:hAnsi="Arial" w:cs="Arial"/>
          <w:sz w:val="24"/>
          <w:szCs w:val="24"/>
          <w:lang w:val="en-US"/>
        </w:rPr>
      </w:pPr>
    </w:p>
    <w:p w14:paraId="0AA3B1F1" w14:textId="77777777"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4EE2B4A"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775904359"/>
        <w:placeholder>
          <w:docPart w:val="0F8B303342FC4FDD91BAB8684DB816F6"/>
        </w:placeholder>
        <w:showingPlcHdr/>
      </w:sdtPr>
      <w:sdtEndPr/>
      <w:sdtContent>
        <w:p w14:paraId="7FFF8D52" w14:textId="77777777" w:rsidR="00B35697" w:rsidRPr="007355DF" w:rsidRDefault="00B35697" w:rsidP="00B35697">
          <w:r w:rsidRPr="007355DF">
            <w:rPr>
              <w:rStyle w:val="PlaceholderText"/>
            </w:rPr>
            <w:t>Click or tap here to enter text.</w:t>
          </w:r>
        </w:p>
      </w:sdtContent>
    </w:sdt>
    <w:p w14:paraId="09DD8205" w14:textId="77777777" w:rsidR="00823931" w:rsidRPr="007355DF" w:rsidRDefault="00823931" w:rsidP="00823931">
      <w:pPr>
        <w:pStyle w:val="ListParagraph"/>
        <w:ind w:left="0"/>
        <w:jc w:val="both"/>
        <w:rPr>
          <w:rFonts w:ascii="Arial" w:hAnsi="Arial" w:cs="Arial"/>
          <w:i/>
          <w:color w:val="0070C0"/>
          <w:sz w:val="24"/>
          <w:szCs w:val="24"/>
        </w:rPr>
      </w:pPr>
    </w:p>
    <w:p w14:paraId="11D1BDC8"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66A4B7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395977124"/>
        <w:placeholder>
          <w:docPart w:val="4CB3AAA54BFA43DF9819FCB72B86A2F0"/>
        </w:placeholder>
        <w:showingPlcHdr/>
      </w:sdtPr>
      <w:sdtEndPr/>
      <w:sdtContent>
        <w:p w14:paraId="26DDFBB5" w14:textId="77777777" w:rsidR="00B35697" w:rsidRPr="007355DF" w:rsidRDefault="00B35697" w:rsidP="00B35697">
          <w:r w:rsidRPr="007355DF">
            <w:rPr>
              <w:rStyle w:val="PlaceholderText"/>
            </w:rPr>
            <w:t>Click or tap here to enter text.</w:t>
          </w:r>
        </w:p>
      </w:sdtContent>
    </w:sdt>
    <w:p w14:paraId="2D0E22AD" w14:textId="77777777" w:rsidR="00823931" w:rsidRPr="007355DF" w:rsidRDefault="00823931" w:rsidP="00823931">
      <w:pPr>
        <w:pStyle w:val="ListParagraph"/>
        <w:ind w:left="0"/>
        <w:jc w:val="both"/>
        <w:rPr>
          <w:rFonts w:ascii="Arial" w:hAnsi="Arial" w:cs="Arial"/>
          <w:i/>
          <w:color w:val="0070C0"/>
          <w:sz w:val="24"/>
          <w:szCs w:val="24"/>
        </w:rPr>
      </w:pPr>
    </w:p>
    <w:p w14:paraId="12550B1C"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6397F6DA" w14:textId="77777777" w:rsidR="00303552" w:rsidRPr="007355DF" w:rsidRDefault="00823931" w:rsidP="00823931">
      <w:pPr>
        <w:rPr>
          <w:rFonts w:ascii="Arial" w:hAnsi="Arial" w:cs="Arial"/>
          <w:sz w:val="24"/>
          <w:szCs w:val="24"/>
          <w:lang w:val="en-US"/>
        </w:rPr>
      </w:pPr>
      <w:r w:rsidRPr="007355DF">
        <w:rPr>
          <w:rFonts w:ascii="Arial" w:hAnsi="Arial" w:cs="Arial"/>
          <w:i/>
          <w:color w:val="0070C0"/>
          <w:sz w:val="24"/>
          <w:szCs w:val="24"/>
        </w:rPr>
        <w:t>A list of problem areas to be dealt with, followed by or linked to the recommendations of how to improve the situation.</w:t>
      </w:r>
    </w:p>
    <w:sdt>
      <w:sdtPr>
        <w:id w:val="-1618831307"/>
        <w:placeholder>
          <w:docPart w:val="B2D2833CC040437590958EF5494D8B73"/>
        </w:placeholder>
        <w:showingPlcHdr/>
      </w:sdtPr>
      <w:sdtEndPr/>
      <w:sdtContent>
        <w:p w14:paraId="57E6068D" w14:textId="77777777" w:rsidR="00B35697" w:rsidRPr="007355DF" w:rsidRDefault="00B35697" w:rsidP="00B35697">
          <w:r w:rsidRPr="007355DF">
            <w:rPr>
              <w:rStyle w:val="PlaceholderText"/>
            </w:rPr>
            <w:t>Click or tap here to enter text.</w:t>
          </w:r>
        </w:p>
      </w:sdtContent>
    </w:sdt>
    <w:p w14:paraId="2F6097AA" w14:textId="03B2E7DB" w:rsidR="00501F0E" w:rsidRDefault="00501F0E" w:rsidP="003E1E6B">
      <w:pPr>
        <w:spacing w:before="120" w:after="120" w:line="240" w:lineRule="auto"/>
        <w:rPr>
          <w:rFonts w:ascii="Arial" w:hAnsi="Arial" w:cs="Arial"/>
          <w:b/>
          <w:sz w:val="24"/>
          <w:szCs w:val="24"/>
        </w:rPr>
      </w:pPr>
    </w:p>
    <w:p w14:paraId="039D1ECF" w14:textId="36F6A68F" w:rsidR="003E1E6B" w:rsidRPr="007355DF" w:rsidRDefault="003E1E6B" w:rsidP="00511288">
      <w:pPr>
        <w:spacing w:before="120" w:after="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3E1E6B" w:rsidRPr="007355DF" w14:paraId="63C39FC3" w14:textId="77777777" w:rsidTr="0044460B">
        <w:tc>
          <w:tcPr>
            <w:tcW w:w="6374" w:type="dxa"/>
            <w:gridSpan w:val="2"/>
          </w:tcPr>
          <w:p w14:paraId="3DB38DF7" w14:textId="77777777" w:rsidR="003E1E6B" w:rsidRDefault="003E1E6B" w:rsidP="0044460B">
            <w:pPr>
              <w:pStyle w:val="ListParagraph"/>
              <w:spacing w:line="360" w:lineRule="auto"/>
              <w:ind w:left="0"/>
              <w:contextualSpacing w:val="0"/>
              <w:rPr>
                <w:rFonts w:ascii="Arial" w:hAnsi="Arial" w:cs="Arial"/>
                <w:b/>
                <w:sz w:val="24"/>
                <w:szCs w:val="24"/>
              </w:rPr>
            </w:pPr>
          </w:p>
          <w:p w14:paraId="2C5A215C" w14:textId="77777777" w:rsidR="003E1E6B" w:rsidRPr="007355DF" w:rsidRDefault="003E1E6B"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8BE9E17"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E1E6B" w:rsidRPr="007355DF" w14:paraId="007BF2C0" w14:textId="77777777" w:rsidTr="003E1E6B">
        <w:trPr>
          <w:trHeight w:val="469"/>
        </w:trPr>
        <w:tc>
          <w:tcPr>
            <w:tcW w:w="713" w:type="dxa"/>
            <w:vAlign w:val="center"/>
          </w:tcPr>
          <w:p w14:paraId="62D4D9A6" w14:textId="482D67DA" w:rsidR="003E1E6B" w:rsidRDefault="00053242" w:rsidP="003E1E6B">
            <w:pPr>
              <w:pStyle w:val="stylenum"/>
              <w:numPr>
                <w:ilvl w:val="0"/>
                <w:numId w:val="0"/>
              </w:numPr>
              <w:jc w:val="left"/>
              <w:rPr>
                <w:lang w:val="el-GR"/>
              </w:rPr>
            </w:pPr>
            <w:r>
              <w:rPr>
                <w:lang w:val="el-GR"/>
              </w:rPr>
              <w:t>3</w:t>
            </w:r>
            <w:r w:rsidR="003E1E6B">
              <w:rPr>
                <w:lang w:val="el-GR"/>
              </w:rPr>
              <w:t>.1</w:t>
            </w:r>
          </w:p>
        </w:tc>
        <w:tc>
          <w:tcPr>
            <w:tcW w:w="5661" w:type="dxa"/>
            <w:vAlign w:val="center"/>
          </w:tcPr>
          <w:p w14:paraId="1AAE9F08" w14:textId="520DE42B" w:rsidR="003E1E6B" w:rsidRPr="003E1E6B" w:rsidRDefault="003E1E6B" w:rsidP="003E1E6B">
            <w:pPr>
              <w:pStyle w:val="stylenum"/>
              <w:numPr>
                <w:ilvl w:val="0"/>
                <w:numId w:val="0"/>
              </w:numPr>
              <w:rPr>
                <w:b w:val="0"/>
              </w:rPr>
            </w:pPr>
            <w:r w:rsidRPr="003E1E6B">
              <w:rPr>
                <w:b w:val="0"/>
              </w:rPr>
              <w:t>Teaching staff recruitment and development</w:t>
            </w:r>
          </w:p>
        </w:tc>
        <w:sdt>
          <w:sdtPr>
            <w:rPr>
              <w:rFonts w:ascii="Arial" w:hAnsi="Arial" w:cs="Arial"/>
              <w:sz w:val="24"/>
              <w:szCs w:val="24"/>
            </w:rPr>
            <w:id w:val="-1669630839"/>
            <w:placeholder>
              <w:docPart w:val="34C4247287554688AF55DD56EE8F59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3817B4B2"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644E6FC0" w14:textId="77777777" w:rsidTr="003E1E6B">
        <w:tc>
          <w:tcPr>
            <w:tcW w:w="713" w:type="dxa"/>
            <w:vAlign w:val="center"/>
          </w:tcPr>
          <w:p w14:paraId="2E1C5A50" w14:textId="24D14B94" w:rsidR="003E1E6B" w:rsidRDefault="00053242" w:rsidP="003E1E6B">
            <w:pPr>
              <w:rPr>
                <w:rFonts w:ascii="Arial" w:hAnsi="Arial" w:cs="Arial"/>
                <w:b/>
                <w:sz w:val="24"/>
                <w:szCs w:val="24"/>
              </w:rPr>
            </w:pPr>
            <w:r>
              <w:rPr>
                <w:rFonts w:ascii="Arial" w:hAnsi="Arial" w:cs="Arial"/>
                <w:b/>
                <w:sz w:val="24"/>
                <w:szCs w:val="24"/>
              </w:rPr>
              <w:t>3</w:t>
            </w:r>
            <w:r w:rsidR="003E1E6B">
              <w:rPr>
                <w:rFonts w:ascii="Arial" w:hAnsi="Arial" w:cs="Arial"/>
                <w:b/>
                <w:sz w:val="24"/>
                <w:szCs w:val="24"/>
              </w:rPr>
              <w:t>.2</w:t>
            </w:r>
          </w:p>
        </w:tc>
        <w:tc>
          <w:tcPr>
            <w:tcW w:w="5661" w:type="dxa"/>
            <w:vAlign w:val="center"/>
          </w:tcPr>
          <w:p w14:paraId="10C16923" w14:textId="0EF1604D" w:rsidR="003E1E6B" w:rsidRPr="003E1E6B" w:rsidRDefault="003E1E6B" w:rsidP="008A40B5">
            <w:pPr>
              <w:rPr>
                <w:rFonts w:ascii="Arial" w:hAnsi="Arial" w:cs="Arial"/>
                <w:sz w:val="24"/>
                <w:szCs w:val="24"/>
                <w:lang w:val="en-US"/>
              </w:rPr>
            </w:pPr>
            <w:r w:rsidRPr="003E1E6B">
              <w:rPr>
                <w:rFonts w:ascii="Arial" w:hAnsi="Arial" w:cs="Arial"/>
                <w:sz w:val="24"/>
                <w:szCs w:val="24"/>
              </w:rPr>
              <w:t>Teaching staff number and status</w:t>
            </w:r>
          </w:p>
        </w:tc>
        <w:sdt>
          <w:sdtPr>
            <w:rPr>
              <w:rFonts w:ascii="Arial" w:hAnsi="Arial" w:cs="Arial"/>
              <w:sz w:val="24"/>
              <w:szCs w:val="24"/>
            </w:rPr>
            <w:id w:val="-167024028"/>
            <w:placeholder>
              <w:docPart w:val="AE408FA207574579A4292E71CB36016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6EB19EC"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12911B8F" w14:textId="77777777" w:rsidTr="003E1E6B">
        <w:tc>
          <w:tcPr>
            <w:tcW w:w="713" w:type="dxa"/>
            <w:vAlign w:val="center"/>
          </w:tcPr>
          <w:p w14:paraId="30220865" w14:textId="17A537A8" w:rsidR="003E1E6B" w:rsidRPr="005D6EC5" w:rsidRDefault="00053242" w:rsidP="003E1E6B">
            <w:pPr>
              <w:rPr>
                <w:rFonts w:ascii="Arial" w:hAnsi="Arial" w:cs="Arial"/>
                <w:b/>
                <w:sz w:val="24"/>
                <w:szCs w:val="24"/>
              </w:rPr>
            </w:pPr>
            <w:r>
              <w:rPr>
                <w:rFonts w:ascii="Arial" w:hAnsi="Arial" w:cs="Arial"/>
                <w:b/>
                <w:sz w:val="24"/>
                <w:szCs w:val="24"/>
                <w:lang w:val="el-GR"/>
              </w:rPr>
              <w:t>3</w:t>
            </w:r>
            <w:r w:rsidR="003E1E6B">
              <w:rPr>
                <w:rFonts w:ascii="Arial" w:hAnsi="Arial" w:cs="Arial"/>
                <w:b/>
                <w:sz w:val="24"/>
                <w:szCs w:val="24"/>
                <w:lang w:val="el-GR"/>
              </w:rPr>
              <w:t>.3</w:t>
            </w:r>
          </w:p>
        </w:tc>
        <w:tc>
          <w:tcPr>
            <w:tcW w:w="5661" w:type="dxa"/>
            <w:vAlign w:val="center"/>
          </w:tcPr>
          <w:p w14:paraId="24A8D6E5" w14:textId="0D0564D9" w:rsidR="003E1E6B" w:rsidRPr="003E1E6B" w:rsidRDefault="003E1E6B" w:rsidP="003E1E6B">
            <w:pPr>
              <w:pStyle w:val="stylenum"/>
              <w:numPr>
                <w:ilvl w:val="0"/>
                <w:numId w:val="0"/>
              </w:numPr>
              <w:jc w:val="left"/>
              <w:rPr>
                <w:b w:val="0"/>
              </w:rPr>
            </w:pPr>
            <w:r w:rsidRPr="003E1E6B">
              <w:rPr>
                <w:b w:val="0"/>
              </w:rPr>
              <w:t>Synergies of teaching and research</w:t>
            </w:r>
          </w:p>
        </w:tc>
        <w:sdt>
          <w:sdtPr>
            <w:rPr>
              <w:rFonts w:ascii="Arial" w:hAnsi="Arial" w:cs="Arial"/>
              <w:sz w:val="24"/>
              <w:szCs w:val="24"/>
            </w:rPr>
            <w:id w:val="-937669111"/>
            <w:placeholder>
              <w:docPart w:val="375A60C074D04117B079926E0B5FE70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C48DE9D" w14:textId="77777777" w:rsidR="003E1E6B" w:rsidRPr="007355DF" w:rsidRDefault="003E1E6B"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382538EE" w14:textId="7F1A1E57" w:rsidR="00F964D2" w:rsidRPr="007355DF" w:rsidRDefault="00F964D2">
      <w:pPr>
        <w:rPr>
          <w:rFonts w:ascii="Arial" w:hAnsi="Arial" w:cs="Arial"/>
          <w:sz w:val="24"/>
          <w:szCs w:val="24"/>
          <w:lang w:val="en-US"/>
        </w:rPr>
      </w:pPr>
      <w:r w:rsidRPr="007355DF">
        <w:rPr>
          <w:rFonts w:ascii="Arial" w:hAnsi="Arial" w:cs="Arial"/>
          <w:sz w:val="24"/>
          <w:szCs w:val="24"/>
          <w:lang w:val="en-US"/>
        </w:rPr>
        <w:br w:type="page"/>
      </w:r>
    </w:p>
    <w:p w14:paraId="69211AB0" w14:textId="7B2BC924" w:rsidR="00872CA3" w:rsidRPr="00944AA8" w:rsidRDefault="001B0147" w:rsidP="00511288">
      <w:pPr>
        <w:pStyle w:val="stylenum"/>
        <w:ind w:left="426"/>
        <w:rPr>
          <w:b w:val="0"/>
          <w:i/>
        </w:rPr>
      </w:pPr>
      <w:r>
        <w:lastRenderedPageBreak/>
        <w:t xml:space="preserve">Student admission, progression, recognition and certification </w:t>
      </w:r>
      <w:r w:rsidR="00074520" w:rsidRPr="00944AA8">
        <w:rPr>
          <w:b w:val="0"/>
          <w:i/>
        </w:rPr>
        <w:t>(</w:t>
      </w:r>
      <w:r w:rsidR="00FA0CC2" w:rsidRPr="00944AA8">
        <w:rPr>
          <w:b w:val="0"/>
          <w:i/>
        </w:rPr>
        <w:t xml:space="preserve">ESG </w:t>
      </w:r>
      <w:r w:rsidR="00074520" w:rsidRPr="00944AA8">
        <w:rPr>
          <w:b w:val="0"/>
          <w:i/>
        </w:rPr>
        <w:t>1.4)</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872CA3" w14:paraId="13B87833" w14:textId="77777777" w:rsidTr="0044460B">
        <w:trPr>
          <w:trHeight w:val="1411"/>
        </w:trPr>
        <w:tc>
          <w:tcPr>
            <w:tcW w:w="7216" w:type="dxa"/>
          </w:tcPr>
          <w:p w14:paraId="6500EF52" w14:textId="77777777" w:rsidR="00872CA3" w:rsidRPr="00E67375" w:rsidRDefault="00872CA3" w:rsidP="0044460B">
            <w:pPr>
              <w:spacing w:before="120" w:after="120"/>
              <w:rPr>
                <w:rFonts w:ascii="Arial" w:hAnsi="Arial" w:cs="Arial"/>
                <w:b/>
                <w:sz w:val="24"/>
                <w:szCs w:val="24"/>
                <w:u w:val="single"/>
                <w:lang w:val="en-US"/>
              </w:rPr>
            </w:pPr>
            <w:r w:rsidRPr="00E67375">
              <w:rPr>
                <w:rFonts w:ascii="Arial" w:hAnsi="Arial" w:cs="Arial"/>
                <w:b/>
                <w:sz w:val="24"/>
                <w:szCs w:val="24"/>
                <w:u w:val="single"/>
                <w:lang w:val="en-US"/>
              </w:rPr>
              <w:t>Sub-areas</w:t>
            </w:r>
          </w:p>
          <w:p w14:paraId="5B3782EB" w14:textId="4986D7EB" w:rsidR="001B0147" w:rsidRPr="00E67375" w:rsidRDefault="001B0147" w:rsidP="00605FEE">
            <w:pPr>
              <w:pStyle w:val="stylenum"/>
              <w:numPr>
                <w:ilvl w:val="1"/>
                <w:numId w:val="2"/>
              </w:numPr>
            </w:pPr>
            <w:r w:rsidRPr="00E67375">
              <w:t>Student admission</w:t>
            </w:r>
            <w:r w:rsidR="00E67375">
              <w:rPr>
                <w:lang w:val="el-GR"/>
              </w:rPr>
              <w:t>,</w:t>
            </w:r>
            <w:r w:rsidR="00670A1B" w:rsidRPr="00E67375">
              <w:t xml:space="preserve"> processes and criteria</w:t>
            </w:r>
            <w:r w:rsidR="00872CA3" w:rsidRPr="00E67375">
              <w:t xml:space="preserve"> </w:t>
            </w:r>
          </w:p>
          <w:p w14:paraId="3DB56E5C" w14:textId="54CEF000" w:rsidR="001B0147" w:rsidRPr="00E67375" w:rsidRDefault="001B0147" w:rsidP="00605FEE">
            <w:pPr>
              <w:pStyle w:val="stylenum"/>
              <w:numPr>
                <w:ilvl w:val="1"/>
                <w:numId w:val="2"/>
              </w:numPr>
            </w:pPr>
            <w:r w:rsidRPr="00E67375">
              <w:t>Student progression</w:t>
            </w:r>
          </w:p>
          <w:p w14:paraId="517409C8" w14:textId="700C0481" w:rsidR="001B0147" w:rsidRPr="00E67375" w:rsidRDefault="001B0147" w:rsidP="00605FEE">
            <w:pPr>
              <w:pStyle w:val="stylenum"/>
              <w:numPr>
                <w:ilvl w:val="1"/>
                <w:numId w:val="2"/>
              </w:numPr>
            </w:pPr>
            <w:r w:rsidRPr="00E67375">
              <w:t>Student recognition</w:t>
            </w:r>
          </w:p>
          <w:p w14:paraId="463BE36F" w14:textId="3E2C64DA" w:rsidR="00872CA3" w:rsidRPr="00E67375" w:rsidRDefault="001B0147" w:rsidP="00605FEE">
            <w:pPr>
              <w:pStyle w:val="stylenum"/>
              <w:numPr>
                <w:ilvl w:val="1"/>
                <w:numId w:val="2"/>
              </w:numPr>
            </w:pPr>
            <w:r w:rsidRPr="00E67375">
              <w:t xml:space="preserve">Student </w:t>
            </w:r>
            <w:r w:rsidR="00872CA3" w:rsidRPr="00E67375">
              <w:t>certification</w:t>
            </w:r>
          </w:p>
          <w:p w14:paraId="03EC1A45" w14:textId="77777777" w:rsidR="00872CA3" w:rsidRPr="00C45950" w:rsidRDefault="00872CA3" w:rsidP="00FC2C02">
            <w:pPr>
              <w:pStyle w:val="stylenum"/>
              <w:numPr>
                <w:ilvl w:val="0"/>
                <w:numId w:val="0"/>
              </w:numPr>
              <w:ind w:left="765"/>
            </w:pPr>
          </w:p>
        </w:tc>
      </w:tr>
    </w:tbl>
    <w:p w14:paraId="5B1591FF" w14:textId="4AEDABC9" w:rsidR="00DA7CEC" w:rsidRDefault="00DA7CEC" w:rsidP="00872CA3">
      <w:pPr>
        <w:pStyle w:val="stylenum"/>
        <w:numPr>
          <w:ilvl w:val="0"/>
          <w:numId w:val="0"/>
        </w:numPr>
        <w:tabs>
          <w:tab w:val="left" w:pos="284"/>
        </w:tabs>
        <w:rPr>
          <w:b w:val="0"/>
        </w:rPr>
      </w:pPr>
    </w:p>
    <w:p w14:paraId="4E58A57F" w14:textId="77777777" w:rsidR="00DA7CEC" w:rsidRPr="00DA7CEC" w:rsidRDefault="00DA7CEC" w:rsidP="00DA7CEC">
      <w:pPr>
        <w:rPr>
          <w:lang w:val="en-US"/>
        </w:rPr>
      </w:pPr>
    </w:p>
    <w:p w14:paraId="42104D10" w14:textId="77777777" w:rsidR="00DA7CEC" w:rsidRPr="00DA7CEC" w:rsidRDefault="00DA7CEC" w:rsidP="00DA7CEC">
      <w:pPr>
        <w:rPr>
          <w:lang w:val="en-US"/>
        </w:rPr>
      </w:pPr>
    </w:p>
    <w:p w14:paraId="1AE41324" w14:textId="52054925" w:rsidR="00DA7CEC" w:rsidRDefault="00DA7CEC" w:rsidP="00DA7CEC">
      <w:pPr>
        <w:rPr>
          <w:lang w:val="en-US"/>
        </w:rPr>
      </w:pPr>
    </w:p>
    <w:p w14:paraId="40508B43" w14:textId="0C3F2234" w:rsidR="001B0147" w:rsidRDefault="001B0147" w:rsidP="00572943">
      <w:pPr>
        <w:spacing w:after="0"/>
        <w:rPr>
          <w:sz w:val="16"/>
          <w:szCs w:val="16"/>
          <w:lang w:val="en-US"/>
        </w:rPr>
      </w:pPr>
    </w:p>
    <w:p w14:paraId="6D0FEC12" w14:textId="77777777" w:rsidR="00572943" w:rsidRPr="00DA7CEC" w:rsidRDefault="00572943" w:rsidP="00572943">
      <w:pPr>
        <w:spacing w:after="0"/>
        <w:rPr>
          <w:sz w:val="16"/>
          <w:szCs w:val="16"/>
          <w:lang w:val="en-US"/>
        </w:rPr>
      </w:pPr>
    </w:p>
    <w:tbl>
      <w:tblPr>
        <w:tblStyle w:val="TableGrid"/>
        <w:tblW w:w="9780" w:type="dxa"/>
        <w:tblInd w:w="-113" w:type="dxa"/>
        <w:tblLook w:val="04A0" w:firstRow="1" w:lastRow="0" w:firstColumn="1" w:lastColumn="0" w:noHBand="0" w:noVBand="1"/>
      </w:tblPr>
      <w:tblGrid>
        <w:gridCol w:w="9780"/>
      </w:tblGrid>
      <w:tr w:rsidR="00684D1F" w:rsidRPr="007355DF" w14:paraId="423FB4D2" w14:textId="77777777" w:rsidTr="00D94AF0">
        <w:tc>
          <w:tcPr>
            <w:tcW w:w="9780" w:type="dxa"/>
          </w:tcPr>
          <w:p w14:paraId="5ECEF801" w14:textId="7C7F6D67" w:rsidR="00684D1F" w:rsidRDefault="00684D1F" w:rsidP="002C689A">
            <w:pPr>
              <w:rPr>
                <w:rFonts w:ascii="Arial" w:hAnsi="Arial" w:cs="Arial"/>
                <w:i/>
                <w:sz w:val="24"/>
                <w:szCs w:val="24"/>
                <w:u w:val="single"/>
                <w:lang w:val="en-US"/>
              </w:rPr>
            </w:pPr>
          </w:p>
          <w:p w14:paraId="2F0B3D87" w14:textId="3BBF3077" w:rsidR="001B0147" w:rsidRPr="001B0147" w:rsidRDefault="00872CA3" w:rsidP="00572943">
            <w:pPr>
              <w:pStyle w:val="stylenum"/>
              <w:numPr>
                <w:ilvl w:val="1"/>
                <w:numId w:val="44"/>
              </w:numPr>
              <w:spacing w:line="360" w:lineRule="auto"/>
              <w:ind w:left="426"/>
              <w:rPr>
                <w:i/>
                <w:u w:val="single"/>
              </w:rPr>
            </w:pPr>
            <w:r>
              <w:t>Student admission</w:t>
            </w:r>
            <w:r w:rsidR="005F19EF">
              <w:t>, processes and criteria</w:t>
            </w:r>
          </w:p>
          <w:p w14:paraId="450D32A7" w14:textId="17AEFC21" w:rsidR="00684D1F" w:rsidRPr="001B0147" w:rsidRDefault="00684D1F" w:rsidP="001B0147">
            <w:pPr>
              <w:pStyle w:val="stylenum"/>
              <w:numPr>
                <w:ilvl w:val="0"/>
                <w:numId w:val="0"/>
              </w:numPr>
              <w:spacing w:line="360" w:lineRule="auto"/>
              <w:rPr>
                <w:b w:val="0"/>
                <w:i/>
                <w:u w:val="single"/>
              </w:rPr>
            </w:pPr>
            <w:r w:rsidRPr="001B0147">
              <w:rPr>
                <w:b w:val="0"/>
                <w:i/>
                <w:u w:val="single"/>
              </w:rPr>
              <w:t>Standards</w:t>
            </w:r>
          </w:p>
          <w:p w14:paraId="265D06EA" w14:textId="77777777" w:rsidR="00EC376D" w:rsidRPr="007355DF" w:rsidRDefault="00EC376D" w:rsidP="002C689A">
            <w:pPr>
              <w:rPr>
                <w:rFonts w:ascii="Arial" w:hAnsi="Arial" w:cs="Arial"/>
                <w:i/>
                <w:sz w:val="24"/>
                <w:szCs w:val="24"/>
                <w:u w:val="single"/>
                <w:lang w:val="en-US"/>
              </w:rPr>
            </w:pPr>
          </w:p>
          <w:p w14:paraId="59DEF51B" w14:textId="6F141A19" w:rsidR="00783502" w:rsidRPr="007355DF" w:rsidRDefault="00EC376D"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 xml:space="preserve">Pre-defined and published regulations regarding </w:t>
            </w:r>
            <w:r w:rsidR="001B0147">
              <w:rPr>
                <w:rFonts w:ascii="Arial" w:hAnsi="Arial" w:cs="Arial"/>
                <w:i/>
                <w:sz w:val="24"/>
                <w:szCs w:val="24"/>
                <w:lang w:val="en-US"/>
              </w:rPr>
              <w:t xml:space="preserve">student admission </w:t>
            </w:r>
            <w:r w:rsidRPr="007355DF">
              <w:rPr>
                <w:rFonts w:ascii="Arial" w:hAnsi="Arial" w:cs="Arial"/>
                <w:i/>
                <w:sz w:val="24"/>
                <w:szCs w:val="24"/>
                <w:lang w:val="en-US"/>
              </w:rPr>
              <w:t>are in place</w:t>
            </w:r>
            <w:r w:rsidR="000C3FAE" w:rsidRPr="007355DF">
              <w:rPr>
                <w:rFonts w:ascii="Arial" w:hAnsi="Arial" w:cs="Arial"/>
                <w:i/>
                <w:sz w:val="24"/>
                <w:szCs w:val="24"/>
                <w:lang w:val="en-US"/>
              </w:rPr>
              <w:t>.</w:t>
            </w:r>
          </w:p>
          <w:p w14:paraId="596DEC31" w14:textId="4ABFD2B9" w:rsidR="00783502" w:rsidRPr="001B0147" w:rsidRDefault="00783502"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Access policies, admission processes and criteria are implemented consistently and in a transparent manner</w:t>
            </w:r>
            <w:r w:rsidR="000C3FAE" w:rsidRPr="007355DF">
              <w:rPr>
                <w:rFonts w:ascii="Arial" w:hAnsi="Arial" w:cs="Arial"/>
                <w:i/>
                <w:sz w:val="24"/>
                <w:szCs w:val="24"/>
              </w:rPr>
              <w:t>.</w:t>
            </w:r>
          </w:p>
          <w:p w14:paraId="3C03CEF6" w14:textId="0881B4B7" w:rsidR="001B0147" w:rsidRDefault="001B0147" w:rsidP="001B0147">
            <w:pPr>
              <w:pStyle w:val="ListParagraph"/>
              <w:ind w:left="746"/>
              <w:rPr>
                <w:rFonts w:ascii="Arial" w:hAnsi="Arial" w:cs="Arial"/>
                <w:i/>
                <w:sz w:val="24"/>
                <w:szCs w:val="24"/>
              </w:rPr>
            </w:pPr>
          </w:p>
          <w:p w14:paraId="4CAF95CE" w14:textId="719BD5BB" w:rsidR="001B0147" w:rsidRDefault="001B0147" w:rsidP="00572943">
            <w:pPr>
              <w:pStyle w:val="stylenum"/>
              <w:numPr>
                <w:ilvl w:val="1"/>
                <w:numId w:val="44"/>
              </w:numPr>
              <w:spacing w:line="360" w:lineRule="auto"/>
              <w:ind w:left="426"/>
            </w:pPr>
            <w:r>
              <w:t>Student progression</w:t>
            </w:r>
          </w:p>
          <w:p w14:paraId="0550E491"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72FE7F15" w14:textId="77777777" w:rsidR="001B0147" w:rsidRPr="004825BB" w:rsidRDefault="001B0147" w:rsidP="004825BB">
            <w:pPr>
              <w:rPr>
                <w:rFonts w:ascii="Arial" w:hAnsi="Arial" w:cs="Arial"/>
                <w:i/>
                <w:sz w:val="24"/>
                <w:szCs w:val="24"/>
                <w:lang w:val="en-US"/>
              </w:rPr>
            </w:pPr>
          </w:p>
          <w:p w14:paraId="569F6499" w14:textId="3069DE74" w:rsidR="001B0147" w:rsidRDefault="001B0147"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 xml:space="preserve">ns regarding student </w:t>
            </w:r>
            <w:r w:rsidRPr="007355DF">
              <w:rPr>
                <w:rFonts w:ascii="Arial" w:hAnsi="Arial" w:cs="Arial"/>
                <w:i/>
                <w:sz w:val="24"/>
                <w:szCs w:val="24"/>
                <w:lang w:val="en-US"/>
              </w:rPr>
              <w:t>progression are in place.</w:t>
            </w:r>
          </w:p>
          <w:p w14:paraId="6887E1AE" w14:textId="54E6A0EA" w:rsidR="001B0147" w:rsidRPr="00E67375" w:rsidRDefault="00D473C9" w:rsidP="004E2016">
            <w:pPr>
              <w:pStyle w:val="ListParagraph"/>
              <w:numPr>
                <w:ilvl w:val="0"/>
                <w:numId w:val="6"/>
              </w:numPr>
              <w:ind w:left="746"/>
              <w:rPr>
                <w:rFonts w:ascii="Arial" w:hAnsi="Arial" w:cs="Arial"/>
                <w:i/>
                <w:sz w:val="24"/>
                <w:szCs w:val="24"/>
                <w:lang w:val="en-US"/>
              </w:rPr>
            </w:pPr>
            <w:r w:rsidRPr="00E67375">
              <w:rPr>
                <w:rFonts w:ascii="Arial" w:hAnsi="Arial" w:cs="Arial"/>
                <w:i/>
                <w:sz w:val="24"/>
                <w:szCs w:val="24"/>
                <w:lang w:val="en-US"/>
              </w:rPr>
              <w:t>P</w:t>
            </w:r>
            <w:proofErr w:type="spellStart"/>
            <w:r w:rsidR="00E67375" w:rsidRPr="00E67375">
              <w:rPr>
                <w:rFonts w:ascii="Arial" w:hAnsi="Arial" w:cs="Arial"/>
                <w:i/>
                <w:sz w:val="24"/>
                <w:szCs w:val="24"/>
              </w:rPr>
              <w:t>rocesses</w:t>
            </w:r>
            <w:proofErr w:type="spellEnd"/>
            <w:r w:rsidR="001B0147" w:rsidRPr="00E67375">
              <w:rPr>
                <w:rFonts w:ascii="Arial" w:hAnsi="Arial" w:cs="Arial"/>
                <w:i/>
                <w:sz w:val="24"/>
                <w:szCs w:val="24"/>
              </w:rPr>
              <w:t xml:space="preserve"> and tools to collect, monitor and act on inf</w:t>
            </w:r>
            <w:r w:rsidRPr="00E67375">
              <w:rPr>
                <w:rFonts w:ascii="Arial" w:hAnsi="Arial" w:cs="Arial"/>
                <w:i/>
                <w:sz w:val="24"/>
                <w:szCs w:val="24"/>
              </w:rPr>
              <w:t xml:space="preserve">ormation on student progression, are in place. </w:t>
            </w:r>
          </w:p>
          <w:p w14:paraId="4386A8DC" w14:textId="31345AC7" w:rsidR="001B0147" w:rsidRDefault="001B0147" w:rsidP="001B0147">
            <w:pPr>
              <w:pStyle w:val="ListParagraph"/>
              <w:ind w:left="746"/>
              <w:rPr>
                <w:rFonts w:ascii="Arial" w:hAnsi="Arial" w:cs="Arial"/>
                <w:i/>
                <w:sz w:val="24"/>
                <w:szCs w:val="24"/>
                <w:lang w:val="en-US"/>
              </w:rPr>
            </w:pPr>
          </w:p>
          <w:p w14:paraId="408B51FE" w14:textId="5F6E35BE" w:rsidR="001B0147" w:rsidRPr="001B0147" w:rsidRDefault="001B0147" w:rsidP="00572943">
            <w:pPr>
              <w:pStyle w:val="ListParagraph"/>
              <w:numPr>
                <w:ilvl w:val="1"/>
                <w:numId w:val="44"/>
              </w:numPr>
              <w:spacing w:line="360" w:lineRule="auto"/>
              <w:ind w:left="426"/>
              <w:rPr>
                <w:rFonts w:ascii="Arial" w:hAnsi="Arial" w:cs="Arial"/>
                <w:b/>
                <w:sz w:val="24"/>
                <w:szCs w:val="24"/>
                <w:lang w:val="en-US"/>
              </w:rPr>
            </w:pPr>
            <w:r w:rsidRPr="001B0147">
              <w:rPr>
                <w:rFonts w:ascii="Arial" w:hAnsi="Arial" w:cs="Arial"/>
                <w:b/>
                <w:sz w:val="24"/>
                <w:szCs w:val="24"/>
                <w:lang w:val="en-US"/>
              </w:rPr>
              <w:t>Student recognition</w:t>
            </w:r>
          </w:p>
          <w:p w14:paraId="7860D48F"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5FF91D4E" w14:textId="77777777" w:rsidR="001B0147" w:rsidRPr="001B0147" w:rsidRDefault="001B0147" w:rsidP="001B0147">
            <w:pPr>
              <w:pStyle w:val="ListParagraph"/>
              <w:ind w:left="360"/>
              <w:rPr>
                <w:rFonts w:ascii="Arial" w:hAnsi="Arial" w:cs="Arial"/>
                <w:b/>
                <w:sz w:val="24"/>
                <w:szCs w:val="24"/>
                <w:lang w:val="en-US"/>
              </w:rPr>
            </w:pPr>
          </w:p>
          <w:p w14:paraId="50CFBF57" w14:textId="1F4CBA9F" w:rsidR="00D473C9" w:rsidRDefault="00D473C9"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recognition</w:t>
            </w:r>
            <w:r w:rsidRPr="007355DF">
              <w:rPr>
                <w:rFonts w:ascii="Arial" w:hAnsi="Arial" w:cs="Arial"/>
                <w:i/>
                <w:sz w:val="24"/>
                <w:szCs w:val="24"/>
                <w:lang w:val="en-US"/>
              </w:rPr>
              <w:t xml:space="preserve"> are in place.</w:t>
            </w:r>
          </w:p>
          <w:p w14:paraId="53E831E4" w14:textId="77777777" w:rsidR="00D473C9" w:rsidRDefault="00EF0F8F"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Fair recognition of higher education qualifications, periods of study and prior learning, including the recognition of non-formal and informal learning, are essential components for ensuring the students’ progress in their studies, while promoting mobility.</w:t>
            </w:r>
          </w:p>
          <w:p w14:paraId="35132151" w14:textId="77777777" w:rsidR="00D473C9" w:rsidRPr="00E67375" w:rsidRDefault="00D473C9" w:rsidP="004E2016">
            <w:pPr>
              <w:pStyle w:val="ListParagraph"/>
              <w:numPr>
                <w:ilvl w:val="0"/>
                <w:numId w:val="6"/>
              </w:numPr>
              <w:ind w:left="746"/>
              <w:rPr>
                <w:rFonts w:ascii="Arial" w:hAnsi="Arial" w:cs="Arial"/>
                <w:i/>
                <w:sz w:val="24"/>
                <w:szCs w:val="24"/>
                <w:lang w:val="en-US"/>
              </w:rPr>
            </w:pPr>
            <w:r w:rsidRPr="00E67375">
              <w:rPr>
                <w:rFonts w:ascii="Arial" w:hAnsi="Arial" w:cs="Arial"/>
                <w:i/>
                <w:sz w:val="24"/>
                <w:szCs w:val="24"/>
              </w:rPr>
              <w:t>Appropriate recognition procedures are in place that rely on:</w:t>
            </w:r>
          </w:p>
          <w:p w14:paraId="1AB97394" w14:textId="77777777" w:rsidR="00D473C9" w:rsidRPr="00E67375" w:rsidRDefault="00D473C9" w:rsidP="004E2016">
            <w:pPr>
              <w:pStyle w:val="ListParagraph"/>
              <w:numPr>
                <w:ilvl w:val="0"/>
                <w:numId w:val="27"/>
              </w:numPr>
              <w:rPr>
                <w:rFonts w:ascii="Arial" w:hAnsi="Arial" w:cs="Arial"/>
                <w:i/>
                <w:sz w:val="24"/>
                <w:szCs w:val="24"/>
                <w:lang w:val="en-US"/>
              </w:rPr>
            </w:pPr>
            <w:r w:rsidRPr="00E67375">
              <w:rPr>
                <w:rFonts w:ascii="Arial" w:hAnsi="Arial" w:cs="Arial"/>
                <w:i/>
                <w:sz w:val="24"/>
                <w:szCs w:val="24"/>
              </w:rPr>
              <w:t>institutional practice for recognition being in line with the principles of the Lisbon Recognition Convention</w:t>
            </w:r>
          </w:p>
          <w:p w14:paraId="4C724E82" w14:textId="49865DB3" w:rsidR="00D473C9" w:rsidRPr="00E67375" w:rsidRDefault="00D473C9" w:rsidP="004E2016">
            <w:pPr>
              <w:pStyle w:val="ListParagraph"/>
              <w:numPr>
                <w:ilvl w:val="0"/>
                <w:numId w:val="27"/>
              </w:numPr>
              <w:rPr>
                <w:rFonts w:ascii="Arial" w:hAnsi="Arial" w:cs="Arial"/>
                <w:i/>
                <w:sz w:val="24"/>
                <w:szCs w:val="24"/>
                <w:lang w:val="en-US"/>
              </w:rPr>
            </w:pPr>
            <w:r w:rsidRPr="00E67375">
              <w:rPr>
                <w:rFonts w:ascii="Arial" w:hAnsi="Arial" w:cs="Arial"/>
                <w:i/>
                <w:sz w:val="24"/>
                <w:szCs w:val="24"/>
              </w:rPr>
              <w:t>cooperation with other institutions, quality assurance agencies and the national ENIC/NARIC centre with a view to ensuring coherent recognition across the country</w:t>
            </w:r>
          </w:p>
          <w:p w14:paraId="59A768F3" w14:textId="2BEA5E83" w:rsidR="00501F0E" w:rsidRPr="00572943" w:rsidRDefault="00501F0E" w:rsidP="00572943">
            <w:pPr>
              <w:rPr>
                <w:rFonts w:ascii="Arial" w:hAnsi="Arial" w:cs="Arial"/>
                <w:i/>
                <w:sz w:val="24"/>
                <w:szCs w:val="24"/>
              </w:rPr>
            </w:pPr>
          </w:p>
          <w:p w14:paraId="51F70B6C" w14:textId="738353EC" w:rsidR="00D473C9" w:rsidRPr="00D473C9" w:rsidRDefault="00D473C9" w:rsidP="00572943">
            <w:pPr>
              <w:pStyle w:val="ListParagraph"/>
              <w:numPr>
                <w:ilvl w:val="1"/>
                <w:numId w:val="44"/>
              </w:numPr>
              <w:spacing w:line="360" w:lineRule="auto"/>
              <w:ind w:left="426"/>
              <w:rPr>
                <w:rFonts w:ascii="Arial" w:hAnsi="Arial" w:cs="Arial"/>
                <w:b/>
                <w:sz w:val="24"/>
                <w:szCs w:val="24"/>
                <w:lang w:val="en-US"/>
              </w:rPr>
            </w:pPr>
            <w:r w:rsidRPr="00D473C9">
              <w:rPr>
                <w:rFonts w:ascii="Arial" w:hAnsi="Arial" w:cs="Arial"/>
                <w:b/>
                <w:sz w:val="24"/>
                <w:szCs w:val="24"/>
                <w:lang w:val="en-US"/>
              </w:rPr>
              <w:t>Student certification</w:t>
            </w:r>
          </w:p>
          <w:p w14:paraId="351E0864"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4B088FE2" w14:textId="77777777" w:rsidR="00D473C9" w:rsidRPr="00D473C9" w:rsidRDefault="00D473C9" w:rsidP="00D473C9">
            <w:pPr>
              <w:pStyle w:val="ListParagraph"/>
              <w:ind w:left="360"/>
              <w:rPr>
                <w:rFonts w:ascii="Arial" w:hAnsi="Arial" w:cs="Arial"/>
                <w:b/>
                <w:sz w:val="24"/>
                <w:szCs w:val="24"/>
                <w:lang w:val="en-US"/>
              </w:rPr>
            </w:pPr>
          </w:p>
          <w:p w14:paraId="7DD37BF9" w14:textId="3D719556" w:rsidR="00D473C9" w:rsidRPr="00D473C9" w:rsidRDefault="00D473C9"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certification</w:t>
            </w:r>
            <w:r w:rsidRPr="007355DF">
              <w:rPr>
                <w:rFonts w:ascii="Arial" w:hAnsi="Arial" w:cs="Arial"/>
                <w:i/>
                <w:sz w:val="24"/>
                <w:szCs w:val="24"/>
                <w:lang w:val="en-US"/>
              </w:rPr>
              <w:t xml:space="preserve"> are in place.</w:t>
            </w:r>
          </w:p>
          <w:p w14:paraId="48659BD9" w14:textId="65DD8210" w:rsidR="00EF0F8F" w:rsidRPr="00872CA3" w:rsidRDefault="00EF0F8F"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rPr>
              <w:lastRenderedPageBreak/>
              <w:t>Students receive certification explaining the qualification gained, including achieved learning outcomes and the context, level, content and status of the studies that were pursued and successfully completed.</w:t>
            </w:r>
          </w:p>
          <w:p w14:paraId="271B5EFA" w14:textId="5A4AF4A3" w:rsidR="00FC2C02" w:rsidRDefault="00FC2C02" w:rsidP="002C689A">
            <w:pPr>
              <w:rPr>
                <w:rFonts w:ascii="Arial" w:hAnsi="Arial" w:cs="Arial"/>
                <w:i/>
                <w:color w:val="0070C0"/>
                <w:sz w:val="24"/>
                <w:szCs w:val="24"/>
                <w:lang w:val="en-US"/>
              </w:rPr>
            </w:pPr>
          </w:p>
          <w:p w14:paraId="4E0E3160" w14:textId="4B701D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1891CD3" w14:textId="77777777" w:rsidR="00684D1F" w:rsidRPr="007355DF" w:rsidRDefault="00684D1F" w:rsidP="002C689A">
            <w:pPr>
              <w:pStyle w:val="ListParagraph"/>
              <w:ind w:left="0"/>
              <w:rPr>
                <w:rFonts w:ascii="Arial" w:hAnsi="Arial" w:cs="Arial"/>
                <w:sz w:val="24"/>
                <w:szCs w:val="24"/>
                <w:lang w:val="en-US"/>
              </w:rPr>
            </w:pPr>
          </w:p>
          <w:p w14:paraId="5423822C" w14:textId="02FEFBBE" w:rsidR="00DD63F4" w:rsidRPr="007355DF" w:rsidRDefault="00BD441E" w:rsidP="004E2016">
            <w:pPr>
              <w:pStyle w:val="ListParagraph"/>
              <w:numPr>
                <w:ilvl w:val="0"/>
                <w:numId w:val="7"/>
              </w:numPr>
              <w:ind w:left="746"/>
              <w:rPr>
                <w:rFonts w:ascii="Arial" w:hAnsi="Arial" w:cs="Arial"/>
                <w:i/>
                <w:color w:val="0070C0"/>
                <w:sz w:val="24"/>
                <w:szCs w:val="24"/>
                <w:lang w:val="en-US"/>
              </w:rPr>
            </w:pPr>
            <w:r w:rsidRPr="008A40B5">
              <w:rPr>
                <w:rFonts w:ascii="Arial" w:hAnsi="Arial" w:cs="Arial"/>
                <w:i/>
                <w:color w:val="0070C0"/>
                <w:sz w:val="24"/>
                <w:szCs w:val="24"/>
                <w:lang w:val="en-US"/>
              </w:rPr>
              <w:t>A</w:t>
            </w:r>
            <w:r w:rsidR="00DD63F4" w:rsidRPr="008A40B5">
              <w:rPr>
                <w:rFonts w:ascii="Arial" w:hAnsi="Arial" w:cs="Arial"/>
                <w:i/>
                <w:color w:val="0070C0"/>
                <w:sz w:val="24"/>
                <w:szCs w:val="24"/>
                <w:lang w:val="en-US"/>
              </w:rPr>
              <w:t>re the admission requirements for the study program</w:t>
            </w:r>
            <w:r w:rsidR="008F0252" w:rsidRPr="008A40B5">
              <w:rPr>
                <w:rFonts w:ascii="Arial" w:hAnsi="Arial" w:cs="Arial"/>
                <w:i/>
                <w:color w:val="0070C0"/>
                <w:sz w:val="24"/>
                <w:szCs w:val="24"/>
                <w:lang w:val="en-US"/>
              </w:rPr>
              <w:t>me</w:t>
            </w:r>
            <w:r w:rsidRPr="008A40B5">
              <w:rPr>
                <w:rFonts w:ascii="Arial" w:hAnsi="Arial" w:cs="Arial"/>
                <w:i/>
                <w:color w:val="0070C0"/>
                <w:sz w:val="24"/>
                <w:szCs w:val="24"/>
                <w:lang w:val="en-US"/>
              </w:rPr>
              <w:t xml:space="preserve"> appropriate</w:t>
            </w:r>
            <w:r w:rsidR="00DD63F4" w:rsidRPr="008A40B5">
              <w:rPr>
                <w:rFonts w:ascii="Arial" w:hAnsi="Arial" w:cs="Arial"/>
                <w:i/>
                <w:color w:val="0070C0"/>
                <w:sz w:val="24"/>
                <w:szCs w:val="24"/>
                <w:lang w:val="en-US"/>
              </w:rPr>
              <w:t>?</w:t>
            </w:r>
            <w:r w:rsidR="00DD63F4" w:rsidRPr="007355DF">
              <w:rPr>
                <w:rFonts w:ascii="Arial" w:hAnsi="Arial" w:cs="Arial"/>
                <w:i/>
                <w:color w:val="0070C0"/>
                <w:sz w:val="24"/>
                <w:szCs w:val="24"/>
                <w:lang w:val="en-US"/>
              </w:rPr>
              <w:t xml:space="preserve"> How is the students’ prior preparation/education assessed (including the level of international students, for example)? </w:t>
            </w:r>
          </w:p>
          <w:p w14:paraId="57DB0004" w14:textId="77777777" w:rsidR="00684D1F" w:rsidRPr="00316D71" w:rsidRDefault="00FC32C0" w:rsidP="004E2016">
            <w:pPr>
              <w:pStyle w:val="ListParagraph"/>
              <w:numPr>
                <w:ilvl w:val="0"/>
                <w:numId w:val="7"/>
              </w:numPr>
              <w:spacing w:after="160" w:line="259" w:lineRule="auto"/>
              <w:ind w:left="746"/>
              <w:rPr>
                <w:rFonts w:ascii="Arial" w:hAnsi="Arial" w:cs="Arial"/>
                <w:sz w:val="24"/>
                <w:szCs w:val="24"/>
                <w:lang w:val="en-US"/>
              </w:rPr>
            </w:pPr>
            <w:r w:rsidRPr="007355DF">
              <w:rPr>
                <w:rFonts w:ascii="Arial" w:hAnsi="Arial" w:cs="Arial"/>
                <w:i/>
                <w:color w:val="0070C0"/>
                <w:sz w:val="24"/>
                <w:szCs w:val="24"/>
                <w:lang w:val="en-US"/>
              </w:rPr>
              <w:t xml:space="preserve">How is the procedure of recognition for prior learning and work experience ensured, including recognition of study results acquired at foreign higher education institutions? </w:t>
            </w:r>
          </w:p>
          <w:p w14:paraId="7D87150E" w14:textId="4290D296" w:rsidR="00316D71" w:rsidRPr="007355DF" w:rsidRDefault="00316D71" w:rsidP="004E2016">
            <w:pPr>
              <w:pStyle w:val="ListParagraph"/>
              <w:numPr>
                <w:ilvl w:val="0"/>
                <w:numId w:val="7"/>
              </w:numPr>
              <w:spacing w:after="160" w:line="259" w:lineRule="auto"/>
              <w:ind w:left="746"/>
              <w:rPr>
                <w:rFonts w:ascii="Arial" w:hAnsi="Arial" w:cs="Arial"/>
                <w:sz w:val="24"/>
                <w:szCs w:val="24"/>
                <w:lang w:val="en-US"/>
              </w:rPr>
            </w:pPr>
            <w:r w:rsidRPr="000E3210">
              <w:rPr>
                <w:rFonts w:ascii="Arial" w:hAnsi="Arial" w:cs="Arial"/>
                <w:i/>
                <w:color w:val="0070C0"/>
                <w:sz w:val="24"/>
                <w:szCs w:val="24"/>
                <w:lang w:val="en-US"/>
              </w:rPr>
              <w:t>Is the certification of the HEI accompanied by a diploma supplement, which is in line with European and international standards?</w:t>
            </w:r>
          </w:p>
        </w:tc>
      </w:tr>
    </w:tbl>
    <w:p w14:paraId="2108A426" w14:textId="77777777" w:rsidR="009151DE" w:rsidRPr="007355DF" w:rsidRDefault="009151DE" w:rsidP="00684D1F">
      <w:pPr>
        <w:pStyle w:val="ListParagraph"/>
        <w:rPr>
          <w:rFonts w:ascii="Arial" w:hAnsi="Arial" w:cs="Arial"/>
          <w:sz w:val="24"/>
          <w:szCs w:val="24"/>
        </w:rPr>
      </w:pPr>
    </w:p>
    <w:p w14:paraId="77CA128B" w14:textId="5DCE35FD"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1E3654CF"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72876144"/>
        <w:placeholder>
          <w:docPart w:val="87AD2E7D2515474ABD5B99117E69EC7D"/>
        </w:placeholder>
        <w:showingPlcHdr/>
      </w:sdtPr>
      <w:sdtEndPr/>
      <w:sdtContent>
        <w:p w14:paraId="25605BD9" w14:textId="77777777" w:rsidR="00B35697" w:rsidRPr="007355DF" w:rsidRDefault="00B35697" w:rsidP="00B35697">
          <w:r w:rsidRPr="007355DF">
            <w:rPr>
              <w:rStyle w:val="PlaceholderText"/>
            </w:rPr>
            <w:t>Click or tap here to enter text.</w:t>
          </w:r>
        </w:p>
      </w:sdtContent>
    </w:sdt>
    <w:p w14:paraId="7CB054B7" w14:textId="77777777" w:rsidR="00823931" w:rsidRPr="007355DF" w:rsidRDefault="00823931" w:rsidP="00823931">
      <w:pPr>
        <w:pStyle w:val="ListParagraph"/>
        <w:ind w:left="0"/>
        <w:jc w:val="both"/>
        <w:rPr>
          <w:rFonts w:ascii="Arial" w:hAnsi="Arial" w:cs="Arial"/>
          <w:i/>
          <w:color w:val="0070C0"/>
          <w:sz w:val="24"/>
          <w:szCs w:val="24"/>
        </w:rPr>
      </w:pPr>
    </w:p>
    <w:p w14:paraId="13AEFC3A"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B0EE76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86962909"/>
        <w:placeholder>
          <w:docPart w:val="321F1FA35C4249ACA385462DF0CADB84"/>
        </w:placeholder>
        <w:showingPlcHdr/>
      </w:sdtPr>
      <w:sdtEndPr/>
      <w:sdtContent>
        <w:p w14:paraId="45D04C4F" w14:textId="77777777" w:rsidR="00B35697" w:rsidRPr="007355DF" w:rsidRDefault="00B35697" w:rsidP="00B35697">
          <w:r w:rsidRPr="007355DF">
            <w:rPr>
              <w:rStyle w:val="PlaceholderText"/>
            </w:rPr>
            <w:t>Click or tap here to enter text.</w:t>
          </w:r>
        </w:p>
      </w:sdtContent>
    </w:sdt>
    <w:p w14:paraId="630C5022" w14:textId="77777777" w:rsidR="00823931" w:rsidRPr="007355DF" w:rsidRDefault="00823931" w:rsidP="00823931">
      <w:pPr>
        <w:pStyle w:val="ListParagraph"/>
        <w:ind w:left="0"/>
        <w:jc w:val="both"/>
        <w:rPr>
          <w:rFonts w:ascii="Arial" w:hAnsi="Arial" w:cs="Arial"/>
          <w:i/>
          <w:color w:val="0070C0"/>
          <w:sz w:val="24"/>
          <w:szCs w:val="24"/>
        </w:rPr>
      </w:pPr>
    </w:p>
    <w:p w14:paraId="6A6B1598"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292861FB"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289504265"/>
        <w:placeholder>
          <w:docPart w:val="D9ACD5FA089B4106A9987CD09A6AB3F4"/>
        </w:placeholder>
        <w:showingPlcHdr/>
      </w:sdtPr>
      <w:sdtEndPr/>
      <w:sdtContent>
        <w:p w14:paraId="0D439408" w14:textId="77777777" w:rsidR="00B35697" w:rsidRPr="007355DF" w:rsidRDefault="00B35697" w:rsidP="00B35697">
          <w:r w:rsidRPr="007355DF">
            <w:rPr>
              <w:rStyle w:val="PlaceholderText"/>
            </w:rPr>
            <w:t>Click or tap here to enter text.</w:t>
          </w:r>
        </w:p>
      </w:sdtContent>
    </w:sdt>
    <w:p w14:paraId="1DCA588C" w14:textId="372419AD" w:rsidR="008A40B5" w:rsidRDefault="008A40B5" w:rsidP="00DA7CEC">
      <w:pPr>
        <w:spacing w:before="120" w:after="120" w:line="240" w:lineRule="auto"/>
        <w:rPr>
          <w:rFonts w:ascii="Arial" w:hAnsi="Arial" w:cs="Arial"/>
          <w:b/>
          <w:sz w:val="24"/>
          <w:szCs w:val="24"/>
        </w:rPr>
      </w:pPr>
    </w:p>
    <w:p w14:paraId="105BEE4D" w14:textId="58826786" w:rsidR="00DA7CEC" w:rsidRPr="007355DF" w:rsidRDefault="00DA7CEC" w:rsidP="00DA7CEC">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DA7CEC" w:rsidRPr="007355DF" w14:paraId="183FFFC3" w14:textId="77777777" w:rsidTr="0044460B">
        <w:tc>
          <w:tcPr>
            <w:tcW w:w="6374" w:type="dxa"/>
            <w:gridSpan w:val="2"/>
          </w:tcPr>
          <w:p w14:paraId="31D1ABA8" w14:textId="77777777" w:rsidR="00DA7CEC" w:rsidRDefault="00DA7CEC" w:rsidP="0044460B">
            <w:pPr>
              <w:pStyle w:val="ListParagraph"/>
              <w:spacing w:line="360" w:lineRule="auto"/>
              <w:ind w:left="0"/>
              <w:contextualSpacing w:val="0"/>
              <w:rPr>
                <w:rFonts w:ascii="Arial" w:hAnsi="Arial" w:cs="Arial"/>
                <w:b/>
                <w:sz w:val="24"/>
                <w:szCs w:val="24"/>
              </w:rPr>
            </w:pPr>
          </w:p>
          <w:p w14:paraId="53B321E6" w14:textId="77777777" w:rsidR="00DA7CEC" w:rsidRPr="007355DF" w:rsidRDefault="00DA7CEC"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A28548A"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DA7CEC" w:rsidRPr="007355DF" w14:paraId="4CA622D6" w14:textId="77777777" w:rsidTr="00DA7CEC">
        <w:trPr>
          <w:trHeight w:val="469"/>
        </w:trPr>
        <w:tc>
          <w:tcPr>
            <w:tcW w:w="713" w:type="dxa"/>
            <w:vAlign w:val="center"/>
          </w:tcPr>
          <w:p w14:paraId="6A439635" w14:textId="1D2B4CFC" w:rsidR="00DA7CEC" w:rsidRDefault="00053242" w:rsidP="00DA7CEC">
            <w:pPr>
              <w:pStyle w:val="stylenum"/>
              <w:numPr>
                <w:ilvl w:val="0"/>
                <w:numId w:val="0"/>
              </w:numPr>
              <w:jc w:val="left"/>
              <w:rPr>
                <w:lang w:val="el-GR"/>
              </w:rPr>
            </w:pPr>
            <w:r>
              <w:rPr>
                <w:lang w:val="el-GR"/>
              </w:rPr>
              <w:t>4</w:t>
            </w:r>
            <w:r w:rsidR="00DA7CEC">
              <w:rPr>
                <w:lang w:val="el-GR"/>
              </w:rPr>
              <w:t>.1</w:t>
            </w:r>
          </w:p>
        </w:tc>
        <w:tc>
          <w:tcPr>
            <w:tcW w:w="5661" w:type="dxa"/>
            <w:vAlign w:val="center"/>
          </w:tcPr>
          <w:p w14:paraId="3DE65C33" w14:textId="1F4C745B" w:rsidR="00DA7CEC" w:rsidRPr="00DA7CEC" w:rsidRDefault="00DA7CEC" w:rsidP="00BB4719">
            <w:pPr>
              <w:pStyle w:val="stylenum"/>
              <w:numPr>
                <w:ilvl w:val="0"/>
                <w:numId w:val="0"/>
              </w:numPr>
              <w:ind w:left="27"/>
              <w:jc w:val="left"/>
              <w:rPr>
                <w:b w:val="0"/>
              </w:rPr>
            </w:pPr>
            <w:r w:rsidRPr="00DA7CEC">
              <w:rPr>
                <w:b w:val="0"/>
              </w:rPr>
              <w:t>Student admission</w:t>
            </w:r>
            <w:r w:rsidR="000E3210" w:rsidRPr="00B33775">
              <w:rPr>
                <w:b w:val="0"/>
                <w:lang w:val="en-GB"/>
              </w:rPr>
              <w:t>,</w:t>
            </w:r>
            <w:r w:rsidR="00BD44FB">
              <w:t xml:space="preserve"> </w:t>
            </w:r>
            <w:r w:rsidR="00BD44FB" w:rsidRPr="000E3210">
              <w:rPr>
                <w:b w:val="0"/>
              </w:rPr>
              <w:t>processes and criteria</w:t>
            </w:r>
          </w:p>
        </w:tc>
        <w:sdt>
          <w:sdtPr>
            <w:rPr>
              <w:rFonts w:ascii="Arial" w:hAnsi="Arial" w:cs="Arial"/>
              <w:sz w:val="24"/>
              <w:szCs w:val="24"/>
            </w:rPr>
            <w:id w:val="1524597234"/>
            <w:placeholder>
              <w:docPart w:val="42B45355608C4BC09C4B77EECAE6D25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96BEE6A"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05D712FB" w14:textId="77777777" w:rsidTr="00DA7CEC">
        <w:tc>
          <w:tcPr>
            <w:tcW w:w="713" w:type="dxa"/>
            <w:vAlign w:val="center"/>
          </w:tcPr>
          <w:p w14:paraId="1C934CC7" w14:textId="35BE8128" w:rsidR="00DA7CEC" w:rsidRDefault="00053242" w:rsidP="00DA7CEC">
            <w:pPr>
              <w:rPr>
                <w:rFonts w:ascii="Arial" w:hAnsi="Arial" w:cs="Arial"/>
                <w:b/>
                <w:sz w:val="24"/>
                <w:szCs w:val="24"/>
              </w:rPr>
            </w:pPr>
            <w:r>
              <w:rPr>
                <w:rFonts w:ascii="Arial" w:hAnsi="Arial" w:cs="Arial"/>
                <w:b/>
                <w:sz w:val="24"/>
                <w:szCs w:val="24"/>
              </w:rPr>
              <w:t>4</w:t>
            </w:r>
            <w:r w:rsidR="00DA7CEC">
              <w:rPr>
                <w:rFonts w:ascii="Arial" w:hAnsi="Arial" w:cs="Arial"/>
                <w:b/>
                <w:sz w:val="24"/>
                <w:szCs w:val="24"/>
              </w:rPr>
              <w:t>.2</w:t>
            </w:r>
          </w:p>
        </w:tc>
        <w:tc>
          <w:tcPr>
            <w:tcW w:w="5661" w:type="dxa"/>
            <w:vAlign w:val="center"/>
          </w:tcPr>
          <w:p w14:paraId="59F52A62" w14:textId="57C6759F" w:rsidR="00DA7CEC" w:rsidRPr="00DA7CEC" w:rsidRDefault="00DA52D8" w:rsidP="00DA7CEC">
            <w:pPr>
              <w:pStyle w:val="stylenum"/>
              <w:numPr>
                <w:ilvl w:val="0"/>
                <w:numId w:val="0"/>
              </w:numPr>
              <w:jc w:val="left"/>
              <w:rPr>
                <w:b w:val="0"/>
              </w:rPr>
            </w:pPr>
            <w:r>
              <w:rPr>
                <w:b w:val="0"/>
              </w:rPr>
              <w:t>Student progression</w:t>
            </w:r>
          </w:p>
        </w:tc>
        <w:sdt>
          <w:sdtPr>
            <w:rPr>
              <w:rFonts w:ascii="Arial" w:hAnsi="Arial" w:cs="Arial"/>
              <w:sz w:val="24"/>
              <w:szCs w:val="24"/>
            </w:rPr>
            <w:id w:val="2046088816"/>
            <w:placeholder>
              <w:docPart w:val="342CC8EE41D24FC38CEBFC62FF9CA8E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D67E55E"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71DEB63E" w14:textId="77777777" w:rsidTr="00DA7CEC">
        <w:tc>
          <w:tcPr>
            <w:tcW w:w="713" w:type="dxa"/>
            <w:vAlign w:val="center"/>
          </w:tcPr>
          <w:p w14:paraId="26FFD3C5" w14:textId="55510437" w:rsidR="00DA7CEC" w:rsidRPr="005D6EC5" w:rsidRDefault="00053242" w:rsidP="00DA7CEC">
            <w:pPr>
              <w:rPr>
                <w:rFonts w:ascii="Arial" w:hAnsi="Arial" w:cs="Arial"/>
                <w:b/>
                <w:sz w:val="24"/>
                <w:szCs w:val="24"/>
              </w:rPr>
            </w:pPr>
            <w:r>
              <w:rPr>
                <w:rFonts w:ascii="Arial" w:hAnsi="Arial" w:cs="Arial"/>
                <w:b/>
                <w:sz w:val="24"/>
                <w:szCs w:val="24"/>
                <w:lang w:val="el-GR"/>
              </w:rPr>
              <w:t>4</w:t>
            </w:r>
            <w:r w:rsidR="00DA7CEC">
              <w:rPr>
                <w:rFonts w:ascii="Arial" w:hAnsi="Arial" w:cs="Arial"/>
                <w:b/>
                <w:sz w:val="24"/>
                <w:szCs w:val="24"/>
                <w:lang w:val="el-GR"/>
              </w:rPr>
              <w:t>.3</w:t>
            </w:r>
          </w:p>
        </w:tc>
        <w:tc>
          <w:tcPr>
            <w:tcW w:w="5661" w:type="dxa"/>
            <w:vAlign w:val="center"/>
          </w:tcPr>
          <w:p w14:paraId="3F6BE2F7" w14:textId="2C4DE1C5" w:rsidR="00DA7CEC" w:rsidRPr="00DA7CEC" w:rsidRDefault="00BB4719" w:rsidP="00DA7CEC">
            <w:pPr>
              <w:pStyle w:val="stylenum"/>
              <w:numPr>
                <w:ilvl w:val="0"/>
                <w:numId w:val="0"/>
              </w:numPr>
              <w:ind w:left="27"/>
              <w:jc w:val="left"/>
              <w:rPr>
                <w:b w:val="0"/>
              </w:rPr>
            </w:pPr>
            <w:r>
              <w:rPr>
                <w:b w:val="0"/>
              </w:rPr>
              <w:t>Student recognition</w:t>
            </w:r>
          </w:p>
        </w:tc>
        <w:sdt>
          <w:sdtPr>
            <w:rPr>
              <w:rFonts w:ascii="Arial" w:hAnsi="Arial" w:cs="Arial"/>
              <w:sz w:val="24"/>
              <w:szCs w:val="24"/>
            </w:rPr>
            <w:id w:val="-501743705"/>
            <w:placeholder>
              <w:docPart w:val="EAD0517E8ABE4927A78B3CB3B278030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8EEF2A0" w14:textId="77777777" w:rsidR="00DA7CEC" w:rsidRPr="007355DF" w:rsidRDefault="00DA7CEC"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BB4719" w:rsidRPr="007355DF" w14:paraId="34499260" w14:textId="77777777" w:rsidTr="00DA7CEC">
        <w:tc>
          <w:tcPr>
            <w:tcW w:w="713" w:type="dxa"/>
            <w:vAlign w:val="center"/>
          </w:tcPr>
          <w:p w14:paraId="25E88CD5" w14:textId="689E6E3A" w:rsidR="00BB4719" w:rsidRPr="00BB4719" w:rsidRDefault="00053242" w:rsidP="00DA7CEC">
            <w:pPr>
              <w:rPr>
                <w:rFonts w:ascii="Arial" w:hAnsi="Arial" w:cs="Arial"/>
                <w:b/>
                <w:sz w:val="24"/>
                <w:szCs w:val="24"/>
                <w:lang w:val="en-US"/>
              </w:rPr>
            </w:pPr>
            <w:r>
              <w:rPr>
                <w:rFonts w:ascii="Arial" w:hAnsi="Arial" w:cs="Arial"/>
                <w:b/>
                <w:sz w:val="24"/>
                <w:szCs w:val="24"/>
                <w:lang w:val="en-US"/>
              </w:rPr>
              <w:t>4</w:t>
            </w:r>
            <w:r w:rsidR="00BB4719">
              <w:rPr>
                <w:rFonts w:ascii="Arial" w:hAnsi="Arial" w:cs="Arial"/>
                <w:b/>
                <w:sz w:val="24"/>
                <w:szCs w:val="24"/>
                <w:lang w:val="en-US"/>
              </w:rPr>
              <w:t>.4</w:t>
            </w:r>
          </w:p>
        </w:tc>
        <w:tc>
          <w:tcPr>
            <w:tcW w:w="5661" w:type="dxa"/>
            <w:vAlign w:val="center"/>
          </w:tcPr>
          <w:p w14:paraId="656F8412" w14:textId="1B9D2CEC" w:rsidR="00BB4719" w:rsidRDefault="00BB4719" w:rsidP="00DA7CEC">
            <w:pPr>
              <w:pStyle w:val="stylenum"/>
              <w:numPr>
                <w:ilvl w:val="0"/>
                <w:numId w:val="0"/>
              </w:numPr>
              <w:ind w:left="27"/>
              <w:jc w:val="left"/>
              <w:rPr>
                <w:b w:val="0"/>
              </w:rPr>
            </w:pPr>
            <w:r>
              <w:rPr>
                <w:b w:val="0"/>
              </w:rPr>
              <w:t>Student certification</w:t>
            </w:r>
          </w:p>
        </w:tc>
        <w:sdt>
          <w:sdtPr>
            <w:rPr>
              <w:rFonts w:ascii="Arial" w:hAnsi="Arial" w:cs="Arial"/>
              <w:sz w:val="24"/>
              <w:szCs w:val="24"/>
            </w:rPr>
            <w:id w:val="-664020656"/>
            <w:placeholder>
              <w:docPart w:val="7A2FD9F37F1B46F3B495DF93CE656A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22A8554" w14:textId="1AA91C3A" w:rsidR="00BB4719" w:rsidRDefault="00BB4719"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4F88F09D" w14:textId="62533130" w:rsidR="004825BB" w:rsidRDefault="004825BB" w:rsidP="00C94E53">
      <w:pPr>
        <w:pStyle w:val="stylenum"/>
        <w:numPr>
          <w:ilvl w:val="0"/>
          <w:numId w:val="0"/>
        </w:numPr>
        <w:tabs>
          <w:tab w:val="left" w:pos="284"/>
        </w:tabs>
      </w:pPr>
    </w:p>
    <w:p w14:paraId="5644AC6B" w14:textId="2809449F" w:rsidR="004825BB" w:rsidRDefault="004825BB" w:rsidP="00C94E53">
      <w:pPr>
        <w:pStyle w:val="stylenum"/>
        <w:numPr>
          <w:ilvl w:val="0"/>
          <w:numId w:val="0"/>
        </w:numPr>
        <w:tabs>
          <w:tab w:val="left" w:pos="284"/>
        </w:tabs>
      </w:pPr>
    </w:p>
    <w:p w14:paraId="069A4103" w14:textId="77777777" w:rsidR="00053242" w:rsidRDefault="00053242" w:rsidP="00C94E53">
      <w:pPr>
        <w:pStyle w:val="stylenum"/>
        <w:numPr>
          <w:ilvl w:val="0"/>
          <w:numId w:val="0"/>
        </w:numPr>
        <w:tabs>
          <w:tab w:val="left" w:pos="284"/>
        </w:tabs>
      </w:pPr>
    </w:p>
    <w:p w14:paraId="70EE0B57" w14:textId="2E9309DD" w:rsidR="00684D1F" w:rsidRPr="00BB4719" w:rsidRDefault="00AB27E8" w:rsidP="00511288">
      <w:pPr>
        <w:pStyle w:val="stylenum"/>
        <w:ind w:left="426"/>
        <w:rPr>
          <w:b w:val="0"/>
        </w:rPr>
      </w:pPr>
      <w:r>
        <w:lastRenderedPageBreak/>
        <w:t>Learning r</w:t>
      </w:r>
      <w:r w:rsidR="00074520" w:rsidRPr="007355DF">
        <w:t>esources</w:t>
      </w:r>
      <w:r>
        <w:t xml:space="preserve"> and student support</w:t>
      </w:r>
      <w:r w:rsidR="00074520" w:rsidRPr="007355DF">
        <w:t xml:space="preserve"> </w:t>
      </w:r>
      <w:r w:rsidR="00074520" w:rsidRPr="00BB4719">
        <w:rPr>
          <w:b w:val="0"/>
          <w:i/>
          <w:color w:val="000000" w:themeColor="text1"/>
        </w:rPr>
        <w:t>(</w:t>
      </w:r>
      <w:r w:rsidR="00FA0CC2" w:rsidRPr="00BB4719">
        <w:rPr>
          <w:b w:val="0"/>
          <w:i/>
          <w:color w:val="000000" w:themeColor="text1"/>
        </w:rPr>
        <w:t xml:space="preserve">ESG </w:t>
      </w:r>
      <w:r w:rsidR="00074520" w:rsidRPr="00BB4719">
        <w:rPr>
          <w:b w:val="0"/>
          <w:i/>
          <w:color w:val="000000" w:themeColor="text1"/>
        </w:rPr>
        <w:t>1.6)</w:t>
      </w:r>
    </w:p>
    <w:p w14:paraId="0BF7DE76" w14:textId="28EF93AD" w:rsidR="00C502B2" w:rsidRDefault="00C502B2" w:rsidP="00BD44FB">
      <w:pPr>
        <w:pStyle w:val="stylenum"/>
        <w:numPr>
          <w:ilvl w:val="0"/>
          <w:numId w:val="0"/>
        </w:numPr>
        <w:tabs>
          <w:tab w:val="left" w:pos="284"/>
        </w:tabs>
        <w:ind w:left="2160"/>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C502B2" w14:paraId="5017BB57" w14:textId="77777777" w:rsidTr="00990D7B">
        <w:trPr>
          <w:trHeight w:val="1411"/>
        </w:trPr>
        <w:tc>
          <w:tcPr>
            <w:tcW w:w="7216" w:type="dxa"/>
          </w:tcPr>
          <w:p w14:paraId="389FD3AD" w14:textId="77777777" w:rsidR="00C502B2" w:rsidRPr="00362ED9" w:rsidRDefault="00C502B2" w:rsidP="00990D7B">
            <w:pPr>
              <w:spacing w:before="120" w:after="120"/>
              <w:rPr>
                <w:rFonts w:ascii="Arial" w:hAnsi="Arial" w:cs="Arial"/>
                <w:b/>
                <w:sz w:val="24"/>
                <w:szCs w:val="24"/>
                <w:u w:val="single"/>
                <w:lang w:val="en-US"/>
              </w:rPr>
            </w:pPr>
            <w:r w:rsidRPr="00362ED9">
              <w:rPr>
                <w:rFonts w:ascii="Arial" w:hAnsi="Arial" w:cs="Arial"/>
                <w:b/>
                <w:sz w:val="24"/>
                <w:szCs w:val="24"/>
                <w:u w:val="single"/>
                <w:lang w:val="en-US"/>
              </w:rPr>
              <w:t>Sub-areas</w:t>
            </w:r>
          </w:p>
          <w:p w14:paraId="668867FD" w14:textId="4F57DC02" w:rsidR="00C502B2" w:rsidRPr="00362ED9" w:rsidRDefault="00250F3D" w:rsidP="00BB4719">
            <w:pPr>
              <w:pStyle w:val="stylenum"/>
              <w:numPr>
                <w:ilvl w:val="1"/>
                <w:numId w:val="2"/>
              </w:numPr>
            </w:pPr>
            <w:r w:rsidRPr="00362ED9">
              <w:t xml:space="preserve">Teaching and </w:t>
            </w:r>
            <w:r w:rsidR="00B33775" w:rsidRPr="00362ED9">
              <w:t>L</w:t>
            </w:r>
            <w:r w:rsidR="00CF4661" w:rsidRPr="00362ED9">
              <w:t>earning resources</w:t>
            </w:r>
            <w:r w:rsidRPr="00362ED9">
              <w:rPr>
                <w:lang w:val="el-GR"/>
              </w:rPr>
              <w:t xml:space="preserve"> </w:t>
            </w:r>
          </w:p>
          <w:p w14:paraId="1259C98D" w14:textId="77777777" w:rsidR="00362ED9" w:rsidRDefault="00250F3D" w:rsidP="00362ED9">
            <w:pPr>
              <w:pStyle w:val="stylenum"/>
              <w:numPr>
                <w:ilvl w:val="1"/>
                <w:numId w:val="2"/>
              </w:numPr>
            </w:pPr>
            <w:r w:rsidRPr="00362ED9">
              <w:t>Physical resources</w:t>
            </w:r>
          </w:p>
          <w:p w14:paraId="5DE86147" w14:textId="34502C71" w:rsidR="0001564B" w:rsidRPr="00362ED9" w:rsidRDefault="00362ED9" w:rsidP="00362ED9">
            <w:pPr>
              <w:pStyle w:val="stylenum"/>
              <w:numPr>
                <w:ilvl w:val="1"/>
                <w:numId w:val="2"/>
              </w:numPr>
            </w:pPr>
            <w:r>
              <w:t>Human support resources</w:t>
            </w:r>
          </w:p>
          <w:p w14:paraId="2DB7877D" w14:textId="339293E5" w:rsidR="00C502B2" w:rsidRDefault="00CF4661" w:rsidP="00362ED9">
            <w:pPr>
              <w:pStyle w:val="stylenum"/>
              <w:numPr>
                <w:ilvl w:val="1"/>
                <w:numId w:val="2"/>
              </w:numPr>
            </w:pPr>
            <w:r w:rsidRPr="00362ED9">
              <w:t>Student support</w:t>
            </w:r>
          </w:p>
          <w:p w14:paraId="19F110A1" w14:textId="317341FE" w:rsidR="00362ED9" w:rsidRPr="00C45950" w:rsidRDefault="00362ED9" w:rsidP="00362ED9">
            <w:pPr>
              <w:pStyle w:val="stylenum"/>
              <w:numPr>
                <w:ilvl w:val="0"/>
                <w:numId w:val="0"/>
              </w:numPr>
            </w:pPr>
          </w:p>
        </w:tc>
      </w:tr>
    </w:tbl>
    <w:p w14:paraId="0A010E4C" w14:textId="3E30590D" w:rsidR="00C502B2" w:rsidRPr="00C502B2" w:rsidRDefault="00C502B2" w:rsidP="00C502B2">
      <w:pPr>
        <w:pStyle w:val="stylenum"/>
        <w:numPr>
          <w:ilvl w:val="0"/>
          <w:numId w:val="0"/>
        </w:numPr>
        <w:tabs>
          <w:tab w:val="left" w:pos="284"/>
        </w:tabs>
        <w:ind w:left="720"/>
        <w:rPr>
          <w:lang w:val="en-GB"/>
        </w:rPr>
      </w:pPr>
    </w:p>
    <w:p w14:paraId="5FD52169" w14:textId="0DE0FC93" w:rsidR="00C502B2" w:rsidRDefault="00C502B2" w:rsidP="00C502B2">
      <w:pPr>
        <w:pStyle w:val="stylenum"/>
        <w:numPr>
          <w:ilvl w:val="0"/>
          <w:numId w:val="0"/>
        </w:numPr>
        <w:tabs>
          <w:tab w:val="left" w:pos="284"/>
        </w:tabs>
        <w:ind w:left="720"/>
      </w:pPr>
    </w:p>
    <w:p w14:paraId="0B464E13" w14:textId="7685C4D9" w:rsidR="00C502B2" w:rsidRDefault="00C502B2" w:rsidP="00C502B2">
      <w:pPr>
        <w:pStyle w:val="stylenum"/>
        <w:numPr>
          <w:ilvl w:val="0"/>
          <w:numId w:val="0"/>
        </w:numPr>
        <w:tabs>
          <w:tab w:val="left" w:pos="284"/>
        </w:tabs>
        <w:ind w:left="720"/>
      </w:pPr>
    </w:p>
    <w:p w14:paraId="04DDBBBC" w14:textId="6467C5E3" w:rsidR="00C502B2" w:rsidRDefault="00C502B2" w:rsidP="00C502B2">
      <w:pPr>
        <w:pStyle w:val="stylenum"/>
        <w:numPr>
          <w:ilvl w:val="0"/>
          <w:numId w:val="0"/>
        </w:numPr>
        <w:tabs>
          <w:tab w:val="left" w:pos="284"/>
        </w:tabs>
        <w:ind w:left="720"/>
      </w:pPr>
    </w:p>
    <w:p w14:paraId="7C1F76B8" w14:textId="3A885156" w:rsidR="00C502B2" w:rsidRDefault="00C502B2" w:rsidP="00C502B2">
      <w:pPr>
        <w:pStyle w:val="stylenum"/>
        <w:numPr>
          <w:ilvl w:val="0"/>
          <w:numId w:val="0"/>
        </w:numPr>
        <w:tabs>
          <w:tab w:val="left" w:pos="284"/>
        </w:tabs>
        <w:ind w:left="720"/>
        <w:rPr>
          <w:b w:val="0"/>
        </w:rPr>
      </w:pPr>
    </w:p>
    <w:p w14:paraId="1AA51E8B" w14:textId="16187033" w:rsidR="00C502B2" w:rsidRDefault="00C502B2" w:rsidP="00C502B2">
      <w:pPr>
        <w:pStyle w:val="stylenum"/>
        <w:numPr>
          <w:ilvl w:val="0"/>
          <w:numId w:val="0"/>
        </w:numPr>
        <w:tabs>
          <w:tab w:val="left" w:pos="284"/>
        </w:tabs>
        <w:ind w:left="720"/>
        <w:rPr>
          <w:b w:val="0"/>
        </w:rPr>
      </w:pPr>
    </w:p>
    <w:p w14:paraId="6962A56E" w14:textId="637E86E0" w:rsidR="00CF4661" w:rsidRPr="00C94E53" w:rsidRDefault="00CF4661" w:rsidP="00CF4661">
      <w:pPr>
        <w:pStyle w:val="stylenum"/>
        <w:numPr>
          <w:ilvl w:val="0"/>
          <w:numId w:val="0"/>
        </w:numPr>
        <w:tabs>
          <w:tab w:val="left" w:pos="284"/>
        </w:tabs>
        <w:rPr>
          <w:b w:val="0"/>
        </w:rPr>
      </w:pPr>
    </w:p>
    <w:tbl>
      <w:tblPr>
        <w:tblStyle w:val="TableGrid"/>
        <w:tblW w:w="9780" w:type="dxa"/>
        <w:tblInd w:w="-113" w:type="dxa"/>
        <w:tblLook w:val="04A0" w:firstRow="1" w:lastRow="0" w:firstColumn="1" w:lastColumn="0" w:noHBand="0" w:noVBand="1"/>
      </w:tblPr>
      <w:tblGrid>
        <w:gridCol w:w="9780"/>
      </w:tblGrid>
      <w:tr w:rsidR="00684D1F" w:rsidRPr="007355DF" w14:paraId="5942879E" w14:textId="77777777" w:rsidTr="00D94AF0">
        <w:tc>
          <w:tcPr>
            <w:tcW w:w="9780" w:type="dxa"/>
          </w:tcPr>
          <w:p w14:paraId="77360788" w14:textId="17E0C873" w:rsidR="00684D1F" w:rsidRDefault="00684D1F" w:rsidP="002C689A">
            <w:pPr>
              <w:rPr>
                <w:rFonts w:ascii="Arial" w:hAnsi="Arial" w:cs="Arial"/>
                <w:i/>
                <w:sz w:val="24"/>
                <w:szCs w:val="24"/>
                <w:u w:val="single"/>
                <w:lang w:val="en-US"/>
              </w:rPr>
            </w:pPr>
          </w:p>
          <w:p w14:paraId="25769157" w14:textId="342B7C5B" w:rsidR="00C502B2" w:rsidRPr="00C502B2" w:rsidRDefault="00053242" w:rsidP="00C502B2">
            <w:pPr>
              <w:spacing w:line="360" w:lineRule="auto"/>
              <w:rPr>
                <w:rFonts w:ascii="Arial" w:hAnsi="Arial" w:cs="Arial"/>
                <w:b/>
                <w:sz w:val="24"/>
                <w:szCs w:val="24"/>
                <w:lang w:val="en-US"/>
              </w:rPr>
            </w:pPr>
            <w:r>
              <w:rPr>
                <w:rFonts w:ascii="Arial" w:hAnsi="Arial" w:cs="Arial"/>
                <w:b/>
                <w:sz w:val="24"/>
                <w:szCs w:val="24"/>
                <w:lang w:val="en-US"/>
              </w:rPr>
              <w:t>5</w:t>
            </w:r>
            <w:r w:rsidR="00C502B2">
              <w:rPr>
                <w:rFonts w:ascii="Arial" w:hAnsi="Arial" w:cs="Arial"/>
                <w:b/>
                <w:sz w:val="24"/>
                <w:szCs w:val="24"/>
                <w:lang w:val="en-US"/>
              </w:rPr>
              <w:t xml:space="preserve">.1 </w:t>
            </w:r>
            <w:r w:rsidR="00575EC2">
              <w:rPr>
                <w:rFonts w:ascii="Arial" w:hAnsi="Arial" w:cs="Arial"/>
                <w:b/>
                <w:sz w:val="24"/>
                <w:szCs w:val="24"/>
                <w:lang w:val="en-US"/>
              </w:rPr>
              <w:t xml:space="preserve">Teaching and </w:t>
            </w:r>
            <w:r w:rsidR="00C502B2">
              <w:rPr>
                <w:rFonts w:ascii="Arial" w:hAnsi="Arial" w:cs="Arial"/>
                <w:b/>
                <w:sz w:val="24"/>
                <w:szCs w:val="24"/>
                <w:lang w:val="en-US"/>
              </w:rPr>
              <w:t>Learning resources</w:t>
            </w:r>
          </w:p>
          <w:p w14:paraId="6ECBE138" w14:textId="77777777" w:rsidR="00684D1F" w:rsidRPr="007355DF" w:rsidRDefault="00684D1F" w:rsidP="002C689A">
            <w:pPr>
              <w:rPr>
                <w:rFonts w:ascii="Arial" w:hAnsi="Arial" w:cs="Arial"/>
                <w:i/>
                <w:sz w:val="24"/>
                <w:szCs w:val="24"/>
                <w:u w:val="single"/>
                <w:lang w:val="en-US"/>
              </w:rPr>
            </w:pPr>
            <w:r w:rsidRPr="007355DF">
              <w:rPr>
                <w:rFonts w:ascii="Arial" w:hAnsi="Arial" w:cs="Arial"/>
                <w:i/>
                <w:sz w:val="24"/>
                <w:szCs w:val="24"/>
                <w:u w:val="single"/>
                <w:lang w:val="en-US"/>
              </w:rPr>
              <w:t>Standards</w:t>
            </w:r>
          </w:p>
          <w:p w14:paraId="1E8C0214" w14:textId="77777777" w:rsidR="00684D1F" w:rsidRPr="007355DF" w:rsidRDefault="00684D1F" w:rsidP="002C689A">
            <w:pPr>
              <w:pStyle w:val="ListParagraph"/>
              <w:ind w:left="0"/>
              <w:rPr>
                <w:rFonts w:ascii="Arial" w:hAnsi="Arial" w:cs="Arial"/>
                <w:sz w:val="24"/>
                <w:szCs w:val="24"/>
                <w:lang w:val="en-US"/>
              </w:rPr>
            </w:pPr>
          </w:p>
          <w:p w14:paraId="50F0B94E" w14:textId="445B4822" w:rsidR="003450A1" w:rsidRPr="00575EC2" w:rsidRDefault="00CF4661" w:rsidP="004E2016">
            <w:pPr>
              <w:pStyle w:val="ListParagraph"/>
              <w:numPr>
                <w:ilvl w:val="0"/>
                <w:numId w:val="8"/>
              </w:numPr>
              <w:rPr>
                <w:rFonts w:ascii="Arial" w:hAnsi="Arial" w:cs="Arial"/>
                <w:i/>
                <w:sz w:val="24"/>
                <w:szCs w:val="24"/>
                <w:lang w:val="en-US"/>
              </w:rPr>
            </w:pPr>
            <w:r w:rsidRPr="00053803">
              <w:rPr>
                <w:rFonts w:ascii="Arial" w:hAnsi="Arial" w:cs="Arial"/>
                <w:i/>
                <w:sz w:val="24"/>
                <w:szCs w:val="24"/>
                <w:lang w:val="en-US"/>
              </w:rPr>
              <w:t xml:space="preserve">Adequate and readily accessible </w:t>
            </w:r>
            <w:r w:rsidR="00575EC2">
              <w:rPr>
                <w:rFonts w:ascii="Arial" w:hAnsi="Arial" w:cs="Arial"/>
                <w:i/>
                <w:sz w:val="24"/>
                <w:szCs w:val="24"/>
                <w:lang w:val="en-US"/>
              </w:rPr>
              <w:t xml:space="preserve">teaching and </w:t>
            </w:r>
            <w:r w:rsidRPr="00053803">
              <w:rPr>
                <w:rFonts w:ascii="Arial" w:hAnsi="Arial" w:cs="Arial"/>
                <w:i/>
                <w:sz w:val="24"/>
                <w:szCs w:val="24"/>
                <w:lang w:val="en-US"/>
              </w:rPr>
              <w:t>learning resources (teaching and learning environments, materials, aids and equipment</w:t>
            </w:r>
            <w:r w:rsidR="00575EC2">
              <w:rPr>
                <w:rFonts w:ascii="Arial" w:hAnsi="Arial" w:cs="Arial"/>
                <w:i/>
                <w:sz w:val="24"/>
                <w:szCs w:val="24"/>
                <w:lang w:val="en-US"/>
              </w:rPr>
              <w:t xml:space="preserve">) </w:t>
            </w:r>
            <w:r w:rsidRPr="00053803">
              <w:rPr>
                <w:rFonts w:ascii="Arial" w:hAnsi="Arial" w:cs="Arial"/>
                <w:i/>
                <w:sz w:val="24"/>
                <w:szCs w:val="24"/>
                <w:lang w:val="en-US"/>
              </w:rPr>
              <w:t>are provided to students and support the achievement of objectives in the study programme.</w:t>
            </w:r>
          </w:p>
          <w:p w14:paraId="13B97A68" w14:textId="77777777" w:rsidR="003450A1" w:rsidRDefault="00637566" w:rsidP="004E2016">
            <w:pPr>
              <w:pStyle w:val="ListParagraph"/>
              <w:numPr>
                <w:ilvl w:val="0"/>
                <w:numId w:val="8"/>
              </w:numPr>
              <w:rPr>
                <w:rFonts w:ascii="Arial" w:hAnsi="Arial" w:cs="Arial"/>
                <w:i/>
                <w:sz w:val="24"/>
                <w:szCs w:val="24"/>
                <w:lang w:val="en-US"/>
              </w:rPr>
            </w:pPr>
            <w:r w:rsidRPr="003450A1">
              <w:rPr>
                <w:rFonts w:ascii="Arial" w:hAnsi="Arial" w:cs="Arial"/>
                <w:i/>
                <w:sz w:val="24"/>
                <w:szCs w:val="24"/>
                <w:lang w:val="en-US"/>
              </w:rPr>
              <w:t>Adequacy of resources is ensured for changing circumstances (change in student numbers, etc.)</w:t>
            </w:r>
            <w:r w:rsidR="00B654A0" w:rsidRPr="003450A1">
              <w:rPr>
                <w:rFonts w:ascii="Arial" w:hAnsi="Arial" w:cs="Arial"/>
                <w:i/>
                <w:sz w:val="24"/>
                <w:szCs w:val="24"/>
                <w:lang w:val="en-US"/>
              </w:rPr>
              <w:t>.</w:t>
            </w:r>
          </w:p>
          <w:p w14:paraId="58300B91" w14:textId="608D69B1" w:rsidR="003450A1" w:rsidRDefault="00F541B0" w:rsidP="004E2016">
            <w:pPr>
              <w:pStyle w:val="ListParagraph"/>
              <w:numPr>
                <w:ilvl w:val="0"/>
                <w:numId w:val="8"/>
              </w:numPr>
              <w:rPr>
                <w:rFonts w:ascii="Arial" w:hAnsi="Arial" w:cs="Arial"/>
                <w:i/>
                <w:sz w:val="24"/>
                <w:szCs w:val="24"/>
                <w:lang w:val="en-US"/>
              </w:rPr>
            </w:pPr>
            <w:r w:rsidRPr="003450A1">
              <w:rPr>
                <w:rFonts w:ascii="Arial" w:hAnsi="Arial" w:cs="Arial"/>
                <w:i/>
                <w:sz w:val="24"/>
                <w:szCs w:val="24"/>
                <w:lang w:val="en-US"/>
              </w:rPr>
              <w:t>Al</w:t>
            </w:r>
            <w:r w:rsidR="003450A1" w:rsidRPr="003450A1">
              <w:rPr>
                <w:rFonts w:ascii="Arial" w:hAnsi="Arial" w:cs="Arial"/>
                <w:i/>
                <w:sz w:val="24"/>
                <w:szCs w:val="24"/>
                <w:lang w:val="en-US"/>
              </w:rPr>
              <w:t>l resources are fit for purpose.</w:t>
            </w:r>
          </w:p>
          <w:p w14:paraId="12271D05" w14:textId="479E6352" w:rsidR="002B510A" w:rsidRPr="00575EC2" w:rsidRDefault="002B510A" w:rsidP="004E2016">
            <w:pPr>
              <w:pStyle w:val="ListParagraph"/>
              <w:numPr>
                <w:ilvl w:val="0"/>
                <w:numId w:val="8"/>
              </w:numPr>
              <w:rPr>
                <w:rFonts w:ascii="Arial" w:hAnsi="Arial" w:cs="Arial"/>
                <w:i/>
                <w:sz w:val="24"/>
                <w:szCs w:val="24"/>
                <w:lang w:val="en-US"/>
              </w:rPr>
            </w:pPr>
            <w:r w:rsidRPr="00575EC2">
              <w:rPr>
                <w:rFonts w:ascii="Arial" w:hAnsi="Arial" w:cs="Arial"/>
                <w:i/>
                <w:sz w:val="24"/>
                <w:szCs w:val="24"/>
                <w:lang w:val="en-US"/>
              </w:rPr>
              <w:t>S</w:t>
            </w:r>
            <w:proofErr w:type="spellStart"/>
            <w:r w:rsidRPr="00575EC2">
              <w:rPr>
                <w:rFonts w:ascii="Arial" w:hAnsi="Arial" w:cs="Arial"/>
                <w:i/>
                <w:sz w:val="24"/>
                <w:szCs w:val="24"/>
              </w:rPr>
              <w:t>tudent</w:t>
            </w:r>
            <w:proofErr w:type="spellEnd"/>
            <w:r w:rsidRPr="00575EC2">
              <w:rPr>
                <w:rFonts w:ascii="Arial" w:hAnsi="Arial" w:cs="Arial"/>
                <w:i/>
                <w:sz w:val="24"/>
                <w:szCs w:val="24"/>
              </w:rPr>
              <w:t>-centred learning and flexible modes of learning and teaching, are taken into account when allocating, planning and providing the learning resources.</w:t>
            </w:r>
          </w:p>
          <w:p w14:paraId="2C1C9A92" w14:textId="77777777" w:rsidR="002B510A" w:rsidRDefault="002B510A" w:rsidP="002B510A">
            <w:pPr>
              <w:pStyle w:val="ListParagraph"/>
              <w:rPr>
                <w:rFonts w:ascii="Arial" w:hAnsi="Arial" w:cs="Arial"/>
                <w:i/>
                <w:sz w:val="24"/>
                <w:szCs w:val="24"/>
                <w:lang w:val="en-US"/>
              </w:rPr>
            </w:pPr>
          </w:p>
          <w:p w14:paraId="1140DAC6" w14:textId="77777777" w:rsidR="003450A1" w:rsidRDefault="003450A1" w:rsidP="003450A1">
            <w:pPr>
              <w:pStyle w:val="ListParagraph"/>
              <w:rPr>
                <w:rFonts w:ascii="Arial" w:hAnsi="Arial" w:cs="Arial"/>
                <w:i/>
                <w:sz w:val="24"/>
                <w:szCs w:val="24"/>
                <w:lang w:val="en-US"/>
              </w:rPr>
            </w:pPr>
          </w:p>
          <w:p w14:paraId="685AED45" w14:textId="4866F65B" w:rsidR="00B33775" w:rsidRPr="00575EC2" w:rsidRDefault="00053242" w:rsidP="00B33775">
            <w:pPr>
              <w:rPr>
                <w:rFonts w:ascii="Arial" w:hAnsi="Arial" w:cs="Arial"/>
                <w:b/>
                <w:sz w:val="24"/>
                <w:szCs w:val="24"/>
                <w:lang w:val="en-US"/>
              </w:rPr>
            </w:pPr>
            <w:r>
              <w:rPr>
                <w:rFonts w:ascii="Arial" w:hAnsi="Arial" w:cs="Arial"/>
                <w:b/>
                <w:sz w:val="24"/>
                <w:szCs w:val="24"/>
                <w:lang w:val="en-US"/>
              </w:rPr>
              <w:t>5</w:t>
            </w:r>
            <w:r w:rsidR="00B33775" w:rsidRPr="00575EC2">
              <w:rPr>
                <w:rFonts w:ascii="Arial" w:hAnsi="Arial" w:cs="Arial"/>
                <w:b/>
                <w:sz w:val="24"/>
                <w:szCs w:val="24"/>
                <w:lang w:val="en-US"/>
              </w:rPr>
              <w:t>.2 Physical resources</w:t>
            </w:r>
          </w:p>
          <w:p w14:paraId="034D57C6" w14:textId="77777777" w:rsidR="00B33775" w:rsidRPr="00575EC2" w:rsidRDefault="00B33775" w:rsidP="00B33775">
            <w:pPr>
              <w:rPr>
                <w:rFonts w:ascii="Arial" w:hAnsi="Arial" w:cs="Arial"/>
                <w:b/>
                <w:sz w:val="24"/>
                <w:szCs w:val="24"/>
                <w:lang w:val="en-US"/>
              </w:rPr>
            </w:pPr>
          </w:p>
          <w:p w14:paraId="492CFA08" w14:textId="77777777" w:rsidR="00B33775" w:rsidRPr="00575EC2" w:rsidRDefault="00B33775" w:rsidP="00B33775">
            <w:pPr>
              <w:rPr>
                <w:rFonts w:ascii="Arial" w:hAnsi="Arial" w:cs="Arial"/>
                <w:i/>
                <w:sz w:val="24"/>
                <w:szCs w:val="24"/>
                <w:u w:val="single"/>
                <w:lang w:val="en-US"/>
              </w:rPr>
            </w:pPr>
            <w:r w:rsidRPr="00575EC2">
              <w:rPr>
                <w:rFonts w:ascii="Arial" w:hAnsi="Arial" w:cs="Arial"/>
                <w:i/>
                <w:sz w:val="24"/>
                <w:szCs w:val="24"/>
                <w:u w:val="single"/>
                <w:lang w:val="en-US"/>
              </w:rPr>
              <w:t>Standards</w:t>
            </w:r>
          </w:p>
          <w:p w14:paraId="5D80DA1A" w14:textId="77777777" w:rsidR="00B33775" w:rsidRPr="00B33775" w:rsidRDefault="00B33775" w:rsidP="00B33775">
            <w:pPr>
              <w:rPr>
                <w:rFonts w:ascii="Arial" w:hAnsi="Arial" w:cs="Arial"/>
                <w:i/>
                <w:sz w:val="24"/>
                <w:szCs w:val="24"/>
                <w:lang w:val="en-US"/>
              </w:rPr>
            </w:pPr>
          </w:p>
          <w:p w14:paraId="60200888" w14:textId="77777777" w:rsidR="00575EC2" w:rsidRDefault="00B33775"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Physical resources, i.e. premises, libraries, study facilities, IT infrastructure, are adequate to support the study programme.</w:t>
            </w:r>
          </w:p>
          <w:p w14:paraId="0A5E15AF" w14:textId="77777777" w:rsidR="00575EC2" w:rsidRDefault="00B33775"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CD5F243" w14:textId="36B9A0E4" w:rsidR="00B33775" w:rsidRPr="00575EC2" w:rsidRDefault="00B33775"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ll resources are fit for purpose and students are informed about the services available to them.</w:t>
            </w:r>
          </w:p>
          <w:p w14:paraId="6199441F" w14:textId="7B19D750" w:rsidR="00684D1F" w:rsidRDefault="003450A1" w:rsidP="00B33775">
            <w:pPr>
              <w:rPr>
                <w:rFonts w:ascii="Arial" w:hAnsi="Arial" w:cs="Arial"/>
                <w:i/>
                <w:sz w:val="24"/>
                <w:szCs w:val="24"/>
                <w:lang w:val="en-US"/>
              </w:rPr>
            </w:pPr>
            <w:r w:rsidRPr="00B33775">
              <w:rPr>
                <w:rFonts w:ascii="Arial" w:hAnsi="Arial" w:cs="Arial"/>
                <w:i/>
                <w:sz w:val="24"/>
                <w:szCs w:val="24"/>
                <w:lang w:val="en-US"/>
              </w:rPr>
              <w:t xml:space="preserve"> </w:t>
            </w:r>
          </w:p>
          <w:p w14:paraId="44D7CA9C" w14:textId="0E3846D5" w:rsidR="00575EC2" w:rsidRPr="00575EC2" w:rsidRDefault="00053242" w:rsidP="00575EC2">
            <w:pPr>
              <w:rPr>
                <w:rFonts w:ascii="Arial" w:hAnsi="Arial" w:cs="Arial"/>
                <w:b/>
                <w:sz w:val="24"/>
                <w:szCs w:val="24"/>
                <w:lang w:val="en-US"/>
              </w:rPr>
            </w:pPr>
            <w:r>
              <w:rPr>
                <w:rFonts w:ascii="Arial" w:hAnsi="Arial" w:cs="Arial"/>
                <w:b/>
                <w:sz w:val="24"/>
                <w:szCs w:val="24"/>
                <w:lang w:val="en-US"/>
              </w:rPr>
              <w:t>5</w:t>
            </w:r>
            <w:r w:rsidR="00575EC2">
              <w:rPr>
                <w:rFonts w:ascii="Arial" w:hAnsi="Arial" w:cs="Arial"/>
                <w:b/>
                <w:sz w:val="24"/>
                <w:szCs w:val="24"/>
                <w:lang w:val="en-US"/>
              </w:rPr>
              <w:t xml:space="preserve">.3 Human support </w:t>
            </w:r>
            <w:r w:rsidR="00575EC2" w:rsidRPr="00575EC2">
              <w:rPr>
                <w:rFonts w:ascii="Arial" w:hAnsi="Arial" w:cs="Arial"/>
                <w:b/>
                <w:sz w:val="24"/>
                <w:szCs w:val="24"/>
                <w:lang w:val="en-US"/>
              </w:rPr>
              <w:t>resources</w:t>
            </w:r>
          </w:p>
          <w:p w14:paraId="29660AC8" w14:textId="71D84321" w:rsidR="00575EC2" w:rsidRDefault="00575EC2" w:rsidP="00B33775">
            <w:pPr>
              <w:rPr>
                <w:rFonts w:ascii="Arial" w:hAnsi="Arial" w:cs="Arial"/>
                <w:i/>
                <w:sz w:val="24"/>
                <w:szCs w:val="24"/>
                <w:lang w:val="en-US"/>
              </w:rPr>
            </w:pPr>
          </w:p>
          <w:p w14:paraId="34B847C8" w14:textId="77777777" w:rsidR="00575EC2" w:rsidRPr="00575EC2" w:rsidRDefault="00575EC2" w:rsidP="00575EC2">
            <w:pPr>
              <w:rPr>
                <w:rFonts w:ascii="Arial" w:hAnsi="Arial" w:cs="Arial"/>
                <w:i/>
                <w:sz w:val="24"/>
                <w:szCs w:val="24"/>
                <w:u w:val="single"/>
                <w:lang w:val="en-US"/>
              </w:rPr>
            </w:pPr>
            <w:r w:rsidRPr="00575EC2">
              <w:rPr>
                <w:rFonts w:ascii="Arial" w:hAnsi="Arial" w:cs="Arial"/>
                <w:i/>
                <w:sz w:val="24"/>
                <w:szCs w:val="24"/>
                <w:u w:val="single"/>
                <w:lang w:val="en-US"/>
              </w:rPr>
              <w:t>Standards</w:t>
            </w:r>
          </w:p>
          <w:p w14:paraId="10944D64" w14:textId="77777777" w:rsidR="00575EC2" w:rsidRDefault="00575EC2" w:rsidP="00B33775">
            <w:pPr>
              <w:rPr>
                <w:rFonts w:ascii="Arial" w:hAnsi="Arial" w:cs="Arial"/>
                <w:i/>
                <w:sz w:val="24"/>
                <w:szCs w:val="24"/>
                <w:lang w:val="en-US"/>
              </w:rPr>
            </w:pPr>
          </w:p>
          <w:p w14:paraId="77573699" w14:textId="7BB9517D" w:rsidR="00575EC2" w:rsidRPr="00575EC2" w:rsidRDefault="00575EC2" w:rsidP="004E2016">
            <w:pPr>
              <w:pStyle w:val="ListParagraph"/>
              <w:numPr>
                <w:ilvl w:val="0"/>
                <w:numId w:val="34"/>
              </w:numPr>
              <w:ind w:left="709"/>
              <w:rPr>
                <w:rFonts w:ascii="Arial" w:hAnsi="Arial" w:cs="Arial"/>
                <w:i/>
                <w:sz w:val="24"/>
                <w:szCs w:val="24"/>
                <w:lang w:val="en-US"/>
              </w:rPr>
            </w:pPr>
            <w:r w:rsidRPr="00575EC2">
              <w:rPr>
                <w:rFonts w:ascii="Arial" w:hAnsi="Arial" w:cs="Arial"/>
                <w:i/>
                <w:sz w:val="24"/>
                <w:szCs w:val="24"/>
                <w:lang w:val="en-US"/>
              </w:rPr>
              <w:t>Human support resources, i.e. tutors/mentors, counsellors, other advisers, qualified administrative staff, are adequate to support the study programme.</w:t>
            </w:r>
          </w:p>
          <w:p w14:paraId="67D67681" w14:textId="77777777" w:rsidR="00575EC2" w:rsidRPr="00575EC2" w:rsidRDefault="00575EC2"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98D147F" w14:textId="77777777" w:rsidR="00575EC2" w:rsidRPr="00575EC2" w:rsidRDefault="00575EC2"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ll resources are fit for purpose and students are informed about the services available to them.</w:t>
            </w:r>
          </w:p>
          <w:p w14:paraId="7A0C5E11" w14:textId="77777777" w:rsidR="00575EC2" w:rsidRPr="00575EC2" w:rsidRDefault="00575EC2" w:rsidP="00B33775">
            <w:pPr>
              <w:rPr>
                <w:rFonts w:ascii="Arial" w:hAnsi="Arial" w:cs="Arial"/>
                <w:i/>
                <w:sz w:val="24"/>
                <w:szCs w:val="24"/>
                <w:lang w:val="en-US"/>
              </w:rPr>
            </w:pPr>
          </w:p>
          <w:p w14:paraId="5AF53651" w14:textId="02508EBB" w:rsidR="00575EC2" w:rsidRPr="00B33775" w:rsidRDefault="00575EC2" w:rsidP="00B33775">
            <w:pPr>
              <w:rPr>
                <w:rFonts w:ascii="Arial" w:hAnsi="Arial" w:cs="Arial"/>
                <w:i/>
                <w:sz w:val="24"/>
                <w:szCs w:val="24"/>
                <w:lang w:val="en-US"/>
              </w:rPr>
            </w:pPr>
          </w:p>
          <w:p w14:paraId="6FA23FA6" w14:textId="19314F9B" w:rsidR="00C502B2" w:rsidRPr="00C502B2" w:rsidRDefault="00053242" w:rsidP="00C502B2">
            <w:pPr>
              <w:pStyle w:val="ListParagraph"/>
              <w:spacing w:line="360" w:lineRule="auto"/>
              <w:ind w:left="0"/>
              <w:rPr>
                <w:rFonts w:ascii="Arial" w:hAnsi="Arial" w:cs="Arial"/>
                <w:b/>
                <w:sz w:val="24"/>
                <w:szCs w:val="24"/>
                <w:lang w:val="en-US"/>
              </w:rPr>
            </w:pPr>
            <w:r>
              <w:rPr>
                <w:rFonts w:ascii="Arial" w:hAnsi="Arial" w:cs="Arial"/>
                <w:b/>
                <w:sz w:val="24"/>
                <w:szCs w:val="24"/>
                <w:lang w:val="en-US"/>
              </w:rPr>
              <w:t>5</w:t>
            </w:r>
            <w:r w:rsidR="00575EC2">
              <w:rPr>
                <w:rFonts w:ascii="Arial" w:hAnsi="Arial" w:cs="Arial"/>
                <w:b/>
                <w:sz w:val="24"/>
                <w:szCs w:val="24"/>
                <w:lang w:val="en-US"/>
              </w:rPr>
              <w:t>.4</w:t>
            </w:r>
            <w:r w:rsidR="003450A1">
              <w:rPr>
                <w:rFonts w:ascii="Arial" w:hAnsi="Arial" w:cs="Arial"/>
                <w:b/>
                <w:sz w:val="24"/>
                <w:szCs w:val="24"/>
                <w:lang w:val="en-US"/>
              </w:rPr>
              <w:t xml:space="preserve"> Student support</w:t>
            </w:r>
          </w:p>
          <w:p w14:paraId="2DDC822A" w14:textId="77777777" w:rsidR="00C502B2" w:rsidRPr="007355DF" w:rsidRDefault="00C502B2" w:rsidP="00C502B2">
            <w:pPr>
              <w:rPr>
                <w:rFonts w:ascii="Arial" w:hAnsi="Arial" w:cs="Arial"/>
                <w:i/>
                <w:sz w:val="24"/>
                <w:szCs w:val="24"/>
                <w:u w:val="single"/>
                <w:lang w:val="en-US"/>
              </w:rPr>
            </w:pPr>
            <w:r w:rsidRPr="007355DF">
              <w:rPr>
                <w:rFonts w:ascii="Arial" w:hAnsi="Arial" w:cs="Arial"/>
                <w:i/>
                <w:sz w:val="24"/>
                <w:szCs w:val="24"/>
                <w:u w:val="single"/>
                <w:lang w:val="en-US"/>
              </w:rPr>
              <w:t>Standards</w:t>
            </w:r>
          </w:p>
          <w:p w14:paraId="7F7A3EF3" w14:textId="77777777" w:rsidR="00C502B2" w:rsidRPr="007355DF" w:rsidRDefault="00C502B2" w:rsidP="00C502B2">
            <w:pPr>
              <w:pStyle w:val="ListParagraph"/>
              <w:ind w:left="0"/>
              <w:rPr>
                <w:rFonts w:ascii="Arial" w:hAnsi="Arial" w:cs="Arial"/>
                <w:sz w:val="24"/>
                <w:szCs w:val="24"/>
                <w:lang w:val="en-US"/>
              </w:rPr>
            </w:pPr>
          </w:p>
          <w:p w14:paraId="0D7DCCDA" w14:textId="554C8D9C" w:rsidR="003450A1" w:rsidRPr="00575EC2" w:rsidRDefault="003450A1" w:rsidP="004E2016">
            <w:pPr>
              <w:pStyle w:val="ListParagraph"/>
              <w:numPr>
                <w:ilvl w:val="0"/>
                <w:numId w:val="8"/>
              </w:numPr>
              <w:rPr>
                <w:rFonts w:ascii="Arial" w:hAnsi="Arial" w:cs="Arial"/>
                <w:i/>
                <w:sz w:val="24"/>
                <w:szCs w:val="24"/>
              </w:rPr>
            </w:pPr>
            <w:r w:rsidRPr="00575EC2">
              <w:rPr>
                <w:rFonts w:ascii="Arial" w:hAnsi="Arial" w:cs="Arial"/>
                <w:i/>
                <w:sz w:val="24"/>
                <w:szCs w:val="24"/>
              </w:rPr>
              <w:t>Student support is provided covering the needs o</w:t>
            </w:r>
            <w:r w:rsidR="00362ED9">
              <w:rPr>
                <w:rFonts w:ascii="Arial" w:hAnsi="Arial" w:cs="Arial"/>
                <w:i/>
                <w:sz w:val="24"/>
                <w:szCs w:val="24"/>
              </w:rPr>
              <w:t xml:space="preserve">f a diverse student population, </w:t>
            </w:r>
            <w:r w:rsidRPr="00575EC2">
              <w:rPr>
                <w:rFonts w:ascii="Arial" w:hAnsi="Arial" w:cs="Arial"/>
                <w:i/>
                <w:sz w:val="24"/>
                <w:szCs w:val="24"/>
              </w:rPr>
              <w:t>such as mature, part-time, employed and international students</w:t>
            </w:r>
            <w:r w:rsidR="00362ED9">
              <w:rPr>
                <w:rFonts w:ascii="Arial" w:hAnsi="Arial" w:cs="Arial"/>
                <w:i/>
                <w:sz w:val="24"/>
                <w:szCs w:val="24"/>
                <w:lang w:val="en-US"/>
              </w:rPr>
              <w:t xml:space="preserve"> and students with special needs.</w:t>
            </w:r>
            <w:r w:rsidRPr="00575EC2">
              <w:rPr>
                <w:rFonts w:ascii="Arial" w:hAnsi="Arial" w:cs="Arial"/>
                <w:i/>
                <w:sz w:val="24"/>
                <w:szCs w:val="24"/>
              </w:rPr>
              <w:t xml:space="preserve"> </w:t>
            </w:r>
          </w:p>
          <w:p w14:paraId="4910464C" w14:textId="77777777" w:rsidR="003450A1" w:rsidRPr="00575EC2" w:rsidRDefault="003450A1" w:rsidP="004E2016">
            <w:pPr>
              <w:pStyle w:val="ListParagraph"/>
              <w:numPr>
                <w:ilvl w:val="0"/>
                <w:numId w:val="8"/>
              </w:numPr>
              <w:rPr>
                <w:rFonts w:ascii="Arial" w:hAnsi="Arial" w:cs="Arial"/>
                <w:i/>
                <w:sz w:val="24"/>
                <w:szCs w:val="24"/>
                <w:lang w:val="en-US"/>
              </w:rPr>
            </w:pPr>
            <w:r w:rsidRPr="00575EC2">
              <w:rPr>
                <w:rFonts w:ascii="Arial" w:hAnsi="Arial" w:cs="Arial"/>
                <w:i/>
                <w:sz w:val="24"/>
                <w:szCs w:val="24"/>
                <w:lang w:val="en-US"/>
              </w:rPr>
              <w:t>Students are informed about the services available to them.</w:t>
            </w:r>
          </w:p>
          <w:p w14:paraId="306AAEB2" w14:textId="078E9EEF" w:rsidR="00C502B2" w:rsidRPr="00362ED9" w:rsidRDefault="002B510A" w:rsidP="004E2016">
            <w:pPr>
              <w:pStyle w:val="ListParagraph"/>
              <w:numPr>
                <w:ilvl w:val="0"/>
                <w:numId w:val="8"/>
              </w:numPr>
              <w:rPr>
                <w:rFonts w:ascii="Arial" w:hAnsi="Arial" w:cs="Arial"/>
                <w:i/>
                <w:sz w:val="24"/>
                <w:szCs w:val="24"/>
                <w:lang w:val="en-US"/>
              </w:rPr>
            </w:pPr>
            <w:r w:rsidRPr="00362ED9">
              <w:rPr>
                <w:rFonts w:ascii="Arial" w:hAnsi="Arial" w:cs="Arial"/>
                <w:i/>
                <w:sz w:val="24"/>
                <w:szCs w:val="24"/>
                <w:lang w:val="en-US"/>
              </w:rPr>
              <w:t>S</w:t>
            </w:r>
            <w:proofErr w:type="spellStart"/>
            <w:r w:rsidRPr="00362ED9">
              <w:rPr>
                <w:rFonts w:ascii="Arial" w:hAnsi="Arial" w:cs="Arial"/>
                <w:i/>
                <w:sz w:val="24"/>
                <w:szCs w:val="24"/>
              </w:rPr>
              <w:t>tudent</w:t>
            </w:r>
            <w:proofErr w:type="spellEnd"/>
            <w:r w:rsidRPr="00362ED9">
              <w:rPr>
                <w:rFonts w:ascii="Arial" w:hAnsi="Arial" w:cs="Arial"/>
                <w:i/>
                <w:sz w:val="24"/>
                <w:szCs w:val="24"/>
              </w:rPr>
              <w:t>-centred learning and flexible modes of learning and teaching, are taken into account when allocating, planning and providing student support.</w:t>
            </w:r>
          </w:p>
          <w:p w14:paraId="5A517D90" w14:textId="6F4DE4D9" w:rsidR="00362ED9" w:rsidRPr="00362ED9" w:rsidRDefault="00D473C9" w:rsidP="004E2016">
            <w:pPr>
              <w:pStyle w:val="ListParagraph"/>
              <w:numPr>
                <w:ilvl w:val="0"/>
                <w:numId w:val="8"/>
              </w:numPr>
              <w:rPr>
                <w:rFonts w:ascii="Arial" w:hAnsi="Arial" w:cs="Arial"/>
                <w:i/>
                <w:sz w:val="24"/>
                <w:szCs w:val="24"/>
                <w:lang w:val="en-US"/>
              </w:rPr>
            </w:pPr>
            <w:r w:rsidRPr="00C502B2">
              <w:rPr>
                <w:rFonts w:ascii="Arial" w:hAnsi="Arial" w:cs="Arial"/>
                <w:i/>
                <w:sz w:val="24"/>
                <w:szCs w:val="24"/>
                <w:lang w:val="en-US"/>
              </w:rPr>
              <w:t>Students’ mobility</w:t>
            </w:r>
            <w:r>
              <w:rPr>
                <w:rFonts w:ascii="Arial" w:hAnsi="Arial" w:cs="Arial"/>
                <w:i/>
                <w:sz w:val="24"/>
                <w:szCs w:val="24"/>
                <w:lang w:val="en-US"/>
              </w:rPr>
              <w:t xml:space="preserve"> within and across higher education systems</w:t>
            </w:r>
            <w:r w:rsidRPr="00C502B2">
              <w:rPr>
                <w:rFonts w:ascii="Arial" w:hAnsi="Arial" w:cs="Arial"/>
                <w:i/>
                <w:sz w:val="24"/>
                <w:szCs w:val="24"/>
                <w:lang w:val="en-US"/>
              </w:rPr>
              <w:t xml:space="preserve"> is encouraged and supported.</w:t>
            </w:r>
          </w:p>
          <w:p w14:paraId="00DA77DC" w14:textId="73C59710" w:rsidR="00B6690E" w:rsidRDefault="00B6690E" w:rsidP="002C689A">
            <w:pPr>
              <w:pStyle w:val="ListParagraph"/>
              <w:ind w:left="0"/>
              <w:rPr>
                <w:rFonts w:ascii="Arial" w:hAnsi="Arial" w:cs="Arial"/>
                <w:i/>
                <w:sz w:val="24"/>
                <w:szCs w:val="24"/>
                <w:lang w:val="en-US"/>
              </w:rPr>
            </w:pPr>
          </w:p>
          <w:p w14:paraId="325509FB" w14:textId="2F1C8EF1" w:rsidR="002B510A" w:rsidRDefault="002B510A" w:rsidP="002C689A">
            <w:pPr>
              <w:rPr>
                <w:rFonts w:ascii="Arial" w:hAnsi="Arial" w:cs="Arial"/>
                <w:i/>
                <w:color w:val="0070C0"/>
                <w:sz w:val="24"/>
                <w:szCs w:val="24"/>
                <w:lang w:val="en-US"/>
              </w:rPr>
            </w:pPr>
          </w:p>
          <w:p w14:paraId="4FD73CC4" w14:textId="77E8A0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0F430D70" w14:textId="77777777" w:rsidR="00684D1F" w:rsidRPr="007355DF" w:rsidRDefault="00684D1F" w:rsidP="002C689A">
            <w:pPr>
              <w:pStyle w:val="ListParagraph"/>
              <w:ind w:left="0"/>
              <w:rPr>
                <w:rFonts w:ascii="Arial" w:hAnsi="Arial" w:cs="Arial"/>
                <w:sz w:val="24"/>
                <w:szCs w:val="24"/>
                <w:lang w:val="en-US"/>
              </w:rPr>
            </w:pPr>
          </w:p>
          <w:p w14:paraId="1A673A30" w14:textId="77777777" w:rsidR="00BD3FC2" w:rsidRPr="007355D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Evaluate the supply of teaching materials and equipment (including teaching labs, expendable materials, etc.), the condition of classrooms, adequacy of financial resources to conduct the study program</w:t>
            </w:r>
            <w:r w:rsidR="002B7A0C" w:rsidRPr="007355DF">
              <w:rPr>
                <w:rFonts w:ascii="Arial" w:hAnsi="Arial" w:cs="Arial"/>
                <w:i/>
                <w:color w:val="0070C0"/>
                <w:sz w:val="24"/>
                <w:szCs w:val="24"/>
                <w:lang w:val="en-US"/>
              </w:rPr>
              <w:t>me</w:t>
            </w:r>
            <w:r w:rsidRPr="007355DF">
              <w:rPr>
                <w:rFonts w:ascii="Arial" w:hAnsi="Arial" w:cs="Arial"/>
                <w:i/>
                <w:color w:val="0070C0"/>
                <w:sz w:val="24"/>
                <w:szCs w:val="24"/>
                <w:lang w:val="en-US"/>
              </w:rPr>
              <w:t xml:space="preserve"> and achieve its objectives. What needs to be supplemented/</w:t>
            </w:r>
            <w:r w:rsidR="00A04460" w:rsidRPr="007355DF">
              <w:rPr>
                <w:rFonts w:ascii="Arial" w:hAnsi="Arial" w:cs="Arial"/>
                <w:i/>
                <w:color w:val="0070C0"/>
                <w:sz w:val="24"/>
                <w:szCs w:val="24"/>
                <w:lang w:val="en-US"/>
              </w:rPr>
              <w:t xml:space="preserve"> </w:t>
            </w:r>
            <w:r w:rsidRPr="007355DF">
              <w:rPr>
                <w:rFonts w:ascii="Arial" w:hAnsi="Arial" w:cs="Arial"/>
                <w:i/>
                <w:color w:val="0070C0"/>
                <w:sz w:val="24"/>
                <w:szCs w:val="24"/>
                <w:lang w:val="en-US"/>
              </w:rPr>
              <w:t>improved?</w:t>
            </w:r>
          </w:p>
          <w:p w14:paraId="052FF545" w14:textId="77777777" w:rsidR="00BD3FC2" w:rsidRPr="007355D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 xml:space="preserve">What is the feedback from the teaching staff on the availability of teaching materials, classrooms, etc.? </w:t>
            </w:r>
          </w:p>
          <w:p w14:paraId="1BE10387" w14:textId="77777777" w:rsidR="00BD3FC2" w:rsidRPr="007355D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Are the resources in accordance with actual (changing) needs and contemporary requirements? How is the effectiveness of using resources ensured?</w:t>
            </w:r>
          </w:p>
          <w:p w14:paraId="22511302" w14:textId="3596AB03" w:rsidR="00684D1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What are the resource-related trends and future risks (risks arising from changing numbers of students, obsolescence of t</w:t>
            </w:r>
            <w:r w:rsidR="00BC6044" w:rsidRPr="007355DF">
              <w:rPr>
                <w:rFonts w:ascii="Arial" w:hAnsi="Arial" w:cs="Arial"/>
                <w:i/>
                <w:color w:val="0070C0"/>
                <w:sz w:val="24"/>
                <w:szCs w:val="24"/>
                <w:lang w:val="en-US"/>
              </w:rPr>
              <w:t>eaching equipment, etc.)?</w:t>
            </w:r>
            <w:r w:rsidR="00ED2ED3" w:rsidRPr="007355DF">
              <w:rPr>
                <w:rFonts w:ascii="Arial" w:hAnsi="Arial" w:cs="Arial"/>
                <w:i/>
                <w:color w:val="0070C0"/>
                <w:sz w:val="24"/>
                <w:szCs w:val="24"/>
                <w:lang w:val="en-US"/>
              </w:rPr>
              <w:t xml:space="preserve"> H</w:t>
            </w:r>
            <w:r w:rsidRPr="007355DF">
              <w:rPr>
                <w:rFonts w:ascii="Arial" w:hAnsi="Arial" w:cs="Arial"/>
                <w:i/>
                <w:color w:val="0070C0"/>
                <w:sz w:val="24"/>
                <w:szCs w:val="24"/>
                <w:lang w:val="en-US"/>
              </w:rPr>
              <w:t>ow are t</w:t>
            </w:r>
            <w:r w:rsidR="00BC6044" w:rsidRPr="007355DF">
              <w:rPr>
                <w:rFonts w:ascii="Arial" w:hAnsi="Arial" w:cs="Arial"/>
                <w:i/>
                <w:color w:val="0070C0"/>
                <w:sz w:val="24"/>
                <w:szCs w:val="24"/>
                <w:lang w:val="en-US"/>
              </w:rPr>
              <w:t xml:space="preserve">hese trends taken into account </w:t>
            </w:r>
            <w:r w:rsidRPr="007355DF">
              <w:rPr>
                <w:rFonts w:ascii="Arial" w:hAnsi="Arial" w:cs="Arial"/>
                <w:i/>
                <w:color w:val="0070C0"/>
                <w:sz w:val="24"/>
                <w:szCs w:val="24"/>
                <w:lang w:val="en-US"/>
              </w:rPr>
              <w:t>and how are the risks mitigated?</w:t>
            </w:r>
          </w:p>
          <w:p w14:paraId="702B5692" w14:textId="7E1B899C" w:rsidR="00DA52D8" w:rsidRDefault="00DA52D8"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Evaluate student feedback on support services. Based on student feedback, which support services (including information flow, counselling) need further development?</w:t>
            </w:r>
          </w:p>
          <w:p w14:paraId="7BEDB31D" w14:textId="77777777" w:rsidR="00DA52D8" w:rsidRPr="007355DF" w:rsidRDefault="00DA52D8"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How is student learning within the standard period of study supported (student counselling, flexibility of the study programme, etc.)?</w:t>
            </w:r>
          </w:p>
          <w:p w14:paraId="68FD4F67" w14:textId="7EF9869F" w:rsidR="00DA52D8" w:rsidRPr="00DA7A8B" w:rsidRDefault="00DA52D8"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 xml:space="preserve">How students’ special needs are considered (different capabilities, different levels of academic preparation, special needs due to physical disabilities, etc.)? </w:t>
            </w:r>
          </w:p>
          <w:p w14:paraId="017B2488" w14:textId="097BFEC9" w:rsidR="00DA52D8" w:rsidRPr="00DA52D8" w:rsidRDefault="00DA52D8" w:rsidP="004E2016">
            <w:pPr>
              <w:pStyle w:val="ListParagraph"/>
              <w:numPr>
                <w:ilvl w:val="0"/>
                <w:numId w:val="8"/>
              </w:numPr>
              <w:rPr>
                <w:rFonts w:ascii="Arial" w:hAnsi="Arial" w:cs="Arial"/>
                <w:i/>
                <w:strike/>
                <w:color w:val="0070C0"/>
                <w:sz w:val="24"/>
                <w:szCs w:val="24"/>
                <w:lang w:val="en-US"/>
              </w:rPr>
            </w:pPr>
            <w:r w:rsidRPr="007355DF">
              <w:rPr>
                <w:rFonts w:ascii="Arial" w:hAnsi="Arial" w:cs="Arial"/>
                <w:i/>
                <w:color w:val="0070C0"/>
                <w:sz w:val="24"/>
                <w:szCs w:val="24"/>
                <w:lang w:val="en-US"/>
              </w:rPr>
              <w:t xml:space="preserve">How is student mobility being supported? </w:t>
            </w:r>
          </w:p>
          <w:p w14:paraId="1B52F9B6" w14:textId="77777777" w:rsidR="00684D1F" w:rsidRPr="007355DF" w:rsidRDefault="00684D1F" w:rsidP="002C689A">
            <w:pPr>
              <w:pStyle w:val="ListParagraph"/>
              <w:ind w:left="0"/>
              <w:rPr>
                <w:rFonts w:ascii="Arial" w:hAnsi="Arial" w:cs="Arial"/>
                <w:sz w:val="24"/>
                <w:szCs w:val="24"/>
                <w:lang w:val="en-US"/>
              </w:rPr>
            </w:pPr>
          </w:p>
        </w:tc>
      </w:tr>
    </w:tbl>
    <w:p w14:paraId="6859A3B2" w14:textId="77777777" w:rsidR="00442F5D" w:rsidRPr="007355DF" w:rsidRDefault="00442F5D" w:rsidP="00C75D2F">
      <w:pPr>
        <w:pStyle w:val="ListParagraph"/>
        <w:jc w:val="both"/>
        <w:rPr>
          <w:rFonts w:ascii="Arial" w:hAnsi="Arial" w:cs="Arial"/>
          <w:i/>
          <w:sz w:val="24"/>
          <w:szCs w:val="24"/>
          <w:u w:val="single"/>
        </w:rPr>
      </w:pPr>
    </w:p>
    <w:p w14:paraId="09FB2162" w14:textId="4C0E603B"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023C6361"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401983186"/>
        <w:placeholder>
          <w:docPart w:val="6B1085C87732494786D2D5D833C637E4"/>
        </w:placeholder>
        <w:showingPlcHdr/>
      </w:sdtPr>
      <w:sdtEndPr/>
      <w:sdtContent>
        <w:p w14:paraId="61BD399F" w14:textId="77777777" w:rsidR="00B35697" w:rsidRPr="007355DF" w:rsidRDefault="00B35697" w:rsidP="00B35697">
          <w:r w:rsidRPr="007355DF">
            <w:rPr>
              <w:rStyle w:val="PlaceholderText"/>
            </w:rPr>
            <w:t>Click or tap here to enter text.</w:t>
          </w:r>
        </w:p>
      </w:sdtContent>
    </w:sdt>
    <w:p w14:paraId="33587EF5" w14:textId="4DBE35E1" w:rsidR="00823931" w:rsidRDefault="00823931" w:rsidP="00823931">
      <w:pPr>
        <w:pStyle w:val="ListParagraph"/>
        <w:ind w:left="0"/>
        <w:jc w:val="both"/>
        <w:rPr>
          <w:rFonts w:ascii="Arial" w:hAnsi="Arial" w:cs="Arial"/>
          <w:i/>
          <w:color w:val="0070C0"/>
          <w:sz w:val="24"/>
          <w:szCs w:val="24"/>
        </w:rPr>
      </w:pPr>
    </w:p>
    <w:p w14:paraId="650B39B2" w14:textId="337BAADB"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7AB14072"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83752018"/>
        <w:placeholder>
          <w:docPart w:val="AF02A0BD75444E159C695AB9FC3FA73B"/>
        </w:placeholder>
        <w:showingPlcHdr/>
      </w:sdtPr>
      <w:sdtEndPr/>
      <w:sdtContent>
        <w:p w14:paraId="5C50CEF1" w14:textId="156B64F7" w:rsidR="00823931" w:rsidRPr="00501F0E" w:rsidRDefault="00B35697" w:rsidP="00501F0E">
          <w:r w:rsidRPr="007355DF">
            <w:rPr>
              <w:rStyle w:val="PlaceholderText"/>
            </w:rPr>
            <w:t>Click or tap here to enter text.</w:t>
          </w:r>
        </w:p>
      </w:sdtContent>
    </w:sdt>
    <w:p w14:paraId="231FDA94" w14:textId="4E0C193A"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lastRenderedPageBreak/>
        <w:t>Areas of improvement and recommendations</w:t>
      </w:r>
    </w:p>
    <w:p w14:paraId="1811303E"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98867416"/>
        <w:placeholder>
          <w:docPart w:val="7C3B2846ECAF49CCAF5B843A09A51284"/>
        </w:placeholder>
        <w:showingPlcHdr/>
      </w:sdtPr>
      <w:sdtEndPr/>
      <w:sdtContent>
        <w:p w14:paraId="66747125" w14:textId="77777777" w:rsidR="00B35697" w:rsidRPr="007355DF" w:rsidRDefault="00B35697" w:rsidP="00B35697">
          <w:r w:rsidRPr="007355DF">
            <w:rPr>
              <w:rStyle w:val="PlaceholderText"/>
            </w:rPr>
            <w:t>Click or tap here to enter text.</w:t>
          </w:r>
        </w:p>
      </w:sdtContent>
    </w:sdt>
    <w:p w14:paraId="1C2A93CB" w14:textId="1B94B0EC" w:rsidR="00BB4719" w:rsidRPr="007355DF" w:rsidRDefault="00BB4719" w:rsidP="00891AAC">
      <w:pPr>
        <w:jc w:val="both"/>
        <w:rPr>
          <w:rFonts w:ascii="Arial" w:hAnsi="Arial" w:cs="Arial"/>
          <w:b/>
          <w:sz w:val="24"/>
          <w:szCs w:val="24"/>
        </w:rPr>
      </w:pPr>
    </w:p>
    <w:p w14:paraId="6B60E986" w14:textId="77777777" w:rsidR="00C502B2" w:rsidRPr="007355DF" w:rsidRDefault="00C502B2" w:rsidP="00C502B2">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C502B2" w:rsidRPr="007355DF" w14:paraId="1C3C4253" w14:textId="77777777" w:rsidTr="00990D7B">
        <w:tc>
          <w:tcPr>
            <w:tcW w:w="6374" w:type="dxa"/>
            <w:gridSpan w:val="2"/>
          </w:tcPr>
          <w:p w14:paraId="7FEBB010" w14:textId="77777777" w:rsidR="00C502B2" w:rsidRDefault="00C502B2" w:rsidP="00990D7B">
            <w:pPr>
              <w:pStyle w:val="ListParagraph"/>
              <w:spacing w:line="360" w:lineRule="auto"/>
              <w:ind w:left="0"/>
              <w:contextualSpacing w:val="0"/>
              <w:rPr>
                <w:rFonts w:ascii="Arial" w:hAnsi="Arial" w:cs="Arial"/>
                <w:b/>
                <w:sz w:val="24"/>
                <w:szCs w:val="24"/>
              </w:rPr>
            </w:pPr>
          </w:p>
          <w:p w14:paraId="0FCE55B8" w14:textId="77777777" w:rsidR="00C502B2" w:rsidRPr="007355DF" w:rsidRDefault="00C502B2" w:rsidP="00990D7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79BB29B7" w14:textId="77777777" w:rsidR="00C502B2" w:rsidRPr="007355DF" w:rsidRDefault="00C502B2" w:rsidP="00990D7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C502B2" w:rsidRPr="007355DF" w14:paraId="1F9C9155" w14:textId="77777777" w:rsidTr="00362ED9">
        <w:trPr>
          <w:trHeight w:val="469"/>
        </w:trPr>
        <w:tc>
          <w:tcPr>
            <w:tcW w:w="713" w:type="dxa"/>
            <w:vAlign w:val="center"/>
          </w:tcPr>
          <w:p w14:paraId="4EC932E8" w14:textId="3914D542" w:rsidR="00C502B2" w:rsidRDefault="00053242" w:rsidP="00990D7B">
            <w:pPr>
              <w:pStyle w:val="stylenum"/>
              <w:numPr>
                <w:ilvl w:val="0"/>
                <w:numId w:val="0"/>
              </w:numPr>
              <w:jc w:val="left"/>
              <w:rPr>
                <w:lang w:val="el-GR"/>
              </w:rPr>
            </w:pPr>
            <w:r>
              <w:rPr>
                <w:lang w:val="el-GR"/>
              </w:rPr>
              <w:t>5</w:t>
            </w:r>
            <w:r w:rsidR="00C502B2">
              <w:rPr>
                <w:lang w:val="el-GR"/>
              </w:rPr>
              <w:t>.1</w:t>
            </w:r>
          </w:p>
        </w:tc>
        <w:tc>
          <w:tcPr>
            <w:tcW w:w="5661" w:type="dxa"/>
            <w:vAlign w:val="center"/>
          </w:tcPr>
          <w:p w14:paraId="17B2D66F" w14:textId="552E29FA" w:rsidR="00C502B2" w:rsidRPr="00DA7CEC" w:rsidRDefault="00362ED9" w:rsidP="00DA7A8B">
            <w:pPr>
              <w:pStyle w:val="stylenum"/>
              <w:numPr>
                <w:ilvl w:val="0"/>
                <w:numId w:val="0"/>
              </w:numPr>
              <w:jc w:val="left"/>
              <w:rPr>
                <w:b w:val="0"/>
              </w:rPr>
            </w:pPr>
            <w:r>
              <w:rPr>
                <w:b w:val="0"/>
              </w:rPr>
              <w:t xml:space="preserve">Teaching and </w:t>
            </w:r>
            <w:r w:rsidR="00C502B2">
              <w:rPr>
                <w:b w:val="0"/>
              </w:rPr>
              <w:t>Learning resources</w:t>
            </w:r>
          </w:p>
        </w:tc>
        <w:sdt>
          <w:sdtPr>
            <w:rPr>
              <w:rFonts w:ascii="Arial" w:hAnsi="Arial" w:cs="Arial"/>
              <w:sz w:val="24"/>
              <w:szCs w:val="24"/>
            </w:rPr>
            <w:id w:val="-1849933062"/>
            <w:placeholder>
              <w:docPart w:val="8D56225C9A11467BB880EEC35221C14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D9263C" w14:textId="77777777" w:rsidR="00C502B2" w:rsidRPr="007355DF" w:rsidRDefault="00C502B2" w:rsidP="00362ED9">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C502B2" w:rsidRPr="007355DF" w14:paraId="3F7820C6" w14:textId="77777777" w:rsidTr="00362ED9">
        <w:tc>
          <w:tcPr>
            <w:tcW w:w="713" w:type="dxa"/>
            <w:vAlign w:val="center"/>
          </w:tcPr>
          <w:p w14:paraId="548032EF" w14:textId="6370E26F" w:rsidR="00C502B2" w:rsidRDefault="00053242" w:rsidP="00990D7B">
            <w:pPr>
              <w:rPr>
                <w:rFonts w:ascii="Arial" w:hAnsi="Arial" w:cs="Arial"/>
                <w:b/>
                <w:sz w:val="24"/>
                <w:szCs w:val="24"/>
              </w:rPr>
            </w:pPr>
            <w:r>
              <w:rPr>
                <w:rFonts w:ascii="Arial" w:hAnsi="Arial" w:cs="Arial"/>
                <w:b/>
                <w:sz w:val="24"/>
                <w:szCs w:val="24"/>
              </w:rPr>
              <w:t>5</w:t>
            </w:r>
            <w:r w:rsidR="00C502B2">
              <w:rPr>
                <w:rFonts w:ascii="Arial" w:hAnsi="Arial" w:cs="Arial"/>
                <w:b/>
                <w:sz w:val="24"/>
                <w:szCs w:val="24"/>
              </w:rPr>
              <w:t>.2</w:t>
            </w:r>
          </w:p>
        </w:tc>
        <w:tc>
          <w:tcPr>
            <w:tcW w:w="5661" w:type="dxa"/>
            <w:vAlign w:val="center"/>
          </w:tcPr>
          <w:p w14:paraId="552ED87C" w14:textId="1F051F5D" w:rsidR="00C502B2" w:rsidRPr="002B510A" w:rsidRDefault="00362ED9" w:rsidP="00990D7B">
            <w:pPr>
              <w:pStyle w:val="stylenum"/>
              <w:numPr>
                <w:ilvl w:val="0"/>
                <w:numId w:val="0"/>
              </w:numPr>
              <w:jc w:val="left"/>
              <w:rPr>
                <w:b w:val="0"/>
              </w:rPr>
            </w:pPr>
            <w:r>
              <w:rPr>
                <w:b w:val="0"/>
              </w:rPr>
              <w:t>Physical resources</w:t>
            </w:r>
          </w:p>
        </w:tc>
        <w:sdt>
          <w:sdtPr>
            <w:rPr>
              <w:rFonts w:ascii="Arial" w:hAnsi="Arial" w:cs="Arial"/>
              <w:sz w:val="24"/>
              <w:szCs w:val="24"/>
            </w:rPr>
            <w:id w:val="-1006905989"/>
            <w:placeholder>
              <w:docPart w:val="0E098BF50F0241169909935798FBCAA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133E8D7" w14:textId="77777777" w:rsidR="00C502B2" w:rsidRPr="007355DF" w:rsidRDefault="00C502B2" w:rsidP="00362ED9">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62ED9" w:rsidRPr="007355DF" w14:paraId="6E5D0CD7" w14:textId="77777777" w:rsidTr="00362ED9">
        <w:tc>
          <w:tcPr>
            <w:tcW w:w="713" w:type="dxa"/>
            <w:vAlign w:val="center"/>
          </w:tcPr>
          <w:p w14:paraId="5E944B7D" w14:textId="3E8C06E7" w:rsidR="00362ED9" w:rsidRDefault="00053242" w:rsidP="00990D7B">
            <w:pPr>
              <w:rPr>
                <w:rFonts w:ascii="Arial" w:hAnsi="Arial" w:cs="Arial"/>
                <w:b/>
                <w:sz w:val="24"/>
                <w:szCs w:val="24"/>
              </w:rPr>
            </w:pPr>
            <w:r>
              <w:rPr>
                <w:rFonts w:ascii="Arial" w:hAnsi="Arial" w:cs="Arial"/>
                <w:b/>
                <w:sz w:val="24"/>
                <w:szCs w:val="24"/>
              </w:rPr>
              <w:t>5</w:t>
            </w:r>
            <w:r w:rsidR="00362ED9">
              <w:rPr>
                <w:rFonts w:ascii="Arial" w:hAnsi="Arial" w:cs="Arial"/>
                <w:b/>
                <w:sz w:val="24"/>
                <w:szCs w:val="24"/>
              </w:rPr>
              <w:t xml:space="preserve">.3 </w:t>
            </w:r>
          </w:p>
        </w:tc>
        <w:tc>
          <w:tcPr>
            <w:tcW w:w="5661" w:type="dxa"/>
            <w:vAlign w:val="center"/>
          </w:tcPr>
          <w:p w14:paraId="7A20DE23" w14:textId="4E71B478" w:rsidR="00362ED9" w:rsidRDefault="00362ED9" w:rsidP="00990D7B">
            <w:pPr>
              <w:pStyle w:val="stylenum"/>
              <w:numPr>
                <w:ilvl w:val="0"/>
                <w:numId w:val="0"/>
              </w:numPr>
              <w:jc w:val="left"/>
              <w:rPr>
                <w:b w:val="0"/>
              </w:rPr>
            </w:pPr>
            <w:r>
              <w:rPr>
                <w:b w:val="0"/>
              </w:rPr>
              <w:t>Human support resources</w:t>
            </w:r>
          </w:p>
        </w:tc>
        <w:sdt>
          <w:sdtPr>
            <w:rPr>
              <w:rFonts w:ascii="Arial" w:hAnsi="Arial" w:cs="Arial"/>
              <w:sz w:val="24"/>
              <w:szCs w:val="24"/>
            </w:rPr>
            <w:id w:val="1463149107"/>
            <w:placeholder>
              <w:docPart w:val="B8F68C4908AA4B0EA841CC6C247797B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59F6DBD9" w14:textId="16D1CC6D" w:rsidR="00362ED9" w:rsidRDefault="00362ED9" w:rsidP="00362ED9">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362ED9" w:rsidRPr="007355DF" w14:paraId="185BD8C8" w14:textId="77777777" w:rsidTr="00362ED9">
        <w:tc>
          <w:tcPr>
            <w:tcW w:w="713" w:type="dxa"/>
            <w:vAlign w:val="center"/>
          </w:tcPr>
          <w:p w14:paraId="627B516E" w14:textId="0B04A844" w:rsidR="00362ED9" w:rsidRDefault="00053242" w:rsidP="00990D7B">
            <w:pPr>
              <w:rPr>
                <w:rFonts w:ascii="Arial" w:hAnsi="Arial" w:cs="Arial"/>
                <w:b/>
                <w:sz w:val="24"/>
                <w:szCs w:val="24"/>
              </w:rPr>
            </w:pPr>
            <w:r>
              <w:rPr>
                <w:rFonts w:ascii="Arial" w:hAnsi="Arial" w:cs="Arial"/>
                <w:b/>
                <w:sz w:val="24"/>
                <w:szCs w:val="24"/>
              </w:rPr>
              <w:t>5</w:t>
            </w:r>
            <w:r w:rsidR="00362ED9">
              <w:rPr>
                <w:rFonts w:ascii="Arial" w:hAnsi="Arial" w:cs="Arial"/>
                <w:b/>
                <w:sz w:val="24"/>
                <w:szCs w:val="24"/>
              </w:rPr>
              <w:t>.4</w:t>
            </w:r>
          </w:p>
        </w:tc>
        <w:tc>
          <w:tcPr>
            <w:tcW w:w="5661" w:type="dxa"/>
            <w:vAlign w:val="center"/>
          </w:tcPr>
          <w:p w14:paraId="2FEFD349" w14:textId="7EB0525A" w:rsidR="00362ED9" w:rsidRDefault="00362ED9" w:rsidP="00990D7B">
            <w:pPr>
              <w:pStyle w:val="stylenum"/>
              <w:numPr>
                <w:ilvl w:val="0"/>
                <w:numId w:val="0"/>
              </w:numPr>
              <w:jc w:val="left"/>
              <w:rPr>
                <w:b w:val="0"/>
              </w:rPr>
            </w:pPr>
            <w:r>
              <w:rPr>
                <w:b w:val="0"/>
              </w:rPr>
              <w:t>Student support</w:t>
            </w:r>
          </w:p>
        </w:tc>
        <w:sdt>
          <w:sdtPr>
            <w:rPr>
              <w:rFonts w:ascii="Arial" w:hAnsi="Arial" w:cs="Arial"/>
              <w:sz w:val="24"/>
              <w:szCs w:val="24"/>
            </w:rPr>
            <w:id w:val="914203604"/>
            <w:placeholder>
              <w:docPart w:val="F8D12F380AC848C2BD558B015A3CFD7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E8967B2" w14:textId="2D1582DA" w:rsidR="00362ED9" w:rsidRDefault="00362ED9" w:rsidP="00362ED9">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21FCA8ED" w14:textId="77777777" w:rsidR="00505A85" w:rsidRPr="007355DF" w:rsidRDefault="00505A85" w:rsidP="00505A85">
      <w:pPr>
        <w:rPr>
          <w:rFonts w:ascii="Arial" w:hAnsi="Arial" w:cs="Arial"/>
          <w:sz w:val="24"/>
          <w:szCs w:val="24"/>
        </w:rPr>
      </w:pPr>
    </w:p>
    <w:p w14:paraId="0B4DB3F2" w14:textId="5322A1E8" w:rsidR="005C1833" w:rsidRPr="0052044C" w:rsidRDefault="0052044C" w:rsidP="0052044C">
      <w:pPr>
        <w:rPr>
          <w:rFonts w:ascii="Arial" w:hAnsi="Arial" w:cs="Arial"/>
          <w:i/>
          <w:sz w:val="24"/>
          <w:szCs w:val="24"/>
          <w:lang w:val="en-US"/>
        </w:rPr>
      </w:pPr>
      <w:r>
        <w:rPr>
          <w:rFonts w:ascii="Arial" w:hAnsi="Arial" w:cs="Arial"/>
          <w:i/>
          <w:sz w:val="24"/>
          <w:szCs w:val="24"/>
          <w:lang w:val="en-US"/>
        </w:rPr>
        <w:br w:type="page"/>
      </w:r>
    </w:p>
    <w:p w14:paraId="6BE74F0B" w14:textId="686C7608" w:rsidR="003C4675" w:rsidRPr="00CA0B33" w:rsidRDefault="00D966F2" w:rsidP="00511288">
      <w:pPr>
        <w:pStyle w:val="stylenum"/>
        <w:ind w:left="426"/>
      </w:pPr>
      <w:r w:rsidRPr="007355DF">
        <w:lastRenderedPageBreak/>
        <w:t>Additional for doctoral program</w:t>
      </w:r>
      <w:r w:rsidR="008F0252" w:rsidRPr="007355DF">
        <w:t>me</w:t>
      </w:r>
      <w:r w:rsidRPr="007355DF">
        <w:t xml:space="preserve">s </w:t>
      </w:r>
      <w:r w:rsidRPr="003C4675">
        <w:rPr>
          <w:i/>
          <w:color w:val="000000" w:themeColor="text1"/>
        </w:rPr>
        <w:t>(ALL ESG)</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3C4675" w14:paraId="140AFF45" w14:textId="77777777" w:rsidTr="0044460B">
        <w:trPr>
          <w:trHeight w:val="1411"/>
        </w:trPr>
        <w:tc>
          <w:tcPr>
            <w:tcW w:w="7216" w:type="dxa"/>
          </w:tcPr>
          <w:p w14:paraId="51DB0C52" w14:textId="77777777" w:rsidR="003C4675" w:rsidRPr="00C83C8E" w:rsidRDefault="003C4675" w:rsidP="0044460B">
            <w:pPr>
              <w:spacing w:before="120" w:after="120"/>
              <w:rPr>
                <w:rFonts w:ascii="Arial" w:hAnsi="Arial" w:cs="Arial"/>
                <w:b/>
                <w:sz w:val="24"/>
                <w:szCs w:val="24"/>
                <w:u w:val="single"/>
                <w:lang w:val="en-US"/>
              </w:rPr>
            </w:pPr>
            <w:r w:rsidRPr="00C83C8E">
              <w:rPr>
                <w:rFonts w:ascii="Arial" w:hAnsi="Arial" w:cs="Arial"/>
                <w:b/>
                <w:sz w:val="24"/>
                <w:szCs w:val="24"/>
                <w:u w:val="single"/>
                <w:lang w:val="en-US"/>
              </w:rPr>
              <w:t>Sub-areas</w:t>
            </w:r>
          </w:p>
          <w:p w14:paraId="49ACEDAD" w14:textId="50FE1C97" w:rsidR="0094306D" w:rsidRPr="00C83C8E" w:rsidRDefault="001306B9" w:rsidP="00C83C8E">
            <w:pPr>
              <w:pStyle w:val="stylenum"/>
              <w:numPr>
                <w:ilvl w:val="1"/>
                <w:numId w:val="2"/>
              </w:numPr>
            </w:pPr>
            <w:r w:rsidRPr="00C83C8E">
              <w:t>Selection criteria</w:t>
            </w:r>
            <w:r w:rsidR="00C83C8E" w:rsidRPr="00C83C8E">
              <w:t xml:space="preserve"> and requirements</w:t>
            </w:r>
          </w:p>
          <w:p w14:paraId="3B1AE158" w14:textId="6CFAB7EE" w:rsidR="00BC62CF" w:rsidRPr="00C83C8E" w:rsidRDefault="00C83C8E" w:rsidP="00BC62CF">
            <w:pPr>
              <w:pStyle w:val="stylenum"/>
              <w:numPr>
                <w:ilvl w:val="1"/>
                <w:numId w:val="2"/>
              </w:numPr>
            </w:pPr>
            <w:r w:rsidRPr="00C83C8E">
              <w:rPr>
                <w:lang w:val="en-GB"/>
              </w:rPr>
              <w:t>Proposal and dissertation</w:t>
            </w:r>
          </w:p>
          <w:p w14:paraId="1FF4F941" w14:textId="0899F026" w:rsidR="00BC62CF" w:rsidRPr="00C83C8E" w:rsidRDefault="00C83C8E" w:rsidP="00C83C8E">
            <w:pPr>
              <w:pStyle w:val="stylenum"/>
              <w:numPr>
                <w:ilvl w:val="1"/>
                <w:numId w:val="2"/>
              </w:numPr>
            </w:pPr>
            <w:r w:rsidRPr="00C83C8E">
              <w:t>Supervision and committees</w:t>
            </w:r>
          </w:p>
        </w:tc>
      </w:tr>
    </w:tbl>
    <w:p w14:paraId="19F9187A" w14:textId="28AAF1A9" w:rsidR="003C4675" w:rsidRDefault="003C4675" w:rsidP="003C4675">
      <w:pPr>
        <w:pStyle w:val="stylenum"/>
        <w:numPr>
          <w:ilvl w:val="0"/>
          <w:numId w:val="0"/>
        </w:numPr>
        <w:tabs>
          <w:tab w:val="left" w:pos="284"/>
        </w:tabs>
        <w:ind w:left="720"/>
        <w:rPr>
          <w:b w:val="0"/>
        </w:rPr>
      </w:pPr>
    </w:p>
    <w:p w14:paraId="41059F8F" w14:textId="0D059137" w:rsidR="00CA0B33" w:rsidRDefault="00CA0B33" w:rsidP="003C4675">
      <w:pPr>
        <w:pStyle w:val="stylenum"/>
        <w:numPr>
          <w:ilvl w:val="0"/>
          <w:numId w:val="0"/>
        </w:numPr>
        <w:tabs>
          <w:tab w:val="left" w:pos="284"/>
        </w:tabs>
        <w:ind w:left="720"/>
        <w:rPr>
          <w:b w:val="0"/>
        </w:rPr>
      </w:pPr>
    </w:p>
    <w:p w14:paraId="29A0B250" w14:textId="23969146" w:rsidR="00CA0B33" w:rsidRDefault="00CA0B33" w:rsidP="003C4675">
      <w:pPr>
        <w:pStyle w:val="stylenum"/>
        <w:numPr>
          <w:ilvl w:val="0"/>
          <w:numId w:val="0"/>
        </w:numPr>
        <w:tabs>
          <w:tab w:val="left" w:pos="284"/>
        </w:tabs>
        <w:ind w:left="720"/>
        <w:rPr>
          <w:b w:val="0"/>
        </w:rPr>
      </w:pPr>
    </w:p>
    <w:p w14:paraId="624FF25C" w14:textId="141C0624" w:rsidR="00CA0B33" w:rsidRDefault="00CA0B33" w:rsidP="003C4675">
      <w:pPr>
        <w:pStyle w:val="stylenum"/>
        <w:numPr>
          <w:ilvl w:val="0"/>
          <w:numId w:val="0"/>
        </w:numPr>
        <w:tabs>
          <w:tab w:val="left" w:pos="284"/>
        </w:tabs>
        <w:ind w:left="720"/>
        <w:rPr>
          <w:b w:val="0"/>
        </w:rPr>
      </w:pPr>
    </w:p>
    <w:p w14:paraId="122458EA" w14:textId="48AC0C99" w:rsidR="00CA0B33" w:rsidRDefault="00CA0B33" w:rsidP="003C4675">
      <w:pPr>
        <w:pStyle w:val="stylenum"/>
        <w:numPr>
          <w:ilvl w:val="0"/>
          <w:numId w:val="0"/>
        </w:numPr>
        <w:tabs>
          <w:tab w:val="left" w:pos="284"/>
        </w:tabs>
        <w:ind w:left="720"/>
        <w:rPr>
          <w:b w:val="0"/>
        </w:rPr>
      </w:pPr>
    </w:p>
    <w:p w14:paraId="642BD7C9" w14:textId="02F93BC6" w:rsidR="005C1833" w:rsidRDefault="005C1833" w:rsidP="00C83C8E">
      <w:pPr>
        <w:pStyle w:val="stylenum"/>
        <w:numPr>
          <w:ilvl w:val="0"/>
          <w:numId w:val="0"/>
        </w:numPr>
        <w:tabs>
          <w:tab w:val="left" w:pos="284"/>
        </w:tabs>
        <w:rPr>
          <w:b w:val="0"/>
        </w:rPr>
      </w:pPr>
    </w:p>
    <w:p w14:paraId="33DA0A42" w14:textId="77777777" w:rsidR="005C1833" w:rsidRPr="003C4675" w:rsidRDefault="005C1833" w:rsidP="003C4675">
      <w:pPr>
        <w:pStyle w:val="stylenum"/>
        <w:numPr>
          <w:ilvl w:val="0"/>
          <w:numId w:val="0"/>
        </w:numPr>
        <w:tabs>
          <w:tab w:val="left" w:pos="284"/>
        </w:tabs>
        <w:ind w:left="720"/>
        <w:rPr>
          <w:b w:val="0"/>
        </w:rPr>
      </w:pPr>
    </w:p>
    <w:tbl>
      <w:tblPr>
        <w:tblStyle w:val="TableGrid"/>
        <w:tblW w:w="0" w:type="auto"/>
        <w:tblLook w:val="04A0" w:firstRow="1" w:lastRow="0" w:firstColumn="1" w:lastColumn="0" w:noHBand="0" w:noVBand="1"/>
      </w:tblPr>
      <w:tblGrid>
        <w:gridCol w:w="10456"/>
      </w:tblGrid>
      <w:tr w:rsidR="00D966F2" w:rsidRPr="007355DF" w14:paraId="163D217A" w14:textId="77777777" w:rsidTr="00D966F2">
        <w:tc>
          <w:tcPr>
            <w:tcW w:w="10456" w:type="dxa"/>
          </w:tcPr>
          <w:p w14:paraId="3139A079" w14:textId="77777777" w:rsidR="00871822" w:rsidRDefault="00871822" w:rsidP="00871822">
            <w:pPr>
              <w:pStyle w:val="stylenum"/>
              <w:numPr>
                <w:ilvl w:val="0"/>
                <w:numId w:val="0"/>
              </w:numPr>
              <w:ind w:left="360"/>
            </w:pPr>
          </w:p>
          <w:p w14:paraId="01305B00" w14:textId="761C301F" w:rsidR="00D94AF0" w:rsidRPr="00871822" w:rsidRDefault="001306B9" w:rsidP="0052044C">
            <w:pPr>
              <w:pStyle w:val="stylenum"/>
              <w:numPr>
                <w:ilvl w:val="1"/>
                <w:numId w:val="42"/>
              </w:numPr>
              <w:spacing w:line="360" w:lineRule="auto"/>
              <w:ind w:left="447"/>
            </w:pPr>
            <w:r>
              <w:t>Selection criteria</w:t>
            </w:r>
            <w:r w:rsidR="00C83C8E">
              <w:t xml:space="preserve"> and requirements</w:t>
            </w:r>
          </w:p>
          <w:p w14:paraId="583276F7" w14:textId="327560CC" w:rsidR="00D966F2" w:rsidRPr="001306B9" w:rsidRDefault="001306B9" w:rsidP="001306B9">
            <w:pPr>
              <w:rPr>
                <w:rFonts w:ascii="Arial" w:hAnsi="Arial" w:cs="Arial"/>
                <w:i/>
                <w:sz w:val="24"/>
                <w:szCs w:val="24"/>
                <w:u w:val="single"/>
                <w:lang w:val="en-US"/>
              </w:rPr>
            </w:pPr>
            <w:r>
              <w:rPr>
                <w:rFonts w:ascii="Arial" w:hAnsi="Arial" w:cs="Arial"/>
                <w:i/>
                <w:sz w:val="24"/>
                <w:szCs w:val="24"/>
                <w:u w:val="single"/>
                <w:lang w:val="en-US"/>
              </w:rPr>
              <w:t>Standards</w:t>
            </w:r>
          </w:p>
          <w:p w14:paraId="230AD8A5" w14:textId="77777777" w:rsidR="00CD1EE4" w:rsidRPr="007355DF" w:rsidRDefault="00CD1EE4"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val="en-US" w:eastAsia="en-GB"/>
              </w:rPr>
              <w:t xml:space="preserve">Specific </w:t>
            </w:r>
            <w:r w:rsidRPr="007355DF">
              <w:rPr>
                <w:rFonts w:ascii="Arial" w:eastAsia="Times New Roman" w:hAnsi="Arial" w:cs="Arial"/>
                <w:i/>
                <w:sz w:val="24"/>
                <w:szCs w:val="24"/>
                <w:lang w:eastAsia="en-GB"/>
              </w:rPr>
              <w:t>criteria that the potential students need to meet for admission in the program</w:t>
            </w:r>
            <w:r w:rsidR="00F671AC" w:rsidRPr="007355DF">
              <w:rPr>
                <w:rFonts w:ascii="Arial" w:eastAsia="Times New Roman" w:hAnsi="Arial" w:cs="Arial"/>
                <w:i/>
                <w:sz w:val="24"/>
                <w:szCs w:val="24"/>
                <w:lang w:eastAsia="en-GB"/>
              </w:rPr>
              <w:t>me,</w:t>
            </w:r>
            <w:r w:rsidRPr="007355DF">
              <w:rPr>
                <w:rFonts w:ascii="Arial" w:eastAsia="Times New Roman" w:hAnsi="Arial" w:cs="Arial"/>
                <w:i/>
                <w:sz w:val="24"/>
                <w:szCs w:val="24"/>
                <w:lang w:eastAsia="en-GB"/>
              </w:rPr>
              <w:t xml:space="preserve"> as well as how the selection procedures are made</w:t>
            </w:r>
            <w:r w:rsidR="001B4EE1" w:rsidRPr="007355DF">
              <w:rPr>
                <w:rFonts w:ascii="Arial" w:eastAsia="Times New Roman" w:hAnsi="Arial" w:cs="Arial"/>
                <w:i/>
                <w:sz w:val="24"/>
                <w:szCs w:val="24"/>
                <w:lang w:eastAsia="en-GB"/>
              </w:rPr>
              <w:t>,</w:t>
            </w:r>
            <w:r w:rsidRPr="007355DF">
              <w:rPr>
                <w:rFonts w:ascii="Arial" w:eastAsia="Times New Roman" w:hAnsi="Arial" w:cs="Arial"/>
                <w:i/>
                <w:sz w:val="24"/>
                <w:szCs w:val="24"/>
                <w:lang w:eastAsia="en-GB"/>
              </w:rPr>
              <w:t xml:space="preserve"> are defined.</w:t>
            </w:r>
          </w:p>
          <w:p w14:paraId="7225EF88" w14:textId="77777777" w:rsidR="003F2FB1" w:rsidRPr="007355DF" w:rsidRDefault="00CD1EE4"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w:t>
            </w:r>
            <w:r w:rsidR="003F2FB1" w:rsidRPr="007355DF">
              <w:rPr>
                <w:rFonts w:ascii="Arial" w:eastAsia="Times New Roman" w:hAnsi="Arial" w:cs="Arial"/>
                <w:i/>
                <w:sz w:val="24"/>
                <w:szCs w:val="24"/>
                <w:lang w:eastAsia="en-GB"/>
              </w:rPr>
              <w:t xml:space="preserve">following </w:t>
            </w:r>
            <w:r w:rsidRPr="007355DF">
              <w:rPr>
                <w:rFonts w:ascii="Arial" w:eastAsia="Times New Roman" w:hAnsi="Arial" w:cs="Arial"/>
                <w:i/>
                <w:sz w:val="24"/>
                <w:szCs w:val="24"/>
                <w:lang w:eastAsia="en-GB"/>
              </w:rPr>
              <w:t>requirements of the doctoral degree pro</w:t>
            </w:r>
            <w:r w:rsidR="003F2FB1" w:rsidRPr="007355DF">
              <w:rPr>
                <w:rFonts w:ascii="Arial" w:eastAsia="Times New Roman" w:hAnsi="Arial" w:cs="Arial"/>
                <w:i/>
                <w:sz w:val="24"/>
                <w:szCs w:val="24"/>
                <w:lang w:eastAsia="en-GB"/>
              </w:rPr>
              <w:t>gram</w:t>
            </w:r>
            <w:r w:rsidR="008F0252" w:rsidRPr="007355DF">
              <w:rPr>
                <w:rFonts w:ascii="Arial" w:eastAsia="Times New Roman" w:hAnsi="Arial" w:cs="Arial"/>
                <w:i/>
                <w:sz w:val="24"/>
                <w:szCs w:val="24"/>
                <w:lang w:eastAsia="en-GB"/>
              </w:rPr>
              <w:t>me</w:t>
            </w:r>
            <w:r w:rsidR="003F2FB1" w:rsidRPr="007355DF">
              <w:rPr>
                <w:rFonts w:ascii="Arial" w:eastAsia="Times New Roman" w:hAnsi="Arial" w:cs="Arial"/>
                <w:i/>
                <w:sz w:val="24"/>
                <w:szCs w:val="24"/>
                <w:lang w:eastAsia="en-GB"/>
              </w:rPr>
              <w:t xml:space="preserve"> are analysed and published: </w:t>
            </w:r>
          </w:p>
          <w:p w14:paraId="34631A16" w14:textId="77777777" w:rsidR="003F2FB1" w:rsidRPr="007355DF" w:rsidRDefault="003F2FB1"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stages of completion</w:t>
            </w:r>
          </w:p>
          <w:p w14:paraId="58EC8433" w14:textId="77777777" w:rsidR="003F2FB1"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minimum and maximum t</w:t>
            </w:r>
            <w:r w:rsidR="003F2FB1" w:rsidRPr="007355DF">
              <w:rPr>
                <w:rFonts w:ascii="Arial" w:eastAsia="Times New Roman" w:hAnsi="Arial" w:cs="Arial"/>
                <w:i/>
                <w:sz w:val="24"/>
                <w:szCs w:val="24"/>
                <w:lang w:eastAsia="en-GB"/>
              </w:rPr>
              <w:t>ime of completing the program</w:t>
            </w:r>
            <w:r w:rsidR="008F0252" w:rsidRPr="007355DF">
              <w:rPr>
                <w:rFonts w:ascii="Arial" w:eastAsia="Times New Roman" w:hAnsi="Arial" w:cs="Arial"/>
                <w:i/>
                <w:sz w:val="24"/>
                <w:szCs w:val="24"/>
                <w:lang w:eastAsia="en-GB"/>
              </w:rPr>
              <w:t>me</w:t>
            </w:r>
            <w:r w:rsidRPr="007355DF">
              <w:rPr>
                <w:rFonts w:ascii="Arial" w:eastAsia="Times New Roman" w:hAnsi="Arial" w:cs="Arial"/>
                <w:i/>
                <w:sz w:val="24"/>
                <w:szCs w:val="24"/>
                <w:lang w:eastAsia="en-GB"/>
              </w:rPr>
              <w:t xml:space="preserve"> </w:t>
            </w:r>
          </w:p>
          <w:p w14:paraId="049879F0" w14:textId="77777777" w:rsidR="003F2FB1" w:rsidRPr="007355DF" w:rsidRDefault="003F2FB1"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examinations</w:t>
            </w:r>
          </w:p>
          <w:p w14:paraId="688AA4C2" w14:textId="77777777" w:rsidR="003F2FB1"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procedures for supporting and ac</w:t>
            </w:r>
            <w:r w:rsidR="003F2FB1" w:rsidRPr="007355DF">
              <w:rPr>
                <w:rFonts w:ascii="Arial" w:eastAsia="Times New Roman" w:hAnsi="Arial" w:cs="Arial"/>
                <w:i/>
                <w:sz w:val="24"/>
                <w:szCs w:val="24"/>
                <w:lang w:eastAsia="en-GB"/>
              </w:rPr>
              <w:t>cepting the student's proposal</w:t>
            </w:r>
          </w:p>
          <w:p w14:paraId="29DF85A3" w14:textId="77777777" w:rsidR="00CD1EE4"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criteria</w:t>
            </w:r>
            <w:r w:rsidR="003F2FB1" w:rsidRPr="007355DF">
              <w:rPr>
                <w:rFonts w:ascii="Arial" w:eastAsia="Times New Roman" w:hAnsi="Arial" w:cs="Arial"/>
                <w:i/>
                <w:sz w:val="24"/>
                <w:szCs w:val="24"/>
                <w:lang w:eastAsia="en-GB"/>
              </w:rPr>
              <w:t xml:space="preserve"> for obtaining the Ph.D. degree</w:t>
            </w:r>
          </w:p>
          <w:p w14:paraId="51C927D3" w14:textId="77777777" w:rsidR="001306B9" w:rsidRDefault="001306B9" w:rsidP="001306B9">
            <w:pPr>
              <w:pStyle w:val="stylenum"/>
              <w:numPr>
                <w:ilvl w:val="0"/>
                <w:numId w:val="0"/>
              </w:numPr>
            </w:pPr>
          </w:p>
          <w:p w14:paraId="74761462" w14:textId="7DD1D223" w:rsidR="001306B9" w:rsidRDefault="000B53E2" w:rsidP="0052044C">
            <w:pPr>
              <w:pStyle w:val="stylenum"/>
              <w:numPr>
                <w:ilvl w:val="1"/>
                <w:numId w:val="42"/>
              </w:numPr>
              <w:spacing w:line="360" w:lineRule="auto"/>
              <w:ind w:left="447"/>
            </w:pPr>
            <w:r>
              <w:t>Proposal and dissertation</w:t>
            </w:r>
          </w:p>
          <w:p w14:paraId="3385497C" w14:textId="332F4F94" w:rsidR="001306B9" w:rsidRPr="001306B9" w:rsidRDefault="001306B9" w:rsidP="001306B9">
            <w:pPr>
              <w:rPr>
                <w:rFonts w:ascii="Arial" w:hAnsi="Arial" w:cs="Arial"/>
                <w:i/>
                <w:sz w:val="24"/>
                <w:szCs w:val="24"/>
                <w:u w:val="single"/>
                <w:lang w:val="en-US"/>
              </w:rPr>
            </w:pPr>
            <w:r w:rsidRPr="007355DF">
              <w:rPr>
                <w:rFonts w:ascii="Arial" w:hAnsi="Arial" w:cs="Arial"/>
                <w:i/>
                <w:sz w:val="24"/>
                <w:szCs w:val="24"/>
                <w:u w:val="single"/>
                <w:lang w:val="en-US"/>
              </w:rPr>
              <w:t>Standards</w:t>
            </w:r>
          </w:p>
          <w:p w14:paraId="03B1F0C6" w14:textId="77777777" w:rsidR="001306B9" w:rsidRPr="007355DF" w:rsidRDefault="001306B9"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Specific and clear guidelines for the writing of the proposal and the dissertation are set regarding: </w:t>
            </w:r>
          </w:p>
          <w:p w14:paraId="5C6E8537"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chapters that are contained</w:t>
            </w:r>
          </w:p>
          <w:p w14:paraId="16F96C0B"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system used for the presentation of each chapter, sub-chapters and bibliography</w:t>
            </w:r>
          </w:p>
          <w:p w14:paraId="79B2AC66"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minimum word limit</w:t>
            </w:r>
          </w:p>
          <w:p w14:paraId="568CAD0E"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binding, the cover page and the prologue pages, including the pages supporting the authenticity, originality and importance of the dissertation, as well as the reference to the committee for the final evaluation</w:t>
            </w:r>
          </w:p>
          <w:p w14:paraId="6DD7D06B" w14:textId="15608362" w:rsidR="001306B9" w:rsidRDefault="001306B9"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re is a plagiarism check system. Information is provided on the detection of plagiarism and the consequences in case of such misconduct.</w:t>
            </w:r>
          </w:p>
          <w:p w14:paraId="714599F9" w14:textId="77777777" w:rsidR="001306B9" w:rsidRPr="007355DF" w:rsidRDefault="001306B9"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process of submitting the dissertation to the university library is set.</w:t>
            </w:r>
          </w:p>
          <w:p w14:paraId="329D1008" w14:textId="77777777" w:rsidR="001306B9" w:rsidRDefault="001306B9" w:rsidP="001306B9">
            <w:pPr>
              <w:pStyle w:val="ListParagraph"/>
              <w:shd w:val="clear" w:color="auto" w:fill="FFFFFF"/>
              <w:jc w:val="both"/>
              <w:rPr>
                <w:rFonts w:ascii="Arial" w:eastAsia="Times New Roman" w:hAnsi="Arial" w:cs="Arial"/>
                <w:i/>
                <w:sz w:val="24"/>
                <w:szCs w:val="24"/>
                <w:lang w:eastAsia="en-GB"/>
              </w:rPr>
            </w:pPr>
          </w:p>
          <w:p w14:paraId="63489175" w14:textId="547ED6A0" w:rsidR="001306B9" w:rsidRDefault="001306B9" w:rsidP="0052044C">
            <w:pPr>
              <w:pStyle w:val="stylenum"/>
              <w:numPr>
                <w:ilvl w:val="1"/>
                <w:numId w:val="42"/>
              </w:numPr>
              <w:spacing w:line="360" w:lineRule="auto"/>
              <w:ind w:left="447"/>
            </w:pPr>
            <w:r>
              <w:t>Supervision</w:t>
            </w:r>
            <w:r w:rsidR="000B53E2">
              <w:t xml:space="preserve"> and committees</w:t>
            </w:r>
          </w:p>
          <w:p w14:paraId="718BA58D" w14:textId="48DA3A9F" w:rsidR="001306B9" w:rsidRPr="001306B9" w:rsidRDefault="001306B9" w:rsidP="001306B9">
            <w:pPr>
              <w:rPr>
                <w:rFonts w:ascii="Arial" w:hAnsi="Arial" w:cs="Arial"/>
                <w:i/>
                <w:sz w:val="24"/>
                <w:szCs w:val="24"/>
                <w:u w:val="single"/>
                <w:lang w:val="en-US"/>
              </w:rPr>
            </w:pPr>
            <w:r>
              <w:rPr>
                <w:rFonts w:ascii="Arial" w:hAnsi="Arial" w:cs="Arial"/>
                <w:i/>
                <w:sz w:val="24"/>
                <w:szCs w:val="24"/>
                <w:u w:val="single"/>
                <w:lang w:val="en-US"/>
              </w:rPr>
              <w:t>Standards</w:t>
            </w:r>
          </w:p>
          <w:p w14:paraId="34B7A897" w14:textId="77777777" w:rsidR="00180E15" w:rsidRPr="007355DF" w:rsidRDefault="0090428B"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w:t>
            </w:r>
            <w:r w:rsidR="00CD1EE4" w:rsidRPr="007355DF">
              <w:rPr>
                <w:rFonts w:ascii="Arial" w:eastAsia="Times New Roman" w:hAnsi="Arial" w:cs="Arial"/>
                <w:i/>
                <w:sz w:val="24"/>
                <w:szCs w:val="24"/>
                <w:lang w:eastAsia="en-GB"/>
              </w:rPr>
              <w:t xml:space="preserve">composition, </w:t>
            </w:r>
            <w:r w:rsidRPr="007355DF">
              <w:rPr>
                <w:rFonts w:ascii="Arial" w:eastAsia="Times New Roman" w:hAnsi="Arial" w:cs="Arial"/>
                <w:i/>
                <w:sz w:val="24"/>
                <w:szCs w:val="24"/>
                <w:lang w:eastAsia="en-GB"/>
              </w:rPr>
              <w:t xml:space="preserve">the </w:t>
            </w:r>
            <w:r w:rsidR="00CD1EE4" w:rsidRPr="007355DF">
              <w:rPr>
                <w:rFonts w:ascii="Arial" w:eastAsia="Times New Roman" w:hAnsi="Arial" w:cs="Arial"/>
                <w:i/>
                <w:sz w:val="24"/>
                <w:szCs w:val="24"/>
                <w:lang w:eastAsia="en-GB"/>
              </w:rPr>
              <w:t xml:space="preserve">procedure and </w:t>
            </w:r>
            <w:r w:rsidRPr="007355DF">
              <w:rPr>
                <w:rFonts w:ascii="Arial" w:eastAsia="Times New Roman" w:hAnsi="Arial" w:cs="Arial"/>
                <w:i/>
                <w:sz w:val="24"/>
                <w:szCs w:val="24"/>
                <w:lang w:eastAsia="en-GB"/>
              </w:rPr>
              <w:t xml:space="preserve">the </w:t>
            </w:r>
            <w:r w:rsidR="00CD1EE4" w:rsidRPr="007355DF">
              <w:rPr>
                <w:rFonts w:ascii="Arial" w:eastAsia="Times New Roman" w:hAnsi="Arial" w:cs="Arial"/>
                <w:i/>
                <w:sz w:val="24"/>
                <w:szCs w:val="24"/>
                <w:lang w:eastAsia="en-GB"/>
              </w:rPr>
              <w:t xml:space="preserve">criteria </w:t>
            </w:r>
            <w:r w:rsidRPr="007355DF">
              <w:rPr>
                <w:rFonts w:ascii="Arial" w:eastAsia="Times New Roman" w:hAnsi="Arial" w:cs="Arial"/>
                <w:i/>
                <w:sz w:val="24"/>
                <w:szCs w:val="24"/>
                <w:lang w:eastAsia="en-GB"/>
              </w:rPr>
              <w:t xml:space="preserve">for the formation of the advisory </w:t>
            </w:r>
            <w:r w:rsidR="00CD1EE4" w:rsidRPr="007355DF">
              <w:rPr>
                <w:rFonts w:ascii="Arial" w:eastAsia="Times New Roman" w:hAnsi="Arial" w:cs="Arial"/>
                <w:i/>
                <w:sz w:val="24"/>
                <w:szCs w:val="24"/>
                <w:lang w:eastAsia="en-GB"/>
              </w:rPr>
              <w:t xml:space="preserve">committee </w:t>
            </w:r>
            <w:r w:rsidRPr="007355DF">
              <w:rPr>
                <w:rFonts w:ascii="Arial" w:eastAsia="Times New Roman" w:hAnsi="Arial" w:cs="Arial"/>
                <w:i/>
                <w:sz w:val="24"/>
                <w:szCs w:val="24"/>
                <w:lang w:eastAsia="en-GB"/>
              </w:rPr>
              <w:t xml:space="preserve">(to whom the doctoral student submits the research proposal) </w:t>
            </w:r>
            <w:r w:rsidR="00180E15" w:rsidRPr="007355DF">
              <w:rPr>
                <w:rFonts w:ascii="Arial" w:eastAsia="Times New Roman" w:hAnsi="Arial" w:cs="Arial"/>
                <w:i/>
                <w:sz w:val="24"/>
                <w:szCs w:val="24"/>
                <w:lang w:eastAsia="en-GB"/>
              </w:rPr>
              <w:t xml:space="preserve">are determined. </w:t>
            </w:r>
          </w:p>
          <w:p w14:paraId="04CB8B04" w14:textId="77777777" w:rsidR="0090428B" w:rsidRPr="007355DF" w:rsidRDefault="00180E15"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composition, the procedure and the criteria for the formation of the </w:t>
            </w:r>
            <w:r w:rsidR="0090428B" w:rsidRPr="007355DF">
              <w:rPr>
                <w:rFonts w:ascii="Arial" w:eastAsia="Times New Roman" w:hAnsi="Arial" w:cs="Arial"/>
                <w:i/>
                <w:sz w:val="24"/>
                <w:szCs w:val="24"/>
                <w:lang w:eastAsia="en-GB"/>
              </w:rPr>
              <w:t>examining committee (to wh</w:t>
            </w:r>
            <w:r w:rsidR="00F671AC" w:rsidRPr="007355DF">
              <w:rPr>
                <w:rFonts w:ascii="Arial" w:eastAsia="Times New Roman" w:hAnsi="Arial" w:cs="Arial"/>
                <w:i/>
                <w:sz w:val="24"/>
                <w:szCs w:val="24"/>
                <w:lang w:eastAsia="en-GB"/>
              </w:rPr>
              <w:t>om the doctoral student defends</w:t>
            </w:r>
            <w:r w:rsidR="0090428B" w:rsidRPr="007355DF">
              <w:rPr>
                <w:rFonts w:ascii="Arial" w:eastAsia="Times New Roman" w:hAnsi="Arial" w:cs="Arial"/>
                <w:i/>
                <w:sz w:val="24"/>
                <w:szCs w:val="24"/>
                <w:lang w:eastAsia="en-GB"/>
              </w:rPr>
              <w:t xml:space="preserve"> his/her dissertation), </w:t>
            </w:r>
            <w:r w:rsidR="00CD1EE4" w:rsidRPr="007355DF">
              <w:rPr>
                <w:rFonts w:ascii="Arial" w:eastAsia="Times New Roman" w:hAnsi="Arial" w:cs="Arial"/>
                <w:i/>
                <w:sz w:val="24"/>
                <w:szCs w:val="24"/>
                <w:lang w:eastAsia="en-GB"/>
              </w:rPr>
              <w:t>are determined</w:t>
            </w:r>
            <w:r w:rsidR="0090428B" w:rsidRPr="007355DF">
              <w:rPr>
                <w:rFonts w:ascii="Arial" w:eastAsia="Times New Roman" w:hAnsi="Arial" w:cs="Arial"/>
                <w:i/>
                <w:sz w:val="24"/>
                <w:szCs w:val="24"/>
                <w:lang w:eastAsia="en-GB"/>
              </w:rPr>
              <w:t>.</w:t>
            </w:r>
          </w:p>
          <w:p w14:paraId="0FA0C9FC" w14:textId="77777777" w:rsidR="00905645" w:rsidRPr="007355DF" w:rsidRDefault="00905645"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val="el-GR" w:eastAsia="en-GB"/>
              </w:rPr>
              <w:t>Τ</w:t>
            </w:r>
            <w:r w:rsidR="00CD1EE4" w:rsidRPr="007355DF">
              <w:rPr>
                <w:rFonts w:ascii="Arial" w:eastAsia="Times New Roman" w:hAnsi="Arial" w:cs="Arial"/>
                <w:i/>
                <w:sz w:val="24"/>
                <w:szCs w:val="24"/>
                <w:lang w:eastAsia="en-GB"/>
              </w:rPr>
              <w:t>he duties of the super</w:t>
            </w:r>
            <w:r w:rsidR="00013751" w:rsidRPr="007355DF">
              <w:rPr>
                <w:rFonts w:ascii="Arial" w:eastAsia="Times New Roman" w:hAnsi="Arial" w:cs="Arial"/>
                <w:i/>
                <w:sz w:val="24"/>
                <w:szCs w:val="24"/>
                <w:lang w:eastAsia="en-GB"/>
              </w:rPr>
              <w:t>visor-c</w:t>
            </w:r>
            <w:r w:rsidR="00CD1EE4" w:rsidRPr="007355DF">
              <w:rPr>
                <w:rFonts w:ascii="Arial" w:eastAsia="Times New Roman" w:hAnsi="Arial" w:cs="Arial"/>
                <w:i/>
                <w:sz w:val="24"/>
                <w:szCs w:val="24"/>
                <w:lang w:eastAsia="en-GB"/>
              </w:rPr>
              <w:t>hairp</w:t>
            </w:r>
            <w:r w:rsidR="00013751" w:rsidRPr="007355DF">
              <w:rPr>
                <w:rFonts w:ascii="Arial" w:eastAsia="Times New Roman" w:hAnsi="Arial" w:cs="Arial"/>
                <w:i/>
                <w:sz w:val="24"/>
                <w:szCs w:val="24"/>
                <w:lang w:eastAsia="en-GB"/>
              </w:rPr>
              <w:t xml:space="preserve">erson and </w:t>
            </w:r>
            <w:r w:rsidRPr="007355DF">
              <w:rPr>
                <w:rFonts w:ascii="Arial" w:eastAsia="Times New Roman" w:hAnsi="Arial" w:cs="Arial"/>
                <w:i/>
                <w:sz w:val="24"/>
                <w:szCs w:val="24"/>
                <w:lang w:eastAsia="en-GB"/>
              </w:rPr>
              <w:t xml:space="preserve">the </w:t>
            </w:r>
            <w:r w:rsidR="00013751" w:rsidRPr="007355DF">
              <w:rPr>
                <w:rFonts w:ascii="Arial" w:eastAsia="Times New Roman" w:hAnsi="Arial" w:cs="Arial"/>
                <w:i/>
                <w:sz w:val="24"/>
                <w:szCs w:val="24"/>
                <w:lang w:eastAsia="en-GB"/>
              </w:rPr>
              <w:t>other members of the advisory c</w:t>
            </w:r>
            <w:r w:rsidR="00CD1EE4" w:rsidRPr="007355DF">
              <w:rPr>
                <w:rFonts w:ascii="Arial" w:eastAsia="Times New Roman" w:hAnsi="Arial" w:cs="Arial"/>
                <w:i/>
                <w:sz w:val="24"/>
                <w:szCs w:val="24"/>
                <w:lang w:eastAsia="en-GB"/>
              </w:rPr>
              <w:t>ommittee towards the student</w:t>
            </w:r>
            <w:r w:rsidRPr="007355DF">
              <w:rPr>
                <w:rFonts w:ascii="Arial" w:eastAsia="Times New Roman" w:hAnsi="Arial" w:cs="Arial"/>
                <w:i/>
                <w:sz w:val="24"/>
                <w:szCs w:val="24"/>
                <w:lang w:eastAsia="en-GB"/>
              </w:rPr>
              <w:t xml:space="preserve"> are determined and include:</w:t>
            </w:r>
          </w:p>
          <w:p w14:paraId="26717E7F" w14:textId="77777777" w:rsidR="00905645" w:rsidRPr="007355DF" w:rsidRDefault="00905645"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regular meetings</w:t>
            </w:r>
          </w:p>
          <w:p w14:paraId="6B0E9F95" w14:textId="77777777" w:rsidR="00905645"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reports per semester</w:t>
            </w:r>
            <w:r w:rsidR="00905645" w:rsidRPr="007355DF">
              <w:rPr>
                <w:rFonts w:ascii="Arial" w:eastAsia="Times New Roman" w:hAnsi="Arial" w:cs="Arial"/>
                <w:i/>
                <w:sz w:val="24"/>
                <w:szCs w:val="24"/>
                <w:lang w:eastAsia="en-GB"/>
              </w:rPr>
              <w:t xml:space="preserve"> and feedback from supervisors</w:t>
            </w:r>
          </w:p>
          <w:p w14:paraId="2B0D01FA" w14:textId="77777777" w:rsidR="00905645"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support for wri</w:t>
            </w:r>
            <w:r w:rsidR="00905645" w:rsidRPr="007355DF">
              <w:rPr>
                <w:rFonts w:ascii="Arial" w:eastAsia="Times New Roman" w:hAnsi="Arial" w:cs="Arial"/>
                <w:i/>
                <w:sz w:val="24"/>
                <w:szCs w:val="24"/>
                <w:lang w:eastAsia="en-GB"/>
              </w:rPr>
              <w:t>ting research papers</w:t>
            </w:r>
          </w:p>
          <w:p w14:paraId="2D11AE8F" w14:textId="77777777" w:rsidR="00013751" w:rsidRPr="007355DF" w:rsidRDefault="00905645"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lastRenderedPageBreak/>
              <w:t>participation in conferences</w:t>
            </w:r>
          </w:p>
          <w:p w14:paraId="1A627C84" w14:textId="77777777" w:rsidR="00013751" w:rsidRPr="007355DF" w:rsidRDefault="00CD1EE4"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number of doctoral students that each chairperson supervises </w:t>
            </w:r>
            <w:r w:rsidR="00F671AC" w:rsidRPr="007355DF">
              <w:rPr>
                <w:rFonts w:ascii="Arial" w:eastAsia="Times New Roman" w:hAnsi="Arial" w:cs="Arial"/>
                <w:i/>
                <w:sz w:val="24"/>
                <w:szCs w:val="24"/>
                <w:lang w:eastAsia="en-GB"/>
              </w:rPr>
              <w:t xml:space="preserve">at the same time </w:t>
            </w:r>
            <w:r w:rsidR="00013751" w:rsidRPr="007355DF">
              <w:rPr>
                <w:rFonts w:ascii="Arial" w:eastAsia="Times New Roman" w:hAnsi="Arial" w:cs="Arial"/>
                <w:i/>
                <w:sz w:val="24"/>
                <w:szCs w:val="24"/>
                <w:lang w:eastAsia="en-GB"/>
              </w:rPr>
              <w:t>are</w:t>
            </w:r>
            <w:r w:rsidRPr="007355DF">
              <w:rPr>
                <w:rFonts w:ascii="Arial" w:eastAsia="Times New Roman" w:hAnsi="Arial" w:cs="Arial"/>
                <w:i/>
                <w:sz w:val="24"/>
                <w:szCs w:val="24"/>
                <w:lang w:eastAsia="en-GB"/>
              </w:rPr>
              <w:t xml:space="preserve"> determined. </w:t>
            </w:r>
          </w:p>
          <w:p w14:paraId="3D106A56" w14:textId="77777777" w:rsidR="00394DCF" w:rsidRPr="007355DF" w:rsidRDefault="00394DCF" w:rsidP="00D94AF0">
            <w:pPr>
              <w:shd w:val="clear" w:color="auto" w:fill="FFFFFF"/>
              <w:jc w:val="both"/>
              <w:rPr>
                <w:rFonts w:ascii="Arial" w:eastAsia="Times New Roman" w:hAnsi="Arial" w:cs="Arial"/>
                <w:i/>
                <w:sz w:val="24"/>
                <w:szCs w:val="24"/>
                <w:lang w:eastAsia="en-GB"/>
              </w:rPr>
            </w:pPr>
          </w:p>
          <w:p w14:paraId="39CC2D19" w14:textId="77777777" w:rsidR="00D94AF0" w:rsidRPr="007355DF" w:rsidRDefault="00D94AF0" w:rsidP="00D94AF0">
            <w:pPr>
              <w:jc w:val="both"/>
              <w:rPr>
                <w:rFonts w:ascii="Arial" w:hAnsi="Arial" w:cs="Arial"/>
                <w:i/>
                <w:color w:val="0070C0"/>
                <w:sz w:val="24"/>
                <w:szCs w:val="24"/>
                <w:lang w:val="en-US"/>
              </w:rPr>
            </w:pPr>
          </w:p>
          <w:p w14:paraId="68EAF956" w14:textId="77777777" w:rsidR="00394DCF" w:rsidRPr="007355DF" w:rsidRDefault="00394DCF" w:rsidP="00D94AF0">
            <w:pPr>
              <w:jc w:val="both"/>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96C4F9B" w14:textId="77777777" w:rsidR="00394DCF" w:rsidRPr="007355DF" w:rsidRDefault="00394DCF" w:rsidP="00D94AF0">
            <w:pPr>
              <w:pStyle w:val="ListParagraph"/>
              <w:ind w:left="0"/>
              <w:jc w:val="both"/>
              <w:rPr>
                <w:rFonts w:ascii="Arial" w:hAnsi="Arial" w:cs="Arial"/>
                <w:sz w:val="24"/>
                <w:szCs w:val="24"/>
                <w:lang w:val="en-US"/>
              </w:rPr>
            </w:pPr>
          </w:p>
          <w:p w14:paraId="6B36AE58" w14:textId="77777777" w:rsidR="00394DCF" w:rsidRPr="007355DF" w:rsidRDefault="00394DCF" w:rsidP="004E2016">
            <w:pPr>
              <w:pStyle w:val="ListParagraph"/>
              <w:numPr>
                <w:ilvl w:val="0"/>
                <w:numId w:val="8"/>
              </w:numPr>
              <w:spacing w:after="160" w:line="259" w:lineRule="auto"/>
              <w:jc w:val="both"/>
              <w:rPr>
                <w:rFonts w:ascii="Arial" w:hAnsi="Arial" w:cs="Arial"/>
                <w:i/>
                <w:color w:val="0070C0"/>
                <w:sz w:val="24"/>
                <w:szCs w:val="24"/>
                <w:lang w:val="en-US"/>
              </w:rPr>
            </w:pPr>
            <w:r w:rsidRPr="007355DF">
              <w:rPr>
                <w:rFonts w:ascii="Arial" w:hAnsi="Arial" w:cs="Arial"/>
                <w:i/>
                <w:color w:val="0070C0"/>
                <w:sz w:val="24"/>
                <w:szCs w:val="24"/>
              </w:rPr>
              <w:t>How is the sc</w:t>
            </w:r>
            <w:r w:rsidR="00D35FA7" w:rsidRPr="007355DF">
              <w:rPr>
                <w:rFonts w:ascii="Arial" w:hAnsi="Arial" w:cs="Arial"/>
                <w:i/>
                <w:color w:val="0070C0"/>
                <w:sz w:val="24"/>
                <w:szCs w:val="24"/>
              </w:rPr>
              <w:t xml:space="preserve">ientific quality of the PhD </w:t>
            </w:r>
            <w:r w:rsidRPr="007355DF">
              <w:rPr>
                <w:rFonts w:ascii="Arial" w:hAnsi="Arial" w:cs="Arial"/>
                <w:i/>
                <w:color w:val="0070C0"/>
                <w:sz w:val="24"/>
                <w:szCs w:val="24"/>
              </w:rPr>
              <w:t>thesis ensured?</w:t>
            </w:r>
          </w:p>
          <w:p w14:paraId="2BCB5949" w14:textId="77777777" w:rsidR="00394DCF" w:rsidRPr="007355DF" w:rsidRDefault="00394DCF" w:rsidP="004E2016">
            <w:pPr>
              <w:pStyle w:val="ListParagraph"/>
              <w:numPr>
                <w:ilvl w:val="0"/>
                <w:numId w:val="8"/>
              </w:numPr>
              <w:spacing w:after="160" w:line="259" w:lineRule="auto"/>
              <w:jc w:val="both"/>
              <w:rPr>
                <w:rFonts w:ascii="Arial" w:hAnsi="Arial" w:cs="Arial"/>
                <w:i/>
                <w:color w:val="0070C0"/>
                <w:sz w:val="24"/>
                <w:szCs w:val="24"/>
                <w:lang w:val="en-US"/>
              </w:rPr>
            </w:pPr>
            <w:r w:rsidRPr="007355DF">
              <w:rPr>
                <w:rFonts w:ascii="Arial" w:hAnsi="Arial" w:cs="Arial"/>
                <w:i/>
                <w:color w:val="0070C0"/>
                <w:sz w:val="24"/>
                <w:szCs w:val="24"/>
              </w:rPr>
              <w:t>Is there a link between the doctoral program</w:t>
            </w:r>
            <w:r w:rsidR="00D35FA7" w:rsidRPr="007355DF">
              <w:rPr>
                <w:rFonts w:ascii="Arial" w:hAnsi="Arial" w:cs="Arial"/>
                <w:i/>
                <w:color w:val="0070C0"/>
                <w:sz w:val="24"/>
                <w:szCs w:val="24"/>
              </w:rPr>
              <w:t>me</w:t>
            </w:r>
            <w:r w:rsidRPr="007355DF">
              <w:rPr>
                <w:rFonts w:ascii="Arial" w:hAnsi="Arial" w:cs="Arial"/>
                <w:i/>
                <w:color w:val="0070C0"/>
                <w:sz w:val="24"/>
                <w:szCs w:val="24"/>
              </w:rPr>
              <w:t>s of study and the society</w:t>
            </w:r>
            <w:r w:rsidR="004B7A53" w:rsidRPr="007355DF">
              <w:rPr>
                <w:rFonts w:ascii="Arial" w:hAnsi="Arial" w:cs="Arial"/>
                <w:i/>
                <w:color w:val="0070C0"/>
                <w:sz w:val="24"/>
                <w:szCs w:val="24"/>
              </w:rPr>
              <w:t>? What is the value of the obtained degree outside academia and in the labour market?</w:t>
            </w:r>
          </w:p>
          <w:p w14:paraId="332D0DFA" w14:textId="77777777" w:rsidR="00C90622" w:rsidRPr="007355DF" w:rsidRDefault="00C90622" w:rsidP="004E2016">
            <w:pPr>
              <w:pStyle w:val="ListParagraph"/>
              <w:numPr>
                <w:ilvl w:val="0"/>
                <w:numId w:val="8"/>
              </w:numPr>
              <w:jc w:val="both"/>
              <w:rPr>
                <w:rFonts w:ascii="Arial" w:hAnsi="Arial" w:cs="Arial"/>
                <w:i/>
                <w:color w:val="0070C0"/>
                <w:sz w:val="24"/>
                <w:szCs w:val="24"/>
                <w:lang w:val="en-US"/>
              </w:rPr>
            </w:pPr>
            <w:r w:rsidRPr="007355DF">
              <w:rPr>
                <w:rFonts w:ascii="Arial" w:hAnsi="Arial" w:cs="Arial"/>
                <w:i/>
                <w:color w:val="0070C0"/>
                <w:sz w:val="24"/>
                <w:szCs w:val="24"/>
              </w:rPr>
              <w:t>Can you please provide us with some dissertation samples?</w:t>
            </w:r>
          </w:p>
          <w:p w14:paraId="627DFC18" w14:textId="77777777" w:rsidR="00013751" w:rsidRPr="007355DF" w:rsidRDefault="00013751" w:rsidP="00013751">
            <w:pPr>
              <w:pStyle w:val="ListParagraph"/>
              <w:shd w:val="clear" w:color="auto" w:fill="FFFFFF"/>
              <w:rPr>
                <w:rFonts w:ascii="Arial" w:eastAsia="Times New Roman" w:hAnsi="Arial" w:cs="Arial"/>
                <w:i/>
                <w:sz w:val="24"/>
                <w:szCs w:val="24"/>
                <w:lang w:eastAsia="en-GB"/>
              </w:rPr>
            </w:pPr>
          </w:p>
        </w:tc>
      </w:tr>
    </w:tbl>
    <w:p w14:paraId="27484330" w14:textId="77777777" w:rsidR="001306B9" w:rsidRDefault="001306B9" w:rsidP="001306B9">
      <w:pPr>
        <w:rPr>
          <w:rFonts w:ascii="Arial" w:hAnsi="Arial" w:cs="Arial"/>
          <w:i/>
          <w:sz w:val="24"/>
          <w:szCs w:val="24"/>
          <w:lang w:val="en-US"/>
        </w:rPr>
      </w:pPr>
    </w:p>
    <w:p w14:paraId="7433FCE7" w14:textId="31D72F8F" w:rsidR="00823931" w:rsidRPr="001306B9" w:rsidRDefault="00823931" w:rsidP="001306B9">
      <w:pPr>
        <w:rPr>
          <w:rFonts w:ascii="Arial" w:hAnsi="Arial" w:cs="Arial"/>
          <w:i/>
          <w:sz w:val="24"/>
          <w:szCs w:val="24"/>
          <w:lang w:val="en-US"/>
        </w:rPr>
      </w:pPr>
      <w:r w:rsidRPr="007355DF">
        <w:rPr>
          <w:rFonts w:ascii="Arial" w:hAnsi="Arial" w:cs="Arial"/>
          <w:i/>
          <w:sz w:val="24"/>
          <w:szCs w:val="24"/>
          <w:u w:val="single"/>
        </w:rPr>
        <w:t>Findings</w:t>
      </w:r>
    </w:p>
    <w:p w14:paraId="097A1764"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701357556"/>
        <w:placeholder>
          <w:docPart w:val="955BF4149B6E41E596A469FC011D4754"/>
        </w:placeholder>
        <w:showingPlcHdr/>
      </w:sdtPr>
      <w:sdtEndPr/>
      <w:sdtContent>
        <w:p w14:paraId="2BE01957" w14:textId="77777777" w:rsidR="00B35697" w:rsidRPr="007355DF" w:rsidRDefault="00B35697" w:rsidP="00B35697">
          <w:r w:rsidRPr="007355DF">
            <w:rPr>
              <w:rStyle w:val="PlaceholderText"/>
            </w:rPr>
            <w:t>Click or tap here to enter text.</w:t>
          </w:r>
        </w:p>
      </w:sdtContent>
    </w:sdt>
    <w:p w14:paraId="4F38F96B" w14:textId="77777777" w:rsidR="00823931" w:rsidRPr="007355DF" w:rsidRDefault="00823931" w:rsidP="00823931">
      <w:pPr>
        <w:pStyle w:val="ListParagraph"/>
        <w:ind w:left="0"/>
        <w:jc w:val="both"/>
        <w:rPr>
          <w:rFonts w:ascii="Arial" w:hAnsi="Arial" w:cs="Arial"/>
          <w:i/>
          <w:color w:val="0070C0"/>
          <w:sz w:val="24"/>
          <w:szCs w:val="24"/>
        </w:rPr>
      </w:pPr>
    </w:p>
    <w:p w14:paraId="57C55D67"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499D28F6"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294267289"/>
        <w:placeholder>
          <w:docPart w:val="9BF53289D3224B8ABDF7A8928C17F443"/>
        </w:placeholder>
        <w:showingPlcHdr/>
      </w:sdtPr>
      <w:sdtEndPr/>
      <w:sdtContent>
        <w:p w14:paraId="2D393877" w14:textId="77777777" w:rsidR="00B35697" w:rsidRPr="007355DF" w:rsidRDefault="00B35697" w:rsidP="00B35697">
          <w:r w:rsidRPr="007355DF">
            <w:rPr>
              <w:rStyle w:val="PlaceholderText"/>
            </w:rPr>
            <w:t>Click or tap here to enter text.</w:t>
          </w:r>
        </w:p>
      </w:sdtContent>
    </w:sdt>
    <w:p w14:paraId="0737F192" w14:textId="77777777" w:rsidR="00823931" w:rsidRPr="007355DF" w:rsidRDefault="00823931" w:rsidP="00823931">
      <w:pPr>
        <w:pStyle w:val="ListParagraph"/>
        <w:ind w:left="0"/>
        <w:jc w:val="both"/>
        <w:rPr>
          <w:rFonts w:ascii="Arial" w:hAnsi="Arial" w:cs="Arial"/>
          <w:i/>
          <w:color w:val="0070C0"/>
          <w:sz w:val="24"/>
          <w:szCs w:val="24"/>
        </w:rPr>
      </w:pPr>
    </w:p>
    <w:p w14:paraId="083B1455"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5D87AD63"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575093635"/>
        <w:placeholder>
          <w:docPart w:val="D0C07C95BC7046A284774C8375458CCF"/>
        </w:placeholder>
        <w:showingPlcHdr/>
      </w:sdtPr>
      <w:sdtEndPr/>
      <w:sdtContent>
        <w:p w14:paraId="391384C2" w14:textId="77777777" w:rsidR="00B35697" w:rsidRPr="007355DF" w:rsidRDefault="00B35697" w:rsidP="00B35697">
          <w:r w:rsidRPr="007355DF">
            <w:rPr>
              <w:rStyle w:val="PlaceholderText"/>
            </w:rPr>
            <w:t>Click or tap here to enter text.</w:t>
          </w:r>
        </w:p>
      </w:sdtContent>
    </w:sdt>
    <w:p w14:paraId="3CD8DF7E" w14:textId="77777777" w:rsidR="00891AAC" w:rsidRPr="007355DF" w:rsidRDefault="00891AAC" w:rsidP="00531C19">
      <w:pPr>
        <w:rPr>
          <w:rFonts w:ascii="Arial" w:hAnsi="Arial" w:cs="Arial"/>
          <w:b/>
          <w:sz w:val="24"/>
          <w:szCs w:val="24"/>
        </w:rPr>
      </w:pPr>
    </w:p>
    <w:p w14:paraId="4D274447" w14:textId="77777777" w:rsidR="001306B9" w:rsidRPr="00C94E53" w:rsidRDefault="001306B9" w:rsidP="001306B9">
      <w:pPr>
        <w:pStyle w:val="ListParagraph"/>
        <w:spacing w:before="120" w:after="120" w:line="240" w:lineRule="auto"/>
        <w:ind w:left="360"/>
        <w:rPr>
          <w:rFonts w:ascii="Arial" w:hAnsi="Arial" w:cs="Arial"/>
          <w:b/>
          <w:sz w:val="24"/>
          <w:szCs w:val="24"/>
        </w:rPr>
      </w:pPr>
      <w:r w:rsidRPr="00C94E53">
        <w:rPr>
          <w:rFonts w:ascii="Arial" w:hAnsi="Arial" w:cs="Arial"/>
          <w:b/>
          <w:sz w:val="24"/>
          <w:szCs w:val="24"/>
        </w:rPr>
        <w:t>Please select what is appropriate for each of the following sub-areas:</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1306B9" w:rsidRPr="007355DF" w14:paraId="2AE6BBB1" w14:textId="77777777" w:rsidTr="0044460B">
        <w:tc>
          <w:tcPr>
            <w:tcW w:w="6374" w:type="dxa"/>
            <w:gridSpan w:val="2"/>
          </w:tcPr>
          <w:p w14:paraId="76733A78" w14:textId="77777777" w:rsidR="001306B9" w:rsidRDefault="001306B9" w:rsidP="0044460B">
            <w:pPr>
              <w:pStyle w:val="ListParagraph"/>
              <w:spacing w:line="360" w:lineRule="auto"/>
              <w:ind w:left="0"/>
              <w:contextualSpacing w:val="0"/>
              <w:rPr>
                <w:rFonts w:ascii="Arial" w:hAnsi="Arial" w:cs="Arial"/>
                <w:b/>
                <w:sz w:val="24"/>
                <w:szCs w:val="24"/>
              </w:rPr>
            </w:pPr>
          </w:p>
          <w:p w14:paraId="3D971643" w14:textId="77777777" w:rsidR="001306B9" w:rsidRPr="007355DF" w:rsidRDefault="001306B9"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683DEE2A" w14:textId="77777777" w:rsidR="001306B9" w:rsidRPr="007355DF" w:rsidRDefault="001306B9"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1306B9" w:rsidRPr="007355DF" w14:paraId="79EDF29E" w14:textId="77777777" w:rsidTr="0044460B">
        <w:trPr>
          <w:trHeight w:val="469"/>
        </w:trPr>
        <w:tc>
          <w:tcPr>
            <w:tcW w:w="713" w:type="dxa"/>
            <w:vAlign w:val="center"/>
          </w:tcPr>
          <w:p w14:paraId="70BB477F" w14:textId="5772BA81" w:rsidR="001306B9" w:rsidRDefault="00053242" w:rsidP="0044460B">
            <w:pPr>
              <w:pStyle w:val="stylenum"/>
              <w:numPr>
                <w:ilvl w:val="0"/>
                <w:numId w:val="0"/>
              </w:numPr>
              <w:jc w:val="left"/>
              <w:rPr>
                <w:lang w:val="el-GR"/>
              </w:rPr>
            </w:pPr>
            <w:r>
              <w:rPr>
                <w:lang w:val="el-GR"/>
              </w:rPr>
              <w:t>6</w:t>
            </w:r>
            <w:r w:rsidR="001306B9">
              <w:rPr>
                <w:lang w:val="el-GR"/>
              </w:rPr>
              <w:t>.1</w:t>
            </w:r>
          </w:p>
        </w:tc>
        <w:tc>
          <w:tcPr>
            <w:tcW w:w="5661" w:type="dxa"/>
            <w:vAlign w:val="center"/>
          </w:tcPr>
          <w:p w14:paraId="5BB2B6F1" w14:textId="763A8244" w:rsidR="001306B9" w:rsidRPr="001306B9" w:rsidRDefault="001306B9" w:rsidP="0044460B">
            <w:pPr>
              <w:pStyle w:val="stylenum"/>
              <w:numPr>
                <w:ilvl w:val="0"/>
                <w:numId w:val="0"/>
              </w:numPr>
              <w:rPr>
                <w:b w:val="0"/>
              </w:rPr>
            </w:pPr>
            <w:r w:rsidRPr="001306B9">
              <w:rPr>
                <w:b w:val="0"/>
              </w:rPr>
              <w:t>Selection criteria</w:t>
            </w:r>
            <w:r w:rsidR="00C83C8E">
              <w:rPr>
                <w:b w:val="0"/>
              </w:rPr>
              <w:t xml:space="preserve"> and requirements</w:t>
            </w:r>
          </w:p>
        </w:tc>
        <w:sdt>
          <w:sdtPr>
            <w:rPr>
              <w:rFonts w:ascii="Arial" w:hAnsi="Arial" w:cs="Arial"/>
              <w:sz w:val="24"/>
              <w:szCs w:val="24"/>
            </w:rPr>
            <w:id w:val="1775515355"/>
            <w:placeholder>
              <w:docPart w:val="ACA2B1CA07084EB0939C313693A8A26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221134A" w14:textId="77777777" w:rsidR="001306B9" w:rsidRPr="007355DF" w:rsidRDefault="001306B9"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306B9" w:rsidRPr="007355DF" w14:paraId="4959EB80" w14:textId="77777777" w:rsidTr="0044460B">
        <w:tc>
          <w:tcPr>
            <w:tcW w:w="713" w:type="dxa"/>
            <w:vAlign w:val="center"/>
          </w:tcPr>
          <w:p w14:paraId="3881979A" w14:textId="1085E5AA" w:rsidR="001306B9" w:rsidRDefault="00053242" w:rsidP="0044460B">
            <w:pPr>
              <w:rPr>
                <w:rFonts w:ascii="Arial" w:hAnsi="Arial" w:cs="Arial"/>
                <w:b/>
                <w:sz w:val="24"/>
                <w:szCs w:val="24"/>
              </w:rPr>
            </w:pPr>
            <w:r>
              <w:rPr>
                <w:rFonts w:ascii="Arial" w:hAnsi="Arial" w:cs="Arial"/>
                <w:b/>
                <w:sz w:val="24"/>
                <w:szCs w:val="24"/>
              </w:rPr>
              <w:t>6</w:t>
            </w:r>
            <w:r w:rsidR="001306B9">
              <w:rPr>
                <w:rFonts w:ascii="Arial" w:hAnsi="Arial" w:cs="Arial"/>
                <w:b/>
                <w:sz w:val="24"/>
                <w:szCs w:val="24"/>
              </w:rPr>
              <w:t>.2</w:t>
            </w:r>
          </w:p>
        </w:tc>
        <w:tc>
          <w:tcPr>
            <w:tcW w:w="5661" w:type="dxa"/>
            <w:vAlign w:val="center"/>
          </w:tcPr>
          <w:p w14:paraId="5EA1C0B1" w14:textId="602318F8" w:rsidR="001306B9" w:rsidRPr="001306B9" w:rsidRDefault="000B53E2" w:rsidP="0044460B">
            <w:pPr>
              <w:pStyle w:val="stylenum"/>
              <w:numPr>
                <w:ilvl w:val="0"/>
                <w:numId w:val="0"/>
              </w:numPr>
              <w:rPr>
                <w:b w:val="0"/>
              </w:rPr>
            </w:pPr>
            <w:r>
              <w:rPr>
                <w:b w:val="0"/>
              </w:rPr>
              <w:t>Proposal and dissertation</w:t>
            </w:r>
          </w:p>
        </w:tc>
        <w:sdt>
          <w:sdtPr>
            <w:rPr>
              <w:rFonts w:ascii="Arial" w:hAnsi="Arial" w:cs="Arial"/>
              <w:sz w:val="24"/>
              <w:szCs w:val="24"/>
            </w:rPr>
            <w:id w:val="-1248421995"/>
            <w:placeholder>
              <w:docPart w:val="1A09A548CC624E31B005300F4892D986"/>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E6A26A8" w14:textId="77777777" w:rsidR="001306B9" w:rsidRPr="007355DF" w:rsidRDefault="001306B9"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306B9" w:rsidRPr="007355DF" w14:paraId="5D1A99E2" w14:textId="77777777" w:rsidTr="0044460B">
        <w:tc>
          <w:tcPr>
            <w:tcW w:w="713" w:type="dxa"/>
            <w:vAlign w:val="center"/>
          </w:tcPr>
          <w:p w14:paraId="66504AA5" w14:textId="493568A9" w:rsidR="001306B9" w:rsidRDefault="00053242" w:rsidP="0044460B">
            <w:pPr>
              <w:rPr>
                <w:rFonts w:ascii="Arial" w:hAnsi="Arial" w:cs="Arial"/>
                <w:b/>
                <w:sz w:val="24"/>
                <w:szCs w:val="24"/>
              </w:rPr>
            </w:pPr>
            <w:r>
              <w:rPr>
                <w:rFonts w:ascii="Arial" w:hAnsi="Arial" w:cs="Arial"/>
                <w:b/>
                <w:sz w:val="24"/>
                <w:szCs w:val="24"/>
              </w:rPr>
              <w:t>6</w:t>
            </w:r>
            <w:r w:rsidR="001306B9">
              <w:rPr>
                <w:rFonts w:ascii="Arial" w:hAnsi="Arial" w:cs="Arial"/>
                <w:b/>
                <w:sz w:val="24"/>
                <w:szCs w:val="24"/>
              </w:rPr>
              <w:t>.3</w:t>
            </w:r>
          </w:p>
        </w:tc>
        <w:tc>
          <w:tcPr>
            <w:tcW w:w="5661" w:type="dxa"/>
            <w:vAlign w:val="center"/>
          </w:tcPr>
          <w:p w14:paraId="314C8C69" w14:textId="23F262FC" w:rsidR="001306B9" w:rsidRPr="001306B9" w:rsidRDefault="001306B9" w:rsidP="001306B9">
            <w:pPr>
              <w:pStyle w:val="stylenum"/>
              <w:numPr>
                <w:ilvl w:val="0"/>
                <w:numId w:val="0"/>
              </w:numPr>
              <w:tabs>
                <w:tab w:val="left" w:pos="284"/>
              </w:tabs>
              <w:rPr>
                <w:b w:val="0"/>
              </w:rPr>
            </w:pPr>
            <w:r w:rsidRPr="001306B9">
              <w:rPr>
                <w:b w:val="0"/>
              </w:rPr>
              <w:t>Supervision</w:t>
            </w:r>
            <w:r w:rsidR="000B53E2">
              <w:rPr>
                <w:b w:val="0"/>
              </w:rPr>
              <w:t xml:space="preserve"> and committees</w:t>
            </w:r>
          </w:p>
        </w:tc>
        <w:sdt>
          <w:sdtPr>
            <w:rPr>
              <w:rFonts w:ascii="Arial" w:hAnsi="Arial" w:cs="Arial"/>
              <w:sz w:val="24"/>
              <w:szCs w:val="24"/>
            </w:rPr>
            <w:id w:val="-1924563862"/>
            <w:placeholder>
              <w:docPart w:val="64D9E788F5114C3DA0537953DF1B72B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0B36445" w14:textId="29AEF33C" w:rsidR="001306B9" w:rsidRDefault="001306B9" w:rsidP="0044460B">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19AC59B4" w14:textId="77777777" w:rsidR="001306B9" w:rsidRDefault="001306B9" w:rsidP="001306B9">
      <w:pPr>
        <w:pStyle w:val="stylenum"/>
        <w:numPr>
          <w:ilvl w:val="0"/>
          <w:numId w:val="0"/>
        </w:numPr>
        <w:ind w:left="360"/>
      </w:pPr>
    </w:p>
    <w:p w14:paraId="03FA1DD2" w14:textId="77777777" w:rsidR="001306B9" w:rsidRDefault="001306B9" w:rsidP="001306B9">
      <w:pPr>
        <w:pStyle w:val="stylenum"/>
        <w:numPr>
          <w:ilvl w:val="0"/>
          <w:numId w:val="0"/>
        </w:numPr>
        <w:tabs>
          <w:tab w:val="left" w:pos="284"/>
        </w:tabs>
        <w:ind w:left="360"/>
      </w:pPr>
    </w:p>
    <w:p w14:paraId="2D56A315" w14:textId="389D8D29" w:rsidR="001306B9" w:rsidRDefault="001306B9" w:rsidP="001306B9">
      <w:pPr>
        <w:pStyle w:val="stylenum"/>
        <w:numPr>
          <w:ilvl w:val="0"/>
          <w:numId w:val="0"/>
        </w:numPr>
        <w:tabs>
          <w:tab w:val="left" w:pos="284"/>
        </w:tabs>
        <w:ind w:left="360"/>
      </w:pPr>
    </w:p>
    <w:p w14:paraId="6FBB3365" w14:textId="779513CC" w:rsidR="001306B9" w:rsidRDefault="001306B9" w:rsidP="001306B9">
      <w:pPr>
        <w:pStyle w:val="stylenum"/>
        <w:numPr>
          <w:ilvl w:val="0"/>
          <w:numId w:val="0"/>
        </w:numPr>
        <w:tabs>
          <w:tab w:val="left" w:pos="284"/>
        </w:tabs>
        <w:ind w:left="360"/>
      </w:pPr>
    </w:p>
    <w:p w14:paraId="2D2569E1" w14:textId="5BE9D815" w:rsidR="00053242" w:rsidRDefault="00053242">
      <w:pPr>
        <w:rPr>
          <w:rFonts w:ascii="Arial" w:hAnsi="Arial" w:cs="Arial"/>
          <w:b/>
          <w:sz w:val="24"/>
          <w:szCs w:val="24"/>
          <w:lang w:val="en-US"/>
        </w:rPr>
      </w:pPr>
      <w:r>
        <w:br w:type="page"/>
      </w:r>
    </w:p>
    <w:p w14:paraId="65495B73" w14:textId="115A8330" w:rsidR="00A40776" w:rsidRPr="00CA0B33" w:rsidRDefault="00053242" w:rsidP="00A40776">
      <w:pPr>
        <w:pStyle w:val="stylenum"/>
        <w:numPr>
          <w:ilvl w:val="0"/>
          <w:numId w:val="42"/>
        </w:numPr>
        <w:ind w:left="426" w:hanging="426"/>
      </w:pPr>
      <w:r>
        <w:lastRenderedPageBreak/>
        <w:t>Eligibility</w:t>
      </w:r>
      <w:r w:rsidR="00A40776">
        <w:t xml:space="preserve"> </w:t>
      </w:r>
      <w:r w:rsidR="00A40776" w:rsidRPr="00A40776">
        <w:rPr>
          <w:i/>
          <w:color w:val="000000" w:themeColor="text1"/>
        </w:rPr>
        <w:t>(ALL ESG)</w:t>
      </w:r>
    </w:p>
    <w:p w14:paraId="4AB154F9" w14:textId="23BF0787" w:rsidR="00053242" w:rsidRPr="00DE53ED" w:rsidRDefault="00053242" w:rsidP="00A40776">
      <w:pPr>
        <w:pStyle w:val="stylenum"/>
        <w:numPr>
          <w:ilvl w:val="0"/>
          <w:numId w:val="0"/>
        </w:numPr>
        <w:tabs>
          <w:tab w:val="left" w:pos="284"/>
        </w:tabs>
        <w:ind w:left="720"/>
        <w:rPr>
          <w:b w:val="0"/>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053242" w14:paraId="0EC836BA" w14:textId="77777777" w:rsidTr="0070348D">
        <w:trPr>
          <w:trHeight w:val="1411"/>
        </w:trPr>
        <w:tc>
          <w:tcPr>
            <w:tcW w:w="7216" w:type="dxa"/>
          </w:tcPr>
          <w:p w14:paraId="1015AB74" w14:textId="77777777" w:rsidR="00053242" w:rsidRPr="00D811FF" w:rsidRDefault="00053242" w:rsidP="0070348D">
            <w:pPr>
              <w:spacing w:before="120" w:after="120"/>
              <w:rPr>
                <w:rFonts w:ascii="Arial" w:hAnsi="Arial" w:cs="Arial"/>
                <w:b/>
                <w:sz w:val="24"/>
                <w:szCs w:val="24"/>
                <w:u w:val="single"/>
                <w:lang w:val="en-US"/>
              </w:rPr>
            </w:pPr>
            <w:r w:rsidRPr="00D811FF">
              <w:rPr>
                <w:rFonts w:ascii="Arial" w:hAnsi="Arial" w:cs="Arial"/>
                <w:b/>
                <w:sz w:val="24"/>
                <w:szCs w:val="24"/>
                <w:u w:val="single"/>
                <w:lang w:val="en-US"/>
              </w:rPr>
              <w:t>Sub-areas</w:t>
            </w:r>
          </w:p>
          <w:p w14:paraId="2A5F3032" w14:textId="77777777" w:rsidR="00053242" w:rsidRPr="00D811FF" w:rsidRDefault="00053242" w:rsidP="00053242">
            <w:pPr>
              <w:pStyle w:val="stylenum"/>
              <w:numPr>
                <w:ilvl w:val="1"/>
                <w:numId w:val="2"/>
              </w:numPr>
            </w:pPr>
            <w:r w:rsidRPr="00D811FF">
              <w:t>Legal framework and cooperation agreement</w:t>
            </w:r>
          </w:p>
          <w:p w14:paraId="20C8CAB4" w14:textId="77777777" w:rsidR="00053242" w:rsidRPr="00D811FF" w:rsidRDefault="00053242" w:rsidP="00053242">
            <w:pPr>
              <w:pStyle w:val="stylenum"/>
              <w:numPr>
                <w:ilvl w:val="1"/>
                <w:numId w:val="2"/>
              </w:numPr>
            </w:pPr>
            <w:r w:rsidRPr="00D811FF">
              <w:t xml:space="preserve">The joint programme </w:t>
            </w:r>
          </w:p>
          <w:p w14:paraId="52151B61" w14:textId="459A1845" w:rsidR="00053242" w:rsidRPr="00D811FF" w:rsidRDefault="00053242" w:rsidP="0070348D">
            <w:pPr>
              <w:pStyle w:val="stylenum"/>
              <w:numPr>
                <w:ilvl w:val="0"/>
                <w:numId w:val="0"/>
              </w:numPr>
              <w:ind w:left="360"/>
            </w:pPr>
            <w:r>
              <w:t>7.3 Added value of the joint programme</w:t>
            </w:r>
          </w:p>
        </w:tc>
      </w:tr>
    </w:tbl>
    <w:p w14:paraId="31E832EC" w14:textId="77777777" w:rsidR="00053242" w:rsidRDefault="00053242" w:rsidP="00053242">
      <w:pPr>
        <w:pStyle w:val="stylenum"/>
        <w:numPr>
          <w:ilvl w:val="0"/>
          <w:numId w:val="0"/>
        </w:numPr>
        <w:tabs>
          <w:tab w:val="left" w:pos="284"/>
        </w:tabs>
        <w:ind w:left="720"/>
      </w:pPr>
    </w:p>
    <w:p w14:paraId="33F647CD" w14:textId="77777777" w:rsidR="00053242" w:rsidRDefault="00053242" w:rsidP="00053242">
      <w:pPr>
        <w:pStyle w:val="stylenum"/>
        <w:numPr>
          <w:ilvl w:val="0"/>
          <w:numId w:val="0"/>
        </w:numPr>
        <w:tabs>
          <w:tab w:val="left" w:pos="284"/>
        </w:tabs>
        <w:ind w:left="720"/>
      </w:pPr>
    </w:p>
    <w:p w14:paraId="0A2D4291" w14:textId="77777777" w:rsidR="00053242" w:rsidRDefault="00053242" w:rsidP="00053242">
      <w:pPr>
        <w:pStyle w:val="stylenum"/>
        <w:numPr>
          <w:ilvl w:val="0"/>
          <w:numId w:val="0"/>
        </w:numPr>
        <w:tabs>
          <w:tab w:val="left" w:pos="284"/>
        </w:tabs>
        <w:ind w:left="720"/>
      </w:pPr>
    </w:p>
    <w:p w14:paraId="055F65E8" w14:textId="77777777" w:rsidR="00053242" w:rsidRDefault="00053242" w:rsidP="00053242">
      <w:pPr>
        <w:pStyle w:val="stylenum"/>
        <w:numPr>
          <w:ilvl w:val="0"/>
          <w:numId w:val="0"/>
        </w:numPr>
        <w:tabs>
          <w:tab w:val="left" w:pos="284"/>
        </w:tabs>
        <w:ind w:left="720"/>
      </w:pPr>
    </w:p>
    <w:p w14:paraId="37D535B8" w14:textId="77777777" w:rsidR="00053242" w:rsidRDefault="00053242" w:rsidP="00053242">
      <w:pPr>
        <w:pStyle w:val="stylenum"/>
        <w:numPr>
          <w:ilvl w:val="0"/>
          <w:numId w:val="0"/>
        </w:numPr>
        <w:tabs>
          <w:tab w:val="left" w:pos="284"/>
        </w:tabs>
        <w:ind w:left="720"/>
      </w:pPr>
    </w:p>
    <w:p w14:paraId="097AB5C7" w14:textId="77777777" w:rsidR="00053242" w:rsidRPr="006B28C8" w:rsidRDefault="00053242" w:rsidP="00053242">
      <w:pPr>
        <w:pStyle w:val="stylenum"/>
        <w:numPr>
          <w:ilvl w:val="0"/>
          <w:numId w:val="0"/>
        </w:numPr>
        <w:tabs>
          <w:tab w:val="left" w:pos="284"/>
        </w:tabs>
        <w:rPr>
          <w:b w:val="0"/>
        </w:rPr>
      </w:pPr>
    </w:p>
    <w:tbl>
      <w:tblPr>
        <w:tblStyle w:val="TableGrid"/>
        <w:tblW w:w="0" w:type="auto"/>
        <w:tblLook w:val="04A0" w:firstRow="1" w:lastRow="0" w:firstColumn="1" w:lastColumn="0" w:noHBand="0" w:noVBand="1"/>
      </w:tblPr>
      <w:tblGrid>
        <w:gridCol w:w="10456"/>
      </w:tblGrid>
      <w:tr w:rsidR="00053242" w:rsidRPr="007355DF" w14:paraId="14776AE3" w14:textId="77777777" w:rsidTr="0070348D">
        <w:tc>
          <w:tcPr>
            <w:tcW w:w="10456" w:type="dxa"/>
          </w:tcPr>
          <w:p w14:paraId="439C5647" w14:textId="77777777" w:rsidR="00053242" w:rsidRDefault="00053242" w:rsidP="0070348D">
            <w:pPr>
              <w:pStyle w:val="stylenum"/>
              <w:numPr>
                <w:ilvl w:val="0"/>
                <w:numId w:val="0"/>
              </w:numPr>
              <w:ind w:left="360"/>
            </w:pPr>
          </w:p>
          <w:p w14:paraId="5FA6CA77" w14:textId="77777777" w:rsidR="00053242" w:rsidRDefault="00053242" w:rsidP="00053242">
            <w:pPr>
              <w:pStyle w:val="stylenum"/>
              <w:numPr>
                <w:ilvl w:val="1"/>
                <w:numId w:val="43"/>
              </w:numPr>
              <w:spacing w:line="360" w:lineRule="auto"/>
              <w:ind w:left="447"/>
            </w:pPr>
            <w:r>
              <w:t>Legal framework and cooperation agreement</w:t>
            </w:r>
          </w:p>
          <w:p w14:paraId="1CB22DEB" w14:textId="77777777" w:rsidR="00053242" w:rsidRPr="007355DF" w:rsidRDefault="00053242" w:rsidP="0070348D">
            <w:pPr>
              <w:rPr>
                <w:rFonts w:ascii="Arial" w:hAnsi="Arial" w:cs="Arial"/>
                <w:i/>
                <w:sz w:val="24"/>
                <w:szCs w:val="24"/>
                <w:u w:val="single"/>
                <w:lang w:val="en-US"/>
              </w:rPr>
            </w:pPr>
            <w:r w:rsidRPr="007355DF">
              <w:rPr>
                <w:rFonts w:ascii="Arial" w:hAnsi="Arial" w:cs="Arial"/>
                <w:i/>
                <w:sz w:val="24"/>
                <w:szCs w:val="24"/>
                <w:u w:val="single"/>
                <w:lang w:val="en-US"/>
              </w:rPr>
              <w:t>Standards</w:t>
            </w:r>
          </w:p>
          <w:p w14:paraId="7A985F6B" w14:textId="77777777" w:rsidR="00053242" w:rsidRPr="007355DF" w:rsidRDefault="00053242" w:rsidP="0070348D">
            <w:pPr>
              <w:pStyle w:val="ListParagraph"/>
              <w:ind w:left="0"/>
              <w:rPr>
                <w:rFonts w:ascii="Arial" w:hAnsi="Arial" w:cs="Arial"/>
                <w:sz w:val="24"/>
                <w:szCs w:val="24"/>
                <w:lang w:val="en-US"/>
              </w:rPr>
            </w:pPr>
          </w:p>
          <w:p w14:paraId="42917DEA" w14:textId="77777777" w:rsidR="00053242" w:rsidRDefault="00053242" w:rsidP="00053242">
            <w:pPr>
              <w:pStyle w:val="ListParagraph"/>
              <w:numPr>
                <w:ilvl w:val="0"/>
                <w:numId w:val="9"/>
              </w:numPr>
              <w:shd w:val="clear" w:color="auto" w:fill="FFFFFF"/>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joint programme is offered in accordance with legal frameworks of the relevant national higher education systems. </w:t>
            </w:r>
          </w:p>
          <w:p w14:paraId="62983F2A" w14:textId="77777777" w:rsidR="00053242" w:rsidRPr="007355DF" w:rsidRDefault="00053242" w:rsidP="00053242">
            <w:pPr>
              <w:pStyle w:val="ListParagraph"/>
              <w:numPr>
                <w:ilvl w:val="0"/>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The terms and conditions of the joint programme are laid down in a cooperation agreement. The agreement in particular covers the following issues:</w:t>
            </w:r>
          </w:p>
          <w:p w14:paraId="05BC2134" w14:textId="77777777" w:rsidR="00053242" w:rsidRPr="007355DF" w:rsidRDefault="00053242" w:rsidP="00053242">
            <w:pPr>
              <w:pStyle w:val="ListParagraph"/>
              <w:numPr>
                <w:ilvl w:val="1"/>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Denomination of the degree(s) awarded in the programme</w:t>
            </w:r>
          </w:p>
          <w:p w14:paraId="1D526D6F" w14:textId="77777777" w:rsidR="00053242" w:rsidRPr="007355DF" w:rsidRDefault="00053242" w:rsidP="00053242">
            <w:pPr>
              <w:pStyle w:val="ListParagraph"/>
              <w:numPr>
                <w:ilvl w:val="1"/>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 xml:space="preserve">Coordination and responsibilities of the partners involved regarding management and financial organisation, including funding, sharing of costs and income, </w:t>
            </w:r>
            <w:r w:rsidRPr="007355DF">
              <w:rPr>
                <w:rFonts w:ascii="Arial" w:hAnsi="Arial" w:cs="Arial"/>
                <w:i/>
                <w:sz w:val="24"/>
                <w:szCs w:val="24"/>
              </w:rPr>
              <w:t>resources for mobility of staff and students</w:t>
            </w:r>
          </w:p>
          <w:p w14:paraId="7E3CEEDF" w14:textId="77777777" w:rsidR="00053242" w:rsidRPr="007355DF" w:rsidRDefault="00053242" w:rsidP="00053242">
            <w:pPr>
              <w:pStyle w:val="ListParagraph"/>
              <w:numPr>
                <w:ilvl w:val="1"/>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Admission and selection procedures for students</w:t>
            </w:r>
          </w:p>
          <w:p w14:paraId="02A4E005" w14:textId="77777777" w:rsidR="00053242" w:rsidRPr="007355DF" w:rsidRDefault="00053242" w:rsidP="00053242">
            <w:pPr>
              <w:pStyle w:val="ListParagraph"/>
              <w:numPr>
                <w:ilvl w:val="1"/>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Mobility of students and teaching staff</w:t>
            </w:r>
          </w:p>
          <w:p w14:paraId="0A32CECD" w14:textId="77777777" w:rsidR="00053242" w:rsidRPr="007355DF" w:rsidRDefault="00053242" w:rsidP="00053242">
            <w:pPr>
              <w:pStyle w:val="ListParagraph"/>
              <w:numPr>
                <w:ilvl w:val="1"/>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Examination regulations, student assessment methods, recognition of credits and degree awarding procedures</w:t>
            </w:r>
          </w:p>
          <w:p w14:paraId="5A343DAE" w14:textId="77777777" w:rsidR="00053242" w:rsidRPr="007355DF" w:rsidRDefault="00053242" w:rsidP="00053242">
            <w:pPr>
              <w:pStyle w:val="ListParagraph"/>
              <w:numPr>
                <w:ilvl w:val="1"/>
                <w:numId w:val="9"/>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Handling of different semester periods, if existent</w:t>
            </w:r>
          </w:p>
          <w:p w14:paraId="212F1751" w14:textId="77777777" w:rsidR="00053242" w:rsidRDefault="00053242" w:rsidP="0070348D">
            <w:pPr>
              <w:pStyle w:val="ListParagraph"/>
              <w:shd w:val="clear" w:color="auto" w:fill="FFFFFF"/>
              <w:rPr>
                <w:rFonts w:ascii="Arial" w:eastAsia="Times New Roman" w:hAnsi="Arial" w:cs="Arial"/>
                <w:i/>
                <w:sz w:val="24"/>
                <w:szCs w:val="24"/>
                <w:lang w:eastAsia="en-GB"/>
              </w:rPr>
            </w:pPr>
          </w:p>
          <w:p w14:paraId="269E4430" w14:textId="77777777" w:rsidR="00053242" w:rsidRDefault="00053242" w:rsidP="00053242">
            <w:pPr>
              <w:pStyle w:val="stylenum"/>
              <w:numPr>
                <w:ilvl w:val="1"/>
                <w:numId w:val="43"/>
              </w:numPr>
              <w:spacing w:line="360" w:lineRule="auto"/>
              <w:ind w:left="447"/>
            </w:pPr>
            <w:r>
              <w:t>The joint programme</w:t>
            </w:r>
          </w:p>
          <w:p w14:paraId="20AA9D09" w14:textId="77777777" w:rsidR="00053242" w:rsidRPr="007355DF" w:rsidRDefault="00053242" w:rsidP="0070348D">
            <w:pPr>
              <w:rPr>
                <w:rFonts w:ascii="Arial" w:hAnsi="Arial" w:cs="Arial"/>
                <w:i/>
                <w:sz w:val="24"/>
                <w:szCs w:val="24"/>
                <w:u w:val="single"/>
                <w:lang w:val="en-US"/>
              </w:rPr>
            </w:pPr>
            <w:r w:rsidRPr="007355DF">
              <w:rPr>
                <w:rFonts w:ascii="Arial" w:hAnsi="Arial" w:cs="Arial"/>
                <w:i/>
                <w:sz w:val="24"/>
                <w:szCs w:val="24"/>
                <w:u w:val="single"/>
                <w:lang w:val="en-US"/>
              </w:rPr>
              <w:t>Standards</w:t>
            </w:r>
          </w:p>
          <w:p w14:paraId="4C573391" w14:textId="77777777" w:rsidR="00053242" w:rsidRPr="008B3B71" w:rsidRDefault="00053242" w:rsidP="0070348D">
            <w:pPr>
              <w:shd w:val="clear" w:color="auto" w:fill="FFFFFF"/>
              <w:rPr>
                <w:rFonts w:ascii="Arial" w:eastAsia="Times New Roman" w:hAnsi="Arial" w:cs="Arial"/>
                <w:i/>
                <w:sz w:val="24"/>
                <w:szCs w:val="24"/>
                <w:lang w:eastAsia="en-GB"/>
              </w:rPr>
            </w:pPr>
          </w:p>
          <w:p w14:paraId="48621E96" w14:textId="77777777" w:rsidR="00053242" w:rsidRPr="007355DF" w:rsidRDefault="00053242" w:rsidP="00053242">
            <w:pPr>
              <w:pStyle w:val="ListParagraph"/>
              <w:numPr>
                <w:ilvl w:val="0"/>
                <w:numId w:val="9"/>
              </w:numPr>
              <w:shd w:val="clear" w:color="auto" w:fill="FFFFFF"/>
              <w:rPr>
                <w:rFonts w:ascii="Arial" w:eastAsia="Times New Roman" w:hAnsi="Arial" w:cs="Arial"/>
                <w:i/>
                <w:sz w:val="24"/>
                <w:szCs w:val="24"/>
                <w:lang w:eastAsia="en-GB"/>
              </w:rPr>
            </w:pPr>
            <w:r w:rsidRPr="007355DF">
              <w:rPr>
                <w:rFonts w:ascii="Arial" w:eastAsia="Times New Roman" w:hAnsi="Arial" w:cs="Arial"/>
                <w:i/>
                <w:sz w:val="24"/>
                <w:szCs w:val="24"/>
                <w:lang w:eastAsia="en-GB"/>
              </w:rPr>
              <w:t>The partner universities apply joint internal quality assurance processes.</w:t>
            </w:r>
          </w:p>
          <w:p w14:paraId="773C4352" w14:textId="77777777" w:rsidR="00053242" w:rsidRPr="007355DF" w:rsidRDefault="00053242" w:rsidP="00053242">
            <w:pPr>
              <w:pStyle w:val="ListParagraph"/>
              <w:numPr>
                <w:ilvl w:val="0"/>
                <w:numId w:val="9"/>
              </w:numPr>
              <w:shd w:val="clear" w:color="auto" w:fill="FFFFFF"/>
              <w:rPr>
                <w:rFonts w:ascii="Arial" w:eastAsia="Times New Roman" w:hAnsi="Arial" w:cs="Arial"/>
                <w:i/>
                <w:sz w:val="24"/>
                <w:szCs w:val="24"/>
                <w:lang w:eastAsia="en-GB"/>
              </w:rPr>
            </w:pPr>
            <w:r w:rsidRPr="007355DF">
              <w:rPr>
                <w:rFonts w:ascii="Arial" w:eastAsia="Times New Roman" w:hAnsi="Arial" w:cs="Arial"/>
                <w:i/>
                <w:sz w:val="24"/>
                <w:szCs w:val="24"/>
                <w:lang w:eastAsia="en-GB"/>
              </w:rPr>
              <w:t>The joint programme is offered jointly, involving all cooperating universities in the design, delivery and further development of the programme.</w:t>
            </w:r>
          </w:p>
          <w:p w14:paraId="5DEF9108" w14:textId="77777777" w:rsidR="00053242" w:rsidRPr="007355DF" w:rsidRDefault="00053242" w:rsidP="00053242">
            <w:pPr>
              <w:pStyle w:val="ListParagraph"/>
              <w:numPr>
                <w:ilvl w:val="0"/>
                <w:numId w:val="9"/>
              </w:numPr>
              <w:shd w:val="clear" w:color="auto" w:fill="FFFFFF"/>
              <w:rPr>
                <w:rFonts w:ascii="Arial" w:eastAsia="Times New Roman" w:hAnsi="Arial" w:cs="Arial"/>
                <w:b/>
                <w:i/>
                <w:sz w:val="24"/>
                <w:szCs w:val="24"/>
                <w:lang w:eastAsia="en-GB"/>
              </w:rPr>
            </w:pPr>
            <w:r w:rsidRPr="007355DF">
              <w:rPr>
                <w:rFonts w:ascii="Arial" w:hAnsi="Arial" w:cs="Arial"/>
                <w:i/>
                <w:sz w:val="24"/>
                <w:szCs w:val="24"/>
                <w:lang w:val="en-US"/>
              </w:rPr>
              <w:t>Aims</w:t>
            </w:r>
            <w:r w:rsidRPr="007355DF">
              <w:rPr>
                <w:rFonts w:ascii="Arial" w:hAnsi="Arial" w:cs="Arial"/>
                <w:i/>
                <w:sz w:val="24"/>
                <w:szCs w:val="24"/>
              </w:rPr>
              <w:t xml:space="preserve"> and learning outcomes are clearly stated, including a joint syllabus, language policy, as well as an account of the intended added value of the programme. </w:t>
            </w:r>
          </w:p>
          <w:p w14:paraId="4A9BBDA4" w14:textId="77777777" w:rsidR="00053242" w:rsidRPr="007355DF" w:rsidRDefault="00053242" w:rsidP="00053242">
            <w:pPr>
              <w:pStyle w:val="ListParagraph"/>
              <w:numPr>
                <w:ilvl w:val="0"/>
                <w:numId w:val="9"/>
              </w:numPr>
              <w:shd w:val="clear" w:color="auto" w:fill="FFFFFF"/>
              <w:rPr>
                <w:rFonts w:ascii="Arial" w:eastAsia="Times New Roman" w:hAnsi="Arial" w:cs="Arial"/>
                <w:b/>
                <w:i/>
                <w:sz w:val="24"/>
                <w:szCs w:val="24"/>
                <w:lang w:eastAsia="en-GB"/>
              </w:rPr>
            </w:pPr>
            <w:r w:rsidRPr="007355DF">
              <w:rPr>
                <w:rFonts w:ascii="Arial" w:hAnsi="Arial" w:cs="Arial"/>
                <w:i/>
                <w:sz w:val="24"/>
                <w:szCs w:val="24"/>
              </w:rPr>
              <w:t>Study counselling and mobility plans are efficient and take into account the needs of different kinds of students.</w:t>
            </w:r>
          </w:p>
          <w:p w14:paraId="53C71F55" w14:textId="77777777" w:rsidR="00053242" w:rsidRPr="007355DF" w:rsidRDefault="00053242" w:rsidP="0070348D">
            <w:pPr>
              <w:shd w:val="clear" w:color="auto" w:fill="FFFFFF"/>
              <w:rPr>
                <w:rFonts w:ascii="Arial" w:eastAsia="Times New Roman" w:hAnsi="Arial" w:cs="Arial"/>
                <w:b/>
                <w:i/>
                <w:sz w:val="24"/>
                <w:szCs w:val="24"/>
                <w:lang w:eastAsia="en-GB"/>
              </w:rPr>
            </w:pPr>
          </w:p>
          <w:p w14:paraId="1909E928" w14:textId="2CD7CDC6" w:rsidR="00053242" w:rsidRPr="00944DB1" w:rsidRDefault="00053242" w:rsidP="0070348D">
            <w:pPr>
              <w:shd w:val="clear" w:color="auto" w:fill="FFFFFF"/>
              <w:rPr>
                <w:rFonts w:ascii="Arial" w:eastAsia="Times New Roman" w:hAnsi="Arial" w:cs="Arial"/>
                <w:b/>
                <w:sz w:val="24"/>
                <w:szCs w:val="24"/>
                <w:lang w:eastAsia="en-GB"/>
              </w:rPr>
            </w:pPr>
            <w:r>
              <w:rPr>
                <w:rFonts w:ascii="Arial" w:eastAsia="Times New Roman" w:hAnsi="Arial" w:cs="Arial"/>
                <w:b/>
                <w:sz w:val="24"/>
                <w:szCs w:val="24"/>
                <w:lang w:eastAsia="en-GB"/>
              </w:rPr>
              <w:t>7</w:t>
            </w:r>
            <w:r w:rsidRPr="008B7E8B">
              <w:rPr>
                <w:rFonts w:ascii="Arial" w:eastAsia="Times New Roman" w:hAnsi="Arial" w:cs="Arial"/>
                <w:b/>
                <w:sz w:val="24"/>
                <w:szCs w:val="24"/>
                <w:lang w:eastAsia="en-GB"/>
              </w:rPr>
              <w:t xml:space="preserve">.3 </w:t>
            </w:r>
            <w:r w:rsidRPr="00944DB1">
              <w:rPr>
                <w:rFonts w:ascii="Arial" w:eastAsia="Times New Roman" w:hAnsi="Arial" w:cs="Arial"/>
                <w:b/>
                <w:sz w:val="24"/>
                <w:szCs w:val="24"/>
                <w:lang w:eastAsia="en-GB"/>
              </w:rPr>
              <w:t>Added value of the joint programme</w:t>
            </w:r>
          </w:p>
          <w:p w14:paraId="2C425EE0" w14:textId="77777777" w:rsidR="00053242" w:rsidRPr="00944DB1" w:rsidRDefault="00053242" w:rsidP="0070348D">
            <w:pPr>
              <w:shd w:val="clear" w:color="auto" w:fill="FFFFFF"/>
              <w:rPr>
                <w:rFonts w:ascii="Arial" w:eastAsia="Times New Roman" w:hAnsi="Arial" w:cs="Arial"/>
                <w:i/>
                <w:sz w:val="24"/>
                <w:szCs w:val="24"/>
                <w:lang w:eastAsia="en-GB"/>
              </w:rPr>
            </w:pPr>
          </w:p>
          <w:p w14:paraId="093E8BD3" w14:textId="77777777" w:rsidR="00053242" w:rsidRPr="00944DB1" w:rsidRDefault="00053242" w:rsidP="0070348D">
            <w:pPr>
              <w:rPr>
                <w:rFonts w:ascii="Arial" w:hAnsi="Arial" w:cs="Arial"/>
                <w:i/>
                <w:sz w:val="24"/>
                <w:szCs w:val="24"/>
                <w:u w:val="single"/>
                <w:lang w:val="en-US"/>
              </w:rPr>
            </w:pPr>
            <w:r w:rsidRPr="00944DB1">
              <w:rPr>
                <w:rFonts w:ascii="Arial" w:hAnsi="Arial" w:cs="Arial"/>
                <w:i/>
                <w:sz w:val="24"/>
                <w:szCs w:val="24"/>
                <w:u w:val="single"/>
                <w:lang w:val="en-US"/>
              </w:rPr>
              <w:t>Standards</w:t>
            </w:r>
          </w:p>
          <w:p w14:paraId="3F86C5F7" w14:textId="77777777" w:rsidR="00053242" w:rsidRPr="00944DB1" w:rsidRDefault="00053242" w:rsidP="0070348D">
            <w:p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The joint programme leads to the following added values:</w:t>
            </w:r>
          </w:p>
          <w:p w14:paraId="306563EE"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internationalisation at the institutions.</w:t>
            </w:r>
          </w:p>
          <w:p w14:paraId="3CB77B13"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Stimulates multinational collaboration on teaching at a high level and makes cooperation binding.</w:t>
            </w:r>
          </w:p>
          <w:p w14:paraId="65F96B08"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transparency between educational systems.</w:t>
            </w:r>
          </w:p>
          <w:p w14:paraId="2C8BF7A9"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lastRenderedPageBreak/>
              <w:t>Develops study and research alternatives in accordance with emerging needs.</w:t>
            </w:r>
          </w:p>
          <w:p w14:paraId="10A8DB80"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mproves educational and research collaboration.</w:t>
            </w:r>
          </w:p>
          <w:p w14:paraId="38F96D74"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Offers students an expanded and innovative arena for learning.</w:t>
            </w:r>
          </w:p>
          <w:p w14:paraId="53E8DE92"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highly educated candidates’ employability and motivation for mobility in a global labour market.</w:t>
            </w:r>
          </w:p>
          <w:p w14:paraId="27AF624E"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European and non-European students’ interest in the educational programme.</w:t>
            </w:r>
          </w:p>
          <w:p w14:paraId="0E5B06F5"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competence at partner institutions through cooperation and implementation of a best practice system</w:t>
            </w:r>
            <w:r>
              <w:rPr>
                <w:rFonts w:ascii="Arial" w:eastAsia="Times New Roman" w:hAnsi="Arial" w:cs="Arial"/>
                <w:i/>
                <w:sz w:val="24"/>
                <w:szCs w:val="24"/>
                <w:lang w:eastAsia="en-GB"/>
              </w:rPr>
              <w:t>.</w:t>
            </w:r>
          </w:p>
          <w:p w14:paraId="55269675"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the institution’s ability to change in step with emerging needs</w:t>
            </w:r>
            <w:r>
              <w:rPr>
                <w:rFonts w:ascii="Arial" w:eastAsia="Times New Roman" w:hAnsi="Arial" w:cs="Arial"/>
                <w:i/>
                <w:sz w:val="24"/>
                <w:szCs w:val="24"/>
                <w:lang w:eastAsia="en-GB"/>
              </w:rPr>
              <w:t>.</w:t>
            </w:r>
          </w:p>
          <w:p w14:paraId="4466DBD9" w14:textId="77777777" w:rsidR="00053242" w:rsidRPr="00944DB1" w:rsidRDefault="00053242" w:rsidP="00053242">
            <w:pPr>
              <w:pStyle w:val="ListParagraph"/>
              <w:numPr>
                <w:ilvl w:val="0"/>
                <w:numId w:val="46"/>
              </w:num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Contributes to tearing down cultural barriers, both personal and institutional</w:t>
            </w:r>
            <w:r>
              <w:rPr>
                <w:rFonts w:ascii="Arial" w:eastAsia="Times New Roman" w:hAnsi="Arial" w:cs="Arial"/>
                <w:i/>
                <w:sz w:val="24"/>
                <w:szCs w:val="24"/>
                <w:lang w:eastAsia="en-GB"/>
              </w:rPr>
              <w:t>.</w:t>
            </w:r>
          </w:p>
          <w:p w14:paraId="390CE967" w14:textId="77777777" w:rsidR="00053242" w:rsidRDefault="00053242" w:rsidP="0070348D">
            <w:pPr>
              <w:shd w:val="clear" w:color="auto" w:fill="FFFFFF"/>
              <w:rPr>
                <w:rFonts w:ascii="Arial" w:eastAsia="Times New Roman" w:hAnsi="Arial" w:cs="Arial"/>
                <w:i/>
                <w:sz w:val="24"/>
                <w:szCs w:val="24"/>
                <w:lang w:eastAsia="en-GB"/>
              </w:rPr>
            </w:pPr>
          </w:p>
          <w:p w14:paraId="3F62D887" w14:textId="77777777" w:rsidR="00053242" w:rsidRDefault="00053242" w:rsidP="0070348D">
            <w:pPr>
              <w:shd w:val="clear" w:color="auto" w:fill="FFFFFF"/>
              <w:rPr>
                <w:rFonts w:ascii="Arial" w:eastAsia="Times New Roman" w:hAnsi="Arial" w:cs="Arial"/>
                <w:i/>
                <w:sz w:val="24"/>
                <w:szCs w:val="24"/>
                <w:lang w:eastAsia="en-GB"/>
              </w:rPr>
            </w:pPr>
          </w:p>
          <w:p w14:paraId="4E199127" w14:textId="77777777" w:rsidR="00053242" w:rsidRPr="007355DF" w:rsidRDefault="00053242" w:rsidP="0070348D">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45E26467" w14:textId="77777777" w:rsidR="00053242" w:rsidRPr="007355DF" w:rsidRDefault="00053242" w:rsidP="0070348D">
            <w:pPr>
              <w:pStyle w:val="ListParagraph"/>
              <w:ind w:left="0"/>
              <w:rPr>
                <w:rFonts w:ascii="Arial" w:hAnsi="Arial" w:cs="Arial"/>
                <w:sz w:val="24"/>
                <w:szCs w:val="24"/>
                <w:lang w:val="en-US"/>
              </w:rPr>
            </w:pPr>
          </w:p>
          <w:p w14:paraId="19329817" w14:textId="77777777" w:rsidR="00053242" w:rsidRPr="007355DF" w:rsidRDefault="00053242" w:rsidP="00053242">
            <w:pPr>
              <w:pStyle w:val="ListParagraph"/>
              <w:numPr>
                <w:ilvl w:val="0"/>
                <w:numId w:val="9"/>
              </w:numPr>
              <w:rPr>
                <w:rFonts w:ascii="Arial" w:hAnsi="Arial" w:cs="Arial"/>
                <w:i/>
                <w:color w:val="0070C0"/>
                <w:sz w:val="24"/>
                <w:szCs w:val="24"/>
                <w:lang w:val="en-US"/>
              </w:rPr>
            </w:pPr>
            <w:r w:rsidRPr="007355DF">
              <w:rPr>
                <w:rFonts w:ascii="Arial" w:hAnsi="Arial" w:cs="Arial"/>
                <w:i/>
                <w:color w:val="0070C0"/>
                <w:sz w:val="24"/>
                <w:szCs w:val="24"/>
              </w:rPr>
              <w:t xml:space="preserve">Does the </w:t>
            </w:r>
            <w:r w:rsidRPr="007355DF">
              <w:rPr>
                <w:rFonts w:ascii="Arial" w:eastAsia="Times New Roman" w:hAnsi="Arial" w:cs="Arial"/>
                <w:i/>
                <w:color w:val="0070C0"/>
                <w:sz w:val="24"/>
                <w:szCs w:val="24"/>
                <w:lang w:eastAsia="en-GB"/>
              </w:rPr>
              <w:t>joint</w:t>
            </w:r>
            <w:r w:rsidRPr="007355DF">
              <w:rPr>
                <w:rFonts w:ascii="Arial" w:hAnsi="Arial" w:cs="Arial"/>
                <w:i/>
                <w:color w:val="0070C0"/>
                <w:sz w:val="24"/>
                <w:szCs w:val="24"/>
              </w:rPr>
              <w:t xml:space="preserve"> study programme conform to the requirements of a study programme offered at the specific level?</w:t>
            </w:r>
          </w:p>
          <w:p w14:paraId="45016792" w14:textId="77777777" w:rsidR="00053242" w:rsidRPr="007355DF" w:rsidRDefault="00053242" w:rsidP="00053242">
            <w:pPr>
              <w:pStyle w:val="ListParagraph"/>
              <w:numPr>
                <w:ilvl w:val="0"/>
                <w:numId w:val="9"/>
              </w:numPr>
              <w:rPr>
                <w:rFonts w:ascii="Arial" w:hAnsi="Arial" w:cs="Arial"/>
                <w:i/>
                <w:color w:val="0070C0"/>
                <w:sz w:val="24"/>
                <w:szCs w:val="24"/>
                <w:lang w:val="en-US"/>
              </w:rPr>
            </w:pPr>
            <w:r w:rsidRPr="007355DF">
              <w:rPr>
                <w:rFonts w:ascii="Arial" w:hAnsi="Arial" w:cs="Arial"/>
                <w:i/>
                <w:color w:val="0070C0"/>
                <w:sz w:val="24"/>
                <w:szCs w:val="24"/>
                <w:lang w:val="en-US"/>
              </w:rPr>
              <w:t xml:space="preserve">Is there a system that assures the quality of joint provision and guarantees that the aims of the programme are met? </w:t>
            </w:r>
          </w:p>
          <w:p w14:paraId="61EF353D" w14:textId="77777777" w:rsidR="00053242" w:rsidRPr="007355DF" w:rsidRDefault="00053242" w:rsidP="00053242">
            <w:pPr>
              <w:pStyle w:val="ListParagraph"/>
              <w:numPr>
                <w:ilvl w:val="0"/>
                <w:numId w:val="9"/>
              </w:numPr>
              <w:rPr>
                <w:rFonts w:ascii="Arial" w:hAnsi="Arial" w:cs="Arial"/>
                <w:i/>
                <w:color w:val="0070C0"/>
                <w:sz w:val="24"/>
                <w:szCs w:val="24"/>
                <w:lang w:val="en-US"/>
              </w:rPr>
            </w:pPr>
            <w:r w:rsidRPr="007355DF">
              <w:rPr>
                <w:rFonts w:ascii="Arial" w:hAnsi="Arial" w:cs="Arial"/>
                <w:i/>
                <w:color w:val="0070C0"/>
                <w:sz w:val="24"/>
                <w:szCs w:val="24"/>
              </w:rPr>
              <w:t xml:space="preserve">Do the mechanisms for ensuring the quality of the </w:t>
            </w:r>
            <w:r w:rsidRPr="007355DF">
              <w:rPr>
                <w:rFonts w:ascii="Arial" w:eastAsia="Times New Roman" w:hAnsi="Arial" w:cs="Arial"/>
                <w:i/>
                <w:color w:val="0070C0"/>
                <w:sz w:val="24"/>
                <w:szCs w:val="24"/>
                <w:lang w:eastAsia="en-GB"/>
              </w:rPr>
              <w:t>joint</w:t>
            </w:r>
            <w:r w:rsidRPr="007355DF">
              <w:rPr>
                <w:rFonts w:ascii="Arial" w:hAnsi="Arial" w:cs="Arial"/>
                <w:i/>
                <w:color w:val="0070C0"/>
                <w:sz w:val="24"/>
                <w:szCs w:val="24"/>
              </w:rPr>
              <w:t xml:space="preserve"> study programme take into consideration the European Standards and Guidelines (ESG)? </w:t>
            </w:r>
            <w:r w:rsidRPr="007355DF">
              <w:rPr>
                <w:rFonts w:ascii="Arial" w:hAnsi="Arial" w:cs="Arial"/>
                <w:i/>
                <w:color w:val="0070C0"/>
                <w:sz w:val="24"/>
                <w:szCs w:val="24"/>
                <w:lang w:val="en-US"/>
              </w:rPr>
              <w:t>A</w:t>
            </w:r>
            <w:r w:rsidRPr="007355DF">
              <w:rPr>
                <w:rFonts w:ascii="Arial" w:hAnsi="Arial" w:cs="Arial"/>
                <w:i/>
                <w:color w:val="0070C0"/>
                <w:sz w:val="24"/>
                <w:szCs w:val="24"/>
              </w:rPr>
              <w:t>re they adopted by all the universities involved?</w:t>
            </w:r>
          </w:p>
          <w:p w14:paraId="30DA3FE6" w14:textId="77777777" w:rsidR="00053242" w:rsidRPr="007355DF" w:rsidRDefault="00053242" w:rsidP="00053242">
            <w:pPr>
              <w:pStyle w:val="ListParagraph"/>
              <w:numPr>
                <w:ilvl w:val="0"/>
                <w:numId w:val="9"/>
              </w:numPr>
              <w:rPr>
                <w:rFonts w:ascii="Arial" w:hAnsi="Arial" w:cs="Arial"/>
                <w:i/>
                <w:color w:val="0070C0"/>
                <w:sz w:val="24"/>
                <w:szCs w:val="24"/>
                <w:lang w:val="en-US"/>
              </w:rPr>
            </w:pPr>
            <w:r w:rsidRPr="007355DF">
              <w:rPr>
                <w:rFonts w:ascii="Arial" w:hAnsi="Arial" w:cs="Arial"/>
                <w:i/>
                <w:color w:val="0070C0"/>
                <w:sz w:val="24"/>
                <w:szCs w:val="24"/>
              </w:rPr>
              <w:t>Is the division of responsibilities in ensuring quality clearly defined among the partner universities?</w:t>
            </w:r>
          </w:p>
          <w:p w14:paraId="3FD2331F" w14:textId="77777777" w:rsidR="00053242" w:rsidRPr="00944DB1" w:rsidRDefault="00053242" w:rsidP="00053242">
            <w:pPr>
              <w:pStyle w:val="ListParagraph"/>
              <w:numPr>
                <w:ilvl w:val="0"/>
                <w:numId w:val="9"/>
              </w:numPr>
              <w:shd w:val="clear" w:color="auto" w:fill="FFFFFF"/>
              <w:rPr>
                <w:rFonts w:ascii="Arial" w:eastAsia="Times New Roman" w:hAnsi="Arial" w:cs="Arial"/>
                <w:i/>
                <w:color w:val="0070C0"/>
                <w:sz w:val="24"/>
                <w:szCs w:val="24"/>
                <w:lang w:eastAsia="en-GB"/>
              </w:rPr>
            </w:pPr>
            <w:r w:rsidRPr="007355DF">
              <w:rPr>
                <w:rFonts w:ascii="Arial" w:eastAsia="Times New Roman" w:hAnsi="Arial" w:cs="Arial"/>
                <w:i/>
                <w:color w:val="0070C0"/>
                <w:sz w:val="24"/>
                <w:szCs w:val="24"/>
                <w:lang w:eastAsia="en-GB"/>
              </w:rPr>
              <w:t xml:space="preserve">Is relevant information about the programme, e.g. admission requirements and </w:t>
            </w:r>
            <w:r w:rsidRPr="00944DB1">
              <w:rPr>
                <w:rFonts w:ascii="Arial" w:eastAsia="Times New Roman" w:hAnsi="Arial" w:cs="Arial"/>
                <w:i/>
                <w:color w:val="0070C0"/>
                <w:sz w:val="24"/>
                <w:szCs w:val="24"/>
                <w:lang w:eastAsia="en-GB"/>
              </w:rPr>
              <w:t>procedures, course catalogue, examination and assessment procedures, well documented and published by taking into account the specific needs of students?</w:t>
            </w:r>
          </w:p>
          <w:p w14:paraId="7DFFFA8F" w14:textId="77777777" w:rsidR="00053242" w:rsidRPr="00944DB1" w:rsidRDefault="00053242" w:rsidP="00053242">
            <w:pPr>
              <w:pStyle w:val="ListParagraph"/>
              <w:numPr>
                <w:ilvl w:val="0"/>
                <w:numId w:val="9"/>
              </w:numPr>
              <w:shd w:val="clear" w:color="auto" w:fill="FFFFFF"/>
              <w:rPr>
                <w:rFonts w:ascii="Arial" w:eastAsia="Times New Roman" w:hAnsi="Arial" w:cs="Arial"/>
                <w:i/>
                <w:color w:val="0070C0"/>
                <w:sz w:val="24"/>
                <w:szCs w:val="24"/>
                <w:lang w:eastAsia="en-GB"/>
              </w:rPr>
            </w:pPr>
            <w:r w:rsidRPr="00944DB1">
              <w:rPr>
                <w:rFonts w:ascii="Arial" w:eastAsia="Times New Roman" w:hAnsi="Arial" w:cs="Arial"/>
                <w:i/>
                <w:color w:val="0070C0"/>
                <w:sz w:val="24"/>
                <w:szCs w:val="24"/>
                <w:lang w:eastAsia="en-GB"/>
              </w:rPr>
              <w:t>What is the added value of the programme of study?</w:t>
            </w:r>
          </w:p>
          <w:p w14:paraId="603C3908" w14:textId="77777777" w:rsidR="00053242" w:rsidRPr="00944DB1" w:rsidRDefault="00053242" w:rsidP="00053242">
            <w:pPr>
              <w:pStyle w:val="ListParagraph"/>
              <w:numPr>
                <w:ilvl w:val="0"/>
                <w:numId w:val="9"/>
              </w:numPr>
              <w:shd w:val="clear" w:color="auto" w:fill="FFFFFF"/>
              <w:rPr>
                <w:rFonts w:ascii="Arial" w:eastAsia="Times New Roman" w:hAnsi="Arial" w:cs="Arial"/>
                <w:i/>
                <w:color w:val="0070C0"/>
                <w:sz w:val="24"/>
                <w:szCs w:val="24"/>
                <w:lang w:eastAsia="en-GB"/>
              </w:rPr>
            </w:pPr>
            <w:r w:rsidRPr="00944DB1">
              <w:rPr>
                <w:rFonts w:ascii="Arial" w:eastAsia="Times New Roman" w:hAnsi="Arial" w:cs="Arial"/>
                <w:i/>
                <w:color w:val="0070C0"/>
                <w:sz w:val="24"/>
                <w:szCs w:val="24"/>
                <w:lang w:eastAsia="en-GB"/>
              </w:rPr>
              <w:t>Is there a sustainable funding strategy among the partner universities? Explain.</w:t>
            </w:r>
          </w:p>
          <w:p w14:paraId="0164D621" w14:textId="77777777" w:rsidR="00053242" w:rsidRPr="007355DF" w:rsidRDefault="00053242" w:rsidP="0070348D">
            <w:pPr>
              <w:pStyle w:val="ListParagraph"/>
              <w:shd w:val="clear" w:color="auto" w:fill="FFFFFF"/>
              <w:rPr>
                <w:rFonts w:ascii="Arial" w:eastAsia="Times New Roman" w:hAnsi="Arial" w:cs="Arial"/>
                <w:i/>
                <w:sz w:val="24"/>
                <w:szCs w:val="24"/>
                <w:lang w:eastAsia="en-GB"/>
              </w:rPr>
            </w:pPr>
          </w:p>
        </w:tc>
      </w:tr>
    </w:tbl>
    <w:p w14:paraId="444C311A" w14:textId="77777777" w:rsidR="00053242" w:rsidRPr="007355DF" w:rsidRDefault="00053242" w:rsidP="00053242">
      <w:pPr>
        <w:pStyle w:val="ListParagraph"/>
        <w:ind w:left="0"/>
        <w:rPr>
          <w:rFonts w:ascii="Arial" w:hAnsi="Arial" w:cs="Arial"/>
          <w:i/>
          <w:sz w:val="24"/>
          <w:szCs w:val="24"/>
          <w:lang w:val="en-US"/>
        </w:rPr>
      </w:pPr>
    </w:p>
    <w:p w14:paraId="3A047EFC" w14:textId="77777777" w:rsidR="00053242" w:rsidRPr="008B3B71" w:rsidRDefault="00053242" w:rsidP="00053242">
      <w:pPr>
        <w:rPr>
          <w:rFonts w:ascii="Arial" w:hAnsi="Arial" w:cs="Arial"/>
          <w:i/>
          <w:sz w:val="24"/>
          <w:szCs w:val="24"/>
          <w:lang w:val="en-US"/>
        </w:rPr>
      </w:pPr>
      <w:r w:rsidRPr="007355DF">
        <w:rPr>
          <w:rFonts w:ascii="Arial" w:hAnsi="Arial" w:cs="Arial"/>
          <w:i/>
          <w:sz w:val="24"/>
          <w:szCs w:val="24"/>
          <w:u w:val="single"/>
        </w:rPr>
        <w:t>Findings</w:t>
      </w:r>
    </w:p>
    <w:p w14:paraId="5988651C" w14:textId="77777777" w:rsidR="00053242" w:rsidRPr="007355DF" w:rsidRDefault="00053242" w:rsidP="00053242">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560396767"/>
        <w:placeholder>
          <w:docPart w:val="AE7E5D8212C143DEADC93178F5F91973"/>
        </w:placeholder>
        <w:showingPlcHdr/>
      </w:sdtPr>
      <w:sdtEndPr/>
      <w:sdtContent>
        <w:p w14:paraId="609BBBA9" w14:textId="77777777" w:rsidR="00053242" w:rsidRPr="007355DF" w:rsidRDefault="00053242" w:rsidP="00053242">
          <w:r w:rsidRPr="007355DF">
            <w:rPr>
              <w:rStyle w:val="PlaceholderText"/>
            </w:rPr>
            <w:t>Click or tap here to enter text.</w:t>
          </w:r>
        </w:p>
      </w:sdtContent>
    </w:sdt>
    <w:p w14:paraId="517B3017" w14:textId="77777777" w:rsidR="00053242" w:rsidRPr="007355DF" w:rsidRDefault="00053242" w:rsidP="00053242">
      <w:pPr>
        <w:pStyle w:val="ListParagraph"/>
        <w:ind w:left="0"/>
        <w:jc w:val="both"/>
        <w:rPr>
          <w:rFonts w:ascii="Arial" w:hAnsi="Arial" w:cs="Arial"/>
          <w:i/>
          <w:color w:val="0070C0"/>
          <w:sz w:val="24"/>
          <w:szCs w:val="24"/>
        </w:rPr>
      </w:pPr>
    </w:p>
    <w:p w14:paraId="7DF0B932" w14:textId="77777777" w:rsidR="00053242" w:rsidRPr="007355DF" w:rsidRDefault="00053242" w:rsidP="00053242">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16FDA103" w14:textId="77777777" w:rsidR="00053242" w:rsidRPr="007355DF" w:rsidRDefault="00053242" w:rsidP="00053242">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785543920"/>
        <w:placeholder>
          <w:docPart w:val="844F735C51194CC9998DE278AE197973"/>
        </w:placeholder>
        <w:showingPlcHdr/>
      </w:sdtPr>
      <w:sdtEndPr/>
      <w:sdtContent>
        <w:p w14:paraId="1B16AEA8" w14:textId="77777777" w:rsidR="00053242" w:rsidRPr="007355DF" w:rsidRDefault="00053242" w:rsidP="00053242">
          <w:r w:rsidRPr="007355DF">
            <w:rPr>
              <w:rStyle w:val="PlaceholderText"/>
            </w:rPr>
            <w:t>Click or tap here to enter text.</w:t>
          </w:r>
        </w:p>
      </w:sdtContent>
    </w:sdt>
    <w:p w14:paraId="50373035" w14:textId="77777777" w:rsidR="00053242" w:rsidRPr="007355DF" w:rsidRDefault="00053242" w:rsidP="00053242">
      <w:pPr>
        <w:pStyle w:val="ListParagraph"/>
        <w:ind w:left="0"/>
        <w:jc w:val="both"/>
        <w:rPr>
          <w:rFonts w:ascii="Arial" w:hAnsi="Arial" w:cs="Arial"/>
          <w:i/>
          <w:color w:val="0070C0"/>
          <w:sz w:val="24"/>
          <w:szCs w:val="24"/>
        </w:rPr>
      </w:pPr>
    </w:p>
    <w:p w14:paraId="70413E89" w14:textId="77777777" w:rsidR="00053242" w:rsidRPr="007355DF" w:rsidRDefault="00053242" w:rsidP="00053242">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12091372" w14:textId="77777777" w:rsidR="00053242" w:rsidRPr="007355DF" w:rsidRDefault="00053242" w:rsidP="00053242">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628422919"/>
        <w:placeholder>
          <w:docPart w:val="12170BF2F0824CAA841D1CA2C8CDE325"/>
        </w:placeholder>
        <w:showingPlcHdr/>
      </w:sdtPr>
      <w:sdtEndPr/>
      <w:sdtContent>
        <w:p w14:paraId="013BB1B1" w14:textId="77777777" w:rsidR="00053242" w:rsidRPr="00DE53ED" w:rsidRDefault="00053242" w:rsidP="00053242">
          <w:r w:rsidRPr="007355DF">
            <w:rPr>
              <w:rStyle w:val="PlaceholderText"/>
            </w:rPr>
            <w:t>Click or tap here to enter text.</w:t>
          </w:r>
        </w:p>
      </w:sdtContent>
    </w:sdt>
    <w:p w14:paraId="6A1C8C65" w14:textId="77777777" w:rsidR="00053242" w:rsidRPr="00C94E53" w:rsidRDefault="00053242" w:rsidP="00053242">
      <w:pPr>
        <w:pStyle w:val="ListParagraph"/>
        <w:spacing w:before="120" w:after="120" w:line="240" w:lineRule="auto"/>
        <w:ind w:left="360"/>
        <w:rPr>
          <w:rFonts w:ascii="Arial" w:hAnsi="Arial" w:cs="Arial"/>
          <w:b/>
          <w:sz w:val="24"/>
          <w:szCs w:val="24"/>
        </w:rPr>
      </w:pPr>
      <w:r w:rsidRPr="00C94E53">
        <w:rPr>
          <w:rFonts w:ascii="Arial" w:hAnsi="Arial" w:cs="Arial"/>
          <w:b/>
          <w:sz w:val="24"/>
          <w:szCs w:val="24"/>
        </w:rPr>
        <w:lastRenderedPageBreak/>
        <w:t>Please select what is appropriate for each of the following sub-areas:</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053242" w:rsidRPr="007355DF" w14:paraId="796CCA1B" w14:textId="77777777" w:rsidTr="0070348D">
        <w:tc>
          <w:tcPr>
            <w:tcW w:w="6374" w:type="dxa"/>
            <w:gridSpan w:val="2"/>
          </w:tcPr>
          <w:p w14:paraId="6442E844" w14:textId="77777777" w:rsidR="00053242" w:rsidRDefault="00053242" w:rsidP="0070348D">
            <w:pPr>
              <w:pStyle w:val="ListParagraph"/>
              <w:spacing w:line="360" w:lineRule="auto"/>
              <w:ind w:left="0"/>
              <w:contextualSpacing w:val="0"/>
              <w:rPr>
                <w:rFonts w:ascii="Arial" w:hAnsi="Arial" w:cs="Arial"/>
                <w:b/>
                <w:sz w:val="24"/>
                <w:szCs w:val="24"/>
              </w:rPr>
            </w:pPr>
          </w:p>
          <w:p w14:paraId="75D55B61" w14:textId="77777777" w:rsidR="00053242" w:rsidRPr="007355DF" w:rsidRDefault="00053242" w:rsidP="0070348D">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51FA0E9" w14:textId="77777777" w:rsidR="00053242" w:rsidRPr="007355DF" w:rsidRDefault="00053242" w:rsidP="0070348D">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053242" w:rsidRPr="007355DF" w14:paraId="3F0D6DD4" w14:textId="77777777" w:rsidTr="0070348D">
        <w:trPr>
          <w:trHeight w:val="469"/>
        </w:trPr>
        <w:tc>
          <w:tcPr>
            <w:tcW w:w="713" w:type="dxa"/>
            <w:vAlign w:val="center"/>
          </w:tcPr>
          <w:p w14:paraId="5D92683D" w14:textId="7D7F9EE5" w:rsidR="00053242" w:rsidRDefault="00053242" w:rsidP="0070348D">
            <w:pPr>
              <w:pStyle w:val="stylenum"/>
              <w:numPr>
                <w:ilvl w:val="0"/>
                <w:numId w:val="0"/>
              </w:numPr>
              <w:jc w:val="left"/>
              <w:rPr>
                <w:lang w:val="el-GR"/>
              </w:rPr>
            </w:pPr>
            <w:r>
              <w:rPr>
                <w:lang w:val="el-GR"/>
              </w:rPr>
              <w:t>7.1</w:t>
            </w:r>
          </w:p>
        </w:tc>
        <w:tc>
          <w:tcPr>
            <w:tcW w:w="5661" w:type="dxa"/>
            <w:vAlign w:val="center"/>
          </w:tcPr>
          <w:p w14:paraId="54B5E4DE" w14:textId="77777777" w:rsidR="00053242" w:rsidRPr="008B3B71" w:rsidRDefault="00053242" w:rsidP="0070348D">
            <w:pPr>
              <w:pStyle w:val="stylenum"/>
              <w:numPr>
                <w:ilvl w:val="0"/>
                <w:numId w:val="0"/>
              </w:numPr>
              <w:jc w:val="left"/>
              <w:rPr>
                <w:b w:val="0"/>
              </w:rPr>
            </w:pPr>
            <w:r w:rsidRPr="008B3B71">
              <w:rPr>
                <w:b w:val="0"/>
              </w:rPr>
              <w:t>Legal framework and cooperation agreement</w:t>
            </w:r>
          </w:p>
        </w:tc>
        <w:sdt>
          <w:sdtPr>
            <w:rPr>
              <w:rFonts w:ascii="Arial" w:hAnsi="Arial" w:cs="Arial"/>
              <w:sz w:val="24"/>
              <w:szCs w:val="24"/>
            </w:rPr>
            <w:id w:val="-1307933716"/>
            <w:placeholder>
              <w:docPart w:val="15FA4AFF04514C6489A25F5A0BEDBB37"/>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11A0A63" w14:textId="77777777" w:rsidR="00053242" w:rsidRPr="007355DF" w:rsidRDefault="00053242" w:rsidP="0070348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053242" w:rsidRPr="007355DF" w14:paraId="15D8A959" w14:textId="77777777" w:rsidTr="0070348D">
        <w:tc>
          <w:tcPr>
            <w:tcW w:w="713" w:type="dxa"/>
            <w:vAlign w:val="center"/>
          </w:tcPr>
          <w:p w14:paraId="013B2D25" w14:textId="38348918" w:rsidR="00053242" w:rsidRDefault="00053242" w:rsidP="0070348D">
            <w:pPr>
              <w:rPr>
                <w:rFonts w:ascii="Arial" w:hAnsi="Arial" w:cs="Arial"/>
                <w:b/>
                <w:sz w:val="24"/>
                <w:szCs w:val="24"/>
              </w:rPr>
            </w:pPr>
            <w:r>
              <w:rPr>
                <w:rFonts w:ascii="Arial" w:hAnsi="Arial" w:cs="Arial"/>
                <w:b/>
                <w:sz w:val="24"/>
                <w:szCs w:val="24"/>
              </w:rPr>
              <w:t>7.2</w:t>
            </w:r>
          </w:p>
        </w:tc>
        <w:tc>
          <w:tcPr>
            <w:tcW w:w="5661" w:type="dxa"/>
            <w:vAlign w:val="center"/>
          </w:tcPr>
          <w:p w14:paraId="563F90B9" w14:textId="77777777" w:rsidR="00053242" w:rsidRPr="001306B9" w:rsidRDefault="00053242" w:rsidP="0070348D">
            <w:pPr>
              <w:pStyle w:val="stylenum"/>
              <w:numPr>
                <w:ilvl w:val="0"/>
                <w:numId w:val="0"/>
              </w:numPr>
              <w:jc w:val="left"/>
              <w:rPr>
                <w:b w:val="0"/>
              </w:rPr>
            </w:pPr>
            <w:r w:rsidRPr="001306B9">
              <w:rPr>
                <w:b w:val="0"/>
              </w:rPr>
              <w:t>T</w:t>
            </w:r>
            <w:r>
              <w:rPr>
                <w:b w:val="0"/>
              </w:rPr>
              <w:t xml:space="preserve">he joint </w:t>
            </w:r>
            <w:r w:rsidRPr="001306B9">
              <w:rPr>
                <w:b w:val="0"/>
              </w:rPr>
              <w:t>programme</w:t>
            </w:r>
          </w:p>
        </w:tc>
        <w:sdt>
          <w:sdtPr>
            <w:rPr>
              <w:rFonts w:ascii="Arial" w:hAnsi="Arial" w:cs="Arial"/>
              <w:sz w:val="24"/>
              <w:szCs w:val="24"/>
            </w:rPr>
            <w:id w:val="1135296496"/>
            <w:placeholder>
              <w:docPart w:val="B3FE30D3DBC54F50A7681AAB6457A221"/>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5F9FF075" w14:textId="77777777" w:rsidR="00053242" w:rsidRPr="007355DF" w:rsidRDefault="00053242" w:rsidP="0070348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053242" w:rsidRPr="007355DF" w14:paraId="42E776D3" w14:textId="77777777" w:rsidTr="0070348D">
        <w:tc>
          <w:tcPr>
            <w:tcW w:w="713" w:type="dxa"/>
            <w:vAlign w:val="center"/>
          </w:tcPr>
          <w:p w14:paraId="33E583F0" w14:textId="1FF20BBE" w:rsidR="00053242" w:rsidRDefault="00053242" w:rsidP="0070348D">
            <w:pPr>
              <w:rPr>
                <w:rFonts w:ascii="Arial" w:hAnsi="Arial" w:cs="Arial"/>
                <w:b/>
                <w:sz w:val="24"/>
                <w:szCs w:val="24"/>
              </w:rPr>
            </w:pPr>
            <w:r>
              <w:rPr>
                <w:rFonts w:ascii="Arial" w:hAnsi="Arial" w:cs="Arial"/>
                <w:b/>
                <w:sz w:val="24"/>
                <w:szCs w:val="24"/>
              </w:rPr>
              <w:t>7.3</w:t>
            </w:r>
          </w:p>
        </w:tc>
        <w:tc>
          <w:tcPr>
            <w:tcW w:w="5661" w:type="dxa"/>
            <w:vAlign w:val="center"/>
          </w:tcPr>
          <w:p w14:paraId="07036868" w14:textId="77777777" w:rsidR="00053242" w:rsidRPr="00DE53ED" w:rsidRDefault="00053242" w:rsidP="0070348D">
            <w:pPr>
              <w:shd w:val="clear" w:color="auto" w:fill="FFFFFF"/>
              <w:rPr>
                <w:rFonts w:ascii="Arial" w:eastAsia="Times New Roman" w:hAnsi="Arial" w:cs="Arial"/>
                <w:sz w:val="24"/>
                <w:szCs w:val="24"/>
                <w:lang w:eastAsia="en-GB"/>
              </w:rPr>
            </w:pPr>
            <w:r w:rsidRPr="00944DB1">
              <w:rPr>
                <w:rFonts w:ascii="Arial" w:eastAsia="Times New Roman" w:hAnsi="Arial" w:cs="Arial"/>
                <w:sz w:val="24"/>
                <w:szCs w:val="24"/>
                <w:lang w:eastAsia="en-GB"/>
              </w:rPr>
              <w:t>Added value of the joint programme</w:t>
            </w:r>
          </w:p>
        </w:tc>
        <w:sdt>
          <w:sdtPr>
            <w:rPr>
              <w:rFonts w:ascii="Arial" w:hAnsi="Arial" w:cs="Arial"/>
              <w:sz w:val="24"/>
              <w:szCs w:val="24"/>
            </w:rPr>
            <w:id w:val="-1891564010"/>
            <w:placeholder>
              <w:docPart w:val="A24931BB34AE449F91395ACB0AABBC2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8C90592" w14:textId="77777777" w:rsidR="00053242" w:rsidRDefault="00053242" w:rsidP="0070348D">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44C64CC0" w14:textId="77777777" w:rsidR="00053242" w:rsidRDefault="00053242" w:rsidP="00053242">
      <w:pPr>
        <w:pStyle w:val="stylenum"/>
        <w:numPr>
          <w:ilvl w:val="0"/>
          <w:numId w:val="0"/>
        </w:numPr>
        <w:ind w:left="360"/>
      </w:pPr>
    </w:p>
    <w:p w14:paraId="35139165" w14:textId="77777777" w:rsidR="00053242" w:rsidRDefault="00053242" w:rsidP="001306B9">
      <w:pPr>
        <w:pStyle w:val="stylenum"/>
        <w:numPr>
          <w:ilvl w:val="0"/>
          <w:numId w:val="0"/>
        </w:numPr>
        <w:tabs>
          <w:tab w:val="left" w:pos="284"/>
        </w:tabs>
        <w:ind w:left="360"/>
      </w:pPr>
    </w:p>
    <w:p w14:paraId="7BAF9091" w14:textId="77777777" w:rsidR="001306B9" w:rsidRDefault="001306B9" w:rsidP="001306B9">
      <w:pPr>
        <w:pStyle w:val="stylenum"/>
        <w:numPr>
          <w:ilvl w:val="0"/>
          <w:numId w:val="0"/>
        </w:numPr>
        <w:tabs>
          <w:tab w:val="left" w:pos="284"/>
        </w:tabs>
        <w:ind w:left="360"/>
      </w:pPr>
    </w:p>
    <w:p w14:paraId="45151393" w14:textId="608FB09F" w:rsidR="001306B9" w:rsidRDefault="001306B9" w:rsidP="00EB3825">
      <w:pPr>
        <w:pStyle w:val="stylenum"/>
        <w:numPr>
          <w:ilvl w:val="0"/>
          <w:numId w:val="0"/>
        </w:numPr>
        <w:tabs>
          <w:tab w:val="left" w:pos="284"/>
        </w:tabs>
      </w:pPr>
    </w:p>
    <w:p w14:paraId="00504EFE" w14:textId="77777777" w:rsidR="00053242" w:rsidRDefault="00053242">
      <w:pPr>
        <w:rPr>
          <w:rFonts w:ascii="Arial" w:hAnsi="Arial" w:cs="Arial"/>
          <w:b/>
          <w:color w:val="000000"/>
          <w:sz w:val="24"/>
          <w:szCs w:val="24"/>
          <w:lang w:val="en-US"/>
        </w:rPr>
      </w:pPr>
      <w:r>
        <w:rPr>
          <w:rFonts w:ascii="Arial" w:hAnsi="Arial" w:cs="Arial"/>
          <w:b/>
          <w:color w:val="000000"/>
          <w:sz w:val="24"/>
          <w:szCs w:val="24"/>
          <w:lang w:val="en-US"/>
        </w:rPr>
        <w:br w:type="page"/>
      </w:r>
    </w:p>
    <w:p w14:paraId="538E2774" w14:textId="374F828E" w:rsidR="002F0D0E" w:rsidRPr="007355DF" w:rsidRDefault="00B45050" w:rsidP="00A64905">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Conclusions and final remarks</w:t>
      </w:r>
    </w:p>
    <w:p w14:paraId="0F8C78BE" w14:textId="4571F56E" w:rsidR="002F0D0E" w:rsidRPr="00944DB1" w:rsidRDefault="008E4FCE" w:rsidP="008603BF">
      <w:pPr>
        <w:pStyle w:val="CommentText"/>
        <w:spacing w:before="120" w:after="120"/>
        <w:jc w:val="both"/>
        <w:rPr>
          <w:rFonts w:ascii="Arial" w:hAnsi="Arial" w:cs="Arial"/>
          <w:i/>
          <w:color w:val="0070C0"/>
          <w:sz w:val="24"/>
          <w:szCs w:val="24"/>
          <w:lang w:val="en-US" w:eastAsia="en-US"/>
        </w:rPr>
      </w:pPr>
      <w:r w:rsidRPr="007355DF">
        <w:rPr>
          <w:rFonts w:ascii="Arial" w:hAnsi="Arial" w:cs="Arial"/>
          <w:i/>
          <w:color w:val="0070C0"/>
          <w:sz w:val="24"/>
          <w:szCs w:val="24"/>
          <w:lang w:val="en-US" w:eastAsia="en-US"/>
        </w:rPr>
        <w:t>Please provide constructive conclusions and final remarks which may form the basis upon which improvements of the quality of the program</w:t>
      </w:r>
      <w:r w:rsidR="00EA7EB7" w:rsidRPr="007355DF">
        <w:rPr>
          <w:rFonts w:ascii="Arial" w:hAnsi="Arial" w:cs="Arial"/>
          <w:i/>
          <w:color w:val="0070C0"/>
          <w:sz w:val="24"/>
          <w:szCs w:val="24"/>
          <w:lang w:val="en-US" w:eastAsia="en-US"/>
        </w:rPr>
        <w:t>me</w:t>
      </w:r>
      <w:r w:rsidRPr="007355DF">
        <w:rPr>
          <w:rFonts w:ascii="Arial" w:hAnsi="Arial" w:cs="Arial"/>
          <w:i/>
          <w:color w:val="0070C0"/>
          <w:sz w:val="24"/>
          <w:szCs w:val="24"/>
          <w:lang w:val="en-US" w:eastAsia="en-US"/>
        </w:rPr>
        <w:t xml:space="preserve"> of study under review may be </w:t>
      </w:r>
      <w:r w:rsidR="00612083" w:rsidRPr="007355DF">
        <w:rPr>
          <w:rFonts w:ascii="Arial" w:hAnsi="Arial" w:cs="Arial"/>
          <w:i/>
          <w:color w:val="0070C0"/>
          <w:sz w:val="24"/>
          <w:szCs w:val="24"/>
          <w:lang w:val="en-US" w:eastAsia="en-US"/>
        </w:rPr>
        <w:t>achieved, with</w:t>
      </w:r>
      <w:r w:rsidR="00612083" w:rsidRPr="007355DF">
        <w:rPr>
          <w:rFonts w:ascii="Arial" w:hAnsi="Arial" w:cs="Arial"/>
          <w:i/>
          <w:iCs/>
          <w:color w:val="0070C0"/>
          <w:sz w:val="24"/>
          <w:szCs w:val="24"/>
          <w:lang w:val="en-US"/>
        </w:rPr>
        <w:t xml:space="preserve"> emphasis on the correspondence with the EQF</w:t>
      </w:r>
      <w:r w:rsidR="00944DB1">
        <w:rPr>
          <w:rFonts w:ascii="Arial" w:hAnsi="Arial" w:cs="Arial"/>
          <w:i/>
          <w:iCs/>
          <w:color w:val="0070C0"/>
          <w:sz w:val="24"/>
          <w:szCs w:val="24"/>
          <w:lang w:val="en-US"/>
        </w:rPr>
        <w:t xml:space="preserve"> (</w:t>
      </w:r>
      <w:r w:rsidR="00944DB1" w:rsidRPr="00944DB1">
        <w:rPr>
          <w:rFonts w:ascii="Arial" w:hAnsi="Arial" w:cs="Arial"/>
          <w:i/>
          <w:iCs/>
          <w:color w:val="0070C0"/>
          <w:sz w:val="24"/>
          <w:szCs w:val="24"/>
          <w:lang w:val="en-US"/>
        </w:rPr>
        <w:t>Consider also the added value of the joint programme</w:t>
      </w:r>
      <w:r w:rsidR="00944DB1">
        <w:rPr>
          <w:rFonts w:ascii="Arial" w:hAnsi="Arial" w:cs="Arial"/>
          <w:i/>
          <w:iCs/>
          <w:color w:val="0070C0"/>
          <w:sz w:val="24"/>
          <w:szCs w:val="24"/>
          <w:lang w:val="en-US"/>
        </w:rPr>
        <w:t xml:space="preserve">). </w:t>
      </w:r>
    </w:p>
    <w:sdt>
      <w:sdtPr>
        <w:id w:val="39337133"/>
        <w:placeholder>
          <w:docPart w:val="1B1D15FF240E47139D67527F3BE55A39"/>
        </w:placeholder>
        <w:showingPlcHdr/>
      </w:sdtPr>
      <w:sdtEndPr/>
      <w:sdtContent>
        <w:p w14:paraId="1B00BE35" w14:textId="77777777" w:rsidR="00B35697" w:rsidRPr="007355DF" w:rsidRDefault="00B35697" w:rsidP="00B35697">
          <w:r w:rsidRPr="007355DF">
            <w:rPr>
              <w:rStyle w:val="PlaceholderText"/>
            </w:rPr>
            <w:t>Click or tap here to enter text.</w:t>
          </w:r>
        </w:p>
      </w:sdtContent>
    </w:sdt>
    <w:p w14:paraId="068DBF0A" w14:textId="77777777" w:rsidR="00A64905" w:rsidRPr="007355DF" w:rsidRDefault="00A64905">
      <w:pPr>
        <w:rPr>
          <w:rFonts w:ascii="Arial" w:hAnsi="Arial" w:cs="Arial"/>
          <w:sz w:val="24"/>
          <w:szCs w:val="24"/>
        </w:rPr>
      </w:pPr>
      <w:r w:rsidRPr="007355DF">
        <w:rPr>
          <w:rFonts w:ascii="Arial" w:hAnsi="Arial" w:cs="Arial"/>
          <w:sz w:val="24"/>
          <w:szCs w:val="24"/>
        </w:rPr>
        <w:br w:type="page"/>
      </w:r>
    </w:p>
    <w:p w14:paraId="06E69690" w14:textId="77777777" w:rsidR="002F0D0E" w:rsidRPr="007355DF" w:rsidRDefault="00F655E3" w:rsidP="00D94AF0">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S</w:t>
      </w:r>
      <w:r w:rsidR="00B62DC9" w:rsidRPr="007355DF">
        <w:rPr>
          <w:rFonts w:ascii="Arial" w:hAnsi="Arial" w:cs="Arial"/>
          <w:b/>
          <w:color w:val="000000"/>
          <w:sz w:val="24"/>
          <w:szCs w:val="24"/>
          <w:lang w:val="en-US"/>
        </w:rPr>
        <w:t>i</w:t>
      </w:r>
      <w:r w:rsidR="002F0D0E" w:rsidRPr="007355DF">
        <w:rPr>
          <w:rFonts w:ascii="Arial" w:hAnsi="Arial" w:cs="Arial"/>
          <w:b/>
          <w:color w:val="000000"/>
          <w:sz w:val="24"/>
          <w:szCs w:val="24"/>
          <w:lang w:val="en-US"/>
        </w:rPr>
        <w:t xml:space="preserve">gnatures of the </w:t>
      </w:r>
      <w:r w:rsidR="008E03D9" w:rsidRPr="007355DF">
        <w:rPr>
          <w:rFonts w:ascii="Arial" w:hAnsi="Arial" w:cs="Arial"/>
          <w:b/>
          <w:color w:val="000000"/>
          <w:sz w:val="24"/>
          <w:szCs w:val="24"/>
          <w:lang w:val="en-US"/>
        </w:rPr>
        <w:t>EEC</w:t>
      </w:r>
    </w:p>
    <w:p w14:paraId="572AC111" w14:textId="77777777" w:rsidR="00400F8A" w:rsidRPr="007355DF" w:rsidRDefault="00400F8A" w:rsidP="00400F8A">
      <w:pPr>
        <w:pStyle w:val="ListParagraph"/>
        <w:rPr>
          <w:rFonts w:ascii="Arial" w:hAnsi="Arial" w:cs="Arial"/>
          <w:b/>
          <w:color w:val="000000"/>
          <w:sz w:val="24"/>
          <w:szCs w:val="24"/>
          <w:lang w:val="en-US"/>
        </w:rPr>
      </w:pPr>
    </w:p>
    <w:tbl>
      <w:tblPr>
        <w:tblStyle w:val="GridTable5Dark-Accent11"/>
        <w:tblW w:w="9781" w:type="dxa"/>
        <w:tblInd w:w="562" w:type="dxa"/>
        <w:tblLook w:val="00A0" w:firstRow="1" w:lastRow="0" w:firstColumn="1" w:lastColumn="0" w:noHBand="0" w:noVBand="0"/>
      </w:tblPr>
      <w:tblGrid>
        <w:gridCol w:w="5333"/>
        <w:gridCol w:w="4448"/>
      </w:tblGrid>
      <w:tr w:rsidR="00B62DC9" w:rsidRPr="007355DF" w14:paraId="223F2BC6" w14:textId="77777777" w:rsidTr="00384CB1">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3D9034"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4448" w:type="dxa"/>
            <w:shd w:val="clear" w:color="auto" w:fill="9CC2E5" w:themeFill="accent1" w:themeFillTint="99"/>
          </w:tcPr>
          <w:p w14:paraId="3AD1EB5D"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 xml:space="preserve">Signature </w:t>
            </w:r>
          </w:p>
        </w:tc>
      </w:tr>
      <w:tr w:rsidR="00B62DC9" w:rsidRPr="007355DF" w14:paraId="5F8B2F51"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24274410"/>
            <w:placeholder>
              <w:docPart w:val="0B607B4680EA44D2949D6418A895112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C7F0E5D" w14:textId="77777777" w:rsidR="00B62DC9" w:rsidRPr="007355DF" w:rsidRDefault="00A71CF7" w:rsidP="00A71CF7">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156F1E8"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24D3D6A3" w14:textId="77777777" w:rsidTr="00897DE6">
        <w:trPr>
          <w:trHeight w:val="567"/>
        </w:trPr>
        <w:sdt>
          <w:sdtPr>
            <w:rPr>
              <w:rFonts w:ascii="Arial" w:hAnsi="Arial" w:cs="Arial"/>
              <w:color w:val="000000"/>
              <w:sz w:val="24"/>
              <w:szCs w:val="24"/>
            </w:rPr>
            <w:id w:val="1448193349"/>
            <w:placeholder>
              <w:docPart w:val="4EFD5E908C76433C8E25214A59F1A27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9A30EB0"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F777516"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0CAB3105"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99398062"/>
            <w:placeholder>
              <w:docPart w:val="934E26DBB8A9445F8579C0557A8A25D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DDDF89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7979139"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1917F264" w14:textId="77777777" w:rsidTr="00897DE6">
        <w:trPr>
          <w:trHeight w:val="567"/>
        </w:trPr>
        <w:sdt>
          <w:sdtPr>
            <w:rPr>
              <w:rFonts w:ascii="Arial" w:hAnsi="Arial" w:cs="Arial"/>
              <w:color w:val="000000"/>
              <w:sz w:val="24"/>
              <w:szCs w:val="24"/>
            </w:rPr>
            <w:id w:val="-931281082"/>
            <w:placeholder>
              <w:docPart w:val="F1781D9443C64D538068D533BF918A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84434B"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531649BE"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4AF702B2"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1069725529"/>
            <w:placeholder>
              <w:docPart w:val="843A784D45544A9E98A631900EEDFB0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46BA9D2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02C9FB1"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75354AAC" w14:textId="77777777" w:rsidTr="00897DE6">
        <w:trPr>
          <w:trHeight w:val="567"/>
        </w:trPr>
        <w:sdt>
          <w:sdtPr>
            <w:rPr>
              <w:rFonts w:ascii="Arial" w:hAnsi="Arial" w:cs="Arial"/>
              <w:color w:val="000000"/>
              <w:sz w:val="24"/>
              <w:szCs w:val="24"/>
            </w:rPr>
            <w:id w:val="-45913930"/>
            <w:placeholder>
              <w:docPart w:val="0560594BAB5E4802A16987724188C71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012F45C1"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D93ABDF"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bl>
    <w:p w14:paraId="187EAAD3" w14:textId="77777777" w:rsidR="002F0D0E" w:rsidRPr="007355DF" w:rsidRDefault="002F0D0E" w:rsidP="002F0D0E">
      <w:pPr>
        <w:rPr>
          <w:rFonts w:ascii="Arial" w:hAnsi="Arial" w:cs="Arial"/>
          <w:color w:val="000000"/>
          <w:sz w:val="24"/>
          <w:szCs w:val="24"/>
          <w:lang w:val="en-US"/>
        </w:rPr>
      </w:pPr>
    </w:p>
    <w:p w14:paraId="4E6C25F6" w14:textId="77777777" w:rsidR="002F0D0E" w:rsidRPr="007355DF" w:rsidRDefault="002F0D0E" w:rsidP="002F0D0E">
      <w:pPr>
        <w:rPr>
          <w:rFonts w:ascii="Arial" w:hAnsi="Arial" w:cs="Arial"/>
          <w:color w:val="000000"/>
          <w:sz w:val="24"/>
          <w:szCs w:val="24"/>
        </w:rPr>
      </w:pPr>
    </w:p>
    <w:p w14:paraId="25F928E2" w14:textId="77777777" w:rsidR="002F0D0E" w:rsidRPr="00A34070" w:rsidRDefault="002F0D0E" w:rsidP="00400F8A">
      <w:pPr>
        <w:ind w:firstLine="720"/>
        <w:rPr>
          <w:rFonts w:ascii="Arial" w:hAnsi="Arial" w:cs="Arial"/>
          <w:color w:val="000000"/>
          <w:sz w:val="24"/>
          <w:szCs w:val="24"/>
        </w:rPr>
      </w:pPr>
      <w:r w:rsidRPr="007355DF">
        <w:rPr>
          <w:rFonts w:ascii="Arial" w:hAnsi="Arial" w:cs="Arial"/>
          <w:b/>
          <w:color w:val="000000"/>
          <w:sz w:val="24"/>
          <w:szCs w:val="24"/>
          <w:lang w:val="en-US"/>
        </w:rPr>
        <w:t>Date</w:t>
      </w:r>
      <w:r w:rsidRPr="007355DF">
        <w:rPr>
          <w:rFonts w:ascii="Arial" w:hAnsi="Arial" w:cs="Arial"/>
          <w:b/>
          <w:color w:val="000000"/>
          <w:sz w:val="24"/>
          <w:szCs w:val="24"/>
        </w:rPr>
        <w:t>:</w:t>
      </w:r>
      <w:r w:rsidRPr="007355DF">
        <w:rPr>
          <w:rFonts w:ascii="Arial" w:hAnsi="Arial" w:cs="Arial"/>
          <w:color w:val="000000"/>
          <w:sz w:val="24"/>
          <w:szCs w:val="24"/>
        </w:rPr>
        <w:t xml:space="preserve">  </w:t>
      </w:r>
      <w:sdt>
        <w:sdtPr>
          <w:rPr>
            <w:rFonts w:ascii="Arial" w:hAnsi="Arial" w:cs="Arial"/>
            <w:color w:val="000000"/>
            <w:sz w:val="24"/>
            <w:szCs w:val="24"/>
          </w:rPr>
          <w:id w:val="1743365252"/>
          <w:placeholder>
            <w:docPart w:val="6CD244AF252A4DCB9BA92582DD517E93"/>
          </w:placeholder>
          <w:showingPlcHdr/>
        </w:sdtPr>
        <w:sdtEndPr/>
        <w:sdtContent>
          <w:r w:rsidR="00A71CF7" w:rsidRPr="007355DF">
            <w:rPr>
              <w:rStyle w:val="PlaceholderText"/>
            </w:rPr>
            <w:t>Click to enter date</w:t>
          </w:r>
        </w:sdtContent>
      </w:sdt>
    </w:p>
    <w:p w14:paraId="62A229C3" w14:textId="53162E1D" w:rsidR="002F0D0E" w:rsidRPr="00A71CF7" w:rsidRDefault="002F0D0E" w:rsidP="00FC4447">
      <w:pPr>
        <w:pStyle w:val="ListParagraph"/>
        <w:rPr>
          <w:rFonts w:ascii="Arial" w:hAnsi="Arial" w:cs="Arial"/>
          <w:sz w:val="24"/>
          <w:szCs w:val="24"/>
        </w:rPr>
      </w:pPr>
    </w:p>
    <w:sectPr w:rsidR="002F0D0E" w:rsidRPr="00A71CF7" w:rsidSect="00D94AF0">
      <w:headerReference w:type="default" r:id="rId9"/>
      <w:footerReference w:type="default" r:id="rId10"/>
      <w:headerReference w:type="first" r:id="rId11"/>
      <w:footerReference w:type="first" r:id="rId12"/>
      <w:pgSz w:w="11906" w:h="16838"/>
      <w:pgMar w:top="1559" w:right="720" w:bottom="720" w:left="720" w:header="709"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7C460" w16cid:durableId="2224682F"/>
  <w16cid:commentId w16cid:paraId="3843896D" w16cid:durableId="222467FD"/>
  <w16cid:commentId w16cid:paraId="5AB7100A" w16cid:durableId="2224684B"/>
  <w16cid:commentId w16cid:paraId="44A9B079" w16cid:durableId="222468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F293D" w14:textId="77777777" w:rsidR="0054542F" w:rsidRDefault="0054542F" w:rsidP="009A09E3">
      <w:pPr>
        <w:spacing w:after="0" w:line="240" w:lineRule="auto"/>
      </w:pPr>
      <w:r>
        <w:separator/>
      </w:r>
    </w:p>
  </w:endnote>
  <w:endnote w:type="continuationSeparator" w:id="0">
    <w:p w14:paraId="2C05FE25" w14:textId="77777777" w:rsidR="0054542F" w:rsidRDefault="0054542F"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5A8FF744" w14:textId="77777777" w:rsidR="00BF5B96" w:rsidRDefault="00BF5B96">
        <w:pPr>
          <w:pStyle w:val="Footer"/>
        </w:pPr>
        <w:r>
          <w:rPr>
            <w:noProof/>
            <w:lang w:eastAsia="en-GB"/>
          </w:rPr>
          <mc:AlternateContent>
            <mc:Choice Requires="wps">
              <w:drawing>
                <wp:anchor distT="0" distB="0" distL="114300" distR="114300" simplePos="0" relativeHeight="251656192" behindDoc="0" locked="0" layoutInCell="1" allowOverlap="1" wp14:anchorId="7938E1D2" wp14:editId="163C399E">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8F1F7B3" w14:textId="4EE5E4C9" w:rsidR="00BF5B96" w:rsidRPr="00CD16A4" w:rsidRDefault="00BF5B96">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F13978">
                                <w:rPr>
                                  <w:noProof/>
                                  <w:color w:val="0070C0"/>
                                </w:rPr>
                                <w:t>2</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938E1D2" id="Rectangle 50" o:spid="_x0000_s1027" style="position:absolute;margin-left:0;margin-top:0;width:44.55pt;height:15.1pt;rotation:180;flip:x;z-index:25165619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Kp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6UWSqc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18F1F7B3" w14:textId="4EE5E4C9" w:rsidR="00BF5B96" w:rsidRPr="00CD16A4" w:rsidRDefault="00BF5B96">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F13978">
                          <w:rPr>
                            <w:noProof/>
                            <w:color w:val="0070C0"/>
                          </w:rPr>
                          <w:t>2</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D5E49" w14:textId="77777777" w:rsidR="00BF5B96" w:rsidRDefault="00BF5B96">
    <w:pPr>
      <w:pStyle w:val="Footer"/>
    </w:pPr>
    <w:r w:rsidRPr="00156448">
      <w:rPr>
        <w:noProof/>
        <w:lang w:eastAsia="en-GB"/>
      </w:rPr>
      <mc:AlternateContent>
        <mc:Choice Requires="wps">
          <w:drawing>
            <wp:anchor distT="0" distB="0" distL="114300" distR="114300" simplePos="0" relativeHeight="251664384" behindDoc="0" locked="0" layoutInCell="1" allowOverlap="1" wp14:anchorId="1F40113F" wp14:editId="77E26FDB">
              <wp:simplePos x="0" y="0"/>
              <wp:positionH relativeFrom="column">
                <wp:posOffset>1181100</wp:posOffset>
              </wp:positionH>
              <wp:positionV relativeFrom="paragraph">
                <wp:posOffset>-372745</wp:posOffset>
              </wp:positionV>
              <wp:extent cx="3657600" cy="365760"/>
              <wp:effectExtent l="0" t="0" r="4445"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7E08F" w14:textId="77777777" w:rsidR="00BF5B96" w:rsidRPr="0052052E" w:rsidRDefault="00BF5B96"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BF5B96" w:rsidRPr="0052052E" w:rsidRDefault="00BF5B96"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1F40113F" id="_x0000_t202" coordsize="21600,21600" o:spt="202" path="m,l,21600r21600,l21600,xe">
              <v:stroke joinstyle="miter"/>
              <v:path gradientshapeok="t" o:connecttype="rect"/>
            </v:shapetype>
            <v:shape id="Text Box 32" o:spid="_x0000_s1028" type="#_x0000_t202" style="position:absolute;margin-left:93pt;margin-top:-29.35pt;width:4in;height:28.8pt;z-index:251664384;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GNrqoh4AgAAZQUA&#10;AA4AAAAAAAAAAAAAAAAALgIAAGRycy9lMm9Eb2MueG1sUEsBAi0AFAAGAAgAAAAhAI4z8n3hAAAA&#10;CgEAAA8AAAAAAAAAAAAAAAAA0gQAAGRycy9kb3ducmV2LnhtbFBLBQYAAAAABAAEAPMAAADgBQAA&#10;AAA=&#10;" filled="f" stroked="f" strokeweight=".5pt">
              <v:textbox style="mso-fit-shape-to-text:t" inset="0,0,0,0">
                <w:txbxContent>
                  <w:p w14:paraId="58F7E08F" w14:textId="77777777" w:rsidR="00BF5B96" w:rsidRPr="0052052E" w:rsidRDefault="00BF5B96"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BF5B96" w:rsidRPr="0052052E" w:rsidRDefault="00BF5B96"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3EB941" w14:textId="77777777" w:rsidR="0054542F" w:rsidRDefault="0054542F" w:rsidP="009A09E3">
      <w:pPr>
        <w:spacing w:after="0" w:line="240" w:lineRule="auto"/>
      </w:pPr>
      <w:r>
        <w:separator/>
      </w:r>
    </w:p>
  </w:footnote>
  <w:footnote w:type="continuationSeparator" w:id="0">
    <w:p w14:paraId="48A59A6B" w14:textId="77777777" w:rsidR="0054542F" w:rsidRDefault="0054542F"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E0D16" w14:textId="2B2D447A" w:rsidR="00BF5B96" w:rsidRDefault="00BF5B96" w:rsidP="00F26EA3">
    <w:pPr>
      <w:pStyle w:val="Header"/>
      <w:jc w:val="center"/>
    </w:pPr>
    <w:r>
      <w:rPr>
        <w:noProof/>
        <w:sz w:val="8"/>
        <w:lang w:eastAsia="en-GB"/>
      </w:rPr>
      <w:drawing>
        <wp:inline distT="0" distB="0" distL="0" distR="0" wp14:anchorId="02A8D770" wp14:editId="225D925F">
          <wp:extent cx="5400000" cy="1026000"/>
          <wp:effectExtent l="0" t="0" r="0" b="317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400000" cy="1026000"/>
                  </a:xfrm>
                  <a:prstGeom prst="rect">
                    <a:avLst/>
                  </a:prstGeom>
                </pic:spPr>
              </pic:pic>
            </a:graphicData>
          </a:graphic>
        </wp:inline>
      </w:drawing>
    </w:r>
  </w:p>
  <w:p w14:paraId="3ED8BC97" w14:textId="77777777" w:rsidR="00BF5B96" w:rsidRDefault="00BF5B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EC209" w14:textId="32FC5F75" w:rsidR="00BF5B96" w:rsidRDefault="00BF5B96">
    <w:pPr>
      <w:pStyle w:val="Header"/>
    </w:pPr>
    <w:r>
      <w:rPr>
        <w:noProof/>
        <w:sz w:val="8"/>
        <w:lang w:eastAsia="en-GB"/>
      </w:rPr>
      <w:drawing>
        <wp:anchor distT="0" distB="0" distL="114300" distR="114300" simplePos="0" relativeHeight="251665408" behindDoc="0" locked="0" layoutInCell="1" allowOverlap="1" wp14:anchorId="0DEF8214" wp14:editId="2DCE3695">
          <wp:simplePos x="0" y="0"/>
          <wp:positionH relativeFrom="column">
            <wp:posOffset>808209</wp:posOffset>
          </wp:positionH>
          <wp:positionV relativeFrom="paragraph">
            <wp:posOffset>-97790</wp:posOffset>
          </wp:positionV>
          <wp:extent cx="5399405" cy="1025525"/>
          <wp:effectExtent l="0" t="0" r="0" b="3175"/>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399405" cy="1025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g">
          <w:drawing>
            <wp:anchor distT="0" distB="0" distL="114300" distR="114300" simplePos="0" relativeHeight="251663360" behindDoc="1" locked="0" layoutInCell="1" allowOverlap="1" wp14:anchorId="1F7B0D7C" wp14:editId="55F5E8A4">
              <wp:simplePos x="0" y="0"/>
              <wp:positionH relativeFrom="column">
                <wp:posOffset>-85725</wp:posOffset>
              </wp:positionH>
              <wp:positionV relativeFrom="paragraph">
                <wp:posOffset>-78105</wp:posOffset>
              </wp:positionV>
              <wp:extent cx="2133600" cy="9858375"/>
              <wp:effectExtent l="0" t="0" r="19050" b="9525"/>
              <wp:wrapNone/>
              <wp:docPr id="2" name="Group 2"/>
              <wp:cNvGraphicFramePr/>
              <a:graphic xmlns:a="http://schemas.openxmlformats.org/drawingml/2006/main">
                <a:graphicData uri="http://schemas.microsoft.com/office/word/2010/wordprocessingGroup">
                  <wpg:wgp>
                    <wpg:cNvGrpSpPr/>
                    <wpg:grpSpPr>
                      <a:xfrm>
                        <a:off x="0" y="0"/>
                        <a:ext cx="2133600" cy="9858375"/>
                        <a:chOff x="0" y="0"/>
                        <a:chExt cx="2133600" cy="9125585"/>
                      </a:xfrm>
                    </wpg:grpSpPr>
                    <wps:wsp>
                      <wps:cNvPr id="4" name="Rectangle 4"/>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76200" y="4210050"/>
                          <a:ext cx="2057400" cy="4910260"/>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V relativeFrom="margin">
                <wp14:pctHeight>0</wp14:pctHeight>
              </wp14:sizeRelV>
            </wp:anchor>
          </w:drawing>
        </mc:Choice>
        <mc:Fallback>
          <w:pict>
            <v:group w14:anchorId="03A6D655" id="Group 2" o:spid="_x0000_s1026" style="position:absolute;margin-left:-6.75pt;margin-top:-6.15pt;width:168pt;height:776.25pt;z-index:-251653120;mso-height-relative:margin" coordsize="21336,91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">
              <v:rect id="Rectangle 4" o:spid="_x0000_s1027"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group id="Group 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57D"/>
    <w:multiLevelType w:val="hybridMultilevel"/>
    <w:tmpl w:val="C846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F1EB8"/>
    <w:multiLevelType w:val="hybridMultilevel"/>
    <w:tmpl w:val="A22603D0"/>
    <w:lvl w:ilvl="0" w:tplc="08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6940500"/>
    <w:multiLevelType w:val="hybridMultilevel"/>
    <w:tmpl w:val="F50EC31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6C7E55"/>
    <w:multiLevelType w:val="hybridMultilevel"/>
    <w:tmpl w:val="A558AB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5516A3"/>
    <w:multiLevelType w:val="hybridMultilevel"/>
    <w:tmpl w:val="A45A9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E446E6"/>
    <w:multiLevelType w:val="hybridMultilevel"/>
    <w:tmpl w:val="68BA11C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77650A1"/>
    <w:multiLevelType w:val="hybridMultilevel"/>
    <w:tmpl w:val="007CD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050499"/>
    <w:multiLevelType w:val="multilevel"/>
    <w:tmpl w:val="19226ED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7B12FF"/>
    <w:multiLevelType w:val="hybridMultilevel"/>
    <w:tmpl w:val="9FAAB6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10" w15:restartNumberingAfterBreak="0">
    <w:nsid w:val="23BB6AE3"/>
    <w:multiLevelType w:val="hybridMultilevel"/>
    <w:tmpl w:val="F95CC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625FE3"/>
    <w:multiLevelType w:val="hybridMultilevel"/>
    <w:tmpl w:val="FDE4B8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9C0DBE"/>
    <w:multiLevelType w:val="multilevel"/>
    <w:tmpl w:val="B52C0EE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77F7BB0"/>
    <w:multiLevelType w:val="hybridMultilevel"/>
    <w:tmpl w:val="735E4CA2"/>
    <w:lvl w:ilvl="0" w:tplc="5CC086B2">
      <w:start w:val="1"/>
      <w:numFmt w:val="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B6794B"/>
    <w:multiLevelType w:val="hybridMultilevel"/>
    <w:tmpl w:val="EC6C76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D2E6836"/>
    <w:multiLevelType w:val="hybridMultilevel"/>
    <w:tmpl w:val="7FBCE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260E66"/>
    <w:multiLevelType w:val="hybridMultilevel"/>
    <w:tmpl w:val="241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2074DC8"/>
    <w:multiLevelType w:val="hybridMultilevel"/>
    <w:tmpl w:val="6D62DFBC"/>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4A528A8"/>
    <w:multiLevelType w:val="hybridMultilevel"/>
    <w:tmpl w:val="F2B4661A"/>
    <w:lvl w:ilvl="0" w:tplc="93882DFC">
      <w:start w:val="1"/>
      <w:numFmt w:val="bullet"/>
      <w:lvlText w:val=""/>
      <w:lvlJc w:val="left"/>
      <w:pPr>
        <w:ind w:left="1096" w:hanging="360"/>
      </w:pPr>
      <w:rPr>
        <w:rFonts w:ascii="Symbol" w:hAnsi="Symbol" w:hint="default"/>
        <w:strike w:val="0"/>
      </w:rPr>
    </w:lvl>
    <w:lvl w:ilvl="1" w:tplc="08090003" w:tentative="1">
      <w:start w:val="1"/>
      <w:numFmt w:val="bullet"/>
      <w:lvlText w:val="o"/>
      <w:lvlJc w:val="left"/>
      <w:pPr>
        <w:ind w:left="1816" w:hanging="360"/>
      </w:pPr>
      <w:rPr>
        <w:rFonts w:ascii="Courier New" w:hAnsi="Courier New" w:cs="Courier New" w:hint="default"/>
      </w:rPr>
    </w:lvl>
    <w:lvl w:ilvl="2" w:tplc="08090005" w:tentative="1">
      <w:start w:val="1"/>
      <w:numFmt w:val="bullet"/>
      <w:lvlText w:val=""/>
      <w:lvlJc w:val="left"/>
      <w:pPr>
        <w:ind w:left="2536" w:hanging="360"/>
      </w:pPr>
      <w:rPr>
        <w:rFonts w:ascii="Wingdings" w:hAnsi="Wingdings" w:hint="default"/>
      </w:rPr>
    </w:lvl>
    <w:lvl w:ilvl="3" w:tplc="08090001" w:tentative="1">
      <w:start w:val="1"/>
      <w:numFmt w:val="bullet"/>
      <w:lvlText w:val=""/>
      <w:lvlJc w:val="left"/>
      <w:pPr>
        <w:ind w:left="3256" w:hanging="360"/>
      </w:pPr>
      <w:rPr>
        <w:rFonts w:ascii="Symbol" w:hAnsi="Symbol" w:hint="default"/>
      </w:rPr>
    </w:lvl>
    <w:lvl w:ilvl="4" w:tplc="08090003" w:tentative="1">
      <w:start w:val="1"/>
      <w:numFmt w:val="bullet"/>
      <w:lvlText w:val="o"/>
      <w:lvlJc w:val="left"/>
      <w:pPr>
        <w:ind w:left="3976" w:hanging="360"/>
      </w:pPr>
      <w:rPr>
        <w:rFonts w:ascii="Courier New" w:hAnsi="Courier New" w:cs="Courier New" w:hint="default"/>
      </w:rPr>
    </w:lvl>
    <w:lvl w:ilvl="5" w:tplc="08090005" w:tentative="1">
      <w:start w:val="1"/>
      <w:numFmt w:val="bullet"/>
      <w:lvlText w:val=""/>
      <w:lvlJc w:val="left"/>
      <w:pPr>
        <w:ind w:left="4696" w:hanging="360"/>
      </w:pPr>
      <w:rPr>
        <w:rFonts w:ascii="Wingdings" w:hAnsi="Wingdings" w:hint="default"/>
      </w:rPr>
    </w:lvl>
    <w:lvl w:ilvl="6" w:tplc="08090001" w:tentative="1">
      <w:start w:val="1"/>
      <w:numFmt w:val="bullet"/>
      <w:lvlText w:val=""/>
      <w:lvlJc w:val="left"/>
      <w:pPr>
        <w:ind w:left="5416" w:hanging="360"/>
      </w:pPr>
      <w:rPr>
        <w:rFonts w:ascii="Symbol" w:hAnsi="Symbol" w:hint="default"/>
      </w:rPr>
    </w:lvl>
    <w:lvl w:ilvl="7" w:tplc="08090003" w:tentative="1">
      <w:start w:val="1"/>
      <w:numFmt w:val="bullet"/>
      <w:lvlText w:val="o"/>
      <w:lvlJc w:val="left"/>
      <w:pPr>
        <w:ind w:left="6136" w:hanging="360"/>
      </w:pPr>
      <w:rPr>
        <w:rFonts w:ascii="Courier New" w:hAnsi="Courier New" w:cs="Courier New" w:hint="default"/>
      </w:rPr>
    </w:lvl>
    <w:lvl w:ilvl="8" w:tplc="08090005" w:tentative="1">
      <w:start w:val="1"/>
      <w:numFmt w:val="bullet"/>
      <w:lvlText w:val=""/>
      <w:lvlJc w:val="left"/>
      <w:pPr>
        <w:ind w:left="6856" w:hanging="360"/>
      </w:pPr>
      <w:rPr>
        <w:rFonts w:ascii="Wingdings" w:hAnsi="Wingdings" w:hint="default"/>
      </w:rPr>
    </w:lvl>
  </w:abstractNum>
  <w:abstractNum w:abstractNumId="20" w15:restartNumberingAfterBreak="0">
    <w:nsid w:val="473E5672"/>
    <w:multiLevelType w:val="hybridMultilevel"/>
    <w:tmpl w:val="D90AE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E23733"/>
    <w:multiLevelType w:val="hybridMultilevel"/>
    <w:tmpl w:val="63C021D4"/>
    <w:lvl w:ilvl="0" w:tplc="DBC4AF5E">
      <w:start w:val="1"/>
      <w:numFmt w:val="lowerLetter"/>
      <w:lvlText w:val="(%1)"/>
      <w:lvlJc w:val="left"/>
      <w:pPr>
        <w:ind w:left="1440" w:hanging="360"/>
      </w:pPr>
      <w:rPr>
        <w:rFonts w:hint="default"/>
        <w:b w:val="0"/>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1502721"/>
    <w:multiLevelType w:val="hybridMultilevel"/>
    <w:tmpl w:val="8910A0D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600C53"/>
    <w:multiLevelType w:val="hybridMultilevel"/>
    <w:tmpl w:val="E4623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D2767FF"/>
    <w:multiLevelType w:val="hybridMultilevel"/>
    <w:tmpl w:val="D916D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7D442B"/>
    <w:multiLevelType w:val="hybridMultilevel"/>
    <w:tmpl w:val="C92291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0A0383D"/>
    <w:multiLevelType w:val="multilevel"/>
    <w:tmpl w:val="90DCF1E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3FD234C"/>
    <w:multiLevelType w:val="multilevel"/>
    <w:tmpl w:val="2CDC5EC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5EC6DF2"/>
    <w:multiLevelType w:val="hybridMultilevel"/>
    <w:tmpl w:val="744AB39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31"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861DC4"/>
    <w:multiLevelType w:val="hybridMultilevel"/>
    <w:tmpl w:val="60C4ABE2"/>
    <w:lvl w:ilvl="0" w:tplc="A2309438">
      <w:start w:val="1"/>
      <w:numFmt w:val="bullet"/>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BC67A9"/>
    <w:multiLevelType w:val="hybridMultilevel"/>
    <w:tmpl w:val="3006BAB0"/>
    <w:lvl w:ilvl="0" w:tplc="A2309438">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B107948"/>
    <w:multiLevelType w:val="hybridMultilevel"/>
    <w:tmpl w:val="2E82B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F33856"/>
    <w:multiLevelType w:val="hybridMultilevel"/>
    <w:tmpl w:val="4BCEA6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8"/>
  </w:num>
  <w:num w:numId="2">
    <w:abstractNumId w:val="17"/>
  </w:num>
  <w:num w:numId="3">
    <w:abstractNumId w:val="24"/>
  </w:num>
  <w:num w:numId="4">
    <w:abstractNumId w:val="1"/>
  </w:num>
  <w:num w:numId="5">
    <w:abstractNumId w:val="19"/>
  </w:num>
  <w:num w:numId="6">
    <w:abstractNumId w:val="4"/>
  </w:num>
  <w:num w:numId="7">
    <w:abstractNumId w:val="34"/>
  </w:num>
  <w:num w:numId="8">
    <w:abstractNumId w:val="13"/>
  </w:num>
  <w:num w:numId="9">
    <w:abstractNumId w:val="35"/>
  </w:num>
  <w:num w:numId="10">
    <w:abstractNumId w:val="21"/>
  </w:num>
  <w:num w:numId="11">
    <w:abstractNumId w:val="31"/>
  </w:num>
  <w:num w:numId="12">
    <w:abstractNumId w:val="8"/>
  </w:num>
  <w:num w:numId="13">
    <w:abstractNumId w:val="22"/>
  </w:num>
  <w:num w:numId="14">
    <w:abstractNumId w:val="10"/>
  </w:num>
  <w:num w:numId="15">
    <w:abstractNumId w:val="32"/>
  </w:num>
  <w:num w:numId="16">
    <w:abstractNumId w:val="33"/>
  </w:num>
  <w:num w:numId="17">
    <w:abstractNumId w:val="17"/>
    <w:lvlOverride w:ilvl="0">
      <w:startOverride w:val="1"/>
    </w:lvlOverride>
    <w:lvlOverride w:ilvl="1">
      <w:startOverride w:val="2"/>
    </w:lvlOverride>
  </w:num>
  <w:num w:numId="18">
    <w:abstractNumId w:val="29"/>
  </w:num>
  <w:num w:numId="19">
    <w:abstractNumId w:val="7"/>
  </w:num>
  <w:num w:numId="20">
    <w:abstractNumId w:val="12"/>
  </w:num>
  <w:num w:numId="21">
    <w:abstractNumId w:val="28"/>
  </w:num>
  <w:num w:numId="22">
    <w:abstractNumId w:val="16"/>
  </w:num>
  <w:num w:numId="23">
    <w:abstractNumId w:val="9"/>
  </w:num>
  <w:num w:numId="24">
    <w:abstractNumId w:val="17"/>
    <w:lvlOverride w:ilvl="0">
      <w:startOverride w:val="3"/>
    </w:lvlOverride>
    <w:lvlOverride w:ilvl="1">
      <w:startOverride w:val="1"/>
    </w:lvlOverride>
  </w:num>
  <w:num w:numId="25">
    <w:abstractNumId w:val="3"/>
  </w:num>
  <w:num w:numId="26">
    <w:abstractNumId w:val="0"/>
  </w:num>
  <w:num w:numId="27">
    <w:abstractNumId w:val="30"/>
  </w:num>
  <w:num w:numId="28">
    <w:abstractNumId w:val="17"/>
    <w:lvlOverride w:ilvl="0">
      <w:startOverride w:val="2"/>
    </w:lvlOverride>
    <w:lvlOverride w:ilvl="1">
      <w:startOverride w:val="1"/>
    </w:lvlOverride>
  </w:num>
  <w:num w:numId="29">
    <w:abstractNumId w:val="17"/>
  </w:num>
  <w:num w:numId="30">
    <w:abstractNumId w:val="36"/>
  </w:num>
  <w:num w:numId="31">
    <w:abstractNumId w:val="20"/>
  </w:num>
  <w:num w:numId="32">
    <w:abstractNumId w:val="27"/>
  </w:num>
  <w:num w:numId="33">
    <w:abstractNumId w:val="26"/>
  </w:num>
  <w:num w:numId="34">
    <w:abstractNumId w:val="25"/>
  </w:num>
  <w:num w:numId="35">
    <w:abstractNumId w:val="11"/>
  </w:num>
  <w:num w:numId="36">
    <w:abstractNumId w:val="17"/>
    <w:lvlOverride w:ilvl="0">
      <w:startOverride w:val="6"/>
    </w:lvlOverride>
    <w:lvlOverride w:ilvl="1">
      <w:startOverride w:val="2"/>
    </w:lvlOverride>
  </w:num>
  <w:num w:numId="37">
    <w:abstractNumId w:val="17"/>
    <w:lvlOverride w:ilvl="0">
      <w:startOverride w:val="6"/>
    </w:lvlOverride>
    <w:lvlOverride w:ilvl="1">
      <w:startOverride w:val="1"/>
    </w:lvlOverride>
  </w:num>
  <w:num w:numId="38">
    <w:abstractNumId w:val="5"/>
  </w:num>
  <w:num w:numId="39">
    <w:abstractNumId w:val="2"/>
  </w:num>
  <w:num w:numId="40">
    <w:abstractNumId w:val="14"/>
  </w:num>
  <w:num w:numId="41">
    <w:abstractNumId w:val="23"/>
  </w:num>
  <w:num w:numId="42">
    <w:abstractNumId w:val="17"/>
    <w:lvlOverride w:ilvl="0">
      <w:startOverride w:val="6"/>
    </w:lvlOverride>
    <w:lvlOverride w:ilvl="1">
      <w:startOverride w:val="1"/>
    </w:lvlOverride>
  </w:num>
  <w:num w:numId="43">
    <w:abstractNumId w:val="17"/>
    <w:lvlOverride w:ilvl="0">
      <w:startOverride w:val="7"/>
    </w:lvlOverride>
    <w:lvlOverride w:ilvl="1">
      <w:startOverride w:val="1"/>
    </w:lvlOverride>
  </w:num>
  <w:num w:numId="44">
    <w:abstractNumId w:val="17"/>
    <w:lvlOverride w:ilvl="0">
      <w:startOverride w:val="5"/>
    </w:lvlOverride>
    <w:lvlOverride w:ilvl="1">
      <w:startOverride w:val="1"/>
    </w:lvlOverride>
  </w:num>
  <w:num w:numId="45">
    <w:abstractNumId w:val="6"/>
  </w:num>
  <w:num w:numId="46">
    <w:abstractNumId w:val="15"/>
  </w:num>
  <w:num w:numId="47">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formatting="1"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I0tjQ3MjG1NDRX0lEKTi0uzszPAykwrAUA7qdu4ywAAAA="/>
  </w:docVars>
  <w:rsids>
    <w:rsidRoot w:val="006A59D2"/>
    <w:rsid w:val="0000054A"/>
    <w:rsid w:val="00001345"/>
    <w:rsid w:val="00005006"/>
    <w:rsid w:val="000062E2"/>
    <w:rsid w:val="000101AB"/>
    <w:rsid w:val="00013751"/>
    <w:rsid w:val="00014A7B"/>
    <w:rsid w:val="0001564B"/>
    <w:rsid w:val="000172A7"/>
    <w:rsid w:val="000207A0"/>
    <w:rsid w:val="00021BEC"/>
    <w:rsid w:val="000220E1"/>
    <w:rsid w:val="00024AE1"/>
    <w:rsid w:val="00024B36"/>
    <w:rsid w:val="00031002"/>
    <w:rsid w:val="000348F8"/>
    <w:rsid w:val="00035B52"/>
    <w:rsid w:val="00036397"/>
    <w:rsid w:val="00037EC5"/>
    <w:rsid w:val="0004064D"/>
    <w:rsid w:val="00042CC3"/>
    <w:rsid w:val="0004415E"/>
    <w:rsid w:val="00046621"/>
    <w:rsid w:val="0004718F"/>
    <w:rsid w:val="000503DA"/>
    <w:rsid w:val="000509A7"/>
    <w:rsid w:val="00050B13"/>
    <w:rsid w:val="00051E0F"/>
    <w:rsid w:val="00053242"/>
    <w:rsid w:val="00053803"/>
    <w:rsid w:val="000538EB"/>
    <w:rsid w:val="00055E56"/>
    <w:rsid w:val="0005728C"/>
    <w:rsid w:val="0005731A"/>
    <w:rsid w:val="00057A47"/>
    <w:rsid w:val="00065D5E"/>
    <w:rsid w:val="000664EE"/>
    <w:rsid w:val="00072D2A"/>
    <w:rsid w:val="00074520"/>
    <w:rsid w:val="00074626"/>
    <w:rsid w:val="00074EB9"/>
    <w:rsid w:val="0008527C"/>
    <w:rsid w:val="00085885"/>
    <w:rsid w:val="00087DBD"/>
    <w:rsid w:val="00092691"/>
    <w:rsid w:val="00094A03"/>
    <w:rsid w:val="00095D5C"/>
    <w:rsid w:val="000A10B6"/>
    <w:rsid w:val="000A1972"/>
    <w:rsid w:val="000A205C"/>
    <w:rsid w:val="000A420B"/>
    <w:rsid w:val="000A5D5C"/>
    <w:rsid w:val="000A6370"/>
    <w:rsid w:val="000A7BC3"/>
    <w:rsid w:val="000B2D87"/>
    <w:rsid w:val="000B3004"/>
    <w:rsid w:val="000B46A7"/>
    <w:rsid w:val="000B4FC1"/>
    <w:rsid w:val="000B53E2"/>
    <w:rsid w:val="000B6EE2"/>
    <w:rsid w:val="000C26CF"/>
    <w:rsid w:val="000C3FAE"/>
    <w:rsid w:val="000C6A96"/>
    <w:rsid w:val="000C6AAA"/>
    <w:rsid w:val="000C6FAA"/>
    <w:rsid w:val="000C7688"/>
    <w:rsid w:val="000D2042"/>
    <w:rsid w:val="000E04C7"/>
    <w:rsid w:val="000E31E7"/>
    <w:rsid w:val="000E3210"/>
    <w:rsid w:val="000E40DC"/>
    <w:rsid w:val="000E6C48"/>
    <w:rsid w:val="000F0412"/>
    <w:rsid w:val="000F1B6B"/>
    <w:rsid w:val="000F29E6"/>
    <w:rsid w:val="000F2EC3"/>
    <w:rsid w:val="000F32BA"/>
    <w:rsid w:val="000F482E"/>
    <w:rsid w:val="000F5633"/>
    <w:rsid w:val="00101227"/>
    <w:rsid w:val="001019A0"/>
    <w:rsid w:val="001021C0"/>
    <w:rsid w:val="0011087F"/>
    <w:rsid w:val="00110EAF"/>
    <w:rsid w:val="00110FE8"/>
    <w:rsid w:val="001113D3"/>
    <w:rsid w:val="00112CE8"/>
    <w:rsid w:val="00113485"/>
    <w:rsid w:val="0011400C"/>
    <w:rsid w:val="00117F40"/>
    <w:rsid w:val="0012132B"/>
    <w:rsid w:val="0012143B"/>
    <w:rsid w:val="00124AC5"/>
    <w:rsid w:val="001306B9"/>
    <w:rsid w:val="001307BC"/>
    <w:rsid w:val="00130C46"/>
    <w:rsid w:val="001318BF"/>
    <w:rsid w:val="00131BCC"/>
    <w:rsid w:val="00131DA0"/>
    <w:rsid w:val="0013411E"/>
    <w:rsid w:val="00134299"/>
    <w:rsid w:val="00135912"/>
    <w:rsid w:val="00136CBC"/>
    <w:rsid w:val="00137CF8"/>
    <w:rsid w:val="00140DE7"/>
    <w:rsid w:val="00141409"/>
    <w:rsid w:val="00144915"/>
    <w:rsid w:val="001474D0"/>
    <w:rsid w:val="0015257C"/>
    <w:rsid w:val="00155F75"/>
    <w:rsid w:val="00156448"/>
    <w:rsid w:val="001660E9"/>
    <w:rsid w:val="00166117"/>
    <w:rsid w:val="0016668F"/>
    <w:rsid w:val="001670D2"/>
    <w:rsid w:val="001675A0"/>
    <w:rsid w:val="00167935"/>
    <w:rsid w:val="00170C91"/>
    <w:rsid w:val="00172311"/>
    <w:rsid w:val="00172C73"/>
    <w:rsid w:val="00172FE3"/>
    <w:rsid w:val="001742F7"/>
    <w:rsid w:val="001766A7"/>
    <w:rsid w:val="0018038B"/>
    <w:rsid w:val="00180E15"/>
    <w:rsid w:val="00181208"/>
    <w:rsid w:val="001814DA"/>
    <w:rsid w:val="00192AAB"/>
    <w:rsid w:val="00192C06"/>
    <w:rsid w:val="00192D73"/>
    <w:rsid w:val="00193372"/>
    <w:rsid w:val="00193606"/>
    <w:rsid w:val="00193D29"/>
    <w:rsid w:val="001950C9"/>
    <w:rsid w:val="001961DA"/>
    <w:rsid w:val="00196FD8"/>
    <w:rsid w:val="001A0415"/>
    <w:rsid w:val="001A292A"/>
    <w:rsid w:val="001A2DC3"/>
    <w:rsid w:val="001A41DE"/>
    <w:rsid w:val="001A5BFD"/>
    <w:rsid w:val="001A60A6"/>
    <w:rsid w:val="001B0147"/>
    <w:rsid w:val="001B1DAF"/>
    <w:rsid w:val="001B293E"/>
    <w:rsid w:val="001B3AD1"/>
    <w:rsid w:val="001B49E2"/>
    <w:rsid w:val="001B4EE1"/>
    <w:rsid w:val="001B7DD1"/>
    <w:rsid w:val="001C0FCF"/>
    <w:rsid w:val="001C2D29"/>
    <w:rsid w:val="001C3BBB"/>
    <w:rsid w:val="001D0CDA"/>
    <w:rsid w:val="001D146D"/>
    <w:rsid w:val="001D6E27"/>
    <w:rsid w:val="001E1F8D"/>
    <w:rsid w:val="001E2206"/>
    <w:rsid w:val="001E2FD1"/>
    <w:rsid w:val="001E3FB6"/>
    <w:rsid w:val="001E41BF"/>
    <w:rsid w:val="001E5F0B"/>
    <w:rsid w:val="001E6D41"/>
    <w:rsid w:val="001E77F6"/>
    <w:rsid w:val="001E7B53"/>
    <w:rsid w:val="001F1CFD"/>
    <w:rsid w:val="001F1DF7"/>
    <w:rsid w:val="002000A0"/>
    <w:rsid w:val="00201FC6"/>
    <w:rsid w:val="00202358"/>
    <w:rsid w:val="00202B3E"/>
    <w:rsid w:val="00205575"/>
    <w:rsid w:val="00205C5D"/>
    <w:rsid w:val="002102DE"/>
    <w:rsid w:val="00213423"/>
    <w:rsid w:val="00215C43"/>
    <w:rsid w:val="002166C3"/>
    <w:rsid w:val="00217A18"/>
    <w:rsid w:val="0023116A"/>
    <w:rsid w:val="00231FD5"/>
    <w:rsid w:val="0023269A"/>
    <w:rsid w:val="00233085"/>
    <w:rsid w:val="00234C34"/>
    <w:rsid w:val="002366B4"/>
    <w:rsid w:val="002459DA"/>
    <w:rsid w:val="00245AAE"/>
    <w:rsid w:val="00247583"/>
    <w:rsid w:val="00250139"/>
    <w:rsid w:val="00250901"/>
    <w:rsid w:val="00250F3D"/>
    <w:rsid w:val="00261C93"/>
    <w:rsid w:val="00262429"/>
    <w:rsid w:val="00263F2E"/>
    <w:rsid w:val="00264075"/>
    <w:rsid w:val="00266BFB"/>
    <w:rsid w:val="002679C4"/>
    <w:rsid w:val="00271B79"/>
    <w:rsid w:val="00277A44"/>
    <w:rsid w:val="00283A5C"/>
    <w:rsid w:val="0028427C"/>
    <w:rsid w:val="00286889"/>
    <w:rsid w:val="00286FA2"/>
    <w:rsid w:val="0029227F"/>
    <w:rsid w:val="00293747"/>
    <w:rsid w:val="00293850"/>
    <w:rsid w:val="00294EEC"/>
    <w:rsid w:val="002952D8"/>
    <w:rsid w:val="0029563C"/>
    <w:rsid w:val="002A1428"/>
    <w:rsid w:val="002A27E1"/>
    <w:rsid w:val="002A687F"/>
    <w:rsid w:val="002A6A15"/>
    <w:rsid w:val="002A71FD"/>
    <w:rsid w:val="002B0C57"/>
    <w:rsid w:val="002B14C1"/>
    <w:rsid w:val="002B510A"/>
    <w:rsid w:val="002B5452"/>
    <w:rsid w:val="002B5E98"/>
    <w:rsid w:val="002B7A0C"/>
    <w:rsid w:val="002C2654"/>
    <w:rsid w:val="002C270E"/>
    <w:rsid w:val="002C5F31"/>
    <w:rsid w:val="002C689A"/>
    <w:rsid w:val="002D02CA"/>
    <w:rsid w:val="002D1DCA"/>
    <w:rsid w:val="002F0D0E"/>
    <w:rsid w:val="002F3087"/>
    <w:rsid w:val="002F4903"/>
    <w:rsid w:val="002F5628"/>
    <w:rsid w:val="00300DF5"/>
    <w:rsid w:val="00303552"/>
    <w:rsid w:val="0030412D"/>
    <w:rsid w:val="003048F9"/>
    <w:rsid w:val="003061D5"/>
    <w:rsid w:val="00311432"/>
    <w:rsid w:val="0031158E"/>
    <w:rsid w:val="00311C95"/>
    <w:rsid w:val="00313012"/>
    <w:rsid w:val="00313B35"/>
    <w:rsid w:val="00313F0F"/>
    <w:rsid w:val="00316D71"/>
    <w:rsid w:val="00316DC4"/>
    <w:rsid w:val="003170EF"/>
    <w:rsid w:val="003171A0"/>
    <w:rsid w:val="00320D2E"/>
    <w:rsid w:val="0032126B"/>
    <w:rsid w:val="00322E27"/>
    <w:rsid w:val="00324C1E"/>
    <w:rsid w:val="00325C7B"/>
    <w:rsid w:val="00332230"/>
    <w:rsid w:val="00332EB5"/>
    <w:rsid w:val="003354F2"/>
    <w:rsid w:val="00336D61"/>
    <w:rsid w:val="00340E84"/>
    <w:rsid w:val="00342FFD"/>
    <w:rsid w:val="00343331"/>
    <w:rsid w:val="0034418C"/>
    <w:rsid w:val="003450A1"/>
    <w:rsid w:val="00346554"/>
    <w:rsid w:val="003467FC"/>
    <w:rsid w:val="00347982"/>
    <w:rsid w:val="00350E94"/>
    <w:rsid w:val="003550A2"/>
    <w:rsid w:val="003550FD"/>
    <w:rsid w:val="00355806"/>
    <w:rsid w:val="00360334"/>
    <w:rsid w:val="00360FD1"/>
    <w:rsid w:val="00362ED9"/>
    <w:rsid w:val="003643EA"/>
    <w:rsid w:val="00366136"/>
    <w:rsid w:val="003706F5"/>
    <w:rsid w:val="003735A8"/>
    <w:rsid w:val="00374F1E"/>
    <w:rsid w:val="00375FE8"/>
    <w:rsid w:val="0037789B"/>
    <w:rsid w:val="00377E51"/>
    <w:rsid w:val="00381039"/>
    <w:rsid w:val="00382506"/>
    <w:rsid w:val="00384CB1"/>
    <w:rsid w:val="00385B1F"/>
    <w:rsid w:val="0038689F"/>
    <w:rsid w:val="00386DCE"/>
    <w:rsid w:val="00390BDC"/>
    <w:rsid w:val="00391349"/>
    <w:rsid w:val="00393B1F"/>
    <w:rsid w:val="00394DCF"/>
    <w:rsid w:val="003957EC"/>
    <w:rsid w:val="003A2FA9"/>
    <w:rsid w:val="003A3B19"/>
    <w:rsid w:val="003A476F"/>
    <w:rsid w:val="003A5646"/>
    <w:rsid w:val="003A6461"/>
    <w:rsid w:val="003B0D71"/>
    <w:rsid w:val="003B3D95"/>
    <w:rsid w:val="003B41A8"/>
    <w:rsid w:val="003B41CD"/>
    <w:rsid w:val="003B6CA6"/>
    <w:rsid w:val="003C0852"/>
    <w:rsid w:val="003C110C"/>
    <w:rsid w:val="003C1C7A"/>
    <w:rsid w:val="003C2FC3"/>
    <w:rsid w:val="003C4675"/>
    <w:rsid w:val="003C49BC"/>
    <w:rsid w:val="003C4AF7"/>
    <w:rsid w:val="003C7781"/>
    <w:rsid w:val="003D2AE3"/>
    <w:rsid w:val="003D2EAC"/>
    <w:rsid w:val="003D3069"/>
    <w:rsid w:val="003D3AC6"/>
    <w:rsid w:val="003D3B94"/>
    <w:rsid w:val="003E1E6B"/>
    <w:rsid w:val="003E4895"/>
    <w:rsid w:val="003E4EF0"/>
    <w:rsid w:val="003E7218"/>
    <w:rsid w:val="003F0C42"/>
    <w:rsid w:val="003F1C4C"/>
    <w:rsid w:val="003F2FB1"/>
    <w:rsid w:val="003F36A0"/>
    <w:rsid w:val="003F53BB"/>
    <w:rsid w:val="00400F8A"/>
    <w:rsid w:val="00401570"/>
    <w:rsid w:val="0040403E"/>
    <w:rsid w:val="00404452"/>
    <w:rsid w:val="00406E78"/>
    <w:rsid w:val="00407A3D"/>
    <w:rsid w:val="004116DA"/>
    <w:rsid w:val="00412297"/>
    <w:rsid w:val="00412A20"/>
    <w:rsid w:val="00412ED2"/>
    <w:rsid w:val="0041597B"/>
    <w:rsid w:val="00415B48"/>
    <w:rsid w:val="00417F32"/>
    <w:rsid w:val="00420B9B"/>
    <w:rsid w:val="00421562"/>
    <w:rsid w:val="00422948"/>
    <w:rsid w:val="00422B6F"/>
    <w:rsid w:val="00423DE5"/>
    <w:rsid w:val="00430D6D"/>
    <w:rsid w:val="00433959"/>
    <w:rsid w:val="0043601D"/>
    <w:rsid w:val="00440B70"/>
    <w:rsid w:val="00442F5D"/>
    <w:rsid w:val="004439B1"/>
    <w:rsid w:val="0044460B"/>
    <w:rsid w:val="0044558A"/>
    <w:rsid w:val="00446B62"/>
    <w:rsid w:val="0044791B"/>
    <w:rsid w:val="004539E7"/>
    <w:rsid w:val="00453EAD"/>
    <w:rsid w:val="00455148"/>
    <w:rsid w:val="00457987"/>
    <w:rsid w:val="00460567"/>
    <w:rsid w:val="004642DA"/>
    <w:rsid w:val="00467482"/>
    <w:rsid w:val="004750D0"/>
    <w:rsid w:val="00477036"/>
    <w:rsid w:val="00477B64"/>
    <w:rsid w:val="00481573"/>
    <w:rsid w:val="004825BB"/>
    <w:rsid w:val="0048396D"/>
    <w:rsid w:val="004857B1"/>
    <w:rsid w:val="00486AF9"/>
    <w:rsid w:val="0049359D"/>
    <w:rsid w:val="00494145"/>
    <w:rsid w:val="00495460"/>
    <w:rsid w:val="00497C28"/>
    <w:rsid w:val="004A03F4"/>
    <w:rsid w:val="004A05A9"/>
    <w:rsid w:val="004A3935"/>
    <w:rsid w:val="004A4202"/>
    <w:rsid w:val="004B0236"/>
    <w:rsid w:val="004B03A0"/>
    <w:rsid w:val="004B0E1C"/>
    <w:rsid w:val="004B0EC6"/>
    <w:rsid w:val="004B1665"/>
    <w:rsid w:val="004B510E"/>
    <w:rsid w:val="004B54D3"/>
    <w:rsid w:val="004B7A53"/>
    <w:rsid w:val="004B7B9C"/>
    <w:rsid w:val="004B7C6A"/>
    <w:rsid w:val="004C23EC"/>
    <w:rsid w:val="004C3481"/>
    <w:rsid w:val="004C3B4C"/>
    <w:rsid w:val="004C5BB7"/>
    <w:rsid w:val="004C706D"/>
    <w:rsid w:val="004C7B04"/>
    <w:rsid w:val="004D1110"/>
    <w:rsid w:val="004D39DA"/>
    <w:rsid w:val="004D7F74"/>
    <w:rsid w:val="004E1C71"/>
    <w:rsid w:val="004E2016"/>
    <w:rsid w:val="004E221B"/>
    <w:rsid w:val="004E2C20"/>
    <w:rsid w:val="004E3A80"/>
    <w:rsid w:val="004E4521"/>
    <w:rsid w:val="004F537A"/>
    <w:rsid w:val="004F5AFA"/>
    <w:rsid w:val="004F5B39"/>
    <w:rsid w:val="004F626C"/>
    <w:rsid w:val="005008A8"/>
    <w:rsid w:val="00501050"/>
    <w:rsid w:val="00501F0E"/>
    <w:rsid w:val="00502062"/>
    <w:rsid w:val="00502DE6"/>
    <w:rsid w:val="00503AEE"/>
    <w:rsid w:val="00503FF9"/>
    <w:rsid w:val="0050484E"/>
    <w:rsid w:val="005049F9"/>
    <w:rsid w:val="0050541D"/>
    <w:rsid w:val="00505A85"/>
    <w:rsid w:val="00505D5A"/>
    <w:rsid w:val="00511288"/>
    <w:rsid w:val="00514533"/>
    <w:rsid w:val="00514F24"/>
    <w:rsid w:val="005150A5"/>
    <w:rsid w:val="00516765"/>
    <w:rsid w:val="0052044C"/>
    <w:rsid w:val="0052052E"/>
    <w:rsid w:val="005217DC"/>
    <w:rsid w:val="00523F9D"/>
    <w:rsid w:val="00524A0A"/>
    <w:rsid w:val="005253C2"/>
    <w:rsid w:val="0052765D"/>
    <w:rsid w:val="005278D2"/>
    <w:rsid w:val="00527B6A"/>
    <w:rsid w:val="00527C91"/>
    <w:rsid w:val="00531C19"/>
    <w:rsid w:val="005323B6"/>
    <w:rsid w:val="005340FE"/>
    <w:rsid w:val="00534D29"/>
    <w:rsid w:val="00535B07"/>
    <w:rsid w:val="00542AC0"/>
    <w:rsid w:val="0054498C"/>
    <w:rsid w:val="00544BDC"/>
    <w:rsid w:val="0054542F"/>
    <w:rsid w:val="00545A69"/>
    <w:rsid w:val="00545E14"/>
    <w:rsid w:val="00547C30"/>
    <w:rsid w:val="0055221E"/>
    <w:rsid w:val="00553A74"/>
    <w:rsid w:val="00555117"/>
    <w:rsid w:val="0055709A"/>
    <w:rsid w:val="005600F4"/>
    <w:rsid w:val="00564F21"/>
    <w:rsid w:val="00567E4B"/>
    <w:rsid w:val="00572943"/>
    <w:rsid w:val="005735CD"/>
    <w:rsid w:val="005741FC"/>
    <w:rsid w:val="00575A81"/>
    <w:rsid w:val="00575D84"/>
    <w:rsid w:val="00575EC2"/>
    <w:rsid w:val="00577279"/>
    <w:rsid w:val="00577966"/>
    <w:rsid w:val="00577A4C"/>
    <w:rsid w:val="00580A42"/>
    <w:rsid w:val="0058114E"/>
    <w:rsid w:val="00581AAE"/>
    <w:rsid w:val="00582318"/>
    <w:rsid w:val="005834A4"/>
    <w:rsid w:val="00583A21"/>
    <w:rsid w:val="005860D0"/>
    <w:rsid w:val="0058666A"/>
    <w:rsid w:val="00586F0A"/>
    <w:rsid w:val="00590EA8"/>
    <w:rsid w:val="0059161C"/>
    <w:rsid w:val="00591A59"/>
    <w:rsid w:val="00591FD0"/>
    <w:rsid w:val="0059365A"/>
    <w:rsid w:val="00594A9C"/>
    <w:rsid w:val="00595A72"/>
    <w:rsid w:val="005960A1"/>
    <w:rsid w:val="00596451"/>
    <w:rsid w:val="005A04E5"/>
    <w:rsid w:val="005A247F"/>
    <w:rsid w:val="005A2854"/>
    <w:rsid w:val="005A4DF4"/>
    <w:rsid w:val="005A4F02"/>
    <w:rsid w:val="005A7302"/>
    <w:rsid w:val="005B02CB"/>
    <w:rsid w:val="005B0EBB"/>
    <w:rsid w:val="005B18FB"/>
    <w:rsid w:val="005B2818"/>
    <w:rsid w:val="005B4090"/>
    <w:rsid w:val="005B4CB9"/>
    <w:rsid w:val="005B6213"/>
    <w:rsid w:val="005B707B"/>
    <w:rsid w:val="005C1833"/>
    <w:rsid w:val="005C1DD6"/>
    <w:rsid w:val="005C37F2"/>
    <w:rsid w:val="005C5792"/>
    <w:rsid w:val="005C6C2A"/>
    <w:rsid w:val="005D2FB1"/>
    <w:rsid w:val="005D4477"/>
    <w:rsid w:val="005D6EC5"/>
    <w:rsid w:val="005E1296"/>
    <w:rsid w:val="005E3E03"/>
    <w:rsid w:val="005E5092"/>
    <w:rsid w:val="005E6149"/>
    <w:rsid w:val="005E7FDE"/>
    <w:rsid w:val="005F07C8"/>
    <w:rsid w:val="005F19EF"/>
    <w:rsid w:val="005F5C40"/>
    <w:rsid w:val="005F6C10"/>
    <w:rsid w:val="00600A5E"/>
    <w:rsid w:val="006012CB"/>
    <w:rsid w:val="0060149F"/>
    <w:rsid w:val="00601717"/>
    <w:rsid w:val="00601896"/>
    <w:rsid w:val="00604092"/>
    <w:rsid w:val="0060555A"/>
    <w:rsid w:val="00605C48"/>
    <w:rsid w:val="00605FEE"/>
    <w:rsid w:val="006103E0"/>
    <w:rsid w:val="00610CF5"/>
    <w:rsid w:val="006117B5"/>
    <w:rsid w:val="00611945"/>
    <w:rsid w:val="00612083"/>
    <w:rsid w:val="006133C2"/>
    <w:rsid w:val="006144B6"/>
    <w:rsid w:val="00614A3D"/>
    <w:rsid w:val="006156B0"/>
    <w:rsid w:val="00616919"/>
    <w:rsid w:val="00617EC3"/>
    <w:rsid w:val="00624217"/>
    <w:rsid w:val="00636772"/>
    <w:rsid w:val="00637566"/>
    <w:rsid w:val="006404A8"/>
    <w:rsid w:val="006405A0"/>
    <w:rsid w:val="00641BF1"/>
    <w:rsid w:val="00643561"/>
    <w:rsid w:val="00646420"/>
    <w:rsid w:val="00646AFB"/>
    <w:rsid w:val="006472BF"/>
    <w:rsid w:val="0065658D"/>
    <w:rsid w:val="00657226"/>
    <w:rsid w:val="00657EE2"/>
    <w:rsid w:val="00665164"/>
    <w:rsid w:val="00666240"/>
    <w:rsid w:val="00670A1B"/>
    <w:rsid w:val="00670D9E"/>
    <w:rsid w:val="00671593"/>
    <w:rsid w:val="00676546"/>
    <w:rsid w:val="00680112"/>
    <w:rsid w:val="006813B8"/>
    <w:rsid w:val="00681532"/>
    <w:rsid w:val="00682AA9"/>
    <w:rsid w:val="00684AB4"/>
    <w:rsid w:val="00684D1F"/>
    <w:rsid w:val="006863C0"/>
    <w:rsid w:val="006900E7"/>
    <w:rsid w:val="006969A6"/>
    <w:rsid w:val="0069703F"/>
    <w:rsid w:val="006A06F4"/>
    <w:rsid w:val="006A0B99"/>
    <w:rsid w:val="006A0E2A"/>
    <w:rsid w:val="006A1A27"/>
    <w:rsid w:val="006A59D2"/>
    <w:rsid w:val="006A6E79"/>
    <w:rsid w:val="006A7FC8"/>
    <w:rsid w:val="006B28C8"/>
    <w:rsid w:val="006B2ECE"/>
    <w:rsid w:val="006B3566"/>
    <w:rsid w:val="006B516A"/>
    <w:rsid w:val="006C0395"/>
    <w:rsid w:val="006C0E54"/>
    <w:rsid w:val="006C52ED"/>
    <w:rsid w:val="006C7F81"/>
    <w:rsid w:val="006D12B1"/>
    <w:rsid w:val="006D12FE"/>
    <w:rsid w:val="006D28B5"/>
    <w:rsid w:val="006D4352"/>
    <w:rsid w:val="006D683C"/>
    <w:rsid w:val="006D6EFD"/>
    <w:rsid w:val="006E07B0"/>
    <w:rsid w:val="006E4268"/>
    <w:rsid w:val="006E6154"/>
    <w:rsid w:val="006F3A7C"/>
    <w:rsid w:val="006F5A2F"/>
    <w:rsid w:val="006F680F"/>
    <w:rsid w:val="00700C4E"/>
    <w:rsid w:val="007016C0"/>
    <w:rsid w:val="00702DFF"/>
    <w:rsid w:val="00704278"/>
    <w:rsid w:val="00706E8F"/>
    <w:rsid w:val="007076DF"/>
    <w:rsid w:val="0070774C"/>
    <w:rsid w:val="00712B73"/>
    <w:rsid w:val="00716707"/>
    <w:rsid w:val="0071703A"/>
    <w:rsid w:val="00721E72"/>
    <w:rsid w:val="007307C6"/>
    <w:rsid w:val="00731960"/>
    <w:rsid w:val="00731A1C"/>
    <w:rsid w:val="00731B91"/>
    <w:rsid w:val="007322F0"/>
    <w:rsid w:val="007344C4"/>
    <w:rsid w:val="007355DF"/>
    <w:rsid w:val="00736C03"/>
    <w:rsid w:val="007379CD"/>
    <w:rsid w:val="00740DC5"/>
    <w:rsid w:val="00742B02"/>
    <w:rsid w:val="0074484D"/>
    <w:rsid w:val="0074493A"/>
    <w:rsid w:val="00746C21"/>
    <w:rsid w:val="00751960"/>
    <w:rsid w:val="0075265C"/>
    <w:rsid w:val="00753D33"/>
    <w:rsid w:val="007540D0"/>
    <w:rsid w:val="00763A66"/>
    <w:rsid w:val="00764BC6"/>
    <w:rsid w:val="0076519E"/>
    <w:rsid w:val="007716DC"/>
    <w:rsid w:val="00772CD2"/>
    <w:rsid w:val="0077431D"/>
    <w:rsid w:val="00774ABF"/>
    <w:rsid w:val="00780237"/>
    <w:rsid w:val="00780A14"/>
    <w:rsid w:val="0078165E"/>
    <w:rsid w:val="00783502"/>
    <w:rsid w:val="007874D5"/>
    <w:rsid w:val="00790DF4"/>
    <w:rsid w:val="00791376"/>
    <w:rsid w:val="0079363F"/>
    <w:rsid w:val="0079459A"/>
    <w:rsid w:val="007A4B0A"/>
    <w:rsid w:val="007A6BEE"/>
    <w:rsid w:val="007B020D"/>
    <w:rsid w:val="007B2065"/>
    <w:rsid w:val="007B23F4"/>
    <w:rsid w:val="007B46BA"/>
    <w:rsid w:val="007B6459"/>
    <w:rsid w:val="007B65D1"/>
    <w:rsid w:val="007B7194"/>
    <w:rsid w:val="007B7EB2"/>
    <w:rsid w:val="007C02CC"/>
    <w:rsid w:val="007C10C7"/>
    <w:rsid w:val="007C314F"/>
    <w:rsid w:val="007D26AF"/>
    <w:rsid w:val="007D2A3F"/>
    <w:rsid w:val="007D4832"/>
    <w:rsid w:val="007E16E2"/>
    <w:rsid w:val="007E2226"/>
    <w:rsid w:val="007E2FE0"/>
    <w:rsid w:val="007E39C9"/>
    <w:rsid w:val="007E4187"/>
    <w:rsid w:val="007E4197"/>
    <w:rsid w:val="007E6413"/>
    <w:rsid w:val="007E797B"/>
    <w:rsid w:val="007E7B39"/>
    <w:rsid w:val="007F1A97"/>
    <w:rsid w:val="007F6485"/>
    <w:rsid w:val="0080009D"/>
    <w:rsid w:val="0080166D"/>
    <w:rsid w:val="00801F55"/>
    <w:rsid w:val="008033CA"/>
    <w:rsid w:val="008033E8"/>
    <w:rsid w:val="008044A3"/>
    <w:rsid w:val="0080535A"/>
    <w:rsid w:val="00806CB1"/>
    <w:rsid w:val="00806EA3"/>
    <w:rsid w:val="008119EF"/>
    <w:rsid w:val="008122BB"/>
    <w:rsid w:val="008145E6"/>
    <w:rsid w:val="0081520D"/>
    <w:rsid w:val="00815A54"/>
    <w:rsid w:val="00820F91"/>
    <w:rsid w:val="00823931"/>
    <w:rsid w:val="00823BFC"/>
    <w:rsid w:val="00824237"/>
    <w:rsid w:val="00825A9F"/>
    <w:rsid w:val="00830CFA"/>
    <w:rsid w:val="00830E4B"/>
    <w:rsid w:val="00831B77"/>
    <w:rsid w:val="0083347B"/>
    <w:rsid w:val="00834095"/>
    <w:rsid w:val="0083499C"/>
    <w:rsid w:val="00837694"/>
    <w:rsid w:val="00837925"/>
    <w:rsid w:val="00840147"/>
    <w:rsid w:val="0084063D"/>
    <w:rsid w:val="00841502"/>
    <w:rsid w:val="00842C35"/>
    <w:rsid w:val="008439E7"/>
    <w:rsid w:val="00845C18"/>
    <w:rsid w:val="008502E3"/>
    <w:rsid w:val="00855383"/>
    <w:rsid w:val="00855EBB"/>
    <w:rsid w:val="00856DDE"/>
    <w:rsid w:val="008603BF"/>
    <w:rsid w:val="0086115E"/>
    <w:rsid w:val="00862366"/>
    <w:rsid w:val="00863D35"/>
    <w:rsid w:val="00864377"/>
    <w:rsid w:val="00865879"/>
    <w:rsid w:val="00865F2C"/>
    <w:rsid w:val="00866497"/>
    <w:rsid w:val="0086773E"/>
    <w:rsid w:val="00870539"/>
    <w:rsid w:val="00871822"/>
    <w:rsid w:val="008723CB"/>
    <w:rsid w:val="00872568"/>
    <w:rsid w:val="00872CA3"/>
    <w:rsid w:val="008745E7"/>
    <w:rsid w:val="00877438"/>
    <w:rsid w:val="00880F41"/>
    <w:rsid w:val="008813A9"/>
    <w:rsid w:val="00883A85"/>
    <w:rsid w:val="00885C68"/>
    <w:rsid w:val="00890523"/>
    <w:rsid w:val="00891322"/>
    <w:rsid w:val="00891AAC"/>
    <w:rsid w:val="00891B15"/>
    <w:rsid w:val="0089345E"/>
    <w:rsid w:val="00893E45"/>
    <w:rsid w:val="008941FA"/>
    <w:rsid w:val="008947D2"/>
    <w:rsid w:val="00897DE6"/>
    <w:rsid w:val="008A1794"/>
    <w:rsid w:val="008A21E2"/>
    <w:rsid w:val="008A2D2F"/>
    <w:rsid w:val="008A40B5"/>
    <w:rsid w:val="008B05D9"/>
    <w:rsid w:val="008B2366"/>
    <w:rsid w:val="008B3A9B"/>
    <w:rsid w:val="008B3B71"/>
    <w:rsid w:val="008B6396"/>
    <w:rsid w:val="008B7E8B"/>
    <w:rsid w:val="008C1788"/>
    <w:rsid w:val="008C20AB"/>
    <w:rsid w:val="008C2475"/>
    <w:rsid w:val="008C2D7A"/>
    <w:rsid w:val="008C5D2D"/>
    <w:rsid w:val="008D28B7"/>
    <w:rsid w:val="008E03D9"/>
    <w:rsid w:val="008E3193"/>
    <w:rsid w:val="008E4CFF"/>
    <w:rsid w:val="008E4FCE"/>
    <w:rsid w:val="008E516E"/>
    <w:rsid w:val="008E566D"/>
    <w:rsid w:val="008F0252"/>
    <w:rsid w:val="008F02AA"/>
    <w:rsid w:val="008F1554"/>
    <w:rsid w:val="008F23B4"/>
    <w:rsid w:val="008F23C7"/>
    <w:rsid w:val="008F35C7"/>
    <w:rsid w:val="008F371B"/>
    <w:rsid w:val="008F5E08"/>
    <w:rsid w:val="008F7124"/>
    <w:rsid w:val="008F73CC"/>
    <w:rsid w:val="00900D74"/>
    <w:rsid w:val="009012F0"/>
    <w:rsid w:val="00902B33"/>
    <w:rsid w:val="00903480"/>
    <w:rsid w:val="00903821"/>
    <w:rsid w:val="0090428B"/>
    <w:rsid w:val="00905645"/>
    <w:rsid w:val="00910733"/>
    <w:rsid w:val="00911BE7"/>
    <w:rsid w:val="009151DE"/>
    <w:rsid w:val="0091589E"/>
    <w:rsid w:val="00921539"/>
    <w:rsid w:val="00921BF6"/>
    <w:rsid w:val="00921D86"/>
    <w:rsid w:val="00930118"/>
    <w:rsid w:val="00931978"/>
    <w:rsid w:val="00932ABE"/>
    <w:rsid w:val="00934BA0"/>
    <w:rsid w:val="00934FD1"/>
    <w:rsid w:val="00935712"/>
    <w:rsid w:val="009405D8"/>
    <w:rsid w:val="00941B63"/>
    <w:rsid w:val="0094306D"/>
    <w:rsid w:val="0094460B"/>
    <w:rsid w:val="00944AA8"/>
    <w:rsid w:val="00944DB1"/>
    <w:rsid w:val="00945CE6"/>
    <w:rsid w:val="00946798"/>
    <w:rsid w:val="00947972"/>
    <w:rsid w:val="00952F9A"/>
    <w:rsid w:val="00953CCE"/>
    <w:rsid w:val="00954DE6"/>
    <w:rsid w:val="009560A2"/>
    <w:rsid w:val="00963BDF"/>
    <w:rsid w:val="00966D5F"/>
    <w:rsid w:val="0097066C"/>
    <w:rsid w:val="00971187"/>
    <w:rsid w:val="00975D4F"/>
    <w:rsid w:val="00984733"/>
    <w:rsid w:val="00987CFA"/>
    <w:rsid w:val="00990D7B"/>
    <w:rsid w:val="00991CFE"/>
    <w:rsid w:val="00992DF7"/>
    <w:rsid w:val="00993E49"/>
    <w:rsid w:val="009A09E3"/>
    <w:rsid w:val="009A0FB0"/>
    <w:rsid w:val="009A1017"/>
    <w:rsid w:val="009A3188"/>
    <w:rsid w:val="009A48EF"/>
    <w:rsid w:val="009A4DAF"/>
    <w:rsid w:val="009B6B3C"/>
    <w:rsid w:val="009C0DA1"/>
    <w:rsid w:val="009C1A43"/>
    <w:rsid w:val="009C2468"/>
    <w:rsid w:val="009C4E1B"/>
    <w:rsid w:val="009C5E9A"/>
    <w:rsid w:val="009C6219"/>
    <w:rsid w:val="009D0A0C"/>
    <w:rsid w:val="009D3372"/>
    <w:rsid w:val="009D3A1F"/>
    <w:rsid w:val="009D6DFA"/>
    <w:rsid w:val="009E13E8"/>
    <w:rsid w:val="009E214D"/>
    <w:rsid w:val="009E2CD5"/>
    <w:rsid w:val="009E3DF8"/>
    <w:rsid w:val="009E6275"/>
    <w:rsid w:val="009F0C1E"/>
    <w:rsid w:val="009F22E1"/>
    <w:rsid w:val="009F3C7F"/>
    <w:rsid w:val="009F3DE8"/>
    <w:rsid w:val="009F4A33"/>
    <w:rsid w:val="00A00021"/>
    <w:rsid w:val="00A00EA7"/>
    <w:rsid w:val="00A0288E"/>
    <w:rsid w:val="00A038B8"/>
    <w:rsid w:val="00A03E11"/>
    <w:rsid w:val="00A04460"/>
    <w:rsid w:val="00A04B8C"/>
    <w:rsid w:val="00A066B7"/>
    <w:rsid w:val="00A0699D"/>
    <w:rsid w:val="00A1023F"/>
    <w:rsid w:val="00A11FF5"/>
    <w:rsid w:val="00A13D09"/>
    <w:rsid w:val="00A155A7"/>
    <w:rsid w:val="00A16231"/>
    <w:rsid w:val="00A17872"/>
    <w:rsid w:val="00A20056"/>
    <w:rsid w:val="00A21201"/>
    <w:rsid w:val="00A21D46"/>
    <w:rsid w:val="00A21F2D"/>
    <w:rsid w:val="00A22FE3"/>
    <w:rsid w:val="00A22FEB"/>
    <w:rsid w:val="00A23CDF"/>
    <w:rsid w:val="00A2406A"/>
    <w:rsid w:val="00A24F03"/>
    <w:rsid w:val="00A25007"/>
    <w:rsid w:val="00A27586"/>
    <w:rsid w:val="00A31587"/>
    <w:rsid w:val="00A3551A"/>
    <w:rsid w:val="00A40776"/>
    <w:rsid w:val="00A40FEA"/>
    <w:rsid w:val="00A4145C"/>
    <w:rsid w:val="00A46743"/>
    <w:rsid w:val="00A47025"/>
    <w:rsid w:val="00A50A46"/>
    <w:rsid w:val="00A525BA"/>
    <w:rsid w:val="00A52EFF"/>
    <w:rsid w:val="00A54544"/>
    <w:rsid w:val="00A54FFD"/>
    <w:rsid w:val="00A56D85"/>
    <w:rsid w:val="00A632BE"/>
    <w:rsid w:val="00A64905"/>
    <w:rsid w:val="00A673D2"/>
    <w:rsid w:val="00A679B8"/>
    <w:rsid w:val="00A67A89"/>
    <w:rsid w:val="00A70D93"/>
    <w:rsid w:val="00A71CF7"/>
    <w:rsid w:val="00A756EE"/>
    <w:rsid w:val="00A75B0E"/>
    <w:rsid w:val="00A84433"/>
    <w:rsid w:val="00A86227"/>
    <w:rsid w:val="00A90C5C"/>
    <w:rsid w:val="00A90E94"/>
    <w:rsid w:val="00A910DD"/>
    <w:rsid w:val="00A9764C"/>
    <w:rsid w:val="00A97B40"/>
    <w:rsid w:val="00AA07F3"/>
    <w:rsid w:val="00AA55D4"/>
    <w:rsid w:val="00AA5D3A"/>
    <w:rsid w:val="00AA621B"/>
    <w:rsid w:val="00AB27E8"/>
    <w:rsid w:val="00AB3C13"/>
    <w:rsid w:val="00AB4E4F"/>
    <w:rsid w:val="00AB63A7"/>
    <w:rsid w:val="00AC1E67"/>
    <w:rsid w:val="00AC29ED"/>
    <w:rsid w:val="00AC464C"/>
    <w:rsid w:val="00AD019E"/>
    <w:rsid w:val="00AD3255"/>
    <w:rsid w:val="00AD50F3"/>
    <w:rsid w:val="00AD772E"/>
    <w:rsid w:val="00AE0653"/>
    <w:rsid w:val="00AE0D2C"/>
    <w:rsid w:val="00AE13C0"/>
    <w:rsid w:val="00AE2DC8"/>
    <w:rsid w:val="00AE4342"/>
    <w:rsid w:val="00AE696B"/>
    <w:rsid w:val="00AE739E"/>
    <w:rsid w:val="00AF0AB9"/>
    <w:rsid w:val="00AF5458"/>
    <w:rsid w:val="00B046DB"/>
    <w:rsid w:val="00B05AEF"/>
    <w:rsid w:val="00B06ECF"/>
    <w:rsid w:val="00B07341"/>
    <w:rsid w:val="00B13B64"/>
    <w:rsid w:val="00B142D3"/>
    <w:rsid w:val="00B14578"/>
    <w:rsid w:val="00B1481C"/>
    <w:rsid w:val="00B156B2"/>
    <w:rsid w:val="00B17596"/>
    <w:rsid w:val="00B17618"/>
    <w:rsid w:val="00B17829"/>
    <w:rsid w:val="00B2022E"/>
    <w:rsid w:val="00B20DF5"/>
    <w:rsid w:val="00B2276E"/>
    <w:rsid w:val="00B23B7C"/>
    <w:rsid w:val="00B24CEF"/>
    <w:rsid w:val="00B274A9"/>
    <w:rsid w:val="00B27777"/>
    <w:rsid w:val="00B3077A"/>
    <w:rsid w:val="00B33775"/>
    <w:rsid w:val="00B35697"/>
    <w:rsid w:val="00B40F24"/>
    <w:rsid w:val="00B43CC8"/>
    <w:rsid w:val="00B45050"/>
    <w:rsid w:val="00B47D71"/>
    <w:rsid w:val="00B56B64"/>
    <w:rsid w:val="00B57515"/>
    <w:rsid w:val="00B57E7B"/>
    <w:rsid w:val="00B61937"/>
    <w:rsid w:val="00B62DC9"/>
    <w:rsid w:val="00B62E51"/>
    <w:rsid w:val="00B64DA8"/>
    <w:rsid w:val="00B654A0"/>
    <w:rsid w:val="00B6572E"/>
    <w:rsid w:val="00B6690E"/>
    <w:rsid w:val="00B6692A"/>
    <w:rsid w:val="00B70C48"/>
    <w:rsid w:val="00B71C1E"/>
    <w:rsid w:val="00B7404F"/>
    <w:rsid w:val="00B75518"/>
    <w:rsid w:val="00B761C1"/>
    <w:rsid w:val="00B76954"/>
    <w:rsid w:val="00B77FFD"/>
    <w:rsid w:val="00B80370"/>
    <w:rsid w:val="00B82180"/>
    <w:rsid w:val="00B845D3"/>
    <w:rsid w:val="00B85101"/>
    <w:rsid w:val="00B93638"/>
    <w:rsid w:val="00B94D8C"/>
    <w:rsid w:val="00B95508"/>
    <w:rsid w:val="00B965C4"/>
    <w:rsid w:val="00B96A87"/>
    <w:rsid w:val="00BA2C05"/>
    <w:rsid w:val="00BA51C2"/>
    <w:rsid w:val="00BA629C"/>
    <w:rsid w:val="00BB1347"/>
    <w:rsid w:val="00BB1958"/>
    <w:rsid w:val="00BB4719"/>
    <w:rsid w:val="00BB5DFE"/>
    <w:rsid w:val="00BB5E2B"/>
    <w:rsid w:val="00BB7674"/>
    <w:rsid w:val="00BB7F03"/>
    <w:rsid w:val="00BC0130"/>
    <w:rsid w:val="00BC2073"/>
    <w:rsid w:val="00BC3F17"/>
    <w:rsid w:val="00BC4603"/>
    <w:rsid w:val="00BC4A7A"/>
    <w:rsid w:val="00BC6044"/>
    <w:rsid w:val="00BC62CF"/>
    <w:rsid w:val="00BC63D7"/>
    <w:rsid w:val="00BD1498"/>
    <w:rsid w:val="00BD1FE5"/>
    <w:rsid w:val="00BD3F0A"/>
    <w:rsid w:val="00BD3FC2"/>
    <w:rsid w:val="00BD441E"/>
    <w:rsid w:val="00BD44FB"/>
    <w:rsid w:val="00BD512B"/>
    <w:rsid w:val="00BD5D3D"/>
    <w:rsid w:val="00BD7095"/>
    <w:rsid w:val="00BE0097"/>
    <w:rsid w:val="00BE01A1"/>
    <w:rsid w:val="00BE06F1"/>
    <w:rsid w:val="00BE07EC"/>
    <w:rsid w:val="00BE236D"/>
    <w:rsid w:val="00BE7CB3"/>
    <w:rsid w:val="00BF0FA2"/>
    <w:rsid w:val="00BF3FE7"/>
    <w:rsid w:val="00BF4212"/>
    <w:rsid w:val="00BF4A92"/>
    <w:rsid w:val="00BF5B96"/>
    <w:rsid w:val="00BF6D72"/>
    <w:rsid w:val="00C001AF"/>
    <w:rsid w:val="00C03D87"/>
    <w:rsid w:val="00C05F2B"/>
    <w:rsid w:val="00C15086"/>
    <w:rsid w:val="00C16C23"/>
    <w:rsid w:val="00C173B8"/>
    <w:rsid w:val="00C2313D"/>
    <w:rsid w:val="00C300CD"/>
    <w:rsid w:val="00C32103"/>
    <w:rsid w:val="00C40E3F"/>
    <w:rsid w:val="00C456D7"/>
    <w:rsid w:val="00C45950"/>
    <w:rsid w:val="00C502B2"/>
    <w:rsid w:val="00C51D54"/>
    <w:rsid w:val="00C5631E"/>
    <w:rsid w:val="00C56464"/>
    <w:rsid w:val="00C60783"/>
    <w:rsid w:val="00C614D0"/>
    <w:rsid w:val="00C62128"/>
    <w:rsid w:val="00C6751F"/>
    <w:rsid w:val="00C70E9A"/>
    <w:rsid w:val="00C7327B"/>
    <w:rsid w:val="00C75D2F"/>
    <w:rsid w:val="00C75D49"/>
    <w:rsid w:val="00C76548"/>
    <w:rsid w:val="00C777B9"/>
    <w:rsid w:val="00C77ECC"/>
    <w:rsid w:val="00C828A1"/>
    <w:rsid w:val="00C83C8E"/>
    <w:rsid w:val="00C84F44"/>
    <w:rsid w:val="00C90622"/>
    <w:rsid w:val="00C90FEE"/>
    <w:rsid w:val="00C91FD2"/>
    <w:rsid w:val="00C93775"/>
    <w:rsid w:val="00C94E53"/>
    <w:rsid w:val="00C9787C"/>
    <w:rsid w:val="00CA0B33"/>
    <w:rsid w:val="00CA2413"/>
    <w:rsid w:val="00CA2459"/>
    <w:rsid w:val="00CA5EA7"/>
    <w:rsid w:val="00CA77D7"/>
    <w:rsid w:val="00CA7CB5"/>
    <w:rsid w:val="00CA7DA7"/>
    <w:rsid w:val="00CB018A"/>
    <w:rsid w:val="00CB782A"/>
    <w:rsid w:val="00CB78C9"/>
    <w:rsid w:val="00CB78EC"/>
    <w:rsid w:val="00CC1552"/>
    <w:rsid w:val="00CD16A4"/>
    <w:rsid w:val="00CD1EE4"/>
    <w:rsid w:val="00CD311F"/>
    <w:rsid w:val="00CD4CE4"/>
    <w:rsid w:val="00CD5AD3"/>
    <w:rsid w:val="00CE03AE"/>
    <w:rsid w:val="00CE1D0D"/>
    <w:rsid w:val="00CE287B"/>
    <w:rsid w:val="00CE3C65"/>
    <w:rsid w:val="00CE475D"/>
    <w:rsid w:val="00CE4DA8"/>
    <w:rsid w:val="00CE6477"/>
    <w:rsid w:val="00CE6D8F"/>
    <w:rsid w:val="00CE76E9"/>
    <w:rsid w:val="00CE7A4C"/>
    <w:rsid w:val="00CF3411"/>
    <w:rsid w:val="00CF4661"/>
    <w:rsid w:val="00CF4A74"/>
    <w:rsid w:val="00CF6131"/>
    <w:rsid w:val="00CF6485"/>
    <w:rsid w:val="00D00D52"/>
    <w:rsid w:val="00D03D9A"/>
    <w:rsid w:val="00D10EDE"/>
    <w:rsid w:val="00D1158C"/>
    <w:rsid w:val="00D11EFA"/>
    <w:rsid w:val="00D142B2"/>
    <w:rsid w:val="00D153F8"/>
    <w:rsid w:val="00D15A3F"/>
    <w:rsid w:val="00D21D66"/>
    <w:rsid w:val="00D237F8"/>
    <w:rsid w:val="00D24FC4"/>
    <w:rsid w:val="00D264E2"/>
    <w:rsid w:val="00D269AC"/>
    <w:rsid w:val="00D26F56"/>
    <w:rsid w:val="00D27E21"/>
    <w:rsid w:val="00D27FE9"/>
    <w:rsid w:val="00D31684"/>
    <w:rsid w:val="00D3350F"/>
    <w:rsid w:val="00D33523"/>
    <w:rsid w:val="00D35FA7"/>
    <w:rsid w:val="00D36033"/>
    <w:rsid w:val="00D37779"/>
    <w:rsid w:val="00D379D9"/>
    <w:rsid w:val="00D407CC"/>
    <w:rsid w:val="00D414BC"/>
    <w:rsid w:val="00D431EE"/>
    <w:rsid w:val="00D473C9"/>
    <w:rsid w:val="00D51FEF"/>
    <w:rsid w:val="00D53700"/>
    <w:rsid w:val="00D53E7C"/>
    <w:rsid w:val="00D56D14"/>
    <w:rsid w:val="00D611DB"/>
    <w:rsid w:val="00D61620"/>
    <w:rsid w:val="00D61D45"/>
    <w:rsid w:val="00D63CDD"/>
    <w:rsid w:val="00D64058"/>
    <w:rsid w:val="00D66516"/>
    <w:rsid w:val="00D677CA"/>
    <w:rsid w:val="00D70AFB"/>
    <w:rsid w:val="00D71DB5"/>
    <w:rsid w:val="00D804E6"/>
    <w:rsid w:val="00D80693"/>
    <w:rsid w:val="00D811FF"/>
    <w:rsid w:val="00D821DD"/>
    <w:rsid w:val="00D856F6"/>
    <w:rsid w:val="00D86159"/>
    <w:rsid w:val="00D879B1"/>
    <w:rsid w:val="00D87D2E"/>
    <w:rsid w:val="00D910C3"/>
    <w:rsid w:val="00D94AF0"/>
    <w:rsid w:val="00D95C52"/>
    <w:rsid w:val="00D966F2"/>
    <w:rsid w:val="00D97850"/>
    <w:rsid w:val="00DA06E8"/>
    <w:rsid w:val="00DA0A61"/>
    <w:rsid w:val="00DA3DD2"/>
    <w:rsid w:val="00DA48E3"/>
    <w:rsid w:val="00DA52D8"/>
    <w:rsid w:val="00DA7A8B"/>
    <w:rsid w:val="00DA7AAC"/>
    <w:rsid w:val="00DA7C14"/>
    <w:rsid w:val="00DA7CEC"/>
    <w:rsid w:val="00DB0E8C"/>
    <w:rsid w:val="00DB488D"/>
    <w:rsid w:val="00DB5C26"/>
    <w:rsid w:val="00DC16E8"/>
    <w:rsid w:val="00DC2D7D"/>
    <w:rsid w:val="00DC4595"/>
    <w:rsid w:val="00DC4787"/>
    <w:rsid w:val="00DC5E2F"/>
    <w:rsid w:val="00DD2E65"/>
    <w:rsid w:val="00DD314F"/>
    <w:rsid w:val="00DD3F5C"/>
    <w:rsid w:val="00DD63F4"/>
    <w:rsid w:val="00DE4B1F"/>
    <w:rsid w:val="00DE53ED"/>
    <w:rsid w:val="00DE6F39"/>
    <w:rsid w:val="00DF0D8F"/>
    <w:rsid w:val="00DF1BED"/>
    <w:rsid w:val="00DF1C32"/>
    <w:rsid w:val="00DF25AC"/>
    <w:rsid w:val="00DF2728"/>
    <w:rsid w:val="00DF5730"/>
    <w:rsid w:val="00DF6FBE"/>
    <w:rsid w:val="00E00FA9"/>
    <w:rsid w:val="00E029BD"/>
    <w:rsid w:val="00E031C1"/>
    <w:rsid w:val="00E03E79"/>
    <w:rsid w:val="00E043E0"/>
    <w:rsid w:val="00E0456E"/>
    <w:rsid w:val="00E06EC6"/>
    <w:rsid w:val="00E07618"/>
    <w:rsid w:val="00E0766A"/>
    <w:rsid w:val="00E11627"/>
    <w:rsid w:val="00E12C26"/>
    <w:rsid w:val="00E132C0"/>
    <w:rsid w:val="00E14C62"/>
    <w:rsid w:val="00E15A6B"/>
    <w:rsid w:val="00E15D0A"/>
    <w:rsid w:val="00E16357"/>
    <w:rsid w:val="00E1723F"/>
    <w:rsid w:val="00E17C21"/>
    <w:rsid w:val="00E20B24"/>
    <w:rsid w:val="00E27385"/>
    <w:rsid w:val="00E309DF"/>
    <w:rsid w:val="00E30C40"/>
    <w:rsid w:val="00E30F07"/>
    <w:rsid w:val="00E31A63"/>
    <w:rsid w:val="00E31CF7"/>
    <w:rsid w:val="00E34279"/>
    <w:rsid w:val="00E3491D"/>
    <w:rsid w:val="00E370B1"/>
    <w:rsid w:val="00E37737"/>
    <w:rsid w:val="00E40946"/>
    <w:rsid w:val="00E414A7"/>
    <w:rsid w:val="00E423C0"/>
    <w:rsid w:val="00E442B1"/>
    <w:rsid w:val="00E44C19"/>
    <w:rsid w:val="00E4711B"/>
    <w:rsid w:val="00E47852"/>
    <w:rsid w:val="00E50048"/>
    <w:rsid w:val="00E51342"/>
    <w:rsid w:val="00E5307B"/>
    <w:rsid w:val="00E53CBB"/>
    <w:rsid w:val="00E54999"/>
    <w:rsid w:val="00E54DB7"/>
    <w:rsid w:val="00E604AC"/>
    <w:rsid w:val="00E6109D"/>
    <w:rsid w:val="00E634A7"/>
    <w:rsid w:val="00E6638D"/>
    <w:rsid w:val="00E67375"/>
    <w:rsid w:val="00E67B13"/>
    <w:rsid w:val="00E73CBF"/>
    <w:rsid w:val="00E743BF"/>
    <w:rsid w:val="00E750EC"/>
    <w:rsid w:val="00E75B6A"/>
    <w:rsid w:val="00E77516"/>
    <w:rsid w:val="00E77D70"/>
    <w:rsid w:val="00E80514"/>
    <w:rsid w:val="00E80685"/>
    <w:rsid w:val="00E8257A"/>
    <w:rsid w:val="00E82802"/>
    <w:rsid w:val="00E842EA"/>
    <w:rsid w:val="00E85F40"/>
    <w:rsid w:val="00E9068F"/>
    <w:rsid w:val="00E90CFA"/>
    <w:rsid w:val="00E916E2"/>
    <w:rsid w:val="00E91E98"/>
    <w:rsid w:val="00EA0663"/>
    <w:rsid w:val="00EA15BA"/>
    <w:rsid w:val="00EA3F3C"/>
    <w:rsid w:val="00EA5263"/>
    <w:rsid w:val="00EA5AB7"/>
    <w:rsid w:val="00EA5F02"/>
    <w:rsid w:val="00EA7559"/>
    <w:rsid w:val="00EA7C6F"/>
    <w:rsid w:val="00EA7EB7"/>
    <w:rsid w:val="00EB23EE"/>
    <w:rsid w:val="00EB3825"/>
    <w:rsid w:val="00EB3891"/>
    <w:rsid w:val="00EB60CD"/>
    <w:rsid w:val="00EB71DB"/>
    <w:rsid w:val="00EB768E"/>
    <w:rsid w:val="00EB7FAD"/>
    <w:rsid w:val="00EC376D"/>
    <w:rsid w:val="00EC37AC"/>
    <w:rsid w:val="00EC39E2"/>
    <w:rsid w:val="00EC4956"/>
    <w:rsid w:val="00EC512D"/>
    <w:rsid w:val="00EC5765"/>
    <w:rsid w:val="00ED0855"/>
    <w:rsid w:val="00ED18D5"/>
    <w:rsid w:val="00ED2ED3"/>
    <w:rsid w:val="00ED50C0"/>
    <w:rsid w:val="00EE08D0"/>
    <w:rsid w:val="00EE27E5"/>
    <w:rsid w:val="00EE35D0"/>
    <w:rsid w:val="00EE389F"/>
    <w:rsid w:val="00EE3DB6"/>
    <w:rsid w:val="00EE41EB"/>
    <w:rsid w:val="00EE52B9"/>
    <w:rsid w:val="00EE703E"/>
    <w:rsid w:val="00EE7256"/>
    <w:rsid w:val="00EE7984"/>
    <w:rsid w:val="00EF0F8F"/>
    <w:rsid w:val="00EF1386"/>
    <w:rsid w:val="00EF27A8"/>
    <w:rsid w:val="00EF2BA5"/>
    <w:rsid w:val="00EF51BC"/>
    <w:rsid w:val="00EF75A9"/>
    <w:rsid w:val="00EF76B8"/>
    <w:rsid w:val="00F00A78"/>
    <w:rsid w:val="00F01088"/>
    <w:rsid w:val="00F023C5"/>
    <w:rsid w:val="00F04E74"/>
    <w:rsid w:val="00F13978"/>
    <w:rsid w:val="00F16F92"/>
    <w:rsid w:val="00F2156A"/>
    <w:rsid w:val="00F23B90"/>
    <w:rsid w:val="00F2690D"/>
    <w:rsid w:val="00F26DE7"/>
    <w:rsid w:val="00F26EA3"/>
    <w:rsid w:val="00F322D4"/>
    <w:rsid w:val="00F32D51"/>
    <w:rsid w:val="00F3431B"/>
    <w:rsid w:val="00F40286"/>
    <w:rsid w:val="00F41267"/>
    <w:rsid w:val="00F42D8F"/>
    <w:rsid w:val="00F43B61"/>
    <w:rsid w:val="00F50605"/>
    <w:rsid w:val="00F50BAD"/>
    <w:rsid w:val="00F51960"/>
    <w:rsid w:val="00F51EEA"/>
    <w:rsid w:val="00F5274F"/>
    <w:rsid w:val="00F52A89"/>
    <w:rsid w:val="00F541B0"/>
    <w:rsid w:val="00F5463B"/>
    <w:rsid w:val="00F55D81"/>
    <w:rsid w:val="00F55FD5"/>
    <w:rsid w:val="00F5646D"/>
    <w:rsid w:val="00F627C1"/>
    <w:rsid w:val="00F63E63"/>
    <w:rsid w:val="00F64B52"/>
    <w:rsid w:val="00F655E3"/>
    <w:rsid w:val="00F671AC"/>
    <w:rsid w:val="00F70324"/>
    <w:rsid w:val="00F723D5"/>
    <w:rsid w:val="00F7685C"/>
    <w:rsid w:val="00F77546"/>
    <w:rsid w:val="00F80EE0"/>
    <w:rsid w:val="00F8210B"/>
    <w:rsid w:val="00F83B5D"/>
    <w:rsid w:val="00F84DCA"/>
    <w:rsid w:val="00F853B0"/>
    <w:rsid w:val="00F85D20"/>
    <w:rsid w:val="00F86B56"/>
    <w:rsid w:val="00F87C76"/>
    <w:rsid w:val="00F90E8A"/>
    <w:rsid w:val="00F918A3"/>
    <w:rsid w:val="00F92162"/>
    <w:rsid w:val="00F928DC"/>
    <w:rsid w:val="00F92BA7"/>
    <w:rsid w:val="00F93473"/>
    <w:rsid w:val="00F95EBD"/>
    <w:rsid w:val="00F964D2"/>
    <w:rsid w:val="00FA0CC2"/>
    <w:rsid w:val="00FA23CD"/>
    <w:rsid w:val="00FA3198"/>
    <w:rsid w:val="00FA370D"/>
    <w:rsid w:val="00FA4F86"/>
    <w:rsid w:val="00FA60E9"/>
    <w:rsid w:val="00FA6B36"/>
    <w:rsid w:val="00FB1942"/>
    <w:rsid w:val="00FB273A"/>
    <w:rsid w:val="00FB3722"/>
    <w:rsid w:val="00FB3C0C"/>
    <w:rsid w:val="00FB474E"/>
    <w:rsid w:val="00FB4DA2"/>
    <w:rsid w:val="00FB618A"/>
    <w:rsid w:val="00FB6E79"/>
    <w:rsid w:val="00FB7FB5"/>
    <w:rsid w:val="00FC0014"/>
    <w:rsid w:val="00FC03E7"/>
    <w:rsid w:val="00FC1741"/>
    <w:rsid w:val="00FC2C02"/>
    <w:rsid w:val="00FC32C0"/>
    <w:rsid w:val="00FC32D6"/>
    <w:rsid w:val="00FC4447"/>
    <w:rsid w:val="00FC6D32"/>
    <w:rsid w:val="00FC7636"/>
    <w:rsid w:val="00FD11DA"/>
    <w:rsid w:val="00FD2720"/>
    <w:rsid w:val="00FD2999"/>
    <w:rsid w:val="00FD7AC8"/>
    <w:rsid w:val="00FE1571"/>
    <w:rsid w:val="00FE19CD"/>
    <w:rsid w:val="00FE3B74"/>
    <w:rsid w:val="00FE482A"/>
    <w:rsid w:val="00FE727A"/>
    <w:rsid w:val="00FE771A"/>
    <w:rsid w:val="00FE7D2E"/>
    <w:rsid w:val="00FF0282"/>
    <w:rsid w:val="00FF35F0"/>
    <w:rsid w:val="00FF3FB6"/>
    <w:rsid w:val="00FF598E"/>
    <w:rsid w:val="00FF63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C8165"/>
  <w15:docId w15:val="{4A08E27D-E4E3-4CAB-A8AF-95AB73A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3ED"/>
  </w:style>
  <w:style w:type="paragraph" w:styleId="Heading1">
    <w:name w:val="heading 1"/>
    <w:basedOn w:val="Normal"/>
    <w:next w:val="Normal"/>
    <w:link w:val="Heading1Char"/>
    <w:uiPriority w:val="9"/>
    <w:qFormat/>
    <w:rsid w:val="000C26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character" w:styleId="PlaceholderText">
    <w:name w:val="Placeholder Text"/>
    <w:basedOn w:val="DefaultParagraphFont"/>
    <w:uiPriority w:val="99"/>
    <w:semiHidden/>
    <w:rsid w:val="00F01088"/>
    <w:rPr>
      <w:color w:val="808080"/>
    </w:rPr>
  </w:style>
  <w:style w:type="paragraph" w:customStyle="1" w:styleId="stylenum">
    <w:name w:val="stylenum"/>
    <w:basedOn w:val="ListParagraph"/>
    <w:link w:val="stylenumChar"/>
    <w:qFormat/>
    <w:rsid w:val="00EE27E5"/>
    <w:pPr>
      <w:numPr>
        <w:numId w:val="2"/>
      </w:numPr>
      <w:jc w:val="both"/>
    </w:pPr>
    <w:rPr>
      <w:rFonts w:ascii="Arial" w:hAnsi="Arial" w:cs="Arial"/>
      <w:b/>
      <w:sz w:val="24"/>
      <w:szCs w:val="24"/>
      <w:lang w:val="en-US"/>
    </w:rPr>
  </w:style>
  <w:style w:type="character" w:customStyle="1" w:styleId="Heading1Char">
    <w:name w:val="Heading 1 Char"/>
    <w:basedOn w:val="DefaultParagraphFont"/>
    <w:link w:val="Heading1"/>
    <w:uiPriority w:val="9"/>
    <w:rsid w:val="000C26CF"/>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99"/>
    <w:rsid w:val="00EE27E5"/>
  </w:style>
  <w:style w:type="character" w:customStyle="1" w:styleId="stylenumChar">
    <w:name w:val="stylenum Char"/>
    <w:basedOn w:val="ListParagraphChar"/>
    <w:link w:val="stylenum"/>
    <w:rsid w:val="00EE27E5"/>
    <w:rPr>
      <w:rFonts w:ascii="Arial" w:hAnsi="Arial" w:cs="Arial"/>
      <w:b/>
      <w:sz w:val="24"/>
      <w:szCs w:val="24"/>
      <w:lang w:val="en-US"/>
    </w:rPr>
  </w:style>
  <w:style w:type="paragraph" w:styleId="TOCHeading">
    <w:name w:val="TOC Heading"/>
    <w:basedOn w:val="Heading1"/>
    <w:next w:val="Normal"/>
    <w:uiPriority w:val="39"/>
    <w:unhideWhenUsed/>
    <w:qFormat/>
    <w:rsid w:val="000C26CF"/>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247551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30EC3ABB5C4334A9D9B94C0DC4EC09"/>
        <w:category>
          <w:name w:val="General"/>
          <w:gallery w:val="placeholder"/>
        </w:category>
        <w:types>
          <w:type w:val="bbPlcHdr"/>
        </w:types>
        <w:behaviors>
          <w:behavior w:val="content"/>
        </w:behaviors>
        <w:guid w:val="{943F55BB-8CC2-4CEF-9EDE-4BBDAE2DF3E0}"/>
      </w:docPartPr>
      <w:docPartBody>
        <w:p w:rsidR="003F6E17" w:rsidRDefault="006A522D" w:rsidP="006A522D">
          <w:pPr>
            <w:pStyle w:val="DD30EC3ABB5C4334A9D9B94C0DC4EC0927"/>
          </w:pPr>
          <w:r w:rsidRPr="007355DF">
            <w:rPr>
              <w:rStyle w:val="PlaceholderText"/>
            </w:rPr>
            <w:t>Name</w:t>
          </w:r>
        </w:p>
      </w:docPartBody>
    </w:docPart>
    <w:docPart>
      <w:docPartPr>
        <w:name w:val="718F7B4158F0430DAE74C46E92E2FCA3"/>
        <w:category>
          <w:name w:val="General"/>
          <w:gallery w:val="placeholder"/>
        </w:category>
        <w:types>
          <w:type w:val="bbPlcHdr"/>
        </w:types>
        <w:behaviors>
          <w:behavior w:val="content"/>
        </w:behaviors>
        <w:guid w:val="{758243DF-F462-461C-82BD-B97ACD580BCB}"/>
      </w:docPartPr>
      <w:docPartBody>
        <w:p w:rsidR="003F6E17" w:rsidRDefault="006A522D" w:rsidP="006A522D">
          <w:pPr>
            <w:pStyle w:val="718F7B4158F0430DAE74C46E92E2FCA327"/>
          </w:pPr>
          <w:r w:rsidRPr="007355DF">
            <w:rPr>
              <w:rStyle w:val="PlaceholderText"/>
            </w:rPr>
            <w:t>Name</w:t>
          </w:r>
        </w:p>
      </w:docPartBody>
    </w:docPart>
    <w:docPart>
      <w:docPartPr>
        <w:name w:val="3EC78899915346428C7DBC9AFF1DDC52"/>
        <w:category>
          <w:name w:val="General"/>
          <w:gallery w:val="placeholder"/>
        </w:category>
        <w:types>
          <w:type w:val="bbPlcHdr"/>
        </w:types>
        <w:behaviors>
          <w:behavior w:val="content"/>
        </w:behaviors>
        <w:guid w:val="{B9B6E10F-24F4-4C1F-863E-0EA399B714D1}"/>
      </w:docPartPr>
      <w:docPartBody>
        <w:p w:rsidR="003F6E17" w:rsidRDefault="006A522D" w:rsidP="006A522D">
          <w:pPr>
            <w:pStyle w:val="3EC78899915346428C7DBC9AFF1DDC5227"/>
          </w:pPr>
          <w:r w:rsidRPr="007355DF">
            <w:rPr>
              <w:rStyle w:val="PlaceholderText"/>
            </w:rPr>
            <w:t>Name</w:t>
          </w:r>
        </w:p>
      </w:docPartBody>
    </w:docPart>
    <w:docPart>
      <w:docPartPr>
        <w:name w:val="203ACA1E869E44A691EDCAF31392F028"/>
        <w:category>
          <w:name w:val="General"/>
          <w:gallery w:val="placeholder"/>
        </w:category>
        <w:types>
          <w:type w:val="bbPlcHdr"/>
        </w:types>
        <w:behaviors>
          <w:behavior w:val="content"/>
        </w:behaviors>
        <w:guid w:val="{92C8BCB0-46D1-446D-AC1E-32663A3DF0C5}"/>
      </w:docPartPr>
      <w:docPartBody>
        <w:p w:rsidR="003F6E17" w:rsidRDefault="006A522D" w:rsidP="006A522D">
          <w:pPr>
            <w:pStyle w:val="203ACA1E869E44A691EDCAF31392F02827"/>
          </w:pPr>
          <w:r w:rsidRPr="007355DF">
            <w:rPr>
              <w:rStyle w:val="PlaceholderText"/>
            </w:rPr>
            <w:t>Name</w:t>
          </w:r>
        </w:p>
      </w:docPartBody>
    </w:docPart>
    <w:docPart>
      <w:docPartPr>
        <w:name w:val="90D18505346E43E9977CFE53A7328AEA"/>
        <w:category>
          <w:name w:val="General"/>
          <w:gallery w:val="placeholder"/>
        </w:category>
        <w:types>
          <w:type w:val="bbPlcHdr"/>
        </w:types>
        <w:behaviors>
          <w:behavior w:val="content"/>
        </w:behaviors>
        <w:guid w:val="{59EFE88A-36E7-4595-BF03-A4F9E633A26B}"/>
      </w:docPartPr>
      <w:docPartBody>
        <w:p w:rsidR="003F6E17" w:rsidRDefault="006A522D" w:rsidP="006A522D">
          <w:pPr>
            <w:pStyle w:val="90D18505346E43E9977CFE53A7328AEA27"/>
          </w:pPr>
          <w:r w:rsidRPr="007355DF">
            <w:rPr>
              <w:rStyle w:val="PlaceholderText"/>
            </w:rPr>
            <w:t>Name</w:t>
          </w:r>
        </w:p>
      </w:docPartBody>
    </w:docPart>
    <w:docPart>
      <w:docPartPr>
        <w:name w:val="A83BC1B5F51743D4AD32C110F8309B77"/>
        <w:category>
          <w:name w:val="General"/>
          <w:gallery w:val="placeholder"/>
        </w:category>
        <w:types>
          <w:type w:val="bbPlcHdr"/>
        </w:types>
        <w:behaviors>
          <w:behavior w:val="content"/>
        </w:behaviors>
        <w:guid w:val="{E1D10D8F-7BF1-4CFB-A922-A2B258E8D50C}"/>
      </w:docPartPr>
      <w:docPartBody>
        <w:p w:rsidR="003F6E17" w:rsidRDefault="006A522D" w:rsidP="006A522D">
          <w:pPr>
            <w:pStyle w:val="A83BC1B5F51743D4AD32C110F8309B7727"/>
          </w:pPr>
          <w:r w:rsidRPr="007355DF">
            <w:rPr>
              <w:rStyle w:val="PlaceholderText"/>
            </w:rPr>
            <w:t>Position</w:t>
          </w:r>
        </w:p>
      </w:docPartBody>
    </w:docPart>
    <w:docPart>
      <w:docPartPr>
        <w:name w:val="490D753EF33B4AB0AF2D60D321974947"/>
        <w:category>
          <w:name w:val="General"/>
          <w:gallery w:val="placeholder"/>
        </w:category>
        <w:types>
          <w:type w:val="bbPlcHdr"/>
        </w:types>
        <w:behaviors>
          <w:behavior w:val="content"/>
        </w:behaviors>
        <w:guid w:val="{F80CA814-F008-4D60-9361-3E98B1AD16C8}"/>
      </w:docPartPr>
      <w:docPartBody>
        <w:p w:rsidR="003F6E17" w:rsidRDefault="006A522D" w:rsidP="006A522D">
          <w:pPr>
            <w:pStyle w:val="490D753EF33B4AB0AF2D60D32197494727"/>
          </w:pPr>
          <w:r w:rsidRPr="007355DF">
            <w:rPr>
              <w:rStyle w:val="PlaceholderText"/>
            </w:rPr>
            <w:t>Position</w:t>
          </w:r>
        </w:p>
      </w:docPartBody>
    </w:docPart>
    <w:docPart>
      <w:docPartPr>
        <w:name w:val="8E923756F87545FE9D30D37C533B20D4"/>
        <w:category>
          <w:name w:val="General"/>
          <w:gallery w:val="placeholder"/>
        </w:category>
        <w:types>
          <w:type w:val="bbPlcHdr"/>
        </w:types>
        <w:behaviors>
          <w:behavior w:val="content"/>
        </w:behaviors>
        <w:guid w:val="{566CA206-2509-42E0-9CD4-0B727AA132E2}"/>
      </w:docPartPr>
      <w:docPartBody>
        <w:p w:rsidR="003F6E17" w:rsidRDefault="006A522D" w:rsidP="006A522D">
          <w:pPr>
            <w:pStyle w:val="8E923756F87545FE9D30D37C533B20D427"/>
          </w:pPr>
          <w:r w:rsidRPr="007355DF">
            <w:rPr>
              <w:rStyle w:val="PlaceholderText"/>
            </w:rPr>
            <w:t>Position</w:t>
          </w:r>
        </w:p>
      </w:docPartBody>
    </w:docPart>
    <w:docPart>
      <w:docPartPr>
        <w:name w:val="BC6D0A76676E4B6CB55777F2115244F0"/>
        <w:category>
          <w:name w:val="General"/>
          <w:gallery w:val="placeholder"/>
        </w:category>
        <w:types>
          <w:type w:val="bbPlcHdr"/>
        </w:types>
        <w:behaviors>
          <w:behavior w:val="content"/>
        </w:behaviors>
        <w:guid w:val="{F82C2AF2-E2F0-48F6-9D74-0242A6176542}"/>
      </w:docPartPr>
      <w:docPartBody>
        <w:p w:rsidR="003F6E17" w:rsidRDefault="006A522D" w:rsidP="006A522D">
          <w:pPr>
            <w:pStyle w:val="BC6D0A76676E4B6CB55777F2115244F027"/>
          </w:pPr>
          <w:r w:rsidRPr="007355DF">
            <w:rPr>
              <w:rStyle w:val="PlaceholderText"/>
            </w:rPr>
            <w:t>Position</w:t>
          </w:r>
        </w:p>
      </w:docPartBody>
    </w:docPart>
    <w:docPart>
      <w:docPartPr>
        <w:name w:val="BB17FE80C4654569838F8DBDD074371A"/>
        <w:category>
          <w:name w:val="General"/>
          <w:gallery w:val="placeholder"/>
        </w:category>
        <w:types>
          <w:type w:val="bbPlcHdr"/>
        </w:types>
        <w:behaviors>
          <w:behavior w:val="content"/>
        </w:behaviors>
        <w:guid w:val="{568D2EA5-9DC8-4782-8075-3030011E01F1}"/>
      </w:docPartPr>
      <w:docPartBody>
        <w:p w:rsidR="003F6E17" w:rsidRDefault="006A522D" w:rsidP="006A522D">
          <w:pPr>
            <w:pStyle w:val="BB17FE80C4654569838F8DBDD074371A27"/>
          </w:pPr>
          <w:r w:rsidRPr="007355DF">
            <w:rPr>
              <w:rStyle w:val="PlaceholderText"/>
            </w:rPr>
            <w:t>Position</w:t>
          </w:r>
        </w:p>
      </w:docPartBody>
    </w:docPart>
    <w:docPart>
      <w:docPartPr>
        <w:name w:val="DE5D90232B2F441783DA26FA2DABD957"/>
        <w:category>
          <w:name w:val="General"/>
          <w:gallery w:val="placeholder"/>
        </w:category>
        <w:types>
          <w:type w:val="bbPlcHdr"/>
        </w:types>
        <w:behaviors>
          <w:behavior w:val="content"/>
        </w:behaviors>
        <w:guid w:val="{EFDDCC2A-02B9-4533-9B9C-95418C537BA2}"/>
      </w:docPartPr>
      <w:docPartBody>
        <w:p w:rsidR="003F6E17" w:rsidRDefault="006A522D" w:rsidP="006A522D">
          <w:pPr>
            <w:pStyle w:val="DE5D90232B2F441783DA26FA2DABD95727"/>
          </w:pPr>
          <w:r w:rsidRPr="007355DF">
            <w:rPr>
              <w:rStyle w:val="PlaceholderText"/>
            </w:rPr>
            <w:t>Position</w:t>
          </w:r>
        </w:p>
      </w:docPartBody>
    </w:docPart>
    <w:docPart>
      <w:docPartPr>
        <w:name w:val="16328E4E9B164C3284CFD0A6C180C5BA"/>
        <w:category>
          <w:name w:val="General"/>
          <w:gallery w:val="placeholder"/>
        </w:category>
        <w:types>
          <w:type w:val="bbPlcHdr"/>
        </w:types>
        <w:behaviors>
          <w:behavior w:val="content"/>
        </w:behaviors>
        <w:guid w:val="{0FDEC332-623B-4C00-8B09-7085705CC985}"/>
      </w:docPartPr>
      <w:docPartBody>
        <w:p w:rsidR="003F6E17" w:rsidRDefault="006A522D" w:rsidP="006A522D">
          <w:pPr>
            <w:pStyle w:val="16328E4E9B164C3284CFD0A6C180C5BA27"/>
          </w:pPr>
          <w:r w:rsidRPr="007355DF">
            <w:rPr>
              <w:rStyle w:val="PlaceholderText"/>
            </w:rPr>
            <w:t>University</w:t>
          </w:r>
        </w:p>
      </w:docPartBody>
    </w:docPart>
    <w:docPart>
      <w:docPartPr>
        <w:name w:val="F0034ED1AF474F23BB4ED667B953D6DB"/>
        <w:category>
          <w:name w:val="General"/>
          <w:gallery w:val="placeholder"/>
        </w:category>
        <w:types>
          <w:type w:val="bbPlcHdr"/>
        </w:types>
        <w:behaviors>
          <w:behavior w:val="content"/>
        </w:behaviors>
        <w:guid w:val="{708CD632-C07F-4D8F-A881-8C1086C0545C}"/>
      </w:docPartPr>
      <w:docPartBody>
        <w:p w:rsidR="003F6E17" w:rsidRDefault="006A522D" w:rsidP="006A522D">
          <w:pPr>
            <w:pStyle w:val="F0034ED1AF474F23BB4ED667B953D6DB27"/>
          </w:pPr>
          <w:r w:rsidRPr="007355DF">
            <w:rPr>
              <w:rStyle w:val="PlaceholderText"/>
            </w:rPr>
            <w:t>University</w:t>
          </w:r>
        </w:p>
      </w:docPartBody>
    </w:docPart>
    <w:docPart>
      <w:docPartPr>
        <w:name w:val="CDCD105C55C64CB18552019695DC2B48"/>
        <w:category>
          <w:name w:val="General"/>
          <w:gallery w:val="placeholder"/>
        </w:category>
        <w:types>
          <w:type w:val="bbPlcHdr"/>
        </w:types>
        <w:behaviors>
          <w:behavior w:val="content"/>
        </w:behaviors>
        <w:guid w:val="{3722A718-0286-43CF-A26E-64BD5FC87368}"/>
      </w:docPartPr>
      <w:docPartBody>
        <w:p w:rsidR="003F6E17" w:rsidRDefault="006A522D" w:rsidP="006A522D">
          <w:pPr>
            <w:pStyle w:val="CDCD105C55C64CB18552019695DC2B4827"/>
          </w:pPr>
          <w:r w:rsidRPr="007355DF">
            <w:rPr>
              <w:rStyle w:val="PlaceholderText"/>
            </w:rPr>
            <w:t>University</w:t>
          </w:r>
        </w:p>
      </w:docPartBody>
    </w:docPart>
    <w:docPart>
      <w:docPartPr>
        <w:name w:val="A255A29562C94017A9E9224E241089E9"/>
        <w:category>
          <w:name w:val="General"/>
          <w:gallery w:val="placeholder"/>
        </w:category>
        <w:types>
          <w:type w:val="bbPlcHdr"/>
        </w:types>
        <w:behaviors>
          <w:behavior w:val="content"/>
        </w:behaviors>
        <w:guid w:val="{4D88919E-A14D-40F6-B225-EDD60A7A295E}"/>
      </w:docPartPr>
      <w:docPartBody>
        <w:p w:rsidR="003F6E17" w:rsidRDefault="006A522D" w:rsidP="006A522D">
          <w:pPr>
            <w:pStyle w:val="A255A29562C94017A9E9224E241089E927"/>
          </w:pPr>
          <w:r w:rsidRPr="007355DF">
            <w:rPr>
              <w:rStyle w:val="PlaceholderText"/>
            </w:rPr>
            <w:t>University</w:t>
          </w:r>
        </w:p>
      </w:docPartBody>
    </w:docPart>
    <w:docPart>
      <w:docPartPr>
        <w:name w:val="D2562E2BBED7480DAC7E97FADB865967"/>
        <w:category>
          <w:name w:val="General"/>
          <w:gallery w:val="placeholder"/>
        </w:category>
        <w:types>
          <w:type w:val="bbPlcHdr"/>
        </w:types>
        <w:behaviors>
          <w:behavior w:val="content"/>
        </w:behaviors>
        <w:guid w:val="{BCFBD602-4D63-41A7-BBBC-E6E764897E34}"/>
      </w:docPartPr>
      <w:docPartBody>
        <w:p w:rsidR="003F6E17" w:rsidRDefault="006A522D" w:rsidP="006A522D">
          <w:pPr>
            <w:pStyle w:val="D2562E2BBED7480DAC7E97FADB86596727"/>
          </w:pPr>
          <w:r w:rsidRPr="007355DF">
            <w:rPr>
              <w:rStyle w:val="PlaceholderText"/>
            </w:rPr>
            <w:t>University</w:t>
          </w:r>
        </w:p>
      </w:docPartBody>
    </w:docPart>
    <w:docPart>
      <w:docPartPr>
        <w:name w:val="2030CCF5D7F742B58230054672CBF78B"/>
        <w:category>
          <w:name w:val="General"/>
          <w:gallery w:val="placeholder"/>
        </w:category>
        <w:types>
          <w:type w:val="bbPlcHdr"/>
        </w:types>
        <w:behaviors>
          <w:behavior w:val="content"/>
        </w:behaviors>
        <w:guid w:val="{3141D028-2329-4080-9678-2D2D8C9BAA8B}"/>
      </w:docPartPr>
      <w:docPartBody>
        <w:p w:rsidR="003F6E17" w:rsidRDefault="006A522D" w:rsidP="006A522D">
          <w:pPr>
            <w:pStyle w:val="2030CCF5D7F742B58230054672CBF78B27"/>
          </w:pPr>
          <w:r w:rsidRPr="007355DF">
            <w:rPr>
              <w:rStyle w:val="PlaceholderText"/>
            </w:rPr>
            <w:t>University</w:t>
          </w:r>
        </w:p>
      </w:docPartBody>
    </w:docPart>
    <w:docPart>
      <w:docPartPr>
        <w:name w:val="4CBDCAC1C32F471CBED3E0FB4671413F"/>
        <w:category>
          <w:name w:val="General"/>
          <w:gallery w:val="placeholder"/>
        </w:category>
        <w:types>
          <w:type w:val="bbPlcHdr"/>
        </w:types>
        <w:behaviors>
          <w:behavior w:val="content"/>
        </w:behaviors>
        <w:guid w:val="{73669179-F731-4248-B6D7-3AA54AA140AD}"/>
      </w:docPartPr>
      <w:docPartBody>
        <w:p w:rsidR="003F6E17" w:rsidRDefault="006A522D" w:rsidP="006A522D">
          <w:pPr>
            <w:pStyle w:val="4CBDCAC1C32F471CBED3E0FB4671413F26"/>
          </w:pPr>
          <w:r w:rsidRPr="007355DF">
            <w:rPr>
              <w:rStyle w:val="PlaceholderText"/>
            </w:rPr>
            <w:t>Name</w:t>
          </w:r>
        </w:p>
      </w:docPartBody>
    </w:docPart>
    <w:docPart>
      <w:docPartPr>
        <w:name w:val="0B607B4680EA44D2949D6418A8951129"/>
        <w:category>
          <w:name w:val="General"/>
          <w:gallery w:val="placeholder"/>
        </w:category>
        <w:types>
          <w:type w:val="bbPlcHdr"/>
        </w:types>
        <w:behaviors>
          <w:behavior w:val="content"/>
        </w:behaviors>
        <w:guid w:val="{48BFD81B-3673-4353-9BA9-CE37A897DAD6}"/>
      </w:docPartPr>
      <w:docPartBody>
        <w:p w:rsidR="00463F1D" w:rsidRDefault="006A522D" w:rsidP="006A522D">
          <w:pPr>
            <w:pStyle w:val="0B607B4680EA44D2949D6418A895112910"/>
          </w:pPr>
          <w:r w:rsidRPr="007355DF">
            <w:rPr>
              <w:rStyle w:val="PlaceholderText"/>
            </w:rPr>
            <w:t>Click to enter Name</w:t>
          </w:r>
        </w:p>
      </w:docPartBody>
    </w:docPart>
    <w:docPart>
      <w:docPartPr>
        <w:name w:val="6CD244AF252A4DCB9BA92582DD517E93"/>
        <w:category>
          <w:name w:val="General"/>
          <w:gallery w:val="placeholder"/>
        </w:category>
        <w:types>
          <w:type w:val="bbPlcHdr"/>
        </w:types>
        <w:behaviors>
          <w:behavior w:val="content"/>
        </w:behaviors>
        <w:guid w:val="{FD0DB86B-C05B-4893-8248-DEB05CAEC070}"/>
      </w:docPartPr>
      <w:docPartBody>
        <w:p w:rsidR="00463F1D" w:rsidRDefault="006A522D" w:rsidP="006A522D">
          <w:pPr>
            <w:pStyle w:val="6CD244AF252A4DCB9BA92582DD517E9310"/>
          </w:pPr>
          <w:r w:rsidRPr="007355DF">
            <w:rPr>
              <w:rStyle w:val="PlaceholderText"/>
            </w:rPr>
            <w:t>Click to enter date</w:t>
          </w:r>
        </w:p>
      </w:docPartBody>
    </w:docPart>
    <w:docPart>
      <w:docPartPr>
        <w:name w:val="4EFD5E908C76433C8E25214A59F1A271"/>
        <w:category>
          <w:name w:val="General"/>
          <w:gallery w:val="placeholder"/>
        </w:category>
        <w:types>
          <w:type w:val="bbPlcHdr"/>
        </w:types>
        <w:behaviors>
          <w:behavior w:val="content"/>
        </w:behaviors>
        <w:guid w:val="{0D4A86EE-9993-4EAF-AC1F-BE6F8A4212A9}"/>
      </w:docPartPr>
      <w:docPartBody>
        <w:p w:rsidR="00463F1D" w:rsidRDefault="006A522D" w:rsidP="006A522D">
          <w:pPr>
            <w:pStyle w:val="4EFD5E908C76433C8E25214A59F1A27110"/>
          </w:pPr>
          <w:r w:rsidRPr="007355DF">
            <w:rPr>
              <w:rStyle w:val="PlaceholderText"/>
            </w:rPr>
            <w:t>Click to enter Name</w:t>
          </w:r>
        </w:p>
      </w:docPartBody>
    </w:docPart>
    <w:docPart>
      <w:docPartPr>
        <w:name w:val="934E26DBB8A9445F8579C0557A8A25DB"/>
        <w:category>
          <w:name w:val="General"/>
          <w:gallery w:val="placeholder"/>
        </w:category>
        <w:types>
          <w:type w:val="bbPlcHdr"/>
        </w:types>
        <w:behaviors>
          <w:behavior w:val="content"/>
        </w:behaviors>
        <w:guid w:val="{C37C3E80-7D7E-425B-AE1F-C34A28BA83E5}"/>
      </w:docPartPr>
      <w:docPartBody>
        <w:p w:rsidR="00463F1D" w:rsidRDefault="006A522D" w:rsidP="006A522D">
          <w:pPr>
            <w:pStyle w:val="934E26DBB8A9445F8579C0557A8A25DB10"/>
          </w:pPr>
          <w:r w:rsidRPr="007355DF">
            <w:rPr>
              <w:rStyle w:val="PlaceholderText"/>
            </w:rPr>
            <w:t>Click to enter Name</w:t>
          </w:r>
        </w:p>
      </w:docPartBody>
    </w:docPart>
    <w:docPart>
      <w:docPartPr>
        <w:name w:val="F1781D9443C64D538068D533BF918A45"/>
        <w:category>
          <w:name w:val="General"/>
          <w:gallery w:val="placeholder"/>
        </w:category>
        <w:types>
          <w:type w:val="bbPlcHdr"/>
        </w:types>
        <w:behaviors>
          <w:behavior w:val="content"/>
        </w:behaviors>
        <w:guid w:val="{38801E20-DF28-496B-88A0-5DB350AB7D11}"/>
      </w:docPartPr>
      <w:docPartBody>
        <w:p w:rsidR="00463F1D" w:rsidRDefault="006A522D" w:rsidP="006A522D">
          <w:pPr>
            <w:pStyle w:val="F1781D9443C64D538068D533BF918A4510"/>
          </w:pPr>
          <w:r w:rsidRPr="007355DF">
            <w:rPr>
              <w:rStyle w:val="PlaceholderText"/>
            </w:rPr>
            <w:t>Click to enter Name</w:t>
          </w:r>
        </w:p>
      </w:docPartBody>
    </w:docPart>
    <w:docPart>
      <w:docPartPr>
        <w:name w:val="843A784D45544A9E98A631900EEDFB08"/>
        <w:category>
          <w:name w:val="General"/>
          <w:gallery w:val="placeholder"/>
        </w:category>
        <w:types>
          <w:type w:val="bbPlcHdr"/>
        </w:types>
        <w:behaviors>
          <w:behavior w:val="content"/>
        </w:behaviors>
        <w:guid w:val="{8224A68C-9F08-4501-949D-730FF7721C11}"/>
      </w:docPartPr>
      <w:docPartBody>
        <w:p w:rsidR="00463F1D" w:rsidRDefault="006A522D" w:rsidP="006A522D">
          <w:pPr>
            <w:pStyle w:val="843A784D45544A9E98A631900EEDFB0810"/>
          </w:pPr>
          <w:r w:rsidRPr="007355DF">
            <w:rPr>
              <w:rStyle w:val="PlaceholderText"/>
            </w:rPr>
            <w:t>Click to enter Name</w:t>
          </w:r>
        </w:p>
      </w:docPartBody>
    </w:docPart>
    <w:docPart>
      <w:docPartPr>
        <w:name w:val="0560594BAB5E4802A16987724188C715"/>
        <w:category>
          <w:name w:val="General"/>
          <w:gallery w:val="placeholder"/>
        </w:category>
        <w:types>
          <w:type w:val="bbPlcHdr"/>
        </w:types>
        <w:behaviors>
          <w:behavior w:val="content"/>
        </w:behaviors>
        <w:guid w:val="{E348EDFE-2B6C-47CB-84AD-EECB3882B0FA}"/>
      </w:docPartPr>
      <w:docPartBody>
        <w:p w:rsidR="00463F1D" w:rsidRDefault="006A522D" w:rsidP="006A522D">
          <w:pPr>
            <w:pStyle w:val="0560594BAB5E4802A16987724188C71510"/>
          </w:pPr>
          <w:r w:rsidRPr="007355DF">
            <w:rPr>
              <w:rStyle w:val="PlaceholderText"/>
            </w:rPr>
            <w:t>Click to enter Name</w:t>
          </w:r>
        </w:p>
      </w:docPartBody>
    </w:docPart>
    <w:docPart>
      <w:docPartPr>
        <w:name w:val="7DE37119AC584E50BA627125554B04D1"/>
        <w:category>
          <w:name w:val="General"/>
          <w:gallery w:val="placeholder"/>
        </w:category>
        <w:types>
          <w:type w:val="bbPlcHdr"/>
        </w:types>
        <w:behaviors>
          <w:behavior w:val="content"/>
        </w:behaviors>
        <w:guid w:val="{FEE3D8F3-68EB-46E7-9321-2871F9C3AE5C}"/>
      </w:docPartPr>
      <w:docPartBody>
        <w:p w:rsidR="00ED75BB" w:rsidRDefault="006A522D" w:rsidP="006A522D">
          <w:pPr>
            <w:pStyle w:val="7DE37119AC584E50BA627125554B04D13"/>
          </w:pPr>
          <w:r w:rsidRPr="007355DF">
            <w:rPr>
              <w:rStyle w:val="PlaceholderText"/>
              <w:sz w:val="28"/>
              <w:szCs w:val="28"/>
            </w:rPr>
            <w:t>Name</w:t>
          </w:r>
        </w:p>
      </w:docPartBody>
    </w:docPart>
    <w:docPart>
      <w:docPartPr>
        <w:name w:val="4FC9F9F4902A4030B072F2BED48CECCD"/>
        <w:category>
          <w:name w:val="General"/>
          <w:gallery w:val="placeholder"/>
        </w:category>
        <w:types>
          <w:type w:val="bbPlcHdr"/>
        </w:types>
        <w:behaviors>
          <w:behavior w:val="content"/>
        </w:behaviors>
        <w:guid w:val="{02B546FD-9850-4E00-B9FE-1ED08BCF547B}"/>
      </w:docPartPr>
      <w:docPartBody>
        <w:p w:rsidR="00ED75BB" w:rsidRDefault="006A522D" w:rsidP="006A522D">
          <w:pPr>
            <w:pStyle w:val="4FC9F9F4902A4030B072F2BED48CECCD3"/>
          </w:pPr>
          <w:r w:rsidRPr="007355DF">
            <w:rPr>
              <w:rStyle w:val="PlaceholderText"/>
              <w:sz w:val="28"/>
              <w:szCs w:val="28"/>
            </w:rPr>
            <w:t>Town</w:t>
          </w:r>
        </w:p>
      </w:docPartBody>
    </w:docPart>
    <w:docPart>
      <w:docPartPr>
        <w:name w:val="60E909F74C394CDD8BC1D8D0850DE56C"/>
        <w:category>
          <w:name w:val="General"/>
          <w:gallery w:val="placeholder"/>
        </w:category>
        <w:types>
          <w:type w:val="bbPlcHdr"/>
        </w:types>
        <w:behaviors>
          <w:behavior w:val="content"/>
        </w:behaviors>
        <w:guid w:val="{0471949B-75FE-4C67-AA62-75DCA445C77D}"/>
      </w:docPartPr>
      <w:docPartBody>
        <w:p w:rsidR="00ED75BB" w:rsidRDefault="006A522D" w:rsidP="006A522D">
          <w:pPr>
            <w:pStyle w:val="60E909F74C394CDD8BC1D8D0850DE56C3"/>
          </w:pPr>
          <w:r w:rsidRPr="007355DF">
            <w:rPr>
              <w:rStyle w:val="PlaceholderText"/>
              <w:sz w:val="28"/>
              <w:szCs w:val="28"/>
            </w:rPr>
            <w:t>School/Faculty</w:t>
          </w:r>
        </w:p>
      </w:docPartBody>
    </w:docPart>
    <w:docPart>
      <w:docPartPr>
        <w:name w:val="CB9B9ED9DF2643A69FBC29BC604787EC"/>
        <w:category>
          <w:name w:val="General"/>
          <w:gallery w:val="placeholder"/>
        </w:category>
        <w:types>
          <w:type w:val="bbPlcHdr"/>
        </w:types>
        <w:behaviors>
          <w:behavior w:val="content"/>
        </w:behaviors>
        <w:guid w:val="{2F9E4EB2-AF55-41D0-9BD1-CDE06CE79941}"/>
      </w:docPartPr>
      <w:docPartBody>
        <w:p w:rsidR="00ED75BB" w:rsidRDefault="006A522D" w:rsidP="006A522D">
          <w:pPr>
            <w:pStyle w:val="CB9B9ED9DF2643A69FBC29BC604787EC3"/>
          </w:pPr>
          <w:r w:rsidRPr="007355DF">
            <w:rPr>
              <w:rStyle w:val="PlaceholderText"/>
              <w:sz w:val="28"/>
              <w:szCs w:val="28"/>
            </w:rPr>
            <w:t>Department/Sector</w:t>
          </w:r>
        </w:p>
      </w:docPartBody>
    </w:docPart>
    <w:docPart>
      <w:docPartPr>
        <w:name w:val="19968F5E7D06470DB48A4AE28E4E9499"/>
        <w:category>
          <w:name w:val="General"/>
          <w:gallery w:val="placeholder"/>
        </w:category>
        <w:types>
          <w:type w:val="bbPlcHdr"/>
        </w:types>
        <w:behaviors>
          <w:behavior w:val="content"/>
        </w:behaviors>
        <w:guid w:val="{04D8A44F-CF5E-40E1-8EA2-A872AD233A7C}"/>
      </w:docPartPr>
      <w:docPartBody>
        <w:p w:rsidR="00ED75BB" w:rsidRDefault="006A522D" w:rsidP="006A522D">
          <w:pPr>
            <w:pStyle w:val="19968F5E7D06470DB48A4AE28E4E94993"/>
          </w:pPr>
          <w:r w:rsidRPr="007355DF">
            <w:rPr>
              <w:rStyle w:val="PlaceholderText"/>
              <w:sz w:val="28"/>
              <w:szCs w:val="28"/>
            </w:rPr>
            <w:t>Programme Name</w:t>
          </w:r>
        </w:p>
      </w:docPartBody>
    </w:docPart>
    <w:docPart>
      <w:docPartPr>
        <w:name w:val="F1A7B3920AD043EDBC6E976E07401545"/>
        <w:category>
          <w:name w:val="General"/>
          <w:gallery w:val="placeholder"/>
        </w:category>
        <w:types>
          <w:type w:val="bbPlcHdr"/>
        </w:types>
        <w:behaviors>
          <w:behavior w:val="content"/>
        </w:behaviors>
        <w:guid w:val="{364D6F79-3A4C-426F-83A1-22822B148C02}"/>
      </w:docPartPr>
      <w:docPartBody>
        <w:p w:rsidR="00ED75BB" w:rsidRDefault="006A522D" w:rsidP="006A522D">
          <w:pPr>
            <w:pStyle w:val="F1A7B3920AD043EDBC6E976E074015453"/>
          </w:pPr>
          <w:r w:rsidRPr="007355DF">
            <w:rPr>
              <w:rStyle w:val="PlaceholderText"/>
              <w:sz w:val="28"/>
              <w:szCs w:val="28"/>
            </w:rPr>
            <w:t>Programme Name</w:t>
          </w:r>
        </w:p>
      </w:docPartBody>
    </w:docPart>
    <w:docPart>
      <w:docPartPr>
        <w:name w:val="812F42D449BD4537A0FF76C483E4CC5E"/>
        <w:category>
          <w:name w:val="General"/>
          <w:gallery w:val="placeholder"/>
        </w:category>
        <w:types>
          <w:type w:val="bbPlcHdr"/>
        </w:types>
        <w:behaviors>
          <w:behavior w:val="content"/>
        </w:behaviors>
        <w:guid w:val="{349AF861-A1B9-4A63-B8E7-F8BC6A5FE540}"/>
      </w:docPartPr>
      <w:docPartBody>
        <w:p w:rsidR="00ED75BB" w:rsidRDefault="006A522D" w:rsidP="006A522D">
          <w:pPr>
            <w:pStyle w:val="812F42D449BD4537A0FF76C483E4CC5E3"/>
          </w:pPr>
          <w:r w:rsidRPr="007355DF">
            <w:rPr>
              <w:rStyle w:val="PlaceholderText"/>
              <w:sz w:val="28"/>
              <w:szCs w:val="28"/>
            </w:rPr>
            <w:t>Language(s)</w:t>
          </w:r>
        </w:p>
      </w:docPartBody>
    </w:docPart>
    <w:docPart>
      <w:docPartPr>
        <w:name w:val="51209187AF9D44D0898B3CB13BD0B5DF"/>
        <w:category>
          <w:name w:val="General"/>
          <w:gallery w:val="placeholder"/>
        </w:category>
        <w:types>
          <w:type w:val="bbPlcHdr"/>
        </w:types>
        <w:behaviors>
          <w:behavior w:val="content"/>
        </w:behaviors>
        <w:guid w:val="{B07FE863-4C49-43BA-A3B7-F55456E8D807}"/>
      </w:docPartPr>
      <w:docPartBody>
        <w:p w:rsidR="001A5D04" w:rsidRDefault="006A522D" w:rsidP="006A522D">
          <w:pPr>
            <w:pStyle w:val="51209187AF9D44D0898B3CB13BD0B5DF2"/>
          </w:pPr>
          <w:r w:rsidRPr="007355DF">
            <w:rPr>
              <w:rStyle w:val="PlaceholderText"/>
            </w:rPr>
            <w:t>Date.</w:t>
          </w:r>
        </w:p>
      </w:docPartBody>
    </w:docPart>
    <w:docPart>
      <w:docPartPr>
        <w:name w:val="5DF7D74C32C445E6BDC335BBBDBC6A41"/>
        <w:category>
          <w:name w:val="General"/>
          <w:gallery w:val="placeholder"/>
        </w:category>
        <w:types>
          <w:type w:val="bbPlcHdr"/>
        </w:types>
        <w:behaviors>
          <w:behavior w:val="content"/>
        </w:behaviors>
        <w:guid w:val="{3E2F24A1-8ABA-42C7-9227-94D9079A70D8}"/>
      </w:docPartPr>
      <w:docPartBody>
        <w:p w:rsidR="005C457B" w:rsidRDefault="006A522D" w:rsidP="006A522D">
          <w:pPr>
            <w:pStyle w:val="5DF7D74C32C445E6BDC335BBBDBC6A412"/>
          </w:pPr>
          <w:r w:rsidRPr="007355DF">
            <w:rPr>
              <w:rStyle w:val="PlaceholderText"/>
            </w:rPr>
            <w:t>Click or tap here to enter text.</w:t>
          </w:r>
        </w:p>
      </w:docPartBody>
    </w:docPart>
    <w:docPart>
      <w:docPartPr>
        <w:name w:val="AD91735057D1489AB4DE3ABCB4994310"/>
        <w:category>
          <w:name w:val="General"/>
          <w:gallery w:val="placeholder"/>
        </w:category>
        <w:types>
          <w:type w:val="bbPlcHdr"/>
        </w:types>
        <w:behaviors>
          <w:behavior w:val="content"/>
        </w:behaviors>
        <w:guid w:val="{F4398F3E-56FD-490E-92A4-62AB69FDDF41}"/>
      </w:docPartPr>
      <w:docPartBody>
        <w:p w:rsidR="005C457B" w:rsidRDefault="006A522D" w:rsidP="006A522D">
          <w:pPr>
            <w:pStyle w:val="AD91735057D1489AB4DE3ABCB49943102"/>
          </w:pPr>
          <w:r w:rsidRPr="007355DF">
            <w:rPr>
              <w:rStyle w:val="PlaceholderText"/>
            </w:rPr>
            <w:t>Click or tap here to enter text.</w:t>
          </w:r>
        </w:p>
      </w:docPartBody>
    </w:docPart>
    <w:docPart>
      <w:docPartPr>
        <w:name w:val="E32B88A3FCC8419A9B5EBA1A326A6276"/>
        <w:category>
          <w:name w:val="General"/>
          <w:gallery w:val="placeholder"/>
        </w:category>
        <w:types>
          <w:type w:val="bbPlcHdr"/>
        </w:types>
        <w:behaviors>
          <w:behavior w:val="content"/>
        </w:behaviors>
        <w:guid w:val="{D18E170A-E43F-49FF-A64C-756F41B7210F}"/>
      </w:docPartPr>
      <w:docPartBody>
        <w:p w:rsidR="005C457B" w:rsidRDefault="006A522D" w:rsidP="006A522D">
          <w:pPr>
            <w:pStyle w:val="E32B88A3FCC8419A9B5EBA1A326A62762"/>
          </w:pPr>
          <w:r w:rsidRPr="007355DF">
            <w:rPr>
              <w:rStyle w:val="PlaceholderText"/>
            </w:rPr>
            <w:t>Click or tap here to enter text.</w:t>
          </w:r>
        </w:p>
      </w:docPartBody>
    </w:docPart>
    <w:docPart>
      <w:docPartPr>
        <w:name w:val="0882719B6813464EB5C546FF6ED2B9EB"/>
        <w:category>
          <w:name w:val="General"/>
          <w:gallery w:val="placeholder"/>
        </w:category>
        <w:types>
          <w:type w:val="bbPlcHdr"/>
        </w:types>
        <w:behaviors>
          <w:behavior w:val="content"/>
        </w:behaviors>
        <w:guid w:val="{D3421447-B128-405B-ACDA-EC449CB59F62}"/>
      </w:docPartPr>
      <w:docPartBody>
        <w:p w:rsidR="005C457B" w:rsidRDefault="006A522D" w:rsidP="006A522D">
          <w:pPr>
            <w:pStyle w:val="0882719B6813464EB5C546FF6ED2B9EB2"/>
          </w:pPr>
          <w:r w:rsidRPr="007355DF">
            <w:rPr>
              <w:rStyle w:val="PlaceholderText"/>
            </w:rPr>
            <w:t>Click or tap here to enter text.</w:t>
          </w:r>
        </w:p>
      </w:docPartBody>
    </w:docPart>
    <w:docPart>
      <w:docPartPr>
        <w:name w:val="8C3925DFF65049A78C3A7F3607163BB8"/>
        <w:category>
          <w:name w:val="General"/>
          <w:gallery w:val="placeholder"/>
        </w:category>
        <w:types>
          <w:type w:val="bbPlcHdr"/>
        </w:types>
        <w:behaviors>
          <w:behavior w:val="content"/>
        </w:behaviors>
        <w:guid w:val="{5B1E8E36-9D30-4BF5-A7E6-90EF80A1E05A}"/>
      </w:docPartPr>
      <w:docPartBody>
        <w:p w:rsidR="005C457B" w:rsidRDefault="006A522D" w:rsidP="006A522D">
          <w:pPr>
            <w:pStyle w:val="8C3925DFF65049A78C3A7F3607163BB82"/>
          </w:pPr>
          <w:r w:rsidRPr="007355DF">
            <w:rPr>
              <w:rStyle w:val="PlaceholderText"/>
            </w:rPr>
            <w:t>Click or tap here to enter text.</w:t>
          </w:r>
        </w:p>
      </w:docPartBody>
    </w:docPart>
    <w:docPart>
      <w:docPartPr>
        <w:name w:val="3E1A36D1269B494B9AD089056DCBA46A"/>
        <w:category>
          <w:name w:val="General"/>
          <w:gallery w:val="placeholder"/>
        </w:category>
        <w:types>
          <w:type w:val="bbPlcHdr"/>
        </w:types>
        <w:behaviors>
          <w:behavior w:val="content"/>
        </w:behaviors>
        <w:guid w:val="{693477E1-EAD7-4652-9007-07052DABC163}"/>
      </w:docPartPr>
      <w:docPartBody>
        <w:p w:rsidR="005C457B" w:rsidRDefault="006A522D" w:rsidP="006A522D">
          <w:pPr>
            <w:pStyle w:val="3E1A36D1269B494B9AD089056DCBA46A2"/>
          </w:pPr>
          <w:r w:rsidRPr="007355DF">
            <w:rPr>
              <w:rStyle w:val="PlaceholderText"/>
            </w:rPr>
            <w:t>Click or tap here to enter text.</w:t>
          </w:r>
        </w:p>
      </w:docPartBody>
    </w:docPart>
    <w:docPart>
      <w:docPartPr>
        <w:name w:val="0F8B303342FC4FDD91BAB8684DB816F6"/>
        <w:category>
          <w:name w:val="General"/>
          <w:gallery w:val="placeholder"/>
        </w:category>
        <w:types>
          <w:type w:val="bbPlcHdr"/>
        </w:types>
        <w:behaviors>
          <w:behavior w:val="content"/>
        </w:behaviors>
        <w:guid w:val="{94F1AC61-20CB-4265-BB7E-339CECCE1898}"/>
      </w:docPartPr>
      <w:docPartBody>
        <w:p w:rsidR="005C457B" w:rsidRDefault="006A522D" w:rsidP="006A522D">
          <w:pPr>
            <w:pStyle w:val="0F8B303342FC4FDD91BAB8684DB816F62"/>
          </w:pPr>
          <w:r w:rsidRPr="007355DF">
            <w:rPr>
              <w:rStyle w:val="PlaceholderText"/>
            </w:rPr>
            <w:t>Click or tap here to enter text.</w:t>
          </w:r>
        </w:p>
      </w:docPartBody>
    </w:docPart>
    <w:docPart>
      <w:docPartPr>
        <w:name w:val="4CB3AAA54BFA43DF9819FCB72B86A2F0"/>
        <w:category>
          <w:name w:val="General"/>
          <w:gallery w:val="placeholder"/>
        </w:category>
        <w:types>
          <w:type w:val="bbPlcHdr"/>
        </w:types>
        <w:behaviors>
          <w:behavior w:val="content"/>
        </w:behaviors>
        <w:guid w:val="{944CA18E-2C77-4A47-B927-E28BBB1DC995}"/>
      </w:docPartPr>
      <w:docPartBody>
        <w:p w:rsidR="005C457B" w:rsidRDefault="006A522D" w:rsidP="006A522D">
          <w:pPr>
            <w:pStyle w:val="4CB3AAA54BFA43DF9819FCB72B86A2F02"/>
          </w:pPr>
          <w:r w:rsidRPr="007355DF">
            <w:rPr>
              <w:rStyle w:val="PlaceholderText"/>
            </w:rPr>
            <w:t>Click or tap here to enter text.</w:t>
          </w:r>
        </w:p>
      </w:docPartBody>
    </w:docPart>
    <w:docPart>
      <w:docPartPr>
        <w:name w:val="B2D2833CC040437590958EF5494D8B73"/>
        <w:category>
          <w:name w:val="General"/>
          <w:gallery w:val="placeholder"/>
        </w:category>
        <w:types>
          <w:type w:val="bbPlcHdr"/>
        </w:types>
        <w:behaviors>
          <w:behavior w:val="content"/>
        </w:behaviors>
        <w:guid w:val="{57481A7B-8952-4E3C-9543-B7E682A7E506}"/>
      </w:docPartPr>
      <w:docPartBody>
        <w:p w:rsidR="005C457B" w:rsidRDefault="006A522D" w:rsidP="006A522D">
          <w:pPr>
            <w:pStyle w:val="B2D2833CC040437590958EF5494D8B732"/>
          </w:pPr>
          <w:r w:rsidRPr="007355DF">
            <w:rPr>
              <w:rStyle w:val="PlaceholderText"/>
            </w:rPr>
            <w:t>Click or tap here to enter text.</w:t>
          </w:r>
        </w:p>
      </w:docPartBody>
    </w:docPart>
    <w:docPart>
      <w:docPartPr>
        <w:name w:val="87AD2E7D2515474ABD5B99117E69EC7D"/>
        <w:category>
          <w:name w:val="General"/>
          <w:gallery w:val="placeholder"/>
        </w:category>
        <w:types>
          <w:type w:val="bbPlcHdr"/>
        </w:types>
        <w:behaviors>
          <w:behavior w:val="content"/>
        </w:behaviors>
        <w:guid w:val="{068B6922-BB97-4653-939D-D0508107402A}"/>
      </w:docPartPr>
      <w:docPartBody>
        <w:p w:rsidR="005C457B" w:rsidRDefault="006A522D" w:rsidP="006A522D">
          <w:pPr>
            <w:pStyle w:val="87AD2E7D2515474ABD5B99117E69EC7D2"/>
          </w:pPr>
          <w:r w:rsidRPr="007355DF">
            <w:rPr>
              <w:rStyle w:val="PlaceholderText"/>
            </w:rPr>
            <w:t>Click or tap here to enter text.</w:t>
          </w:r>
        </w:p>
      </w:docPartBody>
    </w:docPart>
    <w:docPart>
      <w:docPartPr>
        <w:name w:val="321F1FA35C4249ACA385462DF0CADB84"/>
        <w:category>
          <w:name w:val="General"/>
          <w:gallery w:val="placeholder"/>
        </w:category>
        <w:types>
          <w:type w:val="bbPlcHdr"/>
        </w:types>
        <w:behaviors>
          <w:behavior w:val="content"/>
        </w:behaviors>
        <w:guid w:val="{E7549BC1-4A49-4FF7-B589-4BB025469D4A}"/>
      </w:docPartPr>
      <w:docPartBody>
        <w:p w:rsidR="005C457B" w:rsidRDefault="006A522D" w:rsidP="006A522D">
          <w:pPr>
            <w:pStyle w:val="321F1FA35C4249ACA385462DF0CADB842"/>
          </w:pPr>
          <w:r w:rsidRPr="007355DF">
            <w:rPr>
              <w:rStyle w:val="PlaceholderText"/>
            </w:rPr>
            <w:t>Click or tap here to enter text.</w:t>
          </w:r>
        </w:p>
      </w:docPartBody>
    </w:docPart>
    <w:docPart>
      <w:docPartPr>
        <w:name w:val="D9ACD5FA089B4106A9987CD09A6AB3F4"/>
        <w:category>
          <w:name w:val="General"/>
          <w:gallery w:val="placeholder"/>
        </w:category>
        <w:types>
          <w:type w:val="bbPlcHdr"/>
        </w:types>
        <w:behaviors>
          <w:behavior w:val="content"/>
        </w:behaviors>
        <w:guid w:val="{9B493CEE-6AEB-4922-802A-3FF50B3C303B}"/>
      </w:docPartPr>
      <w:docPartBody>
        <w:p w:rsidR="005C457B" w:rsidRDefault="006A522D" w:rsidP="006A522D">
          <w:pPr>
            <w:pStyle w:val="D9ACD5FA089B4106A9987CD09A6AB3F42"/>
          </w:pPr>
          <w:r w:rsidRPr="007355DF">
            <w:rPr>
              <w:rStyle w:val="PlaceholderText"/>
            </w:rPr>
            <w:t>Click or tap here to enter text.</w:t>
          </w:r>
        </w:p>
      </w:docPartBody>
    </w:docPart>
    <w:docPart>
      <w:docPartPr>
        <w:name w:val="6B1085C87732494786D2D5D833C637E4"/>
        <w:category>
          <w:name w:val="General"/>
          <w:gallery w:val="placeholder"/>
        </w:category>
        <w:types>
          <w:type w:val="bbPlcHdr"/>
        </w:types>
        <w:behaviors>
          <w:behavior w:val="content"/>
        </w:behaviors>
        <w:guid w:val="{24B6E0E8-EB5D-4E77-9F8F-4ADA15A42ECD}"/>
      </w:docPartPr>
      <w:docPartBody>
        <w:p w:rsidR="005C457B" w:rsidRDefault="006A522D" w:rsidP="006A522D">
          <w:pPr>
            <w:pStyle w:val="6B1085C87732494786D2D5D833C637E42"/>
          </w:pPr>
          <w:r w:rsidRPr="007355DF">
            <w:rPr>
              <w:rStyle w:val="PlaceholderText"/>
            </w:rPr>
            <w:t>Click or tap here to enter text.</w:t>
          </w:r>
        </w:p>
      </w:docPartBody>
    </w:docPart>
    <w:docPart>
      <w:docPartPr>
        <w:name w:val="AF02A0BD75444E159C695AB9FC3FA73B"/>
        <w:category>
          <w:name w:val="General"/>
          <w:gallery w:val="placeholder"/>
        </w:category>
        <w:types>
          <w:type w:val="bbPlcHdr"/>
        </w:types>
        <w:behaviors>
          <w:behavior w:val="content"/>
        </w:behaviors>
        <w:guid w:val="{1E1645E5-053B-42E1-AC97-801D58374178}"/>
      </w:docPartPr>
      <w:docPartBody>
        <w:p w:rsidR="005C457B" w:rsidRDefault="006A522D" w:rsidP="006A522D">
          <w:pPr>
            <w:pStyle w:val="AF02A0BD75444E159C695AB9FC3FA73B2"/>
          </w:pPr>
          <w:r w:rsidRPr="007355DF">
            <w:rPr>
              <w:rStyle w:val="PlaceholderText"/>
            </w:rPr>
            <w:t>Click or tap here to enter text.</w:t>
          </w:r>
        </w:p>
      </w:docPartBody>
    </w:docPart>
    <w:docPart>
      <w:docPartPr>
        <w:name w:val="7C3B2846ECAF49CCAF5B843A09A51284"/>
        <w:category>
          <w:name w:val="General"/>
          <w:gallery w:val="placeholder"/>
        </w:category>
        <w:types>
          <w:type w:val="bbPlcHdr"/>
        </w:types>
        <w:behaviors>
          <w:behavior w:val="content"/>
        </w:behaviors>
        <w:guid w:val="{EBF704EF-852D-4F57-8C5E-AF2293B0CCC8}"/>
      </w:docPartPr>
      <w:docPartBody>
        <w:p w:rsidR="005C457B" w:rsidRDefault="006A522D" w:rsidP="006A522D">
          <w:pPr>
            <w:pStyle w:val="7C3B2846ECAF49CCAF5B843A09A512842"/>
          </w:pPr>
          <w:r w:rsidRPr="007355DF">
            <w:rPr>
              <w:rStyle w:val="PlaceholderText"/>
            </w:rPr>
            <w:t>Click or tap here to enter text.</w:t>
          </w:r>
        </w:p>
      </w:docPartBody>
    </w:docPart>
    <w:docPart>
      <w:docPartPr>
        <w:name w:val="955BF4149B6E41E596A469FC011D4754"/>
        <w:category>
          <w:name w:val="General"/>
          <w:gallery w:val="placeholder"/>
        </w:category>
        <w:types>
          <w:type w:val="bbPlcHdr"/>
        </w:types>
        <w:behaviors>
          <w:behavior w:val="content"/>
        </w:behaviors>
        <w:guid w:val="{43548D28-4043-4751-8BE4-9D49607C8308}"/>
      </w:docPartPr>
      <w:docPartBody>
        <w:p w:rsidR="005C457B" w:rsidRDefault="006A522D" w:rsidP="006A522D">
          <w:pPr>
            <w:pStyle w:val="955BF4149B6E41E596A469FC011D47542"/>
          </w:pPr>
          <w:r w:rsidRPr="007355DF">
            <w:rPr>
              <w:rStyle w:val="PlaceholderText"/>
            </w:rPr>
            <w:t>Click or tap here to enter text.</w:t>
          </w:r>
        </w:p>
      </w:docPartBody>
    </w:docPart>
    <w:docPart>
      <w:docPartPr>
        <w:name w:val="9BF53289D3224B8ABDF7A8928C17F443"/>
        <w:category>
          <w:name w:val="General"/>
          <w:gallery w:val="placeholder"/>
        </w:category>
        <w:types>
          <w:type w:val="bbPlcHdr"/>
        </w:types>
        <w:behaviors>
          <w:behavior w:val="content"/>
        </w:behaviors>
        <w:guid w:val="{8EAF700C-30ED-4CC5-87D6-8AD4FFB7BB7B}"/>
      </w:docPartPr>
      <w:docPartBody>
        <w:p w:rsidR="005C457B" w:rsidRDefault="006A522D" w:rsidP="006A522D">
          <w:pPr>
            <w:pStyle w:val="9BF53289D3224B8ABDF7A8928C17F4432"/>
          </w:pPr>
          <w:r w:rsidRPr="007355DF">
            <w:rPr>
              <w:rStyle w:val="PlaceholderText"/>
            </w:rPr>
            <w:t>Click or tap here to enter text.</w:t>
          </w:r>
        </w:p>
      </w:docPartBody>
    </w:docPart>
    <w:docPart>
      <w:docPartPr>
        <w:name w:val="D0C07C95BC7046A284774C8375458CCF"/>
        <w:category>
          <w:name w:val="General"/>
          <w:gallery w:val="placeholder"/>
        </w:category>
        <w:types>
          <w:type w:val="bbPlcHdr"/>
        </w:types>
        <w:behaviors>
          <w:behavior w:val="content"/>
        </w:behaviors>
        <w:guid w:val="{BDC31EC9-3FAA-4B0F-8FFC-C54EFEB0715B}"/>
      </w:docPartPr>
      <w:docPartBody>
        <w:p w:rsidR="005C457B" w:rsidRDefault="006A522D" w:rsidP="006A522D">
          <w:pPr>
            <w:pStyle w:val="D0C07C95BC7046A284774C8375458CCF2"/>
          </w:pPr>
          <w:r w:rsidRPr="007355DF">
            <w:rPr>
              <w:rStyle w:val="PlaceholderText"/>
            </w:rPr>
            <w:t>Click or tap here to enter text.</w:t>
          </w:r>
        </w:p>
      </w:docPartBody>
    </w:docPart>
    <w:docPart>
      <w:docPartPr>
        <w:name w:val="1B1D15FF240E47139D67527F3BE55A39"/>
        <w:category>
          <w:name w:val="General"/>
          <w:gallery w:val="placeholder"/>
        </w:category>
        <w:types>
          <w:type w:val="bbPlcHdr"/>
        </w:types>
        <w:behaviors>
          <w:behavior w:val="content"/>
        </w:behaviors>
        <w:guid w:val="{C76741F6-561E-4BAF-9D26-A119A3287973}"/>
      </w:docPartPr>
      <w:docPartBody>
        <w:p w:rsidR="005C457B" w:rsidRDefault="006A522D" w:rsidP="006A522D">
          <w:pPr>
            <w:pStyle w:val="1B1D15FF240E47139D67527F3BE55A392"/>
          </w:pPr>
          <w:r w:rsidRPr="007355DF">
            <w:rPr>
              <w:rStyle w:val="PlaceholderText"/>
            </w:rPr>
            <w:t>Click or tap here to enter text.</w:t>
          </w:r>
        </w:p>
      </w:docPartBody>
    </w:docPart>
    <w:docPart>
      <w:docPartPr>
        <w:name w:val="AE86808DFB564EE2ADAE0806175452B0"/>
        <w:category>
          <w:name w:val="General"/>
          <w:gallery w:val="placeholder"/>
        </w:category>
        <w:types>
          <w:type w:val="bbPlcHdr"/>
        </w:types>
        <w:behaviors>
          <w:behavior w:val="content"/>
        </w:behaviors>
        <w:guid w:val="{B1A89E18-7C34-4F3B-B4ED-4E1D369A5C3B}"/>
      </w:docPartPr>
      <w:docPartBody>
        <w:p w:rsidR="003B3D25" w:rsidRDefault="006A522D" w:rsidP="006A522D">
          <w:pPr>
            <w:pStyle w:val="AE86808DFB564EE2ADAE0806175452B01"/>
          </w:pPr>
          <w:r w:rsidRPr="007355DF">
            <w:rPr>
              <w:rStyle w:val="PlaceholderText"/>
              <w:lang w:val="en-GB"/>
            </w:rPr>
            <w:t>Click or tap here to enter text.</w:t>
          </w:r>
        </w:p>
      </w:docPartBody>
    </w:docPart>
    <w:docPart>
      <w:docPartPr>
        <w:name w:val="92F4EA139A2943D09A54D3D7D3748084"/>
        <w:category>
          <w:name w:val="General"/>
          <w:gallery w:val="placeholder"/>
        </w:category>
        <w:types>
          <w:type w:val="bbPlcHdr"/>
        </w:types>
        <w:behaviors>
          <w:behavior w:val="content"/>
        </w:behaviors>
        <w:guid w:val="{78D6B418-A868-4329-B9DF-F460396A9D9D}"/>
      </w:docPartPr>
      <w:docPartBody>
        <w:p w:rsidR="00A8632B" w:rsidRDefault="006A522D" w:rsidP="006A522D">
          <w:pPr>
            <w:pStyle w:val="92F4EA139A2943D09A54D3D7D37480841"/>
          </w:pPr>
          <w:r w:rsidRPr="007515FF">
            <w:rPr>
              <w:rStyle w:val="PlaceholderText"/>
            </w:rPr>
            <w:t xml:space="preserve">Choose </w:t>
          </w:r>
          <w:r>
            <w:rPr>
              <w:rStyle w:val="PlaceholderText"/>
            </w:rPr>
            <w:t xml:space="preserve"> answer</w:t>
          </w:r>
        </w:p>
      </w:docPartBody>
    </w:docPart>
    <w:docPart>
      <w:docPartPr>
        <w:name w:val="173B0E639552490AAD656BD8D30F8DAA"/>
        <w:category>
          <w:name w:val="General"/>
          <w:gallery w:val="placeholder"/>
        </w:category>
        <w:types>
          <w:type w:val="bbPlcHdr"/>
        </w:types>
        <w:behaviors>
          <w:behavior w:val="content"/>
        </w:behaviors>
        <w:guid w:val="{15C7622A-C0C9-480D-A6AB-0F55B4272BDC}"/>
      </w:docPartPr>
      <w:docPartBody>
        <w:p w:rsidR="00A8632B" w:rsidRDefault="006A522D" w:rsidP="006A522D">
          <w:pPr>
            <w:pStyle w:val="173B0E639552490AAD656BD8D30F8DAA1"/>
          </w:pPr>
          <w:r w:rsidRPr="007515FF">
            <w:rPr>
              <w:rStyle w:val="PlaceholderText"/>
            </w:rPr>
            <w:t xml:space="preserve">Choose </w:t>
          </w:r>
          <w:r>
            <w:rPr>
              <w:rStyle w:val="PlaceholderText"/>
            </w:rPr>
            <w:t xml:space="preserve"> answer</w:t>
          </w:r>
        </w:p>
      </w:docPartBody>
    </w:docPart>
    <w:docPart>
      <w:docPartPr>
        <w:name w:val="7454EEE9E158405B80240667F5E0966E"/>
        <w:category>
          <w:name w:val="General"/>
          <w:gallery w:val="placeholder"/>
        </w:category>
        <w:types>
          <w:type w:val="bbPlcHdr"/>
        </w:types>
        <w:behaviors>
          <w:behavior w:val="content"/>
        </w:behaviors>
        <w:guid w:val="{36F74876-C877-4082-A51E-2BA47883EF0B}"/>
      </w:docPartPr>
      <w:docPartBody>
        <w:p w:rsidR="00A8632B" w:rsidRDefault="006A522D" w:rsidP="006A522D">
          <w:pPr>
            <w:pStyle w:val="7454EEE9E158405B80240667F5E0966E1"/>
          </w:pPr>
          <w:r w:rsidRPr="007515FF">
            <w:rPr>
              <w:rStyle w:val="PlaceholderText"/>
            </w:rPr>
            <w:t xml:space="preserve">Choose </w:t>
          </w:r>
          <w:r>
            <w:rPr>
              <w:rStyle w:val="PlaceholderText"/>
            </w:rPr>
            <w:t xml:space="preserve"> answer</w:t>
          </w:r>
        </w:p>
      </w:docPartBody>
    </w:docPart>
    <w:docPart>
      <w:docPartPr>
        <w:name w:val="481E37803EDB4C62995D0428FCD07D79"/>
        <w:category>
          <w:name w:val="General"/>
          <w:gallery w:val="placeholder"/>
        </w:category>
        <w:types>
          <w:type w:val="bbPlcHdr"/>
        </w:types>
        <w:behaviors>
          <w:behavior w:val="content"/>
        </w:behaviors>
        <w:guid w:val="{A7A6A790-50BC-47F4-B96A-2E83424DB8C8}"/>
      </w:docPartPr>
      <w:docPartBody>
        <w:p w:rsidR="0067674D" w:rsidRDefault="006A522D" w:rsidP="006A522D">
          <w:pPr>
            <w:pStyle w:val="481E37803EDB4C62995D0428FCD07D791"/>
          </w:pPr>
          <w:r w:rsidRPr="007515FF">
            <w:rPr>
              <w:rStyle w:val="PlaceholderText"/>
            </w:rPr>
            <w:t xml:space="preserve">Choose </w:t>
          </w:r>
          <w:r>
            <w:rPr>
              <w:rStyle w:val="PlaceholderText"/>
            </w:rPr>
            <w:t xml:space="preserve"> answer</w:t>
          </w:r>
        </w:p>
      </w:docPartBody>
    </w:docPart>
    <w:docPart>
      <w:docPartPr>
        <w:name w:val="5263FFE09C5A41F8AD9E444ABAE03DDF"/>
        <w:category>
          <w:name w:val="General"/>
          <w:gallery w:val="placeholder"/>
        </w:category>
        <w:types>
          <w:type w:val="bbPlcHdr"/>
        </w:types>
        <w:behaviors>
          <w:behavior w:val="content"/>
        </w:behaviors>
        <w:guid w:val="{A66F387D-C89D-4D8B-B47B-8F0C0A4971D0}"/>
      </w:docPartPr>
      <w:docPartBody>
        <w:p w:rsidR="0067674D" w:rsidRDefault="006A522D" w:rsidP="006A522D">
          <w:pPr>
            <w:pStyle w:val="5263FFE09C5A41F8AD9E444ABAE03DDF1"/>
          </w:pPr>
          <w:r w:rsidRPr="007515FF">
            <w:rPr>
              <w:rStyle w:val="PlaceholderText"/>
            </w:rPr>
            <w:t xml:space="preserve">Choose </w:t>
          </w:r>
          <w:r>
            <w:rPr>
              <w:rStyle w:val="PlaceholderText"/>
            </w:rPr>
            <w:t xml:space="preserve"> answer</w:t>
          </w:r>
        </w:p>
      </w:docPartBody>
    </w:docPart>
    <w:docPart>
      <w:docPartPr>
        <w:name w:val="E1D229FB02134E20AE310DE4CFC1AF4B"/>
        <w:category>
          <w:name w:val="General"/>
          <w:gallery w:val="placeholder"/>
        </w:category>
        <w:types>
          <w:type w:val="bbPlcHdr"/>
        </w:types>
        <w:behaviors>
          <w:behavior w:val="content"/>
        </w:behaviors>
        <w:guid w:val="{2F3AB5C9-C9BA-465B-9F87-B3DDE6BD8E3E}"/>
      </w:docPartPr>
      <w:docPartBody>
        <w:p w:rsidR="0067674D" w:rsidRDefault="006A522D" w:rsidP="006A522D">
          <w:pPr>
            <w:pStyle w:val="E1D229FB02134E20AE310DE4CFC1AF4B1"/>
          </w:pPr>
          <w:r w:rsidRPr="007515FF">
            <w:rPr>
              <w:rStyle w:val="PlaceholderText"/>
            </w:rPr>
            <w:t xml:space="preserve">Choose </w:t>
          </w:r>
          <w:r>
            <w:rPr>
              <w:rStyle w:val="PlaceholderText"/>
            </w:rPr>
            <w:t xml:space="preserve"> answer</w:t>
          </w:r>
        </w:p>
      </w:docPartBody>
    </w:docPart>
    <w:docPart>
      <w:docPartPr>
        <w:name w:val="34C4247287554688AF55DD56EE8F5913"/>
        <w:category>
          <w:name w:val="General"/>
          <w:gallery w:val="placeholder"/>
        </w:category>
        <w:types>
          <w:type w:val="bbPlcHdr"/>
        </w:types>
        <w:behaviors>
          <w:behavior w:val="content"/>
        </w:behaviors>
        <w:guid w:val="{80E72E6F-522B-40DA-B94E-E73F6E90605A}"/>
      </w:docPartPr>
      <w:docPartBody>
        <w:p w:rsidR="00915046" w:rsidRDefault="006A522D" w:rsidP="006A522D">
          <w:pPr>
            <w:pStyle w:val="34C4247287554688AF55DD56EE8F59131"/>
          </w:pPr>
          <w:r w:rsidRPr="007515FF">
            <w:rPr>
              <w:rStyle w:val="PlaceholderText"/>
            </w:rPr>
            <w:t xml:space="preserve">Choose </w:t>
          </w:r>
          <w:r>
            <w:rPr>
              <w:rStyle w:val="PlaceholderText"/>
            </w:rPr>
            <w:t xml:space="preserve"> answer</w:t>
          </w:r>
        </w:p>
      </w:docPartBody>
    </w:docPart>
    <w:docPart>
      <w:docPartPr>
        <w:name w:val="AE408FA207574579A4292E71CB360165"/>
        <w:category>
          <w:name w:val="General"/>
          <w:gallery w:val="placeholder"/>
        </w:category>
        <w:types>
          <w:type w:val="bbPlcHdr"/>
        </w:types>
        <w:behaviors>
          <w:behavior w:val="content"/>
        </w:behaviors>
        <w:guid w:val="{F41071C0-7A88-4B0F-993B-A7C2821C3D36}"/>
      </w:docPartPr>
      <w:docPartBody>
        <w:p w:rsidR="00915046" w:rsidRDefault="006A522D" w:rsidP="006A522D">
          <w:pPr>
            <w:pStyle w:val="AE408FA207574579A4292E71CB3601651"/>
          </w:pPr>
          <w:r w:rsidRPr="007515FF">
            <w:rPr>
              <w:rStyle w:val="PlaceholderText"/>
            </w:rPr>
            <w:t xml:space="preserve">Choose </w:t>
          </w:r>
          <w:r>
            <w:rPr>
              <w:rStyle w:val="PlaceholderText"/>
            </w:rPr>
            <w:t xml:space="preserve"> answer</w:t>
          </w:r>
        </w:p>
      </w:docPartBody>
    </w:docPart>
    <w:docPart>
      <w:docPartPr>
        <w:name w:val="375A60C074D04117B079926E0B5FE70C"/>
        <w:category>
          <w:name w:val="General"/>
          <w:gallery w:val="placeholder"/>
        </w:category>
        <w:types>
          <w:type w:val="bbPlcHdr"/>
        </w:types>
        <w:behaviors>
          <w:behavior w:val="content"/>
        </w:behaviors>
        <w:guid w:val="{D26C0BC0-FB14-44F2-8516-308547D3B26D}"/>
      </w:docPartPr>
      <w:docPartBody>
        <w:p w:rsidR="00915046" w:rsidRDefault="006A522D" w:rsidP="006A522D">
          <w:pPr>
            <w:pStyle w:val="375A60C074D04117B079926E0B5FE70C1"/>
          </w:pPr>
          <w:r w:rsidRPr="007515FF">
            <w:rPr>
              <w:rStyle w:val="PlaceholderText"/>
            </w:rPr>
            <w:t xml:space="preserve">Choose </w:t>
          </w:r>
          <w:r>
            <w:rPr>
              <w:rStyle w:val="PlaceholderText"/>
            </w:rPr>
            <w:t xml:space="preserve"> answer</w:t>
          </w:r>
        </w:p>
      </w:docPartBody>
    </w:docPart>
    <w:docPart>
      <w:docPartPr>
        <w:name w:val="42B45355608C4BC09C4B77EECAE6D259"/>
        <w:category>
          <w:name w:val="General"/>
          <w:gallery w:val="placeholder"/>
        </w:category>
        <w:types>
          <w:type w:val="bbPlcHdr"/>
        </w:types>
        <w:behaviors>
          <w:behavior w:val="content"/>
        </w:behaviors>
        <w:guid w:val="{F57791A6-712F-40D5-9C07-53BA452CA1F6}"/>
      </w:docPartPr>
      <w:docPartBody>
        <w:p w:rsidR="00915046" w:rsidRDefault="006A522D" w:rsidP="006A522D">
          <w:pPr>
            <w:pStyle w:val="42B45355608C4BC09C4B77EECAE6D2591"/>
          </w:pPr>
          <w:r w:rsidRPr="007515FF">
            <w:rPr>
              <w:rStyle w:val="PlaceholderText"/>
            </w:rPr>
            <w:t xml:space="preserve">Choose </w:t>
          </w:r>
          <w:r>
            <w:rPr>
              <w:rStyle w:val="PlaceholderText"/>
            </w:rPr>
            <w:t xml:space="preserve"> answer</w:t>
          </w:r>
        </w:p>
      </w:docPartBody>
    </w:docPart>
    <w:docPart>
      <w:docPartPr>
        <w:name w:val="342CC8EE41D24FC38CEBFC62FF9CA8EE"/>
        <w:category>
          <w:name w:val="General"/>
          <w:gallery w:val="placeholder"/>
        </w:category>
        <w:types>
          <w:type w:val="bbPlcHdr"/>
        </w:types>
        <w:behaviors>
          <w:behavior w:val="content"/>
        </w:behaviors>
        <w:guid w:val="{2B89E9FF-AACD-440F-97D1-9880FF4E25AE}"/>
      </w:docPartPr>
      <w:docPartBody>
        <w:p w:rsidR="00915046" w:rsidRDefault="006A522D" w:rsidP="006A522D">
          <w:pPr>
            <w:pStyle w:val="342CC8EE41D24FC38CEBFC62FF9CA8EE1"/>
          </w:pPr>
          <w:r w:rsidRPr="007515FF">
            <w:rPr>
              <w:rStyle w:val="PlaceholderText"/>
            </w:rPr>
            <w:t xml:space="preserve">Choose </w:t>
          </w:r>
          <w:r>
            <w:rPr>
              <w:rStyle w:val="PlaceholderText"/>
            </w:rPr>
            <w:t xml:space="preserve"> answer</w:t>
          </w:r>
        </w:p>
      </w:docPartBody>
    </w:docPart>
    <w:docPart>
      <w:docPartPr>
        <w:name w:val="EAD0517E8ABE4927A78B3CB3B2780300"/>
        <w:category>
          <w:name w:val="General"/>
          <w:gallery w:val="placeholder"/>
        </w:category>
        <w:types>
          <w:type w:val="bbPlcHdr"/>
        </w:types>
        <w:behaviors>
          <w:behavior w:val="content"/>
        </w:behaviors>
        <w:guid w:val="{6F76AE15-ACD0-415A-8AC3-63D87E9C814E}"/>
      </w:docPartPr>
      <w:docPartBody>
        <w:p w:rsidR="00915046" w:rsidRDefault="006A522D" w:rsidP="006A522D">
          <w:pPr>
            <w:pStyle w:val="EAD0517E8ABE4927A78B3CB3B27803001"/>
          </w:pPr>
          <w:r w:rsidRPr="007515FF">
            <w:rPr>
              <w:rStyle w:val="PlaceholderText"/>
            </w:rPr>
            <w:t xml:space="preserve">Choose </w:t>
          </w:r>
          <w:r>
            <w:rPr>
              <w:rStyle w:val="PlaceholderText"/>
            </w:rPr>
            <w:t xml:space="preserve"> answer</w:t>
          </w:r>
        </w:p>
      </w:docPartBody>
    </w:docPart>
    <w:docPart>
      <w:docPartPr>
        <w:name w:val="ACA2B1CA07084EB0939C313693A8A26C"/>
        <w:category>
          <w:name w:val="General"/>
          <w:gallery w:val="placeholder"/>
        </w:category>
        <w:types>
          <w:type w:val="bbPlcHdr"/>
        </w:types>
        <w:behaviors>
          <w:behavior w:val="content"/>
        </w:behaviors>
        <w:guid w:val="{E79778DF-81CF-4977-934D-D42D6AFA4762}"/>
      </w:docPartPr>
      <w:docPartBody>
        <w:p w:rsidR="00915046" w:rsidRDefault="006A522D" w:rsidP="006A522D">
          <w:pPr>
            <w:pStyle w:val="ACA2B1CA07084EB0939C313693A8A26C1"/>
          </w:pPr>
          <w:r w:rsidRPr="007515FF">
            <w:rPr>
              <w:rStyle w:val="PlaceholderText"/>
            </w:rPr>
            <w:t xml:space="preserve">Choose </w:t>
          </w:r>
          <w:r>
            <w:rPr>
              <w:rStyle w:val="PlaceholderText"/>
            </w:rPr>
            <w:t xml:space="preserve"> answer</w:t>
          </w:r>
        </w:p>
      </w:docPartBody>
    </w:docPart>
    <w:docPart>
      <w:docPartPr>
        <w:name w:val="1A09A548CC624E31B005300F4892D986"/>
        <w:category>
          <w:name w:val="General"/>
          <w:gallery w:val="placeholder"/>
        </w:category>
        <w:types>
          <w:type w:val="bbPlcHdr"/>
        </w:types>
        <w:behaviors>
          <w:behavior w:val="content"/>
        </w:behaviors>
        <w:guid w:val="{E0498233-5B30-4BD0-BEC5-9E79732FE083}"/>
      </w:docPartPr>
      <w:docPartBody>
        <w:p w:rsidR="00915046" w:rsidRDefault="006A522D" w:rsidP="006A522D">
          <w:pPr>
            <w:pStyle w:val="1A09A548CC624E31B005300F4892D9861"/>
          </w:pPr>
          <w:r w:rsidRPr="007515FF">
            <w:rPr>
              <w:rStyle w:val="PlaceholderText"/>
            </w:rPr>
            <w:t xml:space="preserve">Choose </w:t>
          </w:r>
          <w:r>
            <w:rPr>
              <w:rStyle w:val="PlaceholderText"/>
            </w:rPr>
            <w:t xml:space="preserve"> answer</w:t>
          </w:r>
        </w:p>
      </w:docPartBody>
    </w:docPart>
    <w:docPart>
      <w:docPartPr>
        <w:name w:val="64D9E788F5114C3DA0537953DF1B72BC"/>
        <w:category>
          <w:name w:val="General"/>
          <w:gallery w:val="placeholder"/>
        </w:category>
        <w:types>
          <w:type w:val="bbPlcHdr"/>
        </w:types>
        <w:behaviors>
          <w:behavior w:val="content"/>
        </w:behaviors>
        <w:guid w:val="{8CA09171-DABC-47C9-9476-225B391B21B7}"/>
      </w:docPartPr>
      <w:docPartBody>
        <w:p w:rsidR="00915046" w:rsidRDefault="006A522D" w:rsidP="006A522D">
          <w:pPr>
            <w:pStyle w:val="64D9E788F5114C3DA0537953DF1B72BC1"/>
          </w:pPr>
          <w:r w:rsidRPr="007515FF">
            <w:rPr>
              <w:rStyle w:val="PlaceholderText"/>
            </w:rPr>
            <w:t xml:space="preserve">Choose </w:t>
          </w:r>
          <w:r>
            <w:rPr>
              <w:rStyle w:val="PlaceholderText"/>
            </w:rPr>
            <w:t xml:space="preserve"> answer</w:t>
          </w:r>
        </w:p>
      </w:docPartBody>
    </w:docPart>
    <w:docPart>
      <w:docPartPr>
        <w:name w:val="8A471DD7D1704464A72FE98789F9ACA0"/>
        <w:category>
          <w:name w:val="General"/>
          <w:gallery w:val="placeholder"/>
        </w:category>
        <w:types>
          <w:type w:val="bbPlcHdr"/>
        </w:types>
        <w:behaviors>
          <w:behavior w:val="content"/>
        </w:behaviors>
        <w:guid w:val="{4DC11678-2753-4AB8-ACB4-6362755AB173}"/>
      </w:docPartPr>
      <w:docPartBody>
        <w:p w:rsidR="00915046" w:rsidRDefault="006A522D" w:rsidP="006A522D">
          <w:pPr>
            <w:pStyle w:val="8A471DD7D1704464A72FE98789F9ACA01"/>
          </w:pPr>
          <w:r w:rsidRPr="007515FF">
            <w:rPr>
              <w:rStyle w:val="PlaceholderText"/>
            </w:rPr>
            <w:t xml:space="preserve">Choose </w:t>
          </w:r>
          <w:r>
            <w:rPr>
              <w:rStyle w:val="PlaceholderText"/>
            </w:rPr>
            <w:t xml:space="preserve"> answer</w:t>
          </w:r>
        </w:p>
      </w:docPartBody>
    </w:docPart>
    <w:docPart>
      <w:docPartPr>
        <w:name w:val="8D56225C9A11467BB880EEC35221C148"/>
        <w:category>
          <w:name w:val="General"/>
          <w:gallery w:val="placeholder"/>
        </w:category>
        <w:types>
          <w:type w:val="bbPlcHdr"/>
        </w:types>
        <w:behaviors>
          <w:behavior w:val="content"/>
        </w:behaviors>
        <w:guid w:val="{0EF7A4C2-9AF5-45D8-AFBD-6108B6947334}"/>
      </w:docPartPr>
      <w:docPartBody>
        <w:p w:rsidR="00392332" w:rsidRDefault="006A522D" w:rsidP="006A522D">
          <w:pPr>
            <w:pStyle w:val="8D56225C9A11467BB880EEC35221C1481"/>
          </w:pPr>
          <w:r w:rsidRPr="007515FF">
            <w:rPr>
              <w:rStyle w:val="PlaceholderText"/>
            </w:rPr>
            <w:t xml:space="preserve">Choose </w:t>
          </w:r>
          <w:r>
            <w:rPr>
              <w:rStyle w:val="PlaceholderText"/>
            </w:rPr>
            <w:t xml:space="preserve"> answer</w:t>
          </w:r>
        </w:p>
      </w:docPartBody>
    </w:docPart>
    <w:docPart>
      <w:docPartPr>
        <w:name w:val="0E098BF50F0241169909935798FBCAA5"/>
        <w:category>
          <w:name w:val="General"/>
          <w:gallery w:val="placeholder"/>
        </w:category>
        <w:types>
          <w:type w:val="bbPlcHdr"/>
        </w:types>
        <w:behaviors>
          <w:behavior w:val="content"/>
        </w:behaviors>
        <w:guid w:val="{C3843717-421B-42E8-A2D2-24296D3D6FC8}"/>
      </w:docPartPr>
      <w:docPartBody>
        <w:p w:rsidR="00392332" w:rsidRDefault="006A522D" w:rsidP="006A522D">
          <w:pPr>
            <w:pStyle w:val="0E098BF50F0241169909935798FBCAA51"/>
          </w:pPr>
          <w:r w:rsidRPr="007515FF">
            <w:rPr>
              <w:rStyle w:val="PlaceholderText"/>
            </w:rPr>
            <w:t xml:space="preserve">Choose </w:t>
          </w:r>
          <w:r>
            <w:rPr>
              <w:rStyle w:val="PlaceholderText"/>
            </w:rPr>
            <w:t xml:space="preserve"> answer</w:t>
          </w:r>
        </w:p>
      </w:docPartBody>
    </w:docPart>
    <w:docPart>
      <w:docPartPr>
        <w:name w:val="7A2FD9F37F1B46F3B495DF93CE656A13"/>
        <w:category>
          <w:name w:val="General"/>
          <w:gallery w:val="placeholder"/>
        </w:category>
        <w:types>
          <w:type w:val="bbPlcHdr"/>
        </w:types>
        <w:behaviors>
          <w:behavior w:val="content"/>
        </w:behaviors>
        <w:guid w:val="{0B6C3D8B-7FB1-4068-863C-A3C378C767B4}"/>
      </w:docPartPr>
      <w:docPartBody>
        <w:p w:rsidR="002960ED" w:rsidRDefault="006A522D" w:rsidP="006A522D">
          <w:pPr>
            <w:pStyle w:val="7A2FD9F37F1B46F3B495DF93CE656A131"/>
          </w:pPr>
          <w:r w:rsidRPr="007515FF">
            <w:rPr>
              <w:rStyle w:val="PlaceholderText"/>
            </w:rPr>
            <w:t xml:space="preserve">Choose </w:t>
          </w:r>
          <w:r>
            <w:rPr>
              <w:rStyle w:val="PlaceholderText"/>
            </w:rPr>
            <w:t xml:space="preserve"> answer</w:t>
          </w:r>
        </w:p>
      </w:docPartBody>
    </w:docPart>
    <w:docPart>
      <w:docPartPr>
        <w:name w:val="B8F68C4908AA4B0EA841CC6C247797B3"/>
        <w:category>
          <w:name w:val="General"/>
          <w:gallery w:val="placeholder"/>
        </w:category>
        <w:types>
          <w:type w:val="bbPlcHdr"/>
        </w:types>
        <w:behaviors>
          <w:behavior w:val="content"/>
        </w:behaviors>
        <w:guid w:val="{81D11493-669F-4AC4-91BB-0A970F989DA2}"/>
      </w:docPartPr>
      <w:docPartBody>
        <w:p w:rsidR="00A42743" w:rsidRDefault="006A522D" w:rsidP="006A522D">
          <w:pPr>
            <w:pStyle w:val="B8F68C4908AA4B0EA841CC6C247797B31"/>
          </w:pPr>
          <w:r w:rsidRPr="007515FF">
            <w:rPr>
              <w:rStyle w:val="PlaceholderText"/>
            </w:rPr>
            <w:t xml:space="preserve">Choose </w:t>
          </w:r>
          <w:r>
            <w:rPr>
              <w:rStyle w:val="PlaceholderText"/>
            </w:rPr>
            <w:t xml:space="preserve"> answer</w:t>
          </w:r>
        </w:p>
      </w:docPartBody>
    </w:docPart>
    <w:docPart>
      <w:docPartPr>
        <w:name w:val="F8D12F380AC848C2BD558B015A3CFD7C"/>
        <w:category>
          <w:name w:val="General"/>
          <w:gallery w:val="placeholder"/>
        </w:category>
        <w:types>
          <w:type w:val="bbPlcHdr"/>
        </w:types>
        <w:behaviors>
          <w:behavior w:val="content"/>
        </w:behaviors>
        <w:guid w:val="{46065E3D-C66E-4C02-B044-CDB666A7B77B}"/>
      </w:docPartPr>
      <w:docPartBody>
        <w:p w:rsidR="00A42743" w:rsidRDefault="006A522D" w:rsidP="006A522D">
          <w:pPr>
            <w:pStyle w:val="F8D12F380AC848C2BD558B015A3CFD7C1"/>
          </w:pPr>
          <w:r w:rsidRPr="007515FF">
            <w:rPr>
              <w:rStyle w:val="PlaceholderText"/>
            </w:rPr>
            <w:t xml:space="preserve">Choose </w:t>
          </w:r>
          <w:r>
            <w:rPr>
              <w:rStyle w:val="PlaceholderText"/>
            </w:rPr>
            <w:t xml:space="preserve"> answer</w:t>
          </w:r>
        </w:p>
      </w:docPartBody>
    </w:docPart>
    <w:docPart>
      <w:docPartPr>
        <w:name w:val="7AB8252708D14638A78CF3A018D426DB"/>
        <w:category>
          <w:name w:val="General"/>
          <w:gallery w:val="placeholder"/>
        </w:category>
        <w:types>
          <w:type w:val="bbPlcHdr"/>
        </w:types>
        <w:behaviors>
          <w:behavior w:val="content"/>
        </w:behaviors>
        <w:guid w:val="{FCE079E5-95DA-4B20-B224-38475EA21798}"/>
      </w:docPartPr>
      <w:docPartBody>
        <w:p w:rsidR="00E74608" w:rsidRDefault="006A522D" w:rsidP="006A522D">
          <w:pPr>
            <w:pStyle w:val="7AB8252708D14638A78CF3A018D426DB1"/>
          </w:pPr>
          <w:r w:rsidRPr="00837925">
            <w:rPr>
              <w:rStyle w:val="PlaceholderText"/>
              <w:rFonts w:ascii="Arial" w:hAnsi="Arial" w:cs="Arial"/>
              <w:sz w:val="24"/>
              <w:szCs w:val="24"/>
            </w:rPr>
            <w:t>Choose status</w:t>
          </w:r>
        </w:p>
      </w:docPartBody>
    </w:docPart>
    <w:docPart>
      <w:docPartPr>
        <w:name w:val="755AEB68EEED45E69C36943F043518FB"/>
        <w:category>
          <w:name w:val="General"/>
          <w:gallery w:val="placeholder"/>
        </w:category>
        <w:types>
          <w:type w:val="bbPlcHdr"/>
        </w:types>
        <w:behaviors>
          <w:behavior w:val="content"/>
        </w:behaviors>
        <w:guid w:val="{F3C69AB7-C8DE-4A0D-B3FD-342B73725296}"/>
      </w:docPartPr>
      <w:docPartBody>
        <w:p w:rsidR="006A522D" w:rsidRDefault="006A522D" w:rsidP="006A522D">
          <w:pPr>
            <w:pStyle w:val="755AEB68EEED45E69C36943F043518FB1"/>
          </w:pPr>
          <w:r w:rsidRPr="007355DF">
            <w:rPr>
              <w:rStyle w:val="PlaceholderText"/>
              <w:sz w:val="28"/>
              <w:szCs w:val="28"/>
            </w:rPr>
            <w:t>Name</w:t>
          </w:r>
          <w:r>
            <w:rPr>
              <w:rStyle w:val="PlaceholderText"/>
              <w:sz w:val="28"/>
              <w:szCs w:val="28"/>
            </w:rPr>
            <w:t>(s)</w:t>
          </w:r>
        </w:p>
      </w:docPartBody>
    </w:docPart>
    <w:docPart>
      <w:docPartPr>
        <w:name w:val="1EBD248F86A548CBAD151AE7B04FEA2D"/>
        <w:category>
          <w:name w:val="General"/>
          <w:gallery w:val="placeholder"/>
        </w:category>
        <w:types>
          <w:type w:val="bbPlcHdr"/>
        </w:types>
        <w:behaviors>
          <w:behavior w:val="content"/>
        </w:behaviors>
        <w:guid w:val="{C285BE89-6A65-4FCA-9DF0-CD0A8E2887A2}"/>
      </w:docPartPr>
      <w:docPartBody>
        <w:p w:rsidR="00435F53" w:rsidRDefault="008809FD" w:rsidP="008809FD">
          <w:pPr>
            <w:pStyle w:val="1EBD248F86A548CBAD151AE7B04FEA2D"/>
          </w:pPr>
          <w:r w:rsidRPr="00FD0EA4">
            <w:rPr>
              <w:rStyle w:val="PlaceholderText"/>
              <w:sz w:val="28"/>
              <w:szCs w:val="28"/>
            </w:rPr>
            <w:t>Concentrations</w:t>
          </w:r>
        </w:p>
      </w:docPartBody>
    </w:docPart>
    <w:docPart>
      <w:docPartPr>
        <w:name w:val="7E6FC48670BA480BB9941CE7DFB482C2"/>
        <w:category>
          <w:name w:val="General"/>
          <w:gallery w:val="placeholder"/>
        </w:category>
        <w:types>
          <w:type w:val="bbPlcHdr"/>
        </w:types>
        <w:behaviors>
          <w:behavior w:val="content"/>
        </w:behaviors>
        <w:guid w:val="{8507FA54-B179-40A9-A88A-F22AF171A5B9}"/>
      </w:docPartPr>
      <w:docPartBody>
        <w:p w:rsidR="00435F53" w:rsidRDefault="008809FD" w:rsidP="008809FD">
          <w:pPr>
            <w:pStyle w:val="7E6FC48670BA480BB9941CE7DFB482C2"/>
          </w:pPr>
          <w:r w:rsidRPr="00FD0EA4">
            <w:rPr>
              <w:rStyle w:val="PlaceholderText"/>
              <w:sz w:val="28"/>
              <w:szCs w:val="28"/>
            </w:rPr>
            <w:t>Concentrations</w:t>
          </w:r>
        </w:p>
      </w:docPartBody>
    </w:docPart>
    <w:docPart>
      <w:docPartPr>
        <w:name w:val="AE7E5D8212C143DEADC93178F5F91973"/>
        <w:category>
          <w:name w:val="General"/>
          <w:gallery w:val="placeholder"/>
        </w:category>
        <w:types>
          <w:type w:val="bbPlcHdr"/>
        </w:types>
        <w:behaviors>
          <w:behavior w:val="content"/>
        </w:behaviors>
        <w:guid w:val="{E023DAFF-FAB8-497E-A248-91040171A3AE}"/>
      </w:docPartPr>
      <w:docPartBody>
        <w:p w:rsidR="00945856" w:rsidRDefault="00435F53" w:rsidP="00435F53">
          <w:pPr>
            <w:pStyle w:val="AE7E5D8212C143DEADC93178F5F91973"/>
          </w:pPr>
          <w:r w:rsidRPr="007355DF">
            <w:rPr>
              <w:rStyle w:val="PlaceholderText"/>
            </w:rPr>
            <w:t>Click or tap here to enter text.</w:t>
          </w:r>
        </w:p>
      </w:docPartBody>
    </w:docPart>
    <w:docPart>
      <w:docPartPr>
        <w:name w:val="844F735C51194CC9998DE278AE197973"/>
        <w:category>
          <w:name w:val="General"/>
          <w:gallery w:val="placeholder"/>
        </w:category>
        <w:types>
          <w:type w:val="bbPlcHdr"/>
        </w:types>
        <w:behaviors>
          <w:behavior w:val="content"/>
        </w:behaviors>
        <w:guid w:val="{625B8254-7CF6-4393-A86D-5B20F85472A0}"/>
      </w:docPartPr>
      <w:docPartBody>
        <w:p w:rsidR="00945856" w:rsidRDefault="00435F53" w:rsidP="00435F53">
          <w:pPr>
            <w:pStyle w:val="844F735C51194CC9998DE278AE197973"/>
          </w:pPr>
          <w:r w:rsidRPr="007355DF">
            <w:rPr>
              <w:rStyle w:val="PlaceholderText"/>
            </w:rPr>
            <w:t>Click or tap here to enter text.</w:t>
          </w:r>
        </w:p>
      </w:docPartBody>
    </w:docPart>
    <w:docPart>
      <w:docPartPr>
        <w:name w:val="12170BF2F0824CAA841D1CA2C8CDE325"/>
        <w:category>
          <w:name w:val="General"/>
          <w:gallery w:val="placeholder"/>
        </w:category>
        <w:types>
          <w:type w:val="bbPlcHdr"/>
        </w:types>
        <w:behaviors>
          <w:behavior w:val="content"/>
        </w:behaviors>
        <w:guid w:val="{5D58B044-593B-490C-9145-CC64502EFF46}"/>
      </w:docPartPr>
      <w:docPartBody>
        <w:p w:rsidR="00945856" w:rsidRDefault="00435F53" w:rsidP="00435F53">
          <w:pPr>
            <w:pStyle w:val="12170BF2F0824CAA841D1CA2C8CDE325"/>
          </w:pPr>
          <w:r w:rsidRPr="007355DF">
            <w:rPr>
              <w:rStyle w:val="PlaceholderText"/>
            </w:rPr>
            <w:t>Click or tap here to enter text.</w:t>
          </w:r>
        </w:p>
      </w:docPartBody>
    </w:docPart>
    <w:docPart>
      <w:docPartPr>
        <w:name w:val="15FA4AFF04514C6489A25F5A0BEDBB37"/>
        <w:category>
          <w:name w:val="General"/>
          <w:gallery w:val="placeholder"/>
        </w:category>
        <w:types>
          <w:type w:val="bbPlcHdr"/>
        </w:types>
        <w:behaviors>
          <w:behavior w:val="content"/>
        </w:behaviors>
        <w:guid w:val="{7A34772B-DFC9-44FF-AA11-0BDBA8A1BDD5}"/>
      </w:docPartPr>
      <w:docPartBody>
        <w:p w:rsidR="00945856" w:rsidRDefault="00435F53" w:rsidP="00435F53">
          <w:pPr>
            <w:pStyle w:val="15FA4AFF04514C6489A25F5A0BEDBB37"/>
          </w:pPr>
          <w:r w:rsidRPr="007515FF">
            <w:rPr>
              <w:rStyle w:val="PlaceholderText"/>
            </w:rPr>
            <w:t xml:space="preserve">Choose </w:t>
          </w:r>
          <w:r>
            <w:rPr>
              <w:rStyle w:val="PlaceholderText"/>
            </w:rPr>
            <w:t xml:space="preserve"> answer</w:t>
          </w:r>
        </w:p>
      </w:docPartBody>
    </w:docPart>
    <w:docPart>
      <w:docPartPr>
        <w:name w:val="B3FE30D3DBC54F50A7681AAB6457A221"/>
        <w:category>
          <w:name w:val="General"/>
          <w:gallery w:val="placeholder"/>
        </w:category>
        <w:types>
          <w:type w:val="bbPlcHdr"/>
        </w:types>
        <w:behaviors>
          <w:behavior w:val="content"/>
        </w:behaviors>
        <w:guid w:val="{DB3664DA-9260-4BFB-8656-1C5C084B3365}"/>
      </w:docPartPr>
      <w:docPartBody>
        <w:p w:rsidR="00945856" w:rsidRDefault="00435F53" w:rsidP="00435F53">
          <w:pPr>
            <w:pStyle w:val="B3FE30D3DBC54F50A7681AAB6457A221"/>
          </w:pPr>
          <w:r w:rsidRPr="007515FF">
            <w:rPr>
              <w:rStyle w:val="PlaceholderText"/>
            </w:rPr>
            <w:t xml:space="preserve">Choose </w:t>
          </w:r>
          <w:r>
            <w:rPr>
              <w:rStyle w:val="PlaceholderText"/>
            </w:rPr>
            <w:t xml:space="preserve"> answer</w:t>
          </w:r>
        </w:p>
      </w:docPartBody>
    </w:docPart>
    <w:docPart>
      <w:docPartPr>
        <w:name w:val="A24931BB34AE449F91395ACB0AABBC28"/>
        <w:category>
          <w:name w:val="General"/>
          <w:gallery w:val="placeholder"/>
        </w:category>
        <w:types>
          <w:type w:val="bbPlcHdr"/>
        </w:types>
        <w:behaviors>
          <w:behavior w:val="content"/>
        </w:behaviors>
        <w:guid w:val="{E87DEE3B-D18E-4B08-B3C8-A57AD4957D22}"/>
      </w:docPartPr>
      <w:docPartBody>
        <w:p w:rsidR="00945856" w:rsidRDefault="00435F53" w:rsidP="00435F53">
          <w:pPr>
            <w:pStyle w:val="A24931BB34AE449F91395ACB0AABBC28"/>
          </w:pPr>
          <w:r w:rsidRPr="007515FF">
            <w:rPr>
              <w:rStyle w:val="PlaceholderText"/>
            </w:rPr>
            <w:t xml:space="preserve">Choose </w:t>
          </w:r>
          <w:r>
            <w:rPr>
              <w:rStyle w:val="PlaceholderText"/>
            </w:rPr>
            <w:t xml:space="preserve"> ans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6E17"/>
    <w:rsid w:val="00022E63"/>
    <w:rsid w:val="00035C5B"/>
    <w:rsid w:val="00075954"/>
    <w:rsid w:val="00080977"/>
    <w:rsid w:val="000C274F"/>
    <w:rsid w:val="000C5128"/>
    <w:rsid w:val="000C5A85"/>
    <w:rsid w:val="001A5D04"/>
    <w:rsid w:val="001A7661"/>
    <w:rsid w:val="001C3F0D"/>
    <w:rsid w:val="002960ED"/>
    <w:rsid w:val="002A436E"/>
    <w:rsid w:val="002C27A1"/>
    <w:rsid w:val="00392332"/>
    <w:rsid w:val="003B3D25"/>
    <w:rsid w:val="003D0615"/>
    <w:rsid w:val="003F6E17"/>
    <w:rsid w:val="00435F53"/>
    <w:rsid w:val="004446FF"/>
    <w:rsid w:val="00452B20"/>
    <w:rsid w:val="00463F1D"/>
    <w:rsid w:val="004B13EF"/>
    <w:rsid w:val="004B291F"/>
    <w:rsid w:val="004F0640"/>
    <w:rsid w:val="00502963"/>
    <w:rsid w:val="005908D4"/>
    <w:rsid w:val="005A0249"/>
    <w:rsid w:val="005A6566"/>
    <w:rsid w:val="005B5183"/>
    <w:rsid w:val="005C457B"/>
    <w:rsid w:val="005F7CDA"/>
    <w:rsid w:val="00607A9F"/>
    <w:rsid w:val="006226FA"/>
    <w:rsid w:val="006416B5"/>
    <w:rsid w:val="00664DA9"/>
    <w:rsid w:val="0067674D"/>
    <w:rsid w:val="00692F3A"/>
    <w:rsid w:val="006A522D"/>
    <w:rsid w:val="006D0BEE"/>
    <w:rsid w:val="006D1BE7"/>
    <w:rsid w:val="0070450A"/>
    <w:rsid w:val="00711FF9"/>
    <w:rsid w:val="007201F3"/>
    <w:rsid w:val="0074311B"/>
    <w:rsid w:val="00744C35"/>
    <w:rsid w:val="00747ADD"/>
    <w:rsid w:val="00761394"/>
    <w:rsid w:val="007A48EC"/>
    <w:rsid w:val="00800490"/>
    <w:rsid w:val="00807102"/>
    <w:rsid w:val="008149F6"/>
    <w:rsid w:val="008372BA"/>
    <w:rsid w:val="00851D64"/>
    <w:rsid w:val="00856E26"/>
    <w:rsid w:val="00866714"/>
    <w:rsid w:val="008728F2"/>
    <w:rsid w:val="008809FD"/>
    <w:rsid w:val="008A118E"/>
    <w:rsid w:val="008C380E"/>
    <w:rsid w:val="00915046"/>
    <w:rsid w:val="00945856"/>
    <w:rsid w:val="009458E7"/>
    <w:rsid w:val="009667D0"/>
    <w:rsid w:val="009B1E3E"/>
    <w:rsid w:val="009B28A4"/>
    <w:rsid w:val="009D741B"/>
    <w:rsid w:val="00A16243"/>
    <w:rsid w:val="00A42743"/>
    <w:rsid w:val="00A62D1F"/>
    <w:rsid w:val="00A63F0D"/>
    <w:rsid w:val="00A8632B"/>
    <w:rsid w:val="00AD64DB"/>
    <w:rsid w:val="00AD6714"/>
    <w:rsid w:val="00AE140A"/>
    <w:rsid w:val="00B01F99"/>
    <w:rsid w:val="00B539F8"/>
    <w:rsid w:val="00BF014B"/>
    <w:rsid w:val="00C04664"/>
    <w:rsid w:val="00C14AE8"/>
    <w:rsid w:val="00C94344"/>
    <w:rsid w:val="00C97A1C"/>
    <w:rsid w:val="00CC0F79"/>
    <w:rsid w:val="00CC14F0"/>
    <w:rsid w:val="00CD703E"/>
    <w:rsid w:val="00D020C9"/>
    <w:rsid w:val="00D069B8"/>
    <w:rsid w:val="00D17BCA"/>
    <w:rsid w:val="00D52A20"/>
    <w:rsid w:val="00D81B0F"/>
    <w:rsid w:val="00DF0358"/>
    <w:rsid w:val="00E74608"/>
    <w:rsid w:val="00E87D6F"/>
    <w:rsid w:val="00EA65C3"/>
    <w:rsid w:val="00ED75BB"/>
    <w:rsid w:val="00EF3D91"/>
    <w:rsid w:val="00EF4456"/>
    <w:rsid w:val="00F42B3A"/>
    <w:rsid w:val="00F53C89"/>
    <w:rsid w:val="00F71503"/>
    <w:rsid w:val="00FC3649"/>
    <w:rsid w:val="00FF72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5F53"/>
    <w:rPr>
      <w:color w:val="808080"/>
    </w:rPr>
  </w:style>
  <w:style w:type="paragraph" w:customStyle="1" w:styleId="5BC0164C88FE4F5A9C377D360E5E910E">
    <w:name w:val="5BC0164C88FE4F5A9C377D360E5E910E"/>
    <w:rsid w:val="003F6E17"/>
    <w:pPr>
      <w:spacing w:after="0" w:line="240" w:lineRule="auto"/>
    </w:pPr>
    <w:rPr>
      <w:lang w:val="en-US" w:eastAsia="en-US"/>
    </w:rPr>
  </w:style>
  <w:style w:type="paragraph" w:customStyle="1" w:styleId="D8889D3886254EA68C45EB613A171D37">
    <w:name w:val="D8889D3886254EA68C45EB613A171D37"/>
    <w:rsid w:val="003F6E17"/>
    <w:pPr>
      <w:ind w:left="720"/>
      <w:contextualSpacing/>
    </w:pPr>
    <w:rPr>
      <w:rFonts w:eastAsiaTheme="minorHAnsi"/>
      <w:lang w:eastAsia="en-US"/>
    </w:rPr>
  </w:style>
  <w:style w:type="paragraph" w:customStyle="1" w:styleId="398DD1BB4A4F4E748EB81185CC832E8B">
    <w:name w:val="398DD1BB4A4F4E748EB81185CC832E8B"/>
    <w:rsid w:val="003F6E17"/>
    <w:pPr>
      <w:ind w:left="720"/>
      <w:contextualSpacing/>
    </w:pPr>
    <w:rPr>
      <w:rFonts w:eastAsiaTheme="minorHAnsi"/>
      <w:lang w:eastAsia="en-US"/>
    </w:rPr>
  </w:style>
  <w:style w:type="paragraph" w:customStyle="1" w:styleId="C887713DEDC54CB19AFE16F5FE19A054">
    <w:name w:val="C887713DEDC54CB19AFE16F5FE19A054"/>
    <w:rsid w:val="003F6E17"/>
    <w:pPr>
      <w:ind w:left="720"/>
      <w:contextualSpacing/>
    </w:pPr>
    <w:rPr>
      <w:rFonts w:eastAsiaTheme="minorHAnsi"/>
      <w:lang w:eastAsia="en-US"/>
    </w:rPr>
  </w:style>
  <w:style w:type="paragraph" w:customStyle="1" w:styleId="DD30EC3ABB5C4334A9D9B94C0DC4EC09">
    <w:name w:val="DD30EC3ABB5C4334A9D9B94C0DC4EC09"/>
    <w:rsid w:val="003F6E17"/>
  </w:style>
  <w:style w:type="paragraph" w:customStyle="1" w:styleId="718F7B4158F0430DAE74C46E92E2FCA3">
    <w:name w:val="718F7B4158F0430DAE74C46E92E2FCA3"/>
    <w:rsid w:val="003F6E17"/>
  </w:style>
  <w:style w:type="paragraph" w:customStyle="1" w:styleId="3EC78899915346428C7DBC9AFF1DDC52">
    <w:name w:val="3EC78899915346428C7DBC9AFF1DDC52"/>
    <w:rsid w:val="003F6E17"/>
  </w:style>
  <w:style w:type="paragraph" w:customStyle="1" w:styleId="203ACA1E869E44A691EDCAF31392F028">
    <w:name w:val="203ACA1E869E44A691EDCAF31392F028"/>
    <w:rsid w:val="003F6E17"/>
  </w:style>
  <w:style w:type="paragraph" w:customStyle="1" w:styleId="90D18505346E43E9977CFE53A7328AEA">
    <w:name w:val="90D18505346E43E9977CFE53A7328AEA"/>
    <w:rsid w:val="003F6E17"/>
  </w:style>
  <w:style w:type="paragraph" w:customStyle="1" w:styleId="A83BC1B5F51743D4AD32C110F8309B77">
    <w:name w:val="A83BC1B5F51743D4AD32C110F8309B77"/>
    <w:rsid w:val="003F6E17"/>
  </w:style>
  <w:style w:type="paragraph" w:customStyle="1" w:styleId="490D753EF33B4AB0AF2D60D321974947">
    <w:name w:val="490D753EF33B4AB0AF2D60D321974947"/>
    <w:rsid w:val="003F6E17"/>
  </w:style>
  <w:style w:type="paragraph" w:customStyle="1" w:styleId="8E923756F87545FE9D30D37C533B20D4">
    <w:name w:val="8E923756F87545FE9D30D37C533B20D4"/>
    <w:rsid w:val="003F6E17"/>
  </w:style>
  <w:style w:type="paragraph" w:customStyle="1" w:styleId="BC6D0A76676E4B6CB55777F2115244F0">
    <w:name w:val="BC6D0A76676E4B6CB55777F2115244F0"/>
    <w:rsid w:val="003F6E17"/>
  </w:style>
  <w:style w:type="paragraph" w:customStyle="1" w:styleId="BB17FE80C4654569838F8DBDD074371A">
    <w:name w:val="BB17FE80C4654569838F8DBDD074371A"/>
    <w:rsid w:val="003F6E17"/>
  </w:style>
  <w:style w:type="paragraph" w:customStyle="1" w:styleId="DE5D90232B2F441783DA26FA2DABD957">
    <w:name w:val="DE5D90232B2F441783DA26FA2DABD957"/>
    <w:rsid w:val="003F6E17"/>
  </w:style>
  <w:style w:type="paragraph" w:customStyle="1" w:styleId="16328E4E9B164C3284CFD0A6C180C5BA">
    <w:name w:val="16328E4E9B164C3284CFD0A6C180C5BA"/>
    <w:rsid w:val="003F6E17"/>
  </w:style>
  <w:style w:type="paragraph" w:customStyle="1" w:styleId="F0034ED1AF474F23BB4ED667B953D6DB">
    <w:name w:val="F0034ED1AF474F23BB4ED667B953D6DB"/>
    <w:rsid w:val="003F6E17"/>
  </w:style>
  <w:style w:type="paragraph" w:customStyle="1" w:styleId="CDCD105C55C64CB18552019695DC2B48">
    <w:name w:val="CDCD105C55C64CB18552019695DC2B48"/>
    <w:rsid w:val="003F6E17"/>
  </w:style>
  <w:style w:type="paragraph" w:customStyle="1" w:styleId="A255A29562C94017A9E9224E241089E9">
    <w:name w:val="A255A29562C94017A9E9224E241089E9"/>
    <w:rsid w:val="003F6E17"/>
  </w:style>
  <w:style w:type="paragraph" w:customStyle="1" w:styleId="D2562E2BBED7480DAC7E97FADB865967">
    <w:name w:val="D2562E2BBED7480DAC7E97FADB865967"/>
    <w:rsid w:val="003F6E17"/>
  </w:style>
  <w:style w:type="paragraph" w:customStyle="1" w:styleId="2030CCF5D7F742B58230054672CBF78B">
    <w:name w:val="2030CCF5D7F742B58230054672CBF78B"/>
    <w:rsid w:val="003F6E17"/>
  </w:style>
  <w:style w:type="paragraph" w:customStyle="1" w:styleId="4CBDCAC1C32F471CBED3E0FB4671413F">
    <w:name w:val="4CBDCAC1C32F471CBED3E0FB4671413F"/>
    <w:rsid w:val="003F6E17"/>
    <w:pPr>
      <w:ind w:left="720"/>
      <w:contextualSpacing/>
    </w:pPr>
    <w:rPr>
      <w:rFonts w:eastAsiaTheme="minorHAnsi"/>
      <w:lang w:eastAsia="en-US"/>
    </w:rPr>
  </w:style>
  <w:style w:type="paragraph" w:customStyle="1" w:styleId="A83BC1B5F51743D4AD32C110F8309B771">
    <w:name w:val="A83BC1B5F51743D4AD32C110F8309B771"/>
    <w:rsid w:val="003F6E17"/>
    <w:pPr>
      <w:ind w:left="720"/>
      <w:contextualSpacing/>
    </w:pPr>
    <w:rPr>
      <w:rFonts w:eastAsiaTheme="minorHAnsi"/>
      <w:lang w:eastAsia="en-US"/>
    </w:rPr>
  </w:style>
  <w:style w:type="paragraph" w:customStyle="1" w:styleId="16328E4E9B164C3284CFD0A6C180C5BA1">
    <w:name w:val="16328E4E9B164C3284CFD0A6C180C5BA1"/>
    <w:rsid w:val="003F6E17"/>
    <w:pPr>
      <w:ind w:left="720"/>
      <w:contextualSpacing/>
    </w:pPr>
    <w:rPr>
      <w:rFonts w:eastAsiaTheme="minorHAnsi"/>
      <w:lang w:eastAsia="en-US"/>
    </w:rPr>
  </w:style>
  <w:style w:type="paragraph" w:customStyle="1" w:styleId="DD30EC3ABB5C4334A9D9B94C0DC4EC091">
    <w:name w:val="DD30EC3ABB5C4334A9D9B94C0DC4EC091"/>
    <w:rsid w:val="003F6E17"/>
    <w:pPr>
      <w:ind w:left="720"/>
      <w:contextualSpacing/>
    </w:pPr>
    <w:rPr>
      <w:rFonts w:eastAsiaTheme="minorHAnsi"/>
      <w:lang w:eastAsia="en-US"/>
    </w:rPr>
  </w:style>
  <w:style w:type="paragraph" w:customStyle="1" w:styleId="490D753EF33B4AB0AF2D60D3219749471">
    <w:name w:val="490D753EF33B4AB0AF2D60D3219749471"/>
    <w:rsid w:val="003F6E17"/>
    <w:pPr>
      <w:ind w:left="720"/>
      <w:contextualSpacing/>
    </w:pPr>
    <w:rPr>
      <w:rFonts w:eastAsiaTheme="minorHAnsi"/>
      <w:lang w:eastAsia="en-US"/>
    </w:rPr>
  </w:style>
  <w:style w:type="paragraph" w:customStyle="1" w:styleId="F0034ED1AF474F23BB4ED667B953D6DB1">
    <w:name w:val="F0034ED1AF474F23BB4ED667B953D6DB1"/>
    <w:rsid w:val="003F6E17"/>
    <w:pPr>
      <w:ind w:left="720"/>
      <w:contextualSpacing/>
    </w:pPr>
    <w:rPr>
      <w:rFonts w:eastAsiaTheme="minorHAnsi"/>
      <w:lang w:eastAsia="en-US"/>
    </w:rPr>
  </w:style>
  <w:style w:type="paragraph" w:customStyle="1" w:styleId="718F7B4158F0430DAE74C46E92E2FCA31">
    <w:name w:val="718F7B4158F0430DAE74C46E92E2FCA31"/>
    <w:rsid w:val="003F6E17"/>
    <w:pPr>
      <w:ind w:left="720"/>
      <w:contextualSpacing/>
    </w:pPr>
    <w:rPr>
      <w:rFonts w:eastAsiaTheme="minorHAnsi"/>
      <w:lang w:eastAsia="en-US"/>
    </w:rPr>
  </w:style>
  <w:style w:type="paragraph" w:customStyle="1" w:styleId="8E923756F87545FE9D30D37C533B20D41">
    <w:name w:val="8E923756F87545FE9D30D37C533B20D41"/>
    <w:rsid w:val="003F6E17"/>
    <w:pPr>
      <w:ind w:left="720"/>
      <w:contextualSpacing/>
    </w:pPr>
    <w:rPr>
      <w:rFonts w:eastAsiaTheme="minorHAnsi"/>
      <w:lang w:eastAsia="en-US"/>
    </w:rPr>
  </w:style>
  <w:style w:type="paragraph" w:customStyle="1" w:styleId="CDCD105C55C64CB18552019695DC2B481">
    <w:name w:val="CDCD105C55C64CB18552019695DC2B481"/>
    <w:rsid w:val="003F6E17"/>
    <w:pPr>
      <w:ind w:left="720"/>
      <w:contextualSpacing/>
    </w:pPr>
    <w:rPr>
      <w:rFonts w:eastAsiaTheme="minorHAnsi"/>
      <w:lang w:eastAsia="en-US"/>
    </w:rPr>
  </w:style>
  <w:style w:type="paragraph" w:customStyle="1" w:styleId="3EC78899915346428C7DBC9AFF1DDC521">
    <w:name w:val="3EC78899915346428C7DBC9AFF1DDC521"/>
    <w:rsid w:val="003F6E17"/>
    <w:pPr>
      <w:ind w:left="720"/>
      <w:contextualSpacing/>
    </w:pPr>
    <w:rPr>
      <w:rFonts w:eastAsiaTheme="minorHAnsi"/>
      <w:lang w:eastAsia="en-US"/>
    </w:rPr>
  </w:style>
  <w:style w:type="paragraph" w:customStyle="1" w:styleId="BC6D0A76676E4B6CB55777F2115244F01">
    <w:name w:val="BC6D0A76676E4B6CB55777F2115244F01"/>
    <w:rsid w:val="003F6E17"/>
    <w:pPr>
      <w:ind w:left="720"/>
      <w:contextualSpacing/>
    </w:pPr>
    <w:rPr>
      <w:rFonts w:eastAsiaTheme="minorHAnsi"/>
      <w:lang w:eastAsia="en-US"/>
    </w:rPr>
  </w:style>
  <w:style w:type="paragraph" w:customStyle="1" w:styleId="A255A29562C94017A9E9224E241089E91">
    <w:name w:val="A255A29562C94017A9E9224E241089E91"/>
    <w:rsid w:val="003F6E17"/>
    <w:pPr>
      <w:ind w:left="720"/>
      <w:contextualSpacing/>
    </w:pPr>
    <w:rPr>
      <w:rFonts w:eastAsiaTheme="minorHAnsi"/>
      <w:lang w:eastAsia="en-US"/>
    </w:rPr>
  </w:style>
  <w:style w:type="paragraph" w:customStyle="1" w:styleId="203ACA1E869E44A691EDCAF31392F0281">
    <w:name w:val="203ACA1E869E44A691EDCAF31392F0281"/>
    <w:rsid w:val="003F6E17"/>
    <w:pPr>
      <w:ind w:left="720"/>
      <w:contextualSpacing/>
    </w:pPr>
    <w:rPr>
      <w:rFonts w:eastAsiaTheme="minorHAnsi"/>
      <w:lang w:eastAsia="en-US"/>
    </w:rPr>
  </w:style>
  <w:style w:type="paragraph" w:customStyle="1" w:styleId="BB17FE80C4654569838F8DBDD074371A1">
    <w:name w:val="BB17FE80C4654569838F8DBDD074371A1"/>
    <w:rsid w:val="003F6E17"/>
    <w:pPr>
      <w:ind w:left="720"/>
      <w:contextualSpacing/>
    </w:pPr>
    <w:rPr>
      <w:rFonts w:eastAsiaTheme="minorHAnsi"/>
      <w:lang w:eastAsia="en-US"/>
    </w:rPr>
  </w:style>
  <w:style w:type="paragraph" w:customStyle="1" w:styleId="D2562E2BBED7480DAC7E97FADB8659671">
    <w:name w:val="D2562E2BBED7480DAC7E97FADB8659671"/>
    <w:rsid w:val="003F6E17"/>
    <w:pPr>
      <w:ind w:left="720"/>
      <w:contextualSpacing/>
    </w:pPr>
    <w:rPr>
      <w:rFonts w:eastAsiaTheme="minorHAnsi"/>
      <w:lang w:eastAsia="en-US"/>
    </w:rPr>
  </w:style>
  <w:style w:type="paragraph" w:customStyle="1" w:styleId="90D18505346E43E9977CFE53A7328AEA1">
    <w:name w:val="90D18505346E43E9977CFE53A7328AEA1"/>
    <w:rsid w:val="003F6E17"/>
    <w:pPr>
      <w:ind w:left="720"/>
      <w:contextualSpacing/>
    </w:pPr>
    <w:rPr>
      <w:rFonts w:eastAsiaTheme="minorHAnsi"/>
      <w:lang w:eastAsia="en-US"/>
    </w:rPr>
  </w:style>
  <w:style w:type="paragraph" w:customStyle="1" w:styleId="DE5D90232B2F441783DA26FA2DABD9571">
    <w:name w:val="DE5D90232B2F441783DA26FA2DABD9571"/>
    <w:rsid w:val="003F6E17"/>
    <w:pPr>
      <w:ind w:left="720"/>
      <w:contextualSpacing/>
    </w:pPr>
    <w:rPr>
      <w:rFonts w:eastAsiaTheme="minorHAnsi"/>
      <w:lang w:eastAsia="en-US"/>
    </w:rPr>
  </w:style>
  <w:style w:type="paragraph" w:customStyle="1" w:styleId="2030CCF5D7F742B58230054672CBF78B1">
    <w:name w:val="2030CCF5D7F742B58230054672CBF78B1"/>
    <w:rsid w:val="003F6E17"/>
    <w:pPr>
      <w:ind w:left="720"/>
      <w:contextualSpacing/>
    </w:pPr>
    <w:rPr>
      <w:rFonts w:eastAsiaTheme="minorHAnsi"/>
      <w:lang w:eastAsia="en-US"/>
    </w:rPr>
  </w:style>
  <w:style w:type="paragraph" w:customStyle="1" w:styleId="D9A0AD732B9241A084F52BCCD7FB97FB">
    <w:name w:val="D9A0AD732B9241A084F52BCCD7FB97FB"/>
    <w:rsid w:val="003F6E17"/>
    <w:rPr>
      <w:rFonts w:eastAsiaTheme="minorHAnsi"/>
      <w:lang w:eastAsia="en-US"/>
    </w:rPr>
  </w:style>
  <w:style w:type="paragraph" w:customStyle="1" w:styleId="5BC0164C88FE4F5A9C377D360E5E910E1">
    <w:name w:val="5BC0164C88FE4F5A9C377D360E5E910E1"/>
    <w:rsid w:val="003F6E17"/>
    <w:pPr>
      <w:spacing w:after="0" w:line="240" w:lineRule="auto"/>
    </w:pPr>
    <w:rPr>
      <w:lang w:val="en-US" w:eastAsia="en-US"/>
    </w:rPr>
  </w:style>
  <w:style w:type="paragraph" w:customStyle="1" w:styleId="D8889D3886254EA68C45EB613A171D371">
    <w:name w:val="D8889D3886254EA68C45EB613A171D371"/>
    <w:rsid w:val="003F6E17"/>
    <w:pPr>
      <w:ind w:left="720"/>
      <w:contextualSpacing/>
    </w:pPr>
    <w:rPr>
      <w:rFonts w:eastAsiaTheme="minorHAnsi"/>
      <w:lang w:eastAsia="en-US"/>
    </w:rPr>
  </w:style>
  <w:style w:type="paragraph" w:customStyle="1" w:styleId="398DD1BB4A4F4E748EB81185CC832E8B1">
    <w:name w:val="398DD1BB4A4F4E748EB81185CC832E8B1"/>
    <w:rsid w:val="003F6E17"/>
    <w:pPr>
      <w:ind w:left="720"/>
      <w:contextualSpacing/>
    </w:pPr>
    <w:rPr>
      <w:rFonts w:eastAsiaTheme="minorHAnsi"/>
      <w:lang w:eastAsia="en-US"/>
    </w:rPr>
  </w:style>
  <w:style w:type="paragraph" w:customStyle="1" w:styleId="C887713DEDC54CB19AFE16F5FE19A0541">
    <w:name w:val="C887713DEDC54CB19AFE16F5FE19A0541"/>
    <w:rsid w:val="003F6E17"/>
    <w:pPr>
      <w:ind w:left="720"/>
      <w:contextualSpacing/>
    </w:pPr>
    <w:rPr>
      <w:rFonts w:eastAsiaTheme="minorHAnsi"/>
      <w:lang w:eastAsia="en-US"/>
    </w:rPr>
  </w:style>
  <w:style w:type="paragraph" w:customStyle="1" w:styleId="4CBDCAC1C32F471CBED3E0FB4671413F1">
    <w:name w:val="4CBDCAC1C32F471CBED3E0FB4671413F1"/>
    <w:rsid w:val="003F6E17"/>
    <w:pPr>
      <w:ind w:left="720"/>
      <w:contextualSpacing/>
    </w:pPr>
    <w:rPr>
      <w:rFonts w:eastAsiaTheme="minorHAnsi"/>
      <w:lang w:eastAsia="en-US"/>
    </w:rPr>
  </w:style>
  <w:style w:type="paragraph" w:customStyle="1" w:styleId="A83BC1B5F51743D4AD32C110F8309B772">
    <w:name w:val="A83BC1B5F51743D4AD32C110F8309B772"/>
    <w:rsid w:val="003F6E17"/>
    <w:pPr>
      <w:ind w:left="720"/>
      <w:contextualSpacing/>
    </w:pPr>
    <w:rPr>
      <w:rFonts w:eastAsiaTheme="minorHAnsi"/>
      <w:lang w:eastAsia="en-US"/>
    </w:rPr>
  </w:style>
  <w:style w:type="paragraph" w:customStyle="1" w:styleId="16328E4E9B164C3284CFD0A6C180C5BA2">
    <w:name w:val="16328E4E9B164C3284CFD0A6C180C5BA2"/>
    <w:rsid w:val="003F6E17"/>
    <w:pPr>
      <w:ind w:left="720"/>
      <w:contextualSpacing/>
    </w:pPr>
    <w:rPr>
      <w:rFonts w:eastAsiaTheme="minorHAnsi"/>
      <w:lang w:eastAsia="en-US"/>
    </w:rPr>
  </w:style>
  <w:style w:type="paragraph" w:customStyle="1" w:styleId="DD30EC3ABB5C4334A9D9B94C0DC4EC092">
    <w:name w:val="DD30EC3ABB5C4334A9D9B94C0DC4EC092"/>
    <w:rsid w:val="003F6E17"/>
    <w:pPr>
      <w:ind w:left="720"/>
      <w:contextualSpacing/>
    </w:pPr>
    <w:rPr>
      <w:rFonts w:eastAsiaTheme="minorHAnsi"/>
      <w:lang w:eastAsia="en-US"/>
    </w:rPr>
  </w:style>
  <w:style w:type="paragraph" w:customStyle="1" w:styleId="490D753EF33B4AB0AF2D60D3219749472">
    <w:name w:val="490D753EF33B4AB0AF2D60D3219749472"/>
    <w:rsid w:val="003F6E17"/>
    <w:pPr>
      <w:ind w:left="720"/>
      <w:contextualSpacing/>
    </w:pPr>
    <w:rPr>
      <w:rFonts w:eastAsiaTheme="minorHAnsi"/>
      <w:lang w:eastAsia="en-US"/>
    </w:rPr>
  </w:style>
  <w:style w:type="paragraph" w:customStyle="1" w:styleId="F0034ED1AF474F23BB4ED667B953D6DB2">
    <w:name w:val="F0034ED1AF474F23BB4ED667B953D6DB2"/>
    <w:rsid w:val="003F6E17"/>
    <w:pPr>
      <w:ind w:left="720"/>
      <w:contextualSpacing/>
    </w:pPr>
    <w:rPr>
      <w:rFonts w:eastAsiaTheme="minorHAnsi"/>
      <w:lang w:eastAsia="en-US"/>
    </w:rPr>
  </w:style>
  <w:style w:type="paragraph" w:customStyle="1" w:styleId="718F7B4158F0430DAE74C46E92E2FCA32">
    <w:name w:val="718F7B4158F0430DAE74C46E92E2FCA32"/>
    <w:rsid w:val="003F6E17"/>
    <w:pPr>
      <w:ind w:left="720"/>
      <w:contextualSpacing/>
    </w:pPr>
    <w:rPr>
      <w:rFonts w:eastAsiaTheme="minorHAnsi"/>
      <w:lang w:eastAsia="en-US"/>
    </w:rPr>
  </w:style>
  <w:style w:type="paragraph" w:customStyle="1" w:styleId="8E923756F87545FE9D30D37C533B20D42">
    <w:name w:val="8E923756F87545FE9D30D37C533B20D42"/>
    <w:rsid w:val="003F6E17"/>
    <w:pPr>
      <w:ind w:left="720"/>
      <w:contextualSpacing/>
    </w:pPr>
    <w:rPr>
      <w:rFonts w:eastAsiaTheme="minorHAnsi"/>
      <w:lang w:eastAsia="en-US"/>
    </w:rPr>
  </w:style>
  <w:style w:type="paragraph" w:customStyle="1" w:styleId="CDCD105C55C64CB18552019695DC2B482">
    <w:name w:val="CDCD105C55C64CB18552019695DC2B482"/>
    <w:rsid w:val="003F6E17"/>
    <w:pPr>
      <w:ind w:left="720"/>
      <w:contextualSpacing/>
    </w:pPr>
    <w:rPr>
      <w:rFonts w:eastAsiaTheme="minorHAnsi"/>
      <w:lang w:eastAsia="en-US"/>
    </w:rPr>
  </w:style>
  <w:style w:type="paragraph" w:customStyle="1" w:styleId="3EC78899915346428C7DBC9AFF1DDC522">
    <w:name w:val="3EC78899915346428C7DBC9AFF1DDC522"/>
    <w:rsid w:val="003F6E17"/>
    <w:pPr>
      <w:ind w:left="720"/>
      <w:contextualSpacing/>
    </w:pPr>
    <w:rPr>
      <w:rFonts w:eastAsiaTheme="minorHAnsi"/>
      <w:lang w:eastAsia="en-US"/>
    </w:rPr>
  </w:style>
  <w:style w:type="paragraph" w:customStyle="1" w:styleId="BC6D0A76676E4B6CB55777F2115244F02">
    <w:name w:val="BC6D0A76676E4B6CB55777F2115244F02"/>
    <w:rsid w:val="003F6E17"/>
    <w:pPr>
      <w:ind w:left="720"/>
      <w:contextualSpacing/>
    </w:pPr>
    <w:rPr>
      <w:rFonts w:eastAsiaTheme="minorHAnsi"/>
      <w:lang w:eastAsia="en-US"/>
    </w:rPr>
  </w:style>
  <w:style w:type="paragraph" w:customStyle="1" w:styleId="A255A29562C94017A9E9224E241089E92">
    <w:name w:val="A255A29562C94017A9E9224E241089E92"/>
    <w:rsid w:val="003F6E17"/>
    <w:pPr>
      <w:ind w:left="720"/>
      <w:contextualSpacing/>
    </w:pPr>
    <w:rPr>
      <w:rFonts w:eastAsiaTheme="minorHAnsi"/>
      <w:lang w:eastAsia="en-US"/>
    </w:rPr>
  </w:style>
  <w:style w:type="paragraph" w:customStyle="1" w:styleId="203ACA1E869E44A691EDCAF31392F0282">
    <w:name w:val="203ACA1E869E44A691EDCAF31392F0282"/>
    <w:rsid w:val="003F6E17"/>
    <w:pPr>
      <w:ind w:left="720"/>
      <w:contextualSpacing/>
    </w:pPr>
    <w:rPr>
      <w:rFonts w:eastAsiaTheme="minorHAnsi"/>
      <w:lang w:eastAsia="en-US"/>
    </w:rPr>
  </w:style>
  <w:style w:type="paragraph" w:customStyle="1" w:styleId="BB17FE80C4654569838F8DBDD074371A2">
    <w:name w:val="BB17FE80C4654569838F8DBDD074371A2"/>
    <w:rsid w:val="003F6E17"/>
    <w:pPr>
      <w:ind w:left="720"/>
      <w:contextualSpacing/>
    </w:pPr>
    <w:rPr>
      <w:rFonts w:eastAsiaTheme="minorHAnsi"/>
      <w:lang w:eastAsia="en-US"/>
    </w:rPr>
  </w:style>
  <w:style w:type="paragraph" w:customStyle="1" w:styleId="D2562E2BBED7480DAC7E97FADB8659672">
    <w:name w:val="D2562E2BBED7480DAC7E97FADB8659672"/>
    <w:rsid w:val="003F6E17"/>
    <w:pPr>
      <w:ind w:left="720"/>
      <w:contextualSpacing/>
    </w:pPr>
    <w:rPr>
      <w:rFonts w:eastAsiaTheme="minorHAnsi"/>
      <w:lang w:eastAsia="en-US"/>
    </w:rPr>
  </w:style>
  <w:style w:type="paragraph" w:customStyle="1" w:styleId="90D18505346E43E9977CFE53A7328AEA2">
    <w:name w:val="90D18505346E43E9977CFE53A7328AEA2"/>
    <w:rsid w:val="003F6E17"/>
    <w:pPr>
      <w:ind w:left="720"/>
      <w:contextualSpacing/>
    </w:pPr>
    <w:rPr>
      <w:rFonts w:eastAsiaTheme="minorHAnsi"/>
      <w:lang w:eastAsia="en-US"/>
    </w:rPr>
  </w:style>
  <w:style w:type="paragraph" w:customStyle="1" w:styleId="DE5D90232B2F441783DA26FA2DABD9572">
    <w:name w:val="DE5D90232B2F441783DA26FA2DABD9572"/>
    <w:rsid w:val="003F6E17"/>
    <w:pPr>
      <w:ind w:left="720"/>
      <w:contextualSpacing/>
    </w:pPr>
    <w:rPr>
      <w:rFonts w:eastAsiaTheme="minorHAnsi"/>
      <w:lang w:eastAsia="en-US"/>
    </w:rPr>
  </w:style>
  <w:style w:type="paragraph" w:customStyle="1" w:styleId="2030CCF5D7F742B58230054672CBF78B2">
    <w:name w:val="2030CCF5D7F742B58230054672CBF78B2"/>
    <w:rsid w:val="003F6E17"/>
    <w:pPr>
      <w:ind w:left="720"/>
      <w:contextualSpacing/>
    </w:pPr>
    <w:rPr>
      <w:rFonts w:eastAsiaTheme="minorHAnsi"/>
      <w:lang w:eastAsia="en-US"/>
    </w:rPr>
  </w:style>
  <w:style w:type="paragraph" w:customStyle="1" w:styleId="D9A0AD732B9241A084F52BCCD7FB97FB1">
    <w:name w:val="D9A0AD732B9241A084F52BCCD7FB97FB1"/>
    <w:rsid w:val="003F6E17"/>
    <w:rPr>
      <w:rFonts w:eastAsiaTheme="minorHAnsi"/>
      <w:lang w:eastAsia="en-US"/>
    </w:rPr>
  </w:style>
  <w:style w:type="paragraph" w:customStyle="1" w:styleId="5BC0164C88FE4F5A9C377D360E5E910E2">
    <w:name w:val="5BC0164C88FE4F5A9C377D360E5E910E2"/>
    <w:rsid w:val="003F6E17"/>
    <w:pPr>
      <w:spacing w:after="0" w:line="240" w:lineRule="auto"/>
    </w:pPr>
    <w:rPr>
      <w:lang w:val="en-US" w:eastAsia="en-US"/>
    </w:rPr>
  </w:style>
  <w:style w:type="paragraph" w:customStyle="1" w:styleId="D8889D3886254EA68C45EB613A171D372">
    <w:name w:val="D8889D3886254EA68C45EB613A171D372"/>
    <w:rsid w:val="003F6E17"/>
    <w:pPr>
      <w:ind w:left="720"/>
      <w:contextualSpacing/>
    </w:pPr>
    <w:rPr>
      <w:rFonts w:eastAsiaTheme="minorHAnsi"/>
      <w:lang w:eastAsia="en-US"/>
    </w:rPr>
  </w:style>
  <w:style w:type="paragraph" w:customStyle="1" w:styleId="398DD1BB4A4F4E748EB81185CC832E8B2">
    <w:name w:val="398DD1BB4A4F4E748EB81185CC832E8B2"/>
    <w:rsid w:val="003F6E17"/>
    <w:pPr>
      <w:ind w:left="720"/>
      <w:contextualSpacing/>
    </w:pPr>
    <w:rPr>
      <w:rFonts w:eastAsiaTheme="minorHAnsi"/>
      <w:lang w:eastAsia="en-US"/>
    </w:rPr>
  </w:style>
  <w:style w:type="paragraph" w:customStyle="1" w:styleId="C887713DEDC54CB19AFE16F5FE19A0542">
    <w:name w:val="C887713DEDC54CB19AFE16F5FE19A0542"/>
    <w:rsid w:val="003F6E17"/>
    <w:pPr>
      <w:ind w:left="720"/>
      <w:contextualSpacing/>
    </w:pPr>
    <w:rPr>
      <w:rFonts w:eastAsiaTheme="minorHAnsi"/>
      <w:lang w:eastAsia="en-US"/>
    </w:rPr>
  </w:style>
  <w:style w:type="paragraph" w:customStyle="1" w:styleId="3CFA62C387824A15AEBA9D75EE328229">
    <w:name w:val="3CFA62C387824A15AEBA9D75EE328229"/>
    <w:rsid w:val="003F6E17"/>
  </w:style>
  <w:style w:type="paragraph" w:customStyle="1" w:styleId="E5EDC9D6DC5A4D75820470B3A31B51FF">
    <w:name w:val="E5EDC9D6DC5A4D75820470B3A31B51FF"/>
    <w:rsid w:val="003F6E17"/>
  </w:style>
  <w:style w:type="paragraph" w:customStyle="1" w:styleId="811C0AE47C4646E189EB4BDC7168182A">
    <w:name w:val="811C0AE47C4646E189EB4BDC7168182A"/>
    <w:rsid w:val="003F6E17"/>
  </w:style>
  <w:style w:type="paragraph" w:customStyle="1" w:styleId="4CBDCAC1C32F471CBED3E0FB4671413F2">
    <w:name w:val="4CBDCAC1C32F471CBED3E0FB4671413F2"/>
    <w:rsid w:val="003F6E17"/>
    <w:pPr>
      <w:ind w:left="720"/>
      <w:contextualSpacing/>
    </w:pPr>
    <w:rPr>
      <w:rFonts w:eastAsiaTheme="minorHAnsi"/>
      <w:lang w:eastAsia="en-US"/>
    </w:rPr>
  </w:style>
  <w:style w:type="paragraph" w:customStyle="1" w:styleId="A83BC1B5F51743D4AD32C110F8309B773">
    <w:name w:val="A83BC1B5F51743D4AD32C110F8309B773"/>
    <w:rsid w:val="003F6E17"/>
    <w:pPr>
      <w:ind w:left="720"/>
      <w:contextualSpacing/>
    </w:pPr>
    <w:rPr>
      <w:rFonts w:eastAsiaTheme="minorHAnsi"/>
      <w:lang w:eastAsia="en-US"/>
    </w:rPr>
  </w:style>
  <w:style w:type="paragraph" w:customStyle="1" w:styleId="16328E4E9B164C3284CFD0A6C180C5BA3">
    <w:name w:val="16328E4E9B164C3284CFD0A6C180C5BA3"/>
    <w:rsid w:val="003F6E17"/>
    <w:pPr>
      <w:ind w:left="720"/>
      <w:contextualSpacing/>
    </w:pPr>
    <w:rPr>
      <w:rFonts w:eastAsiaTheme="minorHAnsi"/>
      <w:lang w:eastAsia="en-US"/>
    </w:rPr>
  </w:style>
  <w:style w:type="paragraph" w:customStyle="1" w:styleId="DD30EC3ABB5C4334A9D9B94C0DC4EC093">
    <w:name w:val="DD30EC3ABB5C4334A9D9B94C0DC4EC093"/>
    <w:rsid w:val="003F6E17"/>
    <w:pPr>
      <w:ind w:left="720"/>
      <w:contextualSpacing/>
    </w:pPr>
    <w:rPr>
      <w:rFonts w:eastAsiaTheme="minorHAnsi"/>
      <w:lang w:eastAsia="en-US"/>
    </w:rPr>
  </w:style>
  <w:style w:type="paragraph" w:customStyle="1" w:styleId="490D753EF33B4AB0AF2D60D3219749473">
    <w:name w:val="490D753EF33B4AB0AF2D60D3219749473"/>
    <w:rsid w:val="003F6E17"/>
    <w:pPr>
      <w:ind w:left="720"/>
      <w:contextualSpacing/>
    </w:pPr>
    <w:rPr>
      <w:rFonts w:eastAsiaTheme="minorHAnsi"/>
      <w:lang w:eastAsia="en-US"/>
    </w:rPr>
  </w:style>
  <w:style w:type="paragraph" w:customStyle="1" w:styleId="F0034ED1AF474F23BB4ED667B953D6DB3">
    <w:name w:val="F0034ED1AF474F23BB4ED667B953D6DB3"/>
    <w:rsid w:val="003F6E17"/>
    <w:pPr>
      <w:ind w:left="720"/>
      <w:contextualSpacing/>
    </w:pPr>
    <w:rPr>
      <w:rFonts w:eastAsiaTheme="minorHAnsi"/>
      <w:lang w:eastAsia="en-US"/>
    </w:rPr>
  </w:style>
  <w:style w:type="paragraph" w:customStyle="1" w:styleId="718F7B4158F0430DAE74C46E92E2FCA33">
    <w:name w:val="718F7B4158F0430DAE74C46E92E2FCA33"/>
    <w:rsid w:val="003F6E17"/>
    <w:pPr>
      <w:ind w:left="720"/>
      <w:contextualSpacing/>
    </w:pPr>
    <w:rPr>
      <w:rFonts w:eastAsiaTheme="minorHAnsi"/>
      <w:lang w:eastAsia="en-US"/>
    </w:rPr>
  </w:style>
  <w:style w:type="paragraph" w:customStyle="1" w:styleId="8E923756F87545FE9D30D37C533B20D43">
    <w:name w:val="8E923756F87545FE9D30D37C533B20D43"/>
    <w:rsid w:val="003F6E17"/>
    <w:pPr>
      <w:ind w:left="720"/>
      <w:contextualSpacing/>
    </w:pPr>
    <w:rPr>
      <w:rFonts w:eastAsiaTheme="minorHAnsi"/>
      <w:lang w:eastAsia="en-US"/>
    </w:rPr>
  </w:style>
  <w:style w:type="paragraph" w:customStyle="1" w:styleId="CDCD105C55C64CB18552019695DC2B483">
    <w:name w:val="CDCD105C55C64CB18552019695DC2B483"/>
    <w:rsid w:val="003F6E17"/>
    <w:pPr>
      <w:ind w:left="720"/>
      <w:contextualSpacing/>
    </w:pPr>
    <w:rPr>
      <w:rFonts w:eastAsiaTheme="minorHAnsi"/>
      <w:lang w:eastAsia="en-US"/>
    </w:rPr>
  </w:style>
  <w:style w:type="paragraph" w:customStyle="1" w:styleId="3EC78899915346428C7DBC9AFF1DDC523">
    <w:name w:val="3EC78899915346428C7DBC9AFF1DDC523"/>
    <w:rsid w:val="003F6E17"/>
    <w:pPr>
      <w:ind w:left="720"/>
      <w:contextualSpacing/>
    </w:pPr>
    <w:rPr>
      <w:rFonts w:eastAsiaTheme="minorHAnsi"/>
      <w:lang w:eastAsia="en-US"/>
    </w:rPr>
  </w:style>
  <w:style w:type="paragraph" w:customStyle="1" w:styleId="BC6D0A76676E4B6CB55777F2115244F03">
    <w:name w:val="BC6D0A76676E4B6CB55777F2115244F03"/>
    <w:rsid w:val="003F6E17"/>
    <w:pPr>
      <w:ind w:left="720"/>
      <w:contextualSpacing/>
    </w:pPr>
    <w:rPr>
      <w:rFonts w:eastAsiaTheme="minorHAnsi"/>
      <w:lang w:eastAsia="en-US"/>
    </w:rPr>
  </w:style>
  <w:style w:type="paragraph" w:customStyle="1" w:styleId="A255A29562C94017A9E9224E241089E93">
    <w:name w:val="A255A29562C94017A9E9224E241089E93"/>
    <w:rsid w:val="003F6E17"/>
    <w:pPr>
      <w:ind w:left="720"/>
      <w:contextualSpacing/>
    </w:pPr>
    <w:rPr>
      <w:rFonts w:eastAsiaTheme="minorHAnsi"/>
      <w:lang w:eastAsia="en-US"/>
    </w:rPr>
  </w:style>
  <w:style w:type="paragraph" w:customStyle="1" w:styleId="203ACA1E869E44A691EDCAF31392F0283">
    <w:name w:val="203ACA1E869E44A691EDCAF31392F0283"/>
    <w:rsid w:val="003F6E17"/>
    <w:pPr>
      <w:ind w:left="720"/>
      <w:contextualSpacing/>
    </w:pPr>
    <w:rPr>
      <w:rFonts w:eastAsiaTheme="minorHAnsi"/>
      <w:lang w:eastAsia="en-US"/>
    </w:rPr>
  </w:style>
  <w:style w:type="paragraph" w:customStyle="1" w:styleId="BB17FE80C4654569838F8DBDD074371A3">
    <w:name w:val="BB17FE80C4654569838F8DBDD074371A3"/>
    <w:rsid w:val="003F6E17"/>
    <w:pPr>
      <w:ind w:left="720"/>
      <w:contextualSpacing/>
    </w:pPr>
    <w:rPr>
      <w:rFonts w:eastAsiaTheme="minorHAnsi"/>
      <w:lang w:eastAsia="en-US"/>
    </w:rPr>
  </w:style>
  <w:style w:type="paragraph" w:customStyle="1" w:styleId="D2562E2BBED7480DAC7E97FADB8659673">
    <w:name w:val="D2562E2BBED7480DAC7E97FADB8659673"/>
    <w:rsid w:val="003F6E17"/>
    <w:pPr>
      <w:ind w:left="720"/>
      <w:contextualSpacing/>
    </w:pPr>
    <w:rPr>
      <w:rFonts w:eastAsiaTheme="minorHAnsi"/>
      <w:lang w:eastAsia="en-US"/>
    </w:rPr>
  </w:style>
  <w:style w:type="paragraph" w:customStyle="1" w:styleId="90D18505346E43E9977CFE53A7328AEA3">
    <w:name w:val="90D18505346E43E9977CFE53A7328AEA3"/>
    <w:rsid w:val="003F6E17"/>
    <w:pPr>
      <w:ind w:left="720"/>
      <w:contextualSpacing/>
    </w:pPr>
    <w:rPr>
      <w:rFonts w:eastAsiaTheme="minorHAnsi"/>
      <w:lang w:eastAsia="en-US"/>
    </w:rPr>
  </w:style>
  <w:style w:type="paragraph" w:customStyle="1" w:styleId="DE5D90232B2F441783DA26FA2DABD9573">
    <w:name w:val="DE5D90232B2F441783DA26FA2DABD9573"/>
    <w:rsid w:val="003F6E17"/>
    <w:pPr>
      <w:ind w:left="720"/>
      <w:contextualSpacing/>
    </w:pPr>
    <w:rPr>
      <w:rFonts w:eastAsiaTheme="minorHAnsi"/>
      <w:lang w:eastAsia="en-US"/>
    </w:rPr>
  </w:style>
  <w:style w:type="paragraph" w:customStyle="1" w:styleId="2030CCF5D7F742B58230054672CBF78B3">
    <w:name w:val="2030CCF5D7F742B58230054672CBF78B3"/>
    <w:rsid w:val="003F6E17"/>
    <w:pPr>
      <w:ind w:left="720"/>
      <w:contextualSpacing/>
    </w:pPr>
    <w:rPr>
      <w:rFonts w:eastAsiaTheme="minorHAnsi"/>
      <w:lang w:eastAsia="en-US"/>
    </w:rPr>
  </w:style>
  <w:style w:type="paragraph" w:customStyle="1" w:styleId="D9A0AD732B9241A084F52BCCD7FB97FB2">
    <w:name w:val="D9A0AD732B9241A084F52BCCD7FB97FB2"/>
    <w:rsid w:val="003F6E17"/>
    <w:rPr>
      <w:rFonts w:eastAsiaTheme="minorHAnsi"/>
      <w:lang w:eastAsia="en-US"/>
    </w:rPr>
  </w:style>
  <w:style w:type="paragraph" w:customStyle="1" w:styleId="5BC0164C88FE4F5A9C377D360E5E910E3">
    <w:name w:val="5BC0164C88FE4F5A9C377D360E5E910E3"/>
    <w:rsid w:val="003F6E17"/>
    <w:pPr>
      <w:spacing w:after="0" w:line="240" w:lineRule="auto"/>
    </w:pPr>
    <w:rPr>
      <w:lang w:val="en-US" w:eastAsia="en-US"/>
    </w:rPr>
  </w:style>
  <w:style w:type="paragraph" w:customStyle="1" w:styleId="B55875DAB25B43A79EE33FE9A1CFC0D9">
    <w:name w:val="B55875DAB25B43A79EE33FE9A1CFC0D9"/>
    <w:rsid w:val="003F6E17"/>
    <w:pPr>
      <w:ind w:left="720"/>
      <w:contextualSpacing/>
    </w:pPr>
    <w:rPr>
      <w:rFonts w:eastAsiaTheme="minorHAnsi"/>
      <w:lang w:eastAsia="en-US"/>
    </w:rPr>
  </w:style>
  <w:style w:type="paragraph" w:customStyle="1" w:styleId="811C0AE47C4646E189EB4BDC7168182A1">
    <w:name w:val="811C0AE47C4646E189EB4BDC7168182A1"/>
    <w:rsid w:val="003F6E17"/>
    <w:pPr>
      <w:ind w:left="720"/>
      <w:contextualSpacing/>
    </w:pPr>
    <w:rPr>
      <w:rFonts w:eastAsiaTheme="minorHAnsi"/>
      <w:lang w:eastAsia="en-US"/>
    </w:rPr>
  </w:style>
  <w:style w:type="paragraph" w:customStyle="1" w:styleId="CA2194BB586D448FACAE90A8354711F4">
    <w:name w:val="CA2194BB586D448FACAE90A8354711F4"/>
    <w:rsid w:val="003F6E17"/>
    <w:pPr>
      <w:ind w:left="720"/>
      <w:contextualSpacing/>
    </w:pPr>
    <w:rPr>
      <w:rFonts w:eastAsiaTheme="minorHAnsi"/>
      <w:lang w:eastAsia="en-US"/>
    </w:rPr>
  </w:style>
  <w:style w:type="paragraph" w:customStyle="1" w:styleId="22C55B4961D545E593FAD0603688EF0B">
    <w:name w:val="22C55B4961D545E593FAD0603688EF0B"/>
    <w:rsid w:val="003F6E17"/>
    <w:pPr>
      <w:ind w:left="720"/>
      <w:contextualSpacing/>
    </w:pPr>
    <w:rPr>
      <w:rFonts w:eastAsiaTheme="minorHAnsi"/>
      <w:lang w:eastAsia="en-US"/>
    </w:rPr>
  </w:style>
  <w:style w:type="paragraph" w:customStyle="1" w:styleId="1711523E659F49ACA24B86100AEA26D5">
    <w:name w:val="1711523E659F49ACA24B86100AEA26D5"/>
    <w:rsid w:val="003F6E17"/>
    <w:pPr>
      <w:ind w:left="720"/>
      <w:contextualSpacing/>
    </w:pPr>
    <w:rPr>
      <w:rFonts w:eastAsiaTheme="minorHAnsi"/>
      <w:lang w:eastAsia="en-US"/>
    </w:rPr>
  </w:style>
  <w:style w:type="paragraph" w:customStyle="1" w:styleId="B8B294E2A0F14989A711E22A43063058">
    <w:name w:val="B8B294E2A0F14989A711E22A43063058"/>
    <w:rsid w:val="003F6E17"/>
    <w:pPr>
      <w:ind w:left="720"/>
      <w:contextualSpacing/>
    </w:pPr>
    <w:rPr>
      <w:rFonts w:eastAsiaTheme="minorHAnsi"/>
      <w:lang w:eastAsia="en-US"/>
    </w:rPr>
  </w:style>
  <w:style w:type="paragraph" w:customStyle="1" w:styleId="3F5A14BF6BD54966AE4B4FFE10A2D108">
    <w:name w:val="3F5A14BF6BD54966AE4B4FFE10A2D108"/>
    <w:rsid w:val="003F6E17"/>
    <w:pPr>
      <w:ind w:left="720"/>
      <w:contextualSpacing/>
    </w:pPr>
    <w:rPr>
      <w:rFonts w:eastAsiaTheme="minorHAnsi"/>
      <w:lang w:eastAsia="en-US"/>
    </w:rPr>
  </w:style>
  <w:style w:type="paragraph" w:customStyle="1" w:styleId="41228918129E4C85A367364D5299C649">
    <w:name w:val="41228918129E4C85A367364D5299C649"/>
    <w:rsid w:val="003F6E17"/>
    <w:pPr>
      <w:ind w:left="720"/>
      <w:contextualSpacing/>
    </w:pPr>
    <w:rPr>
      <w:rFonts w:eastAsiaTheme="minorHAnsi"/>
      <w:lang w:eastAsia="en-US"/>
    </w:rPr>
  </w:style>
  <w:style w:type="paragraph" w:customStyle="1" w:styleId="FAF69532E112444B8B907AAE24BA3C34">
    <w:name w:val="FAF69532E112444B8B907AAE24BA3C34"/>
    <w:rsid w:val="003F6E17"/>
  </w:style>
  <w:style w:type="paragraph" w:customStyle="1" w:styleId="0298A562F4764D218469B39304F42DBC">
    <w:name w:val="0298A562F4764D218469B39304F42DBC"/>
    <w:rsid w:val="003F6E17"/>
  </w:style>
  <w:style w:type="paragraph" w:customStyle="1" w:styleId="ADAFBB38CF6E4E34A51E0D02E1C119C2">
    <w:name w:val="ADAFBB38CF6E4E34A51E0D02E1C119C2"/>
    <w:rsid w:val="003F6E17"/>
  </w:style>
  <w:style w:type="paragraph" w:customStyle="1" w:styleId="8D4AD69D6AE945F0A53FD0C3791FB74E">
    <w:name w:val="8D4AD69D6AE945F0A53FD0C3791FB74E"/>
    <w:rsid w:val="003F6E17"/>
  </w:style>
  <w:style w:type="paragraph" w:customStyle="1" w:styleId="4E6C95E0B0FC4C59866699D703AD7DBE">
    <w:name w:val="4E6C95E0B0FC4C59866699D703AD7DBE"/>
    <w:rsid w:val="003F6E17"/>
  </w:style>
  <w:style w:type="paragraph" w:customStyle="1" w:styleId="EDEABA93D43D4DDE8BDB4D807B3C3683">
    <w:name w:val="EDEABA93D43D4DDE8BDB4D807B3C3683"/>
    <w:rsid w:val="003F6E17"/>
  </w:style>
  <w:style w:type="paragraph" w:customStyle="1" w:styleId="8DAABE4C53864CDA845DFB2A28554759">
    <w:name w:val="8DAABE4C53864CDA845DFB2A28554759"/>
    <w:rsid w:val="003F6E17"/>
  </w:style>
  <w:style w:type="paragraph" w:customStyle="1" w:styleId="D73DB04ABF5042F4A219A33C45DCB1AE">
    <w:name w:val="D73DB04ABF5042F4A219A33C45DCB1AE"/>
    <w:rsid w:val="003F6E17"/>
  </w:style>
  <w:style w:type="paragraph" w:customStyle="1" w:styleId="181055DF5D3A4484A01F96898FF629C0">
    <w:name w:val="181055DF5D3A4484A01F96898FF629C0"/>
    <w:rsid w:val="003F6E17"/>
  </w:style>
  <w:style w:type="paragraph" w:customStyle="1" w:styleId="FAF69532E112444B8B907AAE24BA3C341">
    <w:name w:val="FAF69532E112444B8B907AAE24BA3C341"/>
    <w:rsid w:val="003F6E17"/>
    <w:pPr>
      <w:ind w:left="720"/>
      <w:contextualSpacing/>
    </w:pPr>
    <w:rPr>
      <w:rFonts w:eastAsiaTheme="minorHAnsi"/>
      <w:lang w:eastAsia="en-US"/>
    </w:rPr>
  </w:style>
  <w:style w:type="paragraph" w:customStyle="1" w:styleId="0298A562F4764D218469B39304F42DBC1">
    <w:name w:val="0298A562F4764D218469B39304F42DBC1"/>
    <w:rsid w:val="003F6E17"/>
    <w:pPr>
      <w:ind w:left="720"/>
      <w:contextualSpacing/>
    </w:pPr>
    <w:rPr>
      <w:rFonts w:eastAsiaTheme="minorHAnsi"/>
      <w:lang w:eastAsia="en-US"/>
    </w:rPr>
  </w:style>
  <w:style w:type="paragraph" w:customStyle="1" w:styleId="ADAFBB38CF6E4E34A51E0D02E1C119C21">
    <w:name w:val="ADAFBB38CF6E4E34A51E0D02E1C119C21"/>
    <w:rsid w:val="003F6E17"/>
    <w:pPr>
      <w:ind w:left="720"/>
      <w:contextualSpacing/>
    </w:pPr>
    <w:rPr>
      <w:rFonts w:eastAsiaTheme="minorHAnsi"/>
      <w:lang w:eastAsia="en-US"/>
    </w:rPr>
  </w:style>
  <w:style w:type="paragraph" w:customStyle="1" w:styleId="8D4AD69D6AE945F0A53FD0C3791FB74E1">
    <w:name w:val="8D4AD69D6AE945F0A53FD0C3791FB74E1"/>
    <w:rsid w:val="003F6E17"/>
    <w:pPr>
      <w:ind w:left="720"/>
      <w:contextualSpacing/>
    </w:pPr>
    <w:rPr>
      <w:rFonts w:eastAsiaTheme="minorHAnsi"/>
      <w:lang w:eastAsia="en-US"/>
    </w:rPr>
  </w:style>
  <w:style w:type="paragraph" w:customStyle="1" w:styleId="4E6C95E0B0FC4C59866699D703AD7DBE1">
    <w:name w:val="4E6C95E0B0FC4C59866699D703AD7DBE1"/>
    <w:rsid w:val="003F6E17"/>
    <w:pPr>
      <w:ind w:left="720"/>
      <w:contextualSpacing/>
    </w:pPr>
    <w:rPr>
      <w:rFonts w:eastAsiaTheme="minorHAnsi"/>
      <w:lang w:eastAsia="en-US"/>
    </w:rPr>
  </w:style>
  <w:style w:type="paragraph" w:customStyle="1" w:styleId="EDEABA93D43D4DDE8BDB4D807B3C36831">
    <w:name w:val="EDEABA93D43D4DDE8BDB4D807B3C36831"/>
    <w:rsid w:val="003F6E17"/>
    <w:pPr>
      <w:ind w:left="720"/>
      <w:contextualSpacing/>
    </w:pPr>
    <w:rPr>
      <w:rFonts w:eastAsiaTheme="minorHAnsi"/>
      <w:lang w:eastAsia="en-US"/>
    </w:rPr>
  </w:style>
  <w:style w:type="paragraph" w:customStyle="1" w:styleId="8DAABE4C53864CDA845DFB2A285547591">
    <w:name w:val="8DAABE4C53864CDA845DFB2A285547591"/>
    <w:rsid w:val="003F6E17"/>
    <w:pPr>
      <w:ind w:left="720"/>
      <w:contextualSpacing/>
    </w:pPr>
    <w:rPr>
      <w:rFonts w:eastAsiaTheme="minorHAnsi"/>
      <w:lang w:eastAsia="en-US"/>
    </w:rPr>
  </w:style>
  <w:style w:type="paragraph" w:customStyle="1" w:styleId="D73DB04ABF5042F4A219A33C45DCB1AE1">
    <w:name w:val="D73DB04ABF5042F4A219A33C45DCB1AE1"/>
    <w:rsid w:val="003F6E17"/>
    <w:pPr>
      <w:ind w:left="720"/>
      <w:contextualSpacing/>
    </w:pPr>
    <w:rPr>
      <w:rFonts w:eastAsiaTheme="minorHAnsi"/>
      <w:lang w:eastAsia="en-US"/>
    </w:rPr>
  </w:style>
  <w:style w:type="paragraph" w:customStyle="1" w:styleId="4CBDCAC1C32F471CBED3E0FB4671413F3">
    <w:name w:val="4CBDCAC1C32F471CBED3E0FB4671413F3"/>
    <w:rsid w:val="003F6E17"/>
    <w:pPr>
      <w:ind w:left="720"/>
      <w:contextualSpacing/>
    </w:pPr>
    <w:rPr>
      <w:rFonts w:eastAsiaTheme="minorHAnsi"/>
      <w:lang w:eastAsia="en-US"/>
    </w:rPr>
  </w:style>
  <w:style w:type="paragraph" w:customStyle="1" w:styleId="A83BC1B5F51743D4AD32C110F8309B774">
    <w:name w:val="A83BC1B5F51743D4AD32C110F8309B774"/>
    <w:rsid w:val="003F6E17"/>
    <w:pPr>
      <w:ind w:left="720"/>
      <w:contextualSpacing/>
    </w:pPr>
    <w:rPr>
      <w:rFonts w:eastAsiaTheme="minorHAnsi"/>
      <w:lang w:eastAsia="en-US"/>
    </w:rPr>
  </w:style>
  <w:style w:type="paragraph" w:customStyle="1" w:styleId="16328E4E9B164C3284CFD0A6C180C5BA4">
    <w:name w:val="16328E4E9B164C3284CFD0A6C180C5BA4"/>
    <w:rsid w:val="003F6E17"/>
    <w:pPr>
      <w:ind w:left="720"/>
      <w:contextualSpacing/>
    </w:pPr>
    <w:rPr>
      <w:rFonts w:eastAsiaTheme="minorHAnsi"/>
      <w:lang w:eastAsia="en-US"/>
    </w:rPr>
  </w:style>
  <w:style w:type="paragraph" w:customStyle="1" w:styleId="DD30EC3ABB5C4334A9D9B94C0DC4EC094">
    <w:name w:val="DD30EC3ABB5C4334A9D9B94C0DC4EC094"/>
    <w:rsid w:val="003F6E17"/>
    <w:pPr>
      <w:ind w:left="720"/>
      <w:contextualSpacing/>
    </w:pPr>
    <w:rPr>
      <w:rFonts w:eastAsiaTheme="minorHAnsi"/>
      <w:lang w:eastAsia="en-US"/>
    </w:rPr>
  </w:style>
  <w:style w:type="paragraph" w:customStyle="1" w:styleId="490D753EF33B4AB0AF2D60D3219749474">
    <w:name w:val="490D753EF33B4AB0AF2D60D3219749474"/>
    <w:rsid w:val="003F6E17"/>
    <w:pPr>
      <w:ind w:left="720"/>
      <w:contextualSpacing/>
    </w:pPr>
    <w:rPr>
      <w:rFonts w:eastAsiaTheme="minorHAnsi"/>
      <w:lang w:eastAsia="en-US"/>
    </w:rPr>
  </w:style>
  <w:style w:type="paragraph" w:customStyle="1" w:styleId="F0034ED1AF474F23BB4ED667B953D6DB4">
    <w:name w:val="F0034ED1AF474F23BB4ED667B953D6DB4"/>
    <w:rsid w:val="003F6E17"/>
    <w:pPr>
      <w:ind w:left="720"/>
      <w:contextualSpacing/>
    </w:pPr>
    <w:rPr>
      <w:rFonts w:eastAsiaTheme="minorHAnsi"/>
      <w:lang w:eastAsia="en-US"/>
    </w:rPr>
  </w:style>
  <w:style w:type="paragraph" w:customStyle="1" w:styleId="718F7B4158F0430DAE74C46E92E2FCA34">
    <w:name w:val="718F7B4158F0430DAE74C46E92E2FCA34"/>
    <w:rsid w:val="003F6E17"/>
    <w:pPr>
      <w:ind w:left="720"/>
      <w:contextualSpacing/>
    </w:pPr>
    <w:rPr>
      <w:rFonts w:eastAsiaTheme="minorHAnsi"/>
      <w:lang w:eastAsia="en-US"/>
    </w:rPr>
  </w:style>
  <w:style w:type="paragraph" w:customStyle="1" w:styleId="8E923756F87545FE9D30D37C533B20D44">
    <w:name w:val="8E923756F87545FE9D30D37C533B20D44"/>
    <w:rsid w:val="003F6E17"/>
    <w:pPr>
      <w:ind w:left="720"/>
      <w:contextualSpacing/>
    </w:pPr>
    <w:rPr>
      <w:rFonts w:eastAsiaTheme="minorHAnsi"/>
      <w:lang w:eastAsia="en-US"/>
    </w:rPr>
  </w:style>
  <w:style w:type="paragraph" w:customStyle="1" w:styleId="CDCD105C55C64CB18552019695DC2B484">
    <w:name w:val="CDCD105C55C64CB18552019695DC2B484"/>
    <w:rsid w:val="003F6E17"/>
    <w:pPr>
      <w:ind w:left="720"/>
      <w:contextualSpacing/>
    </w:pPr>
    <w:rPr>
      <w:rFonts w:eastAsiaTheme="minorHAnsi"/>
      <w:lang w:eastAsia="en-US"/>
    </w:rPr>
  </w:style>
  <w:style w:type="paragraph" w:customStyle="1" w:styleId="3EC78899915346428C7DBC9AFF1DDC524">
    <w:name w:val="3EC78899915346428C7DBC9AFF1DDC524"/>
    <w:rsid w:val="003F6E17"/>
    <w:pPr>
      <w:ind w:left="720"/>
      <w:contextualSpacing/>
    </w:pPr>
    <w:rPr>
      <w:rFonts w:eastAsiaTheme="minorHAnsi"/>
      <w:lang w:eastAsia="en-US"/>
    </w:rPr>
  </w:style>
  <w:style w:type="paragraph" w:customStyle="1" w:styleId="BC6D0A76676E4B6CB55777F2115244F04">
    <w:name w:val="BC6D0A76676E4B6CB55777F2115244F04"/>
    <w:rsid w:val="003F6E17"/>
    <w:pPr>
      <w:ind w:left="720"/>
      <w:contextualSpacing/>
    </w:pPr>
    <w:rPr>
      <w:rFonts w:eastAsiaTheme="minorHAnsi"/>
      <w:lang w:eastAsia="en-US"/>
    </w:rPr>
  </w:style>
  <w:style w:type="paragraph" w:customStyle="1" w:styleId="A255A29562C94017A9E9224E241089E94">
    <w:name w:val="A255A29562C94017A9E9224E241089E94"/>
    <w:rsid w:val="003F6E17"/>
    <w:pPr>
      <w:ind w:left="720"/>
      <w:contextualSpacing/>
    </w:pPr>
    <w:rPr>
      <w:rFonts w:eastAsiaTheme="minorHAnsi"/>
      <w:lang w:eastAsia="en-US"/>
    </w:rPr>
  </w:style>
  <w:style w:type="paragraph" w:customStyle="1" w:styleId="203ACA1E869E44A691EDCAF31392F0284">
    <w:name w:val="203ACA1E869E44A691EDCAF31392F0284"/>
    <w:rsid w:val="003F6E17"/>
    <w:pPr>
      <w:ind w:left="720"/>
      <w:contextualSpacing/>
    </w:pPr>
    <w:rPr>
      <w:rFonts w:eastAsiaTheme="minorHAnsi"/>
      <w:lang w:eastAsia="en-US"/>
    </w:rPr>
  </w:style>
  <w:style w:type="paragraph" w:customStyle="1" w:styleId="BB17FE80C4654569838F8DBDD074371A4">
    <w:name w:val="BB17FE80C4654569838F8DBDD074371A4"/>
    <w:rsid w:val="003F6E17"/>
    <w:pPr>
      <w:ind w:left="720"/>
      <w:contextualSpacing/>
    </w:pPr>
    <w:rPr>
      <w:rFonts w:eastAsiaTheme="minorHAnsi"/>
      <w:lang w:eastAsia="en-US"/>
    </w:rPr>
  </w:style>
  <w:style w:type="paragraph" w:customStyle="1" w:styleId="D2562E2BBED7480DAC7E97FADB8659674">
    <w:name w:val="D2562E2BBED7480DAC7E97FADB8659674"/>
    <w:rsid w:val="003F6E17"/>
    <w:pPr>
      <w:ind w:left="720"/>
      <w:contextualSpacing/>
    </w:pPr>
    <w:rPr>
      <w:rFonts w:eastAsiaTheme="minorHAnsi"/>
      <w:lang w:eastAsia="en-US"/>
    </w:rPr>
  </w:style>
  <w:style w:type="paragraph" w:customStyle="1" w:styleId="90D18505346E43E9977CFE53A7328AEA4">
    <w:name w:val="90D18505346E43E9977CFE53A7328AEA4"/>
    <w:rsid w:val="003F6E17"/>
    <w:pPr>
      <w:ind w:left="720"/>
      <w:contextualSpacing/>
    </w:pPr>
    <w:rPr>
      <w:rFonts w:eastAsiaTheme="minorHAnsi"/>
      <w:lang w:eastAsia="en-US"/>
    </w:rPr>
  </w:style>
  <w:style w:type="paragraph" w:customStyle="1" w:styleId="DE5D90232B2F441783DA26FA2DABD9574">
    <w:name w:val="DE5D90232B2F441783DA26FA2DABD9574"/>
    <w:rsid w:val="003F6E17"/>
    <w:pPr>
      <w:ind w:left="720"/>
      <w:contextualSpacing/>
    </w:pPr>
    <w:rPr>
      <w:rFonts w:eastAsiaTheme="minorHAnsi"/>
      <w:lang w:eastAsia="en-US"/>
    </w:rPr>
  </w:style>
  <w:style w:type="paragraph" w:customStyle="1" w:styleId="2030CCF5D7F742B58230054672CBF78B4">
    <w:name w:val="2030CCF5D7F742B58230054672CBF78B4"/>
    <w:rsid w:val="003F6E17"/>
    <w:pPr>
      <w:ind w:left="720"/>
      <w:contextualSpacing/>
    </w:pPr>
    <w:rPr>
      <w:rFonts w:eastAsiaTheme="minorHAnsi"/>
      <w:lang w:eastAsia="en-US"/>
    </w:rPr>
  </w:style>
  <w:style w:type="paragraph" w:customStyle="1" w:styleId="D9A0AD732B9241A084F52BCCD7FB97FB3">
    <w:name w:val="D9A0AD732B9241A084F52BCCD7FB97FB3"/>
    <w:rsid w:val="003F6E17"/>
    <w:rPr>
      <w:rFonts w:eastAsiaTheme="minorHAnsi"/>
      <w:lang w:eastAsia="en-US"/>
    </w:rPr>
  </w:style>
  <w:style w:type="paragraph" w:customStyle="1" w:styleId="EA2385EEB36C481083E46BE221F9C022">
    <w:name w:val="EA2385EEB36C481083E46BE221F9C022"/>
    <w:rsid w:val="003F6E17"/>
    <w:pPr>
      <w:spacing w:after="0" w:line="240" w:lineRule="auto"/>
    </w:pPr>
    <w:rPr>
      <w:lang w:val="en-US" w:eastAsia="en-US"/>
    </w:rPr>
  </w:style>
  <w:style w:type="paragraph" w:customStyle="1" w:styleId="FAF69532E112444B8B907AAE24BA3C342">
    <w:name w:val="FAF69532E112444B8B907AAE24BA3C342"/>
    <w:rsid w:val="003F6E17"/>
    <w:pPr>
      <w:ind w:left="720"/>
      <w:contextualSpacing/>
    </w:pPr>
    <w:rPr>
      <w:rFonts w:eastAsiaTheme="minorHAnsi"/>
      <w:lang w:eastAsia="en-US"/>
    </w:rPr>
  </w:style>
  <w:style w:type="paragraph" w:customStyle="1" w:styleId="0298A562F4764D218469B39304F42DBC2">
    <w:name w:val="0298A562F4764D218469B39304F42DBC2"/>
    <w:rsid w:val="003F6E17"/>
    <w:pPr>
      <w:ind w:left="720"/>
      <w:contextualSpacing/>
    </w:pPr>
    <w:rPr>
      <w:rFonts w:eastAsiaTheme="minorHAnsi"/>
      <w:lang w:eastAsia="en-US"/>
    </w:rPr>
  </w:style>
  <w:style w:type="paragraph" w:customStyle="1" w:styleId="ADAFBB38CF6E4E34A51E0D02E1C119C22">
    <w:name w:val="ADAFBB38CF6E4E34A51E0D02E1C119C22"/>
    <w:rsid w:val="003F6E17"/>
    <w:pPr>
      <w:ind w:left="720"/>
      <w:contextualSpacing/>
    </w:pPr>
    <w:rPr>
      <w:rFonts w:eastAsiaTheme="minorHAnsi"/>
      <w:lang w:eastAsia="en-US"/>
    </w:rPr>
  </w:style>
  <w:style w:type="paragraph" w:customStyle="1" w:styleId="8D4AD69D6AE945F0A53FD0C3791FB74E2">
    <w:name w:val="8D4AD69D6AE945F0A53FD0C3791FB74E2"/>
    <w:rsid w:val="003F6E17"/>
    <w:pPr>
      <w:ind w:left="720"/>
      <w:contextualSpacing/>
    </w:pPr>
    <w:rPr>
      <w:rFonts w:eastAsiaTheme="minorHAnsi"/>
      <w:lang w:eastAsia="en-US"/>
    </w:rPr>
  </w:style>
  <w:style w:type="paragraph" w:customStyle="1" w:styleId="4E6C95E0B0FC4C59866699D703AD7DBE2">
    <w:name w:val="4E6C95E0B0FC4C59866699D703AD7DBE2"/>
    <w:rsid w:val="003F6E17"/>
    <w:pPr>
      <w:ind w:left="720"/>
      <w:contextualSpacing/>
    </w:pPr>
    <w:rPr>
      <w:rFonts w:eastAsiaTheme="minorHAnsi"/>
      <w:lang w:eastAsia="en-US"/>
    </w:rPr>
  </w:style>
  <w:style w:type="paragraph" w:customStyle="1" w:styleId="EDEABA93D43D4DDE8BDB4D807B3C36832">
    <w:name w:val="EDEABA93D43D4DDE8BDB4D807B3C36832"/>
    <w:rsid w:val="003F6E17"/>
    <w:pPr>
      <w:ind w:left="720"/>
      <w:contextualSpacing/>
    </w:pPr>
    <w:rPr>
      <w:rFonts w:eastAsiaTheme="minorHAnsi"/>
      <w:lang w:eastAsia="en-US"/>
    </w:rPr>
  </w:style>
  <w:style w:type="paragraph" w:customStyle="1" w:styleId="8DAABE4C53864CDA845DFB2A285547592">
    <w:name w:val="8DAABE4C53864CDA845DFB2A285547592"/>
    <w:rsid w:val="003F6E17"/>
    <w:pPr>
      <w:ind w:left="720"/>
      <w:contextualSpacing/>
    </w:pPr>
    <w:rPr>
      <w:rFonts w:eastAsiaTheme="minorHAnsi"/>
      <w:lang w:eastAsia="en-US"/>
    </w:rPr>
  </w:style>
  <w:style w:type="paragraph" w:customStyle="1" w:styleId="D73DB04ABF5042F4A219A33C45DCB1AE2">
    <w:name w:val="D73DB04ABF5042F4A219A33C45DCB1AE2"/>
    <w:rsid w:val="003F6E17"/>
    <w:pPr>
      <w:ind w:left="720"/>
      <w:contextualSpacing/>
    </w:pPr>
    <w:rPr>
      <w:rFonts w:eastAsiaTheme="minorHAnsi"/>
      <w:lang w:eastAsia="en-US"/>
    </w:rPr>
  </w:style>
  <w:style w:type="paragraph" w:customStyle="1" w:styleId="4CBDCAC1C32F471CBED3E0FB4671413F4">
    <w:name w:val="4CBDCAC1C32F471CBED3E0FB4671413F4"/>
    <w:rsid w:val="003F6E17"/>
    <w:pPr>
      <w:ind w:left="720"/>
      <w:contextualSpacing/>
    </w:pPr>
    <w:rPr>
      <w:rFonts w:eastAsiaTheme="minorHAnsi"/>
      <w:lang w:eastAsia="en-US"/>
    </w:rPr>
  </w:style>
  <w:style w:type="paragraph" w:customStyle="1" w:styleId="A83BC1B5F51743D4AD32C110F8309B775">
    <w:name w:val="A83BC1B5F51743D4AD32C110F8309B775"/>
    <w:rsid w:val="003F6E17"/>
    <w:pPr>
      <w:ind w:left="720"/>
      <w:contextualSpacing/>
    </w:pPr>
    <w:rPr>
      <w:rFonts w:eastAsiaTheme="minorHAnsi"/>
      <w:lang w:eastAsia="en-US"/>
    </w:rPr>
  </w:style>
  <w:style w:type="paragraph" w:customStyle="1" w:styleId="16328E4E9B164C3284CFD0A6C180C5BA5">
    <w:name w:val="16328E4E9B164C3284CFD0A6C180C5BA5"/>
    <w:rsid w:val="003F6E17"/>
    <w:pPr>
      <w:ind w:left="720"/>
      <w:contextualSpacing/>
    </w:pPr>
    <w:rPr>
      <w:rFonts w:eastAsiaTheme="minorHAnsi"/>
      <w:lang w:eastAsia="en-US"/>
    </w:rPr>
  </w:style>
  <w:style w:type="paragraph" w:customStyle="1" w:styleId="DD30EC3ABB5C4334A9D9B94C0DC4EC095">
    <w:name w:val="DD30EC3ABB5C4334A9D9B94C0DC4EC095"/>
    <w:rsid w:val="003F6E17"/>
    <w:pPr>
      <w:ind w:left="720"/>
      <w:contextualSpacing/>
    </w:pPr>
    <w:rPr>
      <w:rFonts w:eastAsiaTheme="minorHAnsi"/>
      <w:lang w:eastAsia="en-US"/>
    </w:rPr>
  </w:style>
  <w:style w:type="paragraph" w:customStyle="1" w:styleId="490D753EF33B4AB0AF2D60D3219749475">
    <w:name w:val="490D753EF33B4AB0AF2D60D3219749475"/>
    <w:rsid w:val="003F6E17"/>
    <w:pPr>
      <w:ind w:left="720"/>
      <w:contextualSpacing/>
    </w:pPr>
    <w:rPr>
      <w:rFonts w:eastAsiaTheme="minorHAnsi"/>
      <w:lang w:eastAsia="en-US"/>
    </w:rPr>
  </w:style>
  <w:style w:type="paragraph" w:customStyle="1" w:styleId="F0034ED1AF474F23BB4ED667B953D6DB5">
    <w:name w:val="F0034ED1AF474F23BB4ED667B953D6DB5"/>
    <w:rsid w:val="003F6E17"/>
    <w:pPr>
      <w:ind w:left="720"/>
      <w:contextualSpacing/>
    </w:pPr>
    <w:rPr>
      <w:rFonts w:eastAsiaTheme="minorHAnsi"/>
      <w:lang w:eastAsia="en-US"/>
    </w:rPr>
  </w:style>
  <w:style w:type="paragraph" w:customStyle="1" w:styleId="718F7B4158F0430DAE74C46E92E2FCA35">
    <w:name w:val="718F7B4158F0430DAE74C46E92E2FCA35"/>
    <w:rsid w:val="003F6E17"/>
    <w:pPr>
      <w:ind w:left="720"/>
      <w:contextualSpacing/>
    </w:pPr>
    <w:rPr>
      <w:rFonts w:eastAsiaTheme="minorHAnsi"/>
      <w:lang w:eastAsia="en-US"/>
    </w:rPr>
  </w:style>
  <w:style w:type="paragraph" w:customStyle="1" w:styleId="8E923756F87545FE9D30D37C533B20D45">
    <w:name w:val="8E923756F87545FE9D30D37C533B20D45"/>
    <w:rsid w:val="003F6E17"/>
    <w:pPr>
      <w:ind w:left="720"/>
      <w:contextualSpacing/>
    </w:pPr>
    <w:rPr>
      <w:rFonts w:eastAsiaTheme="minorHAnsi"/>
      <w:lang w:eastAsia="en-US"/>
    </w:rPr>
  </w:style>
  <w:style w:type="paragraph" w:customStyle="1" w:styleId="CDCD105C55C64CB18552019695DC2B485">
    <w:name w:val="CDCD105C55C64CB18552019695DC2B485"/>
    <w:rsid w:val="003F6E17"/>
    <w:pPr>
      <w:ind w:left="720"/>
      <w:contextualSpacing/>
    </w:pPr>
    <w:rPr>
      <w:rFonts w:eastAsiaTheme="minorHAnsi"/>
      <w:lang w:eastAsia="en-US"/>
    </w:rPr>
  </w:style>
  <w:style w:type="paragraph" w:customStyle="1" w:styleId="3EC78899915346428C7DBC9AFF1DDC525">
    <w:name w:val="3EC78899915346428C7DBC9AFF1DDC525"/>
    <w:rsid w:val="003F6E17"/>
    <w:pPr>
      <w:ind w:left="720"/>
      <w:contextualSpacing/>
    </w:pPr>
    <w:rPr>
      <w:rFonts w:eastAsiaTheme="minorHAnsi"/>
      <w:lang w:eastAsia="en-US"/>
    </w:rPr>
  </w:style>
  <w:style w:type="paragraph" w:customStyle="1" w:styleId="BC6D0A76676E4B6CB55777F2115244F05">
    <w:name w:val="BC6D0A76676E4B6CB55777F2115244F05"/>
    <w:rsid w:val="003F6E17"/>
    <w:pPr>
      <w:ind w:left="720"/>
      <w:contextualSpacing/>
    </w:pPr>
    <w:rPr>
      <w:rFonts w:eastAsiaTheme="minorHAnsi"/>
      <w:lang w:eastAsia="en-US"/>
    </w:rPr>
  </w:style>
  <w:style w:type="paragraph" w:customStyle="1" w:styleId="A255A29562C94017A9E9224E241089E95">
    <w:name w:val="A255A29562C94017A9E9224E241089E95"/>
    <w:rsid w:val="003F6E17"/>
    <w:pPr>
      <w:ind w:left="720"/>
      <w:contextualSpacing/>
    </w:pPr>
    <w:rPr>
      <w:rFonts w:eastAsiaTheme="minorHAnsi"/>
      <w:lang w:eastAsia="en-US"/>
    </w:rPr>
  </w:style>
  <w:style w:type="paragraph" w:customStyle="1" w:styleId="203ACA1E869E44A691EDCAF31392F0285">
    <w:name w:val="203ACA1E869E44A691EDCAF31392F0285"/>
    <w:rsid w:val="003F6E17"/>
    <w:pPr>
      <w:ind w:left="720"/>
      <w:contextualSpacing/>
    </w:pPr>
    <w:rPr>
      <w:rFonts w:eastAsiaTheme="minorHAnsi"/>
      <w:lang w:eastAsia="en-US"/>
    </w:rPr>
  </w:style>
  <w:style w:type="paragraph" w:customStyle="1" w:styleId="BB17FE80C4654569838F8DBDD074371A5">
    <w:name w:val="BB17FE80C4654569838F8DBDD074371A5"/>
    <w:rsid w:val="003F6E17"/>
    <w:pPr>
      <w:ind w:left="720"/>
      <w:contextualSpacing/>
    </w:pPr>
    <w:rPr>
      <w:rFonts w:eastAsiaTheme="minorHAnsi"/>
      <w:lang w:eastAsia="en-US"/>
    </w:rPr>
  </w:style>
  <w:style w:type="paragraph" w:customStyle="1" w:styleId="D2562E2BBED7480DAC7E97FADB8659675">
    <w:name w:val="D2562E2BBED7480DAC7E97FADB8659675"/>
    <w:rsid w:val="003F6E17"/>
    <w:pPr>
      <w:ind w:left="720"/>
      <w:contextualSpacing/>
    </w:pPr>
    <w:rPr>
      <w:rFonts w:eastAsiaTheme="minorHAnsi"/>
      <w:lang w:eastAsia="en-US"/>
    </w:rPr>
  </w:style>
  <w:style w:type="paragraph" w:customStyle="1" w:styleId="90D18505346E43E9977CFE53A7328AEA5">
    <w:name w:val="90D18505346E43E9977CFE53A7328AEA5"/>
    <w:rsid w:val="003F6E17"/>
    <w:pPr>
      <w:ind w:left="720"/>
      <w:contextualSpacing/>
    </w:pPr>
    <w:rPr>
      <w:rFonts w:eastAsiaTheme="minorHAnsi"/>
      <w:lang w:eastAsia="en-US"/>
    </w:rPr>
  </w:style>
  <w:style w:type="paragraph" w:customStyle="1" w:styleId="DE5D90232B2F441783DA26FA2DABD9575">
    <w:name w:val="DE5D90232B2F441783DA26FA2DABD9575"/>
    <w:rsid w:val="003F6E17"/>
    <w:pPr>
      <w:ind w:left="720"/>
      <w:contextualSpacing/>
    </w:pPr>
    <w:rPr>
      <w:rFonts w:eastAsiaTheme="minorHAnsi"/>
      <w:lang w:eastAsia="en-US"/>
    </w:rPr>
  </w:style>
  <w:style w:type="paragraph" w:customStyle="1" w:styleId="2030CCF5D7F742B58230054672CBF78B5">
    <w:name w:val="2030CCF5D7F742B58230054672CBF78B5"/>
    <w:rsid w:val="003F6E17"/>
    <w:pPr>
      <w:ind w:left="720"/>
      <w:contextualSpacing/>
    </w:pPr>
    <w:rPr>
      <w:rFonts w:eastAsiaTheme="minorHAnsi"/>
      <w:lang w:eastAsia="en-US"/>
    </w:rPr>
  </w:style>
  <w:style w:type="paragraph" w:customStyle="1" w:styleId="F041A987DFA5477C823BEE793D69802A">
    <w:name w:val="F041A987DFA5477C823BEE793D69802A"/>
    <w:rsid w:val="003F6E17"/>
    <w:rPr>
      <w:rFonts w:eastAsiaTheme="minorHAnsi"/>
      <w:lang w:eastAsia="en-US"/>
    </w:rPr>
  </w:style>
  <w:style w:type="paragraph" w:customStyle="1" w:styleId="EA2385EEB36C481083E46BE221F9C0221">
    <w:name w:val="EA2385EEB36C481083E46BE221F9C0221"/>
    <w:rsid w:val="003F6E17"/>
    <w:pPr>
      <w:spacing w:after="0" w:line="240" w:lineRule="auto"/>
    </w:pPr>
    <w:rPr>
      <w:lang w:val="en-US" w:eastAsia="en-US"/>
    </w:rPr>
  </w:style>
  <w:style w:type="paragraph" w:customStyle="1" w:styleId="FAF69532E112444B8B907AAE24BA3C343">
    <w:name w:val="FAF69532E112444B8B907AAE24BA3C343"/>
    <w:rsid w:val="003F6E17"/>
    <w:pPr>
      <w:ind w:left="720"/>
      <w:contextualSpacing/>
    </w:pPr>
    <w:rPr>
      <w:rFonts w:eastAsiaTheme="minorHAnsi"/>
      <w:lang w:eastAsia="en-US"/>
    </w:rPr>
  </w:style>
  <w:style w:type="paragraph" w:customStyle="1" w:styleId="0298A562F4764D218469B39304F42DBC3">
    <w:name w:val="0298A562F4764D218469B39304F42DBC3"/>
    <w:rsid w:val="003F6E17"/>
    <w:pPr>
      <w:ind w:left="720"/>
      <w:contextualSpacing/>
    </w:pPr>
    <w:rPr>
      <w:rFonts w:eastAsiaTheme="minorHAnsi"/>
      <w:lang w:eastAsia="en-US"/>
    </w:rPr>
  </w:style>
  <w:style w:type="paragraph" w:customStyle="1" w:styleId="ADAFBB38CF6E4E34A51E0D02E1C119C23">
    <w:name w:val="ADAFBB38CF6E4E34A51E0D02E1C119C23"/>
    <w:rsid w:val="003F6E17"/>
    <w:pPr>
      <w:ind w:left="720"/>
      <w:contextualSpacing/>
    </w:pPr>
    <w:rPr>
      <w:rFonts w:eastAsiaTheme="minorHAnsi"/>
      <w:lang w:eastAsia="en-US"/>
    </w:rPr>
  </w:style>
  <w:style w:type="paragraph" w:customStyle="1" w:styleId="8D4AD69D6AE945F0A53FD0C3791FB74E3">
    <w:name w:val="8D4AD69D6AE945F0A53FD0C3791FB74E3"/>
    <w:rsid w:val="003F6E17"/>
    <w:pPr>
      <w:ind w:left="720"/>
      <w:contextualSpacing/>
    </w:pPr>
    <w:rPr>
      <w:rFonts w:eastAsiaTheme="minorHAnsi"/>
      <w:lang w:eastAsia="en-US"/>
    </w:rPr>
  </w:style>
  <w:style w:type="paragraph" w:customStyle="1" w:styleId="4E6C95E0B0FC4C59866699D703AD7DBE3">
    <w:name w:val="4E6C95E0B0FC4C59866699D703AD7DBE3"/>
    <w:rsid w:val="003F6E17"/>
    <w:pPr>
      <w:ind w:left="720"/>
      <w:contextualSpacing/>
    </w:pPr>
    <w:rPr>
      <w:rFonts w:eastAsiaTheme="minorHAnsi"/>
      <w:lang w:eastAsia="en-US"/>
    </w:rPr>
  </w:style>
  <w:style w:type="paragraph" w:customStyle="1" w:styleId="EDEABA93D43D4DDE8BDB4D807B3C36833">
    <w:name w:val="EDEABA93D43D4DDE8BDB4D807B3C36833"/>
    <w:rsid w:val="003F6E17"/>
    <w:pPr>
      <w:ind w:left="720"/>
      <w:contextualSpacing/>
    </w:pPr>
    <w:rPr>
      <w:rFonts w:eastAsiaTheme="minorHAnsi"/>
      <w:lang w:eastAsia="en-US"/>
    </w:rPr>
  </w:style>
  <w:style w:type="paragraph" w:customStyle="1" w:styleId="8DAABE4C53864CDA845DFB2A285547593">
    <w:name w:val="8DAABE4C53864CDA845DFB2A285547593"/>
    <w:rsid w:val="003F6E17"/>
    <w:pPr>
      <w:ind w:left="720"/>
      <w:contextualSpacing/>
    </w:pPr>
    <w:rPr>
      <w:rFonts w:eastAsiaTheme="minorHAnsi"/>
      <w:lang w:eastAsia="en-US"/>
    </w:rPr>
  </w:style>
  <w:style w:type="paragraph" w:customStyle="1" w:styleId="D73DB04ABF5042F4A219A33C45DCB1AE3">
    <w:name w:val="D73DB04ABF5042F4A219A33C45DCB1AE3"/>
    <w:rsid w:val="003F6E17"/>
    <w:pPr>
      <w:ind w:left="720"/>
      <w:contextualSpacing/>
    </w:pPr>
    <w:rPr>
      <w:rFonts w:eastAsiaTheme="minorHAnsi"/>
      <w:lang w:eastAsia="en-US"/>
    </w:rPr>
  </w:style>
  <w:style w:type="paragraph" w:customStyle="1" w:styleId="4CBDCAC1C32F471CBED3E0FB4671413F5">
    <w:name w:val="4CBDCAC1C32F471CBED3E0FB4671413F5"/>
    <w:rsid w:val="003F6E17"/>
    <w:pPr>
      <w:ind w:left="720"/>
      <w:contextualSpacing/>
    </w:pPr>
    <w:rPr>
      <w:rFonts w:eastAsiaTheme="minorHAnsi"/>
      <w:lang w:eastAsia="en-US"/>
    </w:rPr>
  </w:style>
  <w:style w:type="paragraph" w:customStyle="1" w:styleId="A83BC1B5F51743D4AD32C110F8309B776">
    <w:name w:val="A83BC1B5F51743D4AD32C110F8309B776"/>
    <w:rsid w:val="003F6E17"/>
    <w:pPr>
      <w:ind w:left="720"/>
      <w:contextualSpacing/>
    </w:pPr>
    <w:rPr>
      <w:rFonts w:eastAsiaTheme="minorHAnsi"/>
      <w:lang w:eastAsia="en-US"/>
    </w:rPr>
  </w:style>
  <w:style w:type="paragraph" w:customStyle="1" w:styleId="16328E4E9B164C3284CFD0A6C180C5BA6">
    <w:name w:val="16328E4E9B164C3284CFD0A6C180C5BA6"/>
    <w:rsid w:val="003F6E17"/>
    <w:pPr>
      <w:ind w:left="720"/>
      <w:contextualSpacing/>
    </w:pPr>
    <w:rPr>
      <w:rFonts w:eastAsiaTheme="minorHAnsi"/>
      <w:lang w:eastAsia="en-US"/>
    </w:rPr>
  </w:style>
  <w:style w:type="paragraph" w:customStyle="1" w:styleId="DD30EC3ABB5C4334A9D9B94C0DC4EC096">
    <w:name w:val="DD30EC3ABB5C4334A9D9B94C0DC4EC096"/>
    <w:rsid w:val="003F6E17"/>
    <w:pPr>
      <w:ind w:left="720"/>
      <w:contextualSpacing/>
    </w:pPr>
    <w:rPr>
      <w:rFonts w:eastAsiaTheme="minorHAnsi"/>
      <w:lang w:eastAsia="en-US"/>
    </w:rPr>
  </w:style>
  <w:style w:type="paragraph" w:customStyle="1" w:styleId="490D753EF33B4AB0AF2D60D3219749476">
    <w:name w:val="490D753EF33B4AB0AF2D60D3219749476"/>
    <w:rsid w:val="003F6E17"/>
    <w:pPr>
      <w:ind w:left="720"/>
      <w:contextualSpacing/>
    </w:pPr>
    <w:rPr>
      <w:rFonts w:eastAsiaTheme="minorHAnsi"/>
      <w:lang w:eastAsia="en-US"/>
    </w:rPr>
  </w:style>
  <w:style w:type="paragraph" w:customStyle="1" w:styleId="F0034ED1AF474F23BB4ED667B953D6DB6">
    <w:name w:val="F0034ED1AF474F23BB4ED667B953D6DB6"/>
    <w:rsid w:val="003F6E17"/>
    <w:pPr>
      <w:ind w:left="720"/>
      <w:contextualSpacing/>
    </w:pPr>
    <w:rPr>
      <w:rFonts w:eastAsiaTheme="minorHAnsi"/>
      <w:lang w:eastAsia="en-US"/>
    </w:rPr>
  </w:style>
  <w:style w:type="paragraph" w:customStyle="1" w:styleId="718F7B4158F0430DAE74C46E92E2FCA36">
    <w:name w:val="718F7B4158F0430DAE74C46E92E2FCA36"/>
    <w:rsid w:val="003F6E17"/>
    <w:pPr>
      <w:ind w:left="720"/>
      <w:contextualSpacing/>
    </w:pPr>
    <w:rPr>
      <w:rFonts w:eastAsiaTheme="minorHAnsi"/>
      <w:lang w:eastAsia="en-US"/>
    </w:rPr>
  </w:style>
  <w:style w:type="paragraph" w:customStyle="1" w:styleId="8E923756F87545FE9D30D37C533B20D46">
    <w:name w:val="8E923756F87545FE9D30D37C533B20D46"/>
    <w:rsid w:val="003F6E17"/>
    <w:pPr>
      <w:ind w:left="720"/>
      <w:contextualSpacing/>
    </w:pPr>
    <w:rPr>
      <w:rFonts w:eastAsiaTheme="minorHAnsi"/>
      <w:lang w:eastAsia="en-US"/>
    </w:rPr>
  </w:style>
  <w:style w:type="paragraph" w:customStyle="1" w:styleId="CDCD105C55C64CB18552019695DC2B486">
    <w:name w:val="CDCD105C55C64CB18552019695DC2B486"/>
    <w:rsid w:val="003F6E17"/>
    <w:pPr>
      <w:ind w:left="720"/>
      <w:contextualSpacing/>
    </w:pPr>
    <w:rPr>
      <w:rFonts w:eastAsiaTheme="minorHAnsi"/>
      <w:lang w:eastAsia="en-US"/>
    </w:rPr>
  </w:style>
  <w:style w:type="paragraph" w:customStyle="1" w:styleId="3EC78899915346428C7DBC9AFF1DDC526">
    <w:name w:val="3EC78899915346428C7DBC9AFF1DDC526"/>
    <w:rsid w:val="003F6E17"/>
    <w:pPr>
      <w:ind w:left="720"/>
      <w:contextualSpacing/>
    </w:pPr>
    <w:rPr>
      <w:rFonts w:eastAsiaTheme="minorHAnsi"/>
      <w:lang w:eastAsia="en-US"/>
    </w:rPr>
  </w:style>
  <w:style w:type="paragraph" w:customStyle="1" w:styleId="BC6D0A76676E4B6CB55777F2115244F06">
    <w:name w:val="BC6D0A76676E4B6CB55777F2115244F06"/>
    <w:rsid w:val="003F6E17"/>
    <w:pPr>
      <w:ind w:left="720"/>
      <w:contextualSpacing/>
    </w:pPr>
    <w:rPr>
      <w:rFonts w:eastAsiaTheme="minorHAnsi"/>
      <w:lang w:eastAsia="en-US"/>
    </w:rPr>
  </w:style>
  <w:style w:type="paragraph" w:customStyle="1" w:styleId="A255A29562C94017A9E9224E241089E96">
    <w:name w:val="A255A29562C94017A9E9224E241089E96"/>
    <w:rsid w:val="003F6E17"/>
    <w:pPr>
      <w:ind w:left="720"/>
      <w:contextualSpacing/>
    </w:pPr>
    <w:rPr>
      <w:rFonts w:eastAsiaTheme="minorHAnsi"/>
      <w:lang w:eastAsia="en-US"/>
    </w:rPr>
  </w:style>
  <w:style w:type="paragraph" w:customStyle="1" w:styleId="203ACA1E869E44A691EDCAF31392F0286">
    <w:name w:val="203ACA1E869E44A691EDCAF31392F0286"/>
    <w:rsid w:val="003F6E17"/>
    <w:pPr>
      <w:ind w:left="720"/>
      <w:contextualSpacing/>
    </w:pPr>
    <w:rPr>
      <w:rFonts w:eastAsiaTheme="minorHAnsi"/>
      <w:lang w:eastAsia="en-US"/>
    </w:rPr>
  </w:style>
  <w:style w:type="paragraph" w:customStyle="1" w:styleId="BB17FE80C4654569838F8DBDD074371A6">
    <w:name w:val="BB17FE80C4654569838F8DBDD074371A6"/>
    <w:rsid w:val="003F6E17"/>
    <w:pPr>
      <w:ind w:left="720"/>
      <w:contextualSpacing/>
    </w:pPr>
    <w:rPr>
      <w:rFonts w:eastAsiaTheme="minorHAnsi"/>
      <w:lang w:eastAsia="en-US"/>
    </w:rPr>
  </w:style>
  <w:style w:type="paragraph" w:customStyle="1" w:styleId="D2562E2BBED7480DAC7E97FADB8659676">
    <w:name w:val="D2562E2BBED7480DAC7E97FADB8659676"/>
    <w:rsid w:val="003F6E17"/>
    <w:pPr>
      <w:ind w:left="720"/>
      <w:contextualSpacing/>
    </w:pPr>
    <w:rPr>
      <w:rFonts w:eastAsiaTheme="minorHAnsi"/>
      <w:lang w:eastAsia="en-US"/>
    </w:rPr>
  </w:style>
  <w:style w:type="paragraph" w:customStyle="1" w:styleId="90D18505346E43E9977CFE53A7328AEA6">
    <w:name w:val="90D18505346E43E9977CFE53A7328AEA6"/>
    <w:rsid w:val="003F6E17"/>
    <w:pPr>
      <w:ind w:left="720"/>
      <w:contextualSpacing/>
    </w:pPr>
    <w:rPr>
      <w:rFonts w:eastAsiaTheme="minorHAnsi"/>
      <w:lang w:eastAsia="en-US"/>
    </w:rPr>
  </w:style>
  <w:style w:type="paragraph" w:customStyle="1" w:styleId="DE5D90232B2F441783DA26FA2DABD9576">
    <w:name w:val="DE5D90232B2F441783DA26FA2DABD9576"/>
    <w:rsid w:val="003F6E17"/>
    <w:pPr>
      <w:ind w:left="720"/>
      <w:contextualSpacing/>
    </w:pPr>
    <w:rPr>
      <w:rFonts w:eastAsiaTheme="minorHAnsi"/>
      <w:lang w:eastAsia="en-US"/>
    </w:rPr>
  </w:style>
  <w:style w:type="paragraph" w:customStyle="1" w:styleId="2030CCF5D7F742B58230054672CBF78B6">
    <w:name w:val="2030CCF5D7F742B58230054672CBF78B6"/>
    <w:rsid w:val="003F6E17"/>
    <w:pPr>
      <w:ind w:left="720"/>
      <w:contextualSpacing/>
    </w:pPr>
    <w:rPr>
      <w:rFonts w:eastAsiaTheme="minorHAnsi"/>
      <w:lang w:eastAsia="en-US"/>
    </w:rPr>
  </w:style>
  <w:style w:type="paragraph" w:customStyle="1" w:styleId="F041A987DFA5477C823BEE793D69802A1">
    <w:name w:val="F041A987DFA5477C823BEE793D69802A1"/>
    <w:rsid w:val="003F6E17"/>
    <w:rPr>
      <w:rFonts w:eastAsiaTheme="minorHAnsi"/>
      <w:lang w:eastAsia="en-US"/>
    </w:rPr>
  </w:style>
  <w:style w:type="paragraph" w:customStyle="1" w:styleId="EA2385EEB36C481083E46BE221F9C0222">
    <w:name w:val="EA2385EEB36C481083E46BE221F9C0222"/>
    <w:rsid w:val="003F6E17"/>
    <w:pPr>
      <w:spacing w:after="0" w:line="240" w:lineRule="auto"/>
    </w:pPr>
    <w:rPr>
      <w:lang w:val="en-US" w:eastAsia="en-US"/>
    </w:rPr>
  </w:style>
  <w:style w:type="paragraph" w:customStyle="1" w:styleId="FAF69532E112444B8B907AAE24BA3C344">
    <w:name w:val="FAF69532E112444B8B907AAE24BA3C344"/>
    <w:rsid w:val="003F6E17"/>
    <w:pPr>
      <w:ind w:left="720"/>
      <w:contextualSpacing/>
    </w:pPr>
    <w:rPr>
      <w:rFonts w:eastAsiaTheme="minorHAnsi"/>
      <w:lang w:eastAsia="en-US"/>
    </w:rPr>
  </w:style>
  <w:style w:type="paragraph" w:customStyle="1" w:styleId="0298A562F4764D218469B39304F42DBC4">
    <w:name w:val="0298A562F4764D218469B39304F42DBC4"/>
    <w:rsid w:val="003F6E17"/>
    <w:pPr>
      <w:ind w:left="720"/>
      <w:contextualSpacing/>
    </w:pPr>
    <w:rPr>
      <w:rFonts w:eastAsiaTheme="minorHAnsi"/>
      <w:lang w:eastAsia="en-US"/>
    </w:rPr>
  </w:style>
  <w:style w:type="paragraph" w:customStyle="1" w:styleId="ADAFBB38CF6E4E34A51E0D02E1C119C24">
    <w:name w:val="ADAFBB38CF6E4E34A51E0D02E1C119C24"/>
    <w:rsid w:val="003F6E17"/>
    <w:pPr>
      <w:ind w:left="720"/>
      <w:contextualSpacing/>
    </w:pPr>
    <w:rPr>
      <w:rFonts w:eastAsiaTheme="minorHAnsi"/>
      <w:lang w:eastAsia="en-US"/>
    </w:rPr>
  </w:style>
  <w:style w:type="paragraph" w:customStyle="1" w:styleId="8D4AD69D6AE945F0A53FD0C3791FB74E4">
    <w:name w:val="8D4AD69D6AE945F0A53FD0C3791FB74E4"/>
    <w:rsid w:val="003F6E17"/>
    <w:pPr>
      <w:ind w:left="720"/>
      <w:contextualSpacing/>
    </w:pPr>
    <w:rPr>
      <w:rFonts w:eastAsiaTheme="minorHAnsi"/>
      <w:lang w:eastAsia="en-US"/>
    </w:rPr>
  </w:style>
  <w:style w:type="paragraph" w:customStyle="1" w:styleId="4E6C95E0B0FC4C59866699D703AD7DBE4">
    <w:name w:val="4E6C95E0B0FC4C59866699D703AD7DBE4"/>
    <w:rsid w:val="003F6E17"/>
    <w:pPr>
      <w:ind w:left="720"/>
      <w:contextualSpacing/>
    </w:pPr>
    <w:rPr>
      <w:rFonts w:eastAsiaTheme="minorHAnsi"/>
      <w:lang w:eastAsia="en-US"/>
    </w:rPr>
  </w:style>
  <w:style w:type="paragraph" w:customStyle="1" w:styleId="EDEABA93D43D4DDE8BDB4D807B3C36834">
    <w:name w:val="EDEABA93D43D4DDE8BDB4D807B3C36834"/>
    <w:rsid w:val="003F6E17"/>
    <w:pPr>
      <w:ind w:left="720"/>
      <w:contextualSpacing/>
    </w:pPr>
    <w:rPr>
      <w:rFonts w:eastAsiaTheme="minorHAnsi"/>
      <w:lang w:eastAsia="en-US"/>
    </w:rPr>
  </w:style>
  <w:style w:type="paragraph" w:customStyle="1" w:styleId="8DAABE4C53864CDA845DFB2A285547594">
    <w:name w:val="8DAABE4C53864CDA845DFB2A285547594"/>
    <w:rsid w:val="003F6E17"/>
    <w:pPr>
      <w:ind w:left="720"/>
      <w:contextualSpacing/>
    </w:pPr>
    <w:rPr>
      <w:rFonts w:eastAsiaTheme="minorHAnsi"/>
      <w:lang w:eastAsia="en-US"/>
    </w:rPr>
  </w:style>
  <w:style w:type="paragraph" w:customStyle="1" w:styleId="D73DB04ABF5042F4A219A33C45DCB1AE4">
    <w:name w:val="D73DB04ABF5042F4A219A33C45DCB1AE4"/>
    <w:rsid w:val="003F6E17"/>
    <w:pPr>
      <w:ind w:left="720"/>
      <w:contextualSpacing/>
    </w:pPr>
    <w:rPr>
      <w:rFonts w:eastAsiaTheme="minorHAnsi"/>
      <w:lang w:eastAsia="en-US"/>
    </w:rPr>
  </w:style>
  <w:style w:type="paragraph" w:customStyle="1" w:styleId="4CBDCAC1C32F471CBED3E0FB4671413F6">
    <w:name w:val="4CBDCAC1C32F471CBED3E0FB4671413F6"/>
    <w:rsid w:val="003F6E17"/>
    <w:pPr>
      <w:ind w:left="720"/>
      <w:contextualSpacing/>
    </w:pPr>
    <w:rPr>
      <w:rFonts w:eastAsiaTheme="minorHAnsi"/>
      <w:lang w:eastAsia="en-US"/>
    </w:rPr>
  </w:style>
  <w:style w:type="paragraph" w:customStyle="1" w:styleId="A83BC1B5F51743D4AD32C110F8309B777">
    <w:name w:val="A83BC1B5F51743D4AD32C110F8309B777"/>
    <w:rsid w:val="003F6E17"/>
    <w:pPr>
      <w:ind w:left="720"/>
      <w:contextualSpacing/>
    </w:pPr>
    <w:rPr>
      <w:rFonts w:eastAsiaTheme="minorHAnsi"/>
      <w:lang w:eastAsia="en-US"/>
    </w:rPr>
  </w:style>
  <w:style w:type="paragraph" w:customStyle="1" w:styleId="16328E4E9B164C3284CFD0A6C180C5BA7">
    <w:name w:val="16328E4E9B164C3284CFD0A6C180C5BA7"/>
    <w:rsid w:val="003F6E17"/>
    <w:pPr>
      <w:ind w:left="720"/>
      <w:contextualSpacing/>
    </w:pPr>
    <w:rPr>
      <w:rFonts w:eastAsiaTheme="minorHAnsi"/>
      <w:lang w:eastAsia="en-US"/>
    </w:rPr>
  </w:style>
  <w:style w:type="paragraph" w:customStyle="1" w:styleId="DD30EC3ABB5C4334A9D9B94C0DC4EC097">
    <w:name w:val="DD30EC3ABB5C4334A9D9B94C0DC4EC097"/>
    <w:rsid w:val="003F6E17"/>
    <w:pPr>
      <w:ind w:left="720"/>
      <w:contextualSpacing/>
    </w:pPr>
    <w:rPr>
      <w:rFonts w:eastAsiaTheme="minorHAnsi"/>
      <w:lang w:eastAsia="en-US"/>
    </w:rPr>
  </w:style>
  <w:style w:type="paragraph" w:customStyle="1" w:styleId="490D753EF33B4AB0AF2D60D3219749477">
    <w:name w:val="490D753EF33B4AB0AF2D60D3219749477"/>
    <w:rsid w:val="003F6E17"/>
    <w:pPr>
      <w:ind w:left="720"/>
      <w:contextualSpacing/>
    </w:pPr>
    <w:rPr>
      <w:rFonts w:eastAsiaTheme="minorHAnsi"/>
      <w:lang w:eastAsia="en-US"/>
    </w:rPr>
  </w:style>
  <w:style w:type="paragraph" w:customStyle="1" w:styleId="F0034ED1AF474F23BB4ED667B953D6DB7">
    <w:name w:val="F0034ED1AF474F23BB4ED667B953D6DB7"/>
    <w:rsid w:val="003F6E17"/>
    <w:pPr>
      <w:ind w:left="720"/>
      <w:contextualSpacing/>
    </w:pPr>
    <w:rPr>
      <w:rFonts w:eastAsiaTheme="minorHAnsi"/>
      <w:lang w:eastAsia="en-US"/>
    </w:rPr>
  </w:style>
  <w:style w:type="paragraph" w:customStyle="1" w:styleId="718F7B4158F0430DAE74C46E92E2FCA37">
    <w:name w:val="718F7B4158F0430DAE74C46E92E2FCA37"/>
    <w:rsid w:val="003F6E17"/>
    <w:pPr>
      <w:ind w:left="720"/>
      <w:contextualSpacing/>
    </w:pPr>
    <w:rPr>
      <w:rFonts w:eastAsiaTheme="minorHAnsi"/>
      <w:lang w:eastAsia="en-US"/>
    </w:rPr>
  </w:style>
  <w:style w:type="paragraph" w:customStyle="1" w:styleId="8E923756F87545FE9D30D37C533B20D47">
    <w:name w:val="8E923756F87545FE9D30D37C533B20D47"/>
    <w:rsid w:val="003F6E17"/>
    <w:pPr>
      <w:ind w:left="720"/>
      <w:contextualSpacing/>
    </w:pPr>
    <w:rPr>
      <w:rFonts w:eastAsiaTheme="minorHAnsi"/>
      <w:lang w:eastAsia="en-US"/>
    </w:rPr>
  </w:style>
  <w:style w:type="paragraph" w:customStyle="1" w:styleId="CDCD105C55C64CB18552019695DC2B487">
    <w:name w:val="CDCD105C55C64CB18552019695DC2B487"/>
    <w:rsid w:val="003F6E17"/>
    <w:pPr>
      <w:ind w:left="720"/>
      <w:contextualSpacing/>
    </w:pPr>
    <w:rPr>
      <w:rFonts w:eastAsiaTheme="minorHAnsi"/>
      <w:lang w:eastAsia="en-US"/>
    </w:rPr>
  </w:style>
  <w:style w:type="paragraph" w:customStyle="1" w:styleId="3EC78899915346428C7DBC9AFF1DDC527">
    <w:name w:val="3EC78899915346428C7DBC9AFF1DDC527"/>
    <w:rsid w:val="003F6E17"/>
    <w:pPr>
      <w:ind w:left="720"/>
      <w:contextualSpacing/>
    </w:pPr>
    <w:rPr>
      <w:rFonts w:eastAsiaTheme="minorHAnsi"/>
      <w:lang w:eastAsia="en-US"/>
    </w:rPr>
  </w:style>
  <w:style w:type="paragraph" w:customStyle="1" w:styleId="BC6D0A76676E4B6CB55777F2115244F07">
    <w:name w:val="BC6D0A76676E4B6CB55777F2115244F07"/>
    <w:rsid w:val="003F6E17"/>
    <w:pPr>
      <w:ind w:left="720"/>
      <w:contextualSpacing/>
    </w:pPr>
    <w:rPr>
      <w:rFonts w:eastAsiaTheme="minorHAnsi"/>
      <w:lang w:eastAsia="en-US"/>
    </w:rPr>
  </w:style>
  <w:style w:type="paragraph" w:customStyle="1" w:styleId="A255A29562C94017A9E9224E241089E97">
    <w:name w:val="A255A29562C94017A9E9224E241089E97"/>
    <w:rsid w:val="003F6E17"/>
    <w:pPr>
      <w:ind w:left="720"/>
      <w:contextualSpacing/>
    </w:pPr>
    <w:rPr>
      <w:rFonts w:eastAsiaTheme="minorHAnsi"/>
      <w:lang w:eastAsia="en-US"/>
    </w:rPr>
  </w:style>
  <w:style w:type="paragraph" w:customStyle="1" w:styleId="203ACA1E869E44A691EDCAF31392F0287">
    <w:name w:val="203ACA1E869E44A691EDCAF31392F0287"/>
    <w:rsid w:val="003F6E17"/>
    <w:pPr>
      <w:ind w:left="720"/>
      <w:contextualSpacing/>
    </w:pPr>
    <w:rPr>
      <w:rFonts w:eastAsiaTheme="minorHAnsi"/>
      <w:lang w:eastAsia="en-US"/>
    </w:rPr>
  </w:style>
  <w:style w:type="paragraph" w:customStyle="1" w:styleId="BB17FE80C4654569838F8DBDD074371A7">
    <w:name w:val="BB17FE80C4654569838F8DBDD074371A7"/>
    <w:rsid w:val="003F6E17"/>
    <w:pPr>
      <w:ind w:left="720"/>
      <w:contextualSpacing/>
    </w:pPr>
    <w:rPr>
      <w:rFonts w:eastAsiaTheme="minorHAnsi"/>
      <w:lang w:eastAsia="en-US"/>
    </w:rPr>
  </w:style>
  <w:style w:type="paragraph" w:customStyle="1" w:styleId="D2562E2BBED7480DAC7E97FADB8659677">
    <w:name w:val="D2562E2BBED7480DAC7E97FADB8659677"/>
    <w:rsid w:val="003F6E17"/>
    <w:pPr>
      <w:ind w:left="720"/>
      <w:contextualSpacing/>
    </w:pPr>
    <w:rPr>
      <w:rFonts w:eastAsiaTheme="minorHAnsi"/>
      <w:lang w:eastAsia="en-US"/>
    </w:rPr>
  </w:style>
  <w:style w:type="paragraph" w:customStyle="1" w:styleId="90D18505346E43E9977CFE53A7328AEA7">
    <w:name w:val="90D18505346E43E9977CFE53A7328AEA7"/>
    <w:rsid w:val="003F6E17"/>
    <w:pPr>
      <w:ind w:left="720"/>
      <w:contextualSpacing/>
    </w:pPr>
    <w:rPr>
      <w:rFonts w:eastAsiaTheme="minorHAnsi"/>
      <w:lang w:eastAsia="en-US"/>
    </w:rPr>
  </w:style>
  <w:style w:type="paragraph" w:customStyle="1" w:styleId="DE5D90232B2F441783DA26FA2DABD9577">
    <w:name w:val="DE5D90232B2F441783DA26FA2DABD9577"/>
    <w:rsid w:val="003F6E17"/>
    <w:pPr>
      <w:ind w:left="720"/>
      <w:contextualSpacing/>
    </w:pPr>
    <w:rPr>
      <w:rFonts w:eastAsiaTheme="minorHAnsi"/>
      <w:lang w:eastAsia="en-US"/>
    </w:rPr>
  </w:style>
  <w:style w:type="paragraph" w:customStyle="1" w:styleId="2030CCF5D7F742B58230054672CBF78B7">
    <w:name w:val="2030CCF5D7F742B58230054672CBF78B7"/>
    <w:rsid w:val="003F6E17"/>
    <w:pPr>
      <w:ind w:left="720"/>
      <w:contextualSpacing/>
    </w:pPr>
    <w:rPr>
      <w:rFonts w:eastAsiaTheme="minorHAnsi"/>
      <w:lang w:eastAsia="en-US"/>
    </w:rPr>
  </w:style>
  <w:style w:type="paragraph" w:customStyle="1" w:styleId="F041A987DFA5477C823BEE793D69802A2">
    <w:name w:val="F041A987DFA5477C823BEE793D69802A2"/>
    <w:rsid w:val="003F6E17"/>
    <w:rPr>
      <w:rFonts w:eastAsiaTheme="minorHAnsi"/>
      <w:lang w:eastAsia="en-US"/>
    </w:rPr>
  </w:style>
  <w:style w:type="paragraph" w:customStyle="1" w:styleId="EA2385EEB36C481083E46BE221F9C0223">
    <w:name w:val="EA2385EEB36C481083E46BE221F9C0223"/>
    <w:rsid w:val="003F6E17"/>
    <w:pPr>
      <w:spacing w:after="0" w:line="240" w:lineRule="auto"/>
    </w:pPr>
    <w:rPr>
      <w:lang w:val="en-US" w:eastAsia="en-US"/>
    </w:rPr>
  </w:style>
  <w:style w:type="paragraph" w:customStyle="1" w:styleId="FAF69532E112444B8B907AAE24BA3C345">
    <w:name w:val="FAF69532E112444B8B907AAE24BA3C345"/>
    <w:rsid w:val="003F6E17"/>
    <w:pPr>
      <w:ind w:left="720"/>
      <w:contextualSpacing/>
    </w:pPr>
    <w:rPr>
      <w:rFonts w:eastAsiaTheme="minorHAnsi"/>
      <w:lang w:eastAsia="en-US"/>
    </w:rPr>
  </w:style>
  <w:style w:type="paragraph" w:customStyle="1" w:styleId="0298A562F4764D218469B39304F42DBC5">
    <w:name w:val="0298A562F4764D218469B39304F42DBC5"/>
    <w:rsid w:val="003F6E17"/>
    <w:pPr>
      <w:ind w:left="720"/>
      <w:contextualSpacing/>
    </w:pPr>
    <w:rPr>
      <w:rFonts w:eastAsiaTheme="minorHAnsi"/>
      <w:lang w:eastAsia="en-US"/>
    </w:rPr>
  </w:style>
  <w:style w:type="paragraph" w:customStyle="1" w:styleId="ADAFBB38CF6E4E34A51E0D02E1C119C25">
    <w:name w:val="ADAFBB38CF6E4E34A51E0D02E1C119C25"/>
    <w:rsid w:val="003F6E17"/>
    <w:pPr>
      <w:ind w:left="720"/>
      <w:contextualSpacing/>
    </w:pPr>
    <w:rPr>
      <w:rFonts w:eastAsiaTheme="minorHAnsi"/>
      <w:lang w:eastAsia="en-US"/>
    </w:rPr>
  </w:style>
  <w:style w:type="paragraph" w:customStyle="1" w:styleId="8D4AD69D6AE945F0A53FD0C3791FB74E5">
    <w:name w:val="8D4AD69D6AE945F0A53FD0C3791FB74E5"/>
    <w:rsid w:val="003F6E17"/>
    <w:pPr>
      <w:ind w:left="720"/>
      <w:contextualSpacing/>
    </w:pPr>
    <w:rPr>
      <w:rFonts w:eastAsiaTheme="minorHAnsi"/>
      <w:lang w:eastAsia="en-US"/>
    </w:rPr>
  </w:style>
  <w:style w:type="paragraph" w:customStyle="1" w:styleId="4E6C95E0B0FC4C59866699D703AD7DBE5">
    <w:name w:val="4E6C95E0B0FC4C59866699D703AD7DBE5"/>
    <w:rsid w:val="003F6E17"/>
    <w:pPr>
      <w:ind w:left="720"/>
      <w:contextualSpacing/>
    </w:pPr>
    <w:rPr>
      <w:rFonts w:eastAsiaTheme="minorHAnsi"/>
      <w:lang w:eastAsia="en-US"/>
    </w:rPr>
  </w:style>
  <w:style w:type="paragraph" w:customStyle="1" w:styleId="EDEABA93D43D4DDE8BDB4D807B3C36835">
    <w:name w:val="EDEABA93D43D4DDE8BDB4D807B3C36835"/>
    <w:rsid w:val="003F6E17"/>
    <w:pPr>
      <w:ind w:left="720"/>
      <w:contextualSpacing/>
    </w:pPr>
    <w:rPr>
      <w:rFonts w:eastAsiaTheme="minorHAnsi"/>
      <w:lang w:eastAsia="en-US"/>
    </w:rPr>
  </w:style>
  <w:style w:type="paragraph" w:customStyle="1" w:styleId="8DAABE4C53864CDA845DFB2A285547595">
    <w:name w:val="8DAABE4C53864CDA845DFB2A285547595"/>
    <w:rsid w:val="003F6E17"/>
    <w:pPr>
      <w:ind w:left="720"/>
      <w:contextualSpacing/>
    </w:pPr>
    <w:rPr>
      <w:rFonts w:eastAsiaTheme="minorHAnsi"/>
      <w:lang w:eastAsia="en-US"/>
    </w:rPr>
  </w:style>
  <w:style w:type="paragraph" w:customStyle="1" w:styleId="D73DB04ABF5042F4A219A33C45DCB1AE5">
    <w:name w:val="D73DB04ABF5042F4A219A33C45DCB1AE5"/>
    <w:rsid w:val="003F6E17"/>
    <w:pPr>
      <w:ind w:left="720"/>
      <w:contextualSpacing/>
    </w:pPr>
    <w:rPr>
      <w:rFonts w:eastAsiaTheme="minorHAnsi"/>
      <w:lang w:eastAsia="en-US"/>
    </w:rPr>
  </w:style>
  <w:style w:type="paragraph" w:customStyle="1" w:styleId="4CBDCAC1C32F471CBED3E0FB4671413F7">
    <w:name w:val="4CBDCAC1C32F471CBED3E0FB4671413F7"/>
    <w:rsid w:val="003F6E17"/>
    <w:pPr>
      <w:ind w:left="720"/>
      <w:contextualSpacing/>
    </w:pPr>
    <w:rPr>
      <w:rFonts w:eastAsiaTheme="minorHAnsi"/>
      <w:lang w:eastAsia="en-US"/>
    </w:rPr>
  </w:style>
  <w:style w:type="paragraph" w:customStyle="1" w:styleId="A83BC1B5F51743D4AD32C110F8309B778">
    <w:name w:val="A83BC1B5F51743D4AD32C110F8309B778"/>
    <w:rsid w:val="003F6E17"/>
    <w:pPr>
      <w:ind w:left="720"/>
      <w:contextualSpacing/>
    </w:pPr>
    <w:rPr>
      <w:rFonts w:eastAsiaTheme="minorHAnsi"/>
      <w:lang w:eastAsia="en-US"/>
    </w:rPr>
  </w:style>
  <w:style w:type="paragraph" w:customStyle="1" w:styleId="16328E4E9B164C3284CFD0A6C180C5BA8">
    <w:name w:val="16328E4E9B164C3284CFD0A6C180C5BA8"/>
    <w:rsid w:val="003F6E17"/>
    <w:pPr>
      <w:ind w:left="720"/>
      <w:contextualSpacing/>
    </w:pPr>
    <w:rPr>
      <w:rFonts w:eastAsiaTheme="minorHAnsi"/>
      <w:lang w:eastAsia="en-US"/>
    </w:rPr>
  </w:style>
  <w:style w:type="paragraph" w:customStyle="1" w:styleId="DD30EC3ABB5C4334A9D9B94C0DC4EC098">
    <w:name w:val="DD30EC3ABB5C4334A9D9B94C0DC4EC098"/>
    <w:rsid w:val="003F6E17"/>
    <w:pPr>
      <w:ind w:left="720"/>
      <w:contextualSpacing/>
    </w:pPr>
    <w:rPr>
      <w:rFonts w:eastAsiaTheme="minorHAnsi"/>
      <w:lang w:eastAsia="en-US"/>
    </w:rPr>
  </w:style>
  <w:style w:type="paragraph" w:customStyle="1" w:styleId="490D753EF33B4AB0AF2D60D3219749478">
    <w:name w:val="490D753EF33B4AB0AF2D60D3219749478"/>
    <w:rsid w:val="003F6E17"/>
    <w:pPr>
      <w:ind w:left="720"/>
      <w:contextualSpacing/>
    </w:pPr>
    <w:rPr>
      <w:rFonts w:eastAsiaTheme="minorHAnsi"/>
      <w:lang w:eastAsia="en-US"/>
    </w:rPr>
  </w:style>
  <w:style w:type="paragraph" w:customStyle="1" w:styleId="F0034ED1AF474F23BB4ED667B953D6DB8">
    <w:name w:val="F0034ED1AF474F23BB4ED667B953D6DB8"/>
    <w:rsid w:val="003F6E17"/>
    <w:pPr>
      <w:ind w:left="720"/>
      <w:contextualSpacing/>
    </w:pPr>
    <w:rPr>
      <w:rFonts w:eastAsiaTheme="minorHAnsi"/>
      <w:lang w:eastAsia="en-US"/>
    </w:rPr>
  </w:style>
  <w:style w:type="paragraph" w:customStyle="1" w:styleId="718F7B4158F0430DAE74C46E92E2FCA38">
    <w:name w:val="718F7B4158F0430DAE74C46E92E2FCA38"/>
    <w:rsid w:val="003F6E17"/>
    <w:pPr>
      <w:ind w:left="720"/>
      <w:contextualSpacing/>
    </w:pPr>
    <w:rPr>
      <w:rFonts w:eastAsiaTheme="minorHAnsi"/>
      <w:lang w:eastAsia="en-US"/>
    </w:rPr>
  </w:style>
  <w:style w:type="paragraph" w:customStyle="1" w:styleId="8E923756F87545FE9D30D37C533B20D48">
    <w:name w:val="8E923756F87545FE9D30D37C533B20D48"/>
    <w:rsid w:val="003F6E17"/>
    <w:pPr>
      <w:ind w:left="720"/>
      <w:contextualSpacing/>
    </w:pPr>
    <w:rPr>
      <w:rFonts w:eastAsiaTheme="minorHAnsi"/>
      <w:lang w:eastAsia="en-US"/>
    </w:rPr>
  </w:style>
  <w:style w:type="paragraph" w:customStyle="1" w:styleId="CDCD105C55C64CB18552019695DC2B488">
    <w:name w:val="CDCD105C55C64CB18552019695DC2B488"/>
    <w:rsid w:val="003F6E17"/>
    <w:pPr>
      <w:ind w:left="720"/>
      <w:contextualSpacing/>
    </w:pPr>
    <w:rPr>
      <w:rFonts w:eastAsiaTheme="minorHAnsi"/>
      <w:lang w:eastAsia="en-US"/>
    </w:rPr>
  </w:style>
  <w:style w:type="paragraph" w:customStyle="1" w:styleId="3EC78899915346428C7DBC9AFF1DDC528">
    <w:name w:val="3EC78899915346428C7DBC9AFF1DDC528"/>
    <w:rsid w:val="003F6E17"/>
    <w:pPr>
      <w:ind w:left="720"/>
      <w:contextualSpacing/>
    </w:pPr>
    <w:rPr>
      <w:rFonts w:eastAsiaTheme="minorHAnsi"/>
      <w:lang w:eastAsia="en-US"/>
    </w:rPr>
  </w:style>
  <w:style w:type="paragraph" w:customStyle="1" w:styleId="BC6D0A76676E4B6CB55777F2115244F08">
    <w:name w:val="BC6D0A76676E4B6CB55777F2115244F08"/>
    <w:rsid w:val="003F6E17"/>
    <w:pPr>
      <w:ind w:left="720"/>
      <w:contextualSpacing/>
    </w:pPr>
    <w:rPr>
      <w:rFonts w:eastAsiaTheme="minorHAnsi"/>
      <w:lang w:eastAsia="en-US"/>
    </w:rPr>
  </w:style>
  <w:style w:type="paragraph" w:customStyle="1" w:styleId="A255A29562C94017A9E9224E241089E98">
    <w:name w:val="A255A29562C94017A9E9224E241089E98"/>
    <w:rsid w:val="003F6E17"/>
    <w:pPr>
      <w:ind w:left="720"/>
      <w:contextualSpacing/>
    </w:pPr>
    <w:rPr>
      <w:rFonts w:eastAsiaTheme="minorHAnsi"/>
      <w:lang w:eastAsia="en-US"/>
    </w:rPr>
  </w:style>
  <w:style w:type="paragraph" w:customStyle="1" w:styleId="203ACA1E869E44A691EDCAF31392F0288">
    <w:name w:val="203ACA1E869E44A691EDCAF31392F0288"/>
    <w:rsid w:val="003F6E17"/>
    <w:pPr>
      <w:ind w:left="720"/>
      <w:contextualSpacing/>
    </w:pPr>
    <w:rPr>
      <w:rFonts w:eastAsiaTheme="minorHAnsi"/>
      <w:lang w:eastAsia="en-US"/>
    </w:rPr>
  </w:style>
  <w:style w:type="paragraph" w:customStyle="1" w:styleId="BB17FE80C4654569838F8DBDD074371A8">
    <w:name w:val="BB17FE80C4654569838F8DBDD074371A8"/>
    <w:rsid w:val="003F6E17"/>
    <w:pPr>
      <w:ind w:left="720"/>
      <w:contextualSpacing/>
    </w:pPr>
    <w:rPr>
      <w:rFonts w:eastAsiaTheme="minorHAnsi"/>
      <w:lang w:eastAsia="en-US"/>
    </w:rPr>
  </w:style>
  <w:style w:type="paragraph" w:customStyle="1" w:styleId="D2562E2BBED7480DAC7E97FADB8659678">
    <w:name w:val="D2562E2BBED7480DAC7E97FADB8659678"/>
    <w:rsid w:val="003F6E17"/>
    <w:pPr>
      <w:ind w:left="720"/>
      <w:contextualSpacing/>
    </w:pPr>
    <w:rPr>
      <w:rFonts w:eastAsiaTheme="minorHAnsi"/>
      <w:lang w:eastAsia="en-US"/>
    </w:rPr>
  </w:style>
  <w:style w:type="paragraph" w:customStyle="1" w:styleId="90D18505346E43E9977CFE53A7328AEA8">
    <w:name w:val="90D18505346E43E9977CFE53A7328AEA8"/>
    <w:rsid w:val="003F6E17"/>
    <w:pPr>
      <w:ind w:left="720"/>
      <w:contextualSpacing/>
    </w:pPr>
    <w:rPr>
      <w:rFonts w:eastAsiaTheme="minorHAnsi"/>
      <w:lang w:eastAsia="en-US"/>
    </w:rPr>
  </w:style>
  <w:style w:type="paragraph" w:customStyle="1" w:styleId="DE5D90232B2F441783DA26FA2DABD9578">
    <w:name w:val="DE5D90232B2F441783DA26FA2DABD9578"/>
    <w:rsid w:val="003F6E17"/>
    <w:pPr>
      <w:ind w:left="720"/>
      <w:contextualSpacing/>
    </w:pPr>
    <w:rPr>
      <w:rFonts w:eastAsiaTheme="minorHAnsi"/>
      <w:lang w:eastAsia="en-US"/>
    </w:rPr>
  </w:style>
  <w:style w:type="paragraph" w:customStyle="1" w:styleId="2030CCF5D7F742B58230054672CBF78B8">
    <w:name w:val="2030CCF5D7F742B58230054672CBF78B8"/>
    <w:rsid w:val="003F6E17"/>
    <w:pPr>
      <w:ind w:left="720"/>
      <w:contextualSpacing/>
    </w:pPr>
    <w:rPr>
      <w:rFonts w:eastAsiaTheme="minorHAnsi"/>
      <w:lang w:eastAsia="en-US"/>
    </w:rPr>
  </w:style>
  <w:style w:type="paragraph" w:customStyle="1" w:styleId="F041A987DFA5477C823BEE793D69802A3">
    <w:name w:val="F041A987DFA5477C823BEE793D69802A3"/>
    <w:rsid w:val="003F6E17"/>
    <w:rPr>
      <w:rFonts w:eastAsiaTheme="minorHAnsi"/>
      <w:lang w:eastAsia="en-US"/>
    </w:rPr>
  </w:style>
  <w:style w:type="paragraph" w:customStyle="1" w:styleId="EA2385EEB36C481083E46BE221F9C0224">
    <w:name w:val="EA2385EEB36C481083E46BE221F9C0224"/>
    <w:rsid w:val="003F6E17"/>
    <w:pPr>
      <w:spacing w:after="0" w:line="240" w:lineRule="auto"/>
    </w:pPr>
    <w:rPr>
      <w:lang w:val="en-US" w:eastAsia="en-US"/>
    </w:rPr>
  </w:style>
  <w:style w:type="paragraph" w:customStyle="1" w:styleId="FAF69532E112444B8B907AAE24BA3C346">
    <w:name w:val="FAF69532E112444B8B907AAE24BA3C346"/>
    <w:rsid w:val="003F6E17"/>
    <w:pPr>
      <w:ind w:left="720"/>
      <w:contextualSpacing/>
    </w:pPr>
    <w:rPr>
      <w:rFonts w:eastAsiaTheme="minorHAnsi"/>
      <w:lang w:eastAsia="en-US"/>
    </w:rPr>
  </w:style>
  <w:style w:type="paragraph" w:customStyle="1" w:styleId="0298A562F4764D218469B39304F42DBC6">
    <w:name w:val="0298A562F4764D218469B39304F42DBC6"/>
    <w:rsid w:val="003F6E17"/>
    <w:pPr>
      <w:ind w:left="720"/>
      <w:contextualSpacing/>
    </w:pPr>
    <w:rPr>
      <w:rFonts w:eastAsiaTheme="minorHAnsi"/>
      <w:lang w:eastAsia="en-US"/>
    </w:rPr>
  </w:style>
  <w:style w:type="paragraph" w:customStyle="1" w:styleId="ADAFBB38CF6E4E34A51E0D02E1C119C26">
    <w:name w:val="ADAFBB38CF6E4E34A51E0D02E1C119C26"/>
    <w:rsid w:val="003F6E17"/>
    <w:pPr>
      <w:ind w:left="720"/>
      <w:contextualSpacing/>
    </w:pPr>
    <w:rPr>
      <w:rFonts w:eastAsiaTheme="minorHAnsi"/>
      <w:lang w:eastAsia="en-US"/>
    </w:rPr>
  </w:style>
  <w:style w:type="paragraph" w:customStyle="1" w:styleId="8D4AD69D6AE945F0A53FD0C3791FB74E6">
    <w:name w:val="8D4AD69D6AE945F0A53FD0C3791FB74E6"/>
    <w:rsid w:val="003F6E17"/>
    <w:pPr>
      <w:ind w:left="720"/>
      <w:contextualSpacing/>
    </w:pPr>
    <w:rPr>
      <w:rFonts w:eastAsiaTheme="minorHAnsi"/>
      <w:lang w:eastAsia="en-US"/>
    </w:rPr>
  </w:style>
  <w:style w:type="paragraph" w:customStyle="1" w:styleId="4E6C95E0B0FC4C59866699D703AD7DBE6">
    <w:name w:val="4E6C95E0B0FC4C59866699D703AD7DBE6"/>
    <w:rsid w:val="003F6E17"/>
    <w:pPr>
      <w:ind w:left="720"/>
      <w:contextualSpacing/>
    </w:pPr>
    <w:rPr>
      <w:rFonts w:eastAsiaTheme="minorHAnsi"/>
      <w:lang w:eastAsia="en-US"/>
    </w:rPr>
  </w:style>
  <w:style w:type="paragraph" w:customStyle="1" w:styleId="EDEABA93D43D4DDE8BDB4D807B3C36836">
    <w:name w:val="EDEABA93D43D4DDE8BDB4D807B3C36836"/>
    <w:rsid w:val="003F6E17"/>
    <w:pPr>
      <w:ind w:left="720"/>
      <w:contextualSpacing/>
    </w:pPr>
    <w:rPr>
      <w:rFonts w:eastAsiaTheme="minorHAnsi"/>
      <w:lang w:eastAsia="en-US"/>
    </w:rPr>
  </w:style>
  <w:style w:type="paragraph" w:customStyle="1" w:styleId="8DAABE4C53864CDA845DFB2A285547596">
    <w:name w:val="8DAABE4C53864CDA845DFB2A285547596"/>
    <w:rsid w:val="003F6E17"/>
    <w:pPr>
      <w:ind w:left="720"/>
      <w:contextualSpacing/>
    </w:pPr>
    <w:rPr>
      <w:rFonts w:eastAsiaTheme="minorHAnsi"/>
      <w:lang w:eastAsia="en-US"/>
    </w:rPr>
  </w:style>
  <w:style w:type="paragraph" w:customStyle="1" w:styleId="D73DB04ABF5042F4A219A33C45DCB1AE6">
    <w:name w:val="D73DB04ABF5042F4A219A33C45DCB1AE6"/>
    <w:rsid w:val="003F6E17"/>
    <w:pPr>
      <w:ind w:left="720"/>
      <w:contextualSpacing/>
    </w:pPr>
    <w:rPr>
      <w:rFonts w:eastAsiaTheme="minorHAnsi"/>
      <w:lang w:eastAsia="en-US"/>
    </w:rPr>
  </w:style>
  <w:style w:type="paragraph" w:customStyle="1" w:styleId="4CBDCAC1C32F471CBED3E0FB4671413F8">
    <w:name w:val="4CBDCAC1C32F471CBED3E0FB4671413F8"/>
    <w:rsid w:val="003F6E17"/>
    <w:pPr>
      <w:ind w:left="720"/>
      <w:contextualSpacing/>
    </w:pPr>
    <w:rPr>
      <w:rFonts w:eastAsiaTheme="minorHAnsi"/>
      <w:lang w:eastAsia="en-US"/>
    </w:rPr>
  </w:style>
  <w:style w:type="paragraph" w:customStyle="1" w:styleId="A83BC1B5F51743D4AD32C110F8309B779">
    <w:name w:val="A83BC1B5F51743D4AD32C110F8309B779"/>
    <w:rsid w:val="003F6E17"/>
    <w:pPr>
      <w:ind w:left="720"/>
      <w:contextualSpacing/>
    </w:pPr>
    <w:rPr>
      <w:rFonts w:eastAsiaTheme="minorHAnsi"/>
      <w:lang w:eastAsia="en-US"/>
    </w:rPr>
  </w:style>
  <w:style w:type="paragraph" w:customStyle="1" w:styleId="16328E4E9B164C3284CFD0A6C180C5BA9">
    <w:name w:val="16328E4E9B164C3284CFD0A6C180C5BA9"/>
    <w:rsid w:val="003F6E17"/>
    <w:pPr>
      <w:ind w:left="720"/>
      <w:contextualSpacing/>
    </w:pPr>
    <w:rPr>
      <w:rFonts w:eastAsiaTheme="minorHAnsi"/>
      <w:lang w:eastAsia="en-US"/>
    </w:rPr>
  </w:style>
  <w:style w:type="paragraph" w:customStyle="1" w:styleId="DD30EC3ABB5C4334A9D9B94C0DC4EC099">
    <w:name w:val="DD30EC3ABB5C4334A9D9B94C0DC4EC099"/>
    <w:rsid w:val="003F6E17"/>
    <w:pPr>
      <w:ind w:left="720"/>
      <w:contextualSpacing/>
    </w:pPr>
    <w:rPr>
      <w:rFonts w:eastAsiaTheme="minorHAnsi"/>
      <w:lang w:eastAsia="en-US"/>
    </w:rPr>
  </w:style>
  <w:style w:type="paragraph" w:customStyle="1" w:styleId="490D753EF33B4AB0AF2D60D3219749479">
    <w:name w:val="490D753EF33B4AB0AF2D60D3219749479"/>
    <w:rsid w:val="003F6E17"/>
    <w:pPr>
      <w:ind w:left="720"/>
      <w:contextualSpacing/>
    </w:pPr>
    <w:rPr>
      <w:rFonts w:eastAsiaTheme="minorHAnsi"/>
      <w:lang w:eastAsia="en-US"/>
    </w:rPr>
  </w:style>
  <w:style w:type="paragraph" w:customStyle="1" w:styleId="F0034ED1AF474F23BB4ED667B953D6DB9">
    <w:name w:val="F0034ED1AF474F23BB4ED667B953D6DB9"/>
    <w:rsid w:val="003F6E17"/>
    <w:pPr>
      <w:ind w:left="720"/>
      <w:contextualSpacing/>
    </w:pPr>
    <w:rPr>
      <w:rFonts w:eastAsiaTheme="minorHAnsi"/>
      <w:lang w:eastAsia="en-US"/>
    </w:rPr>
  </w:style>
  <w:style w:type="paragraph" w:customStyle="1" w:styleId="718F7B4158F0430DAE74C46E92E2FCA39">
    <w:name w:val="718F7B4158F0430DAE74C46E92E2FCA39"/>
    <w:rsid w:val="003F6E17"/>
    <w:pPr>
      <w:ind w:left="720"/>
      <w:contextualSpacing/>
    </w:pPr>
    <w:rPr>
      <w:rFonts w:eastAsiaTheme="minorHAnsi"/>
      <w:lang w:eastAsia="en-US"/>
    </w:rPr>
  </w:style>
  <w:style w:type="paragraph" w:customStyle="1" w:styleId="8E923756F87545FE9D30D37C533B20D49">
    <w:name w:val="8E923756F87545FE9D30D37C533B20D49"/>
    <w:rsid w:val="003F6E17"/>
    <w:pPr>
      <w:ind w:left="720"/>
      <w:contextualSpacing/>
    </w:pPr>
    <w:rPr>
      <w:rFonts w:eastAsiaTheme="minorHAnsi"/>
      <w:lang w:eastAsia="en-US"/>
    </w:rPr>
  </w:style>
  <w:style w:type="paragraph" w:customStyle="1" w:styleId="CDCD105C55C64CB18552019695DC2B489">
    <w:name w:val="CDCD105C55C64CB18552019695DC2B489"/>
    <w:rsid w:val="003F6E17"/>
    <w:pPr>
      <w:ind w:left="720"/>
      <w:contextualSpacing/>
    </w:pPr>
    <w:rPr>
      <w:rFonts w:eastAsiaTheme="minorHAnsi"/>
      <w:lang w:eastAsia="en-US"/>
    </w:rPr>
  </w:style>
  <w:style w:type="paragraph" w:customStyle="1" w:styleId="3EC78899915346428C7DBC9AFF1DDC529">
    <w:name w:val="3EC78899915346428C7DBC9AFF1DDC529"/>
    <w:rsid w:val="003F6E17"/>
    <w:pPr>
      <w:ind w:left="720"/>
      <w:contextualSpacing/>
    </w:pPr>
    <w:rPr>
      <w:rFonts w:eastAsiaTheme="minorHAnsi"/>
      <w:lang w:eastAsia="en-US"/>
    </w:rPr>
  </w:style>
  <w:style w:type="paragraph" w:customStyle="1" w:styleId="BC6D0A76676E4B6CB55777F2115244F09">
    <w:name w:val="BC6D0A76676E4B6CB55777F2115244F09"/>
    <w:rsid w:val="003F6E17"/>
    <w:pPr>
      <w:ind w:left="720"/>
      <w:contextualSpacing/>
    </w:pPr>
    <w:rPr>
      <w:rFonts w:eastAsiaTheme="minorHAnsi"/>
      <w:lang w:eastAsia="en-US"/>
    </w:rPr>
  </w:style>
  <w:style w:type="paragraph" w:customStyle="1" w:styleId="A255A29562C94017A9E9224E241089E99">
    <w:name w:val="A255A29562C94017A9E9224E241089E99"/>
    <w:rsid w:val="003F6E17"/>
    <w:pPr>
      <w:ind w:left="720"/>
      <w:contextualSpacing/>
    </w:pPr>
    <w:rPr>
      <w:rFonts w:eastAsiaTheme="minorHAnsi"/>
      <w:lang w:eastAsia="en-US"/>
    </w:rPr>
  </w:style>
  <w:style w:type="paragraph" w:customStyle="1" w:styleId="203ACA1E869E44A691EDCAF31392F0289">
    <w:name w:val="203ACA1E869E44A691EDCAF31392F0289"/>
    <w:rsid w:val="003F6E17"/>
    <w:pPr>
      <w:ind w:left="720"/>
      <w:contextualSpacing/>
    </w:pPr>
    <w:rPr>
      <w:rFonts w:eastAsiaTheme="minorHAnsi"/>
      <w:lang w:eastAsia="en-US"/>
    </w:rPr>
  </w:style>
  <w:style w:type="paragraph" w:customStyle="1" w:styleId="BB17FE80C4654569838F8DBDD074371A9">
    <w:name w:val="BB17FE80C4654569838F8DBDD074371A9"/>
    <w:rsid w:val="003F6E17"/>
    <w:pPr>
      <w:ind w:left="720"/>
      <w:contextualSpacing/>
    </w:pPr>
    <w:rPr>
      <w:rFonts w:eastAsiaTheme="minorHAnsi"/>
      <w:lang w:eastAsia="en-US"/>
    </w:rPr>
  </w:style>
  <w:style w:type="paragraph" w:customStyle="1" w:styleId="D2562E2BBED7480DAC7E97FADB8659679">
    <w:name w:val="D2562E2BBED7480DAC7E97FADB8659679"/>
    <w:rsid w:val="003F6E17"/>
    <w:pPr>
      <w:ind w:left="720"/>
      <w:contextualSpacing/>
    </w:pPr>
    <w:rPr>
      <w:rFonts w:eastAsiaTheme="minorHAnsi"/>
      <w:lang w:eastAsia="en-US"/>
    </w:rPr>
  </w:style>
  <w:style w:type="paragraph" w:customStyle="1" w:styleId="90D18505346E43E9977CFE53A7328AEA9">
    <w:name w:val="90D18505346E43E9977CFE53A7328AEA9"/>
    <w:rsid w:val="003F6E17"/>
    <w:pPr>
      <w:ind w:left="720"/>
      <w:contextualSpacing/>
    </w:pPr>
    <w:rPr>
      <w:rFonts w:eastAsiaTheme="minorHAnsi"/>
      <w:lang w:eastAsia="en-US"/>
    </w:rPr>
  </w:style>
  <w:style w:type="paragraph" w:customStyle="1" w:styleId="DE5D90232B2F441783DA26FA2DABD9579">
    <w:name w:val="DE5D90232B2F441783DA26FA2DABD9579"/>
    <w:rsid w:val="003F6E17"/>
    <w:pPr>
      <w:ind w:left="720"/>
      <w:contextualSpacing/>
    </w:pPr>
    <w:rPr>
      <w:rFonts w:eastAsiaTheme="minorHAnsi"/>
      <w:lang w:eastAsia="en-US"/>
    </w:rPr>
  </w:style>
  <w:style w:type="paragraph" w:customStyle="1" w:styleId="2030CCF5D7F742B58230054672CBF78B9">
    <w:name w:val="2030CCF5D7F742B58230054672CBF78B9"/>
    <w:rsid w:val="003F6E17"/>
    <w:pPr>
      <w:ind w:left="720"/>
      <w:contextualSpacing/>
    </w:pPr>
    <w:rPr>
      <w:rFonts w:eastAsiaTheme="minorHAnsi"/>
      <w:lang w:eastAsia="en-US"/>
    </w:rPr>
  </w:style>
  <w:style w:type="paragraph" w:customStyle="1" w:styleId="EA2385EEB36C481083E46BE221F9C0225">
    <w:name w:val="EA2385EEB36C481083E46BE221F9C0225"/>
    <w:rsid w:val="003F6E17"/>
    <w:pPr>
      <w:spacing w:after="0" w:line="240" w:lineRule="auto"/>
    </w:pPr>
    <w:rPr>
      <w:lang w:val="en-US" w:eastAsia="en-US"/>
    </w:rPr>
  </w:style>
  <w:style w:type="paragraph" w:customStyle="1" w:styleId="FAF69532E112444B8B907AAE24BA3C347">
    <w:name w:val="FAF69532E112444B8B907AAE24BA3C347"/>
    <w:rsid w:val="003F6E17"/>
    <w:pPr>
      <w:ind w:left="720"/>
      <w:contextualSpacing/>
    </w:pPr>
    <w:rPr>
      <w:rFonts w:eastAsiaTheme="minorHAnsi"/>
      <w:lang w:eastAsia="en-US"/>
    </w:rPr>
  </w:style>
  <w:style w:type="paragraph" w:customStyle="1" w:styleId="0298A562F4764D218469B39304F42DBC7">
    <w:name w:val="0298A562F4764D218469B39304F42DBC7"/>
    <w:rsid w:val="003F6E17"/>
    <w:pPr>
      <w:ind w:left="720"/>
      <w:contextualSpacing/>
    </w:pPr>
    <w:rPr>
      <w:rFonts w:eastAsiaTheme="minorHAnsi"/>
      <w:lang w:eastAsia="en-US"/>
    </w:rPr>
  </w:style>
  <w:style w:type="paragraph" w:customStyle="1" w:styleId="ADAFBB38CF6E4E34A51E0D02E1C119C27">
    <w:name w:val="ADAFBB38CF6E4E34A51E0D02E1C119C27"/>
    <w:rsid w:val="003F6E17"/>
    <w:pPr>
      <w:ind w:left="720"/>
      <w:contextualSpacing/>
    </w:pPr>
    <w:rPr>
      <w:rFonts w:eastAsiaTheme="minorHAnsi"/>
      <w:lang w:eastAsia="en-US"/>
    </w:rPr>
  </w:style>
  <w:style w:type="paragraph" w:customStyle="1" w:styleId="8D4AD69D6AE945F0A53FD0C3791FB74E7">
    <w:name w:val="8D4AD69D6AE945F0A53FD0C3791FB74E7"/>
    <w:rsid w:val="003F6E17"/>
    <w:pPr>
      <w:ind w:left="720"/>
      <w:contextualSpacing/>
    </w:pPr>
    <w:rPr>
      <w:rFonts w:eastAsiaTheme="minorHAnsi"/>
      <w:lang w:eastAsia="en-US"/>
    </w:rPr>
  </w:style>
  <w:style w:type="paragraph" w:customStyle="1" w:styleId="4E6C95E0B0FC4C59866699D703AD7DBE7">
    <w:name w:val="4E6C95E0B0FC4C59866699D703AD7DBE7"/>
    <w:rsid w:val="003F6E17"/>
    <w:pPr>
      <w:ind w:left="720"/>
      <w:contextualSpacing/>
    </w:pPr>
    <w:rPr>
      <w:rFonts w:eastAsiaTheme="minorHAnsi"/>
      <w:lang w:eastAsia="en-US"/>
    </w:rPr>
  </w:style>
  <w:style w:type="paragraph" w:customStyle="1" w:styleId="EDEABA93D43D4DDE8BDB4D807B3C36837">
    <w:name w:val="EDEABA93D43D4DDE8BDB4D807B3C36837"/>
    <w:rsid w:val="003F6E17"/>
    <w:pPr>
      <w:ind w:left="720"/>
      <w:contextualSpacing/>
    </w:pPr>
    <w:rPr>
      <w:rFonts w:eastAsiaTheme="minorHAnsi"/>
      <w:lang w:eastAsia="en-US"/>
    </w:rPr>
  </w:style>
  <w:style w:type="paragraph" w:customStyle="1" w:styleId="8DAABE4C53864CDA845DFB2A285547597">
    <w:name w:val="8DAABE4C53864CDA845DFB2A285547597"/>
    <w:rsid w:val="003F6E17"/>
    <w:pPr>
      <w:ind w:left="720"/>
      <w:contextualSpacing/>
    </w:pPr>
    <w:rPr>
      <w:rFonts w:eastAsiaTheme="minorHAnsi"/>
      <w:lang w:eastAsia="en-US"/>
    </w:rPr>
  </w:style>
  <w:style w:type="paragraph" w:customStyle="1" w:styleId="D73DB04ABF5042F4A219A33C45DCB1AE7">
    <w:name w:val="D73DB04ABF5042F4A219A33C45DCB1AE7"/>
    <w:rsid w:val="003F6E17"/>
    <w:pPr>
      <w:ind w:left="720"/>
      <w:contextualSpacing/>
    </w:pPr>
    <w:rPr>
      <w:rFonts w:eastAsiaTheme="minorHAnsi"/>
      <w:lang w:eastAsia="en-US"/>
    </w:rPr>
  </w:style>
  <w:style w:type="paragraph" w:customStyle="1" w:styleId="4CBDCAC1C32F471CBED3E0FB4671413F9">
    <w:name w:val="4CBDCAC1C32F471CBED3E0FB4671413F9"/>
    <w:rsid w:val="003F6E17"/>
    <w:pPr>
      <w:ind w:left="720"/>
      <w:contextualSpacing/>
    </w:pPr>
    <w:rPr>
      <w:rFonts w:eastAsiaTheme="minorHAnsi"/>
      <w:lang w:eastAsia="en-US"/>
    </w:rPr>
  </w:style>
  <w:style w:type="paragraph" w:customStyle="1" w:styleId="A83BC1B5F51743D4AD32C110F8309B7710">
    <w:name w:val="A83BC1B5F51743D4AD32C110F8309B7710"/>
    <w:rsid w:val="003F6E17"/>
    <w:pPr>
      <w:ind w:left="720"/>
      <w:contextualSpacing/>
    </w:pPr>
    <w:rPr>
      <w:rFonts w:eastAsiaTheme="minorHAnsi"/>
      <w:lang w:eastAsia="en-US"/>
    </w:rPr>
  </w:style>
  <w:style w:type="paragraph" w:customStyle="1" w:styleId="16328E4E9B164C3284CFD0A6C180C5BA10">
    <w:name w:val="16328E4E9B164C3284CFD0A6C180C5BA10"/>
    <w:rsid w:val="003F6E17"/>
    <w:pPr>
      <w:ind w:left="720"/>
      <w:contextualSpacing/>
    </w:pPr>
    <w:rPr>
      <w:rFonts w:eastAsiaTheme="minorHAnsi"/>
      <w:lang w:eastAsia="en-US"/>
    </w:rPr>
  </w:style>
  <w:style w:type="paragraph" w:customStyle="1" w:styleId="DD30EC3ABB5C4334A9D9B94C0DC4EC0910">
    <w:name w:val="DD30EC3ABB5C4334A9D9B94C0DC4EC0910"/>
    <w:rsid w:val="003F6E17"/>
    <w:pPr>
      <w:ind w:left="720"/>
      <w:contextualSpacing/>
    </w:pPr>
    <w:rPr>
      <w:rFonts w:eastAsiaTheme="minorHAnsi"/>
      <w:lang w:eastAsia="en-US"/>
    </w:rPr>
  </w:style>
  <w:style w:type="paragraph" w:customStyle="1" w:styleId="490D753EF33B4AB0AF2D60D32197494710">
    <w:name w:val="490D753EF33B4AB0AF2D60D32197494710"/>
    <w:rsid w:val="003F6E17"/>
    <w:pPr>
      <w:ind w:left="720"/>
      <w:contextualSpacing/>
    </w:pPr>
    <w:rPr>
      <w:rFonts w:eastAsiaTheme="minorHAnsi"/>
      <w:lang w:eastAsia="en-US"/>
    </w:rPr>
  </w:style>
  <w:style w:type="paragraph" w:customStyle="1" w:styleId="F0034ED1AF474F23BB4ED667B953D6DB10">
    <w:name w:val="F0034ED1AF474F23BB4ED667B953D6DB10"/>
    <w:rsid w:val="003F6E17"/>
    <w:pPr>
      <w:ind w:left="720"/>
      <w:contextualSpacing/>
    </w:pPr>
    <w:rPr>
      <w:rFonts w:eastAsiaTheme="minorHAnsi"/>
      <w:lang w:eastAsia="en-US"/>
    </w:rPr>
  </w:style>
  <w:style w:type="paragraph" w:customStyle="1" w:styleId="718F7B4158F0430DAE74C46E92E2FCA310">
    <w:name w:val="718F7B4158F0430DAE74C46E92E2FCA310"/>
    <w:rsid w:val="003F6E17"/>
    <w:pPr>
      <w:ind w:left="720"/>
      <w:contextualSpacing/>
    </w:pPr>
    <w:rPr>
      <w:rFonts w:eastAsiaTheme="minorHAnsi"/>
      <w:lang w:eastAsia="en-US"/>
    </w:rPr>
  </w:style>
  <w:style w:type="paragraph" w:customStyle="1" w:styleId="8E923756F87545FE9D30D37C533B20D410">
    <w:name w:val="8E923756F87545FE9D30D37C533B20D410"/>
    <w:rsid w:val="003F6E17"/>
    <w:pPr>
      <w:ind w:left="720"/>
      <w:contextualSpacing/>
    </w:pPr>
    <w:rPr>
      <w:rFonts w:eastAsiaTheme="minorHAnsi"/>
      <w:lang w:eastAsia="en-US"/>
    </w:rPr>
  </w:style>
  <w:style w:type="paragraph" w:customStyle="1" w:styleId="CDCD105C55C64CB18552019695DC2B4810">
    <w:name w:val="CDCD105C55C64CB18552019695DC2B4810"/>
    <w:rsid w:val="003F6E17"/>
    <w:pPr>
      <w:ind w:left="720"/>
      <w:contextualSpacing/>
    </w:pPr>
    <w:rPr>
      <w:rFonts w:eastAsiaTheme="minorHAnsi"/>
      <w:lang w:eastAsia="en-US"/>
    </w:rPr>
  </w:style>
  <w:style w:type="paragraph" w:customStyle="1" w:styleId="3EC78899915346428C7DBC9AFF1DDC5210">
    <w:name w:val="3EC78899915346428C7DBC9AFF1DDC5210"/>
    <w:rsid w:val="003F6E17"/>
    <w:pPr>
      <w:ind w:left="720"/>
      <w:contextualSpacing/>
    </w:pPr>
    <w:rPr>
      <w:rFonts w:eastAsiaTheme="minorHAnsi"/>
      <w:lang w:eastAsia="en-US"/>
    </w:rPr>
  </w:style>
  <w:style w:type="paragraph" w:customStyle="1" w:styleId="BC6D0A76676E4B6CB55777F2115244F010">
    <w:name w:val="BC6D0A76676E4B6CB55777F2115244F010"/>
    <w:rsid w:val="003F6E17"/>
    <w:pPr>
      <w:ind w:left="720"/>
      <w:contextualSpacing/>
    </w:pPr>
    <w:rPr>
      <w:rFonts w:eastAsiaTheme="minorHAnsi"/>
      <w:lang w:eastAsia="en-US"/>
    </w:rPr>
  </w:style>
  <w:style w:type="paragraph" w:customStyle="1" w:styleId="A255A29562C94017A9E9224E241089E910">
    <w:name w:val="A255A29562C94017A9E9224E241089E910"/>
    <w:rsid w:val="003F6E17"/>
    <w:pPr>
      <w:ind w:left="720"/>
      <w:contextualSpacing/>
    </w:pPr>
    <w:rPr>
      <w:rFonts w:eastAsiaTheme="minorHAnsi"/>
      <w:lang w:eastAsia="en-US"/>
    </w:rPr>
  </w:style>
  <w:style w:type="paragraph" w:customStyle="1" w:styleId="203ACA1E869E44A691EDCAF31392F02810">
    <w:name w:val="203ACA1E869E44A691EDCAF31392F02810"/>
    <w:rsid w:val="003F6E17"/>
    <w:pPr>
      <w:ind w:left="720"/>
      <w:contextualSpacing/>
    </w:pPr>
    <w:rPr>
      <w:rFonts w:eastAsiaTheme="minorHAnsi"/>
      <w:lang w:eastAsia="en-US"/>
    </w:rPr>
  </w:style>
  <w:style w:type="paragraph" w:customStyle="1" w:styleId="BB17FE80C4654569838F8DBDD074371A10">
    <w:name w:val="BB17FE80C4654569838F8DBDD074371A10"/>
    <w:rsid w:val="003F6E17"/>
    <w:pPr>
      <w:ind w:left="720"/>
      <w:contextualSpacing/>
    </w:pPr>
    <w:rPr>
      <w:rFonts w:eastAsiaTheme="minorHAnsi"/>
      <w:lang w:eastAsia="en-US"/>
    </w:rPr>
  </w:style>
  <w:style w:type="paragraph" w:customStyle="1" w:styleId="D2562E2BBED7480DAC7E97FADB86596710">
    <w:name w:val="D2562E2BBED7480DAC7E97FADB86596710"/>
    <w:rsid w:val="003F6E17"/>
    <w:pPr>
      <w:ind w:left="720"/>
      <w:contextualSpacing/>
    </w:pPr>
    <w:rPr>
      <w:rFonts w:eastAsiaTheme="minorHAnsi"/>
      <w:lang w:eastAsia="en-US"/>
    </w:rPr>
  </w:style>
  <w:style w:type="paragraph" w:customStyle="1" w:styleId="90D18505346E43E9977CFE53A7328AEA10">
    <w:name w:val="90D18505346E43E9977CFE53A7328AEA10"/>
    <w:rsid w:val="003F6E17"/>
    <w:pPr>
      <w:ind w:left="720"/>
      <w:contextualSpacing/>
    </w:pPr>
    <w:rPr>
      <w:rFonts w:eastAsiaTheme="minorHAnsi"/>
      <w:lang w:eastAsia="en-US"/>
    </w:rPr>
  </w:style>
  <w:style w:type="paragraph" w:customStyle="1" w:styleId="DE5D90232B2F441783DA26FA2DABD95710">
    <w:name w:val="DE5D90232B2F441783DA26FA2DABD95710"/>
    <w:rsid w:val="003F6E17"/>
    <w:pPr>
      <w:ind w:left="720"/>
      <w:contextualSpacing/>
    </w:pPr>
    <w:rPr>
      <w:rFonts w:eastAsiaTheme="minorHAnsi"/>
      <w:lang w:eastAsia="en-US"/>
    </w:rPr>
  </w:style>
  <w:style w:type="paragraph" w:customStyle="1" w:styleId="2030CCF5D7F742B58230054672CBF78B10">
    <w:name w:val="2030CCF5D7F742B58230054672CBF78B10"/>
    <w:rsid w:val="003F6E17"/>
    <w:pPr>
      <w:ind w:left="720"/>
      <w:contextualSpacing/>
    </w:pPr>
    <w:rPr>
      <w:rFonts w:eastAsiaTheme="minorHAnsi"/>
      <w:lang w:eastAsia="en-US"/>
    </w:rPr>
  </w:style>
  <w:style w:type="paragraph" w:customStyle="1" w:styleId="EA2385EEB36C481083E46BE221F9C0226">
    <w:name w:val="EA2385EEB36C481083E46BE221F9C0226"/>
    <w:rsid w:val="003F6E17"/>
    <w:pPr>
      <w:spacing w:after="0" w:line="240" w:lineRule="auto"/>
    </w:pPr>
    <w:rPr>
      <w:lang w:val="en-US" w:eastAsia="en-US"/>
    </w:rPr>
  </w:style>
  <w:style w:type="paragraph" w:customStyle="1" w:styleId="FAF69532E112444B8B907AAE24BA3C348">
    <w:name w:val="FAF69532E112444B8B907AAE24BA3C348"/>
    <w:rsid w:val="003F6E17"/>
    <w:pPr>
      <w:ind w:left="720"/>
      <w:contextualSpacing/>
    </w:pPr>
    <w:rPr>
      <w:rFonts w:eastAsiaTheme="minorHAnsi"/>
      <w:lang w:eastAsia="en-US"/>
    </w:rPr>
  </w:style>
  <w:style w:type="paragraph" w:customStyle="1" w:styleId="0298A562F4764D218469B39304F42DBC8">
    <w:name w:val="0298A562F4764D218469B39304F42DBC8"/>
    <w:rsid w:val="003F6E17"/>
    <w:pPr>
      <w:ind w:left="720"/>
      <w:contextualSpacing/>
    </w:pPr>
    <w:rPr>
      <w:rFonts w:eastAsiaTheme="minorHAnsi"/>
      <w:lang w:eastAsia="en-US"/>
    </w:rPr>
  </w:style>
  <w:style w:type="paragraph" w:customStyle="1" w:styleId="ADAFBB38CF6E4E34A51E0D02E1C119C28">
    <w:name w:val="ADAFBB38CF6E4E34A51E0D02E1C119C28"/>
    <w:rsid w:val="003F6E17"/>
    <w:pPr>
      <w:ind w:left="720"/>
      <w:contextualSpacing/>
    </w:pPr>
    <w:rPr>
      <w:rFonts w:eastAsiaTheme="minorHAnsi"/>
      <w:lang w:eastAsia="en-US"/>
    </w:rPr>
  </w:style>
  <w:style w:type="paragraph" w:customStyle="1" w:styleId="8D4AD69D6AE945F0A53FD0C3791FB74E8">
    <w:name w:val="8D4AD69D6AE945F0A53FD0C3791FB74E8"/>
    <w:rsid w:val="003F6E17"/>
    <w:pPr>
      <w:ind w:left="720"/>
      <w:contextualSpacing/>
    </w:pPr>
    <w:rPr>
      <w:rFonts w:eastAsiaTheme="minorHAnsi"/>
      <w:lang w:eastAsia="en-US"/>
    </w:rPr>
  </w:style>
  <w:style w:type="paragraph" w:customStyle="1" w:styleId="4E6C95E0B0FC4C59866699D703AD7DBE8">
    <w:name w:val="4E6C95E0B0FC4C59866699D703AD7DBE8"/>
    <w:rsid w:val="003F6E17"/>
    <w:pPr>
      <w:ind w:left="720"/>
      <w:contextualSpacing/>
    </w:pPr>
    <w:rPr>
      <w:rFonts w:eastAsiaTheme="minorHAnsi"/>
      <w:lang w:eastAsia="en-US"/>
    </w:rPr>
  </w:style>
  <w:style w:type="paragraph" w:customStyle="1" w:styleId="EDEABA93D43D4DDE8BDB4D807B3C36838">
    <w:name w:val="EDEABA93D43D4DDE8BDB4D807B3C36838"/>
    <w:rsid w:val="003F6E17"/>
    <w:pPr>
      <w:ind w:left="720"/>
      <w:contextualSpacing/>
    </w:pPr>
    <w:rPr>
      <w:rFonts w:eastAsiaTheme="minorHAnsi"/>
      <w:lang w:eastAsia="en-US"/>
    </w:rPr>
  </w:style>
  <w:style w:type="paragraph" w:customStyle="1" w:styleId="8DAABE4C53864CDA845DFB2A285547598">
    <w:name w:val="8DAABE4C53864CDA845DFB2A285547598"/>
    <w:rsid w:val="003F6E17"/>
    <w:pPr>
      <w:ind w:left="720"/>
      <w:contextualSpacing/>
    </w:pPr>
    <w:rPr>
      <w:rFonts w:eastAsiaTheme="minorHAnsi"/>
      <w:lang w:eastAsia="en-US"/>
    </w:rPr>
  </w:style>
  <w:style w:type="paragraph" w:customStyle="1" w:styleId="D73DB04ABF5042F4A219A33C45DCB1AE8">
    <w:name w:val="D73DB04ABF5042F4A219A33C45DCB1AE8"/>
    <w:rsid w:val="003F6E17"/>
    <w:pPr>
      <w:ind w:left="720"/>
      <w:contextualSpacing/>
    </w:pPr>
    <w:rPr>
      <w:rFonts w:eastAsiaTheme="minorHAnsi"/>
      <w:lang w:eastAsia="en-US"/>
    </w:rPr>
  </w:style>
  <w:style w:type="paragraph" w:customStyle="1" w:styleId="4CBDCAC1C32F471CBED3E0FB4671413F10">
    <w:name w:val="4CBDCAC1C32F471CBED3E0FB4671413F10"/>
    <w:rsid w:val="003F6E17"/>
    <w:pPr>
      <w:ind w:left="720"/>
      <w:contextualSpacing/>
    </w:pPr>
    <w:rPr>
      <w:rFonts w:eastAsiaTheme="minorHAnsi"/>
      <w:lang w:eastAsia="en-US"/>
    </w:rPr>
  </w:style>
  <w:style w:type="paragraph" w:customStyle="1" w:styleId="A83BC1B5F51743D4AD32C110F8309B7711">
    <w:name w:val="A83BC1B5F51743D4AD32C110F8309B7711"/>
    <w:rsid w:val="003F6E17"/>
    <w:pPr>
      <w:ind w:left="720"/>
      <w:contextualSpacing/>
    </w:pPr>
    <w:rPr>
      <w:rFonts w:eastAsiaTheme="minorHAnsi"/>
      <w:lang w:eastAsia="en-US"/>
    </w:rPr>
  </w:style>
  <w:style w:type="paragraph" w:customStyle="1" w:styleId="16328E4E9B164C3284CFD0A6C180C5BA11">
    <w:name w:val="16328E4E9B164C3284CFD0A6C180C5BA11"/>
    <w:rsid w:val="003F6E17"/>
    <w:pPr>
      <w:ind w:left="720"/>
      <w:contextualSpacing/>
    </w:pPr>
    <w:rPr>
      <w:rFonts w:eastAsiaTheme="minorHAnsi"/>
      <w:lang w:eastAsia="en-US"/>
    </w:rPr>
  </w:style>
  <w:style w:type="paragraph" w:customStyle="1" w:styleId="DD30EC3ABB5C4334A9D9B94C0DC4EC0911">
    <w:name w:val="DD30EC3ABB5C4334A9D9B94C0DC4EC0911"/>
    <w:rsid w:val="003F6E17"/>
    <w:pPr>
      <w:ind w:left="720"/>
      <w:contextualSpacing/>
    </w:pPr>
    <w:rPr>
      <w:rFonts w:eastAsiaTheme="minorHAnsi"/>
      <w:lang w:eastAsia="en-US"/>
    </w:rPr>
  </w:style>
  <w:style w:type="paragraph" w:customStyle="1" w:styleId="490D753EF33B4AB0AF2D60D32197494711">
    <w:name w:val="490D753EF33B4AB0AF2D60D32197494711"/>
    <w:rsid w:val="003F6E17"/>
    <w:pPr>
      <w:ind w:left="720"/>
      <w:contextualSpacing/>
    </w:pPr>
    <w:rPr>
      <w:rFonts w:eastAsiaTheme="minorHAnsi"/>
      <w:lang w:eastAsia="en-US"/>
    </w:rPr>
  </w:style>
  <w:style w:type="paragraph" w:customStyle="1" w:styleId="F0034ED1AF474F23BB4ED667B953D6DB11">
    <w:name w:val="F0034ED1AF474F23BB4ED667B953D6DB11"/>
    <w:rsid w:val="003F6E17"/>
    <w:pPr>
      <w:ind w:left="720"/>
      <w:contextualSpacing/>
    </w:pPr>
    <w:rPr>
      <w:rFonts w:eastAsiaTheme="minorHAnsi"/>
      <w:lang w:eastAsia="en-US"/>
    </w:rPr>
  </w:style>
  <w:style w:type="paragraph" w:customStyle="1" w:styleId="718F7B4158F0430DAE74C46E92E2FCA311">
    <w:name w:val="718F7B4158F0430DAE74C46E92E2FCA311"/>
    <w:rsid w:val="003F6E17"/>
    <w:pPr>
      <w:ind w:left="720"/>
      <w:contextualSpacing/>
    </w:pPr>
    <w:rPr>
      <w:rFonts w:eastAsiaTheme="minorHAnsi"/>
      <w:lang w:eastAsia="en-US"/>
    </w:rPr>
  </w:style>
  <w:style w:type="paragraph" w:customStyle="1" w:styleId="8E923756F87545FE9D30D37C533B20D411">
    <w:name w:val="8E923756F87545FE9D30D37C533B20D411"/>
    <w:rsid w:val="003F6E17"/>
    <w:pPr>
      <w:ind w:left="720"/>
      <w:contextualSpacing/>
    </w:pPr>
    <w:rPr>
      <w:rFonts w:eastAsiaTheme="minorHAnsi"/>
      <w:lang w:eastAsia="en-US"/>
    </w:rPr>
  </w:style>
  <w:style w:type="paragraph" w:customStyle="1" w:styleId="CDCD105C55C64CB18552019695DC2B4811">
    <w:name w:val="CDCD105C55C64CB18552019695DC2B4811"/>
    <w:rsid w:val="003F6E17"/>
    <w:pPr>
      <w:ind w:left="720"/>
      <w:contextualSpacing/>
    </w:pPr>
    <w:rPr>
      <w:rFonts w:eastAsiaTheme="minorHAnsi"/>
      <w:lang w:eastAsia="en-US"/>
    </w:rPr>
  </w:style>
  <w:style w:type="paragraph" w:customStyle="1" w:styleId="3EC78899915346428C7DBC9AFF1DDC5211">
    <w:name w:val="3EC78899915346428C7DBC9AFF1DDC5211"/>
    <w:rsid w:val="003F6E17"/>
    <w:pPr>
      <w:ind w:left="720"/>
      <w:contextualSpacing/>
    </w:pPr>
    <w:rPr>
      <w:rFonts w:eastAsiaTheme="minorHAnsi"/>
      <w:lang w:eastAsia="en-US"/>
    </w:rPr>
  </w:style>
  <w:style w:type="paragraph" w:customStyle="1" w:styleId="BC6D0A76676E4B6CB55777F2115244F011">
    <w:name w:val="BC6D0A76676E4B6CB55777F2115244F011"/>
    <w:rsid w:val="003F6E17"/>
    <w:pPr>
      <w:ind w:left="720"/>
      <w:contextualSpacing/>
    </w:pPr>
    <w:rPr>
      <w:rFonts w:eastAsiaTheme="minorHAnsi"/>
      <w:lang w:eastAsia="en-US"/>
    </w:rPr>
  </w:style>
  <w:style w:type="paragraph" w:customStyle="1" w:styleId="A255A29562C94017A9E9224E241089E911">
    <w:name w:val="A255A29562C94017A9E9224E241089E911"/>
    <w:rsid w:val="003F6E17"/>
    <w:pPr>
      <w:ind w:left="720"/>
      <w:contextualSpacing/>
    </w:pPr>
    <w:rPr>
      <w:rFonts w:eastAsiaTheme="minorHAnsi"/>
      <w:lang w:eastAsia="en-US"/>
    </w:rPr>
  </w:style>
  <w:style w:type="paragraph" w:customStyle="1" w:styleId="203ACA1E869E44A691EDCAF31392F02811">
    <w:name w:val="203ACA1E869E44A691EDCAF31392F02811"/>
    <w:rsid w:val="003F6E17"/>
    <w:pPr>
      <w:ind w:left="720"/>
      <w:contextualSpacing/>
    </w:pPr>
    <w:rPr>
      <w:rFonts w:eastAsiaTheme="minorHAnsi"/>
      <w:lang w:eastAsia="en-US"/>
    </w:rPr>
  </w:style>
  <w:style w:type="paragraph" w:customStyle="1" w:styleId="BB17FE80C4654569838F8DBDD074371A11">
    <w:name w:val="BB17FE80C4654569838F8DBDD074371A11"/>
    <w:rsid w:val="003F6E17"/>
    <w:pPr>
      <w:ind w:left="720"/>
      <w:contextualSpacing/>
    </w:pPr>
    <w:rPr>
      <w:rFonts w:eastAsiaTheme="minorHAnsi"/>
      <w:lang w:eastAsia="en-US"/>
    </w:rPr>
  </w:style>
  <w:style w:type="paragraph" w:customStyle="1" w:styleId="D2562E2BBED7480DAC7E97FADB86596711">
    <w:name w:val="D2562E2BBED7480DAC7E97FADB86596711"/>
    <w:rsid w:val="003F6E17"/>
    <w:pPr>
      <w:ind w:left="720"/>
      <w:contextualSpacing/>
    </w:pPr>
    <w:rPr>
      <w:rFonts w:eastAsiaTheme="minorHAnsi"/>
      <w:lang w:eastAsia="en-US"/>
    </w:rPr>
  </w:style>
  <w:style w:type="paragraph" w:customStyle="1" w:styleId="90D18505346E43E9977CFE53A7328AEA11">
    <w:name w:val="90D18505346E43E9977CFE53A7328AEA11"/>
    <w:rsid w:val="003F6E17"/>
    <w:pPr>
      <w:ind w:left="720"/>
      <w:contextualSpacing/>
    </w:pPr>
    <w:rPr>
      <w:rFonts w:eastAsiaTheme="minorHAnsi"/>
      <w:lang w:eastAsia="en-US"/>
    </w:rPr>
  </w:style>
  <w:style w:type="paragraph" w:customStyle="1" w:styleId="DE5D90232B2F441783DA26FA2DABD95711">
    <w:name w:val="DE5D90232B2F441783DA26FA2DABD95711"/>
    <w:rsid w:val="003F6E17"/>
    <w:pPr>
      <w:ind w:left="720"/>
      <w:contextualSpacing/>
    </w:pPr>
    <w:rPr>
      <w:rFonts w:eastAsiaTheme="minorHAnsi"/>
      <w:lang w:eastAsia="en-US"/>
    </w:rPr>
  </w:style>
  <w:style w:type="paragraph" w:customStyle="1" w:styleId="2030CCF5D7F742B58230054672CBF78B11">
    <w:name w:val="2030CCF5D7F742B58230054672CBF78B11"/>
    <w:rsid w:val="003F6E17"/>
    <w:pPr>
      <w:ind w:left="720"/>
      <w:contextualSpacing/>
    </w:pPr>
    <w:rPr>
      <w:rFonts w:eastAsiaTheme="minorHAnsi"/>
      <w:lang w:eastAsia="en-US"/>
    </w:rPr>
  </w:style>
  <w:style w:type="paragraph" w:customStyle="1" w:styleId="991E74A2A75149A7BBAEB8493526238E">
    <w:name w:val="991E74A2A75149A7BBAEB8493526238E"/>
    <w:rsid w:val="003F6E17"/>
    <w:rPr>
      <w:rFonts w:eastAsiaTheme="minorHAnsi"/>
      <w:lang w:eastAsia="en-US"/>
    </w:rPr>
  </w:style>
  <w:style w:type="paragraph" w:customStyle="1" w:styleId="EA2385EEB36C481083E46BE221F9C0227">
    <w:name w:val="EA2385EEB36C481083E46BE221F9C0227"/>
    <w:rsid w:val="003F6E17"/>
    <w:pPr>
      <w:spacing w:after="0" w:line="240" w:lineRule="auto"/>
    </w:pPr>
    <w:rPr>
      <w:lang w:val="en-US" w:eastAsia="en-US"/>
    </w:rPr>
  </w:style>
  <w:style w:type="paragraph" w:customStyle="1" w:styleId="FAF69532E112444B8B907AAE24BA3C349">
    <w:name w:val="FAF69532E112444B8B907AAE24BA3C349"/>
    <w:rsid w:val="003F6E17"/>
    <w:pPr>
      <w:ind w:left="720"/>
      <w:contextualSpacing/>
    </w:pPr>
    <w:rPr>
      <w:rFonts w:eastAsiaTheme="minorHAnsi"/>
      <w:lang w:eastAsia="en-US"/>
    </w:rPr>
  </w:style>
  <w:style w:type="paragraph" w:customStyle="1" w:styleId="0298A562F4764D218469B39304F42DBC9">
    <w:name w:val="0298A562F4764D218469B39304F42DBC9"/>
    <w:rsid w:val="003F6E17"/>
    <w:pPr>
      <w:ind w:left="720"/>
      <w:contextualSpacing/>
    </w:pPr>
    <w:rPr>
      <w:rFonts w:eastAsiaTheme="minorHAnsi"/>
      <w:lang w:eastAsia="en-US"/>
    </w:rPr>
  </w:style>
  <w:style w:type="paragraph" w:customStyle="1" w:styleId="ADAFBB38CF6E4E34A51E0D02E1C119C29">
    <w:name w:val="ADAFBB38CF6E4E34A51E0D02E1C119C29"/>
    <w:rsid w:val="003F6E17"/>
    <w:pPr>
      <w:ind w:left="720"/>
      <w:contextualSpacing/>
    </w:pPr>
    <w:rPr>
      <w:rFonts w:eastAsiaTheme="minorHAnsi"/>
      <w:lang w:eastAsia="en-US"/>
    </w:rPr>
  </w:style>
  <w:style w:type="paragraph" w:customStyle="1" w:styleId="8D4AD69D6AE945F0A53FD0C3791FB74E9">
    <w:name w:val="8D4AD69D6AE945F0A53FD0C3791FB74E9"/>
    <w:rsid w:val="003F6E17"/>
    <w:pPr>
      <w:ind w:left="720"/>
      <w:contextualSpacing/>
    </w:pPr>
    <w:rPr>
      <w:rFonts w:eastAsiaTheme="minorHAnsi"/>
      <w:lang w:eastAsia="en-US"/>
    </w:rPr>
  </w:style>
  <w:style w:type="paragraph" w:customStyle="1" w:styleId="4E6C95E0B0FC4C59866699D703AD7DBE9">
    <w:name w:val="4E6C95E0B0FC4C59866699D703AD7DBE9"/>
    <w:rsid w:val="003F6E17"/>
    <w:pPr>
      <w:ind w:left="720"/>
      <w:contextualSpacing/>
    </w:pPr>
    <w:rPr>
      <w:rFonts w:eastAsiaTheme="minorHAnsi"/>
      <w:lang w:eastAsia="en-US"/>
    </w:rPr>
  </w:style>
  <w:style w:type="paragraph" w:customStyle="1" w:styleId="EDEABA93D43D4DDE8BDB4D807B3C36839">
    <w:name w:val="EDEABA93D43D4DDE8BDB4D807B3C36839"/>
    <w:rsid w:val="003F6E17"/>
    <w:pPr>
      <w:ind w:left="720"/>
      <w:contextualSpacing/>
    </w:pPr>
    <w:rPr>
      <w:rFonts w:eastAsiaTheme="minorHAnsi"/>
      <w:lang w:eastAsia="en-US"/>
    </w:rPr>
  </w:style>
  <w:style w:type="paragraph" w:customStyle="1" w:styleId="8DAABE4C53864CDA845DFB2A285547599">
    <w:name w:val="8DAABE4C53864CDA845DFB2A285547599"/>
    <w:rsid w:val="003F6E17"/>
    <w:pPr>
      <w:ind w:left="720"/>
      <w:contextualSpacing/>
    </w:pPr>
    <w:rPr>
      <w:rFonts w:eastAsiaTheme="minorHAnsi"/>
      <w:lang w:eastAsia="en-US"/>
    </w:rPr>
  </w:style>
  <w:style w:type="paragraph" w:customStyle="1" w:styleId="D73DB04ABF5042F4A219A33C45DCB1AE9">
    <w:name w:val="D73DB04ABF5042F4A219A33C45DCB1AE9"/>
    <w:rsid w:val="003F6E17"/>
    <w:pPr>
      <w:ind w:left="720"/>
      <w:contextualSpacing/>
    </w:pPr>
    <w:rPr>
      <w:rFonts w:eastAsiaTheme="minorHAnsi"/>
      <w:lang w:eastAsia="en-US"/>
    </w:rPr>
  </w:style>
  <w:style w:type="paragraph" w:customStyle="1" w:styleId="4CBDCAC1C32F471CBED3E0FB4671413F11">
    <w:name w:val="4CBDCAC1C32F471CBED3E0FB4671413F11"/>
    <w:rsid w:val="003F6E17"/>
    <w:pPr>
      <w:ind w:left="720"/>
      <w:contextualSpacing/>
    </w:pPr>
    <w:rPr>
      <w:rFonts w:eastAsiaTheme="minorHAnsi"/>
      <w:lang w:eastAsia="en-US"/>
    </w:rPr>
  </w:style>
  <w:style w:type="paragraph" w:customStyle="1" w:styleId="A83BC1B5F51743D4AD32C110F8309B7712">
    <w:name w:val="A83BC1B5F51743D4AD32C110F8309B7712"/>
    <w:rsid w:val="003F6E17"/>
    <w:pPr>
      <w:ind w:left="720"/>
      <w:contextualSpacing/>
    </w:pPr>
    <w:rPr>
      <w:rFonts w:eastAsiaTheme="minorHAnsi"/>
      <w:lang w:eastAsia="en-US"/>
    </w:rPr>
  </w:style>
  <w:style w:type="paragraph" w:customStyle="1" w:styleId="16328E4E9B164C3284CFD0A6C180C5BA12">
    <w:name w:val="16328E4E9B164C3284CFD0A6C180C5BA12"/>
    <w:rsid w:val="003F6E17"/>
    <w:pPr>
      <w:ind w:left="720"/>
      <w:contextualSpacing/>
    </w:pPr>
    <w:rPr>
      <w:rFonts w:eastAsiaTheme="minorHAnsi"/>
      <w:lang w:eastAsia="en-US"/>
    </w:rPr>
  </w:style>
  <w:style w:type="paragraph" w:customStyle="1" w:styleId="DD30EC3ABB5C4334A9D9B94C0DC4EC0912">
    <w:name w:val="DD30EC3ABB5C4334A9D9B94C0DC4EC0912"/>
    <w:rsid w:val="003F6E17"/>
    <w:pPr>
      <w:ind w:left="720"/>
      <w:contextualSpacing/>
    </w:pPr>
    <w:rPr>
      <w:rFonts w:eastAsiaTheme="minorHAnsi"/>
      <w:lang w:eastAsia="en-US"/>
    </w:rPr>
  </w:style>
  <w:style w:type="paragraph" w:customStyle="1" w:styleId="490D753EF33B4AB0AF2D60D32197494712">
    <w:name w:val="490D753EF33B4AB0AF2D60D32197494712"/>
    <w:rsid w:val="003F6E17"/>
    <w:pPr>
      <w:ind w:left="720"/>
      <w:contextualSpacing/>
    </w:pPr>
    <w:rPr>
      <w:rFonts w:eastAsiaTheme="minorHAnsi"/>
      <w:lang w:eastAsia="en-US"/>
    </w:rPr>
  </w:style>
  <w:style w:type="paragraph" w:customStyle="1" w:styleId="F0034ED1AF474F23BB4ED667B953D6DB12">
    <w:name w:val="F0034ED1AF474F23BB4ED667B953D6DB12"/>
    <w:rsid w:val="003F6E17"/>
    <w:pPr>
      <w:ind w:left="720"/>
      <w:contextualSpacing/>
    </w:pPr>
    <w:rPr>
      <w:rFonts w:eastAsiaTheme="minorHAnsi"/>
      <w:lang w:eastAsia="en-US"/>
    </w:rPr>
  </w:style>
  <w:style w:type="paragraph" w:customStyle="1" w:styleId="718F7B4158F0430DAE74C46E92E2FCA312">
    <w:name w:val="718F7B4158F0430DAE74C46E92E2FCA312"/>
    <w:rsid w:val="003F6E17"/>
    <w:pPr>
      <w:ind w:left="720"/>
      <w:contextualSpacing/>
    </w:pPr>
    <w:rPr>
      <w:rFonts w:eastAsiaTheme="minorHAnsi"/>
      <w:lang w:eastAsia="en-US"/>
    </w:rPr>
  </w:style>
  <w:style w:type="paragraph" w:customStyle="1" w:styleId="8E923756F87545FE9D30D37C533B20D412">
    <w:name w:val="8E923756F87545FE9D30D37C533B20D412"/>
    <w:rsid w:val="003F6E17"/>
    <w:pPr>
      <w:ind w:left="720"/>
      <w:contextualSpacing/>
    </w:pPr>
    <w:rPr>
      <w:rFonts w:eastAsiaTheme="minorHAnsi"/>
      <w:lang w:eastAsia="en-US"/>
    </w:rPr>
  </w:style>
  <w:style w:type="paragraph" w:customStyle="1" w:styleId="CDCD105C55C64CB18552019695DC2B4812">
    <w:name w:val="CDCD105C55C64CB18552019695DC2B4812"/>
    <w:rsid w:val="003F6E17"/>
    <w:pPr>
      <w:ind w:left="720"/>
      <w:contextualSpacing/>
    </w:pPr>
    <w:rPr>
      <w:rFonts w:eastAsiaTheme="minorHAnsi"/>
      <w:lang w:eastAsia="en-US"/>
    </w:rPr>
  </w:style>
  <w:style w:type="paragraph" w:customStyle="1" w:styleId="3EC78899915346428C7DBC9AFF1DDC5212">
    <w:name w:val="3EC78899915346428C7DBC9AFF1DDC5212"/>
    <w:rsid w:val="003F6E17"/>
    <w:pPr>
      <w:ind w:left="720"/>
      <w:contextualSpacing/>
    </w:pPr>
    <w:rPr>
      <w:rFonts w:eastAsiaTheme="minorHAnsi"/>
      <w:lang w:eastAsia="en-US"/>
    </w:rPr>
  </w:style>
  <w:style w:type="paragraph" w:customStyle="1" w:styleId="BC6D0A76676E4B6CB55777F2115244F012">
    <w:name w:val="BC6D0A76676E4B6CB55777F2115244F012"/>
    <w:rsid w:val="003F6E17"/>
    <w:pPr>
      <w:ind w:left="720"/>
      <w:contextualSpacing/>
    </w:pPr>
    <w:rPr>
      <w:rFonts w:eastAsiaTheme="minorHAnsi"/>
      <w:lang w:eastAsia="en-US"/>
    </w:rPr>
  </w:style>
  <w:style w:type="paragraph" w:customStyle="1" w:styleId="A255A29562C94017A9E9224E241089E912">
    <w:name w:val="A255A29562C94017A9E9224E241089E912"/>
    <w:rsid w:val="003F6E17"/>
    <w:pPr>
      <w:ind w:left="720"/>
      <w:contextualSpacing/>
    </w:pPr>
    <w:rPr>
      <w:rFonts w:eastAsiaTheme="minorHAnsi"/>
      <w:lang w:eastAsia="en-US"/>
    </w:rPr>
  </w:style>
  <w:style w:type="paragraph" w:customStyle="1" w:styleId="203ACA1E869E44A691EDCAF31392F02812">
    <w:name w:val="203ACA1E869E44A691EDCAF31392F02812"/>
    <w:rsid w:val="003F6E17"/>
    <w:pPr>
      <w:ind w:left="720"/>
      <w:contextualSpacing/>
    </w:pPr>
    <w:rPr>
      <w:rFonts w:eastAsiaTheme="minorHAnsi"/>
      <w:lang w:eastAsia="en-US"/>
    </w:rPr>
  </w:style>
  <w:style w:type="paragraph" w:customStyle="1" w:styleId="BB17FE80C4654569838F8DBDD074371A12">
    <w:name w:val="BB17FE80C4654569838F8DBDD074371A12"/>
    <w:rsid w:val="003F6E17"/>
    <w:pPr>
      <w:ind w:left="720"/>
      <w:contextualSpacing/>
    </w:pPr>
    <w:rPr>
      <w:rFonts w:eastAsiaTheme="minorHAnsi"/>
      <w:lang w:eastAsia="en-US"/>
    </w:rPr>
  </w:style>
  <w:style w:type="paragraph" w:customStyle="1" w:styleId="D2562E2BBED7480DAC7E97FADB86596712">
    <w:name w:val="D2562E2BBED7480DAC7E97FADB86596712"/>
    <w:rsid w:val="003F6E17"/>
    <w:pPr>
      <w:ind w:left="720"/>
      <w:contextualSpacing/>
    </w:pPr>
    <w:rPr>
      <w:rFonts w:eastAsiaTheme="minorHAnsi"/>
      <w:lang w:eastAsia="en-US"/>
    </w:rPr>
  </w:style>
  <w:style w:type="paragraph" w:customStyle="1" w:styleId="90D18505346E43E9977CFE53A7328AEA12">
    <w:name w:val="90D18505346E43E9977CFE53A7328AEA12"/>
    <w:rsid w:val="003F6E17"/>
    <w:pPr>
      <w:ind w:left="720"/>
      <w:contextualSpacing/>
    </w:pPr>
    <w:rPr>
      <w:rFonts w:eastAsiaTheme="minorHAnsi"/>
      <w:lang w:eastAsia="en-US"/>
    </w:rPr>
  </w:style>
  <w:style w:type="paragraph" w:customStyle="1" w:styleId="DE5D90232B2F441783DA26FA2DABD95712">
    <w:name w:val="DE5D90232B2F441783DA26FA2DABD95712"/>
    <w:rsid w:val="003F6E17"/>
    <w:pPr>
      <w:ind w:left="720"/>
      <w:contextualSpacing/>
    </w:pPr>
    <w:rPr>
      <w:rFonts w:eastAsiaTheme="minorHAnsi"/>
      <w:lang w:eastAsia="en-US"/>
    </w:rPr>
  </w:style>
  <w:style w:type="paragraph" w:customStyle="1" w:styleId="2030CCF5D7F742B58230054672CBF78B12">
    <w:name w:val="2030CCF5D7F742B58230054672CBF78B12"/>
    <w:rsid w:val="003F6E17"/>
    <w:pPr>
      <w:ind w:left="720"/>
      <w:contextualSpacing/>
    </w:pPr>
    <w:rPr>
      <w:rFonts w:eastAsiaTheme="minorHAnsi"/>
      <w:lang w:eastAsia="en-US"/>
    </w:rPr>
  </w:style>
  <w:style w:type="paragraph" w:customStyle="1" w:styleId="991E74A2A75149A7BBAEB8493526238E1">
    <w:name w:val="991E74A2A75149A7BBAEB8493526238E1"/>
    <w:rsid w:val="003F6E17"/>
    <w:rPr>
      <w:rFonts w:eastAsiaTheme="minorHAnsi"/>
      <w:lang w:eastAsia="en-US"/>
    </w:rPr>
  </w:style>
  <w:style w:type="paragraph" w:customStyle="1" w:styleId="EA2385EEB36C481083E46BE221F9C0228">
    <w:name w:val="EA2385EEB36C481083E46BE221F9C0228"/>
    <w:rsid w:val="003F6E17"/>
    <w:pPr>
      <w:spacing w:after="0" w:line="240" w:lineRule="auto"/>
    </w:pPr>
    <w:rPr>
      <w:lang w:val="en-US" w:eastAsia="en-US"/>
    </w:rPr>
  </w:style>
  <w:style w:type="paragraph" w:customStyle="1" w:styleId="C39CBAA96B06435598617AE550142538">
    <w:name w:val="C39CBAA96B06435598617AE550142538"/>
    <w:rsid w:val="003F6E17"/>
  </w:style>
  <w:style w:type="paragraph" w:customStyle="1" w:styleId="F8F22C28D155487DB543F971E00756CA">
    <w:name w:val="F8F22C28D155487DB543F971E00756CA"/>
    <w:rsid w:val="003F6E17"/>
  </w:style>
  <w:style w:type="paragraph" w:customStyle="1" w:styleId="B9BB284B985842148C2CB874FF0CF69E">
    <w:name w:val="B9BB284B985842148C2CB874FF0CF69E"/>
    <w:rsid w:val="003F6E17"/>
  </w:style>
  <w:style w:type="paragraph" w:customStyle="1" w:styleId="FA62F0EF54E74AB3B884300D8E1B1DBE">
    <w:name w:val="FA62F0EF54E74AB3B884300D8E1B1DBE"/>
    <w:rsid w:val="003F6E17"/>
  </w:style>
  <w:style w:type="paragraph" w:customStyle="1" w:styleId="E3283F9074894DA0A7CB1CA9AFE3689B">
    <w:name w:val="E3283F9074894DA0A7CB1CA9AFE3689B"/>
    <w:rsid w:val="003F6E17"/>
  </w:style>
  <w:style w:type="paragraph" w:customStyle="1" w:styleId="ADA5CF88814D487EA49316E66F9A0B49">
    <w:name w:val="ADA5CF88814D487EA49316E66F9A0B49"/>
    <w:rsid w:val="003F6E17"/>
  </w:style>
  <w:style w:type="paragraph" w:customStyle="1" w:styleId="64DB82BA1FB34925A3AC66B01126B532">
    <w:name w:val="64DB82BA1FB34925A3AC66B01126B532"/>
    <w:rsid w:val="003F6E17"/>
  </w:style>
  <w:style w:type="paragraph" w:customStyle="1" w:styleId="1802E11FEB844DB79812275A7D207793">
    <w:name w:val="1802E11FEB844DB79812275A7D207793"/>
    <w:rsid w:val="003F6E17"/>
  </w:style>
  <w:style w:type="paragraph" w:customStyle="1" w:styleId="B2CB62B7ABC94F758D2D73884B9C23C2">
    <w:name w:val="B2CB62B7ABC94F758D2D73884B9C23C2"/>
    <w:rsid w:val="003F6E17"/>
  </w:style>
  <w:style w:type="paragraph" w:customStyle="1" w:styleId="6AC9D233541E4C8DBEAE1C840EEAA873">
    <w:name w:val="6AC9D233541E4C8DBEAE1C840EEAA873"/>
    <w:rsid w:val="003F6E17"/>
  </w:style>
  <w:style w:type="paragraph" w:customStyle="1" w:styleId="00B4AEE5A8794930810E7EF99557F90A">
    <w:name w:val="00B4AEE5A8794930810E7EF99557F90A"/>
    <w:rsid w:val="003F6E17"/>
  </w:style>
  <w:style w:type="paragraph" w:customStyle="1" w:styleId="F8B8FCD26F294B33AF0B95BD983E970B">
    <w:name w:val="F8B8FCD26F294B33AF0B95BD983E970B"/>
    <w:rsid w:val="003F6E17"/>
  </w:style>
  <w:style w:type="paragraph" w:customStyle="1" w:styleId="F594FB5E33EF4CD1B1B3F7927D707C95">
    <w:name w:val="F594FB5E33EF4CD1B1B3F7927D707C95"/>
    <w:rsid w:val="003F6E17"/>
  </w:style>
  <w:style w:type="paragraph" w:customStyle="1" w:styleId="A200158A430345619D1B4C45190203C4">
    <w:name w:val="A200158A430345619D1B4C45190203C4"/>
    <w:rsid w:val="003F6E17"/>
  </w:style>
  <w:style w:type="paragraph" w:customStyle="1" w:styleId="C50CCDD174484AF09A15EE9C867C5923">
    <w:name w:val="C50CCDD174484AF09A15EE9C867C5923"/>
    <w:rsid w:val="003F6E17"/>
  </w:style>
  <w:style w:type="paragraph" w:customStyle="1" w:styleId="5C7D2AEB7F9D4A059026833B674D6DFC">
    <w:name w:val="5C7D2AEB7F9D4A059026833B674D6DFC"/>
    <w:rsid w:val="003F6E17"/>
  </w:style>
  <w:style w:type="paragraph" w:customStyle="1" w:styleId="C45B29C0232E43A6BE24F55565CA6A21">
    <w:name w:val="C45B29C0232E43A6BE24F55565CA6A21"/>
    <w:rsid w:val="003F6E17"/>
  </w:style>
  <w:style w:type="paragraph" w:customStyle="1" w:styleId="5110945C5F134350B0DAD0B67E92794A">
    <w:name w:val="5110945C5F134350B0DAD0B67E92794A"/>
    <w:rsid w:val="003F6E17"/>
  </w:style>
  <w:style w:type="paragraph" w:customStyle="1" w:styleId="A731D000D4B24EE19F9930D13598845A">
    <w:name w:val="A731D000D4B24EE19F9930D13598845A"/>
    <w:rsid w:val="003F6E17"/>
  </w:style>
  <w:style w:type="paragraph" w:customStyle="1" w:styleId="C61035E7DAF74EE7A6DDE77905E8D8FD">
    <w:name w:val="C61035E7DAF74EE7A6DDE77905E8D8FD"/>
    <w:rsid w:val="003F6E17"/>
  </w:style>
  <w:style w:type="paragraph" w:customStyle="1" w:styleId="1A32CB174ED64428964E28F916F4FBAC">
    <w:name w:val="1A32CB174ED64428964E28F916F4FBAC"/>
    <w:rsid w:val="003F6E17"/>
  </w:style>
  <w:style w:type="paragraph" w:customStyle="1" w:styleId="EECEA4F4A9E542018102C9248EA22A70">
    <w:name w:val="EECEA4F4A9E542018102C9248EA22A70"/>
    <w:rsid w:val="003F6E17"/>
  </w:style>
  <w:style w:type="paragraph" w:customStyle="1" w:styleId="9CAF0F0227934D89898D75715021D18E">
    <w:name w:val="9CAF0F0227934D89898D75715021D18E"/>
    <w:rsid w:val="003F6E17"/>
  </w:style>
  <w:style w:type="paragraph" w:customStyle="1" w:styleId="A4CDCE8D9B434E5C9A4D53400B1B5B66">
    <w:name w:val="A4CDCE8D9B434E5C9A4D53400B1B5B66"/>
    <w:rsid w:val="003F6E17"/>
  </w:style>
  <w:style w:type="paragraph" w:customStyle="1" w:styleId="6181C4534DC343DE8AFC38925DCB749B">
    <w:name w:val="6181C4534DC343DE8AFC38925DCB749B"/>
    <w:rsid w:val="003F6E17"/>
  </w:style>
  <w:style w:type="paragraph" w:customStyle="1" w:styleId="B511AFC592214318818203A381ED5FE9">
    <w:name w:val="B511AFC592214318818203A381ED5FE9"/>
    <w:rsid w:val="003F6E17"/>
  </w:style>
  <w:style w:type="paragraph" w:customStyle="1" w:styleId="EB86773C86D345E594188A5BD8997EAB">
    <w:name w:val="EB86773C86D345E594188A5BD8997EAB"/>
    <w:rsid w:val="003F6E17"/>
  </w:style>
  <w:style w:type="paragraph" w:customStyle="1" w:styleId="FE1EF8281B0F4423AA4B437F4AA93EF9">
    <w:name w:val="FE1EF8281B0F4423AA4B437F4AA93EF9"/>
    <w:rsid w:val="003F6E17"/>
  </w:style>
  <w:style w:type="paragraph" w:customStyle="1" w:styleId="5228993DC66247898F284EE82C240C01">
    <w:name w:val="5228993DC66247898F284EE82C240C01"/>
    <w:rsid w:val="003F6E17"/>
  </w:style>
  <w:style w:type="paragraph" w:customStyle="1" w:styleId="509371EB96A14A3FB64D8B261A097233">
    <w:name w:val="509371EB96A14A3FB64D8B261A097233"/>
    <w:rsid w:val="003F6E17"/>
  </w:style>
  <w:style w:type="paragraph" w:customStyle="1" w:styleId="0201B558C56341E3A3E4596BB73FF3F3">
    <w:name w:val="0201B558C56341E3A3E4596BB73FF3F3"/>
    <w:rsid w:val="003F6E17"/>
  </w:style>
  <w:style w:type="paragraph" w:customStyle="1" w:styleId="3CCD5D4E4A614A8290731DD3AFE4FBC6">
    <w:name w:val="3CCD5D4E4A614A8290731DD3AFE4FBC6"/>
    <w:rsid w:val="003F6E17"/>
  </w:style>
  <w:style w:type="paragraph" w:customStyle="1" w:styleId="E9DBF96335184450B41E2B9FB314C0A7">
    <w:name w:val="E9DBF96335184450B41E2B9FB314C0A7"/>
    <w:rsid w:val="003F6E17"/>
  </w:style>
  <w:style w:type="paragraph" w:customStyle="1" w:styleId="38BB407516F54C3F8CD83C7004AF9C52">
    <w:name w:val="38BB407516F54C3F8CD83C7004AF9C52"/>
    <w:rsid w:val="003F6E17"/>
  </w:style>
  <w:style w:type="paragraph" w:customStyle="1" w:styleId="C87920ED7E4C46F6872113962B709B55">
    <w:name w:val="C87920ED7E4C46F6872113962B709B55"/>
    <w:rsid w:val="003F6E17"/>
  </w:style>
  <w:style w:type="paragraph" w:customStyle="1" w:styleId="FAF69532E112444B8B907AAE24BA3C3410">
    <w:name w:val="FAF69532E112444B8B907AAE24BA3C3410"/>
    <w:rsid w:val="003F6E17"/>
    <w:pPr>
      <w:ind w:left="720"/>
      <w:contextualSpacing/>
    </w:pPr>
    <w:rPr>
      <w:rFonts w:eastAsiaTheme="minorHAnsi"/>
      <w:lang w:eastAsia="en-US"/>
    </w:rPr>
  </w:style>
  <w:style w:type="paragraph" w:customStyle="1" w:styleId="0298A562F4764D218469B39304F42DBC10">
    <w:name w:val="0298A562F4764D218469B39304F42DBC10"/>
    <w:rsid w:val="003F6E17"/>
    <w:pPr>
      <w:ind w:left="720"/>
      <w:contextualSpacing/>
    </w:pPr>
    <w:rPr>
      <w:rFonts w:eastAsiaTheme="minorHAnsi"/>
      <w:lang w:eastAsia="en-US"/>
    </w:rPr>
  </w:style>
  <w:style w:type="paragraph" w:customStyle="1" w:styleId="ADAFBB38CF6E4E34A51E0D02E1C119C210">
    <w:name w:val="ADAFBB38CF6E4E34A51E0D02E1C119C210"/>
    <w:rsid w:val="003F6E17"/>
    <w:pPr>
      <w:ind w:left="720"/>
      <w:contextualSpacing/>
    </w:pPr>
    <w:rPr>
      <w:rFonts w:eastAsiaTheme="minorHAnsi"/>
      <w:lang w:eastAsia="en-US"/>
    </w:rPr>
  </w:style>
  <w:style w:type="paragraph" w:customStyle="1" w:styleId="8D4AD69D6AE945F0A53FD0C3791FB74E10">
    <w:name w:val="8D4AD69D6AE945F0A53FD0C3791FB74E10"/>
    <w:rsid w:val="003F6E17"/>
    <w:pPr>
      <w:ind w:left="720"/>
      <w:contextualSpacing/>
    </w:pPr>
    <w:rPr>
      <w:rFonts w:eastAsiaTheme="minorHAnsi"/>
      <w:lang w:eastAsia="en-US"/>
    </w:rPr>
  </w:style>
  <w:style w:type="paragraph" w:customStyle="1" w:styleId="4E6C95E0B0FC4C59866699D703AD7DBE10">
    <w:name w:val="4E6C95E0B0FC4C59866699D703AD7DBE10"/>
    <w:rsid w:val="003F6E17"/>
    <w:pPr>
      <w:ind w:left="720"/>
      <w:contextualSpacing/>
    </w:pPr>
    <w:rPr>
      <w:rFonts w:eastAsiaTheme="minorHAnsi"/>
      <w:lang w:eastAsia="en-US"/>
    </w:rPr>
  </w:style>
  <w:style w:type="paragraph" w:customStyle="1" w:styleId="EDEABA93D43D4DDE8BDB4D807B3C368310">
    <w:name w:val="EDEABA93D43D4DDE8BDB4D807B3C368310"/>
    <w:rsid w:val="003F6E17"/>
    <w:pPr>
      <w:ind w:left="720"/>
      <w:contextualSpacing/>
    </w:pPr>
    <w:rPr>
      <w:rFonts w:eastAsiaTheme="minorHAnsi"/>
      <w:lang w:eastAsia="en-US"/>
    </w:rPr>
  </w:style>
  <w:style w:type="paragraph" w:customStyle="1" w:styleId="8DAABE4C53864CDA845DFB2A2855475910">
    <w:name w:val="8DAABE4C53864CDA845DFB2A2855475910"/>
    <w:rsid w:val="003F6E17"/>
    <w:pPr>
      <w:ind w:left="720"/>
      <w:contextualSpacing/>
    </w:pPr>
    <w:rPr>
      <w:rFonts w:eastAsiaTheme="minorHAnsi"/>
      <w:lang w:eastAsia="en-US"/>
    </w:rPr>
  </w:style>
  <w:style w:type="paragraph" w:customStyle="1" w:styleId="D73DB04ABF5042F4A219A33C45DCB1AE10">
    <w:name w:val="D73DB04ABF5042F4A219A33C45DCB1AE10"/>
    <w:rsid w:val="003F6E17"/>
    <w:pPr>
      <w:ind w:left="720"/>
      <w:contextualSpacing/>
    </w:pPr>
    <w:rPr>
      <w:rFonts w:eastAsiaTheme="minorHAnsi"/>
      <w:lang w:eastAsia="en-US"/>
    </w:rPr>
  </w:style>
  <w:style w:type="paragraph" w:customStyle="1" w:styleId="4CBDCAC1C32F471CBED3E0FB4671413F12">
    <w:name w:val="4CBDCAC1C32F471CBED3E0FB4671413F12"/>
    <w:rsid w:val="003F6E17"/>
    <w:pPr>
      <w:ind w:left="720"/>
      <w:contextualSpacing/>
    </w:pPr>
    <w:rPr>
      <w:rFonts w:eastAsiaTheme="minorHAnsi"/>
      <w:lang w:eastAsia="en-US"/>
    </w:rPr>
  </w:style>
  <w:style w:type="paragraph" w:customStyle="1" w:styleId="A83BC1B5F51743D4AD32C110F8309B7713">
    <w:name w:val="A83BC1B5F51743D4AD32C110F8309B7713"/>
    <w:rsid w:val="003F6E17"/>
    <w:pPr>
      <w:ind w:left="720"/>
      <w:contextualSpacing/>
    </w:pPr>
    <w:rPr>
      <w:rFonts w:eastAsiaTheme="minorHAnsi"/>
      <w:lang w:eastAsia="en-US"/>
    </w:rPr>
  </w:style>
  <w:style w:type="paragraph" w:customStyle="1" w:styleId="16328E4E9B164C3284CFD0A6C180C5BA13">
    <w:name w:val="16328E4E9B164C3284CFD0A6C180C5BA13"/>
    <w:rsid w:val="003F6E17"/>
    <w:pPr>
      <w:ind w:left="720"/>
      <w:contextualSpacing/>
    </w:pPr>
    <w:rPr>
      <w:rFonts w:eastAsiaTheme="minorHAnsi"/>
      <w:lang w:eastAsia="en-US"/>
    </w:rPr>
  </w:style>
  <w:style w:type="paragraph" w:customStyle="1" w:styleId="DD30EC3ABB5C4334A9D9B94C0DC4EC0913">
    <w:name w:val="DD30EC3ABB5C4334A9D9B94C0DC4EC0913"/>
    <w:rsid w:val="003F6E17"/>
    <w:pPr>
      <w:ind w:left="720"/>
      <w:contextualSpacing/>
    </w:pPr>
    <w:rPr>
      <w:rFonts w:eastAsiaTheme="minorHAnsi"/>
      <w:lang w:eastAsia="en-US"/>
    </w:rPr>
  </w:style>
  <w:style w:type="paragraph" w:customStyle="1" w:styleId="490D753EF33B4AB0AF2D60D32197494713">
    <w:name w:val="490D753EF33B4AB0AF2D60D32197494713"/>
    <w:rsid w:val="003F6E17"/>
    <w:pPr>
      <w:ind w:left="720"/>
      <w:contextualSpacing/>
    </w:pPr>
    <w:rPr>
      <w:rFonts w:eastAsiaTheme="minorHAnsi"/>
      <w:lang w:eastAsia="en-US"/>
    </w:rPr>
  </w:style>
  <w:style w:type="paragraph" w:customStyle="1" w:styleId="F0034ED1AF474F23BB4ED667B953D6DB13">
    <w:name w:val="F0034ED1AF474F23BB4ED667B953D6DB13"/>
    <w:rsid w:val="003F6E17"/>
    <w:pPr>
      <w:ind w:left="720"/>
      <w:contextualSpacing/>
    </w:pPr>
    <w:rPr>
      <w:rFonts w:eastAsiaTheme="minorHAnsi"/>
      <w:lang w:eastAsia="en-US"/>
    </w:rPr>
  </w:style>
  <w:style w:type="paragraph" w:customStyle="1" w:styleId="718F7B4158F0430DAE74C46E92E2FCA313">
    <w:name w:val="718F7B4158F0430DAE74C46E92E2FCA313"/>
    <w:rsid w:val="003F6E17"/>
    <w:pPr>
      <w:ind w:left="720"/>
      <w:contextualSpacing/>
    </w:pPr>
    <w:rPr>
      <w:rFonts w:eastAsiaTheme="minorHAnsi"/>
      <w:lang w:eastAsia="en-US"/>
    </w:rPr>
  </w:style>
  <w:style w:type="paragraph" w:customStyle="1" w:styleId="8E923756F87545FE9D30D37C533B20D413">
    <w:name w:val="8E923756F87545FE9D30D37C533B20D413"/>
    <w:rsid w:val="003F6E17"/>
    <w:pPr>
      <w:ind w:left="720"/>
      <w:contextualSpacing/>
    </w:pPr>
    <w:rPr>
      <w:rFonts w:eastAsiaTheme="minorHAnsi"/>
      <w:lang w:eastAsia="en-US"/>
    </w:rPr>
  </w:style>
  <w:style w:type="paragraph" w:customStyle="1" w:styleId="CDCD105C55C64CB18552019695DC2B4813">
    <w:name w:val="CDCD105C55C64CB18552019695DC2B4813"/>
    <w:rsid w:val="003F6E17"/>
    <w:pPr>
      <w:ind w:left="720"/>
      <w:contextualSpacing/>
    </w:pPr>
    <w:rPr>
      <w:rFonts w:eastAsiaTheme="minorHAnsi"/>
      <w:lang w:eastAsia="en-US"/>
    </w:rPr>
  </w:style>
  <w:style w:type="paragraph" w:customStyle="1" w:styleId="3EC78899915346428C7DBC9AFF1DDC5213">
    <w:name w:val="3EC78899915346428C7DBC9AFF1DDC5213"/>
    <w:rsid w:val="003F6E17"/>
    <w:pPr>
      <w:ind w:left="720"/>
      <w:contextualSpacing/>
    </w:pPr>
    <w:rPr>
      <w:rFonts w:eastAsiaTheme="minorHAnsi"/>
      <w:lang w:eastAsia="en-US"/>
    </w:rPr>
  </w:style>
  <w:style w:type="paragraph" w:customStyle="1" w:styleId="BC6D0A76676E4B6CB55777F2115244F013">
    <w:name w:val="BC6D0A76676E4B6CB55777F2115244F013"/>
    <w:rsid w:val="003F6E17"/>
    <w:pPr>
      <w:ind w:left="720"/>
      <w:contextualSpacing/>
    </w:pPr>
    <w:rPr>
      <w:rFonts w:eastAsiaTheme="minorHAnsi"/>
      <w:lang w:eastAsia="en-US"/>
    </w:rPr>
  </w:style>
  <w:style w:type="paragraph" w:customStyle="1" w:styleId="A255A29562C94017A9E9224E241089E913">
    <w:name w:val="A255A29562C94017A9E9224E241089E913"/>
    <w:rsid w:val="003F6E17"/>
    <w:pPr>
      <w:ind w:left="720"/>
      <w:contextualSpacing/>
    </w:pPr>
    <w:rPr>
      <w:rFonts w:eastAsiaTheme="minorHAnsi"/>
      <w:lang w:eastAsia="en-US"/>
    </w:rPr>
  </w:style>
  <w:style w:type="paragraph" w:customStyle="1" w:styleId="203ACA1E869E44A691EDCAF31392F02813">
    <w:name w:val="203ACA1E869E44A691EDCAF31392F02813"/>
    <w:rsid w:val="003F6E17"/>
    <w:pPr>
      <w:ind w:left="720"/>
      <w:contextualSpacing/>
    </w:pPr>
    <w:rPr>
      <w:rFonts w:eastAsiaTheme="minorHAnsi"/>
      <w:lang w:eastAsia="en-US"/>
    </w:rPr>
  </w:style>
  <w:style w:type="paragraph" w:customStyle="1" w:styleId="BB17FE80C4654569838F8DBDD074371A13">
    <w:name w:val="BB17FE80C4654569838F8DBDD074371A13"/>
    <w:rsid w:val="003F6E17"/>
    <w:pPr>
      <w:ind w:left="720"/>
      <w:contextualSpacing/>
    </w:pPr>
    <w:rPr>
      <w:rFonts w:eastAsiaTheme="minorHAnsi"/>
      <w:lang w:eastAsia="en-US"/>
    </w:rPr>
  </w:style>
  <w:style w:type="paragraph" w:customStyle="1" w:styleId="D2562E2BBED7480DAC7E97FADB86596713">
    <w:name w:val="D2562E2BBED7480DAC7E97FADB86596713"/>
    <w:rsid w:val="003F6E17"/>
    <w:pPr>
      <w:ind w:left="720"/>
      <w:contextualSpacing/>
    </w:pPr>
    <w:rPr>
      <w:rFonts w:eastAsiaTheme="minorHAnsi"/>
      <w:lang w:eastAsia="en-US"/>
    </w:rPr>
  </w:style>
  <w:style w:type="paragraph" w:customStyle="1" w:styleId="90D18505346E43E9977CFE53A7328AEA13">
    <w:name w:val="90D18505346E43E9977CFE53A7328AEA13"/>
    <w:rsid w:val="003F6E17"/>
    <w:pPr>
      <w:ind w:left="720"/>
      <w:contextualSpacing/>
    </w:pPr>
    <w:rPr>
      <w:rFonts w:eastAsiaTheme="minorHAnsi"/>
      <w:lang w:eastAsia="en-US"/>
    </w:rPr>
  </w:style>
  <w:style w:type="paragraph" w:customStyle="1" w:styleId="DE5D90232B2F441783DA26FA2DABD95713">
    <w:name w:val="DE5D90232B2F441783DA26FA2DABD95713"/>
    <w:rsid w:val="003F6E17"/>
    <w:pPr>
      <w:ind w:left="720"/>
      <w:contextualSpacing/>
    </w:pPr>
    <w:rPr>
      <w:rFonts w:eastAsiaTheme="minorHAnsi"/>
      <w:lang w:eastAsia="en-US"/>
    </w:rPr>
  </w:style>
  <w:style w:type="paragraph" w:customStyle="1" w:styleId="2030CCF5D7F742B58230054672CBF78B13">
    <w:name w:val="2030CCF5D7F742B58230054672CBF78B13"/>
    <w:rsid w:val="003F6E17"/>
    <w:pPr>
      <w:ind w:left="720"/>
      <w:contextualSpacing/>
    </w:pPr>
    <w:rPr>
      <w:rFonts w:eastAsiaTheme="minorHAnsi"/>
      <w:lang w:eastAsia="en-US"/>
    </w:rPr>
  </w:style>
  <w:style w:type="paragraph" w:customStyle="1" w:styleId="991E74A2A75149A7BBAEB8493526238E2">
    <w:name w:val="991E74A2A75149A7BBAEB8493526238E2"/>
    <w:rsid w:val="003F6E17"/>
    <w:rPr>
      <w:rFonts w:eastAsiaTheme="minorHAnsi"/>
      <w:lang w:eastAsia="en-US"/>
    </w:rPr>
  </w:style>
  <w:style w:type="paragraph" w:customStyle="1" w:styleId="C39CBAA96B06435598617AE5501425381">
    <w:name w:val="C39CBAA96B06435598617AE5501425381"/>
    <w:rsid w:val="003F6E17"/>
    <w:rPr>
      <w:rFonts w:eastAsiaTheme="minorHAnsi"/>
      <w:lang w:eastAsia="en-US"/>
    </w:rPr>
  </w:style>
  <w:style w:type="paragraph" w:customStyle="1" w:styleId="F8F22C28D155487DB543F971E00756CA1">
    <w:name w:val="F8F22C28D155487DB543F971E00756CA1"/>
    <w:rsid w:val="003F6E17"/>
    <w:rPr>
      <w:rFonts w:eastAsiaTheme="minorHAnsi"/>
      <w:lang w:eastAsia="en-US"/>
    </w:rPr>
  </w:style>
  <w:style w:type="paragraph" w:customStyle="1" w:styleId="B9BB284B985842148C2CB874FF0CF69E1">
    <w:name w:val="B9BB284B985842148C2CB874FF0CF69E1"/>
    <w:rsid w:val="003F6E17"/>
    <w:rPr>
      <w:rFonts w:eastAsiaTheme="minorHAnsi"/>
      <w:lang w:eastAsia="en-US"/>
    </w:rPr>
  </w:style>
  <w:style w:type="paragraph" w:customStyle="1" w:styleId="FA62F0EF54E74AB3B884300D8E1B1DBE1">
    <w:name w:val="FA62F0EF54E74AB3B884300D8E1B1DBE1"/>
    <w:rsid w:val="003F6E17"/>
    <w:rPr>
      <w:rFonts w:eastAsiaTheme="minorHAnsi"/>
      <w:lang w:eastAsia="en-US"/>
    </w:rPr>
  </w:style>
  <w:style w:type="paragraph" w:customStyle="1" w:styleId="E3283F9074894DA0A7CB1CA9AFE3689B1">
    <w:name w:val="E3283F9074894DA0A7CB1CA9AFE3689B1"/>
    <w:rsid w:val="003F6E17"/>
    <w:rPr>
      <w:rFonts w:eastAsiaTheme="minorHAnsi"/>
      <w:lang w:eastAsia="en-US"/>
    </w:rPr>
  </w:style>
  <w:style w:type="paragraph" w:customStyle="1" w:styleId="ADA5CF88814D487EA49316E66F9A0B491">
    <w:name w:val="ADA5CF88814D487EA49316E66F9A0B491"/>
    <w:rsid w:val="003F6E17"/>
    <w:rPr>
      <w:rFonts w:eastAsiaTheme="minorHAnsi"/>
      <w:lang w:eastAsia="en-US"/>
    </w:rPr>
  </w:style>
  <w:style w:type="paragraph" w:customStyle="1" w:styleId="64DB82BA1FB34925A3AC66B01126B5321">
    <w:name w:val="64DB82BA1FB34925A3AC66B01126B5321"/>
    <w:rsid w:val="003F6E17"/>
    <w:rPr>
      <w:rFonts w:eastAsiaTheme="minorHAnsi"/>
      <w:lang w:eastAsia="en-US"/>
    </w:rPr>
  </w:style>
  <w:style w:type="paragraph" w:customStyle="1" w:styleId="1802E11FEB844DB79812275A7D2077931">
    <w:name w:val="1802E11FEB844DB79812275A7D2077931"/>
    <w:rsid w:val="003F6E17"/>
    <w:rPr>
      <w:rFonts w:eastAsiaTheme="minorHAnsi"/>
      <w:lang w:eastAsia="en-US"/>
    </w:rPr>
  </w:style>
  <w:style w:type="paragraph" w:customStyle="1" w:styleId="B2CB62B7ABC94F758D2D73884B9C23C21">
    <w:name w:val="B2CB62B7ABC94F758D2D73884B9C23C21"/>
    <w:rsid w:val="003F6E17"/>
    <w:rPr>
      <w:rFonts w:eastAsiaTheme="minorHAnsi"/>
      <w:lang w:eastAsia="en-US"/>
    </w:rPr>
  </w:style>
  <w:style w:type="paragraph" w:customStyle="1" w:styleId="6AC9D233541E4C8DBEAE1C840EEAA8731">
    <w:name w:val="6AC9D233541E4C8DBEAE1C840EEAA8731"/>
    <w:rsid w:val="003F6E17"/>
    <w:rPr>
      <w:rFonts w:eastAsiaTheme="minorHAnsi"/>
      <w:lang w:eastAsia="en-US"/>
    </w:rPr>
  </w:style>
  <w:style w:type="paragraph" w:customStyle="1" w:styleId="00B4AEE5A8794930810E7EF99557F90A1">
    <w:name w:val="00B4AEE5A8794930810E7EF99557F90A1"/>
    <w:rsid w:val="003F6E17"/>
    <w:rPr>
      <w:rFonts w:eastAsiaTheme="minorHAnsi"/>
      <w:lang w:eastAsia="en-US"/>
    </w:rPr>
  </w:style>
  <w:style w:type="paragraph" w:customStyle="1" w:styleId="F8B8FCD26F294B33AF0B95BD983E970B1">
    <w:name w:val="F8B8FCD26F294B33AF0B95BD983E970B1"/>
    <w:rsid w:val="003F6E17"/>
    <w:rPr>
      <w:rFonts w:eastAsiaTheme="minorHAnsi"/>
      <w:lang w:eastAsia="en-US"/>
    </w:rPr>
  </w:style>
  <w:style w:type="paragraph" w:customStyle="1" w:styleId="F594FB5E33EF4CD1B1B3F7927D707C951">
    <w:name w:val="F594FB5E33EF4CD1B1B3F7927D707C951"/>
    <w:rsid w:val="003F6E17"/>
    <w:rPr>
      <w:rFonts w:eastAsiaTheme="minorHAnsi"/>
      <w:lang w:eastAsia="en-US"/>
    </w:rPr>
  </w:style>
  <w:style w:type="paragraph" w:customStyle="1" w:styleId="A200158A430345619D1B4C45190203C41">
    <w:name w:val="A200158A430345619D1B4C45190203C41"/>
    <w:rsid w:val="003F6E17"/>
    <w:rPr>
      <w:rFonts w:eastAsiaTheme="minorHAnsi"/>
      <w:lang w:eastAsia="en-US"/>
    </w:rPr>
  </w:style>
  <w:style w:type="paragraph" w:customStyle="1" w:styleId="C50CCDD174484AF09A15EE9C867C59231">
    <w:name w:val="C50CCDD174484AF09A15EE9C867C59231"/>
    <w:rsid w:val="003F6E17"/>
    <w:rPr>
      <w:rFonts w:eastAsiaTheme="minorHAnsi"/>
      <w:lang w:eastAsia="en-US"/>
    </w:rPr>
  </w:style>
  <w:style w:type="paragraph" w:customStyle="1" w:styleId="5C7D2AEB7F9D4A059026833B674D6DFC1">
    <w:name w:val="5C7D2AEB7F9D4A059026833B674D6DFC1"/>
    <w:rsid w:val="003F6E17"/>
    <w:rPr>
      <w:rFonts w:eastAsiaTheme="minorHAnsi"/>
      <w:lang w:eastAsia="en-US"/>
    </w:rPr>
  </w:style>
  <w:style w:type="paragraph" w:customStyle="1" w:styleId="C45B29C0232E43A6BE24F55565CA6A211">
    <w:name w:val="C45B29C0232E43A6BE24F55565CA6A211"/>
    <w:rsid w:val="003F6E17"/>
    <w:rPr>
      <w:rFonts w:eastAsiaTheme="minorHAnsi"/>
      <w:lang w:eastAsia="en-US"/>
    </w:rPr>
  </w:style>
  <w:style w:type="paragraph" w:customStyle="1" w:styleId="5110945C5F134350B0DAD0B67E92794A1">
    <w:name w:val="5110945C5F134350B0DAD0B67E92794A1"/>
    <w:rsid w:val="003F6E17"/>
    <w:rPr>
      <w:rFonts w:eastAsiaTheme="minorHAnsi"/>
      <w:lang w:eastAsia="en-US"/>
    </w:rPr>
  </w:style>
  <w:style w:type="paragraph" w:customStyle="1" w:styleId="A731D000D4B24EE19F9930D13598845A1">
    <w:name w:val="A731D000D4B24EE19F9930D13598845A1"/>
    <w:rsid w:val="003F6E17"/>
    <w:rPr>
      <w:rFonts w:eastAsiaTheme="minorHAnsi"/>
      <w:lang w:eastAsia="en-US"/>
    </w:rPr>
  </w:style>
  <w:style w:type="paragraph" w:customStyle="1" w:styleId="C61035E7DAF74EE7A6DDE77905E8D8FD1">
    <w:name w:val="C61035E7DAF74EE7A6DDE77905E8D8FD1"/>
    <w:rsid w:val="003F6E17"/>
    <w:rPr>
      <w:rFonts w:eastAsiaTheme="minorHAnsi"/>
      <w:lang w:eastAsia="en-US"/>
    </w:rPr>
  </w:style>
  <w:style w:type="paragraph" w:customStyle="1" w:styleId="1A32CB174ED64428964E28F916F4FBAC1">
    <w:name w:val="1A32CB174ED64428964E28F916F4FBAC1"/>
    <w:rsid w:val="003F6E17"/>
    <w:rPr>
      <w:rFonts w:eastAsiaTheme="minorHAnsi"/>
      <w:lang w:eastAsia="en-US"/>
    </w:rPr>
  </w:style>
  <w:style w:type="paragraph" w:customStyle="1" w:styleId="EECEA4F4A9E542018102C9248EA22A701">
    <w:name w:val="EECEA4F4A9E542018102C9248EA22A701"/>
    <w:rsid w:val="003F6E17"/>
    <w:rPr>
      <w:rFonts w:eastAsiaTheme="minorHAnsi"/>
      <w:lang w:eastAsia="en-US"/>
    </w:rPr>
  </w:style>
  <w:style w:type="paragraph" w:customStyle="1" w:styleId="9CAF0F0227934D89898D75715021D18E1">
    <w:name w:val="9CAF0F0227934D89898D75715021D18E1"/>
    <w:rsid w:val="003F6E17"/>
    <w:rPr>
      <w:rFonts w:eastAsiaTheme="minorHAnsi"/>
      <w:lang w:eastAsia="en-US"/>
    </w:rPr>
  </w:style>
  <w:style w:type="paragraph" w:customStyle="1" w:styleId="A4CDCE8D9B434E5C9A4D53400B1B5B661">
    <w:name w:val="A4CDCE8D9B434E5C9A4D53400B1B5B661"/>
    <w:rsid w:val="003F6E17"/>
    <w:rPr>
      <w:rFonts w:eastAsiaTheme="minorHAnsi"/>
      <w:lang w:eastAsia="en-US"/>
    </w:rPr>
  </w:style>
  <w:style w:type="paragraph" w:customStyle="1" w:styleId="6181C4534DC343DE8AFC38925DCB749B1">
    <w:name w:val="6181C4534DC343DE8AFC38925DCB749B1"/>
    <w:rsid w:val="003F6E17"/>
    <w:rPr>
      <w:rFonts w:eastAsiaTheme="minorHAnsi"/>
      <w:lang w:eastAsia="en-US"/>
    </w:rPr>
  </w:style>
  <w:style w:type="paragraph" w:customStyle="1" w:styleId="B511AFC592214318818203A381ED5FE91">
    <w:name w:val="B511AFC592214318818203A381ED5FE91"/>
    <w:rsid w:val="003F6E17"/>
    <w:rPr>
      <w:rFonts w:eastAsiaTheme="minorHAnsi"/>
      <w:lang w:eastAsia="en-US"/>
    </w:rPr>
  </w:style>
  <w:style w:type="paragraph" w:customStyle="1" w:styleId="EB86773C86D345E594188A5BD8997EAB1">
    <w:name w:val="EB86773C86D345E594188A5BD8997EAB1"/>
    <w:rsid w:val="003F6E17"/>
    <w:rPr>
      <w:rFonts w:eastAsiaTheme="minorHAnsi"/>
      <w:lang w:eastAsia="en-US"/>
    </w:rPr>
  </w:style>
  <w:style w:type="paragraph" w:customStyle="1" w:styleId="FE1EF8281B0F4423AA4B437F4AA93EF91">
    <w:name w:val="FE1EF8281B0F4423AA4B437F4AA93EF91"/>
    <w:rsid w:val="003F6E17"/>
    <w:rPr>
      <w:rFonts w:eastAsiaTheme="minorHAnsi"/>
      <w:lang w:eastAsia="en-US"/>
    </w:rPr>
  </w:style>
  <w:style w:type="paragraph" w:customStyle="1" w:styleId="5228993DC66247898F284EE82C240C011">
    <w:name w:val="5228993DC66247898F284EE82C240C011"/>
    <w:rsid w:val="003F6E17"/>
    <w:rPr>
      <w:rFonts w:eastAsiaTheme="minorHAnsi"/>
      <w:lang w:eastAsia="en-US"/>
    </w:rPr>
  </w:style>
  <w:style w:type="paragraph" w:customStyle="1" w:styleId="509371EB96A14A3FB64D8B261A0972331">
    <w:name w:val="509371EB96A14A3FB64D8B261A0972331"/>
    <w:rsid w:val="003F6E17"/>
    <w:rPr>
      <w:rFonts w:eastAsiaTheme="minorHAnsi"/>
      <w:lang w:eastAsia="en-US"/>
    </w:rPr>
  </w:style>
  <w:style w:type="paragraph" w:customStyle="1" w:styleId="0201B558C56341E3A3E4596BB73FF3F31">
    <w:name w:val="0201B558C56341E3A3E4596BB73FF3F31"/>
    <w:rsid w:val="003F6E17"/>
    <w:rPr>
      <w:rFonts w:eastAsiaTheme="minorHAnsi"/>
      <w:lang w:eastAsia="en-US"/>
    </w:rPr>
  </w:style>
  <w:style w:type="paragraph" w:customStyle="1" w:styleId="3CCD5D4E4A614A8290731DD3AFE4FBC61">
    <w:name w:val="3CCD5D4E4A614A8290731DD3AFE4FBC61"/>
    <w:rsid w:val="003F6E17"/>
    <w:rPr>
      <w:rFonts w:eastAsiaTheme="minorHAnsi"/>
      <w:lang w:eastAsia="en-US"/>
    </w:rPr>
  </w:style>
  <w:style w:type="paragraph" w:customStyle="1" w:styleId="E9DBF96335184450B41E2B9FB314C0A71">
    <w:name w:val="E9DBF96335184450B41E2B9FB314C0A71"/>
    <w:rsid w:val="003F6E17"/>
    <w:rPr>
      <w:rFonts w:eastAsiaTheme="minorHAnsi"/>
      <w:lang w:eastAsia="en-US"/>
    </w:rPr>
  </w:style>
  <w:style w:type="paragraph" w:customStyle="1" w:styleId="38BB407516F54C3F8CD83C7004AF9C521">
    <w:name w:val="38BB407516F54C3F8CD83C7004AF9C521"/>
    <w:rsid w:val="003F6E17"/>
    <w:rPr>
      <w:rFonts w:eastAsiaTheme="minorHAnsi"/>
      <w:lang w:eastAsia="en-US"/>
    </w:rPr>
  </w:style>
  <w:style w:type="paragraph" w:customStyle="1" w:styleId="C87920ED7E4C46F6872113962B709B551">
    <w:name w:val="C87920ED7E4C46F6872113962B709B551"/>
    <w:rsid w:val="003F6E17"/>
    <w:rPr>
      <w:rFonts w:eastAsiaTheme="minorHAnsi"/>
      <w:lang w:eastAsia="en-US"/>
    </w:rPr>
  </w:style>
  <w:style w:type="paragraph" w:customStyle="1" w:styleId="E8DB06F9C2EB4B70B15E785534926F05">
    <w:name w:val="E8DB06F9C2EB4B70B15E785534926F05"/>
    <w:rsid w:val="003F6E17"/>
    <w:pPr>
      <w:spacing w:line="240" w:lineRule="auto"/>
    </w:pPr>
    <w:rPr>
      <w:rFonts w:ascii="Calibri" w:eastAsia="Calibri" w:hAnsi="Calibri" w:cs="Times New Roman"/>
      <w:sz w:val="20"/>
      <w:szCs w:val="20"/>
      <w:lang w:val="el-GR"/>
    </w:rPr>
  </w:style>
  <w:style w:type="paragraph" w:customStyle="1" w:styleId="EA2385EEB36C481083E46BE221F9C0229">
    <w:name w:val="EA2385EEB36C481083E46BE221F9C0229"/>
    <w:rsid w:val="003F6E17"/>
    <w:pPr>
      <w:spacing w:after="0" w:line="240" w:lineRule="auto"/>
    </w:pPr>
    <w:rPr>
      <w:lang w:val="en-US" w:eastAsia="en-US"/>
    </w:rPr>
  </w:style>
  <w:style w:type="paragraph" w:customStyle="1" w:styleId="A093091F8FA340CEA3B453F0C507EAD1">
    <w:name w:val="A093091F8FA340CEA3B453F0C507EAD1"/>
    <w:rsid w:val="003F6E17"/>
  </w:style>
  <w:style w:type="paragraph" w:customStyle="1" w:styleId="D63EACB72C524781B5B8F425A9FBAB84">
    <w:name w:val="D63EACB72C524781B5B8F425A9FBAB84"/>
    <w:rsid w:val="003F6E17"/>
  </w:style>
  <w:style w:type="paragraph" w:customStyle="1" w:styleId="91241F5D9247466C892E10E79555E819">
    <w:name w:val="91241F5D9247466C892E10E79555E819"/>
    <w:rsid w:val="003F6E17"/>
  </w:style>
  <w:style w:type="paragraph" w:customStyle="1" w:styleId="1E0FB1CFED9A44459771FFD944363745">
    <w:name w:val="1E0FB1CFED9A44459771FFD944363745"/>
    <w:rsid w:val="003F6E17"/>
  </w:style>
  <w:style w:type="paragraph" w:customStyle="1" w:styleId="869BEACB3095479085B57EFB8855C01A">
    <w:name w:val="869BEACB3095479085B57EFB8855C01A"/>
    <w:rsid w:val="003F6E17"/>
  </w:style>
  <w:style w:type="paragraph" w:customStyle="1" w:styleId="33D2E7DED2204166A1152C8DC4118C0A">
    <w:name w:val="33D2E7DED2204166A1152C8DC4118C0A"/>
    <w:rsid w:val="003F6E17"/>
  </w:style>
  <w:style w:type="paragraph" w:customStyle="1" w:styleId="AA1D7EC2D021431AB4092A89A69DAB58">
    <w:name w:val="AA1D7EC2D021431AB4092A89A69DAB58"/>
    <w:rsid w:val="003F6E17"/>
  </w:style>
  <w:style w:type="paragraph" w:customStyle="1" w:styleId="173EB72036804FD696FD04A56646B79C">
    <w:name w:val="173EB72036804FD696FD04A56646B79C"/>
    <w:rsid w:val="003F6E17"/>
  </w:style>
  <w:style w:type="paragraph" w:customStyle="1" w:styleId="4BEC1256E08D4E249F1E9477B5D9418A">
    <w:name w:val="4BEC1256E08D4E249F1E9477B5D9418A"/>
    <w:rsid w:val="003F6E17"/>
  </w:style>
  <w:style w:type="paragraph" w:customStyle="1" w:styleId="E807B808E5C84058BA561FFA26C2496A">
    <w:name w:val="E807B808E5C84058BA561FFA26C2496A"/>
    <w:rsid w:val="003F6E17"/>
  </w:style>
  <w:style w:type="paragraph" w:customStyle="1" w:styleId="248B2D9A44594A1DB66B19355257B925">
    <w:name w:val="248B2D9A44594A1DB66B19355257B925"/>
    <w:rsid w:val="003F6E17"/>
  </w:style>
  <w:style w:type="paragraph" w:customStyle="1" w:styleId="1EC797885E15495699C7F00BB558EA34">
    <w:name w:val="1EC797885E15495699C7F00BB558EA34"/>
    <w:rsid w:val="003F6E17"/>
  </w:style>
  <w:style w:type="paragraph" w:customStyle="1" w:styleId="B88270E1AB0F4F6BBE553DC67F82E135">
    <w:name w:val="B88270E1AB0F4F6BBE553DC67F82E135"/>
    <w:rsid w:val="003F6E17"/>
  </w:style>
  <w:style w:type="paragraph" w:customStyle="1" w:styleId="64FBD4FAB29A4FFDB57BC808447BCB3D">
    <w:name w:val="64FBD4FAB29A4FFDB57BC808447BCB3D"/>
    <w:rsid w:val="003F6E17"/>
  </w:style>
  <w:style w:type="paragraph" w:customStyle="1" w:styleId="9F0274FF987443A4AAE5F94EBFFA7DFC">
    <w:name w:val="9F0274FF987443A4AAE5F94EBFFA7DFC"/>
    <w:rsid w:val="003F6E17"/>
  </w:style>
  <w:style w:type="paragraph" w:customStyle="1" w:styleId="BC79109EA3B64B678D370FDE3726C99D">
    <w:name w:val="BC79109EA3B64B678D370FDE3726C99D"/>
    <w:rsid w:val="003F6E17"/>
  </w:style>
  <w:style w:type="paragraph" w:customStyle="1" w:styleId="E17485582F5545808EC08E3020EC067D">
    <w:name w:val="E17485582F5545808EC08E3020EC067D"/>
    <w:rsid w:val="003F6E17"/>
  </w:style>
  <w:style w:type="paragraph" w:customStyle="1" w:styleId="9E9A31F23BE04C92B3750E3AD469AA1E">
    <w:name w:val="9E9A31F23BE04C92B3750E3AD469AA1E"/>
    <w:rsid w:val="003F6E17"/>
  </w:style>
  <w:style w:type="paragraph" w:customStyle="1" w:styleId="DE65902B1EF2485A86DBA34AFA7D9C1C">
    <w:name w:val="DE65902B1EF2485A86DBA34AFA7D9C1C"/>
    <w:rsid w:val="003F6E17"/>
  </w:style>
  <w:style w:type="paragraph" w:customStyle="1" w:styleId="0CC0DB8D3CC447EC8AADB8F83F93E1D7">
    <w:name w:val="0CC0DB8D3CC447EC8AADB8F83F93E1D7"/>
    <w:rsid w:val="003F6E17"/>
  </w:style>
  <w:style w:type="paragraph" w:customStyle="1" w:styleId="5A078B33D3E6418082865687C31444E1">
    <w:name w:val="5A078B33D3E6418082865687C31444E1"/>
    <w:rsid w:val="003F6E17"/>
  </w:style>
  <w:style w:type="paragraph" w:customStyle="1" w:styleId="23B925EDB3514F488A96A933A2E7783B">
    <w:name w:val="23B925EDB3514F488A96A933A2E7783B"/>
    <w:rsid w:val="003F6E17"/>
  </w:style>
  <w:style w:type="paragraph" w:customStyle="1" w:styleId="B704D6BF7A8E4A49B0AF9B24DC083256">
    <w:name w:val="B704D6BF7A8E4A49B0AF9B24DC083256"/>
    <w:rsid w:val="003F6E17"/>
  </w:style>
  <w:style w:type="paragraph" w:customStyle="1" w:styleId="2F5365DD315247FBAAEBA9DC53A2CF2D">
    <w:name w:val="2F5365DD315247FBAAEBA9DC53A2CF2D"/>
    <w:rsid w:val="003F6E17"/>
  </w:style>
  <w:style w:type="paragraph" w:customStyle="1" w:styleId="8E73BB26DFC54E7E9A7E1B943CB376F7">
    <w:name w:val="8E73BB26DFC54E7E9A7E1B943CB376F7"/>
    <w:rsid w:val="003F6E17"/>
  </w:style>
  <w:style w:type="paragraph" w:customStyle="1" w:styleId="3B53727C249A4D0C83A6A885F6A4A412">
    <w:name w:val="3B53727C249A4D0C83A6A885F6A4A412"/>
    <w:rsid w:val="003F6E17"/>
  </w:style>
  <w:style w:type="paragraph" w:customStyle="1" w:styleId="CC406E8D71DA4EBD966877E4CFF6EF89">
    <w:name w:val="CC406E8D71DA4EBD966877E4CFF6EF89"/>
    <w:rsid w:val="003F6E17"/>
  </w:style>
  <w:style w:type="paragraph" w:customStyle="1" w:styleId="A672718DE3D04A86A43CC80CB08481C9">
    <w:name w:val="A672718DE3D04A86A43CC80CB08481C9"/>
    <w:rsid w:val="003F6E17"/>
  </w:style>
  <w:style w:type="paragraph" w:customStyle="1" w:styleId="1A79DFDE9EA449AB95250117C988C6A4">
    <w:name w:val="1A79DFDE9EA449AB95250117C988C6A4"/>
    <w:rsid w:val="003F6E17"/>
  </w:style>
  <w:style w:type="paragraph" w:customStyle="1" w:styleId="725937A67F3F4B61995BDDC659753003">
    <w:name w:val="725937A67F3F4B61995BDDC659753003"/>
    <w:rsid w:val="003F6E17"/>
  </w:style>
  <w:style w:type="paragraph" w:customStyle="1" w:styleId="2489FA1419554E8295366EEA4FA39AA2">
    <w:name w:val="2489FA1419554E8295366EEA4FA39AA2"/>
    <w:rsid w:val="003F6E17"/>
  </w:style>
  <w:style w:type="paragraph" w:customStyle="1" w:styleId="F90FEBEC0F634B07B00CBF0E2C6CDD3A">
    <w:name w:val="F90FEBEC0F634B07B00CBF0E2C6CDD3A"/>
    <w:rsid w:val="003F6E17"/>
  </w:style>
  <w:style w:type="paragraph" w:customStyle="1" w:styleId="F80DF801855C47E18C4E0D7F2E424D0D">
    <w:name w:val="F80DF801855C47E18C4E0D7F2E424D0D"/>
    <w:rsid w:val="003F6E17"/>
  </w:style>
  <w:style w:type="paragraph" w:customStyle="1" w:styleId="8C84A9FFFFA2402C9B8559E7CE92A7B5">
    <w:name w:val="8C84A9FFFFA2402C9B8559E7CE92A7B5"/>
    <w:rsid w:val="003F6E17"/>
  </w:style>
  <w:style w:type="paragraph" w:customStyle="1" w:styleId="355BB67C930748479F8AA439603801E9">
    <w:name w:val="355BB67C930748479F8AA439603801E9"/>
    <w:rsid w:val="003F6E17"/>
  </w:style>
  <w:style w:type="paragraph" w:customStyle="1" w:styleId="60C6CB12DA0D4938ABE225BDC82B1163">
    <w:name w:val="60C6CB12DA0D4938ABE225BDC82B1163"/>
    <w:rsid w:val="003F6E17"/>
  </w:style>
  <w:style w:type="paragraph" w:customStyle="1" w:styleId="3328A2F2D1454584A1D96DEEF17DDE0D">
    <w:name w:val="3328A2F2D1454584A1D96DEEF17DDE0D"/>
    <w:rsid w:val="003F6E17"/>
  </w:style>
  <w:style w:type="paragraph" w:customStyle="1" w:styleId="1021B3B6061C4E618C7A062E3D1DAC89">
    <w:name w:val="1021B3B6061C4E618C7A062E3D1DAC89"/>
    <w:rsid w:val="003F6E17"/>
  </w:style>
  <w:style w:type="paragraph" w:customStyle="1" w:styleId="FBCCBB934BE64F9BADDCA720F01EBC69">
    <w:name w:val="FBCCBB934BE64F9BADDCA720F01EBC69"/>
    <w:rsid w:val="003F6E17"/>
  </w:style>
  <w:style w:type="paragraph" w:customStyle="1" w:styleId="AAEE877B714D49EBB49312E1BCE5BC50">
    <w:name w:val="AAEE877B714D49EBB49312E1BCE5BC50"/>
    <w:rsid w:val="003F6E17"/>
  </w:style>
  <w:style w:type="paragraph" w:customStyle="1" w:styleId="FEAF6C5B7753491293EB3D76A52D6E75">
    <w:name w:val="FEAF6C5B7753491293EB3D76A52D6E75"/>
    <w:rsid w:val="003F6E17"/>
  </w:style>
  <w:style w:type="paragraph" w:customStyle="1" w:styleId="0AC5242D9BCD4043A53C2AC879530D6F">
    <w:name w:val="0AC5242D9BCD4043A53C2AC879530D6F"/>
    <w:rsid w:val="003F6E17"/>
  </w:style>
  <w:style w:type="paragraph" w:customStyle="1" w:styleId="481B9E5312DE45ABB65784A6ACAA57AF">
    <w:name w:val="481B9E5312DE45ABB65784A6ACAA57AF"/>
    <w:rsid w:val="003F6E17"/>
  </w:style>
  <w:style w:type="paragraph" w:customStyle="1" w:styleId="0A9C4C34A668421E870072E1431DAF6E">
    <w:name w:val="0A9C4C34A668421E870072E1431DAF6E"/>
    <w:rsid w:val="003F6E17"/>
  </w:style>
  <w:style w:type="paragraph" w:customStyle="1" w:styleId="7A116B30EC2B49938AE9589075B041E4">
    <w:name w:val="7A116B30EC2B49938AE9589075B041E4"/>
    <w:rsid w:val="003F6E17"/>
  </w:style>
  <w:style w:type="paragraph" w:customStyle="1" w:styleId="DDAD08677CDA4D39A56851D8B4E18C18">
    <w:name w:val="DDAD08677CDA4D39A56851D8B4E18C18"/>
    <w:rsid w:val="003F6E17"/>
  </w:style>
  <w:style w:type="paragraph" w:customStyle="1" w:styleId="EF775D556D6942C2B53A507DE670D5AE">
    <w:name w:val="EF775D556D6942C2B53A507DE670D5AE"/>
    <w:rsid w:val="003F6E17"/>
  </w:style>
  <w:style w:type="paragraph" w:customStyle="1" w:styleId="07EB8267C6D44D15A3FF01A5D99C34F8">
    <w:name w:val="07EB8267C6D44D15A3FF01A5D99C34F8"/>
    <w:rsid w:val="003F6E17"/>
  </w:style>
  <w:style w:type="paragraph" w:customStyle="1" w:styleId="2305022B258443FB9BFA6A2B908F79EC">
    <w:name w:val="2305022B258443FB9BFA6A2B908F79EC"/>
    <w:rsid w:val="003F6E17"/>
  </w:style>
  <w:style w:type="paragraph" w:customStyle="1" w:styleId="F0DFC517963848D6A2F21AF1F8ECF385">
    <w:name w:val="F0DFC517963848D6A2F21AF1F8ECF385"/>
    <w:rsid w:val="003F6E17"/>
  </w:style>
  <w:style w:type="paragraph" w:customStyle="1" w:styleId="C3848CAA70454F5B97FDB918B75528C0">
    <w:name w:val="C3848CAA70454F5B97FDB918B75528C0"/>
    <w:rsid w:val="003F6E17"/>
  </w:style>
  <w:style w:type="paragraph" w:customStyle="1" w:styleId="9AFBBCC885CF4D61BA9FE544511668E1">
    <w:name w:val="9AFBBCC885CF4D61BA9FE544511668E1"/>
    <w:rsid w:val="003F6E17"/>
  </w:style>
  <w:style w:type="paragraph" w:customStyle="1" w:styleId="674A7D2D32194FD3A7FDA9700FE857C5">
    <w:name w:val="674A7D2D32194FD3A7FDA9700FE857C5"/>
    <w:rsid w:val="003F6E17"/>
  </w:style>
  <w:style w:type="paragraph" w:customStyle="1" w:styleId="1D436A35AC0B4676A64D66770BCE5343">
    <w:name w:val="1D436A35AC0B4676A64D66770BCE5343"/>
    <w:rsid w:val="003F6E17"/>
  </w:style>
  <w:style w:type="paragraph" w:customStyle="1" w:styleId="7E3247688935477FBCCEF7EDD0C27ACA">
    <w:name w:val="7E3247688935477FBCCEF7EDD0C27ACA"/>
    <w:rsid w:val="003F6E17"/>
  </w:style>
  <w:style w:type="paragraph" w:customStyle="1" w:styleId="B1DEAA16B0CA4BC9B6D3A8303F4415BA">
    <w:name w:val="B1DEAA16B0CA4BC9B6D3A8303F4415BA"/>
    <w:rsid w:val="003F6E17"/>
  </w:style>
  <w:style w:type="paragraph" w:customStyle="1" w:styleId="1ABE6CA84CA841E98F306594B53102C7">
    <w:name w:val="1ABE6CA84CA841E98F306594B53102C7"/>
    <w:rsid w:val="003F6E17"/>
  </w:style>
  <w:style w:type="paragraph" w:customStyle="1" w:styleId="6853797CED1C4296B401145E04748CAE">
    <w:name w:val="6853797CED1C4296B401145E04748CAE"/>
    <w:rsid w:val="003F6E17"/>
  </w:style>
  <w:style w:type="paragraph" w:customStyle="1" w:styleId="1A0DECC5F140401D98A2F50ACDB51F7B">
    <w:name w:val="1A0DECC5F140401D98A2F50ACDB51F7B"/>
    <w:rsid w:val="003F6E17"/>
  </w:style>
  <w:style w:type="paragraph" w:customStyle="1" w:styleId="9104707F4C7A47CDB94F04433E85CA0D">
    <w:name w:val="9104707F4C7A47CDB94F04433E85CA0D"/>
    <w:rsid w:val="003F6E17"/>
  </w:style>
  <w:style w:type="paragraph" w:customStyle="1" w:styleId="EBBDA6486B2C4984B5F493714981E5B7">
    <w:name w:val="EBBDA6486B2C4984B5F493714981E5B7"/>
    <w:rsid w:val="003F6E17"/>
  </w:style>
  <w:style w:type="paragraph" w:customStyle="1" w:styleId="2A1EE7D7B0E44E36AB27908CADBED569">
    <w:name w:val="2A1EE7D7B0E44E36AB27908CADBED569"/>
    <w:rsid w:val="003F6E17"/>
  </w:style>
  <w:style w:type="paragraph" w:customStyle="1" w:styleId="2EB0C8A4C5694F59870EE31737A3EEF7">
    <w:name w:val="2EB0C8A4C5694F59870EE31737A3EEF7"/>
    <w:rsid w:val="003F6E17"/>
  </w:style>
  <w:style w:type="paragraph" w:customStyle="1" w:styleId="F00B241CB0CF45A4BC108D45ACF55B8E">
    <w:name w:val="F00B241CB0CF45A4BC108D45ACF55B8E"/>
    <w:rsid w:val="003F6E17"/>
  </w:style>
  <w:style w:type="paragraph" w:customStyle="1" w:styleId="197F4FD55DDF4DBC996AF9D91D9401AA">
    <w:name w:val="197F4FD55DDF4DBC996AF9D91D9401AA"/>
    <w:rsid w:val="003F6E17"/>
  </w:style>
  <w:style w:type="paragraph" w:customStyle="1" w:styleId="4F929ADC572D4617B5069908E9B99C32">
    <w:name w:val="4F929ADC572D4617B5069908E9B99C32"/>
    <w:rsid w:val="003F6E17"/>
  </w:style>
  <w:style w:type="paragraph" w:customStyle="1" w:styleId="3DFB1344FBED425197950FA90FA8D97D">
    <w:name w:val="3DFB1344FBED425197950FA90FA8D97D"/>
    <w:rsid w:val="003F6E17"/>
  </w:style>
  <w:style w:type="paragraph" w:customStyle="1" w:styleId="B0C6BB00E743436DB285EFE1E30B4551">
    <w:name w:val="B0C6BB00E743436DB285EFE1E30B4551"/>
    <w:rsid w:val="003F6E17"/>
  </w:style>
  <w:style w:type="paragraph" w:customStyle="1" w:styleId="257E26540E1D4DB18B22AE5E9651F65E">
    <w:name w:val="257E26540E1D4DB18B22AE5E9651F65E"/>
    <w:rsid w:val="003F6E17"/>
  </w:style>
  <w:style w:type="paragraph" w:customStyle="1" w:styleId="7AE1630EBA13425284263A68C6483534">
    <w:name w:val="7AE1630EBA13425284263A68C6483534"/>
    <w:rsid w:val="003F6E17"/>
  </w:style>
  <w:style w:type="paragraph" w:customStyle="1" w:styleId="D12BDA81F9F046EDA9F157B9D389AF1A">
    <w:name w:val="D12BDA81F9F046EDA9F157B9D389AF1A"/>
    <w:rsid w:val="003F6E17"/>
  </w:style>
  <w:style w:type="paragraph" w:customStyle="1" w:styleId="89C1ADFB9A6446A1883E609C23E4077F">
    <w:name w:val="89C1ADFB9A6446A1883E609C23E4077F"/>
    <w:rsid w:val="003F6E17"/>
  </w:style>
  <w:style w:type="paragraph" w:customStyle="1" w:styleId="2BC9A96B7CA84109BD6D5E61D41D917C">
    <w:name w:val="2BC9A96B7CA84109BD6D5E61D41D917C"/>
    <w:rsid w:val="003F6E17"/>
  </w:style>
  <w:style w:type="paragraph" w:customStyle="1" w:styleId="EEF9E997F70247F8ABDEC1390A98ECCF">
    <w:name w:val="EEF9E997F70247F8ABDEC1390A98ECCF"/>
    <w:rsid w:val="003F6E17"/>
  </w:style>
  <w:style w:type="paragraph" w:customStyle="1" w:styleId="E4A167A80DD54B7F953957F0E1D62903">
    <w:name w:val="E4A167A80DD54B7F953957F0E1D62903"/>
    <w:rsid w:val="003F6E17"/>
  </w:style>
  <w:style w:type="paragraph" w:customStyle="1" w:styleId="44D487F4F7F64F0E91C16754908D0BA8">
    <w:name w:val="44D487F4F7F64F0E91C16754908D0BA8"/>
    <w:rsid w:val="003F6E17"/>
  </w:style>
  <w:style w:type="paragraph" w:customStyle="1" w:styleId="6490CFCB38AD49E8BE2FFCD633A3EE72">
    <w:name w:val="6490CFCB38AD49E8BE2FFCD633A3EE72"/>
    <w:rsid w:val="003F6E17"/>
  </w:style>
  <w:style w:type="paragraph" w:customStyle="1" w:styleId="06C8564C04634207A613BE83857B8B53">
    <w:name w:val="06C8564C04634207A613BE83857B8B53"/>
    <w:rsid w:val="003F6E17"/>
  </w:style>
  <w:style w:type="paragraph" w:customStyle="1" w:styleId="1B6D8597518B4560AA0573D28EF5DA48">
    <w:name w:val="1B6D8597518B4560AA0573D28EF5DA48"/>
    <w:rsid w:val="003F6E17"/>
  </w:style>
  <w:style w:type="paragraph" w:customStyle="1" w:styleId="5BB3A5F132F84876BAEC488E4D6B8D86">
    <w:name w:val="5BB3A5F132F84876BAEC488E4D6B8D86"/>
    <w:rsid w:val="003F6E17"/>
  </w:style>
  <w:style w:type="paragraph" w:customStyle="1" w:styleId="19FC50F8EFC946BFA10BC6B2A2C610EC">
    <w:name w:val="19FC50F8EFC946BFA10BC6B2A2C610EC"/>
    <w:rsid w:val="003F6E17"/>
  </w:style>
  <w:style w:type="paragraph" w:customStyle="1" w:styleId="73F07684BFF54B1099E0F2299492B8FE">
    <w:name w:val="73F07684BFF54B1099E0F2299492B8FE"/>
    <w:rsid w:val="003F6E17"/>
  </w:style>
  <w:style w:type="paragraph" w:customStyle="1" w:styleId="2B2889B0E2A64AA883B59ABF90801675">
    <w:name w:val="2B2889B0E2A64AA883B59ABF90801675"/>
    <w:rsid w:val="003F6E17"/>
  </w:style>
  <w:style w:type="paragraph" w:customStyle="1" w:styleId="EFDA3FC7B3534E8FB2B6616D4FF35C97">
    <w:name w:val="EFDA3FC7B3534E8FB2B6616D4FF35C97"/>
    <w:rsid w:val="003F6E17"/>
  </w:style>
  <w:style w:type="paragraph" w:customStyle="1" w:styleId="C3713C4BFCBB4C4A8D67B996B0836701">
    <w:name w:val="C3713C4BFCBB4C4A8D67B996B0836701"/>
    <w:rsid w:val="003F6E17"/>
  </w:style>
  <w:style w:type="paragraph" w:customStyle="1" w:styleId="2C39EDCC8E3E4497BAC0A53E594CC693">
    <w:name w:val="2C39EDCC8E3E4497BAC0A53E594CC693"/>
    <w:rsid w:val="003F6E17"/>
  </w:style>
  <w:style w:type="paragraph" w:customStyle="1" w:styleId="D2AFBF1EDE484BA6AA1406319975874B">
    <w:name w:val="D2AFBF1EDE484BA6AA1406319975874B"/>
    <w:rsid w:val="003F6E17"/>
  </w:style>
  <w:style w:type="paragraph" w:customStyle="1" w:styleId="3025599E239D4FA1BCC2AA376471E339">
    <w:name w:val="3025599E239D4FA1BCC2AA376471E339"/>
    <w:rsid w:val="003F6E17"/>
  </w:style>
  <w:style w:type="paragraph" w:customStyle="1" w:styleId="2967601640F041B8BCBC0DD0849339A6">
    <w:name w:val="2967601640F041B8BCBC0DD0849339A6"/>
    <w:rsid w:val="003F6E17"/>
  </w:style>
  <w:style w:type="paragraph" w:customStyle="1" w:styleId="D143E467DA4E458989091A9BB81764E6">
    <w:name w:val="D143E467DA4E458989091A9BB81764E6"/>
    <w:rsid w:val="003F6E17"/>
  </w:style>
  <w:style w:type="paragraph" w:customStyle="1" w:styleId="6E33D164EEA44529A276785FB8C7AB1E">
    <w:name w:val="6E33D164EEA44529A276785FB8C7AB1E"/>
    <w:rsid w:val="003F6E17"/>
  </w:style>
  <w:style w:type="paragraph" w:customStyle="1" w:styleId="936F7572AFD04D0C9FB5BFA9F5D82A6C">
    <w:name w:val="936F7572AFD04D0C9FB5BFA9F5D82A6C"/>
    <w:rsid w:val="003F6E17"/>
  </w:style>
  <w:style w:type="paragraph" w:customStyle="1" w:styleId="1AC0015D18DE42F2AAF3E59DC369BCCF">
    <w:name w:val="1AC0015D18DE42F2AAF3E59DC369BCCF"/>
    <w:rsid w:val="003F6E17"/>
  </w:style>
  <w:style w:type="paragraph" w:customStyle="1" w:styleId="E7AD1D189E4C499A9173BEBEF2FAC49F">
    <w:name w:val="E7AD1D189E4C499A9173BEBEF2FAC49F"/>
    <w:rsid w:val="003F6E17"/>
  </w:style>
  <w:style w:type="paragraph" w:customStyle="1" w:styleId="FAF69532E112444B8B907AAE24BA3C3411">
    <w:name w:val="FAF69532E112444B8B907AAE24BA3C3411"/>
    <w:rsid w:val="003F6E17"/>
    <w:pPr>
      <w:ind w:left="720"/>
      <w:contextualSpacing/>
    </w:pPr>
    <w:rPr>
      <w:rFonts w:eastAsiaTheme="minorHAnsi"/>
      <w:lang w:eastAsia="en-US"/>
    </w:rPr>
  </w:style>
  <w:style w:type="paragraph" w:customStyle="1" w:styleId="0298A562F4764D218469B39304F42DBC11">
    <w:name w:val="0298A562F4764D218469B39304F42DBC11"/>
    <w:rsid w:val="003F6E17"/>
    <w:pPr>
      <w:ind w:left="720"/>
      <w:contextualSpacing/>
    </w:pPr>
    <w:rPr>
      <w:rFonts w:eastAsiaTheme="minorHAnsi"/>
      <w:lang w:eastAsia="en-US"/>
    </w:rPr>
  </w:style>
  <w:style w:type="paragraph" w:customStyle="1" w:styleId="ADAFBB38CF6E4E34A51E0D02E1C119C211">
    <w:name w:val="ADAFBB38CF6E4E34A51E0D02E1C119C211"/>
    <w:rsid w:val="003F6E17"/>
    <w:pPr>
      <w:ind w:left="720"/>
      <w:contextualSpacing/>
    </w:pPr>
    <w:rPr>
      <w:rFonts w:eastAsiaTheme="minorHAnsi"/>
      <w:lang w:eastAsia="en-US"/>
    </w:rPr>
  </w:style>
  <w:style w:type="paragraph" w:customStyle="1" w:styleId="8D4AD69D6AE945F0A53FD0C3791FB74E11">
    <w:name w:val="8D4AD69D6AE945F0A53FD0C3791FB74E11"/>
    <w:rsid w:val="003F6E17"/>
    <w:pPr>
      <w:ind w:left="720"/>
      <w:contextualSpacing/>
    </w:pPr>
    <w:rPr>
      <w:rFonts w:eastAsiaTheme="minorHAnsi"/>
      <w:lang w:eastAsia="en-US"/>
    </w:rPr>
  </w:style>
  <w:style w:type="paragraph" w:customStyle="1" w:styleId="4E6C95E0B0FC4C59866699D703AD7DBE11">
    <w:name w:val="4E6C95E0B0FC4C59866699D703AD7DBE11"/>
    <w:rsid w:val="003F6E17"/>
    <w:pPr>
      <w:ind w:left="720"/>
      <w:contextualSpacing/>
    </w:pPr>
    <w:rPr>
      <w:rFonts w:eastAsiaTheme="minorHAnsi"/>
      <w:lang w:eastAsia="en-US"/>
    </w:rPr>
  </w:style>
  <w:style w:type="paragraph" w:customStyle="1" w:styleId="EDEABA93D43D4DDE8BDB4D807B3C368311">
    <w:name w:val="EDEABA93D43D4DDE8BDB4D807B3C368311"/>
    <w:rsid w:val="003F6E17"/>
    <w:pPr>
      <w:ind w:left="720"/>
      <w:contextualSpacing/>
    </w:pPr>
    <w:rPr>
      <w:rFonts w:eastAsiaTheme="minorHAnsi"/>
      <w:lang w:eastAsia="en-US"/>
    </w:rPr>
  </w:style>
  <w:style w:type="paragraph" w:customStyle="1" w:styleId="8DAABE4C53864CDA845DFB2A2855475911">
    <w:name w:val="8DAABE4C53864CDA845DFB2A2855475911"/>
    <w:rsid w:val="003F6E17"/>
    <w:pPr>
      <w:ind w:left="720"/>
      <w:contextualSpacing/>
    </w:pPr>
    <w:rPr>
      <w:rFonts w:eastAsiaTheme="minorHAnsi"/>
      <w:lang w:eastAsia="en-US"/>
    </w:rPr>
  </w:style>
  <w:style w:type="paragraph" w:customStyle="1" w:styleId="D73DB04ABF5042F4A219A33C45DCB1AE11">
    <w:name w:val="D73DB04ABF5042F4A219A33C45DCB1AE11"/>
    <w:rsid w:val="003F6E17"/>
    <w:pPr>
      <w:ind w:left="720"/>
      <w:contextualSpacing/>
    </w:pPr>
    <w:rPr>
      <w:rFonts w:eastAsiaTheme="minorHAnsi"/>
      <w:lang w:eastAsia="en-US"/>
    </w:rPr>
  </w:style>
  <w:style w:type="paragraph" w:customStyle="1" w:styleId="4CBDCAC1C32F471CBED3E0FB4671413F13">
    <w:name w:val="4CBDCAC1C32F471CBED3E0FB4671413F13"/>
    <w:rsid w:val="003F6E17"/>
    <w:pPr>
      <w:ind w:left="720"/>
      <w:contextualSpacing/>
    </w:pPr>
    <w:rPr>
      <w:rFonts w:eastAsiaTheme="minorHAnsi"/>
      <w:lang w:eastAsia="en-US"/>
    </w:rPr>
  </w:style>
  <w:style w:type="paragraph" w:customStyle="1" w:styleId="A83BC1B5F51743D4AD32C110F8309B7714">
    <w:name w:val="A83BC1B5F51743D4AD32C110F8309B7714"/>
    <w:rsid w:val="003F6E17"/>
    <w:pPr>
      <w:ind w:left="720"/>
      <w:contextualSpacing/>
    </w:pPr>
    <w:rPr>
      <w:rFonts w:eastAsiaTheme="minorHAnsi"/>
      <w:lang w:eastAsia="en-US"/>
    </w:rPr>
  </w:style>
  <w:style w:type="paragraph" w:customStyle="1" w:styleId="16328E4E9B164C3284CFD0A6C180C5BA14">
    <w:name w:val="16328E4E9B164C3284CFD0A6C180C5BA14"/>
    <w:rsid w:val="003F6E17"/>
    <w:pPr>
      <w:ind w:left="720"/>
      <w:contextualSpacing/>
    </w:pPr>
    <w:rPr>
      <w:rFonts w:eastAsiaTheme="minorHAnsi"/>
      <w:lang w:eastAsia="en-US"/>
    </w:rPr>
  </w:style>
  <w:style w:type="paragraph" w:customStyle="1" w:styleId="DD30EC3ABB5C4334A9D9B94C0DC4EC0914">
    <w:name w:val="DD30EC3ABB5C4334A9D9B94C0DC4EC0914"/>
    <w:rsid w:val="003F6E17"/>
    <w:pPr>
      <w:ind w:left="720"/>
      <w:contextualSpacing/>
    </w:pPr>
    <w:rPr>
      <w:rFonts w:eastAsiaTheme="minorHAnsi"/>
      <w:lang w:eastAsia="en-US"/>
    </w:rPr>
  </w:style>
  <w:style w:type="paragraph" w:customStyle="1" w:styleId="490D753EF33B4AB0AF2D60D32197494714">
    <w:name w:val="490D753EF33B4AB0AF2D60D32197494714"/>
    <w:rsid w:val="003F6E17"/>
    <w:pPr>
      <w:ind w:left="720"/>
      <w:contextualSpacing/>
    </w:pPr>
    <w:rPr>
      <w:rFonts w:eastAsiaTheme="minorHAnsi"/>
      <w:lang w:eastAsia="en-US"/>
    </w:rPr>
  </w:style>
  <w:style w:type="paragraph" w:customStyle="1" w:styleId="F0034ED1AF474F23BB4ED667B953D6DB14">
    <w:name w:val="F0034ED1AF474F23BB4ED667B953D6DB14"/>
    <w:rsid w:val="003F6E17"/>
    <w:pPr>
      <w:ind w:left="720"/>
      <w:contextualSpacing/>
    </w:pPr>
    <w:rPr>
      <w:rFonts w:eastAsiaTheme="minorHAnsi"/>
      <w:lang w:eastAsia="en-US"/>
    </w:rPr>
  </w:style>
  <w:style w:type="paragraph" w:customStyle="1" w:styleId="718F7B4158F0430DAE74C46E92E2FCA314">
    <w:name w:val="718F7B4158F0430DAE74C46E92E2FCA314"/>
    <w:rsid w:val="003F6E17"/>
    <w:pPr>
      <w:ind w:left="720"/>
      <w:contextualSpacing/>
    </w:pPr>
    <w:rPr>
      <w:rFonts w:eastAsiaTheme="minorHAnsi"/>
      <w:lang w:eastAsia="en-US"/>
    </w:rPr>
  </w:style>
  <w:style w:type="paragraph" w:customStyle="1" w:styleId="8E923756F87545FE9D30D37C533B20D414">
    <w:name w:val="8E923756F87545FE9D30D37C533B20D414"/>
    <w:rsid w:val="003F6E17"/>
    <w:pPr>
      <w:ind w:left="720"/>
      <w:contextualSpacing/>
    </w:pPr>
    <w:rPr>
      <w:rFonts w:eastAsiaTheme="minorHAnsi"/>
      <w:lang w:eastAsia="en-US"/>
    </w:rPr>
  </w:style>
  <w:style w:type="paragraph" w:customStyle="1" w:styleId="CDCD105C55C64CB18552019695DC2B4814">
    <w:name w:val="CDCD105C55C64CB18552019695DC2B4814"/>
    <w:rsid w:val="003F6E17"/>
    <w:pPr>
      <w:ind w:left="720"/>
      <w:contextualSpacing/>
    </w:pPr>
    <w:rPr>
      <w:rFonts w:eastAsiaTheme="minorHAnsi"/>
      <w:lang w:eastAsia="en-US"/>
    </w:rPr>
  </w:style>
  <w:style w:type="paragraph" w:customStyle="1" w:styleId="3EC78899915346428C7DBC9AFF1DDC5214">
    <w:name w:val="3EC78899915346428C7DBC9AFF1DDC5214"/>
    <w:rsid w:val="003F6E17"/>
    <w:pPr>
      <w:ind w:left="720"/>
      <w:contextualSpacing/>
    </w:pPr>
    <w:rPr>
      <w:rFonts w:eastAsiaTheme="minorHAnsi"/>
      <w:lang w:eastAsia="en-US"/>
    </w:rPr>
  </w:style>
  <w:style w:type="paragraph" w:customStyle="1" w:styleId="BC6D0A76676E4B6CB55777F2115244F014">
    <w:name w:val="BC6D0A76676E4B6CB55777F2115244F014"/>
    <w:rsid w:val="003F6E17"/>
    <w:pPr>
      <w:ind w:left="720"/>
      <w:contextualSpacing/>
    </w:pPr>
    <w:rPr>
      <w:rFonts w:eastAsiaTheme="minorHAnsi"/>
      <w:lang w:eastAsia="en-US"/>
    </w:rPr>
  </w:style>
  <w:style w:type="paragraph" w:customStyle="1" w:styleId="A255A29562C94017A9E9224E241089E914">
    <w:name w:val="A255A29562C94017A9E9224E241089E914"/>
    <w:rsid w:val="003F6E17"/>
    <w:pPr>
      <w:ind w:left="720"/>
      <w:contextualSpacing/>
    </w:pPr>
    <w:rPr>
      <w:rFonts w:eastAsiaTheme="minorHAnsi"/>
      <w:lang w:eastAsia="en-US"/>
    </w:rPr>
  </w:style>
  <w:style w:type="paragraph" w:customStyle="1" w:styleId="203ACA1E869E44A691EDCAF31392F02814">
    <w:name w:val="203ACA1E869E44A691EDCAF31392F02814"/>
    <w:rsid w:val="003F6E17"/>
    <w:pPr>
      <w:ind w:left="720"/>
      <w:contextualSpacing/>
    </w:pPr>
    <w:rPr>
      <w:rFonts w:eastAsiaTheme="minorHAnsi"/>
      <w:lang w:eastAsia="en-US"/>
    </w:rPr>
  </w:style>
  <w:style w:type="paragraph" w:customStyle="1" w:styleId="BB17FE80C4654569838F8DBDD074371A14">
    <w:name w:val="BB17FE80C4654569838F8DBDD074371A14"/>
    <w:rsid w:val="003F6E17"/>
    <w:pPr>
      <w:ind w:left="720"/>
      <w:contextualSpacing/>
    </w:pPr>
    <w:rPr>
      <w:rFonts w:eastAsiaTheme="minorHAnsi"/>
      <w:lang w:eastAsia="en-US"/>
    </w:rPr>
  </w:style>
  <w:style w:type="paragraph" w:customStyle="1" w:styleId="D2562E2BBED7480DAC7E97FADB86596714">
    <w:name w:val="D2562E2BBED7480DAC7E97FADB86596714"/>
    <w:rsid w:val="003F6E17"/>
    <w:pPr>
      <w:ind w:left="720"/>
      <w:contextualSpacing/>
    </w:pPr>
    <w:rPr>
      <w:rFonts w:eastAsiaTheme="minorHAnsi"/>
      <w:lang w:eastAsia="en-US"/>
    </w:rPr>
  </w:style>
  <w:style w:type="paragraph" w:customStyle="1" w:styleId="90D18505346E43E9977CFE53A7328AEA14">
    <w:name w:val="90D18505346E43E9977CFE53A7328AEA14"/>
    <w:rsid w:val="003F6E17"/>
    <w:pPr>
      <w:ind w:left="720"/>
      <w:contextualSpacing/>
    </w:pPr>
    <w:rPr>
      <w:rFonts w:eastAsiaTheme="minorHAnsi"/>
      <w:lang w:eastAsia="en-US"/>
    </w:rPr>
  </w:style>
  <w:style w:type="paragraph" w:customStyle="1" w:styleId="DE5D90232B2F441783DA26FA2DABD95714">
    <w:name w:val="DE5D90232B2F441783DA26FA2DABD95714"/>
    <w:rsid w:val="003F6E17"/>
    <w:pPr>
      <w:ind w:left="720"/>
      <w:contextualSpacing/>
    </w:pPr>
    <w:rPr>
      <w:rFonts w:eastAsiaTheme="minorHAnsi"/>
      <w:lang w:eastAsia="en-US"/>
    </w:rPr>
  </w:style>
  <w:style w:type="paragraph" w:customStyle="1" w:styleId="2030CCF5D7F742B58230054672CBF78B14">
    <w:name w:val="2030CCF5D7F742B58230054672CBF78B14"/>
    <w:rsid w:val="003F6E17"/>
    <w:pPr>
      <w:ind w:left="720"/>
      <w:contextualSpacing/>
    </w:pPr>
    <w:rPr>
      <w:rFonts w:eastAsiaTheme="minorHAnsi"/>
      <w:lang w:eastAsia="en-US"/>
    </w:rPr>
  </w:style>
  <w:style w:type="paragraph" w:customStyle="1" w:styleId="991E74A2A75149A7BBAEB8493526238E3">
    <w:name w:val="991E74A2A75149A7BBAEB8493526238E3"/>
    <w:rsid w:val="003F6E17"/>
    <w:rPr>
      <w:rFonts w:eastAsiaTheme="minorHAnsi"/>
      <w:lang w:eastAsia="en-US"/>
    </w:rPr>
  </w:style>
  <w:style w:type="paragraph" w:customStyle="1" w:styleId="C39CBAA96B06435598617AE5501425382">
    <w:name w:val="C39CBAA96B06435598617AE5501425382"/>
    <w:rsid w:val="003F6E17"/>
    <w:rPr>
      <w:rFonts w:eastAsiaTheme="minorHAnsi"/>
      <w:lang w:eastAsia="en-US"/>
    </w:rPr>
  </w:style>
  <w:style w:type="paragraph" w:customStyle="1" w:styleId="F8F22C28D155487DB543F971E00756CA2">
    <w:name w:val="F8F22C28D155487DB543F971E00756CA2"/>
    <w:rsid w:val="003F6E17"/>
    <w:rPr>
      <w:rFonts w:eastAsiaTheme="minorHAnsi"/>
      <w:lang w:eastAsia="en-US"/>
    </w:rPr>
  </w:style>
  <w:style w:type="paragraph" w:customStyle="1" w:styleId="B9BB284B985842148C2CB874FF0CF69E2">
    <w:name w:val="B9BB284B985842148C2CB874FF0CF69E2"/>
    <w:rsid w:val="003F6E17"/>
    <w:rPr>
      <w:rFonts w:eastAsiaTheme="minorHAnsi"/>
      <w:lang w:eastAsia="en-US"/>
    </w:rPr>
  </w:style>
  <w:style w:type="paragraph" w:customStyle="1" w:styleId="FA62F0EF54E74AB3B884300D8E1B1DBE2">
    <w:name w:val="FA62F0EF54E74AB3B884300D8E1B1DBE2"/>
    <w:rsid w:val="003F6E17"/>
    <w:rPr>
      <w:rFonts w:eastAsiaTheme="minorHAnsi"/>
      <w:lang w:eastAsia="en-US"/>
    </w:rPr>
  </w:style>
  <w:style w:type="paragraph" w:customStyle="1" w:styleId="E3283F9074894DA0A7CB1CA9AFE3689B2">
    <w:name w:val="E3283F9074894DA0A7CB1CA9AFE3689B2"/>
    <w:rsid w:val="003F6E17"/>
    <w:rPr>
      <w:rFonts w:eastAsiaTheme="minorHAnsi"/>
      <w:lang w:eastAsia="en-US"/>
    </w:rPr>
  </w:style>
  <w:style w:type="paragraph" w:customStyle="1" w:styleId="ADA5CF88814D487EA49316E66F9A0B492">
    <w:name w:val="ADA5CF88814D487EA49316E66F9A0B492"/>
    <w:rsid w:val="003F6E17"/>
    <w:rPr>
      <w:rFonts w:eastAsiaTheme="minorHAnsi"/>
      <w:lang w:eastAsia="en-US"/>
    </w:rPr>
  </w:style>
  <w:style w:type="paragraph" w:customStyle="1" w:styleId="64DB82BA1FB34925A3AC66B01126B5322">
    <w:name w:val="64DB82BA1FB34925A3AC66B01126B5322"/>
    <w:rsid w:val="003F6E17"/>
    <w:rPr>
      <w:rFonts w:eastAsiaTheme="minorHAnsi"/>
      <w:lang w:eastAsia="en-US"/>
    </w:rPr>
  </w:style>
  <w:style w:type="paragraph" w:customStyle="1" w:styleId="1802E11FEB844DB79812275A7D2077932">
    <w:name w:val="1802E11FEB844DB79812275A7D2077932"/>
    <w:rsid w:val="003F6E17"/>
    <w:rPr>
      <w:rFonts w:eastAsiaTheme="minorHAnsi"/>
      <w:lang w:eastAsia="en-US"/>
    </w:rPr>
  </w:style>
  <w:style w:type="paragraph" w:customStyle="1" w:styleId="B2CB62B7ABC94F758D2D73884B9C23C22">
    <w:name w:val="B2CB62B7ABC94F758D2D73884B9C23C22"/>
    <w:rsid w:val="003F6E17"/>
    <w:rPr>
      <w:rFonts w:eastAsiaTheme="minorHAnsi"/>
      <w:lang w:eastAsia="en-US"/>
    </w:rPr>
  </w:style>
  <w:style w:type="paragraph" w:customStyle="1" w:styleId="6AC9D233541E4C8DBEAE1C840EEAA8732">
    <w:name w:val="6AC9D233541E4C8DBEAE1C840EEAA8732"/>
    <w:rsid w:val="003F6E17"/>
    <w:rPr>
      <w:rFonts w:eastAsiaTheme="minorHAnsi"/>
      <w:lang w:eastAsia="en-US"/>
    </w:rPr>
  </w:style>
  <w:style w:type="paragraph" w:customStyle="1" w:styleId="00B4AEE5A8794930810E7EF99557F90A2">
    <w:name w:val="00B4AEE5A8794930810E7EF99557F90A2"/>
    <w:rsid w:val="003F6E17"/>
    <w:rPr>
      <w:rFonts w:eastAsiaTheme="minorHAnsi"/>
      <w:lang w:eastAsia="en-US"/>
    </w:rPr>
  </w:style>
  <w:style w:type="paragraph" w:customStyle="1" w:styleId="F8B8FCD26F294B33AF0B95BD983E970B2">
    <w:name w:val="F8B8FCD26F294B33AF0B95BD983E970B2"/>
    <w:rsid w:val="003F6E17"/>
    <w:rPr>
      <w:rFonts w:eastAsiaTheme="minorHAnsi"/>
      <w:lang w:eastAsia="en-US"/>
    </w:rPr>
  </w:style>
  <w:style w:type="paragraph" w:customStyle="1" w:styleId="F594FB5E33EF4CD1B1B3F7927D707C952">
    <w:name w:val="F594FB5E33EF4CD1B1B3F7927D707C952"/>
    <w:rsid w:val="003F6E17"/>
    <w:rPr>
      <w:rFonts w:eastAsiaTheme="minorHAnsi"/>
      <w:lang w:eastAsia="en-US"/>
    </w:rPr>
  </w:style>
  <w:style w:type="paragraph" w:customStyle="1" w:styleId="A200158A430345619D1B4C45190203C42">
    <w:name w:val="A200158A430345619D1B4C45190203C42"/>
    <w:rsid w:val="003F6E17"/>
    <w:rPr>
      <w:rFonts w:eastAsiaTheme="minorHAnsi"/>
      <w:lang w:eastAsia="en-US"/>
    </w:rPr>
  </w:style>
  <w:style w:type="paragraph" w:customStyle="1" w:styleId="C50CCDD174484AF09A15EE9C867C59232">
    <w:name w:val="C50CCDD174484AF09A15EE9C867C59232"/>
    <w:rsid w:val="003F6E17"/>
    <w:rPr>
      <w:rFonts w:eastAsiaTheme="minorHAnsi"/>
      <w:lang w:eastAsia="en-US"/>
    </w:rPr>
  </w:style>
  <w:style w:type="paragraph" w:customStyle="1" w:styleId="5C7D2AEB7F9D4A059026833B674D6DFC2">
    <w:name w:val="5C7D2AEB7F9D4A059026833B674D6DFC2"/>
    <w:rsid w:val="003F6E17"/>
    <w:rPr>
      <w:rFonts w:eastAsiaTheme="minorHAnsi"/>
      <w:lang w:eastAsia="en-US"/>
    </w:rPr>
  </w:style>
  <w:style w:type="paragraph" w:customStyle="1" w:styleId="C45B29C0232E43A6BE24F55565CA6A212">
    <w:name w:val="C45B29C0232E43A6BE24F55565CA6A212"/>
    <w:rsid w:val="003F6E17"/>
    <w:rPr>
      <w:rFonts w:eastAsiaTheme="minorHAnsi"/>
      <w:lang w:eastAsia="en-US"/>
    </w:rPr>
  </w:style>
  <w:style w:type="paragraph" w:customStyle="1" w:styleId="5110945C5F134350B0DAD0B67E92794A2">
    <w:name w:val="5110945C5F134350B0DAD0B67E92794A2"/>
    <w:rsid w:val="003F6E17"/>
    <w:rPr>
      <w:rFonts w:eastAsiaTheme="minorHAnsi"/>
      <w:lang w:eastAsia="en-US"/>
    </w:rPr>
  </w:style>
  <w:style w:type="paragraph" w:customStyle="1" w:styleId="A731D000D4B24EE19F9930D13598845A2">
    <w:name w:val="A731D000D4B24EE19F9930D13598845A2"/>
    <w:rsid w:val="003F6E17"/>
    <w:rPr>
      <w:rFonts w:eastAsiaTheme="minorHAnsi"/>
      <w:lang w:eastAsia="en-US"/>
    </w:rPr>
  </w:style>
  <w:style w:type="paragraph" w:customStyle="1" w:styleId="C61035E7DAF74EE7A6DDE77905E8D8FD2">
    <w:name w:val="C61035E7DAF74EE7A6DDE77905E8D8FD2"/>
    <w:rsid w:val="003F6E17"/>
    <w:rPr>
      <w:rFonts w:eastAsiaTheme="minorHAnsi"/>
      <w:lang w:eastAsia="en-US"/>
    </w:rPr>
  </w:style>
  <w:style w:type="paragraph" w:customStyle="1" w:styleId="1A32CB174ED64428964E28F916F4FBAC2">
    <w:name w:val="1A32CB174ED64428964E28F916F4FBAC2"/>
    <w:rsid w:val="003F6E17"/>
    <w:rPr>
      <w:rFonts w:eastAsiaTheme="minorHAnsi"/>
      <w:lang w:eastAsia="en-US"/>
    </w:rPr>
  </w:style>
  <w:style w:type="paragraph" w:customStyle="1" w:styleId="EECEA4F4A9E542018102C9248EA22A702">
    <w:name w:val="EECEA4F4A9E542018102C9248EA22A702"/>
    <w:rsid w:val="003F6E17"/>
    <w:rPr>
      <w:rFonts w:eastAsiaTheme="minorHAnsi"/>
      <w:lang w:eastAsia="en-US"/>
    </w:rPr>
  </w:style>
  <w:style w:type="paragraph" w:customStyle="1" w:styleId="9CAF0F0227934D89898D75715021D18E2">
    <w:name w:val="9CAF0F0227934D89898D75715021D18E2"/>
    <w:rsid w:val="003F6E17"/>
    <w:rPr>
      <w:rFonts w:eastAsiaTheme="minorHAnsi"/>
      <w:lang w:eastAsia="en-US"/>
    </w:rPr>
  </w:style>
  <w:style w:type="paragraph" w:customStyle="1" w:styleId="A4CDCE8D9B434E5C9A4D53400B1B5B662">
    <w:name w:val="A4CDCE8D9B434E5C9A4D53400B1B5B662"/>
    <w:rsid w:val="003F6E17"/>
    <w:rPr>
      <w:rFonts w:eastAsiaTheme="minorHAnsi"/>
      <w:lang w:eastAsia="en-US"/>
    </w:rPr>
  </w:style>
  <w:style w:type="paragraph" w:customStyle="1" w:styleId="6181C4534DC343DE8AFC38925DCB749B2">
    <w:name w:val="6181C4534DC343DE8AFC38925DCB749B2"/>
    <w:rsid w:val="003F6E17"/>
    <w:rPr>
      <w:rFonts w:eastAsiaTheme="minorHAnsi"/>
      <w:lang w:eastAsia="en-US"/>
    </w:rPr>
  </w:style>
  <w:style w:type="paragraph" w:customStyle="1" w:styleId="B511AFC592214318818203A381ED5FE92">
    <w:name w:val="B511AFC592214318818203A381ED5FE92"/>
    <w:rsid w:val="003F6E17"/>
    <w:rPr>
      <w:rFonts w:eastAsiaTheme="minorHAnsi"/>
      <w:lang w:eastAsia="en-US"/>
    </w:rPr>
  </w:style>
  <w:style w:type="paragraph" w:customStyle="1" w:styleId="EB86773C86D345E594188A5BD8997EAB2">
    <w:name w:val="EB86773C86D345E594188A5BD8997EAB2"/>
    <w:rsid w:val="003F6E17"/>
    <w:rPr>
      <w:rFonts w:eastAsiaTheme="minorHAnsi"/>
      <w:lang w:eastAsia="en-US"/>
    </w:rPr>
  </w:style>
  <w:style w:type="paragraph" w:customStyle="1" w:styleId="FE1EF8281B0F4423AA4B437F4AA93EF92">
    <w:name w:val="FE1EF8281B0F4423AA4B437F4AA93EF92"/>
    <w:rsid w:val="003F6E17"/>
    <w:rPr>
      <w:rFonts w:eastAsiaTheme="minorHAnsi"/>
      <w:lang w:eastAsia="en-US"/>
    </w:rPr>
  </w:style>
  <w:style w:type="paragraph" w:customStyle="1" w:styleId="5228993DC66247898F284EE82C240C012">
    <w:name w:val="5228993DC66247898F284EE82C240C012"/>
    <w:rsid w:val="003F6E17"/>
    <w:rPr>
      <w:rFonts w:eastAsiaTheme="minorHAnsi"/>
      <w:lang w:eastAsia="en-US"/>
    </w:rPr>
  </w:style>
  <w:style w:type="paragraph" w:customStyle="1" w:styleId="509371EB96A14A3FB64D8B261A0972332">
    <w:name w:val="509371EB96A14A3FB64D8B261A0972332"/>
    <w:rsid w:val="003F6E17"/>
    <w:rPr>
      <w:rFonts w:eastAsiaTheme="minorHAnsi"/>
      <w:lang w:eastAsia="en-US"/>
    </w:rPr>
  </w:style>
  <w:style w:type="paragraph" w:customStyle="1" w:styleId="0201B558C56341E3A3E4596BB73FF3F32">
    <w:name w:val="0201B558C56341E3A3E4596BB73FF3F32"/>
    <w:rsid w:val="003F6E17"/>
    <w:rPr>
      <w:rFonts w:eastAsiaTheme="minorHAnsi"/>
      <w:lang w:eastAsia="en-US"/>
    </w:rPr>
  </w:style>
  <w:style w:type="paragraph" w:customStyle="1" w:styleId="3CCD5D4E4A614A8290731DD3AFE4FBC62">
    <w:name w:val="3CCD5D4E4A614A8290731DD3AFE4FBC62"/>
    <w:rsid w:val="003F6E17"/>
    <w:rPr>
      <w:rFonts w:eastAsiaTheme="minorHAnsi"/>
      <w:lang w:eastAsia="en-US"/>
    </w:rPr>
  </w:style>
  <w:style w:type="paragraph" w:customStyle="1" w:styleId="E9DBF96335184450B41E2B9FB314C0A72">
    <w:name w:val="E9DBF96335184450B41E2B9FB314C0A72"/>
    <w:rsid w:val="003F6E17"/>
    <w:rPr>
      <w:rFonts w:eastAsiaTheme="minorHAnsi"/>
      <w:lang w:eastAsia="en-US"/>
    </w:rPr>
  </w:style>
  <w:style w:type="paragraph" w:customStyle="1" w:styleId="38BB407516F54C3F8CD83C7004AF9C522">
    <w:name w:val="38BB407516F54C3F8CD83C7004AF9C522"/>
    <w:rsid w:val="003F6E17"/>
    <w:rPr>
      <w:rFonts w:eastAsiaTheme="minorHAnsi"/>
      <w:lang w:eastAsia="en-US"/>
    </w:rPr>
  </w:style>
  <w:style w:type="paragraph" w:customStyle="1" w:styleId="C87920ED7E4C46F6872113962B709B552">
    <w:name w:val="C87920ED7E4C46F6872113962B709B552"/>
    <w:rsid w:val="003F6E17"/>
    <w:rPr>
      <w:rFonts w:eastAsiaTheme="minorHAnsi"/>
      <w:lang w:eastAsia="en-US"/>
    </w:rPr>
  </w:style>
  <w:style w:type="paragraph" w:customStyle="1" w:styleId="E8DB06F9C2EB4B70B15E785534926F051">
    <w:name w:val="E8DB06F9C2EB4B70B15E785534926F051"/>
    <w:rsid w:val="003F6E17"/>
    <w:pPr>
      <w:spacing w:line="240" w:lineRule="auto"/>
    </w:pPr>
    <w:rPr>
      <w:rFonts w:ascii="Calibri" w:eastAsia="Calibri" w:hAnsi="Calibri" w:cs="Times New Roman"/>
      <w:sz w:val="20"/>
      <w:szCs w:val="20"/>
      <w:lang w:val="el-GR"/>
    </w:rPr>
  </w:style>
  <w:style w:type="paragraph" w:customStyle="1" w:styleId="A093091F8FA340CEA3B453F0C507EAD11">
    <w:name w:val="A093091F8FA340CEA3B453F0C507EAD11"/>
    <w:rsid w:val="003F6E17"/>
    <w:rPr>
      <w:rFonts w:eastAsiaTheme="minorHAnsi"/>
      <w:lang w:eastAsia="en-US"/>
    </w:rPr>
  </w:style>
  <w:style w:type="paragraph" w:customStyle="1" w:styleId="D63EACB72C524781B5B8F425A9FBAB841">
    <w:name w:val="D63EACB72C524781B5B8F425A9FBAB841"/>
    <w:rsid w:val="003F6E17"/>
    <w:rPr>
      <w:rFonts w:eastAsiaTheme="minorHAnsi"/>
      <w:lang w:eastAsia="en-US"/>
    </w:rPr>
  </w:style>
  <w:style w:type="paragraph" w:customStyle="1" w:styleId="91241F5D9247466C892E10E79555E8191">
    <w:name w:val="91241F5D9247466C892E10E79555E8191"/>
    <w:rsid w:val="003F6E17"/>
    <w:rPr>
      <w:rFonts w:eastAsiaTheme="minorHAnsi"/>
      <w:lang w:eastAsia="en-US"/>
    </w:rPr>
  </w:style>
  <w:style w:type="paragraph" w:customStyle="1" w:styleId="1E0FB1CFED9A44459771FFD9443637451">
    <w:name w:val="1E0FB1CFED9A44459771FFD9443637451"/>
    <w:rsid w:val="003F6E17"/>
    <w:rPr>
      <w:rFonts w:eastAsiaTheme="minorHAnsi"/>
      <w:lang w:eastAsia="en-US"/>
    </w:rPr>
  </w:style>
  <w:style w:type="paragraph" w:customStyle="1" w:styleId="869BEACB3095479085B57EFB8855C01A1">
    <w:name w:val="869BEACB3095479085B57EFB8855C01A1"/>
    <w:rsid w:val="003F6E17"/>
    <w:rPr>
      <w:rFonts w:eastAsiaTheme="minorHAnsi"/>
      <w:lang w:eastAsia="en-US"/>
    </w:rPr>
  </w:style>
  <w:style w:type="paragraph" w:customStyle="1" w:styleId="33D2E7DED2204166A1152C8DC4118C0A1">
    <w:name w:val="33D2E7DED2204166A1152C8DC4118C0A1"/>
    <w:rsid w:val="003F6E17"/>
    <w:rPr>
      <w:rFonts w:eastAsiaTheme="minorHAnsi"/>
      <w:lang w:eastAsia="en-US"/>
    </w:rPr>
  </w:style>
  <w:style w:type="paragraph" w:customStyle="1" w:styleId="AA1D7EC2D021431AB4092A89A69DAB581">
    <w:name w:val="AA1D7EC2D021431AB4092A89A69DAB581"/>
    <w:rsid w:val="003F6E17"/>
    <w:rPr>
      <w:rFonts w:eastAsiaTheme="minorHAnsi"/>
      <w:lang w:eastAsia="en-US"/>
    </w:rPr>
  </w:style>
  <w:style w:type="paragraph" w:customStyle="1" w:styleId="173EB72036804FD696FD04A56646B79C1">
    <w:name w:val="173EB72036804FD696FD04A56646B79C1"/>
    <w:rsid w:val="003F6E17"/>
    <w:rPr>
      <w:rFonts w:eastAsiaTheme="minorHAnsi"/>
      <w:lang w:eastAsia="en-US"/>
    </w:rPr>
  </w:style>
  <w:style w:type="paragraph" w:customStyle="1" w:styleId="4BEC1256E08D4E249F1E9477B5D9418A1">
    <w:name w:val="4BEC1256E08D4E249F1E9477B5D9418A1"/>
    <w:rsid w:val="003F6E17"/>
    <w:rPr>
      <w:rFonts w:eastAsiaTheme="minorHAnsi"/>
      <w:lang w:eastAsia="en-US"/>
    </w:rPr>
  </w:style>
  <w:style w:type="paragraph" w:customStyle="1" w:styleId="E807B808E5C84058BA561FFA26C2496A1">
    <w:name w:val="E807B808E5C84058BA561FFA26C2496A1"/>
    <w:rsid w:val="003F6E17"/>
    <w:rPr>
      <w:rFonts w:eastAsiaTheme="minorHAnsi"/>
      <w:lang w:eastAsia="en-US"/>
    </w:rPr>
  </w:style>
  <w:style w:type="paragraph" w:customStyle="1" w:styleId="248B2D9A44594A1DB66B19355257B9251">
    <w:name w:val="248B2D9A44594A1DB66B19355257B9251"/>
    <w:rsid w:val="003F6E17"/>
    <w:rPr>
      <w:rFonts w:eastAsiaTheme="minorHAnsi"/>
      <w:lang w:eastAsia="en-US"/>
    </w:rPr>
  </w:style>
  <w:style w:type="paragraph" w:customStyle="1" w:styleId="1EC797885E15495699C7F00BB558EA341">
    <w:name w:val="1EC797885E15495699C7F00BB558EA341"/>
    <w:rsid w:val="003F6E17"/>
    <w:rPr>
      <w:rFonts w:eastAsiaTheme="minorHAnsi"/>
      <w:lang w:eastAsia="en-US"/>
    </w:rPr>
  </w:style>
  <w:style w:type="paragraph" w:customStyle="1" w:styleId="1E778CE379204D0DAF943184A610FCF4">
    <w:name w:val="1E778CE379204D0DAF943184A610FCF4"/>
    <w:rsid w:val="003F6E17"/>
    <w:rPr>
      <w:rFonts w:eastAsiaTheme="minorHAnsi"/>
      <w:lang w:eastAsia="en-US"/>
    </w:rPr>
  </w:style>
  <w:style w:type="paragraph" w:customStyle="1" w:styleId="B88270E1AB0F4F6BBE553DC67F82E1351">
    <w:name w:val="B88270E1AB0F4F6BBE553DC67F82E1351"/>
    <w:rsid w:val="003F6E17"/>
    <w:rPr>
      <w:rFonts w:eastAsiaTheme="minorHAnsi"/>
      <w:lang w:eastAsia="en-US"/>
    </w:rPr>
  </w:style>
  <w:style w:type="paragraph" w:customStyle="1" w:styleId="64FBD4FAB29A4FFDB57BC808447BCB3D1">
    <w:name w:val="64FBD4FAB29A4FFDB57BC808447BCB3D1"/>
    <w:rsid w:val="003F6E17"/>
    <w:rPr>
      <w:rFonts w:eastAsiaTheme="minorHAnsi"/>
      <w:lang w:eastAsia="en-US"/>
    </w:rPr>
  </w:style>
  <w:style w:type="paragraph" w:customStyle="1" w:styleId="9F0274FF987443A4AAE5F94EBFFA7DFC1">
    <w:name w:val="9F0274FF987443A4AAE5F94EBFFA7DFC1"/>
    <w:rsid w:val="003F6E17"/>
    <w:rPr>
      <w:rFonts w:eastAsiaTheme="minorHAnsi"/>
      <w:lang w:eastAsia="en-US"/>
    </w:rPr>
  </w:style>
  <w:style w:type="paragraph" w:customStyle="1" w:styleId="BC79109EA3B64B678D370FDE3726C99D1">
    <w:name w:val="BC79109EA3B64B678D370FDE3726C99D1"/>
    <w:rsid w:val="003F6E17"/>
    <w:rPr>
      <w:rFonts w:eastAsiaTheme="minorHAnsi"/>
      <w:lang w:eastAsia="en-US"/>
    </w:rPr>
  </w:style>
  <w:style w:type="paragraph" w:customStyle="1" w:styleId="E17485582F5545808EC08E3020EC067D1">
    <w:name w:val="E17485582F5545808EC08E3020EC067D1"/>
    <w:rsid w:val="003F6E17"/>
    <w:rPr>
      <w:rFonts w:eastAsiaTheme="minorHAnsi"/>
      <w:lang w:eastAsia="en-US"/>
    </w:rPr>
  </w:style>
  <w:style w:type="paragraph" w:customStyle="1" w:styleId="9E9A31F23BE04C92B3750E3AD469AA1E1">
    <w:name w:val="9E9A31F23BE04C92B3750E3AD469AA1E1"/>
    <w:rsid w:val="003F6E17"/>
    <w:rPr>
      <w:rFonts w:eastAsiaTheme="minorHAnsi"/>
      <w:lang w:eastAsia="en-US"/>
    </w:rPr>
  </w:style>
  <w:style w:type="paragraph" w:customStyle="1" w:styleId="DE65902B1EF2485A86DBA34AFA7D9C1C1">
    <w:name w:val="DE65902B1EF2485A86DBA34AFA7D9C1C1"/>
    <w:rsid w:val="003F6E17"/>
    <w:rPr>
      <w:rFonts w:eastAsiaTheme="minorHAnsi"/>
      <w:lang w:eastAsia="en-US"/>
    </w:rPr>
  </w:style>
  <w:style w:type="paragraph" w:customStyle="1" w:styleId="0CC0DB8D3CC447EC8AADB8F83F93E1D71">
    <w:name w:val="0CC0DB8D3CC447EC8AADB8F83F93E1D71"/>
    <w:rsid w:val="003F6E17"/>
    <w:rPr>
      <w:rFonts w:eastAsiaTheme="minorHAnsi"/>
      <w:lang w:eastAsia="en-US"/>
    </w:rPr>
  </w:style>
  <w:style w:type="paragraph" w:customStyle="1" w:styleId="5A078B33D3E6418082865687C31444E11">
    <w:name w:val="5A078B33D3E6418082865687C31444E11"/>
    <w:rsid w:val="003F6E17"/>
    <w:rPr>
      <w:rFonts w:eastAsiaTheme="minorHAnsi"/>
      <w:lang w:eastAsia="en-US"/>
    </w:rPr>
  </w:style>
  <w:style w:type="paragraph" w:customStyle="1" w:styleId="23B925EDB3514F488A96A933A2E7783B1">
    <w:name w:val="23B925EDB3514F488A96A933A2E7783B1"/>
    <w:rsid w:val="003F6E17"/>
    <w:rPr>
      <w:rFonts w:eastAsiaTheme="minorHAnsi"/>
      <w:lang w:eastAsia="en-US"/>
    </w:rPr>
  </w:style>
  <w:style w:type="paragraph" w:customStyle="1" w:styleId="B704D6BF7A8E4A49B0AF9B24DC0832561">
    <w:name w:val="B704D6BF7A8E4A49B0AF9B24DC0832561"/>
    <w:rsid w:val="003F6E17"/>
    <w:rPr>
      <w:rFonts w:eastAsiaTheme="minorHAnsi"/>
      <w:lang w:eastAsia="en-US"/>
    </w:rPr>
  </w:style>
  <w:style w:type="paragraph" w:customStyle="1" w:styleId="2F5365DD315247FBAAEBA9DC53A2CF2D1">
    <w:name w:val="2F5365DD315247FBAAEBA9DC53A2CF2D1"/>
    <w:rsid w:val="003F6E17"/>
    <w:rPr>
      <w:rFonts w:eastAsiaTheme="minorHAnsi"/>
      <w:lang w:eastAsia="en-US"/>
    </w:rPr>
  </w:style>
  <w:style w:type="paragraph" w:customStyle="1" w:styleId="8E73BB26DFC54E7E9A7E1B943CB376F71">
    <w:name w:val="8E73BB26DFC54E7E9A7E1B943CB376F71"/>
    <w:rsid w:val="003F6E17"/>
    <w:rPr>
      <w:rFonts w:eastAsiaTheme="minorHAnsi"/>
      <w:lang w:eastAsia="en-US"/>
    </w:rPr>
  </w:style>
  <w:style w:type="paragraph" w:customStyle="1" w:styleId="3B53727C249A4D0C83A6A885F6A4A4121">
    <w:name w:val="3B53727C249A4D0C83A6A885F6A4A4121"/>
    <w:rsid w:val="003F6E17"/>
    <w:rPr>
      <w:rFonts w:eastAsiaTheme="minorHAnsi"/>
      <w:lang w:eastAsia="en-US"/>
    </w:rPr>
  </w:style>
  <w:style w:type="paragraph" w:customStyle="1" w:styleId="8C84A9FFFFA2402C9B8559E7CE92A7B51">
    <w:name w:val="8C84A9FFFFA2402C9B8559E7CE92A7B51"/>
    <w:rsid w:val="003F6E17"/>
    <w:rPr>
      <w:rFonts w:eastAsiaTheme="minorHAnsi"/>
      <w:lang w:eastAsia="en-US"/>
    </w:rPr>
  </w:style>
  <w:style w:type="paragraph" w:customStyle="1" w:styleId="355BB67C930748479F8AA439603801E91">
    <w:name w:val="355BB67C930748479F8AA439603801E91"/>
    <w:rsid w:val="003F6E17"/>
    <w:rPr>
      <w:rFonts w:eastAsiaTheme="minorHAnsi"/>
      <w:lang w:eastAsia="en-US"/>
    </w:rPr>
  </w:style>
  <w:style w:type="paragraph" w:customStyle="1" w:styleId="CC406E8D71DA4EBD966877E4CFF6EF891">
    <w:name w:val="CC406E8D71DA4EBD966877E4CFF6EF891"/>
    <w:rsid w:val="003F6E17"/>
    <w:rPr>
      <w:rFonts w:eastAsiaTheme="minorHAnsi"/>
      <w:lang w:eastAsia="en-US"/>
    </w:rPr>
  </w:style>
  <w:style w:type="paragraph" w:customStyle="1" w:styleId="A672718DE3D04A86A43CC80CB08481C91">
    <w:name w:val="A672718DE3D04A86A43CC80CB08481C91"/>
    <w:rsid w:val="003F6E17"/>
    <w:rPr>
      <w:rFonts w:eastAsiaTheme="minorHAnsi"/>
      <w:lang w:eastAsia="en-US"/>
    </w:rPr>
  </w:style>
  <w:style w:type="paragraph" w:customStyle="1" w:styleId="1A79DFDE9EA449AB95250117C988C6A41">
    <w:name w:val="1A79DFDE9EA449AB95250117C988C6A41"/>
    <w:rsid w:val="003F6E17"/>
    <w:rPr>
      <w:rFonts w:eastAsiaTheme="minorHAnsi"/>
      <w:lang w:eastAsia="en-US"/>
    </w:rPr>
  </w:style>
  <w:style w:type="paragraph" w:customStyle="1" w:styleId="725937A67F3F4B61995BDDC6597530031">
    <w:name w:val="725937A67F3F4B61995BDDC6597530031"/>
    <w:rsid w:val="003F6E17"/>
    <w:rPr>
      <w:rFonts w:eastAsiaTheme="minorHAnsi"/>
      <w:lang w:eastAsia="en-US"/>
    </w:rPr>
  </w:style>
  <w:style w:type="paragraph" w:customStyle="1" w:styleId="2489FA1419554E8295366EEA4FA39AA21">
    <w:name w:val="2489FA1419554E8295366EEA4FA39AA21"/>
    <w:rsid w:val="003F6E17"/>
    <w:rPr>
      <w:rFonts w:eastAsiaTheme="minorHAnsi"/>
      <w:lang w:eastAsia="en-US"/>
    </w:rPr>
  </w:style>
  <w:style w:type="paragraph" w:customStyle="1" w:styleId="F90FEBEC0F634B07B00CBF0E2C6CDD3A1">
    <w:name w:val="F90FEBEC0F634B07B00CBF0E2C6CDD3A1"/>
    <w:rsid w:val="003F6E17"/>
    <w:rPr>
      <w:rFonts w:eastAsiaTheme="minorHAnsi"/>
      <w:lang w:eastAsia="en-US"/>
    </w:rPr>
  </w:style>
  <w:style w:type="paragraph" w:customStyle="1" w:styleId="F80DF801855C47E18C4E0D7F2E424D0D1">
    <w:name w:val="F80DF801855C47E18C4E0D7F2E424D0D1"/>
    <w:rsid w:val="003F6E17"/>
    <w:rPr>
      <w:rFonts w:eastAsiaTheme="minorHAnsi"/>
      <w:lang w:eastAsia="en-US"/>
    </w:rPr>
  </w:style>
  <w:style w:type="paragraph" w:customStyle="1" w:styleId="60C6CB12DA0D4938ABE225BDC82B11631">
    <w:name w:val="60C6CB12DA0D4938ABE225BDC82B11631"/>
    <w:rsid w:val="003F6E17"/>
    <w:rPr>
      <w:rFonts w:eastAsiaTheme="minorHAnsi"/>
      <w:lang w:eastAsia="en-US"/>
    </w:rPr>
  </w:style>
  <w:style w:type="paragraph" w:customStyle="1" w:styleId="3328A2F2D1454584A1D96DEEF17DDE0D1">
    <w:name w:val="3328A2F2D1454584A1D96DEEF17DDE0D1"/>
    <w:rsid w:val="003F6E17"/>
    <w:rPr>
      <w:rFonts w:eastAsiaTheme="minorHAnsi"/>
      <w:lang w:eastAsia="en-US"/>
    </w:rPr>
  </w:style>
  <w:style w:type="paragraph" w:customStyle="1" w:styleId="1021B3B6061C4E618C7A062E3D1DAC891">
    <w:name w:val="1021B3B6061C4E618C7A062E3D1DAC891"/>
    <w:rsid w:val="003F6E17"/>
    <w:rPr>
      <w:rFonts w:eastAsiaTheme="minorHAnsi"/>
      <w:lang w:eastAsia="en-US"/>
    </w:rPr>
  </w:style>
  <w:style w:type="paragraph" w:customStyle="1" w:styleId="FBCCBB934BE64F9BADDCA720F01EBC691">
    <w:name w:val="FBCCBB934BE64F9BADDCA720F01EBC691"/>
    <w:rsid w:val="003F6E17"/>
    <w:rPr>
      <w:rFonts w:eastAsiaTheme="minorHAnsi"/>
      <w:lang w:eastAsia="en-US"/>
    </w:rPr>
  </w:style>
  <w:style w:type="paragraph" w:customStyle="1" w:styleId="AAEE877B714D49EBB49312E1BCE5BC501">
    <w:name w:val="AAEE877B714D49EBB49312E1BCE5BC501"/>
    <w:rsid w:val="003F6E17"/>
    <w:rPr>
      <w:rFonts w:eastAsiaTheme="minorHAnsi"/>
      <w:lang w:eastAsia="en-US"/>
    </w:rPr>
  </w:style>
  <w:style w:type="paragraph" w:customStyle="1" w:styleId="FEAF6C5B7753491293EB3D76A52D6E751">
    <w:name w:val="FEAF6C5B7753491293EB3D76A52D6E751"/>
    <w:rsid w:val="003F6E17"/>
    <w:rPr>
      <w:rFonts w:eastAsiaTheme="minorHAnsi"/>
      <w:lang w:eastAsia="en-US"/>
    </w:rPr>
  </w:style>
  <w:style w:type="paragraph" w:customStyle="1" w:styleId="0AC5242D9BCD4043A53C2AC879530D6F1">
    <w:name w:val="0AC5242D9BCD4043A53C2AC879530D6F1"/>
    <w:rsid w:val="003F6E17"/>
    <w:rPr>
      <w:rFonts w:eastAsiaTheme="minorHAnsi"/>
      <w:lang w:eastAsia="en-US"/>
    </w:rPr>
  </w:style>
  <w:style w:type="paragraph" w:customStyle="1" w:styleId="481B9E5312DE45ABB65784A6ACAA57AF1">
    <w:name w:val="481B9E5312DE45ABB65784A6ACAA57AF1"/>
    <w:rsid w:val="003F6E17"/>
    <w:rPr>
      <w:rFonts w:eastAsiaTheme="minorHAnsi"/>
      <w:lang w:eastAsia="en-US"/>
    </w:rPr>
  </w:style>
  <w:style w:type="paragraph" w:customStyle="1" w:styleId="0A9C4C34A668421E870072E1431DAF6E1">
    <w:name w:val="0A9C4C34A668421E870072E1431DAF6E1"/>
    <w:rsid w:val="003F6E17"/>
    <w:rPr>
      <w:rFonts w:eastAsiaTheme="minorHAnsi"/>
      <w:lang w:eastAsia="en-US"/>
    </w:rPr>
  </w:style>
  <w:style w:type="paragraph" w:customStyle="1" w:styleId="7A116B30EC2B49938AE9589075B041E41">
    <w:name w:val="7A116B30EC2B49938AE9589075B041E41"/>
    <w:rsid w:val="003F6E17"/>
    <w:rPr>
      <w:rFonts w:eastAsiaTheme="minorHAnsi"/>
      <w:lang w:eastAsia="en-US"/>
    </w:rPr>
  </w:style>
  <w:style w:type="paragraph" w:customStyle="1" w:styleId="DDAD08677CDA4D39A56851D8B4E18C181">
    <w:name w:val="DDAD08677CDA4D39A56851D8B4E18C181"/>
    <w:rsid w:val="003F6E17"/>
    <w:rPr>
      <w:rFonts w:eastAsiaTheme="minorHAnsi"/>
      <w:lang w:eastAsia="en-US"/>
    </w:rPr>
  </w:style>
  <w:style w:type="paragraph" w:customStyle="1" w:styleId="EF775D556D6942C2B53A507DE670D5AE1">
    <w:name w:val="EF775D556D6942C2B53A507DE670D5AE1"/>
    <w:rsid w:val="003F6E17"/>
    <w:rPr>
      <w:rFonts w:eastAsiaTheme="minorHAnsi"/>
      <w:lang w:eastAsia="en-US"/>
    </w:rPr>
  </w:style>
  <w:style w:type="paragraph" w:customStyle="1" w:styleId="07EB8267C6D44D15A3FF01A5D99C34F81">
    <w:name w:val="07EB8267C6D44D15A3FF01A5D99C34F81"/>
    <w:rsid w:val="003F6E17"/>
    <w:rPr>
      <w:rFonts w:eastAsiaTheme="minorHAnsi"/>
      <w:lang w:eastAsia="en-US"/>
    </w:rPr>
  </w:style>
  <w:style w:type="paragraph" w:customStyle="1" w:styleId="2305022B258443FB9BFA6A2B908F79EC1">
    <w:name w:val="2305022B258443FB9BFA6A2B908F79EC1"/>
    <w:rsid w:val="003F6E17"/>
    <w:rPr>
      <w:rFonts w:eastAsiaTheme="minorHAnsi"/>
      <w:lang w:eastAsia="en-US"/>
    </w:rPr>
  </w:style>
  <w:style w:type="paragraph" w:customStyle="1" w:styleId="F0DFC517963848D6A2F21AF1F8ECF3851">
    <w:name w:val="F0DFC517963848D6A2F21AF1F8ECF3851"/>
    <w:rsid w:val="003F6E17"/>
    <w:rPr>
      <w:rFonts w:eastAsiaTheme="minorHAnsi"/>
      <w:lang w:eastAsia="en-US"/>
    </w:rPr>
  </w:style>
  <w:style w:type="paragraph" w:customStyle="1" w:styleId="C3848CAA70454F5B97FDB918B75528C01">
    <w:name w:val="C3848CAA70454F5B97FDB918B75528C01"/>
    <w:rsid w:val="003F6E17"/>
    <w:rPr>
      <w:rFonts w:eastAsiaTheme="minorHAnsi"/>
      <w:lang w:eastAsia="en-US"/>
    </w:rPr>
  </w:style>
  <w:style w:type="paragraph" w:customStyle="1" w:styleId="9AFBBCC885CF4D61BA9FE544511668E11">
    <w:name w:val="9AFBBCC885CF4D61BA9FE544511668E11"/>
    <w:rsid w:val="003F6E17"/>
    <w:rPr>
      <w:rFonts w:eastAsiaTheme="minorHAnsi"/>
      <w:lang w:eastAsia="en-US"/>
    </w:rPr>
  </w:style>
  <w:style w:type="paragraph" w:customStyle="1" w:styleId="674A7D2D32194FD3A7FDA9700FE857C51">
    <w:name w:val="674A7D2D32194FD3A7FDA9700FE857C51"/>
    <w:rsid w:val="003F6E17"/>
    <w:rPr>
      <w:rFonts w:eastAsiaTheme="minorHAnsi"/>
      <w:lang w:eastAsia="en-US"/>
    </w:rPr>
  </w:style>
  <w:style w:type="paragraph" w:customStyle="1" w:styleId="1D436A35AC0B4676A64D66770BCE53431">
    <w:name w:val="1D436A35AC0B4676A64D66770BCE53431"/>
    <w:rsid w:val="003F6E17"/>
    <w:rPr>
      <w:rFonts w:eastAsiaTheme="minorHAnsi"/>
      <w:lang w:eastAsia="en-US"/>
    </w:rPr>
  </w:style>
  <w:style w:type="paragraph" w:customStyle="1" w:styleId="7E3247688935477FBCCEF7EDD0C27ACA1">
    <w:name w:val="7E3247688935477FBCCEF7EDD0C27ACA1"/>
    <w:rsid w:val="003F6E17"/>
    <w:rPr>
      <w:rFonts w:eastAsiaTheme="minorHAnsi"/>
      <w:lang w:eastAsia="en-US"/>
    </w:rPr>
  </w:style>
  <w:style w:type="paragraph" w:customStyle="1" w:styleId="B1DEAA16B0CA4BC9B6D3A8303F4415BA1">
    <w:name w:val="B1DEAA16B0CA4BC9B6D3A8303F4415BA1"/>
    <w:rsid w:val="003F6E17"/>
    <w:rPr>
      <w:rFonts w:eastAsiaTheme="minorHAnsi"/>
      <w:lang w:eastAsia="en-US"/>
    </w:rPr>
  </w:style>
  <w:style w:type="paragraph" w:customStyle="1" w:styleId="1ABE6CA84CA841E98F306594B53102C71">
    <w:name w:val="1ABE6CA84CA841E98F306594B53102C71"/>
    <w:rsid w:val="003F6E17"/>
    <w:rPr>
      <w:rFonts w:eastAsiaTheme="minorHAnsi"/>
      <w:lang w:eastAsia="en-US"/>
    </w:rPr>
  </w:style>
  <w:style w:type="paragraph" w:customStyle="1" w:styleId="6853797CED1C4296B401145E04748CAE1">
    <w:name w:val="6853797CED1C4296B401145E04748CAE1"/>
    <w:rsid w:val="003F6E17"/>
    <w:rPr>
      <w:rFonts w:eastAsiaTheme="minorHAnsi"/>
      <w:lang w:eastAsia="en-US"/>
    </w:rPr>
  </w:style>
  <w:style w:type="paragraph" w:customStyle="1" w:styleId="1A0DECC5F140401D98A2F50ACDB51F7B1">
    <w:name w:val="1A0DECC5F140401D98A2F50ACDB51F7B1"/>
    <w:rsid w:val="003F6E17"/>
    <w:rPr>
      <w:rFonts w:eastAsiaTheme="minorHAnsi"/>
      <w:lang w:eastAsia="en-US"/>
    </w:rPr>
  </w:style>
  <w:style w:type="paragraph" w:customStyle="1" w:styleId="9104707F4C7A47CDB94F04433E85CA0D1">
    <w:name w:val="9104707F4C7A47CDB94F04433E85CA0D1"/>
    <w:rsid w:val="003F6E17"/>
    <w:rPr>
      <w:rFonts w:eastAsiaTheme="minorHAnsi"/>
      <w:lang w:eastAsia="en-US"/>
    </w:rPr>
  </w:style>
  <w:style w:type="paragraph" w:customStyle="1" w:styleId="EBBDA6486B2C4984B5F493714981E5B71">
    <w:name w:val="EBBDA6486B2C4984B5F493714981E5B71"/>
    <w:rsid w:val="003F6E17"/>
    <w:rPr>
      <w:rFonts w:eastAsiaTheme="minorHAnsi"/>
      <w:lang w:eastAsia="en-US"/>
    </w:rPr>
  </w:style>
  <w:style w:type="paragraph" w:customStyle="1" w:styleId="2A1EE7D7B0E44E36AB27908CADBED5691">
    <w:name w:val="2A1EE7D7B0E44E36AB27908CADBED5691"/>
    <w:rsid w:val="003F6E17"/>
    <w:rPr>
      <w:rFonts w:eastAsiaTheme="minorHAnsi"/>
      <w:lang w:eastAsia="en-US"/>
    </w:rPr>
  </w:style>
  <w:style w:type="paragraph" w:customStyle="1" w:styleId="2EB0C8A4C5694F59870EE31737A3EEF71">
    <w:name w:val="2EB0C8A4C5694F59870EE31737A3EEF71"/>
    <w:rsid w:val="003F6E17"/>
    <w:rPr>
      <w:rFonts w:eastAsiaTheme="minorHAnsi"/>
      <w:lang w:eastAsia="en-US"/>
    </w:rPr>
  </w:style>
  <w:style w:type="paragraph" w:customStyle="1" w:styleId="F00B241CB0CF45A4BC108D45ACF55B8E1">
    <w:name w:val="F00B241CB0CF45A4BC108D45ACF55B8E1"/>
    <w:rsid w:val="003F6E17"/>
    <w:rPr>
      <w:rFonts w:eastAsiaTheme="minorHAnsi"/>
      <w:lang w:eastAsia="en-US"/>
    </w:rPr>
  </w:style>
  <w:style w:type="paragraph" w:customStyle="1" w:styleId="197F4FD55DDF4DBC996AF9D91D9401AA1">
    <w:name w:val="197F4FD55DDF4DBC996AF9D91D9401AA1"/>
    <w:rsid w:val="003F6E17"/>
    <w:rPr>
      <w:rFonts w:eastAsiaTheme="minorHAnsi"/>
      <w:lang w:eastAsia="en-US"/>
    </w:rPr>
  </w:style>
  <w:style w:type="paragraph" w:customStyle="1" w:styleId="4F929ADC572D4617B5069908E9B99C321">
    <w:name w:val="4F929ADC572D4617B5069908E9B99C321"/>
    <w:rsid w:val="003F6E17"/>
    <w:rPr>
      <w:rFonts w:eastAsiaTheme="minorHAnsi"/>
      <w:lang w:eastAsia="en-US"/>
    </w:rPr>
  </w:style>
  <w:style w:type="paragraph" w:customStyle="1" w:styleId="3DFB1344FBED425197950FA90FA8D97D1">
    <w:name w:val="3DFB1344FBED425197950FA90FA8D97D1"/>
    <w:rsid w:val="003F6E17"/>
    <w:rPr>
      <w:rFonts w:eastAsiaTheme="minorHAnsi"/>
      <w:lang w:eastAsia="en-US"/>
    </w:rPr>
  </w:style>
  <w:style w:type="paragraph" w:customStyle="1" w:styleId="B0C6BB00E743436DB285EFE1E30B45511">
    <w:name w:val="B0C6BB00E743436DB285EFE1E30B45511"/>
    <w:rsid w:val="003F6E17"/>
    <w:rPr>
      <w:rFonts w:eastAsiaTheme="minorHAnsi"/>
      <w:lang w:eastAsia="en-US"/>
    </w:rPr>
  </w:style>
  <w:style w:type="paragraph" w:customStyle="1" w:styleId="257E26540E1D4DB18B22AE5E9651F65E1">
    <w:name w:val="257E26540E1D4DB18B22AE5E9651F65E1"/>
    <w:rsid w:val="003F6E17"/>
    <w:rPr>
      <w:rFonts w:eastAsiaTheme="minorHAnsi"/>
      <w:lang w:eastAsia="en-US"/>
    </w:rPr>
  </w:style>
  <w:style w:type="paragraph" w:customStyle="1" w:styleId="7AE1630EBA13425284263A68C64835341">
    <w:name w:val="7AE1630EBA13425284263A68C64835341"/>
    <w:rsid w:val="003F6E17"/>
    <w:rPr>
      <w:rFonts w:eastAsiaTheme="minorHAnsi"/>
      <w:lang w:eastAsia="en-US"/>
    </w:rPr>
  </w:style>
  <w:style w:type="paragraph" w:customStyle="1" w:styleId="D12BDA81F9F046EDA9F157B9D389AF1A1">
    <w:name w:val="D12BDA81F9F046EDA9F157B9D389AF1A1"/>
    <w:rsid w:val="003F6E17"/>
    <w:rPr>
      <w:rFonts w:eastAsiaTheme="minorHAnsi"/>
      <w:lang w:eastAsia="en-US"/>
    </w:rPr>
  </w:style>
  <w:style w:type="paragraph" w:customStyle="1" w:styleId="89C1ADFB9A6446A1883E609C23E4077F1">
    <w:name w:val="89C1ADFB9A6446A1883E609C23E4077F1"/>
    <w:rsid w:val="003F6E17"/>
    <w:rPr>
      <w:rFonts w:eastAsiaTheme="minorHAnsi"/>
      <w:lang w:eastAsia="en-US"/>
    </w:rPr>
  </w:style>
  <w:style w:type="paragraph" w:customStyle="1" w:styleId="2BC9A96B7CA84109BD6D5E61D41D917C1">
    <w:name w:val="2BC9A96B7CA84109BD6D5E61D41D917C1"/>
    <w:rsid w:val="003F6E17"/>
    <w:rPr>
      <w:rFonts w:eastAsiaTheme="minorHAnsi"/>
      <w:lang w:eastAsia="en-US"/>
    </w:rPr>
  </w:style>
  <w:style w:type="paragraph" w:customStyle="1" w:styleId="EEF9E997F70247F8ABDEC1390A98ECCF1">
    <w:name w:val="EEF9E997F70247F8ABDEC1390A98ECCF1"/>
    <w:rsid w:val="003F6E17"/>
    <w:rPr>
      <w:rFonts w:eastAsiaTheme="minorHAnsi"/>
      <w:lang w:eastAsia="en-US"/>
    </w:rPr>
  </w:style>
  <w:style w:type="paragraph" w:customStyle="1" w:styleId="E4A167A80DD54B7F953957F0E1D629031">
    <w:name w:val="E4A167A80DD54B7F953957F0E1D629031"/>
    <w:rsid w:val="003F6E17"/>
    <w:rPr>
      <w:rFonts w:eastAsiaTheme="minorHAnsi"/>
      <w:lang w:eastAsia="en-US"/>
    </w:rPr>
  </w:style>
  <w:style w:type="paragraph" w:customStyle="1" w:styleId="44D487F4F7F64F0E91C16754908D0BA81">
    <w:name w:val="44D487F4F7F64F0E91C16754908D0BA81"/>
    <w:rsid w:val="003F6E17"/>
    <w:rPr>
      <w:rFonts w:eastAsiaTheme="minorHAnsi"/>
      <w:lang w:eastAsia="en-US"/>
    </w:rPr>
  </w:style>
  <w:style w:type="paragraph" w:customStyle="1" w:styleId="6490CFCB38AD49E8BE2FFCD633A3EE721">
    <w:name w:val="6490CFCB38AD49E8BE2FFCD633A3EE721"/>
    <w:rsid w:val="003F6E17"/>
    <w:rPr>
      <w:rFonts w:eastAsiaTheme="minorHAnsi"/>
      <w:lang w:eastAsia="en-US"/>
    </w:rPr>
  </w:style>
  <w:style w:type="paragraph" w:customStyle="1" w:styleId="06C8564C04634207A613BE83857B8B531">
    <w:name w:val="06C8564C04634207A613BE83857B8B531"/>
    <w:rsid w:val="003F6E17"/>
    <w:rPr>
      <w:rFonts w:eastAsiaTheme="minorHAnsi"/>
      <w:lang w:eastAsia="en-US"/>
    </w:rPr>
  </w:style>
  <w:style w:type="paragraph" w:customStyle="1" w:styleId="1B6D8597518B4560AA0573D28EF5DA481">
    <w:name w:val="1B6D8597518B4560AA0573D28EF5DA481"/>
    <w:rsid w:val="003F6E17"/>
    <w:rPr>
      <w:rFonts w:eastAsiaTheme="minorHAnsi"/>
      <w:lang w:eastAsia="en-US"/>
    </w:rPr>
  </w:style>
  <w:style w:type="paragraph" w:customStyle="1" w:styleId="5BB3A5F132F84876BAEC488E4D6B8D861">
    <w:name w:val="5BB3A5F132F84876BAEC488E4D6B8D861"/>
    <w:rsid w:val="003F6E17"/>
    <w:rPr>
      <w:rFonts w:eastAsiaTheme="minorHAnsi"/>
      <w:lang w:eastAsia="en-US"/>
    </w:rPr>
  </w:style>
  <w:style w:type="paragraph" w:customStyle="1" w:styleId="19FC50F8EFC946BFA10BC6B2A2C610EC1">
    <w:name w:val="19FC50F8EFC946BFA10BC6B2A2C610EC1"/>
    <w:rsid w:val="003F6E17"/>
    <w:rPr>
      <w:rFonts w:eastAsiaTheme="minorHAnsi"/>
      <w:lang w:eastAsia="en-US"/>
    </w:rPr>
  </w:style>
  <w:style w:type="paragraph" w:customStyle="1" w:styleId="73F07684BFF54B1099E0F2299492B8FE1">
    <w:name w:val="73F07684BFF54B1099E0F2299492B8FE1"/>
    <w:rsid w:val="003F6E17"/>
    <w:rPr>
      <w:rFonts w:eastAsiaTheme="minorHAnsi"/>
      <w:lang w:eastAsia="en-US"/>
    </w:rPr>
  </w:style>
  <w:style w:type="paragraph" w:customStyle="1" w:styleId="2B2889B0E2A64AA883B59ABF908016751">
    <w:name w:val="2B2889B0E2A64AA883B59ABF908016751"/>
    <w:rsid w:val="003F6E17"/>
    <w:rPr>
      <w:rFonts w:eastAsiaTheme="minorHAnsi"/>
      <w:lang w:eastAsia="en-US"/>
    </w:rPr>
  </w:style>
  <w:style w:type="paragraph" w:customStyle="1" w:styleId="EFDA3FC7B3534E8FB2B6616D4FF35C971">
    <w:name w:val="EFDA3FC7B3534E8FB2B6616D4FF35C971"/>
    <w:rsid w:val="003F6E17"/>
    <w:rPr>
      <w:rFonts w:eastAsiaTheme="minorHAnsi"/>
      <w:lang w:eastAsia="en-US"/>
    </w:rPr>
  </w:style>
  <w:style w:type="paragraph" w:customStyle="1" w:styleId="C3713C4BFCBB4C4A8D67B996B08367011">
    <w:name w:val="C3713C4BFCBB4C4A8D67B996B08367011"/>
    <w:rsid w:val="003F6E17"/>
    <w:rPr>
      <w:rFonts w:eastAsiaTheme="minorHAnsi"/>
      <w:lang w:eastAsia="en-US"/>
    </w:rPr>
  </w:style>
  <w:style w:type="paragraph" w:customStyle="1" w:styleId="2C39EDCC8E3E4497BAC0A53E594CC6931">
    <w:name w:val="2C39EDCC8E3E4497BAC0A53E594CC6931"/>
    <w:rsid w:val="003F6E17"/>
    <w:rPr>
      <w:rFonts w:eastAsiaTheme="minorHAnsi"/>
      <w:lang w:eastAsia="en-US"/>
    </w:rPr>
  </w:style>
  <w:style w:type="paragraph" w:customStyle="1" w:styleId="D2AFBF1EDE484BA6AA1406319975874B1">
    <w:name w:val="D2AFBF1EDE484BA6AA1406319975874B1"/>
    <w:rsid w:val="003F6E17"/>
    <w:rPr>
      <w:rFonts w:eastAsiaTheme="minorHAnsi"/>
      <w:lang w:eastAsia="en-US"/>
    </w:rPr>
  </w:style>
  <w:style w:type="paragraph" w:customStyle="1" w:styleId="3025599E239D4FA1BCC2AA376471E3391">
    <w:name w:val="3025599E239D4FA1BCC2AA376471E3391"/>
    <w:rsid w:val="003F6E17"/>
    <w:rPr>
      <w:rFonts w:eastAsiaTheme="minorHAnsi"/>
      <w:lang w:eastAsia="en-US"/>
    </w:rPr>
  </w:style>
  <w:style w:type="paragraph" w:customStyle="1" w:styleId="2967601640F041B8BCBC0DD0849339A61">
    <w:name w:val="2967601640F041B8BCBC0DD0849339A61"/>
    <w:rsid w:val="003F6E17"/>
    <w:rPr>
      <w:rFonts w:eastAsiaTheme="minorHAnsi"/>
      <w:lang w:eastAsia="en-US"/>
    </w:rPr>
  </w:style>
  <w:style w:type="paragraph" w:customStyle="1" w:styleId="D143E467DA4E458989091A9BB81764E61">
    <w:name w:val="D143E467DA4E458989091A9BB81764E61"/>
    <w:rsid w:val="003F6E17"/>
    <w:rPr>
      <w:rFonts w:eastAsiaTheme="minorHAnsi"/>
      <w:lang w:eastAsia="en-US"/>
    </w:rPr>
  </w:style>
  <w:style w:type="paragraph" w:customStyle="1" w:styleId="6E33D164EEA44529A276785FB8C7AB1E1">
    <w:name w:val="6E33D164EEA44529A276785FB8C7AB1E1"/>
    <w:rsid w:val="003F6E17"/>
    <w:rPr>
      <w:rFonts w:eastAsiaTheme="minorHAnsi"/>
      <w:lang w:eastAsia="en-US"/>
    </w:rPr>
  </w:style>
  <w:style w:type="paragraph" w:customStyle="1" w:styleId="936F7572AFD04D0C9FB5BFA9F5D82A6C1">
    <w:name w:val="936F7572AFD04D0C9FB5BFA9F5D82A6C1"/>
    <w:rsid w:val="003F6E17"/>
    <w:rPr>
      <w:rFonts w:eastAsiaTheme="minorHAnsi"/>
      <w:lang w:eastAsia="en-US"/>
    </w:rPr>
  </w:style>
  <w:style w:type="paragraph" w:customStyle="1" w:styleId="1AC0015D18DE42F2AAF3E59DC369BCCF1">
    <w:name w:val="1AC0015D18DE42F2AAF3E59DC369BCCF1"/>
    <w:rsid w:val="003F6E17"/>
    <w:rPr>
      <w:rFonts w:eastAsiaTheme="minorHAnsi"/>
      <w:lang w:eastAsia="en-US"/>
    </w:rPr>
  </w:style>
  <w:style w:type="paragraph" w:customStyle="1" w:styleId="E7AD1D189E4C499A9173BEBEF2FAC49F1">
    <w:name w:val="E7AD1D189E4C499A9173BEBEF2FAC49F1"/>
    <w:rsid w:val="003F6E17"/>
    <w:rPr>
      <w:rFonts w:eastAsiaTheme="minorHAnsi"/>
      <w:lang w:eastAsia="en-US"/>
    </w:rPr>
  </w:style>
  <w:style w:type="paragraph" w:customStyle="1" w:styleId="EA2385EEB36C481083E46BE221F9C02210">
    <w:name w:val="EA2385EEB36C481083E46BE221F9C02210"/>
    <w:rsid w:val="003F6E17"/>
    <w:pPr>
      <w:spacing w:after="0" w:line="240" w:lineRule="auto"/>
    </w:pPr>
    <w:rPr>
      <w:lang w:val="en-US" w:eastAsia="en-US"/>
    </w:rPr>
  </w:style>
  <w:style w:type="paragraph" w:customStyle="1" w:styleId="77F1BA652BEA48AF937DC41143926614">
    <w:name w:val="77F1BA652BEA48AF937DC41143926614"/>
    <w:rsid w:val="003F6E17"/>
  </w:style>
  <w:style w:type="paragraph" w:customStyle="1" w:styleId="FAF69532E112444B8B907AAE24BA3C3412">
    <w:name w:val="FAF69532E112444B8B907AAE24BA3C3412"/>
    <w:rsid w:val="003F6E17"/>
    <w:pPr>
      <w:ind w:left="720"/>
      <w:contextualSpacing/>
    </w:pPr>
    <w:rPr>
      <w:rFonts w:eastAsiaTheme="minorHAnsi"/>
      <w:lang w:eastAsia="en-US"/>
    </w:rPr>
  </w:style>
  <w:style w:type="paragraph" w:customStyle="1" w:styleId="0298A562F4764D218469B39304F42DBC12">
    <w:name w:val="0298A562F4764D218469B39304F42DBC12"/>
    <w:rsid w:val="003F6E17"/>
    <w:pPr>
      <w:ind w:left="720"/>
      <w:contextualSpacing/>
    </w:pPr>
    <w:rPr>
      <w:rFonts w:eastAsiaTheme="minorHAnsi"/>
      <w:lang w:eastAsia="en-US"/>
    </w:rPr>
  </w:style>
  <w:style w:type="paragraph" w:customStyle="1" w:styleId="ADAFBB38CF6E4E34A51E0D02E1C119C212">
    <w:name w:val="ADAFBB38CF6E4E34A51E0D02E1C119C212"/>
    <w:rsid w:val="003F6E17"/>
    <w:pPr>
      <w:ind w:left="720"/>
      <w:contextualSpacing/>
    </w:pPr>
    <w:rPr>
      <w:rFonts w:eastAsiaTheme="minorHAnsi"/>
      <w:lang w:eastAsia="en-US"/>
    </w:rPr>
  </w:style>
  <w:style w:type="paragraph" w:customStyle="1" w:styleId="8D4AD69D6AE945F0A53FD0C3791FB74E12">
    <w:name w:val="8D4AD69D6AE945F0A53FD0C3791FB74E12"/>
    <w:rsid w:val="003F6E17"/>
    <w:pPr>
      <w:ind w:left="720"/>
      <w:contextualSpacing/>
    </w:pPr>
    <w:rPr>
      <w:rFonts w:eastAsiaTheme="minorHAnsi"/>
      <w:lang w:eastAsia="en-US"/>
    </w:rPr>
  </w:style>
  <w:style w:type="paragraph" w:customStyle="1" w:styleId="4E6C95E0B0FC4C59866699D703AD7DBE12">
    <w:name w:val="4E6C95E0B0FC4C59866699D703AD7DBE12"/>
    <w:rsid w:val="003F6E17"/>
    <w:pPr>
      <w:ind w:left="720"/>
      <w:contextualSpacing/>
    </w:pPr>
    <w:rPr>
      <w:rFonts w:eastAsiaTheme="minorHAnsi"/>
      <w:lang w:eastAsia="en-US"/>
    </w:rPr>
  </w:style>
  <w:style w:type="paragraph" w:customStyle="1" w:styleId="EDEABA93D43D4DDE8BDB4D807B3C368312">
    <w:name w:val="EDEABA93D43D4DDE8BDB4D807B3C368312"/>
    <w:rsid w:val="003F6E17"/>
    <w:pPr>
      <w:ind w:left="720"/>
      <w:contextualSpacing/>
    </w:pPr>
    <w:rPr>
      <w:rFonts w:eastAsiaTheme="minorHAnsi"/>
      <w:lang w:eastAsia="en-US"/>
    </w:rPr>
  </w:style>
  <w:style w:type="paragraph" w:customStyle="1" w:styleId="8DAABE4C53864CDA845DFB2A2855475912">
    <w:name w:val="8DAABE4C53864CDA845DFB2A2855475912"/>
    <w:rsid w:val="003F6E17"/>
    <w:pPr>
      <w:ind w:left="720"/>
      <w:contextualSpacing/>
    </w:pPr>
    <w:rPr>
      <w:rFonts w:eastAsiaTheme="minorHAnsi"/>
      <w:lang w:eastAsia="en-US"/>
    </w:rPr>
  </w:style>
  <w:style w:type="paragraph" w:customStyle="1" w:styleId="D73DB04ABF5042F4A219A33C45DCB1AE12">
    <w:name w:val="D73DB04ABF5042F4A219A33C45DCB1AE12"/>
    <w:rsid w:val="003F6E17"/>
    <w:pPr>
      <w:ind w:left="720"/>
      <w:contextualSpacing/>
    </w:pPr>
    <w:rPr>
      <w:rFonts w:eastAsiaTheme="minorHAnsi"/>
      <w:lang w:eastAsia="en-US"/>
    </w:rPr>
  </w:style>
  <w:style w:type="paragraph" w:customStyle="1" w:styleId="4CBDCAC1C32F471CBED3E0FB4671413F14">
    <w:name w:val="4CBDCAC1C32F471CBED3E0FB4671413F14"/>
    <w:rsid w:val="003F6E17"/>
    <w:pPr>
      <w:ind w:left="720"/>
      <w:contextualSpacing/>
    </w:pPr>
    <w:rPr>
      <w:rFonts w:eastAsiaTheme="minorHAnsi"/>
      <w:lang w:eastAsia="en-US"/>
    </w:rPr>
  </w:style>
  <w:style w:type="paragraph" w:customStyle="1" w:styleId="A83BC1B5F51743D4AD32C110F8309B7715">
    <w:name w:val="A83BC1B5F51743D4AD32C110F8309B7715"/>
    <w:rsid w:val="003F6E17"/>
    <w:pPr>
      <w:ind w:left="720"/>
      <w:contextualSpacing/>
    </w:pPr>
    <w:rPr>
      <w:rFonts w:eastAsiaTheme="minorHAnsi"/>
      <w:lang w:eastAsia="en-US"/>
    </w:rPr>
  </w:style>
  <w:style w:type="paragraph" w:customStyle="1" w:styleId="16328E4E9B164C3284CFD0A6C180C5BA15">
    <w:name w:val="16328E4E9B164C3284CFD0A6C180C5BA15"/>
    <w:rsid w:val="003F6E17"/>
    <w:pPr>
      <w:ind w:left="720"/>
      <w:contextualSpacing/>
    </w:pPr>
    <w:rPr>
      <w:rFonts w:eastAsiaTheme="minorHAnsi"/>
      <w:lang w:eastAsia="en-US"/>
    </w:rPr>
  </w:style>
  <w:style w:type="paragraph" w:customStyle="1" w:styleId="DD30EC3ABB5C4334A9D9B94C0DC4EC0915">
    <w:name w:val="DD30EC3ABB5C4334A9D9B94C0DC4EC0915"/>
    <w:rsid w:val="003F6E17"/>
    <w:pPr>
      <w:ind w:left="720"/>
      <w:contextualSpacing/>
    </w:pPr>
    <w:rPr>
      <w:rFonts w:eastAsiaTheme="minorHAnsi"/>
      <w:lang w:eastAsia="en-US"/>
    </w:rPr>
  </w:style>
  <w:style w:type="paragraph" w:customStyle="1" w:styleId="490D753EF33B4AB0AF2D60D32197494715">
    <w:name w:val="490D753EF33B4AB0AF2D60D32197494715"/>
    <w:rsid w:val="003F6E17"/>
    <w:pPr>
      <w:ind w:left="720"/>
      <w:contextualSpacing/>
    </w:pPr>
    <w:rPr>
      <w:rFonts w:eastAsiaTheme="minorHAnsi"/>
      <w:lang w:eastAsia="en-US"/>
    </w:rPr>
  </w:style>
  <w:style w:type="paragraph" w:customStyle="1" w:styleId="F0034ED1AF474F23BB4ED667B953D6DB15">
    <w:name w:val="F0034ED1AF474F23BB4ED667B953D6DB15"/>
    <w:rsid w:val="003F6E17"/>
    <w:pPr>
      <w:ind w:left="720"/>
      <w:contextualSpacing/>
    </w:pPr>
    <w:rPr>
      <w:rFonts w:eastAsiaTheme="minorHAnsi"/>
      <w:lang w:eastAsia="en-US"/>
    </w:rPr>
  </w:style>
  <w:style w:type="paragraph" w:customStyle="1" w:styleId="718F7B4158F0430DAE74C46E92E2FCA315">
    <w:name w:val="718F7B4158F0430DAE74C46E92E2FCA315"/>
    <w:rsid w:val="003F6E17"/>
    <w:pPr>
      <w:ind w:left="720"/>
      <w:contextualSpacing/>
    </w:pPr>
    <w:rPr>
      <w:rFonts w:eastAsiaTheme="minorHAnsi"/>
      <w:lang w:eastAsia="en-US"/>
    </w:rPr>
  </w:style>
  <w:style w:type="paragraph" w:customStyle="1" w:styleId="8E923756F87545FE9D30D37C533B20D415">
    <w:name w:val="8E923756F87545FE9D30D37C533B20D415"/>
    <w:rsid w:val="003F6E17"/>
    <w:pPr>
      <w:ind w:left="720"/>
      <w:contextualSpacing/>
    </w:pPr>
    <w:rPr>
      <w:rFonts w:eastAsiaTheme="minorHAnsi"/>
      <w:lang w:eastAsia="en-US"/>
    </w:rPr>
  </w:style>
  <w:style w:type="paragraph" w:customStyle="1" w:styleId="CDCD105C55C64CB18552019695DC2B4815">
    <w:name w:val="CDCD105C55C64CB18552019695DC2B4815"/>
    <w:rsid w:val="003F6E17"/>
    <w:pPr>
      <w:ind w:left="720"/>
      <w:contextualSpacing/>
    </w:pPr>
    <w:rPr>
      <w:rFonts w:eastAsiaTheme="minorHAnsi"/>
      <w:lang w:eastAsia="en-US"/>
    </w:rPr>
  </w:style>
  <w:style w:type="paragraph" w:customStyle="1" w:styleId="3EC78899915346428C7DBC9AFF1DDC5215">
    <w:name w:val="3EC78899915346428C7DBC9AFF1DDC5215"/>
    <w:rsid w:val="003F6E17"/>
    <w:pPr>
      <w:ind w:left="720"/>
      <w:contextualSpacing/>
    </w:pPr>
    <w:rPr>
      <w:rFonts w:eastAsiaTheme="minorHAnsi"/>
      <w:lang w:eastAsia="en-US"/>
    </w:rPr>
  </w:style>
  <w:style w:type="paragraph" w:customStyle="1" w:styleId="BC6D0A76676E4B6CB55777F2115244F015">
    <w:name w:val="BC6D0A76676E4B6CB55777F2115244F015"/>
    <w:rsid w:val="003F6E17"/>
    <w:pPr>
      <w:ind w:left="720"/>
      <w:contextualSpacing/>
    </w:pPr>
    <w:rPr>
      <w:rFonts w:eastAsiaTheme="minorHAnsi"/>
      <w:lang w:eastAsia="en-US"/>
    </w:rPr>
  </w:style>
  <w:style w:type="paragraph" w:customStyle="1" w:styleId="A255A29562C94017A9E9224E241089E915">
    <w:name w:val="A255A29562C94017A9E9224E241089E915"/>
    <w:rsid w:val="003F6E17"/>
    <w:pPr>
      <w:ind w:left="720"/>
      <w:contextualSpacing/>
    </w:pPr>
    <w:rPr>
      <w:rFonts w:eastAsiaTheme="minorHAnsi"/>
      <w:lang w:eastAsia="en-US"/>
    </w:rPr>
  </w:style>
  <w:style w:type="paragraph" w:customStyle="1" w:styleId="203ACA1E869E44A691EDCAF31392F02815">
    <w:name w:val="203ACA1E869E44A691EDCAF31392F02815"/>
    <w:rsid w:val="003F6E17"/>
    <w:pPr>
      <w:ind w:left="720"/>
      <w:contextualSpacing/>
    </w:pPr>
    <w:rPr>
      <w:rFonts w:eastAsiaTheme="minorHAnsi"/>
      <w:lang w:eastAsia="en-US"/>
    </w:rPr>
  </w:style>
  <w:style w:type="paragraph" w:customStyle="1" w:styleId="BB17FE80C4654569838F8DBDD074371A15">
    <w:name w:val="BB17FE80C4654569838F8DBDD074371A15"/>
    <w:rsid w:val="003F6E17"/>
    <w:pPr>
      <w:ind w:left="720"/>
      <w:contextualSpacing/>
    </w:pPr>
    <w:rPr>
      <w:rFonts w:eastAsiaTheme="minorHAnsi"/>
      <w:lang w:eastAsia="en-US"/>
    </w:rPr>
  </w:style>
  <w:style w:type="paragraph" w:customStyle="1" w:styleId="D2562E2BBED7480DAC7E97FADB86596715">
    <w:name w:val="D2562E2BBED7480DAC7E97FADB86596715"/>
    <w:rsid w:val="003F6E17"/>
    <w:pPr>
      <w:ind w:left="720"/>
      <w:contextualSpacing/>
    </w:pPr>
    <w:rPr>
      <w:rFonts w:eastAsiaTheme="minorHAnsi"/>
      <w:lang w:eastAsia="en-US"/>
    </w:rPr>
  </w:style>
  <w:style w:type="paragraph" w:customStyle="1" w:styleId="90D18505346E43E9977CFE53A7328AEA15">
    <w:name w:val="90D18505346E43E9977CFE53A7328AEA15"/>
    <w:rsid w:val="003F6E17"/>
    <w:pPr>
      <w:ind w:left="720"/>
      <w:contextualSpacing/>
    </w:pPr>
    <w:rPr>
      <w:rFonts w:eastAsiaTheme="minorHAnsi"/>
      <w:lang w:eastAsia="en-US"/>
    </w:rPr>
  </w:style>
  <w:style w:type="paragraph" w:customStyle="1" w:styleId="DE5D90232B2F441783DA26FA2DABD95715">
    <w:name w:val="DE5D90232B2F441783DA26FA2DABD95715"/>
    <w:rsid w:val="003F6E17"/>
    <w:pPr>
      <w:ind w:left="720"/>
      <w:contextualSpacing/>
    </w:pPr>
    <w:rPr>
      <w:rFonts w:eastAsiaTheme="minorHAnsi"/>
      <w:lang w:eastAsia="en-US"/>
    </w:rPr>
  </w:style>
  <w:style w:type="paragraph" w:customStyle="1" w:styleId="2030CCF5D7F742B58230054672CBF78B15">
    <w:name w:val="2030CCF5D7F742B58230054672CBF78B15"/>
    <w:rsid w:val="003F6E17"/>
    <w:pPr>
      <w:ind w:left="720"/>
      <w:contextualSpacing/>
    </w:pPr>
    <w:rPr>
      <w:rFonts w:eastAsiaTheme="minorHAnsi"/>
      <w:lang w:eastAsia="en-US"/>
    </w:rPr>
  </w:style>
  <w:style w:type="paragraph" w:customStyle="1" w:styleId="991E74A2A75149A7BBAEB8493526238E4">
    <w:name w:val="991E74A2A75149A7BBAEB8493526238E4"/>
    <w:rsid w:val="003F6E17"/>
    <w:rPr>
      <w:rFonts w:eastAsiaTheme="minorHAnsi"/>
      <w:lang w:eastAsia="en-US"/>
    </w:rPr>
  </w:style>
  <w:style w:type="paragraph" w:customStyle="1" w:styleId="C39CBAA96B06435598617AE5501425383">
    <w:name w:val="C39CBAA96B06435598617AE5501425383"/>
    <w:rsid w:val="003F6E17"/>
    <w:rPr>
      <w:rFonts w:eastAsiaTheme="minorHAnsi"/>
      <w:lang w:eastAsia="en-US"/>
    </w:rPr>
  </w:style>
  <w:style w:type="paragraph" w:customStyle="1" w:styleId="F8F22C28D155487DB543F971E00756CA3">
    <w:name w:val="F8F22C28D155487DB543F971E00756CA3"/>
    <w:rsid w:val="003F6E17"/>
    <w:rPr>
      <w:rFonts w:eastAsiaTheme="minorHAnsi"/>
      <w:lang w:eastAsia="en-US"/>
    </w:rPr>
  </w:style>
  <w:style w:type="paragraph" w:customStyle="1" w:styleId="B9BB284B985842148C2CB874FF0CF69E3">
    <w:name w:val="B9BB284B985842148C2CB874FF0CF69E3"/>
    <w:rsid w:val="003F6E17"/>
    <w:rPr>
      <w:rFonts w:eastAsiaTheme="minorHAnsi"/>
      <w:lang w:eastAsia="en-US"/>
    </w:rPr>
  </w:style>
  <w:style w:type="paragraph" w:customStyle="1" w:styleId="FA62F0EF54E74AB3B884300D8E1B1DBE3">
    <w:name w:val="FA62F0EF54E74AB3B884300D8E1B1DBE3"/>
    <w:rsid w:val="003F6E17"/>
    <w:rPr>
      <w:rFonts w:eastAsiaTheme="minorHAnsi"/>
      <w:lang w:eastAsia="en-US"/>
    </w:rPr>
  </w:style>
  <w:style w:type="paragraph" w:customStyle="1" w:styleId="E3283F9074894DA0A7CB1CA9AFE3689B3">
    <w:name w:val="E3283F9074894DA0A7CB1CA9AFE3689B3"/>
    <w:rsid w:val="003F6E17"/>
    <w:rPr>
      <w:rFonts w:eastAsiaTheme="minorHAnsi"/>
      <w:lang w:eastAsia="en-US"/>
    </w:rPr>
  </w:style>
  <w:style w:type="paragraph" w:customStyle="1" w:styleId="ADA5CF88814D487EA49316E66F9A0B493">
    <w:name w:val="ADA5CF88814D487EA49316E66F9A0B493"/>
    <w:rsid w:val="003F6E17"/>
    <w:rPr>
      <w:rFonts w:eastAsiaTheme="minorHAnsi"/>
      <w:lang w:eastAsia="en-US"/>
    </w:rPr>
  </w:style>
  <w:style w:type="paragraph" w:customStyle="1" w:styleId="64DB82BA1FB34925A3AC66B01126B5323">
    <w:name w:val="64DB82BA1FB34925A3AC66B01126B5323"/>
    <w:rsid w:val="003F6E17"/>
    <w:rPr>
      <w:rFonts w:eastAsiaTheme="minorHAnsi"/>
      <w:lang w:eastAsia="en-US"/>
    </w:rPr>
  </w:style>
  <w:style w:type="paragraph" w:customStyle="1" w:styleId="1802E11FEB844DB79812275A7D2077933">
    <w:name w:val="1802E11FEB844DB79812275A7D2077933"/>
    <w:rsid w:val="003F6E17"/>
    <w:rPr>
      <w:rFonts w:eastAsiaTheme="minorHAnsi"/>
      <w:lang w:eastAsia="en-US"/>
    </w:rPr>
  </w:style>
  <w:style w:type="paragraph" w:customStyle="1" w:styleId="B2CB62B7ABC94F758D2D73884B9C23C23">
    <w:name w:val="B2CB62B7ABC94F758D2D73884B9C23C23"/>
    <w:rsid w:val="003F6E17"/>
    <w:rPr>
      <w:rFonts w:eastAsiaTheme="minorHAnsi"/>
      <w:lang w:eastAsia="en-US"/>
    </w:rPr>
  </w:style>
  <w:style w:type="paragraph" w:customStyle="1" w:styleId="6AC9D233541E4C8DBEAE1C840EEAA8733">
    <w:name w:val="6AC9D233541E4C8DBEAE1C840EEAA8733"/>
    <w:rsid w:val="003F6E17"/>
    <w:rPr>
      <w:rFonts w:eastAsiaTheme="minorHAnsi"/>
      <w:lang w:eastAsia="en-US"/>
    </w:rPr>
  </w:style>
  <w:style w:type="paragraph" w:customStyle="1" w:styleId="00B4AEE5A8794930810E7EF99557F90A3">
    <w:name w:val="00B4AEE5A8794930810E7EF99557F90A3"/>
    <w:rsid w:val="003F6E17"/>
    <w:rPr>
      <w:rFonts w:eastAsiaTheme="minorHAnsi"/>
      <w:lang w:eastAsia="en-US"/>
    </w:rPr>
  </w:style>
  <w:style w:type="paragraph" w:customStyle="1" w:styleId="F8B8FCD26F294B33AF0B95BD983E970B3">
    <w:name w:val="F8B8FCD26F294B33AF0B95BD983E970B3"/>
    <w:rsid w:val="003F6E17"/>
    <w:rPr>
      <w:rFonts w:eastAsiaTheme="minorHAnsi"/>
      <w:lang w:eastAsia="en-US"/>
    </w:rPr>
  </w:style>
  <w:style w:type="paragraph" w:customStyle="1" w:styleId="F594FB5E33EF4CD1B1B3F7927D707C953">
    <w:name w:val="F594FB5E33EF4CD1B1B3F7927D707C953"/>
    <w:rsid w:val="003F6E17"/>
    <w:rPr>
      <w:rFonts w:eastAsiaTheme="minorHAnsi"/>
      <w:lang w:eastAsia="en-US"/>
    </w:rPr>
  </w:style>
  <w:style w:type="paragraph" w:customStyle="1" w:styleId="A200158A430345619D1B4C45190203C43">
    <w:name w:val="A200158A430345619D1B4C45190203C43"/>
    <w:rsid w:val="003F6E17"/>
    <w:rPr>
      <w:rFonts w:eastAsiaTheme="minorHAnsi"/>
      <w:lang w:eastAsia="en-US"/>
    </w:rPr>
  </w:style>
  <w:style w:type="paragraph" w:customStyle="1" w:styleId="C50CCDD174484AF09A15EE9C867C59233">
    <w:name w:val="C50CCDD174484AF09A15EE9C867C59233"/>
    <w:rsid w:val="003F6E17"/>
    <w:rPr>
      <w:rFonts w:eastAsiaTheme="minorHAnsi"/>
      <w:lang w:eastAsia="en-US"/>
    </w:rPr>
  </w:style>
  <w:style w:type="paragraph" w:customStyle="1" w:styleId="5C7D2AEB7F9D4A059026833B674D6DFC3">
    <w:name w:val="5C7D2AEB7F9D4A059026833B674D6DFC3"/>
    <w:rsid w:val="003F6E17"/>
    <w:rPr>
      <w:rFonts w:eastAsiaTheme="minorHAnsi"/>
      <w:lang w:eastAsia="en-US"/>
    </w:rPr>
  </w:style>
  <w:style w:type="paragraph" w:customStyle="1" w:styleId="C45B29C0232E43A6BE24F55565CA6A213">
    <w:name w:val="C45B29C0232E43A6BE24F55565CA6A213"/>
    <w:rsid w:val="003F6E17"/>
    <w:rPr>
      <w:rFonts w:eastAsiaTheme="minorHAnsi"/>
      <w:lang w:eastAsia="en-US"/>
    </w:rPr>
  </w:style>
  <w:style w:type="paragraph" w:customStyle="1" w:styleId="5110945C5F134350B0DAD0B67E92794A3">
    <w:name w:val="5110945C5F134350B0DAD0B67E92794A3"/>
    <w:rsid w:val="003F6E17"/>
    <w:rPr>
      <w:rFonts w:eastAsiaTheme="minorHAnsi"/>
      <w:lang w:eastAsia="en-US"/>
    </w:rPr>
  </w:style>
  <w:style w:type="paragraph" w:customStyle="1" w:styleId="A731D000D4B24EE19F9930D13598845A3">
    <w:name w:val="A731D000D4B24EE19F9930D13598845A3"/>
    <w:rsid w:val="003F6E17"/>
    <w:rPr>
      <w:rFonts w:eastAsiaTheme="minorHAnsi"/>
      <w:lang w:eastAsia="en-US"/>
    </w:rPr>
  </w:style>
  <w:style w:type="paragraph" w:customStyle="1" w:styleId="C61035E7DAF74EE7A6DDE77905E8D8FD3">
    <w:name w:val="C61035E7DAF74EE7A6DDE77905E8D8FD3"/>
    <w:rsid w:val="003F6E17"/>
    <w:rPr>
      <w:rFonts w:eastAsiaTheme="minorHAnsi"/>
      <w:lang w:eastAsia="en-US"/>
    </w:rPr>
  </w:style>
  <w:style w:type="paragraph" w:customStyle="1" w:styleId="1A32CB174ED64428964E28F916F4FBAC3">
    <w:name w:val="1A32CB174ED64428964E28F916F4FBAC3"/>
    <w:rsid w:val="003F6E17"/>
    <w:rPr>
      <w:rFonts w:eastAsiaTheme="minorHAnsi"/>
      <w:lang w:eastAsia="en-US"/>
    </w:rPr>
  </w:style>
  <w:style w:type="paragraph" w:customStyle="1" w:styleId="EECEA4F4A9E542018102C9248EA22A703">
    <w:name w:val="EECEA4F4A9E542018102C9248EA22A703"/>
    <w:rsid w:val="003F6E17"/>
    <w:rPr>
      <w:rFonts w:eastAsiaTheme="minorHAnsi"/>
      <w:lang w:eastAsia="en-US"/>
    </w:rPr>
  </w:style>
  <w:style w:type="paragraph" w:customStyle="1" w:styleId="9CAF0F0227934D89898D75715021D18E3">
    <w:name w:val="9CAF0F0227934D89898D75715021D18E3"/>
    <w:rsid w:val="003F6E17"/>
    <w:rPr>
      <w:rFonts w:eastAsiaTheme="minorHAnsi"/>
      <w:lang w:eastAsia="en-US"/>
    </w:rPr>
  </w:style>
  <w:style w:type="paragraph" w:customStyle="1" w:styleId="A4CDCE8D9B434E5C9A4D53400B1B5B663">
    <w:name w:val="A4CDCE8D9B434E5C9A4D53400B1B5B663"/>
    <w:rsid w:val="003F6E17"/>
    <w:rPr>
      <w:rFonts w:eastAsiaTheme="minorHAnsi"/>
      <w:lang w:eastAsia="en-US"/>
    </w:rPr>
  </w:style>
  <w:style w:type="paragraph" w:customStyle="1" w:styleId="6181C4534DC343DE8AFC38925DCB749B3">
    <w:name w:val="6181C4534DC343DE8AFC38925DCB749B3"/>
    <w:rsid w:val="003F6E17"/>
    <w:rPr>
      <w:rFonts w:eastAsiaTheme="minorHAnsi"/>
      <w:lang w:eastAsia="en-US"/>
    </w:rPr>
  </w:style>
  <w:style w:type="paragraph" w:customStyle="1" w:styleId="B511AFC592214318818203A381ED5FE93">
    <w:name w:val="B511AFC592214318818203A381ED5FE93"/>
    <w:rsid w:val="003F6E17"/>
    <w:rPr>
      <w:rFonts w:eastAsiaTheme="minorHAnsi"/>
      <w:lang w:eastAsia="en-US"/>
    </w:rPr>
  </w:style>
  <w:style w:type="paragraph" w:customStyle="1" w:styleId="EB86773C86D345E594188A5BD8997EAB3">
    <w:name w:val="EB86773C86D345E594188A5BD8997EAB3"/>
    <w:rsid w:val="003F6E17"/>
    <w:rPr>
      <w:rFonts w:eastAsiaTheme="minorHAnsi"/>
      <w:lang w:eastAsia="en-US"/>
    </w:rPr>
  </w:style>
  <w:style w:type="paragraph" w:customStyle="1" w:styleId="FE1EF8281B0F4423AA4B437F4AA93EF93">
    <w:name w:val="FE1EF8281B0F4423AA4B437F4AA93EF93"/>
    <w:rsid w:val="003F6E17"/>
    <w:rPr>
      <w:rFonts w:eastAsiaTheme="minorHAnsi"/>
      <w:lang w:eastAsia="en-US"/>
    </w:rPr>
  </w:style>
  <w:style w:type="paragraph" w:customStyle="1" w:styleId="5228993DC66247898F284EE82C240C013">
    <w:name w:val="5228993DC66247898F284EE82C240C013"/>
    <w:rsid w:val="003F6E17"/>
    <w:rPr>
      <w:rFonts w:eastAsiaTheme="minorHAnsi"/>
      <w:lang w:eastAsia="en-US"/>
    </w:rPr>
  </w:style>
  <w:style w:type="paragraph" w:customStyle="1" w:styleId="509371EB96A14A3FB64D8B261A0972333">
    <w:name w:val="509371EB96A14A3FB64D8B261A0972333"/>
    <w:rsid w:val="003F6E17"/>
    <w:rPr>
      <w:rFonts w:eastAsiaTheme="minorHAnsi"/>
      <w:lang w:eastAsia="en-US"/>
    </w:rPr>
  </w:style>
  <w:style w:type="paragraph" w:customStyle="1" w:styleId="0201B558C56341E3A3E4596BB73FF3F33">
    <w:name w:val="0201B558C56341E3A3E4596BB73FF3F33"/>
    <w:rsid w:val="003F6E17"/>
    <w:rPr>
      <w:rFonts w:eastAsiaTheme="minorHAnsi"/>
      <w:lang w:eastAsia="en-US"/>
    </w:rPr>
  </w:style>
  <w:style w:type="paragraph" w:customStyle="1" w:styleId="3CCD5D4E4A614A8290731DD3AFE4FBC63">
    <w:name w:val="3CCD5D4E4A614A8290731DD3AFE4FBC63"/>
    <w:rsid w:val="003F6E17"/>
    <w:rPr>
      <w:rFonts w:eastAsiaTheme="minorHAnsi"/>
      <w:lang w:eastAsia="en-US"/>
    </w:rPr>
  </w:style>
  <w:style w:type="paragraph" w:customStyle="1" w:styleId="E9DBF96335184450B41E2B9FB314C0A73">
    <w:name w:val="E9DBF96335184450B41E2B9FB314C0A73"/>
    <w:rsid w:val="003F6E17"/>
    <w:rPr>
      <w:rFonts w:eastAsiaTheme="minorHAnsi"/>
      <w:lang w:eastAsia="en-US"/>
    </w:rPr>
  </w:style>
  <w:style w:type="paragraph" w:customStyle="1" w:styleId="38BB407516F54C3F8CD83C7004AF9C523">
    <w:name w:val="38BB407516F54C3F8CD83C7004AF9C523"/>
    <w:rsid w:val="003F6E17"/>
    <w:rPr>
      <w:rFonts w:eastAsiaTheme="minorHAnsi"/>
      <w:lang w:eastAsia="en-US"/>
    </w:rPr>
  </w:style>
  <w:style w:type="paragraph" w:customStyle="1" w:styleId="C87920ED7E4C46F6872113962B709B553">
    <w:name w:val="C87920ED7E4C46F6872113962B709B553"/>
    <w:rsid w:val="003F6E17"/>
    <w:rPr>
      <w:rFonts w:eastAsiaTheme="minorHAnsi"/>
      <w:lang w:eastAsia="en-US"/>
    </w:rPr>
  </w:style>
  <w:style w:type="paragraph" w:customStyle="1" w:styleId="E8DB06F9C2EB4B70B15E785534926F052">
    <w:name w:val="E8DB06F9C2EB4B70B15E785534926F052"/>
    <w:rsid w:val="003F6E17"/>
    <w:pPr>
      <w:spacing w:line="240" w:lineRule="auto"/>
    </w:pPr>
    <w:rPr>
      <w:rFonts w:ascii="Calibri" w:eastAsia="Calibri" w:hAnsi="Calibri" w:cs="Times New Roman"/>
      <w:sz w:val="20"/>
      <w:szCs w:val="20"/>
      <w:lang w:val="el-GR"/>
    </w:rPr>
  </w:style>
  <w:style w:type="paragraph" w:customStyle="1" w:styleId="A093091F8FA340CEA3B453F0C507EAD12">
    <w:name w:val="A093091F8FA340CEA3B453F0C507EAD12"/>
    <w:rsid w:val="003F6E17"/>
    <w:rPr>
      <w:rFonts w:eastAsiaTheme="minorHAnsi"/>
      <w:lang w:eastAsia="en-US"/>
    </w:rPr>
  </w:style>
  <w:style w:type="paragraph" w:customStyle="1" w:styleId="D63EACB72C524781B5B8F425A9FBAB842">
    <w:name w:val="D63EACB72C524781B5B8F425A9FBAB842"/>
    <w:rsid w:val="003F6E17"/>
    <w:rPr>
      <w:rFonts w:eastAsiaTheme="minorHAnsi"/>
      <w:lang w:eastAsia="en-US"/>
    </w:rPr>
  </w:style>
  <w:style w:type="paragraph" w:customStyle="1" w:styleId="91241F5D9247466C892E10E79555E8192">
    <w:name w:val="91241F5D9247466C892E10E79555E8192"/>
    <w:rsid w:val="003F6E17"/>
    <w:rPr>
      <w:rFonts w:eastAsiaTheme="minorHAnsi"/>
      <w:lang w:eastAsia="en-US"/>
    </w:rPr>
  </w:style>
  <w:style w:type="paragraph" w:customStyle="1" w:styleId="1E0FB1CFED9A44459771FFD9443637452">
    <w:name w:val="1E0FB1CFED9A44459771FFD9443637452"/>
    <w:rsid w:val="003F6E17"/>
    <w:rPr>
      <w:rFonts w:eastAsiaTheme="minorHAnsi"/>
      <w:lang w:eastAsia="en-US"/>
    </w:rPr>
  </w:style>
  <w:style w:type="paragraph" w:customStyle="1" w:styleId="869BEACB3095479085B57EFB8855C01A2">
    <w:name w:val="869BEACB3095479085B57EFB8855C01A2"/>
    <w:rsid w:val="003F6E17"/>
    <w:rPr>
      <w:rFonts w:eastAsiaTheme="minorHAnsi"/>
      <w:lang w:eastAsia="en-US"/>
    </w:rPr>
  </w:style>
  <w:style w:type="paragraph" w:customStyle="1" w:styleId="33D2E7DED2204166A1152C8DC4118C0A2">
    <w:name w:val="33D2E7DED2204166A1152C8DC4118C0A2"/>
    <w:rsid w:val="003F6E17"/>
    <w:rPr>
      <w:rFonts w:eastAsiaTheme="minorHAnsi"/>
      <w:lang w:eastAsia="en-US"/>
    </w:rPr>
  </w:style>
  <w:style w:type="paragraph" w:customStyle="1" w:styleId="AA1D7EC2D021431AB4092A89A69DAB582">
    <w:name w:val="AA1D7EC2D021431AB4092A89A69DAB582"/>
    <w:rsid w:val="003F6E17"/>
    <w:rPr>
      <w:rFonts w:eastAsiaTheme="minorHAnsi"/>
      <w:lang w:eastAsia="en-US"/>
    </w:rPr>
  </w:style>
  <w:style w:type="paragraph" w:customStyle="1" w:styleId="173EB72036804FD696FD04A56646B79C2">
    <w:name w:val="173EB72036804FD696FD04A56646B79C2"/>
    <w:rsid w:val="003F6E17"/>
    <w:rPr>
      <w:rFonts w:eastAsiaTheme="minorHAnsi"/>
      <w:lang w:eastAsia="en-US"/>
    </w:rPr>
  </w:style>
  <w:style w:type="paragraph" w:customStyle="1" w:styleId="4BEC1256E08D4E249F1E9477B5D9418A2">
    <w:name w:val="4BEC1256E08D4E249F1E9477B5D9418A2"/>
    <w:rsid w:val="003F6E17"/>
    <w:rPr>
      <w:rFonts w:eastAsiaTheme="minorHAnsi"/>
      <w:lang w:eastAsia="en-US"/>
    </w:rPr>
  </w:style>
  <w:style w:type="paragraph" w:customStyle="1" w:styleId="E807B808E5C84058BA561FFA26C2496A2">
    <w:name w:val="E807B808E5C84058BA561FFA26C2496A2"/>
    <w:rsid w:val="003F6E17"/>
    <w:rPr>
      <w:rFonts w:eastAsiaTheme="minorHAnsi"/>
      <w:lang w:eastAsia="en-US"/>
    </w:rPr>
  </w:style>
  <w:style w:type="paragraph" w:customStyle="1" w:styleId="248B2D9A44594A1DB66B19355257B9252">
    <w:name w:val="248B2D9A44594A1DB66B19355257B9252"/>
    <w:rsid w:val="003F6E17"/>
    <w:rPr>
      <w:rFonts w:eastAsiaTheme="minorHAnsi"/>
      <w:lang w:eastAsia="en-US"/>
    </w:rPr>
  </w:style>
  <w:style w:type="paragraph" w:customStyle="1" w:styleId="1EC797885E15495699C7F00BB558EA342">
    <w:name w:val="1EC797885E15495699C7F00BB558EA342"/>
    <w:rsid w:val="003F6E17"/>
    <w:rPr>
      <w:rFonts w:eastAsiaTheme="minorHAnsi"/>
      <w:lang w:eastAsia="en-US"/>
    </w:rPr>
  </w:style>
  <w:style w:type="paragraph" w:customStyle="1" w:styleId="D9C57F6BDCC34513A9C0AC63A5F08CCB">
    <w:name w:val="D9C57F6BDCC34513A9C0AC63A5F08CCB"/>
    <w:rsid w:val="003F6E17"/>
    <w:rPr>
      <w:rFonts w:eastAsiaTheme="minorHAnsi"/>
      <w:lang w:eastAsia="en-US"/>
    </w:rPr>
  </w:style>
  <w:style w:type="paragraph" w:customStyle="1" w:styleId="B88270E1AB0F4F6BBE553DC67F82E1352">
    <w:name w:val="B88270E1AB0F4F6BBE553DC67F82E1352"/>
    <w:rsid w:val="003F6E17"/>
    <w:rPr>
      <w:rFonts w:eastAsiaTheme="minorHAnsi"/>
      <w:lang w:eastAsia="en-US"/>
    </w:rPr>
  </w:style>
  <w:style w:type="paragraph" w:customStyle="1" w:styleId="64FBD4FAB29A4FFDB57BC808447BCB3D2">
    <w:name w:val="64FBD4FAB29A4FFDB57BC808447BCB3D2"/>
    <w:rsid w:val="003F6E17"/>
    <w:rPr>
      <w:rFonts w:eastAsiaTheme="minorHAnsi"/>
      <w:lang w:eastAsia="en-US"/>
    </w:rPr>
  </w:style>
  <w:style w:type="paragraph" w:customStyle="1" w:styleId="9F0274FF987443A4AAE5F94EBFFA7DFC2">
    <w:name w:val="9F0274FF987443A4AAE5F94EBFFA7DFC2"/>
    <w:rsid w:val="003F6E17"/>
    <w:rPr>
      <w:rFonts w:eastAsiaTheme="minorHAnsi"/>
      <w:lang w:eastAsia="en-US"/>
    </w:rPr>
  </w:style>
  <w:style w:type="paragraph" w:customStyle="1" w:styleId="BC79109EA3B64B678D370FDE3726C99D2">
    <w:name w:val="BC79109EA3B64B678D370FDE3726C99D2"/>
    <w:rsid w:val="003F6E17"/>
    <w:rPr>
      <w:rFonts w:eastAsiaTheme="minorHAnsi"/>
      <w:lang w:eastAsia="en-US"/>
    </w:rPr>
  </w:style>
  <w:style w:type="paragraph" w:customStyle="1" w:styleId="E17485582F5545808EC08E3020EC067D2">
    <w:name w:val="E17485582F5545808EC08E3020EC067D2"/>
    <w:rsid w:val="003F6E17"/>
    <w:rPr>
      <w:rFonts w:eastAsiaTheme="minorHAnsi"/>
      <w:lang w:eastAsia="en-US"/>
    </w:rPr>
  </w:style>
  <w:style w:type="paragraph" w:customStyle="1" w:styleId="9E9A31F23BE04C92B3750E3AD469AA1E2">
    <w:name w:val="9E9A31F23BE04C92B3750E3AD469AA1E2"/>
    <w:rsid w:val="003F6E17"/>
    <w:rPr>
      <w:rFonts w:eastAsiaTheme="minorHAnsi"/>
      <w:lang w:eastAsia="en-US"/>
    </w:rPr>
  </w:style>
  <w:style w:type="paragraph" w:customStyle="1" w:styleId="DE65902B1EF2485A86DBA34AFA7D9C1C2">
    <w:name w:val="DE65902B1EF2485A86DBA34AFA7D9C1C2"/>
    <w:rsid w:val="003F6E17"/>
    <w:rPr>
      <w:rFonts w:eastAsiaTheme="minorHAnsi"/>
      <w:lang w:eastAsia="en-US"/>
    </w:rPr>
  </w:style>
  <w:style w:type="paragraph" w:customStyle="1" w:styleId="0CC0DB8D3CC447EC8AADB8F83F93E1D72">
    <w:name w:val="0CC0DB8D3CC447EC8AADB8F83F93E1D72"/>
    <w:rsid w:val="003F6E17"/>
    <w:rPr>
      <w:rFonts w:eastAsiaTheme="minorHAnsi"/>
      <w:lang w:eastAsia="en-US"/>
    </w:rPr>
  </w:style>
  <w:style w:type="paragraph" w:customStyle="1" w:styleId="5A078B33D3E6418082865687C31444E12">
    <w:name w:val="5A078B33D3E6418082865687C31444E12"/>
    <w:rsid w:val="003F6E17"/>
    <w:rPr>
      <w:rFonts w:eastAsiaTheme="minorHAnsi"/>
      <w:lang w:eastAsia="en-US"/>
    </w:rPr>
  </w:style>
  <w:style w:type="paragraph" w:customStyle="1" w:styleId="23B925EDB3514F488A96A933A2E7783B2">
    <w:name w:val="23B925EDB3514F488A96A933A2E7783B2"/>
    <w:rsid w:val="003F6E17"/>
    <w:rPr>
      <w:rFonts w:eastAsiaTheme="minorHAnsi"/>
      <w:lang w:eastAsia="en-US"/>
    </w:rPr>
  </w:style>
  <w:style w:type="paragraph" w:customStyle="1" w:styleId="B704D6BF7A8E4A49B0AF9B24DC0832562">
    <w:name w:val="B704D6BF7A8E4A49B0AF9B24DC0832562"/>
    <w:rsid w:val="003F6E17"/>
    <w:rPr>
      <w:rFonts w:eastAsiaTheme="minorHAnsi"/>
      <w:lang w:eastAsia="en-US"/>
    </w:rPr>
  </w:style>
  <w:style w:type="paragraph" w:customStyle="1" w:styleId="2F5365DD315247FBAAEBA9DC53A2CF2D2">
    <w:name w:val="2F5365DD315247FBAAEBA9DC53A2CF2D2"/>
    <w:rsid w:val="003F6E17"/>
    <w:rPr>
      <w:rFonts w:eastAsiaTheme="minorHAnsi"/>
      <w:lang w:eastAsia="en-US"/>
    </w:rPr>
  </w:style>
  <w:style w:type="paragraph" w:customStyle="1" w:styleId="8E73BB26DFC54E7E9A7E1B943CB376F72">
    <w:name w:val="8E73BB26DFC54E7E9A7E1B943CB376F72"/>
    <w:rsid w:val="003F6E17"/>
    <w:rPr>
      <w:rFonts w:eastAsiaTheme="minorHAnsi"/>
      <w:lang w:eastAsia="en-US"/>
    </w:rPr>
  </w:style>
  <w:style w:type="paragraph" w:customStyle="1" w:styleId="3B53727C249A4D0C83A6A885F6A4A4122">
    <w:name w:val="3B53727C249A4D0C83A6A885F6A4A4122"/>
    <w:rsid w:val="003F6E17"/>
    <w:rPr>
      <w:rFonts w:eastAsiaTheme="minorHAnsi"/>
      <w:lang w:eastAsia="en-US"/>
    </w:rPr>
  </w:style>
  <w:style w:type="paragraph" w:customStyle="1" w:styleId="8C84A9FFFFA2402C9B8559E7CE92A7B52">
    <w:name w:val="8C84A9FFFFA2402C9B8559E7CE92A7B52"/>
    <w:rsid w:val="003F6E17"/>
    <w:rPr>
      <w:rFonts w:eastAsiaTheme="minorHAnsi"/>
      <w:lang w:eastAsia="en-US"/>
    </w:rPr>
  </w:style>
  <w:style w:type="paragraph" w:customStyle="1" w:styleId="355BB67C930748479F8AA439603801E92">
    <w:name w:val="355BB67C930748479F8AA439603801E92"/>
    <w:rsid w:val="003F6E17"/>
    <w:rPr>
      <w:rFonts w:eastAsiaTheme="minorHAnsi"/>
      <w:lang w:eastAsia="en-US"/>
    </w:rPr>
  </w:style>
  <w:style w:type="paragraph" w:customStyle="1" w:styleId="CC406E8D71DA4EBD966877E4CFF6EF892">
    <w:name w:val="CC406E8D71DA4EBD966877E4CFF6EF892"/>
    <w:rsid w:val="003F6E17"/>
    <w:rPr>
      <w:rFonts w:eastAsiaTheme="minorHAnsi"/>
      <w:lang w:eastAsia="en-US"/>
    </w:rPr>
  </w:style>
  <w:style w:type="paragraph" w:customStyle="1" w:styleId="A672718DE3D04A86A43CC80CB08481C92">
    <w:name w:val="A672718DE3D04A86A43CC80CB08481C92"/>
    <w:rsid w:val="003F6E17"/>
    <w:rPr>
      <w:rFonts w:eastAsiaTheme="minorHAnsi"/>
      <w:lang w:eastAsia="en-US"/>
    </w:rPr>
  </w:style>
  <w:style w:type="paragraph" w:customStyle="1" w:styleId="1A79DFDE9EA449AB95250117C988C6A42">
    <w:name w:val="1A79DFDE9EA449AB95250117C988C6A42"/>
    <w:rsid w:val="003F6E17"/>
    <w:rPr>
      <w:rFonts w:eastAsiaTheme="minorHAnsi"/>
      <w:lang w:eastAsia="en-US"/>
    </w:rPr>
  </w:style>
  <w:style w:type="paragraph" w:customStyle="1" w:styleId="725937A67F3F4B61995BDDC6597530032">
    <w:name w:val="725937A67F3F4B61995BDDC6597530032"/>
    <w:rsid w:val="003F6E17"/>
    <w:rPr>
      <w:rFonts w:eastAsiaTheme="minorHAnsi"/>
      <w:lang w:eastAsia="en-US"/>
    </w:rPr>
  </w:style>
  <w:style w:type="paragraph" w:customStyle="1" w:styleId="2489FA1419554E8295366EEA4FA39AA22">
    <w:name w:val="2489FA1419554E8295366EEA4FA39AA22"/>
    <w:rsid w:val="003F6E17"/>
    <w:rPr>
      <w:rFonts w:eastAsiaTheme="minorHAnsi"/>
      <w:lang w:eastAsia="en-US"/>
    </w:rPr>
  </w:style>
  <w:style w:type="paragraph" w:customStyle="1" w:styleId="F90FEBEC0F634B07B00CBF0E2C6CDD3A2">
    <w:name w:val="F90FEBEC0F634B07B00CBF0E2C6CDD3A2"/>
    <w:rsid w:val="003F6E17"/>
    <w:rPr>
      <w:rFonts w:eastAsiaTheme="minorHAnsi"/>
      <w:lang w:eastAsia="en-US"/>
    </w:rPr>
  </w:style>
  <w:style w:type="paragraph" w:customStyle="1" w:styleId="F80DF801855C47E18C4E0D7F2E424D0D2">
    <w:name w:val="F80DF801855C47E18C4E0D7F2E424D0D2"/>
    <w:rsid w:val="003F6E17"/>
    <w:rPr>
      <w:rFonts w:eastAsiaTheme="minorHAnsi"/>
      <w:lang w:eastAsia="en-US"/>
    </w:rPr>
  </w:style>
  <w:style w:type="paragraph" w:customStyle="1" w:styleId="60C6CB12DA0D4938ABE225BDC82B11632">
    <w:name w:val="60C6CB12DA0D4938ABE225BDC82B11632"/>
    <w:rsid w:val="003F6E17"/>
    <w:rPr>
      <w:rFonts w:eastAsiaTheme="minorHAnsi"/>
      <w:lang w:eastAsia="en-US"/>
    </w:rPr>
  </w:style>
  <w:style w:type="paragraph" w:customStyle="1" w:styleId="3328A2F2D1454584A1D96DEEF17DDE0D2">
    <w:name w:val="3328A2F2D1454584A1D96DEEF17DDE0D2"/>
    <w:rsid w:val="003F6E17"/>
    <w:rPr>
      <w:rFonts w:eastAsiaTheme="minorHAnsi"/>
      <w:lang w:eastAsia="en-US"/>
    </w:rPr>
  </w:style>
  <w:style w:type="paragraph" w:customStyle="1" w:styleId="1021B3B6061C4E618C7A062E3D1DAC892">
    <w:name w:val="1021B3B6061C4E618C7A062E3D1DAC892"/>
    <w:rsid w:val="003F6E17"/>
    <w:rPr>
      <w:rFonts w:eastAsiaTheme="minorHAnsi"/>
      <w:lang w:eastAsia="en-US"/>
    </w:rPr>
  </w:style>
  <w:style w:type="paragraph" w:customStyle="1" w:styleId="FBCCBB934BE64F9BADDCA720F01EBC692">
    <w:name w:val="FBCCBB934BE64F9BADDCA720F01EBC692"/>
    <w:rsid w:val="003F6E17"/>
    <w:rPr>
      <w:rFonts w:eastAsiaTheme="minorHAnsi"/>
      <w:lang w:eastAsia="en-US"/>
    </w:rPr>
  </w:style>
  <w:style w:type="paragraph" w:customStyle="1" w:styleId="AAEE877B714D49EBB49312E1BCE5BC502">
    <w:name w:val="AAEE877B714D49EBB49312E1BCE5BC502"/>
    <w:rsid w:val="003F6E17"/>
    <w:rPr>
      <w:rFonts w:eastAsiaTheme="minorHAnsi"/>
      <w:lang w:eastAsia="en-US"/>
    </w:rPr>
  </w:style>
  <w:style w:type="paragraph" w:customStyle="1" w:styleId="FEAF6C5B7753491293EB3D76A52D6E752">
    <w:name w:val="FEAF6C5B7753491293EB3D76A52D6E752"/>
    <w:rsid w:val="003F6E17"/>
    <w:rPr>
      <w:rFonts w:eastAsiaTheme="minorHAnsi"/>
      <w:lang w:eastAsia="en-US"/>
    </w:rPr>
  </w:style>
  <w:style w:type="paragraph" w:customStyle="1" w:styleId="0AC5242D9BCD4043A53C2AC879530D6F2">
    <w:name w:val="0AC5242D9BCD4043A53C2AC879530D6F2"/>
    <w:rsid w:val="003F6E17"/>
    <w:rPr>
      <w:rFonts w:eastAsiaTheme="minorHAnsi"/>
      <w:lang w:eastAsia="en-US"/>
    </w:rPr>
  </w:style>
  <w:style w:type="paragraph" w:customStyle="1" w:styleId="481B9E5312DE45ABB65784A6ACAA57AF2">
    <w:name w:val="481B9E5312DE45ABB65784A6ACAA57AF2"/>
    <w:rsid w:val="003F6E17"/>
    <w:rPr>
      <w:rFonts w:eastAsiaTheme="minorHAnsi"/>
      <w:lang w:eastAsia="en-US"/>
    </w:rPr>
  </w:style>
  <w:style w:type="paragraph" w:customStyle="1" w:styleId="0A9C4C34A668421E870072E1431DAF6E2">
    <w:name w:val="0A9C4C34A668421E870072E1431DAF6E2"/>
    <w:rsid w:val="003F6E17"/>
    <w:rPr>
      <w:rFonts w:eastAsiaTheme="minorHAnsi"/>
      <w:lang w:eastAsia="en-US"/>
    </w:rPr>
  </w:style>
  <w:style w:type="paragraph" w:customStyle="1" w:styleId="7A116B30EC2B49938AE9589075B041E42">
    <w:name w:val="7A116B30EC2B49938AE9589075B041E42"/>
    <w:rsid w:val="003F6E17"/>
    <w:rPr>
      <w:rFonts w:eastAsiaTheme="minorHAnsi"/>
      <w:lang w:eastAsia="en-US"/>
    </w:rPr>
  </w:style>
  <w:style w:type="paragraph" w:customStyle="1" w:styleId="DDAD08677CDA4D39A56851D8B4E18C182">
    <w:name w:val="DDAD08677CDA4D39A56851D8B4E18C182"/>
    <w:rsid w:val="003F6E17"/>
    <w:rPr>
      <w:rFonts w:eastAsiaTheme="minorHAnsi"/>
      <w:lang w:eastAsia="en-US"/>
    </w:rPr>
  </w:style>
  <w:style w:type="paragraph" w:customStyle="1" w:styleId="EF775D556D6942C2B53A507DE670D5AE2">
    <w:name w:val="EF775D556D6942C2B53A507DE670D5AE2"/>
    <w:rsid w:val="003F6E17"/>
    <w:rPr>
      <w:rFonts w:eastAsiaTheme="minorHAnsi"/>
      <w:lang w:eastAsia="en-US"/>
    </w:rPr>
  </w:style>
  <w:style w:type="paragraph" w:customStyle="1" w:styleId="07EB8267C6D44D15A3FF01A5D99C34F82">
    <w:name w:val="07EB8267C6D44D15A3FF01A5D99C34F82"/>
    <w:rsid w:val="003F6E17"/>
    <w:rPr>
      <w:rFonts w:eastAsiaTheme="minorHAnsi"/>
      <w:lang w:eastAsia="en-US"/>
    </w:rPr>
  </w:style>
  <w:style w:type="paragraph" w:customStyle="1" w:styleId="2305022B258443FB9BFA6A2B908F79EC2">
    <w:name w:val="2305022B258443FB9BFA6A2B908F79EC2"/>
    <w:rsid w:val="003F6E17"/>
    <w:rPr>
      <w:rFonts w:eastAsiaTheme="minorHAnsi"/>
      <w:lang w:eastAsia="en-US"/>
    </w:rPr>
  </w:style>
  <w:style w:type="paragraph" w:customStyle="1" w:styleId="F0DFC517963848D6A2F21AF1F8ECF3852">
    <w:name w:val="F0DFC517963848D6A2F21AF1F8ECF3852"/>
    <w:rsid w:val="003F6E17"/>
    <w:rPr>
      <w:rFonts w:eastAsiaTheme="minorHAnsi"/>
      <w:lang w:eastAsia="en-US"/>
    </w:rPr>
  </w:style>
  <w:style w:type="paragraph" w:customStyle="1" w:styleId="C3848CAA70454F5B97FDB918B75528C02">
    <w:name w:val="C3848CAA70454F5B97FDB918B75528C02"/>
    <w:rsid w:val="003F6E17"/>
    <w:rPr>
      <w:rFonts w:eastAsiaTheme="minorHAnsi"/>
      <w:lang w:eastAsia="en-US"/>
    </w:rPr>
  </w:style>
  <w:style w:type="paragraph" w:customStyle="1" w:styleId="9AFBBCC885CF4D61BA9FE544511668E12">
    <w:name w:val="9AFBBCC885CF4D61BA9FE544511668E12"/>
    <w:rsid w:val="003F6E17"/>
    <w:rPr>
      <w:rFonts w:eastAsiaTheme="minorHAnsi"/>
      <w:lang w:eastAsia="en-US"/>
    </w:rPr>
  </w:style>
  <w:style w:type="paragraph" w:customStyle="1" w:styleId="674A7D2D32194FD3A7FDA9700FE857C52">
    <w:name w:val="674A7D2D32194FD3A7FDA9700FE857C52"/>
    <w:rsid w:val="003F6E17"/>
    <w:rPr>
      <w:rFonts w:eastAsiaTheme="minorHAnsi"/>
      <w:lang w:eastAsia="en-US"/>
    </w:rPr>
  </w:style>
  <w:style w:type="paragraph" w:customStyle="1" w:styleId="1D436A35AC0B4676A64D66770BCE53432">
    <w:name w:val="1D436A35AC0B4676A64D66770BCE53432"/>
    <w:rsid w:val="003F6E17"/>
    <w:rPr>
      <w:rFonts w:eastAsiaTheme="minorHAnsi"/>
      <w:lang w:eastAsia="en-US"/>
    </w:rPr>
  </w:style>
  <w:style w:type="paragraph" w:customStyle="1" w:styleId="7E3247688935477FBCCEF7EDD0C27ACA2">
    <w:name w:val="7E3247688935477FBCCEF7EDD0C27ACA2"/>
    <w:rsid w:val="003F6E17"/>
    <w:rPr>
      <w:rFonts w:eastAsiaTheme="minorHAnsi"/>
      <w:lang w:eastAsia="en-US"/>
    </w:rPr>
  </w:style>
  <w:style w:type="paragraph" w:customStyle="1" w:styleId="B1DEAA16B0CA4BC9B6D3A8303F4415BA2">
    <w:name w:val="B1DEAA16B0CA4BC9B6D3A8303F4415BA2"/>
    <w:rsid w:val="003F6E17"/>
    <w:rPr>
      <w:rFonts w:eastAsiaTheme="minorHAnsi"/>
      <w:lang w:eastAsia="en-US"/>
    </w:rPr>
  </w:style>
  <w:style w:type="paragraph" w:customStyle="1" w:styleId="1ABE6CA84CA841E98F306594B53102C72">
    <w:name w:val="1ABE6CA84CA841E98F306594B53102C72"/>
    <w:rsid w:val="003F6E17"/>
    <w:rPr>
      <w:rFonts w:eastAsiaTheme="minorHAnsi"/>
      <w:lang w:eastAsia="en-US"/>
    </w:rPr>
  </w:style>
  <w:style w:type="paragraph" w:customStyle="1" w:styleId="6853797CED1C4296B401145E04748CAE2">
    <w:name w:val="6853797CED1C4296B401145E04748CAE2"/>
    <w:rsid w:val="003F6E17"/>
    <w:rPr>
      <w:rFonts w:eastAsiaTheme="minorHAnsi"/>
      <w:lang w:eastAsia="en-US"/>
    </w:rPr>
  </w:style>
  <w:style w:type="paragraph" w:customStyle="1" w:styleId="1A0DECC5F140401D98A2F50ACDB51F7B2">
    <w:name w:val="1A0DECC5F140401D98A2F50ACDB51F7B2"/>
    <w:rsid w:val="003F6E17"/>
    <w:rPr>
      <w:rFonts w:eastAsiaTheme="minorHAnsi"/>
      <w:lang w:eastAsia="en-US"/>
    </w:rPr>
  </w:style>
  <w:style w:type="paragraph" w:customStyle="1" w:styleId="9104707F4C7A47CDB94F04433E85CA0D2">
    <w:name w:val="9104707F4C7A47CDB94F04433E85CA0D2"/>
    <w:rsid w:val="003F6E17"/>
    <w:rPr>
      <w:rFonts w:eastAsiaTheme="minorHAnsi"/>
      <w:lang w:eastAsia="en-US"/>
    </w:rPr>
  </w:style>
  <w:style w:type="paragraph" w:customStyle="1" w:styleId="EBBDA6486B2C4984B5F493714981E5B72">
    <w:name w:val="EBBDA6486B2C4984B5F493714981E5B72"/>
    <w:rsid w:val="003F6E17"/>
    <w:rPr>
      <w:rFonts w:eastAsiaTheme="minorHAnsi"/>
      <w:lang w:eastAsia="en-US"/>
    </w:rPr>
  </w:style>
  <w:style w:type="paragraph" w:customStyle="1" w:styleId="2A1EE7D7B0E44E36AB27908CADBED5692">
    <w:name w:val="2A1EE7D7B0E44E36AB27908CADBED5692"/>
    <w:rsid w:val="003F6E17"/>
    <w:rPr>
      <w:rFonts w:eastAsiaTheme="minorHAnsi"/>
      <w:lang w:eastAsia="en-US"/>
    </w:rPr>
  </w:style>
  <w:style w:type="paragraph" w:customStyle="1" w:styleId="2EB0C8A4C5694F59870EE31737A3EEF72">
    <w:name w:val="2EB0C8A4C5694F59870EE31737A3EEF72"/>
    <w:rsid w:val="003F6E17"/>
    <w:rPr>
      <w:rFonts w:eastAsiaTheme="minorHAnsi"/>
      <w:lang w:eastAsia="en-US"/>
    </w:rPr>
  </w:style>
  <w:style w:type="paragraph" w:customStyle="1" w:styleId="F00B241CB0CF45A4BC108D45ACF55B8E2">
    <w:name w:val="F00B241CB0CF45A4BC108D45ACF55B8E2"/>
    <w:rsid w:val="003F6E17"/>
    <w:rPr>
      <w:rFonts w:eastAsiaTheme="minorHAnsi"/>
      <w:lang w:eastAsia="en-US"/>
    </w:rPr>
  </w:style>
  <w:style w:type="paragraph" w:customStyle="1" w:styleId="197F4FD55DDF4DBC996AF9D91D9401AA2">
    <w:name w:val="197F4FD55DDF4DBC996AF9D91D9401AA2"/>
    <w:rsid w:val="003F6E17"/>
    <w:rPr>
      <w:rFonts w:eastAsiaTheme="minorHAnsi"/>
      <w:lang w:eastAsia="en-US"/>
    </w:rPr>
  </w:style>
  <w:style w:type="paragraph" w:customStyle="1" w:styleId="4F929ADC572D4617B5069908E9B99C322">
    <w:name w:val="4F929ADC572D4617B5069908E9B99C322"/>
    <w:rsid w:val="003F6E17"/>
    <w:rPr>
      <w:rFonts w:eastAsiaTheme="minorHAnsi"/>
      <w:lang w:eastAsia="en-US"/>
    </w:rPr>
  </w:style>
  <w:style w:type="paragraph" w:customStyle="1" w:styleId="3DFB1344FBED425197950FA90FA8D97D2">
    <w:name w:val="3DFB1344FBED425197950FA90FA8D97D2"/>
    <w:rsid w:val="003F6E17"/>
    <w:rPr>
      <w:rFonts w:eastAsiaTheme="minorHAnsi"/>
      <w:lang w:eastAsia="en-US"/>
    </w:rPr>
  </w:style>
  <w:style w:type="paragraph" w:customStyle="1" w:styleId="B0C6BB00E743436DB285EFE1E30B45512">
    <w:name w:val="B0C6BB00E743436DB285EFE1E30B45512"/>
    <w:rsid w:val="003F6E17"/>
    <w:rPr>
      <w:rFonts w:eastAsiaTheme="minorHAnsi"/>
      <w:lang w:eastAsia="en-US"/>
    </w:rPr>
  </w:style>
  <w:style w:type="paragraph" w:customStyle="1" w:styleId="257E26540E1D4DB18B22AE5E9651F65E2">
    <w:name w:val="257E26540E1D4DB18B22AE5E9651F65E2"/>
    <w:rsid w:val="003F6E17"/>
    <w:rPr>
      <w:rFonts w:eastAsiaTheme="minorHAnsi"/>
      <w:lang w:eastAsia="en-US"/>
    </w:rPr>
  </w:style>
  <w:style w:type="paragraph" w:customStyle="1" w:styleId="7AE1630EBA13425284263A68C64835342">
    <w:name w:val="7AE1630EBA13425284263A68C64835342"/>
    <w:rsid w:val="003F6E17"/>
    <w:rPr>
      <w:rFonts w:eastAsiaTheme="minorHAnsi"/>
      <w:lang w:eastAsia="en-US"/>
    </w:rPr>
  </w:style>
  <w:style w:type="paragraph" w:customStyle="1" w:styleId="D12BDA81F9F046EDA9F157B9D389AF1A2">
    <w:name w:val="D12BDA81F9F046EDA9F157B9D389AF1A2"/>
    <w:rsid w:val="003F6E17"/>
    <w:rPr>
      <w:rFonts w:eastAsiaTheme="minorHAnsi"/>
      <w:lang w:eastAsia="en-US"/>
    </w:rPr>
  </w:style>
  <w:style w:type="paragraph" w:customStyle="1" w:styleId="89C1ADFB9A6446A1883E609C23E4077F2">
    <w:name w:val="89C1ADFB9A6446A1883E609C23E4077F2"/>
    <w:rsid w:val="003F6E17"/>
    <w:rPr>
      <w:rFonts w:eastAsiaTheme="minorHAnsi"/>
      <w:lang w:eastAsia="en-US"/>
    </w:rPr>
  </w:style>
  <w:style w:type="paragraph" w:customStyle="1" w:styleId="2BC9A96B7CA84109BD6D5E61D41D917C2">
    <w:name w:val="2BC9A96B7CA84109BD6D5E61D41D917C2"/>
    <w:rsid w:val="003F6E17"/>
    <w:rPr>
      <w:rFonts w:eastAsiaTheme="minorHAnsi"/>
      <w:lang w:eastAsia="en-US"/>
    </w:rPr>
  </w:style>
  <w:style w:type="paragraph" w:customStyle="1" w:styleId="EEF9E997F70247F8ABDEC1390A98ECCF2">
    <w:name w:val="EEF9E997F70247F8ABDEC1390A98ECCF2"/>
    <w:rsid w:val="003F6E17"/>
    <w:rPr>
      <w:rFonts w:eastAsiaTheme="minorHAnsi"/>
      <w:lang w:eastAsia="en-US"/>
    </w:rPr>
  </w:style>
  <w:style w:type="paragraph" w:customStyle="1" w:styleId="E4A167A80DD54B7F953957F0E1D629032">
    <w:name w:val="E4A167A80DD54B7F953957F0E1D629032"/>
    <w:rsid w:val="003F6E17"/>
    <w:rPr>
      <w:rFonts w:eastAsiaTheme="minorHAnsi"/>
      <w:lang w:eastAsia="en-US"/>
    </w:rPr>
  </w:style>
  <w:style w:type="paragraph" w:customStyle="1" w:styleId="44D487F4F7F64F0E91C16754908D0BA82">
    <w:name w:val="44D487F4F7F64F0E91C16754908D0BA82"/>
    <w:rsid w:val="003F6E17"/>
    <w:rPr>
      <w:rFonts w:eastAsiaTheme="minorHAnsi"/>
      <w:lang w:eastAsia="en-US"/>
    </w:rPr>
  </w:style>
  <w:style w:type="paragraph" w:customStyle="1" w:styleId="6490CFCB38AD49E8BE2FFCD633A3EE722">
    <w:name w:val="6490CFCB38AD49E8BE2FFCD633A3EE722"/>
    <w:rsid w:val="003F6E17"/>
    <w:rPr>
      <w:rFonts w:eastAsiaTheme="minorHAnsi"/>
      <w:lang w:eastAsia="en-US"/>
    </w:rPr>
  </w:style>
  <w:style w:type="paragraph" w:customStyle="1" w:styleId="06C8564C04634207A613BE83857B8B532">
    <w:name w:val="06C8564C04634207A613BE83857B8B532"/>
    <w:rsid w:val="003F6E17"/>
    <w:rPr>
      <w:rFonts w:eastAsiaTheme="minorHAnsi"/>
      <w:lang w:eastAsia="en-US"/>
    </w:rPr>
  </w:style>
  <w:style w:type="paragraph" w:customStyle="1" w:styleId="1B6D8597518B4560AA0573D28EF5DA482">
    <w:name w:val="1B6D8597518B4560AA0573D28EF5DA482"/>
    <w:rsid w:val="003F6E17"/>
    <w:rPr>
      <w:rFonts w:eastAsiaTheme="minorHAnsi"/>
      <w:lang w:eastAsia="en-US"/>
    </w:rPr>
  </w:style>
  <w:style w:type="paragraph" w:customStyle="1" w:styleId="5BB3A5F132F84876BAEC488E4D6B8D862">
    <w:name w:val="5BB3A5F132F84876BAEC488E4D6B8D862"/>
    <w:rsid w:val="003F6E17"/>
    <w:rPr>
      <w:rFonts w:eastAsiaTheme="minorHAnsi"/>
      <w:lang w:eastAsia="en-US"/>
    </w:rPr>
  </w:style>
  <w:style w:type="paragraph" w:customStyle="1" w:styleId="19FC50F8EFC946BFA10BC6B2A2C610EC2">
    <w:name w:val="19FC50F8EFC946BFA10BC6B2A2C610EC2"/>
    <w:rsid w:val="003F6E17"/>
    <w:rPr>
      <w:rFonts w:eastAsiaTheme="minorHAnsi"/>
      <w:lang w:eastAsia="en-US"/>
    </w:rPr>
  </w:style>
  <w:style w:type="paragraph" w:customStyle="1" w:styleId="73F07684BFF54B1099E0F2299492B8FE2">
    <w:name w:val="73F07684BFF54B1099E0F2299492B8FE2"/>
    <w:rsid w:val="003F6E17"/>
    <w:rPr>
      <w:rFonts w:eastAsiaTheme="minorHAnsi"/>
      <w:lang w:eastAsia="en-US"/>
    </w:rPr>
  </w:style>
  <w:style w:type="paragraph" w:customStyle="1" w:styleId="2B2889B0E2A64AA883B59ABF908016752">
    <w:name w:val="2B2889B0E2A64AA883B59ABF908016752"/>
    <w:rsid w:val="003F6E17"/>
    <w:rPr>
      <w:rFonts w:eastAsiaTheme="minorHAnsi"/>
      <w:lang w:eastAsia="en-US"/>
    </w:rPr>
  </w:style>
  <w:style w:type="paragraph" w:customStyle="1" w:styleId="EFDA3FC7B3534E8FB2B6616D4FF35C972">
    <w:name w:val="EFDA3FC7B3534E8FB2B6616D4FF35C972"/>
    <w:rsid w:val="003F6E17"/>
    <w:rPr>
      <w:rFonts w:eastAsiaTheme="minorHAnsi"/>
      <w:lang w:eastAsia="en-US"/>
    </w:rPr>
  </w:style>
  <w:style w:type="paragraph" w:customStyle="1" w:styleId="C3713C4BFCBB4C4A8D67B996B08367012">
    <w:name w:val="C3713C4BFCBB4C4A8D67B996B08367012"/>
    <w:rsid w:val="003F6E17"/>
    <w:rPr>
      <w:rFonts w:eastAsiaTheme="minorHAnsi"/>
      <w:lang w:eastAsia="en-US"/>
    </w:rPr>
  </w:style>
  <w:style w:type="paragraph" w:customStyle="1" w:styleId="2C39EDCC8E3E4497BAC0A53E594CC6932">
    <w:name w:val="2C39EDCC8E3E4497BAC0A53E594CC6932"/>
    <w:rsid w:val="003F6E17"/>
    <w:rPr>
      <w:rFonts w:eastAsiaTheme="minorHAnsi"/>
      <w:lang w:eastAsia="en-US"/>
    </w:rPr>
  </w:style>
  <w:style w:type="paragraph" w:customStyle="1" w:styleId="D2AFBF1EDE484BA6AA1406319975874B2">
    <w:name w:val="D2AFBF1EDE484BA6AA1406319975874B2"/>
    <w:rsid w:val="003F6E17"/>
    <w:rPr>
      <w:rFonts w:eastAsiaTheme="minorHAnsi"/>
      <w:lang w:eastAsia="en-US"/>
    </w:rPr>
  </w:style>
  <w:style w:type="paragraph" w:customStyle="1" w:styleId="3025599E239D4FA1BCC2AA376471E3392">
    <w:name w:val="3025599E239D4FA1BCC2AA376471E3392"/>
    <w:rsid w:val="003F6E17"/>
    <w:rPr>
      <w:rFonts w:eastAsiaTheme="minorHAnsi"/>
      <w:lang w:eastAsia="en-US"/>
    </w:rPr>
  </w:style>
  <w:style w:type="paragraph" w:customStyle="1" w:styleId="2967601640F041B8BCBC0DD0849339A62">
    <w:name w:val="2967601640F041B8BCBC0DD0849339A62"/>
    <w:rsid w:val="003F6E17"/>
    <w:rPr>
      <w:rFonts w:eastAsiaTheme="minorHAnsi"/>
      <w:lang w:eastAsia="en-US"/>
    </w:rPr>
  </w:style>
  <w:style w:type="paragraph" w:customStyle="1" w:styleId="D143E467DA4E458989091A9BB81764E62">
    <w:name w:val="D143E467DA4E458989091A9BB81764E62"/>
    <w:rsid w:val="003F6E17"/>
    <w:rPr>
      <w:rFonts w:eastAsiaTheme="minorHAnsi"/>
      <w:lang w:eastAsia="en-US"/>
    </w:rPr>
  </w:style>
  <w:style w:type="paragraph" w:customStyle="1" w:styleId="6E33D164EEA44529A276785FB8C7AB1E2">
    <w:name w:val="6E33D164EEA44529A276785FB8C7AB1E2"/>
    <w:rsid w:val="003F6E17"/>
    <w:rPr>
      <w:rFonts w:eastAsiaTheme="minorHAnsi"/>
      <w:lang w:eastAsia="en-US"/>
    </w:rPr>
  </w:style>
  <w:style w:type="paragraph" w:customStyle="1" w:styleId="936F7572AFD04D0C9FB5BFA9F5D82A6C2">
    <w:name w:val="936F7572AFD04D0C9FB5BFA9F5D82A6C2"/>
    <w:rsid w:val="003F6E17"/>
    <w:rPr>
      <w:rFonts w:eastAsiaTheme="minorHAnsi"/>
      <w:lang w:eastAsia="en-US"/>
    </w:rPr>
  </w:style>
  <w:style w:type="paragraph" w:customStyle="1" w:styleId="1AC0015D18DE42F2AAF3E59DC369BCCF2">
    <w:name w:val="1AC0015D18DE42F2AAF3E59DC369BCCF2"/>
    <w:rsid w:val="003F6E17"/>
    <w:rPr>
      <w:rFonts w:eastAsiaTheme="minorHAnsi"/>
      <w:lang w:eastAsia="en-US"/>
    </w:rPr>
  </w:style>
  <w:style w:type="paragraph" w:customStyle="1" w:styleId="E7AD1D189E4C499A9173BEBEF2FAC49F2">
    <w:name w:val="E7AD1D189E4C499A9173BEBEF2FAC49F2"/>
    <w:rsid w:val="003F6E17"/>
    <w:rPr>
      <w:rFonts w:eastAsiaTheme="minorHAnsi"/>
      <w:lang w:eastAsia="en-US"/>
    </w:rPr>
  </w:style>
  <w:style w:type="paragraph" w:customStyle="1" w:styleId="EA2385EEB36C481083E46BE221F9C02211">
    <w:name w:val="EA2385EEB36C481083E46BE221F9C02211"/>
    <w:rsid w:val="003F6E17"/>
    <w:pPr>
      <w:spacing w:after="0" w:line="240" w:lineRule="auto"/>
    </w:pPr>
    <w:rPr>
      <w:lang w:val="en-US" w:eastAsia="en-US"/>
    </w:rPr>
  </w:style>
  <w:style w:type="paragraph" w:customStyle="1" w:styleId="FAF69532E112444B8B907AAE24BA3C3413">
    <w:name w:val="FAF69532E112444B8B907AAE24BA3C3413"/>
    <w:rsid w:val="003F6E17"/>
    <w:pPr>
      <w:ind w:left="720"/>
      <w:contextualSpacing/>
    </w:pPr>
    <w:rPr>
      <w:rFonts w:eastAsiaTheme="minorHAnsi"/>
      <w:lang w:eastAsia="en-US"/>
    </w:rPr>
  </w:style>
  <w:style w:type="paragraph" w:customStyle="1" w:styleId="0298A562F4764D218469B39304F42DBC13">
    <w:name w:val="0298A562F4764D218469B39304F42DBC13"/>
    <w:rsid w:val="003F6E17"/>
    <w:pPr>
      <w:ind w:left="720"/>
      <w:contextualSpacing/>
    </w:pPr>
    <w:rPr>
      <w:rFonts w:eastAsiaTheme="minorHAnsi"/>
      <w:lang w:eastAsia="en-US"/>
    </w:rPr>
  </w:style>
  <w:style w:type="paragraph" w:customStyle="1" w:styleId="ADAFBB38CF6E4E34A51E0D02E1C119C213">
    <w:name w:val="ADAFBB38CF6E4E34A51E0D02E1C119C213"/>
    <w:rsid w:val="003F6E17"/>
    <w:pPr>
      <w:ind w:left="720"/>
      <w:contextualSpacing/>
    </w:pPr>
    <w:rPr>
      <w:rFonts w:eastAsiaTheme="minorHAnsi"/>
      <w:lang w:eastAsia="en-US"/>
    </w:rPr>
  </w:style>
  <w:style w:type="paragraph" w:customStyle="1" w:styleId="8D4AD69D6AE945F0A53FD0C3791FB74E13">
    <w:name w:val="8D4AD69D6AE945F0A53FD0C3791FB74E13"/>
    <w:rsid w:val="003F6E17"/>
    <w:pPr>
      <w:ind w:left="720"/>
      <w:contextualSpacing/>
    </w:pPr>
    <w:rPr>
      <w:rFonts w:eastAsiaTheme="minorHAnsi"/>
      <w:lang w:eastAsia="en-US"/>
    </w:rPr>
  </w:style>
  <w:style w:type="paragraph" w:customStyle="1" w:styleId="4E6C95E0B0FC4C59866699D703AD7DBE13">
    <w:name w:val="4E6C95E0B0FC4C59866699D703AD7DBE13"/>
    <w:rsid w:val="003F6E17"/>
    <w:pPr>
      <w:ind w:left="720"/>
      <w:contextualSpacing/>
    </w:pPr>
    <w:rPr>
      <w:rFonts w:eastAsiaTheme="minorHAnsi"/>
      <w:lang w:eastAsia="en-US"/>
    </w:rPr>
  </w:style>
  <w:style w:type="paragraph" w:customStyle="1" w:styleId="EDEABA93D43D4DDE8BDB4D807B3C368313">
    <w:name w:val="EDEABA93D43D4DDE8BDB4D807B3C368313"/>
    <w:rsid w:val="003F6E17"/>
    <w:pPr>
      <w:ind w:left="720"/>
      <w:contextualSpacing/>
    </w:pPr>
    <w:rPr>
      <w:rFonts w:eastAsiaTheme="minorHAnsi"/>
      <w:lang w:eastAsia="en-US"/>
    </w:rPr>
  </w:style>
  <w:style w:type="paragraph" w:customStyle="1" w:styleId="8DAABE4C53864CDA845DFB2A2855475913">
    <w:name w:val="8DAABE4C53864CDA845DFB2A2855475913"/>
    <w:rsid w:val="003F6E17"/>
    <w:pPr>
      <w:ind w:left="720"/>
      <w:contextualSpacing/>
    </w:pPr>
    <w:rPr>
      <w:rFonts w:eastAsiaTheme="minorHAnsi"/>
      <w:lang w:eastAsia="en-US"/>
    </w:rPr>
  </w:style>
  <w:style w:type="paragraph" w:customStyle="1" w:styleId="D73DB04ABF5042F4A219A33C45DCB1AE13">
    <w:name w:val="D73DB04ABF5042F4A219A33C45DCB1AE13"/>
    <w:rsid w:val="003F6E17"/>
    <w:pPr>
      <w:ind w:left="720"/>
      <w:contextualSpacing/>
    </w:pPr>
    <w:rPr>
      <w:rFonts w:eastAsiaTheme="minorHAnsi"/>
      <w:lang w:eastAsia="en-US"/>
    </w:rPr>
  </w:style>
  <w:style w:type="paragraph" w:customStyle="1" w:styleId="4CBDCAC1C32F471CBED3E0FB4671413F15">
    <w:name w:val="4CBDCAC1C32F471CBED3E0FB4671413F15"/>
    <w:rsid w:val="003F6E17"/>
    <w:pPr>
      <w:ind w:left="720"/>
      <w:contextualSpacing/>
    </w:pPr>
    <w:rPr>
      <w:rFonts w:eastAsiaTheme="minorHAnsi"/>
      <w:lang w:eastAsia="en-US"/>
    </w:rPr>
  </w:style>
  <w:style w:type="paragraph" w:customStyle="1" w:styleId="A83BC1B5F51743D4AD32C110F8309B7716">
    <w:name w:val="A83BC1B5F51743D4AD32C110F8309B7716"/>
    <w:rsid w:val="003F6E17"/>
    <w:pPr>
      <w:ind w:left="720"/>
      <w:contextualSpacing/>
    </w:pPr>
    <w:rPr>
      <w:rFonts w:eastAsiaTheme="minorHAnsi"/>
      <w:lang w:eastAsia="en-US"/>
    </w:rPr>
  </w:style>
  <w:style w:type="paragraph" w:customStyle="1" w:styleId="16328E4E9B164C3284CFD0A6C180C5BA16">
    <w:name w:val="16328E4E9B164C3284CFD0A6C180C5BA16"/>
    <w:rsid w:val="003F6E17"/>
    <w:pPr>
      <w:ind w:left="720"/>
      <w:contextualSpacing/>
    </w:pPr>
    <w:rPr>
      <w:rFonts w:eastAsiaTheme="minorHAnsi"/>
      <w:lang w:eastAsia="en-US"/>
    </w:rPr>
  </w:style>
  <w:style w:type="paragraph" w:customStyle="1" w:styleId="DD30EC3ABB5C4334A9D9B94C0DC4EC0916">
    <w:name w:val="DD30EC3ABB5C4334A9D9B94C0DC4EC0916"/>
    <w:rsid w:val="003F6E17"/>
    <w:pPr>
      <w:ind w:left="720"/>
      <w:contextualSpacing/>
    </w:pPr>
    <w:rPr>
      <w:rFonts w:eastAsiaTheme="minorHAnsi"/>
      <w:lang w:eastAsia="en-US"/>
    </w:rPr>
  </w:style>
  <w:style w:type="paragraph" w:customStyle="1" w:styleId="490D753EF33B4AB0AF2D60D32197494716">
    <w:name w:val="490D753EF33B4AB0AF2D60D32197494716"/>
    <w:rsid w:val="003F6E17"/>
    <w:pPr>
      <w:ind w:left="720"/>
      <w:contextualSpacing/>
    </w:pPr>
    <w:rPr>
      <w:rFonts w:eastAsiaTheme="minorHAnsi"/>
      <w:lang w:eastAsia="en-US"/>
    </w:rPr>
  </w:style>
  <w:style w:type="paragraph" w:customStyle="1" w:styleId="F0034ED1AF474F23BB4ED667B953D6DB16">
    <w:name w:val="F0034ED1AF474F23BB4ED667B953D6DB16"/>
    <w:rsid w:val="003F6E17"/>
    <w:pPr>
      <w:ind w:left="720"/>
      <w:contextualSpacing/>
    </w:pPr>
    <w:rPr>
      <w:rFonts w:eastAsiaTheme="minorHAnsi"/>
      <w:lang w:eastAsia="en-US"/>
    </w:rPr>
  </w:style>
  <w:style w:type="paragraph" w:customStyle="1" w:styleId="718F7B4158F0430DAE74C46E92E2FCA316">
    <w:name w:val="718F7B4158F0430DAE74C46E92E2FCA316"/>
    <w:rsid w:val="003F6E17"/>
    <w:pPr>
      <w:ind w:left="720"/>
      <w:contextualSpacing/>
    </w:pPr>
    <w:rPr>
      <w:rFonts w:eastAsiaTheme="minorHAnsi"/>
      <w:lang w:eastAsia="en-US"/>
    </w:rPr>
  </w:style>
  <w:style w:type="paragraph" w:customStyle="1" w:styleId="8E923756F87545FE9D30D37C533B20D416">
    <w:name w:val="8E923756F87545FE9D30D37C533B20D416"/>
    <w:rsid w:val="003F6E17"/>
    <w:pPr>
      <w:ind w:left="720"/>
      <w:contextualSpacing/>
    </w:pPr>
    <w:rPr>
      <w:rFonts w:eastAsiaTheme="minorHAnsi"/>
      <w:lang w:eastAsia="en-US"/>
    </w:rPr>
  </w:style>
  <w:style w:type="paragraph" w:customStyle="1" w:styleId="CDCD105C55C64CB18552019695DC2B4816">
    <w:name w:val="CDCD105C55C64CB18552019695DC2B4816"/>
    <w:rsid w:val="003F6E17"/>
    <w:pPr>
      <w:ind w:left="720"/>
      <w:contextualSpacing/>
    </w:pPr>
    <w:rPr>
      <w:rFonts w:eastAsiaTheme="minorHAnsi"/>
      <w:lang w:eastAsia="en-US"/>
    </w:rPr>
  </w:style>
  <w:style w:type="paragraph" w:customStyle="1" w:styleId="3EC78899915346428C7DBC9AFF1DDC5216">
    <w:name w:val="3EC78899915346428C7DBC9AFF1DDC5216"/>
    <w:rsid w:val="003F6E17"/>
    <w:pPr>
      <w:ind w:left="720"/>
      <w:contextualSpacing/>
    </w:pPr>
    <w:rPr>
      <w:rFonts w:eastAsiaTheme="minorHAnsi"/>
      <w:lang w:eastAsia="en-US"/>
    </w:rPr>
  </w:style>
  <w:style w:type="paragraph" w:customStyle="1" w:styleId="BC6D0A76676E4B6CB55777F2115244F016">
    <w:name w:val="BC6D0A76676E4B6CB55777F2115244F016"/>
    <w:rsid w:val="003F6E17"/>
    <w:pPr>
      <w:ind w:left="720"/>
      <w:contextualSpacing/>
    </w:pPr>
    <w:rPr>
      <w:rFonts w:eastAsiaTheme="minorHAnsi"/>
      <w:lang w:eastAsia="en-US"/>
    </w:rPr>
  </w:style>
  <w:style w:type="paragraph" w:customStyle="1" w:styleId="A255A29562C94017A9E9224E241089E916">
    <w:name w:val="A255A29562C94017A9E9224E241089E916"/>
    <w:rsid w:val="003F6E17"/>
    <w:pPr>
      <w:ind w:left="720"/>
      <w:contextualSpacing/>
    </w:pPr>
    <w:rPr>
      <w:rFonts w:eastAsiaTheme="minorHAnsi"/>
      <w:lang w:eastAsia="en-US"/>
    </w:rPr>
  </w:style>
  <w:style w:type="paragraph" w:customStyle="1" w:styleId="203ACA1E869E44A691EDCAF31392F02816">
    <w:name w:val="203ACA1E869E44A691EDCAF31392F02816"/>
    <w:rsid w:val="003F6E17"/>
    <w:pPr>
      <w:ind w:left="720"/>
      <w:contextualSpacing/>
    </w:pPr>
    <w:rPr>
      <w:rFonts w:eastAsiaTheme="minorHAnsi"/>
      <w:lang w:eastAsia="en-US"/>
    </w:rPr>
  </w:style>
  <w:style w:type="paragraph" w:customStyle="1" w:styleId="BB17FE80C4654569838F8DBDD074371A16">
    <w:name w:val="BB17FE80C4654569838F8DBDD074371A16"/>
    <w:rsid w:val="003F6E17"/>
    <w:pPr>
      <w:ind w:left="720"/>
      <w:contextualSpacing/>
    </w:pPr>
    <w:rPr>
      <w:rFonts w:eastAsiaTheme="minorHAnsi"/>
      <w:lang w:eastAsia="en-US"/>
    </w:rPr>
  </w:style>
  <w:style w:type="paragraph" w:customStyle="1" w:styleId="D2562E2BBED7480DAC7E97FADB86596716">
    <w:name w:val="D2562E2BBED7480DAC7E97FADB86596716"/>
    <w:rsid w:val="003F6E17"/>
    <w:pPr>
      <w:ind w:left="720"/>
      <w:contextualSpacing/>
    </w:pPr>
    <w:rPr>
      <w:rFonts w:eastAsiaTheme="minorHAnsi"/>
      <w:lang w:eastAsia="en-US"/>
    </w:rPr>
  </w:style>
  <w:style w:type="paragraph" w:customStyle="1" w:styleId="90D18505346E43E9977CFE53A7328AEA16">
    <w:name w:val="90D18505346E43E9977CFE53A7328AEA16"/>
    <w:rsid w:val="003F6E17"/>
    <w:pPr>
      <w:ind w:left="720"/>
      <w:contextualSpacing/>
    </w:pPr>
    <w:rPr>
      <w:rFonts w:eastAsiaTheme="minorHAnsi"/>
      <w:lang w:eastAsia="en-US"/>
    </w:rPr>
  </w:style>
  <w:style w:type="paragraph" w:customStyle="1" w:styleId="DE5D90232B2F441783DA26FA2DABD95716">
    <w:name w:val="DE5D90232B2F441783DA26FA2DABD95716"/>
    <w:rsid w:val="003F6E17"/>
    <w:pPr>
      <w:ind w:left="720"/>
      <w:contextualSpacing/>
    </w:pPr>
    <w:rPr>
      <w:rFonts w:eastAsiaTheme="minorHAnsi"/>
      <w:lang w:eastAsia="en-US"/>
    </w:rPr>
  </w:style>
  <w:style w:type="paragraph" w:customStyle="1" w:styleId="2030CCF5D7F742B58230054672CBF78B16">
    <w:name w:val="2030CCF5D7F742B58230054672CBF78B16"/>
    <w:rsid w:val="003F6E17"/>
    <w:pPr>
      <w:ind w:left="720"/>
      <w:contextualSpacing/>
    </w:pPr>
    <w:rPr>
      <w:rFonts w:eastAsiaTheme="minorHAnsi"/>
      <w:lang w:eastAsia="en-US"/>
    </w:rPr>
  </w:style>
  <w:style w:type="paragraph" w:customStyle="1" w:styleId="991E74A2A75149A7BBAEB8493526238E5">
    <w:name w:val="991E74A2A75149A7BBAEB8493526238E5"/>
    <w:rsid w:val="003F6E17"/>
    <w:rPr>
      <w:rFonts w:eastAsiaTheme="minorHAnsi"/>
      <w:lang w:eastAsia="en-US"/>
    </w:rPr>
  </w:style>
  <w:style w:type="paragraph" w:customStyle="1" w:styleId="C39CBAA96B06435598617AE5501425384">
    <w:name w:val="C39CBAA96B06435598617AE5501425384"/>
    <w:rsid w:val="003F6E17"/>
    <w:rPr>
      <w:rFonts w:eastAsiaTheme="minorHAnsi"/>
      <w:lang w:eastAsia="en-US"/>
    </w:rPr>
  </w:style>
  <w:style w:type="paragraph" w:customStyle="1" w:styleId="F8F22C28D155487DB543F971E00756CA4">
    <w:name w:val="F8F22C28D155487DB543F971E00756CA4"/>
    <w:rsid w:val="003F6E17"/>
    <w:rPr>
      <w:rFonts w:eastAsiaTheme="minorHAnsi"/>
      <w:lang w:eastAsia="en-US"/>
    </w:rPr>
  </w:style>
  <w:style w:type="paragraph" w:customStyle="1" w:styleId="B9BB284B985842148C2CB874FF0CF69E4">
    <w:name w:val="B9BB284B985842148C2CB874FF0CF69E4"/>
    <w:rsid w:val="003F6E17"/>
    <w:rPr>
      <w:rFonts w:eastAsiaTheme="minorHAnsi"/>
      <w:lang w:eastAsia="en-US"/>
    </w:rPr>
  </w:style>
  <w:style w:type="paragraph" w:customStyle="1" w:styleId="FA62F0EF54E74AB3B884300D8E1B1DBE4">
    <w:name w:val="FA62F0EF54E74AB3B884300D8E1B1DBE4"/>
    <w:rsid w:val="003F6E17"/>
    <w:rPr>
      <w:rFonts w:eastAsiaTheme="minorHAnsi"/>
      <w:lang w:eastAsia="en-US"/>
    </w:rPr>
  </w:style>
  <w:style w:type="paragraph" w:customStyle="1" w:styleId="E3283F9074894DA0A7CB1CA9AFE3689B4">
    <w:name w:val="E3283F9074894DA0A7CB1CA9AFE3689B4"/>
    <w:rsid w:val="003F6E17"/>
    <w:rPr>
      <w:rFonts w:eastAsiaTheme="minorHAnsi"/>
      <w:lang w:eastAsia="en-US"/>
    </w:rPr>
  </w:style>
  <w:style w:type="paragraph" w:customStyle="1" w:styleId="ADA5CF88814D487EA49316E66F9A0B494">
    <w:name w:val="ADA5CF88814D487EA49316E66F9A0B494"/>
    <w:rsid w:val="003F6E17"/>
    <w:rPr>
      <w:rFonts w:eastAsiaTheme="minorHAnsi"/>
      <w:lang w:eastAsia="en-US"/>
    </w:rPr>
  </w:style>
  <w:style w:type="paragraph" w:customStyle="1" w:styleId="64DB82BA1FB34925A3AC66B01126B5324">
    <w:name w:val="64DB82BA1FB34925A3AC66B01126B5324"/>
    <w:rsid w:val="003F6E17"/>
    <w:rPr>
      <w:rFonts w:eastAsiaTheme="minorHAnsi"/>
      <w:lang w:eastAsia="en-US"/>
    </w:rPr>
  </w:style>
  <w:style w:type="paragraph" w:customStyle="1" w:styleId="1802E11FEB844DB79812275A7D2077934">
    <w:name w:val="1802E11FEB844DB79812275A7D2077934"/>
    <w:rsid w:val="003F6E17"/>
    <w:rPr>
      <w:rFonts w:eastAsiaTheme="minorHAnsi"/>
      <w:lang w:eastAsia="en-US"/>
    </w:rPr>
  </w:style>
  <w:style w:type="paragraph" w:customStyle="1" w:styleId="B2CB62B7ABC94F758D2D73884B9C23C24">
    <w:name w:val="B2CB62B7ABC94F758D2D73884B9C23C24"/>
    <w:rsid w:val="003F6E17"/>
    <w:rPr>
      <w:rFonts w:eastAsiaTheme="minorHAnsi"/>
      <w:lang w:eastAsia="en-US"/>
    </w:rPr>
  </w:style>
  <w:style w:type="paragraph" w:customStyle="1" w:styleId="6AC9D233541E4C8DBEAE1C840EEAA8734">
    <w:name w:val="6AC9D233541E4C8DBEAE1C840EEAA8734"/>
    <w:rsid w:val="003F6E17"/>
    <w:rPr>
      <w:rFonts w:eastAsiaTheme="minorHAnsi"/>
      <w:lang w:eastAsia="en-US"/>
    </w:rPr>
  </w:style>
  <w:style w:type="paragraph" w:customStyle="1" w:styleId="00B4AEE5A8794930810E7EF99557F90A4">
    <w:name w:val="00B4AEE5A8794930810E7EF99557F90A4"/>
    <w:rsid w:val="003F6E17"/>
    <w:rPr>
      <w:rFonts w:eastAsiaTheme="minorHAnsi"/>
      <w:lang w:eastAsia="en-US"/>
    </w:rPr>
  </w:style>
  <w:style w:type="paragraph" w:customStyle="1" w:styleId="F8B8FCD26F294B33AF0B95BD983E970B4">
    <w:name w:val="F8B8FCD26F294B33AF0B95BD983E970B4"/>
    <w:rsid w:val="003F6E17"/>
    <w:rPr>
      <w:rFonts w:eastAsiaTheme="minorHAnsi"/>
      <w:lang w:eastAsia="en-US"/>
    </w:rPr>
  </w:style>
  <w:style w:type="paragraph" w:customStyle="1" w:styleId="F594FB5E33EF4CD1B1B3F7927D707C954">
    <w:name w:val="F594FB5E33EF4CD1B1B3F7927D707C954"/>
    <w:rsid w:val="003F6E17"/>
    <w:rPr>
      <w:rFonts w:eastAsiaTheme="minorHAnsi"/>
      <w:lang w:eastAsia="en-US"/>
    </w:rPr>
  </w:style>
  <w:style w:type="paragraph" w:customStyle="1" w:styleId="A200158A430345619D1B4C45190203C44">
    <w:name w:val="A200158A430345619D1B4C45190203C44"/>
    <w:rsid w:val="003F6E17"/>
    <w:rPr>
      <w:rFonts w:eastAsiaTheme="minorHAnsi"/>
      <w:lang w:eastAsia="en-US"/>
    </w:rPr>
  </w:style>
  <w:style w:type="paragraph" w:customStyle="1" w:styleId="C50CCDD174484AF09A15EE9C867C59234">
    <w:name w:val="C50CCDD174484AF09A15EE9C867C59234"/>
    <w:rsid w:val="003F6E17"/>
    <w:rPr>
      <w:rFonts w:eastAsiaTheme="minorHAnsi"/>
      <w:lang w:eastAsia="en-US"/>
    </w:rPr>
  </w:style>
  <w:style w:type="paragraph" w:customStyle="1" w:styleId="5C7D2AEB7F9D4A059026833B674D6DFC4">
    <w:name w:val="5C7D2AEB7F9D4A059026833B674D6DFC4"/>
    <w:rsid w:val="003F6E17"/>
    <w:rPr>
      <w:rFonts w:eastAsiaTheme="minorHAnsi"/>
      <w:lang w:eastAsia="en-US"/>
    </w:rPr>
  </w:style>
  <w:style w:type="paragraph" w:customStyle="1" w:styleId="C45B29C0232E43A6BE24F55565CA6A214">
    <w:name w:val="C45B29C0232E43A6BE24F55565CA6A214"/>
    <w:rsid w:val="003F6E17"/>
    <w:rPr>
      <w:rFonts w:eastAsiaTheme="minorHAnsi"/>
      <w:lang w:eastAsia="en-US"/>
    </w:rPr>
  </w:style>
  <w:style w:type="paragraph" w:customStyle="1" w:styleId="5110945C5F134350B0DAD0B67E92794A4">
    <w:name w:val="5110945C5F134350B0DAD0B67E92794A4"/>
    <w:rsid w:val="003F6E17"/>
    <w:rPr>
      <w:rFonts w:eastAsiaTheme="minorHAnsi"/>
      <w:lang w:eastAsia="en-US"/>
    </w:rPr>
  </w:style>
  <w:style w:type="paragraph" w:customStyle="1" w:styleId="A731D000D4B24EE19F9930D13598845A4">
    <w:name w:val="A731D000D4B24EE19F9930D13598845A4"/>
    <w:rsid w:val="003F6E17"/>
    <w:rPr>
      <w:rFonts w:eastAsiaTheme="minorHAnsi"/>
      <w:lang w:eastAsia="en-US"/>
    </w:rPr>
  </w:style>
  <w:style w:type="paragraph" w:customStyle="1" w:styleId="C61035E7DAF74EE7A6DDE77905E8D8FD4">
    <w:name w:val="C61035E7DAF74EE7A6DDE77905E8D8FD4"/>
    <w:rsid w:val="003F6E17"/>
    <w:rPr>
      <w:rFonts w:eastAsiaTheme="minorHAnsi"/>
      <w:lang w:eastAsia="en-US"/>
    </w:rPr>
  </w:style>
  <w:style w:type="paragraph" w:customStyle="1" w:styleId="1A32CB174ED64428964E28F916F4FBAC4">
    <w:name w:val="1A32CB174ED64428964E28F916F4FBAC4"/>
    <w:rsid w:val="003F6E17"/>
    <w:rPr>
      <w:rFonts w:eastAsiaTheme="minorHAnsi"/>
      <w:lang w:eastAsia="en-US"/>
    </w:rPr>
  </w:style>
  <w:style w:type="paragraph" w:customStyle="1" w:styleId="EECEA4F4A9E542018102C9248EA22A704">
    <w:name w:val="EECEA4F4A9E542018102C9248EA22A704"/>
    <w:rsid w:val="003F6E17"/>
    <w:rPr>
      <w:rFonts w:eastAsiaTheme="minorHAnsi"/>
      <w:lang w:eastAsia="en-US"/>
    </w:rPr>
  </w:style>
  <w:style w:type="paragraph" w:customStyle="1" w:styleId="9CAF0F0227934D89898D75715021D18E4">
    <w:name w:val="9CAF0F0227934D89898D75715021D18E4"/>
    <w:rsid w:val="003F6E17"/>
    <w:rPr>
      <w:rFonts w:eastAsiaTheme="minorHAnsi"/>
      <w:lang w:eastAsia="en-US"/>
    </w:rPr>
  </w:style>
  <w:style w:type="paragraph" w:customStyle="1" w:styleId="A4CDCE8D9B434E5C9A4D53400B1B5B664">
    <w:name w:val="A4CDCE8D9B434E5C9A4D53400B1B5B664"/>
    <w:rsid w:val="003F6E17"/>
    <w:rPr>
      <w:rFonts w:eastAsiaTheme="minorHAnsi"/>
      <w:lang w:eastAsia="en-US"/>
    </w:rPr>
  </w:style>
  <w:style w:type="paragraph" w:customStyle="1" w:styleId="6181C4534DC343DE8AFC38925DCB749B4">
    <w:name w:val="6181C4534DC343DE8AFC38925DCB749B4"/>
    <w:rsid w:val="003F6E17"/>
    <w:rPr>
      <w:rFonts w:eastAsiaTheme="minorHAnsi"/>
      <w:lang w:eastAsia="en-US"/>
    </w:rPr>
  </w:style>
  <w:style w:type="paragraph" w:customStyle="1" w:styleId="B511AFC592214318818203A381ED5FE94">
    <w:name w:val="B511AFC592214318818203A381ED5FE94"/>
    <w:rsid w:val="003F6E17"/>
    <w:rPr>
      <w:rFonts w:eastAsiaTheme="minorHAnsi"/>
      <w:lang w:eastAsia="en-US"/>
    </w:rPr>
  </w:style>
  <w:style w:type="paragraph" w:customStyle="1" w:styleId="EB86773C86D345E594188A5BD8997EAB4">
    <w:name w:val="EB86773C86D345E594188A5BD8997EAB4"/>
    <w:rsid w:val="003F6E17"/>
    <w:rPr>
      <w:rFonts w:eastAsiaTheme="minorHAnsi"/>
      <w:lang w:eastAsia="en-US"/>
    </w:rPr>
  </w:style>
  <w:style w:type="paragraph" w:customStyle="1" w:styleId="FE1EF8281B0F4423AA4B437F4AA93EF94">
    <w:name w:val="FE1EF8281B0F4423AA4B437F4AA93EF94"/>
    <w:rsid w:val="003F6E17"/>
    <w:rPr>
      <w:rFonts w:eastAsiaTheme="minorHAnsi"/>
      <w:lang w:eastAsia="en-US"/>
    </w:rPr>
  </w:style>
  <w:style w:type="paragraph" w:customStyle="1" w:styleId="5228993DC66247898F284EE82C240C014">
    <w:name w:val="5228993DC66247898F284EE82C240C014"/>
    <w:rsid w:val="003F6E17"/>
    <w:rPr>
      <w:rFonts w:eastAsiaTheme="minorHAnsi"/>
      <w:lang w:eastAsia="en-US"/>
    </w:rPr>
  </w:style>
  <w:style w:type="paragraph" w:customStyle="1" w:styleId="509371EB96A14A3FB64D8B261A0972334">
    <w:name w:val="509371EB96A14A3FB64D8B261A0972334"/>
    <w:rsid w:val="003F6E17"/>
    <w:rPr>
      <w:rFonts w:eastAsiaTheme="minorHAnsi"/>
      <w:lang w:eastAsia="en-US"/>
    </w:rPr>
  </w:style>
  <w:style w:type="paragraph" w:customStyle="1" w:styleId="0201B558C56341E3A3E4596BB73FF3F34">
    <w:name w:val="0201B558C56341E3A3E4596BB73FF3F34"/>
    <w:rsid w:val="003F6E17"/>
    <w:rPr>
      <w:rFonts w:eastAsiaTheme="minorHAnsi"/>
      <w:lang w:eastAsia="en-US"/>
    </w:rPr>
  </w:style>
  <w:style w:type="paragraph" w:customStyle="1" w:styleId="3CCD5D4E4A614A8290731DD3AFE4FBC64">
    <w:name w:val="3CCD5D4E4A614A8290731DD3AFE4FBC64"/>
    <w:rsid w:val="003F6E17"/>
    <w:rPr>
      <w:rFonts w:eastAsiaTheme="minorHAnsi"/>
      <w:lang w:eastAsia="en-US"/>
    </w:rPr>
  </w:style>
  <w:style w:type="paragraph" w:customStyle="1" w:styleId="E9DBF96335184450B41E2B9FB314C0A74">
    <w:name w:val="E9DBF96335184450B41E2B9FB314C0A74"/>
    <w:rsid w:val="003F6E17"/>
    <w:rPr>
      <w:rFonts w:eastAsiaTheme="minorHAnsi"/>
      <w:lang w:eastAsia="en-US"/>
    </w:rPr>
  </w:style>
  <w:style w:type="paragraph" w:customStyle="1" w:styleId="38BB407516F54C3F8CD83C7004AF9C524">
    <w:name w:val="38BB407516F54C3F8CD83C7004AF9C524"/>
    <w:rsid w:val="003F6E17"/>
    <w:rPr>
      <w:rFonts w:eastAsiaTheme="minorHAnsi"/>
      <w:lang w:eastAsia="en-US"/>
    </w:rPr>
  </w:style>
  <w:style w:type="paragraph" w:customStyle="1" w:styleId="C87920ED7E4C46F6872113962B709B554">
    <w:name w:val="C87920ED7E4C46F6872113962B709B554"/>
    <w:rsid w:val="003F6E17"/>
    <w:rPr>
      <w:rFonts w:eastAsiaTheme="minorHAnsi"/>
      <w:lang w:eastAsia="en-US"/>
    </w:rPr>
  </w:style>
  <w:style w:type="paragraph" w:customStyle="1" w:styleId="E8DB06F9C2EB4B70B15E785534926F053">
    <w:name w:val="E8DB06F9C2EB4B70B15E785534926F053"/>
    <w:rsid w:val="003F6E17"/>
    <w:pPr>
      <w:spacing w:line="240" w:lineRule="auto"/>
    </w:pPr>
    <w:rPr>
      <w:rFonts w:ascii="Calibri" w:eastAsia="Calibri" w:hAnsi="Calibri" w:cs="Times New Roman"/>
      <w:sz w:val="20"/>
      <w:szCs w:val="20"/>
      <w:lang w:val="el-GR"/>
    </w:rPr>
  </w:style>
  <w:style w:type="paragraph" w:customStyle="1" w:styleId="A093091F8FA340CEA3B453F0C507EAD13">
    <w:name w:val="A093091F8FA340CEA3B453F0C507EAD13"/>
    <w:rsid w:val="003F6E17"/>
    <w:rPr>
      <w:rFonts w:eastAsiaTheme="minorHAnsi"/>
      <w:lang w:eastAsia="en-US"/>
    </w:rPr>
  </w:style>
  <w:style w:type="paragraph" w:customStyle="1" w:styleId="D63EACB72C524781B5B8F425A9FBAB843">
    <w:name w:val="D63EACB72C524781B5B8F425A9FBAB843"/>
    <w:rsid w:val="003F6E17"/>
    <w:rPr>
      <w:rFonts w:eastAsiaTheme="minorHAnsi"/>
      <w:lang w:eastAsia="en-US"/>
    </w:rPr>
  </w:style>
  <w:style w:type="paragraph" w:customStyle="1" w:styleId="91241F5D9247466C892E10E79555E8193">
    <w:name w:val="91241F5D9247466C892E10E79555E8193"/>
    <w:rsid w:val="003F6E17"/>
    <w:rPr>
      <w:rFonts w:eastAsiaTheme="minorHAnsi"/>
      <w:lang w:eastAsia="en-US"/>
    </w:rPr>
  </w:style>
  <w:style w:type="paragraph" w:customStyle="1" w:styleId="1E0FB1CFED9A44459771FFD9443637453">
    <w:name w:val="1E0FB1CFED9A44459771FFD9443637453"/>
    <w:rsid w:val="003F6E17"/>
    <w:rPr>
      <w:rFonts w:eastAsiaTheme="minorHAnsi"/>
      <w:lang w:eastAsia="en-US"/>
    </w:rPr>
  </w:style>
  <w:style w:type="paragraph" w:customStyle="1" w:styleId="869BEACB3095479085B57EFB8855C01A3">
    <w:name w:val="869BEACB3095479085B57EFB8855C01A3"/>
    <w:rsid w:val="003F6E17"/>
    <w:rPr>
      <w:rFonts w:eastAsiaTheme="minorHAnsi"/>
      <w:lang w:eastAsia="en-US"/>
    </w:rPr>
  </w:style>
  <w:style w:type="paragraph" w:customStyle="1" w:styleId="33D2E7DED2204166A1152C8DC4118C0A3">
    <w:name w:val="33D2E7DED2204166A1152C8DC4118C0A3"/>
    <w:rsid w:val="003F6E17"/>
    <w:rPr>
      <w:rFonts w:eastAsiaTheme="minorHAnsi"/>
      <w:lang w:eastAsia="en-US"/>
    </w:rPr>
  </w:style>
  <w:style w:type="paragraph" w:customStyle="1" w:styleId="AA1D7EC2D021431AB4092A89A69DAB583">
    <w:name w:val="AA1D7EC2D021431AB4092A89A69DAB583"/>
    <w:rsid w:val="003F6E17"/>
    <w:rPr>
      <w:rFonts w:eastAsiaTheme="minorHAnsi"/>
      <w:lang w:eastAsia="en-US"/>
    </w:rPr>
  </w:style>
  <w:style w:type="paragraph" w:customStyle="1" w:styleId="173EB72036804FD696FD04A56646B79C3">
    <w:name w:val="173EB72036804FD696FD04A56646B79C3"/>
    <w:rsid w:val="003F6E17"/>
    <w:rPr>
      <w:rFonts w:eastAsiaTheme="minorHAnsi"/>
      <w:lang w:eastAsia="en-US"/>
    </w:rPr>
  </w:style>
  <w:style w:type="paragraph" w:customStyle="1" w:styleId="4BEC1256E08D4E249F1E9477B5D9418A3">
    <w:name w:val="4BEC1256E08D4E249F1E9477B5D9418A3"/>
    <w:rsid w:val="003F6E17"/>
    <w:rPr>
      <w:rFonts w:eastAsiaTheme="minorHAnsi"/>
      <w:lang w:eastAsia="en-US"/>
    </w:rPr>
  </w:style>
  <w:style w:type="paragraph" w:customStyle="1" w:styleId="E807B808E5C84058BA561FFA26C2496A3">
    <w:name w:val="E807B808E5C84058BA561FFA26C2496A3"/>
    <w:rsid w:val="003F6E17"/>
    <w:rPr>
      <w:rFonts w:eastAsiaTheme="minorHAnsi"/>
      <w:lang w:eastAsia="en-US"/>
    </w:rPr>
  </w:style>
  <w:style w:type="paragraph" w:customStyle="1" w:styleId="248B2D9A44594A1DB66B19355257B9253">
    <w:name w:val="248B2D9A44594A1DB66B19355257B9253"/>
    <w:rsid w:val="003F6E17"/>
    <w:rPr>
      <w:rFonts w:eastAsiaTheme="minorHAnsi"/>
      <w:lang w:eastAsia="en-US"/>
    </w:rPr>
  </w:style>
  <w:style w:type="paragraph" w:customStyle="1" w:styleId="1EC797885E15495699C7F00BB558EA343">
    <w:name w:val="1EC797885E15495699C7F00BB558EA343"/>
    <w:rsid w:val="003F6E17"/>
    <w:rPr>
      <w:rFonts w:eastAsiaTheme="minorHAnsi"/>
      <w:lang w:eastAsia="en-US"/>
    </w:rPr>
  </w:style>
  <w:style w:type="paragraph" w:customStyle="1" w:styleId="D9C57F6BDCC34513A9C0AC63A5F08CCB1">
    <w:name w:val="D9C57F6BDCC34513A9C0AC63A5F08CCB1"/>
    <w:rsid w:val="003F6E17"/>
    <w:rPr>
      <w:rFonts w:eastAsiaTheme="minorHAnsi"/>
      <w:lang w:eastAsia="en-US"/>
    </w:rPr>
  </w:style>
  <w:style w:type="paragraph" w:customStyle="1" w:styleId="B88270E1AB0F4F6BBE553DC67F82E1353">
    <w:name w:val="B88270E1AB0F4F6BBE553DC67F82E1353"/>
    <w:rsid w:val="003F6E17"/>
    <w:rPr>
      <w:rFonts w:eastAsiaTheme="minorHAnsi"/>
      <w:lang w:eastAsia="en-US"/>
    </w:rPr>
  </w:style>
  <w:style w:type="paragraph" w:customStyle="1" w:styleId="64FBD4FAB29A4FFDB57BC808447BCB3D3">
    <w:name w:val="64FBD4FAB29A4FFDB57BC808447BCB3D3"/>
    <w:rsid w:val="003F6E17"/>
    <w:rPr>
      <w:rFonts w:eastAsiaTheme="minorHAnsi"/>
      <w:lang w:eastAsia="en-US"/>
    </w:rPr>
  </w:style>
  <w:style w:type="paragraph" w:customStyle="1" w:styleId="9F0274FF987443A4AAE5F94EBFFA7DFC3">
    <w:name w:val="9F0274FF987443A4AAE5F94EBFFA7DFC3"/>
    <w:rsid w:val="003F6E17"/>
    <w:rPr>
      <w:rFonts w:eastAsiaTheme="minorHAnsi"/>
      <w:lang w:eastAsia="en-US"/>
    </w:rPr>
  </w:style>
  <w:style w:type="paragraph" w:customStyle="1" w:styleId="BC79109EA3B64B678D370FDE3726C99D3">
    <w:name w:val="BC79109EA3B64B678D370FDE3726C99D3"/>
    <w:rsid w:val="003F6E17"/>
    <w:rPr>
      <w:rFonts w:eastAsiaTheme="minorHAnsi"/>
      <w:lang w:eastAsia="en-US"/>
    </w:rPr>
  </w:style>
  <w:style w:type="paragraph" w:customStyle="1" w:styleId="E17485582F5545808EC08E3020EC067D3">
    <w:name w:val="E17485582F5545808EC08E3020EC067D3"/>
    <w:rsid w:val="003F6E17"/>
    <w:rPr>
      <w:rFonts w:eastAsiaTheme="minorHAnsi"/>
      <w:lang w:eastAsia="en-US"/>
    </w:rPr>
  </w:style>
  <w:style w:type="paragraph" w:customStyle="1" w:styleId="9E9A31F23BE04C92B3750E3AD469AA1E3">
    <w:name w:val="9E9A31F23BE04C92B3750E3AD469AA1E3"/>
    <w:rsid w:val="003F6E17"/>
    <w:rPr>
      <w:rFonts w:eastAsiaTheme="minorHAnsi"/>
      <w:lang w:eastAsia="en-US"/>
    </w:rPr>
  </w:style>
  <w:style w:type="paragraph" w:customStyle="1" w:styleId="DE65902B1EF2485A86DBA34AFA7D9C1C3">
    <w:name w:val="DE65902B1EF2485A86DBA34AFA7D9C1C3"/>
    <w:rsid w:val="003F6E17"/>
    <w:rPr>
      <w:rFonts w:eastAsiaTheme="minorHAnsi"/>
      <w:lang w:eastAsia="en-US"/>
    </w:rPr>
  </w:style>
  <w:style w:type="paragraph" w:customStyle="1" w:styleId="0CC0DB8D3CC447EC8AADB8F83F93E1D73">
    <w:name w:val="0CC0DB8D3CC447EC8AADB8F83F93E1D73"/>
    <w:rsid w:val="003F6E17"/>
    <w:rPr>
      <w:rFonts w:eastAsiaTheme="minorHAnsi"/>
      <w:lang w:eastAsia="en-US"/>
    </w:rPr>
  </w:style>
  <w:style w:type="paragraph" w:customStyle="1" w:styleId="5A078B33D3E6418082865687C31444E13">
    <w:name w:val="5A078B33D3E6418082865687C31444E13"/>
    <w:rsid w:val="003F6E17"/>
    <w:rPr>
      <w:rFonts w:eastAsiaTheme="minorHAnsi"/>
      <w:lang w:eastAsia="en-US"/>
    </w:rPr>
  </w:style>
  <w:style w:type="paragraph" w:customStyle="1" w:styleId="23B925EDB3514F488A96A933A2E7783B3">
    <w:name w:val="23B925EDB3514F488A96A933A2E7783B3"/>
    <w:rsid w:val="003F6E17"/>
    <w:rPr>
      <w:rFonts w:eastAsiaTheme="minorHAnsi"/>
      <w:lang w:eastAsia="en-US"/>
    </w:rPr>
  </w:style>
  <w:style w:type="paragraph" w:customStyle="1" w:styleId="B704D6BF7A8E4A49B0AF9B24DC0832563">
    <w:name w:val="B704D6BF7A8E4A49B0AF9B24DC0832563"/>
    <w:rsid w:val="003F6E17"/>
    <w:rPr>
      <w:rFonts w:eastAsiaTheme="minorHAnsi"/>
      <w:lang w:eastAsia="en-US"/>
    </w:rPr>
  </w:style>
  <w:style w:type="paragraph" w:customStyle="1" w:styleId="2F5365DD315247FBAAEBA9DC53A2CF2D3">
    <w:name w:val="2F5365DD315247FBAAEBA9DC53A2CF2D3"/>
    <w:rsid w:val="003F6E17"/>
    <w:rPr>
      <w:rFonts w:eastAsiaTheme="minorHAnsi"/>
      <w:lang w:eastAsia="en-US"/>
    </w:rPr>
  </w:style>
  <w:style w:type="paragraph" w:customStyle="1" w:styleId="8E73BB26DFC54E7E9A7E1B943CB376F73">
    <w:name w:val="8E73BB26DFC54E7E9A7E1B943CB376F73"/>
    <w:rsid w:val="003F6E17"/>
    <w:rPr>
      <w:rFonts w:eastAsiaTheme="minorHAnsi"/>
      <w:lang w:eastAsia="en-US"/>
    </w:rPr>
  </w:style>
  <w:style w:type="paragraph" w:customStyle="1" w:styleId="3B53727C249A4D0C83A6A885F6A4A4123">
    <w:name w:val="3B53727C249A4D0C83A6A885F6A4A4123"/>
    <w:rsid w:val="003F6E17"/>
    <w:rPr>
      <w:rFonts w:eastAsiaTheme="minorHAnsi"/>
      <w:lang w:eastAsia="en-US"/>
    </w:rPr>
  </w:style>
  <w:style w:type="paragraph" w:customStyle="1" w:styleId="8C84A9FFFFA2402C9B8559E7CE92A7B53">
    <w:name w:val="8C84A9FFFFA2402C9B8559E7CE92A7B53"/>
    <w:rsid w:val="003F6E17"/>
    <w:rPr>
      <w:rFonts w:eastAsiaTheme="minorHAnsi"/>
      <w:lang w:eastAsia="en-US"/>
    </w:rPr>
  </w:style>
  <w:style w:type="paragraph" w:customStyle="1" w:styleId="355BB67C930748479F8AA439603801E93">
    <w:name w:val="355BB67C930748479F8AA439603801E93"/>
    <w:rsid w:val="003F6E17"/>
    <w:rPr>
      <w:rFonts w:eastAsiaTheme="minorHAnsi"/>
      <w:lang w:eastAsia="en-US"/>
    </w:rPr>
  </w:style>
  <w:style w:type="paragraph" w:customStyle="1" w:styleId="CC406E8D71DA4EBD966877E4CFF6EF893">
    <w:name w:val="CC406E8D71DA4EBD966877E4CFF6EF893"/>
    <w:rsid w:val="003F6E17"/>
    <w:rPr>
      <w:rFonts w:eastAsiaTheme="minorHAnsi"/>
      <w:lang w:eastAsia="en-US"/>
    </w:rPr>
  </w:style>
  <w:style w:type="paragraph" w:customStyle="1" w:styleId="A672718DE3D04A86A43CC80CB08481C93">
    <w:name w:val="A672718DE3D04A86A43CC80CB08481C93"/>
    <w:rsid w:val="003F6E17"/>
    <w:rPr>
      <w:rFonts w:eastAsiaTheme="minorHAnsi"/>
      <w:lang w:eastAsia="en-US"/>
    </w:rPr>
  </w:style>
  <w:style w:type="paragraph" w:customStyle="1" w:styleId="1A79DFDE9EA449AB95250117C988C6A43">
    <w:name w:val="1A79DFDE9EA449AB95250117C988C6A43"/>
    <w:rsid w:val="003F6E17"/>
    <w:rPr>
      <w:rFonts w:eastAsiaTheme="minorHAnsi"/>
      <w:lang w:eastAsia="en-US"/>
    </w:rPr>
  </w:style>
  <w:style w:type="paragraph" w:customStyle="1" w:styleId="725937A67F3F4B61995BDDC6597530033">
    <w:name w:val="725937A67F3F4B61995BDDC6597530033"/>
    <w:rsid w:val="003F6E17"/>
    <w:rPr>
      <w:rFonts w:eastAsiaTheme="minorHAnsi"/>
      <w:lang w:eastAsia="en-US"/>
    </w:rPr>
  </w:style>
  <w:style w:type="paragraph" w:customStyle="1" w:styleId="2489FA1419554E8295366EEA4FA39AA23">
    <w:name w:val="2489FA1419554E8295366EEA4FA39AA23"/>
    <w:rsid w:val="003F6E17"/>
    <w:rPr>
      <w:rFonts w:eastAsiaTheme="minorHAnsi"/>
      <w:lang w:eastAsia="en-US"/>
    </w:rPr>
  </w:style>
  <w:style w:type="paragraph" w:customStyle="1" w:styleId="F90FEBEC0F634B07B00CBF0E2C6CDD3A3">
    <w:name w:val="F90FEBEC0F634B07B00CBF0E2C6CDD3A3"/>
    <w:rsid w:val="003F6E17"/>
    <w:rPr>
      <w:rFonts w:eastAsiaTheme="minorHAnsi"/>
      <w:lang w:eastAsia="en-US"/>
    </w:rPr>
  </w:style>
  <w:style w:type="paragraph" w:customStyle="1" w:styleId="F80DF801855C47E18C4E0D7F2E424D0D3">
    <w:name w:val="F80DF801855C47E18C4E0D7F2E424D0D3"/>
    <w:rsid w:val="003F6E17"/>
    <w:rPr>
      <w:rFonts w:eastAsiaTheme="minorHAnsi"/>
      <w:lang w:eastAsia="en-US"/>
    </w:rPr>
  </w:style>
  <w:style w:type="paragraph" w:customStyle="1" w:styleId="60C6CB12DA0D4938ABE225BDC82B11633">
    <w:name w:val="60C6CB12DA0D4938ABE225BDC82B11633"/>
    <w:rsid w:val="003F6E17"/>
    <w:rPr>
      <w:rFonts w:eastAsiaTheme="minorHAnsi"/>
      <w:lang w:eastAsia="en-US"/>
    </w:rPr>
  </w:style>
  <w:style w:type="paragraph" w:customStyle="1" w:styleId="3328A2F2D1454584A1D96DEEF17DDE0D3">
    <w:name w:val="3328A2F2D1454584A1D96DEEF17DDE0D3"/>
    <w:rsid w:val="003F6E17"/>
    <w:rPr>
      <w:rFonts w:eastAsiaTheme="minorHAnsi"/>
      <w:lang w:eastAsia="en-US"/>
    </w:rPr>
  </w:style>
  <w:style w:type="paragraph" w:customStyle="1" w:styleId="1021B3B6061C4E618C7A062E3D1DAC893">
    <w:name w:val="1021B3B6061C4E618C7A062E3D1DAC893"/>
    <w:rsid w:val="003F6E17"/>
    <w:rPr>
      <w:rFonts w:eastAsiaTheme="minorHAnsi"/>
      <w:lang w:eastAsia="en-US"/>
    </w:rPr>
  </w:style>
  <w:style w:type="paragraph" w:customStyle="1" w:styleId="FBCCBB934BE64F9BADDCA720F01EBC693">
    <w:name w:val="FBCCBB934BE64F9BADDCA720F01EBC693"/>
    <w:rsid w:val="003F6E17"/>
    <w:rPr>
      <w:rFonts w:eastAsiaTheme="minorHAnsi"/>
      <w:lang w:eastAsia="en-US"/>
    </w:rPr>
  </w:style>
  <w:style w:type="paragraph" w:customStyle="1" w:styleId="AAEE877B714D49EBB49312E1BCE5BC503">
    <w:name w:val="AAEE877B714D49EBB49312E1BCE5BC503"/>
    <w:rsid w:val="003F6E17"/>
    <w:rPr>
      <w:rFonts w:eastAsiaTheme="minorHAnsi"/>
      <w:lang w:eastAsia="en-US"/>
    </w:rPr>
  </w:style>
  <w:style w:type="paragraph" w:customStyle="1" w:styleId="FEAF6C5B7753491293EB3D76A52D6E753">
    <w:name w:val="FEAF6C5B7753491293EB3D76A52D6E753"/>
    <w:rsid w:val="003F6E17"/>
    <w:rPr>
      <w:rFonts w:eastAsiaTheme="minorHAnsi"/>
      <w:lang w:eastAsia="en-US"/>
    </w:rPr>
  </w:style>
  <w:style w:type="paragraph" w:customStyle="1" w:styleId="0AC5242D9BCD4043A53C2AC879530D6F3">
    <w:name w:val="0AC5242D9BCD4043A53C2AC879530D6F3"/>
    <w:rsid w:val="003F6E17"/>
    <w:rPr>
      <w:rFonts w:eastAsiaTheme="minorHAnsi"/>
      <w:lang w:eastAsia="en-US"/>
    </w:rPr>
  </w:style>
  <w:style w:type="paragraph" w:customStyle="1" w:styleId="481B9E5312DE45ABB65784A6ACAA57AF3">
    <w:name w:val="481B9E5312DE45ABB65784A6ACAA57AF3"/>
    <w:rsid w:val="003F6E17"/>
    <w:rPr>
      <w:rFonts w:eastAsiaTheme="minorHAnsi"/>
      <w:lang w:eastAsia="en-US"/>
    </w:rPr>
  </w:style>
  <w:style w:type="paragraph" w:customStyle="1" w:styleId="0A9C4C34A668421E870072E1431DAF6E3">
    <w:name w:val="0A9C4C34A668421E870072E1431DAF6E3"/>
    <w:rsid w:val="003F6E17"/>
    <w:rPr>
      <w:rFonts w:eastAsiaTheme="minorHAnsi"/>
      <w:lang w:eastAsia="en-US"/>
    </w:rPr>
  </w:style>
  <w:style w:type="paragraph" w:customStyle="1" w:styleId="7A116B30EC2B49938AE9589075B041E43">
    <w:name w:val="7A116B30EC2B49938AE9589075B041E43"/>
    <w:rsid w:val="003F6E17"/>
    <w:rPr>
      <w:rFonts w:eastAsiaTheme="minorHAnsi"/>
      <w:lang w:eastAsia="en-US"/>
    </w:rPr>
  </w:style>
  <w:style w:type="paragraph" w:customStyle="1" w:styleId="DDAD08677CDA4D39A56851D8B4E18C183">
    <w:name w:val="DDAD08677CDA4D39A56851D8B4E18C183"/>
    <w:rsid w:val="003F6E17"/>
    <w:rPr>
      <w:rFonts w:eastAsiaTheme="minorHAnsi"/>
      <w:lang w:eastAsia="en-US"/>
    </w:rPr>
  </w:style>
  <w:style w:type="paragraph" w:customStyle="1" w:styleId="EF775D556D6942C2B53A507DE670D5AE3">
    <w:name w:val="EF775D556D6942C2B53A507DE670D5AE3"/>
    <w:rsid w:val="003F6E17"/>
    <w:rPr>
      <w:rFonts w:eastAsiaTheme="minorHAnsi"/>
      <w:lang w:eastAsia="en-US"/>
    </w:rPr>
  </w:style>
  <w:style w:type="paragraph" w:customStyle="1" w:styleId="07EB8267C6D44D15A3FF01A5D99C34F83">
    <w:name w:val="07EB8267C6D44D15A3FF01A5D99C34F83"/>
    <w:rsid w:val="003F6E17"/>
    <w:rPr>
      <w:rFonts w:eastAsiaTheme="minorHAnsi"/>
      <w:lang w:eastAsia="en-US"/>
    </w:rPr>
  </w:style>
  <w:style w:type="paragraph" w:customStyle="1" w:styleId="2305022B258443FB9BFA6A2B908F79EC3">
    <w:name w:val="2305022B258443FB9BFA6A2B908F79EC3"/>
    <w:rsid w:val="003F6E17"/>
    <w:rPr>
      <w:rFonts w:eastAsiaTheme="minorHAnsi"/>
      <w:lang w:eastAsia="en-US"/>
    </w:rPr>
  </w:style>
  <w:style w:type="paragraph" w:customStyle="1" w:styleId="F0DFC517963848D6A2F21AF1F8ECF3853">
    <w:name w:val="F0DFC517963848D6A2F21AF1F8ECF3853"/>
    <w:rsid w:val="003F6E17"/>
    <w:rPr>
      <w:rFonts w:eastAsiaTheme="minorHAnsi"/>
      <w:lang w:eastAsia="en-US"/>
    </w:rPr>
  </w:style>
  <w:style w:type="paragraph" w:customStyle="1" w:styleId="C3848CAA70454F5B97FDB918B75528C03">
    <w:name w:val="C3848CAA70454F5B97FDB918B75528C03"/>
    <w:rsid w:val="003F6E17"/>
    <w:rPr>
      <w:rFonts w:eastAsiaTheme="minorHAnsi"/>
      <w:lang w:eastAsia="en-US"/>
    </w:rPr>
  </w:style>
  <w:style w:type="paragraph" w:customStyle="1" w:styleId="9AFBBCC885CF4D61BA9FE544511668E13">
    <w:name w:val="9AFBBCC885CF4D61BA9FE544511668E13"/>
    <w:rsid w:val="003F6E17"/>
    <w:rPr>
      <w:rFonts w:eastAsiaTheme="minorHAnsi"/>
      <w:lang w:eastAsia="en-US"/>
    </w:rPr>
  </w:style>
  <w:style w:type="paragraph" w:customStyle="1" w:styleId="674A7D2D32194FD3A7FDA9700FE857C53">
    <w:name w:val="674A7D2D32194FD3A7FDA9700FE857C53"/>
    <w:rsid w:val="003F6E17"/>
    <w:rPr>
      <w:rFonts w:eastAsiaTheme="minorHAnsi"/>
      <w:lang w:eastAsia="en-US"/>
    </w:rPr>
  </w:style>
  <w:style w:type="paragraph" w:customStyle="1" w:styleId="1D436A35AC0B4676A64D66770BCE53433">
    <w:name w:val="1D436A35AC0B4676A64D66770BCE53433"/>
    <w:rsid w:val="003F6E17"/>
    <w:rPr>
      <w:rFonts w:eastAsiaTheme="minorHAnsi"/>
      <w:lang w:eastAsia="en-US"/>
    </w:rPr>
  </w:style>
  <w:style w:type="paragraph" w:customStyle="1" w:styleId="7E3247688935477FBCCEF7EDD0C27ACA3">
    <w:name w:val="7E3247688935477FBCCEF7EDD0C27ACA3"/>
    <w:rsid w:val="003F6E17"/>
    <w:rPr>
      <w:rFonts w:eastAsiaTheme="minorHAnsi"/>
      <w:lang w:eastAsia="en-US"/>
    </w:rPr>
  </w:style>
  <w:style w:type="paragraph" w:customStyle="1" w:styleId="B1DEAA16B0CA4BC9B6D3A8303F4415BA3">
    <w:name w:val="B1DEAA16B0CA4BC9B6D3A8303F4415BA3"/>
    <w:rsid w:val="003F6E17"/>
    <w:rPr>
      <w:rFonts w:eastAsiaTheme="minorHAnsi"/>
      <w:lang w:eastAsia="en-US"/>
    </w:rPr>
  </w:style>
  <w:style w:type="paragraph" w:customStyle="1" w:styleId="1ABE6CA84CA841E98F306594B53102C73">
    <w:name w:val="1ABE6CA84CA841E98F306594B53102C73"/>
    <w:rsid w:val="003F6E17"/>
    <w:rPr>
      <w:rFonts w:eastAsiaTheme="minorHAnsi"/>
      <w:lang w:eastAsia="en-US"/>
    </w:rPr>
  </w:style>
  <w:style w:type="paragraph" w:customStyle="1" w:styleId="6853797CED1C4296B401145E04748CAE3">
    <w:name w:val="6853797CED1C4296B401145E04748CAE3"/>
    <w:rsid w:val="003F6E17"/>
    <w:rPr>
      <w:rFonts w:eastAsiaTheme="minorHAnsi"/>
      <w:lang w:eastAsia="en-US"/>
    </w:rPr>
  </w:style>
  <w:style w:type="paragraph" w:customStyle="1" w:styleId="1A0DECC5F140401D98A2F50ACDB51F7B3">
    <w:name w:val="1A0DECC5F140401D98A2F50ACDB51F7B3"/>
    <w:rsid w:val="003F6E17"/>
    <w:rPr>
      <w:rFonts w:eastAsiaTheme="minorHAnsi"/>
      <w:lang w:eastAsia="en-US"/>
    </w:rPr>
  </w:style>
  <w:style w:type="paragraph" w:customStyle="1" w:styleId="9104707F4C7A47CDB94F04433E85CA0D3">
    <w:name w:val="9104707F4C7A47CDB94F04433E85CA0D3"/>
    <w:rsid w:val="003F6E17"/>
    <w:rPr>
      <w:rFonts w:eastAsiaTheme="minorHAnsi"/>
      <w:lang w:eastAsia="en-US"/>
    </w:rPr>
  </w:style>
  <w:style w:type="paragraph" w:customStyle="1" w:styleId="EBBDA6486B2C4984B5F493714981E5B73">
    <w:name w:val="EBBDA6486B2C4984B5F493714981E5B73"/>
    <w:rsid w:val="003F6E17"/>
    <w:rPr>
      <w:rFonts w:eastAsiaTheme="minorHAnsi"/>
      <w:lang w:eastAsia="en-US"/>
    </w:rPr>
  </w:style>
  <w:style w:type="paragraph" w:customStyle="1" w:styleId="2A1EE7D7B0E44E36AB27908CADBED5693">
    <w:name w:val="2A1EE7D7B0E44E36AB27908CADBED5693"/>
    <w:rsid w:val="003F6E17"/>
    <w:rPr>
      <w:rFonts w:eastAsiaTheme="minorHAnsi"/>
      <w:lang w:eastAsia="en-US"/>
    </w:rPr>
  </w:style>
  <w:style w:type="paragraph" w:customStyle="1" w:styleId="2EB0C8A4C5694F59870EE31737A3EEF73">
    <w:name w:val="2EB0C8A4C5694F59870EE31737A3EEF73"/>
    <w:rsid w:val="003F6E17"/>
    <w:rPr>
      <w:rFonts w:eastAsiaTheme="minorHAnsi"/>
      <w:lang w:eastAsia="en-US"/>
    </w:rPr>
  </w:style>
  <w:style w:type="paragraph" w:customStyle="1" w:styleId="F00B241CB0CF45A4BC108D45ACF55B8E3">
    <w:name w:val="F00B241CB0CF45A4BC108D45ACF55B8E3"/>
    <w:rsid w:val="003F6E17"/>
    <w:rPr>
      <w:rFonts w:eastAsiaTheme="minorHAnsi"/>
      <w:lang w:eastAsia="en-US"/>
    </w:rPr>
  </w:style>
  <w:style w:type="paragraph" w:customStyle="1" w:styleId="197F4FD55DDF4DBC996AF9D91D9401AA3">
    <w:name w:val="197F4FD55DDF4DBC996AF9D91D9401AA3"/>
    <w:rsid w:val="003F6E17"/>
    <w:rPr>
      <w:rFonts w:eastAsiaTheme="minorHAnsi"/>
      <w:lang w:eastAsia="en-US"/>
    </w:rPr>
  </w:style>
  <w:style w:type="paragraph" w:customStyle="1" w:styleId="4F929ADC572D4617B5069908E9B99C323">
    <w:name w:val="4F929ADC572D4617B5069908E9B99C323"/>
    <w:rsid w:val="003F6E17"/>
    <w:rPr>
      <w:rFonts w:eastAsiaTheme="minorHAnsi"/>
      <w:lang w:eastAsia="en-US"/>
    </w:rPr>
  </w:style>
  <w:style w:type="paragraph" w:customStyle="1" w:styleId="3DFB1344FBED425197950FA90FA8D97D3">
    <w:name w:val="3DFB1344FBED425197950FA90FA8D97D3"/>
    <w:rsid w:val="003F6E17"/>
    <w:rPr>
      <w:rFonts w:eastAsiaTheme="minorHAnsi"/>
      <w:lang w:eastAsia="en-US"/>
    </w:rPr>
  </w:style>
  <w:style w:type="paragraph" w:customStyle="1" w:styleId="B0C6BB00E743436DB285EFE1E30B45513">
    <w:name w:val="B0C6BB00E743436DB285EFE1E30B45513"/>
    <w:rsid w:val="003F6E17"/>
    <w:rPr>
      <w:rFonts w:eastAsiaTheme="minorHAnsi"/>
      <w:lang w:eastAsia="en-US"/>
    </w:rPr>
  </w:style>
  <w:style w:type="paragraph" w:customStyle="1" w:styleId="257E26540E1D4DB18B22AE5E9651F65E3">
    <w:name w:val="257E26540E1D4DB18B22AE5E9651F65E3"/>
    <w:rsid w:val="003F6E17"/>
    <w:rPr>
      <w:rFonts w:eastAsiaTheme="minorHAnsi"/>
      <w:lang w:eastAsia="en-US"/>
    </w:rPr>
  </w:style>
  <w:style w:type="paragraph" w:customStyle="1" w:styleId="7AE1630EBA13425284263A68C64835343">
    <w:name w:val="7AE1630EBA13425284263A68C64835343"/>
    <w:rsid w:val="003F6E17"/>
    <w:rPr>
      <w:rFonts w:eastAsiaTheme="minorHAnsi"/>
      <w:lang w:eastAsia="en-US"/>
    </w:rPr>
  </w:style>
  <w:style w:type="paragraph" w:customStyle="1" w:styleId="D12BDA81F9F046EDA9F157B9D389AF1A3">
    <w:name w:val="D12BDA81F9F046EDA9F157B9D389AF1A3"/>
    <w:rsid w:val="003F6E17"/>
    <w:rPr>
      <w:rFonts w:eastAsiaTheme="minorHAnsi"/>
      <w:lang w:eastAsia="en-US"/>
    </w:rPr>
  </w:style>
  <w:style w:type="paragraph" w:customStyle="1" w:styleId="89C1ADFB9A6446A1883E609C23E4077F3">
    <w:name w:val="89C1ADFB9A6446A1883E609C23E4077F3"/>
    <w:rsid w:val="003F6E17"/>
    <w:rPr>
      <w:rFonts w:eastAsiaTheme="minorHAnsi"/>
      <w:lang w:eastAsia="en-US"/>
    </w:rPr>
  </w:style>
  <w:style w:type="paragraph" w:customStyle="1" w:styleId="2BC9A96B7CA84109BD6D5E61D41D917C3">
    <w:name w:val="2BC9A96B7CA84109BD6D5E61D41D917C3"/>
    <w:rsid w:val="003F6E17"/>
    <w:rPr>
      <w:rFonts w:eastAsiaTheme="minorHAnsi"/>
      <w:lang w:eastAsia="en-US"/>
    </w:rPr>
  </w:style>
  <w:style w:type="paragraph" w:customStyle="1" w:styleId="EEF9E997F70247F8ABDEC1390A98ECCF3">
    <w:name w:val="EEF9E997F70247F8ABDEC1390A98ECCF3"/>
    <w:rsid w:val="003F6E17"/>
    <w:rPr>
      <w:rFonts w:eastAsiaTheme="minorHAnsi"/>
      <w:lang w:eastAsia="en-US"/>
    </w:rPr>
  </w:style>
  <w:style w:type="paragraph" w:customStyle="1" w:styleId="E4A167A80DD54B7F953957F0E1D629033">
    <w:name w:val="E4A167A80DD54B7F953957F0E1D629033"/>
    <w:rsid w:val="003F6E17"/>
    <w:rPr>
      <w:rFonts w:eastAsiaTheme="minorHAnsi"/>
      <w:lang w:eastAsia="en-US"/>
    </w:rPr>
  </w:style>
  <w:style w:type="paragraph" w:customStyle="1" w:styleId="44D487F4F7F64F0E91C16754908D0BA83">
    <w:name w:val="44D487F4F7F64F0E91C16754908D0BA83"/>
    <w:rsid w:val="003F6E17"/>
    <w:rPr>
      <w:rFonts w:eastAsiaTheme="minorHAnsi"/>
      <w:lang w:eastAsia="en-US"/>
    </w:rPr>
  </w:style>
  <w:style w:type="paragraph" w:customStyle="1" w:styleId="6490CFCB38AD49E8BE2FFCD633A3EE723">
    <w:name w:val="6490CFCB38AD49E8BE2FFCD633A3EE723"/>
    <w:rsid w:val="003F6E17"/>
    <w:rPr>
      <w:rFonts w:eastAsiaTheme="minorHAnsi"/>
      <w:lang w:eastAsia="en-US"/>
    </w:rPr>
  </w:style>
  <w:style w:type="paragraph" w:customStyle="1" w:styleId="06C8564C04634207A613BE83857B8B533">
    <w:name w:val="06C8564C04634207A613BE83857B8B533"/>
    <w:rsid w:val="003F6E17"/>
    <w:rPr>
      <w:rFonts w:eastAsiaTheme="minorHAnsi"/>
      <w:lang w:eastAsia="en-US"/>
    </w:rPr>
  </w:style>
  <w:style w:type="paragraph" w:customStyle="1" w:styleId="1B6D8597518B4560AA0573D28EF5DA483">
    <w:name w:val="1B6D8597518B4560AA0573D28EF5DA483"/>
    <w:rsid w:val="003F6E17"/>
    <w:rPr>
      <w:rFonts w:eastAsiaTheme="minorHAnsi"/>
      <w:lang w:eastAsia="en-US"/>
    </w:rPr>
  </w:style>
  <w:style w:type="paragraph" w:customStyle="1" w:styleId="5BB3A5F132F84876BAEC488E4D6B8D863">
    <w:name w:val="5BB3A5F132F84876BAEC488E4D6B8D863"/>
    <w:rsid w:val="003F6E17"/>
    <w:rPr>
      <w:rFonts w:eastAsiaTheme="minorHAnsi"/>
      <w:lang w:eastAsia="en-US"/>
    </w:rPr>
  </w:style>
  <w:style w:type="paragraph" w:customStyle="1" w:styleId="19FC50F8EFC946BFA10BC6B2A2C610EC3">
    <w:name w:val="19FC50F8EFC946BFA10BC6B2A2C610EC3"/>
    <w:rsid w:val="003F6E17"/>
    <w:rPr>
      <w:rFonts w:eastAsiaTheme="minorHAnsi"/>
      <w:lang w:eastAsia="en-US"/>
    </w:rPr>
  </w:style>
  <w:style w:type="paragraph" w:customStyle="1" w:styleId="73F07684BFF54B1099E0F2299492B8FE3">
    <w:name w:val="73F07684BFF54B1099E0F2299492B8FE3"/>
    <w:rsid w:val="003F6E17"/>
    <w:rPr>
      <w:rFonts w:eastAsiaTheme="minorHAnsi"/>
      <w:lang w:eastAsia="en-US"/>
    </w:rPr>
  </w:style>
  <w:style w:type="paragraph" w:customStyle="1" w:styleId="2B2889B0E2A64AA883B59ABF908016753">
    <w:name w:val="2B2889B0E2A64AA883B59ABF908016753"/>
    <w:rsid w:val="003F6E17"/>
    <w:rPr>
      <w:rFonts w:eastAsiaTheme="minorHAnsi"/>
      <w:lang w:eastAsia="en-US"/>
    </w:rPr>
  </w:style>
  <w:style w:type="paragraph" w:customStyle="1" w:styleId="EFDA3FC7B3534E8FB2B6616D4FF35C973">
    <w:name w:val="EFDA3FC7B3534E8FB2B6616D4FF35C973"/>
    <w:rsid w:val="003F6E17"/>
    <w:rPr>
      <w:rFonts w:eastAsiaTheme="minorHAnsi"/>
      <w:lang w:eastAsia="en-US"/>
    </w:rPr>
  </w:style>
  <w:style w:type="paragraph" w:customStyle="1" w:styleId="C3713C4BFCBB4C4A8D67B996B08367013">
    <w:name w:val="C3713C4BFCBB4C4A8D67B996B08367013"/>
    <w:rsid w:val="003F6E17"/>
    <w:rPr>
      <w:rFonts w:eastAsiaTheme="minorHAnsi"/>
      <w:lang w:eastAsia="en-US"/>
    </w:rPr>
  </w:style>
  <w:style w:type="paragraph" w:customStyle="1" w:styleId="2C39EDCC8E3E4497BAC0A53E594CC6933">
    <w:name w:val="2C39EDCC8E3E4497BAC0A53E594CC6933"/>
    <w:rsid w:val="003F6E17"/>
    <w:rPr>
      <w:rFonts w:eastAsiaTheme="minorHAnsi"/>
      <w:lang w:eastAsia="en-US"/>
    </w:rPr>
  </w:style>
  <w:style w:type="paragraph" w:customStyle="1" w:styleId="D2AFBF1EDE484BA6AA1406319975874B3">
    <w:name w:val="D2AFBF1EDE484BA6AA1406319975874B3"/>
    <w:rsid w:val="003F6E17"/>
    <w:rPr>
      <w:rFonts w:eastAsiaTheme="minorHAnsi"/>
      <w:lang w:eastAsia="en-US"/>
    </w:rPr>
  </w:style>
  <w:style w:type="paragraph" w:customStyle="1" w:styleId="3025599E239D4FA1BCC2AA376471E3393">
    <w:name w:val="3025599E239D4FA1BCC2AA376471E3393"/>
    <w:rsid w:val="003F6E17"/>
    <w:rPr>
      <w:rFonts w:eastAsiaTheme="minorHAnsi"/>
      <w:lang w:eastAsia="en-US"/>
    </w:rPr>
  </w:style>
  <w:style w:type="paragraph" w:customStyle="1" w:styleId="2967601640F041B8BCBC0DD0849339A63">
    <w:name w:val="2967601640F041B8BCBC0DD0849339A63"/>
    <w:rsid w:val="003F6E17"/>
    <w:rPr>
      <w:rFonts w:eastAsiaTheme="minorHAnsi"/>
      <w:lang w:eastAsia="en-US"/>
    </w:rPr>
  </w:style>
  <w:style w:type="paragraph" w:customStyle="1" w:styleId="D143E467DA4E458989091A9BB81764E63">
    <w:name w:val="D143E467DA4E458989091A9BB81764E63"/>
    <w:rsid w:val="003F6E17"/>
    <w:rPr>
      <w:rFonts w:eastAsiaTheme="minorHAnsi"/>
      <w:lang w:eastAsia="en-US"/>
    </w:rPr>
  </w:style>
  <w:style w:type="paragraph" w:customStyle="1" w:styleId="6E33D164EEA44529A276785FB8C7AB1E3">
    <w:name w:val="6E33D164EEA44529A276785FB8C7AB1E3"/>
    <w:rsid w:val="003F6E17"/>
    <w:rPr>
      <w:rFonts w:eastAsiaTheme="minorHAnsi"/>
      <w:lang w:eastAsia="en-US"/>
    </w:rPr>
  </w:style>
  <w:style w:type="paragraph" w:customStyle="1" w:styleId="936F7572AFD04D0C9FB5BFA9F5D82A6C3">
    <w:name w:val="936F7572AFD04D0C9FB5BFA9F5D82A6C3"/>
    <w:rsid w:val="003F6E17"/>
    <w:rPr>
      <w:rFonts w:eastAsiaTheme="minorHAnsi"/>
      <w:lang w:eastAsia="en-US"/>
    </w:rPr>
  </w:style>
  <w:style w:type="paragraph" w:customStyle="1" w:styleId="1AC0015D18DE42F2AAF3E59DC369BCCF3">
    <w:name w:val="1AC0015D18DE42F2AAF3E59DC369BCCF3"/>
    <w:rsid w:val="003F6E17"/>
    <w:rPr>
      <w:rFonts w:eastAsiaTheme="minorHAnsi"/>
      <w:lang w:eastAsia="en-US"/>
    </w:rPr>
  </w:style>
  <w:style w:type="paragraph" w:customStyle="1" w:styleId="E7AD1D189E4C499A9173BEBEF2FAC49F3">
    <w:name w:val="E7AD1D189E4C499A9173BEBEF2FAC49F3"/>
    <w:rsid w:val="003F6E17"/>
    <w:rPr>
      <w:rFonts w:eastAsiaTheme="minorHAnsi"/>
      <w:lang w:eastAsia="en-US"/>
    </w:rPr>
  </w:style>
  <w:style w:type="paragraph" w:customStyle="1" w:styleId="EA2385EEB36C481083E46BE221F9C02212">
    <w:name w:val="EA2385EEB36C481083E46BE221F9C02212"/>
    <w:rsid w:val="003F6E17"/>
    <w:pPr>
      <w:spacing w:after="0" w:line="240" w:lineRule="auto"/>
    </w:pPr>
    <w:rPr>
      <w:lang w:val="en-US" w:eastAsia="en-US"/>
    </w:rPr>
  </w:style>
  <w:style w:type="paragraph" w:customStyle="1" w:styleId="FAF69532E112444B8B907AAE24BA3C3414">
    <w:name w:val="FAF69532E112444B8B907AAE24BA3C3414"/>
    <w:rsid w:val="003F6E17"/>
    <w:pPr>
      <w:ind w:left="720"/>
      <w:contextualSpacing/>
    </w:pPr>
    <w:rPr>
      <w:rFonts w:eastAsiaTheme="minorHAnsi"/>
      <w:lang w:eastAsia="en-US"/>
    </w:rPr>
  </w:style>
  <w:style w:type="paragraph" w:customStyle="1" w:styleId="0298A562F4764D218469B39304F42DBC14">
    <w:name w:val="0298A562F4764D218469B39304F42DBC14"/>
    <w:rsid w:val="003F6E17"/>
    <w:pPr>
      <w:ind w:left="720"/>
      <w:contextualSpacing/>
    </w:pPr>
    <w:rPr>
      <w:rFonts w:eastAsiaTheme="minorHAnsi"/>
      <w:lang w:eastAsia="en-US"/>
    </w:rPr>
  </w:style>
  <w:style w:type="paragraph" w:customStyle="1" w:styleId="ADAFBB38CF6E4E34A51E0D02E1C119C214">
    <w:name w:val="ADAFBB38CF6E4E34A51E0D02E1C119C214"/>
    <w:rsid w:val="003F6E17"/>
    <w:pPr>
      <w:ind w:left="720"/>
      <w:contextualSpacing/>
    </w:pPr>
    <w:rPr>
      <w:rFonts w:eastAsiaTheme="minorHAnsi"/>
      <w:lang w:eastAsia="en-US"/>
    </w:rPr>
  </w:style>
  <w:style w:type="paragraph" w:customStyle="1" w:styleId="8D4AD69D6AE945F0A53FD0C3791FB74E14">
    <w:name w:val="8D4AD69D6AE945F0A53FD0C3791FB74E14"/>
    <w:rsid w:val="003F6E17"/>
    <w:pPr>
      <w:ind w:left="720"/>
      <w:contextualSpacing/>
    </w:pPr>
    <w:rPr>
      <w:rFonts w:eastAsiaTheme="minorHAnsi"/>
      <w:lang w:eastAsia="en-US"/>
    </w:rPr>
  </w:style>
  <w:style w:type="paragraph" w:customStyle="1" w:styleId="4E6C95E0B0FC4C59866699D703AD7DBE14">
    <w:name w:val="4E6C95E0B0FC4C59866699D703AD7DBE14"/>
    <w:rsid w:val="003F6E17"/>
    <w:pPr>
      <w:ind w:left="720"/>
      <w:contextualSpacing/>
    </w:pPr>
    <w:rPr>
      <w:rFonts w:eastAsiaTheme="minorHAnsi"/>
      <w:lang w:eastAsia="en-US"/>
    </w:rPr>
  </w:style>
  <w:style w:type="paragraph" w:customStyle="1" w:styleId="EDEABA93D43D4DDE8BDB4D807B3C368314">
    <w:name w:val="EDEABA93D43D4DDE8BDB4D807B3C368314"/>
    <w:rsid w:val="003F6E17"/>
    <w:pPr>
      <w:ind w:left="720"/>
      <w:contextualSpacing/>
    </w:pPr>
    <w:rPr>
      <w:rFonts w:eastAsiaTheme="minorHAnsi"/>
      <w:lang w:eastAsia="en-US"/>
    </w:rPr>
  </w:style>
  <w:style w:type="paragraph" w:customStyle="1" w:styleId="8DAABE4C53864CDA845DFB2A2855475914">
    <w:name w:val="8DAABE4C53864CDA845DFB2A2855475914"/>
    <w:rsid w:val="003F6E17"/>
    <w:pPr>
      <w:ind w:left="720"/>
      <w:contextualSpacing/>
    </w:pPr>
    <w:rPr>
      <w:rFonts w:eastAsiaTheme="minorHAnsi"/>
      <w:lang w:eastAsia="en-US"/>
    </w:rPr>
  </w:style>
  <w:style w:type="paragraph" w:customStyle="1" w:styleId="D73DB04ABF5042F4A219A33C45DCB1AE14">
    <w:name w:val="D73DB04ABF5042F4A219A33C45DCB1AE14"/>
    <w:rsid w:val="003F6E17"/>
    <w:pPr>
      <w:ind w:left="720"/>
      <w:contextualSpacing/>
    </w:pPr>
    <w:rPr>
      <w:rFonts w:eastAsiaTheme="minorHAnsi"/>
      <w:lang w:eastAsia="en-US"/>
    </w:rPr>
  </w:style>
  <w:style w:type="paragraph" w:customStyle="1" w:styleId="4CBDCAC1C32F471CBED3E0FB4671413F16">
    <w:name w:val="4CBDCAC1C32F471CBED3E0FB4671413F16"/>
    <w:rsid w:val="003F6E17"/>
    <w:pPr>
      <w:ind w:left="720"/>
      <w:contextualSpacing/>
    </w:pPr>
    <w:rPr>
      <w:rFonts w:eastAsiaTheme="minorHAnsi"/>
      <w:lang w:eastAsia="en-US"/>
    </w:rPr>
  </w:style>
  <w:style w:type="paragraph" w:customStyle="1" w:styleId="A83BC1B5F51743D4AD32C110F8309B7717">
    <w:name w:val="A83BC1B5F51743D4AD32C110F8309B7717"/>
    <w:rsid w:val="003F6E17"/>
    <w:pPr>
      <w:ind w:left="720"/>
      <w:contextualSpacing/>
    </w:pPr>
    <w:rPr>
      <w:rFonts w:eastAsiaTheme="minorHAnsi"/>
      <w:lang w:eastAsia="en-US"/>
    </w:rPr>
  </w:style>
  <w:style w:type="paragraph" w:customStyle="1" w:styleId="16328E4E9B164C3284CFD0A6C180C5BA17">
    <w:name w:val="16328E4E9B164C3284CFD0A6C180C5BA17"/>
    <w:rsid w:val="003F6E17"/>
    <w:pPr>
      <w:ind w:left="720"/>
      <w:contextualSpacing/>
    </w:pPr>
    <w:rPr>
      <w:rFonts w:eastAsiaTheme="minorHAnsi"/>
      <w:lang w:eastAsia="en-US"/>
    </w:rPr>
  </w:style>
  <w:style w:type="paragraph" w:customStyle="1" w:styleId="DD30EC3ABB5C4334A9D9B94C0DC4EC0917">
    <w:name w:val="DD30EC3ABB5C4334A9D9B94C0DC4EC0917"/>
    <w:rsid w:val="003F6E17"/>
    <w:pPr>
      <w:ind w:left="720"/>
      <w:contextualSpacing/>
    </w:pPr>
    <w:rPr>
      <w:rFonts w:eastAsiaTheme="minorHAnsi"/>
      <w:lang w:eastAsia="en-US"/>
    </w:rPr>
  </w:style>
  <w:style w:type="paragraph" w:customStyle="1" w:styleId="490D753EF33B4AB0AF2D60D32197494717">
    <w:name w:val="490D753EF33B4AB0AF2D60D32197494717"/>
    <w:rsid w:val="003F6E17"/>
    <w:pPr>
      <w:ind w:left="720"/>
      <w:contextualSpacing/>
    </w:pPr>
    <w:rPr>
      <w:rFonts w:eastAsiaTheme="minorHAnsi"/>
      <w:lang w:eastAsia="en-US"/>
    </w:rPr>
  </w:style>
  <w:style w:type="paragraph" w:customStyle="1" w:styleId="F0034ED1AF474F23BB4ED667B953D6DB17">
    <w:name w:val="F0034ED1AF474F23BB4ED667B953D6DB17"/>
    <w:rsid w:val="003F6E17"/>
    <w:pPr>
      <w:ind w:left="720"/>
      <w:contextualSpacing/>
    </w:pPr>
    <w:rPr>
      <w:rFonts w:eastAsiaTheme="minorHAnsi"/>
      <w:lang w:eastAsia="en-US"/>
    </w:rPr>
  </w:style>
  <w:style w:type="paragraph" w:customStyle="1" w:styleId="718F7B4158F0430DAE74C46E92E2FCA317">
    <w:name w:val="718F7B4158F0430DAE74C46E92E2FCA317"/>
    <w:rsid w:val="003F6E17"/>
    <w:pPr>
      <w:ind w:left="720"/>
      <w:contextualSpacing/>
    </w:pPr>
    <w:rPr>
      <w:rFonts w:eastAsiaTheme="minorHAnsi"/>
      <w:lang w:eastAsia="en-US"/>
    </w:rPr>
  </w:style>
  <w:style w:type="paragraph" w:customStyle="1" w:styleId="8E923756F87545FE9D30D37C533B20D417">
    <w:name w:val="8E923756F87545FE9D30D37C533B20D417"/>
    <w:rsid w:val="003F6E17"/>
    <w:pPr>
      <w:ind w:left="720"/>
      <w:contextualSpacing/>
    </w:pPr>
    <w:rPr>
      <w:rFonts w:eastAsiaTheme="minorHAnsi"/>
      <w:lang w:eastAsia="en-US"/>
    </w:rPr>
  </w:style>
  <w:style w:type="paragraph" w:customStyle="1" w:styleId="CDCD105C55C64CB18552019695DC2B4817">
    <w:name w:val="CDCD105C55C64CB18552019695DC2B4817"/>
    <w:rsid w:val="003F6E17"/>
    <w:pPr>
      <w:ind w:left="720"/>
      <w:contextualSpacing/>
    </w:pPr>
    <w:rPr>
      <w:rFonts w:eastAsiaTheme="minorHAnsi"/>
      <w:lang w:eastAsia="en-US"/>
    </w:rPr>
  </w:style>
  <w:style w:type="paragraph" w:customStyle="1" w:styleId="3EC78899915346428C7DBC9AFF1DDC5217">
    <w:name w:val="3EC78899915346428C7DBC9AFF1DDC5217"/>
    <w:rsid w:val="003F6E17"/>
    <w:pPr>
      <w:ind w:left="720"/>
      <w:contextualSpacing/>
    </w:pPr>
    <w:rPr>
      <w:rFonts w:eastAsiaTheme="minorHAnsi"/>
      <w:lang w:eastAsia="en-US"/>
    </w:rPr>
  </w:style>
  <w:style w:type="paragraph" w:customStyle="1" w:styleId="BC6D0A76676E4B6CB55777F2115244F017">
    <w:name w:val="BC6D0A76676E4B6CB55777F2115244F017"/>
    <w:rsid w:val="003F6E17"/>
    <w:pPr>
      <w:ind w:left="720"/>
      <w:contextualSpacing/>
    </w:pPr>
    <w:rPr>
      <w:rFonts w:eastAsiaTheme="minorHAnsi"/>
      <w:lang w:eastAsia="en-US"/>
    </w:rPr>
  </w:style>
  <w:style w:type="paragraph" w:customStyle="1" w:styleId="A255A29562C94017A9E9224E241089E917">
    <w:name w:val="A255A29562C94017A9E9224E241089E917"/>
    <w:rsid w:val="003F6E17"/>
    <w:pPr>
      <w:ind w:left="720"/>
      <w:contextualSpacing/>
    </w:pPr>
    <w:rPr>
      <w:rFonts w:eastAsiaTheme="minorHAnsi"/>
      <w:lang w:eastAsia="en-US"/>
    </w:rPr>
  </w:style>
  <w:style w:type="paragraph" w:customStyle="1" w:styleId="203ACA1E869E44A691EDCAF31392F02817">
    <w:name w:val="203ACA1E869E44A691EDCAF31392F02817"/>
    <w:rsid w:val="003F6E17"/>
    <w:pPr>
      <w:ind w:left="720"/>
      <w:contextualSpacing/>
    </w:pPr>
    <w:rPr>
      <w:rFonts w:eastAsiaTheme="minorHAnsi"/>
      <w:lang w:eastAsia="en-US"/>
    </w:rPr>
  </w:style>
  <w:style w:type="paragraph" w:customStyle="1" w:styleId="BB17FE80C4654569838F8DBDD074371A17">
    <w:name w:val="BB17FE80C4654569838F8DBDD074371A17"/>
    <w:rsid w:val="003F6E17"/>
    <w:pPr>
      <w:ind w:left="720"/>
      <w:contextualSpacing/>
    </w:pPr>
    <w:rPr>
      <w:rFonts w:eastAsiaTheme="minorHAnsi"/>
      <w:lang w:eastAsia="en-US"/>
    </w:rPr>
  </w:style>
  <w:style w:type="paragraph" w:customStyle="1" w:styleId="D2562E2BBED7480DAC7E97FADB86596717">
    <w:name w:val="D2562E2BBED7480DAC7E97FADB86596717"/>
    <w:rsid w:val="003F6E17"/>
    <w:pPr>
      <w:ind w:left="720"/>
      <w:contextualSpacing/>
    </w:pPr>
    <w:rPr>
      <w:rFonts w:eastAsiaTheme="minorHAnsi"/>
      <w:lang w:eastAsia="en-US"/>
    </w:rPr>
  </w:style>
  <w:style w:type="paragraph" w:customStyle="1" w:styleId="90D18505346E43E9977CFE53A7328AEA17">
    <w:name w:val="90D18505346E43E9977CFE53A7328AEA17"/>
    <w:rsid w:val="003F6E17"/>
    <w:pPr>
      <w:ind w:left="720"/>
      <w:contextualSpacing/>
    </w:pPr>
    <w:rPr>
      <w:rFonts w:eastAsiaTheme="minorHAnsi"/>
      <w:lang w:eastAsia="en-US"/>
    </w:rPr>
  </w:style>
  <w:style w:type="paragraph" w:customStyle="1" w:styleId="DE5D90232B2F441783DA26FA2DABD95717">
    <w:name w:val="DE5D90232B2F441783DA26FA2DABD95717"/>
    <w:rsid w:val="003F6E17"/>
    <w:pPr>
      <w:ind w:left="720"/>
      <w:contextualSpacing/>
    </w:pPr>
    <w:rPr>
      <w:rFonts w:eastAsiaTheme="minorHAnsi"/>
      <w:lang w:eastAsia="en-US"/>
    </w:rPr>
  </w:style>
  <w:style w:type="paragraph" w:customStyle="1" w:styleId="2030CCF5D7F742B58230054672CBF78B17">
    <w:name w:val="2030CCF5D7F742B58230054672CBF78B17"/>
    <w:rsid w:val="003F6E17"/>
    <w:pPr>
      <w:ind w:left="720"/>
      <w:contextualSpacing/>
    </w:pPr>
    <w:rPr>
      <w:rFonts w:eastAsiaTheme="minorHAnsi"/>
      <w:lang w:eastAsia="en-US"/>
    </w:rPr>
  </w:style>
  <w:style w:type="paragraph" w:customStyle="1" w:styleId="991E74A2A75149A7BBAEB8493526238E6">
    <w:name w:val="991E74A2A75149A7BBAEB8493526238E6"/>
    <w:rsid w:val="003F6E17"/>
    <w:rPr>
      <w:rFonts w:eastAsiaTheme="minorHAnsi"/>
      <w:lang w:eastAsia="en-US"/>
    </w:rPr>
  </w:style>
  <w:style w:type="paragraph" w:customStyle="1" w:styleId="C39CBAA96B06435598617AE5501425385">
    <w:name w:val="C39CBAA96B06435598617AE5501425385"/>
    <w:rsid w:val="003F6E17"/>
    <w:rPr>
      <w:rFonts w:eastAsiaTheme="minorHAnsi"/>
      <w:lang w:eastAsia="en-US"/>
    </w:rPr>
  </w:style>
  <w:style w:type="paragraph" w:customStyle="1" w:styleId="F8F22C28D155487DB543F971E00756CA5">
    <w:name w:val="F8F22C28D155487DB543F971E00756CA5"/>
    <w:rsid w:val="003F6E17"/>
    <w:rPr>
      <w:rFonts w:eastAsiaTheme="minorHAnsi"/>
      <w:lang w:eastAsia="en-US"/>
    </w:rPr>
  </w:style>
  <w:style w:type="paragraph" w:customStyle="1" w:styleId="B9BB284B985842148C2CB874FF0CF69E5">
    <w:name w:val="B9BB284B985842148C2CB874FF0CF69E5"/>
    <w:rsid w:val="003F6E17"/>
    <w:rPr>
      <w:rFonts w:eastAsiaTheme="minorHAnsi"/>
      <w:lang w:eastAsia="en-US"/>
    </w:rPr>
  </w:style>
  <w:style w:type="paragraph" w:customStyle="1" w:styleId="FA62F0EF54E74AB3B884300D8E1B1DBE5">
    <w:name w:val="FA62F0EF54E74AB3B884300D8E1B1DBE5"/>
    <w:rsid w:val="003F6E17"/>
    <w:rPr>
      <w:rFonts w:eastAsiaTheme="minorHAnsi"/>
      <w:lang w:eastAsia="en-US"/>
    </w:rPr>
  </w:style>
  <w:style w:type="paragraph" w:customStyle="1" w:styleId="E3283F9074894DA0A7CB1CA9AFE3689B5">
    <w:name w:val="E3283F9074894DA0A7CB1CA9AFE3689B5"/>
    <w:rsid w:val="003F6E17"/>
    <w:rPr>
      <w:rFonts w:eastAsiaTheme="minorHAnsi"/>
      <w:lang w:eastAsia="en-US"/>
    </w:rPr>
  </w:style>
  <w:style w:type="paragraph" w:customStyle="1" w:styleId="ADA5CF88814D487EA49316E66F9A0B495">
    <w:name w:val="ADA5CF88814D487EA49316E66F9A0B495"/>
    <w:rsid w:val="003F6E17"/>
    <w:rPr>
      <w:rFonts w:eastAsiaTheme="minorHAnsi"/>
      <w:lang w:eastAsia="en-US"/>
    </w:rPr>
  </w:style>
  <w:style w:type="paragraph" w:customStyle="1" w:styleId="64DB82BA1FB34925A3AC66B01126B5325">
    <w:name w:val="64DB82BA1FB34925A3AC66B01126B5325"/>
    <w:rsid w:val="003F6E17"/>
    <w:rPr>
      <w:rFonts w:eastAsiaTheme="minorHAnsi"/>
      <w:lang w:eastAsia="en-US"/>
    </w:rPr>
  </w:style>
  <w:style w:type="paragraph" w:customStyle="1" w:styleId="1802E11FEB844DB79812275A7D2077935">
    <w:name w:val="1802E11FEB844DB79812275A7D2077935"/>
    <w:rsid w:val="003F6E17"/>
    <w:rPr>
      <w:rFonts w:eastAsiaTheme="minorHAnsi"/>
      <w:lang w:eastAsia="en-US"/>
    </w:rPr>
  </w:style>
  <w:style w:type="paragraph" w:customStyle="1" w:styleId="B2CB62B7ABC94F758D2D73884B9C23C25">
    <w:name w:val="B2CB62B7ABC94F758D2D73884B9C23C25"/>
    <w:rsid w:val="003F6E17"/>
    <w:rPr>
      <w:rFonts w:eastAsiaTheme="minorHAnsi"/>
      <w:lang w:eastAsia="en-US"/>
    </w:rPr>
  </w:style>
  <w:style w:type="paragraph" w:customStyle="1" w:styleId="6AC9D233541E4C8DBEAE1C840EEAA8735">
    <w:name w:val="6AC9D233541E4C8DBEAE1C840EEAA8735"/>
    <w:rsid w:val="003F6E17"/>
    <w:rPr>
      <w:rFonts w:eastAsiaTheme="minorHAnsi"/>
      <w:lang w:eastAsia="en-US"/>
    </w:rPr>
  </w:style>
  <w:style w:type="paragraph" w:customStyle="1" w:styleId="00B4AEE5A8794930810E7EF99557F90A5">
    <w:name w:val="00B4AEE5A8794930810E7EF99557F90A5"/>
    <w:rsid w:val="003F6E17"/>
    <w:rPr>
      <w:rFonts w:eastAsiaTheme="minorHAnsi"/>
      <w:lang w:eastAsia="en-US"/>
    </w:rPr>
  </w:style>
  <w:style w:type="paragraph" w:customStyle="1" w:styleId="F8B8FCD26F294B33AF0B95BD983E970B5">
    <w:name w:val="F8B8FCD26F294B33AF0B95BD983E970B5"/>
    <w:rsid w:val="003F6E17"/>
    <w:rPr>
      <w:rFonts w:eastAsiaTheme="minorHAnsi"/>
      <w:lang w:eastAsia="en-US"/>
    </w:rPr>
  </w:style>
  <w:style w:type="paragraph" w:customStyle="1" w:styleId="F594FB5E33EF4CD1B1B3F7927D707C955">
    <w:name w:val="F594FB5E33EF4CD1B1B3F7927D707C955"/>
    <w:rsid w:val="003F6E17"/>
    <w:rPr>
      <w:rFonts w:eastAsiaTheme="minorHAnsi"/>
      <w:lang w:eastAsia="en-US"/>
    </w:rPr>
  </w:style>
  <w:style w:type="paragraph" w:customStyle="1" w:styleId="A200158A430345619D1B4C45190203C45">
    <w:name w:val="A200158A430345619D1B4C45190203C45"/>
    <w:rsid w:val="003F6E17"/>
    <w:rPr>
      <w:rFonts w:eastAsiaTheme="minorHAnsi"/>
      <w:lang w:eastAsia="en-US"/>
    </w:rPr>
  </w:style>
  <w:style w:type="paragraph" w:customStyle="1" w:styleId="C50CCDD174484AF09A15EE9C867C59235">
    <w:name w:val="C50CCDD174484AF09A15EE9C867C59235"/>
    <w:rsid w:val="003F6E17"/>
    <w:rPr>
      <w:rFonts w:eastAsiaTheme="minorHAnsi"/>
      <w:lang w:eastAsia="en-US"/>
    </w:rPr>
  </w:style>
  <w:style w:type="paragraph" w:customStyle="1" w:styleId="5C7D2AEB7F9D4A059026833B674D6DFC5">
    <w:name w:val="5C7D2AEB7F9D4A059026833B674D6DFC5"/>
    <w:rsid w:val="003F6E17"/>
    <w:rPr>
      <w:rFonts w:eastAsiaTheme="minorHAnsi"/>
      <w:lang w:eastAsia="en-US"/>
    </w:rPr>
  </w:style>
  <w:style w:type="paragraph" w:customStyle="1" w:styleId="C45B29C0232E43A6BE24F55565CA6A215">
    <w:name w:val="C45B29C0232E43A6BE24F55565CA6A215"/>
    <w:rsid w:val="003F6E17"/>
    <w:rPr>
      <w:rFonts w:eastAsiaTheme="minorHAnsi"/>
      <w:lang w:eastAsia="en-US"/>
    </w:rPr>
  </w:style>
  <w:style w:type="paragraph" w:customStyle="1" w:styleId="5110945C5F134350B0DAD0B67E92794A5">
    <w:name w:val="5110945C5F134350B0DAD0B67E92794A5"/>
    <w:rsid w:val="003F6E17"/>
    <w:rPr>
      <w:rFonts w:eastAsiaTheme="minorHAnsi"/>
      <w:lang w:eastAsia="en-US"/>
    </w:rPr>
  </w:style>
  <w:style w:type="paragraph" w:customStyle="1" w:styleId="A731D000D4B24EE19F9930D13598845A5">
    <w:name w:val="A731D000D4B24EE19F9930D13598845A5"/>
    <w:rsid w:val="003F6E17"/>
    <w:rPr>
      <w:rFonts w:eastAsiaTheme="minorHAnsi"/>
      <w:lang w:eastAsia="en-US"/>
    </w:rPr>
  </w:style>
  <w:style w:type="paragraph" w:customStyle="1" w:styleId="C61035E7DAF74EE7A6DDE77905E8D8FD5">
    <w:name w:val="C61035E7DAF74EE7A6DDE77905E8D8FD5"/>
    <w:rsid w:val="003F6E17"/>
    <w:rPr>
      <w:rFonts w:eastAsiaTheme="minorHAnsi"/>
      <w:lang w:eastAsia="en-US"/>
    </w:rPr>
  </w:style>
  <w:style w:type="paragraph" w:customStyle="1" w:styleId="1A32CB174ED64428964E28F916F4FBAC5">
    <w:name w:val="1A32CB174ED64428964E28F916F4FBAC5"/>
    <w:rsid w:val="003F6E17"/>
    <w:rPr>
      <w:rFonts w:eastAsiaTheme="minorHAnsi"/>
      <w:lang w:eastAsia="en-US"/>
    </w:rPr>
  </w:style>
  <w:style w:type="paragraph" w:customStyle="1" w:styleId="EECEA4F4A9E542018102C9248EA22A705">
    <w:name w:val="EECEA4F4A9E542018102C9248EA22A705"/>
    <w:rsid w:val="003F6E17"/>
    <w:rPr>
      <w:rFonts w:eastAsiaTheme="minorHAnsi"/>
      <w:lang w:eastAsia="en-US"/>
    </w:rPr>
  </w:style>
  <w:style w:type="paragraph" w:customStyle="1" w:styleId="9CAF0F0227934D89898D75715021D18E5">
    <w:name w:val="9CAF0F0227934D89898D75715021D18E5"/>
    <w:rsid w:val="003F6E17"/>
    <w:rPr>
      <w:rFonts w:eastAsiaTheme="minorHAnsi"/>
      <w:lang w:eastAsia="en-US"/>
    </w:rPr>
  </w:style>
  <w:style w:type="paragraph" w:customStyle="1" w:styleId="A4CDCE8D9B434E5C9A4D53400B1B5B665">
    <w:name w:val="A4CDCE8D9B434E5C9A4D53400B1B5B665"/>
    <w:rsid w:val="003F6E17"/>
    <w:rPr>
      <w:rFonts w:eastAsiaTheme="minorHAnsi"/>
      <w:lang w:eastAsia="en-US"/>
    </w:rPr>
  </w:style>
  <w:style w:type="paragraph" w:customStyle="1" w:styleId="6181C4534DC343DE8AFC38925DCB749B5">
    <w:name w:val="6181C4534DC343DE8AFC38925DCB749B5"/>
    <w:rsid w:val="003F6E17"/>
    <w:rPr>
      <w:rFonts w:eastAsiaTheme="minorHAnsi"/>
      <w:lang w:eastAsia="en-US"/>
    </w:rPr>
  </w:style>
  <w:style w:type="paragraph" w:customStyle="1" w:styleId="B511AFC592214318818203A381ED5FE95">
    <w:name w:val="B511AFC592214318818203A381ED5FE95"/>
    <w:rsid w:val="003F6E17"/>
    <w:rPr>
      <w:rFonts w:eastAsiaTheme="minorHAnsi"/>
      <w:lang w:eastAsia="en-US"/>
    </w:rPr>
  </w:style>
  <w:style w:type="paragraph" w:customStyle="1" w:styleId="EB86773C86D345E594188A5BD8997EAB5">
    <w:name w:val="EB86773C86D345E594188A5BD8997EAB5"/>
    <w:rsid w:val="003F6E17"/>
    <w:rPr>
      <w:rFonts w:eastAsiaTheme="minorHAnsi"/>
      <w:lang w:eastAsia="en-US"/>
    </w:rPr>
  </w:style>
  <w:style w:type="paragraph" w:customStyle="1" w:styleId="FE1EF8281B0F4423AA4B437F4AA93EF95">
    <w:name w:val="FE1EF8281B0F4423AA4B437F4AA93EF95"/>
    <w:rsid w:val="003F6E17"/>
    <w:rPr>
      <w:rFonts w:eastAsiaTheme="minorHAnsi"/>
      <w:lang w:eastAsia="en-US"/>
    </w:rPr>
  </w:style>
  <w:style w:type="paragraph" w:customStyle="1" w:styleId="5228993DC66247898F284EE82C240C015">
    <w:name w:val="5228993DC66247898F284EE82C240C015"/>
    <w:rsid w:val="003F6E17"/>
    <w:rPr>
      <w:rFonts w:eastAsiaTheme="minorHAnsi"/>
      <w:lang w:eastAsia="en-US"/>
    </w:rPr>
  </w:style>
  <w:style w:type="paragraph" w:customStyle="1" w:styleId="509371EB96A14A3FB64D8B261A0972335">
    <w:name w:val="509371EB96A14A3FB64D8B261A0972335"/>
    <w:rsid w:val="003F6E17"/>
    <w:rPr>
      <w:rFonts w:eastAsiaTheme="minorHAnsi"/>
      <w:lang w:eastAsia="en-US"/>
    </w:rPr>
  </w:style>
  <w:style w:type="paragraph" w:customStyle="1" w:styleId="0201B558C56341E3A3E4596BB73FF3F35">
    <w:name w:val="0201B558C56341E3A3E4596BB73FF3F35"/>
    <w:rsid w:val="003F6E17"/>
    <w:rPr>
      <w:rFonts w:eastAsiaTheme="minorHAnsi"/>
      <w:lang w:eastAsia="en-US"/>
    </w:rPr>
  </w:style>
  <w:style w:type="paragraph" w:customStyle="1" w:styleId="3CCD5D4E4A614A8290731DD3AFE4FBC65">
    <w:name w:val="3CCD5D4E4A614A8290731DD3AFE4FBC65"/>
    <w:rsid w:val="003F6E17"/>
    <w:rPr>
      <w:rFonts w:eastAsiaTheme="minorHAnsi"/>
      <w:lang w:eastAsia="en-US"/>
    </w:rPr>
  </w:style>
  <w:style w:type="paragraph" w:customStyle="1" w:styleId="E9DBF96335184450B41E2B9FB314C0A75">
    <w:name w:val="E9DBF96335184450B41E2B9FB314C0A75"/>
    <w:rsid w:val="003F6E17"/>
    <w:rPr>
      <w:rFonts w:eastAsiaTheme="minorHAnsi"/>
      <w:lang w:eastAsia="en-US"/>
    </w:rPr>
  </w:style>
  <w:style w:type="paragraph" w:customStyle="1" w:styleId="38BB407516F54C3F8CD83C7004AF9C525">
    <w:name w:val="38BB407516F54C3F8CD83C7004AF9C525"/>
    <w:rsid w:val="003F6E17"/>
    <w:rPr>
      <w:rFonts w:eastAsiaTheme="minorHAnsi"/>
      <w:lang w:eastAsia="en-US"/>
    </w:rPr>
  </w:style>
  <w:style w:type="paragraph" w:customStyle="1" w:styleId="C87920ED7E4C46F6872113962B709B555">
    <w:name w:val="C87920ED7E4C46F6872113962B709B555"/>
    <w:rsid w:val="003F6E17"/>
    <w:rPr>
      <w:rFonts w:eastAsiaTheme="minorHAnsi"/>
      <w:lang w:eastAsia="en-US"/>
    </w:rPr>
  </w:style>
  <w:style w:type="paragraph" w:customStyle="1" w:styleId="C89E2CD77710474B85AE9E4305658D11">
    <w:name w:val="C89E2CD77710474B85AE9E4305658D11"/>
    <w:rsid w:val="003F6E17"/>
    <w:pPr>
      <w:spacing w:line="240" w:lineRule="auto"/>
    </w:pPr>
    <w:rPr>
      <w:rFonts w:ascii="Calibri" w:eastAsia="Calibri" w:hAnsi="Calibri" w:cs="Times New Roman"/>
      <w:sz w:val="20"/>
      <w:szCs w:val="20"/>
      <w:lang w:val="el-GR"/>
    </w:rPr>
  </w:style>
  <w:style w:type="paragraph" w:customStyle="1" w:styleId="7652AF28723B49A59F4D66EA37626DCF">
    <w:name w:val="7652AF28723B49A59F4D66EA37626DCF"/>
    <w:rsid w:val="003F6E17"/>
    <w:pPr>
      <w:spacing w:line="240" w:lineRule="auto"/>
    </w:pPr>
    <w:rPr>
      <w:rFonts w:ascii="Calibri" w:eastAsia="Calibri" w:hAnsi="Calibri" w:cs="Times New Roman"/>
      <w:sz w:val="20"/>
      <w:szCs w:val="20"/>
      <w:lang w:val="el-GR"/>
    </w:rPr>
  </w:style>
  <w:style w:type="paragraph" w:customStyle="1" w:styleId="27F25417484443399905FF63EB5345E5">
    <w:name w:val="27F25417484443399905FF63EB5345E5"/>
    <w:rsid w:val="003F6E17"/>
    <w:pPr>
      <w:spacing w:line="240" w:lineRule="auto"/>
    </w:pPr>
    <w:rPr>
      <w:rFonts w:ascii="Calibri" w:eastAsia="Calibri" w:hAnsi="Calibri" w:cs="Times New Roman"/>
      <w:sz w:val="20"/>
      <w:szCs w:val="20"/>
      <w:lang w:val="el-GR"/>
    </w:rPr>
  </w:style>
  <w:style w:type="paragraph" w:customStyle="1" w:styleId="79CA11E7D85F44B0AB307EBA4DF753E3">
    <w:name w:val="79CA11E7D85F44B0AB307EBA4DF753E3"/>
    <w:rsid w:val="003F6E17"/>
    <w:rPr>
      <w:rFonts w:eastAsiaTheme="minorHAnsi"/>
      <w:lang w:eastAsia="en-US"/>
    </w:rPr>
  </w:style>
  <w:style w:type="paragraph" w:customStyle="1" w:styleId="A093091F8FA340CEA3B453F0C507EAD14">
    <w:name w:val="A093091F8FA340CEA3B453F0C507EAD14"/>
    <w:rsid w:val="003F6E17"/>
    <w:rPr>
      <w:rFonts w:eastAsiaTheme="minorHAnsi"/>
      <w:lang w:eastAsia="en-US"/>
    </w:rPr>
  </w:style>
  <w:style w:type="paragraph" w:customStyle="1" w:styleId="D63EACB72C524781B5B8F425A9FBAB844">
    <w:name w:val="D63EACB72C524781B5B8F425A9FBAB844"/>
    <w:rsid w:val="003F6E17"/>
    <w:rPr>
      <w:rFonts w:eastAsiaTheme="minorHAnsi"/>
      <w:lang w:eastAsia="en-US"/>
    </w:rPr>
  </w:style>
  <w:style w:type="paragraph" w:customStyle="1" w:styleId="91241F5D9247466C892E10E79555E8194">
    <w:name w:val="91241F5D9247466C892E10E79555E8194"/>
    <w:rsid w:val="003F6E17"/>
    <w:rPr>
      <w:rFonts w:eastAsiaTheme="minorHAnsi"/>
      <w:lang w:eastAsia="en-US"/>
    </w:rPr>
  </w:style>
  <w:style w:type="paragraph" w:customStyle="1" w:styleId="1E0FB1CFED9A44459771FFD9443637454">
    <w:name w:val="1E0FB1CFED9A44459771FFD9443637454"/>
    <w:rsid w:val="003F6E17"/>
    <w:rPr>
      <w:rFonts w:eastAsiaTheme="minorHAnsi"/>
      <w:lang w:eastAsia="en-US"/>
    </w:rPr>
  </w:style>
  <w:style w:type="paragraph" w:customStyle="1" w:styleId="869BEACB3095479085B57EFB8855C01A4">
    <w:name w:val="869BEACB3095479085B57EFB8855C01A4"/>
    <w:rsid w:val="003F6E17"/>
    <w:rPr>
      <w:rFonts w:eastAsiaTheme="minorHAnsi"/>
      <w:lang w:eastAsia="en-US"/>
    </w:rPr>
  </w:style>
  <w:style w:type="paragraph" w:customStyle="1" w:styleId="33D2E7DED2204166A1152C8DC4118C0A4">
    <w:name w:val="33D2E7DED2204166A1152C8DC4118C0A4"/>
    <w:rsid w:val="003F6E17"/>
    <w:rPr>
      <w:rFonts w:eastAsiaTheme="minorHAnsi"/>
      <w:lang w:eastAsia="en-US"/>
    </w:rPr>
  </w:style>
  <w:style w:type="paragraph" w:customStyle="1" w:styleId="AA1D7EC2D021431AB4092A89A69DAB584">
    <w:name w:val="AA1D7EC2D021431AB4092A89A69DAB584"/>
    <w:rsid w:val="003F6E17"/>
    <w:rPr>
      <w:rFonts w:eastAsiaTheme="minorHAnsi"/>
      <w:lang w:eastAsia="en-US"/>
    </w:rPr>
  </w:style>
  <w:style w:type="paragraph" w:customStyle="1" w:styleId="173EB72036804FD696FD04A56646B79C4">
    <w:name w:val="173EB72036804FD696FD04A56646B79C4"/>
    <w:rsid w:val="003F6E17"/>
    <w:rPr>
      <w:rFonts w:eastAsiaTheme="minorHAnsi"/>
      <w:lang w:eastAsia="en-US"/>
    </w:rPr>
  </w:style>
  <w:style w:type="paragraph" w:customStyle="1" w:styleId="4BEC1256E08D4E249F1E9477B5D9418A4">
    <w:name w:val="4BEC1256E08D4E249F1E9477B5D9418A4"/>
    <w:rsid w:val="003F6E17"/>
    <w:rPr>
      <w:rFonts w:eastAsiaTheme="minorHAnsi"/>
      <w:lang w:eastAsia="en-US"/>
    </w:rPr>
  </w:style>
  <w:style w:type="paragraph" w:customStyle="1" w:styleId="E807B808E5C84058BA561FFA26C2496A4">
    <w:name w:val="E807B808E5C84058BA561FFA26C2496A4"/>
    <w:rsid w:val="003F6E17"/>
    <w:rPr>
      <w:rFonts w:eastAsiaTheme="minorHAnsi"/>
      <w:lang w:eastAsia="en-US"/>
    </w:rPr>
  </w:style>
  <w:style w:type="paragraph" w:customStyle="1" w:styleId="248B2D9A44594A1DB66B19355257B9254">
    <w:name w:val="248B2D9A44594A1DB66B19355257B9254"/>
    <w:rsid w:val="003F6E17"/>
    <w:rPr>
      <w:rFonts w:eastAsiaTheme="minorHAnsi"/>
      <w:lang w:eastAsia="en-US"/>
    </w:rPr>
  </w:style>
  <w:style w:type="paragraph" w:customStyle="1" w:styleId="1EC797885E15495699C7F00BB558EA344">
    <w:name w:val="1EC797885E15495699C7F00BB558EA344"/>
    <w:rsid w:val="003F6E17"/>
    <w:rPr>
      <w:rFonts w:eastAsiaTheme="minorHAnsi"/>
      <w:lang w:eastAsia="en-US"/>
    </w:rPr>
  </w:style>
  <w:style w:type="paragraph" w:customStyle="1" w:styleId="D9C57F6BDCC34513A9C0AC63A5F08CCB2">
    <w:name w:val="D9C57F6BDCC34513A9C0AC63A5F08CCB2"/>
    <w:rsid w:val="003F6E17"/>
    <w:rPr>
      <w:rFonts w:eastAsiaTheme="minorHAnsi"/>
      <w:lang w:eastAsia="en-US"/>
    </w:rPr>
  </w:style>
  <w:style w:type="paragraph" w:customStyle="1" w:styleId="B88270E1AB0F4F6BBE553DC67F82E1354">
    <w:name w:val="B88270E1AB0F4F6BBE553DC67F82E1354"/>
    <w:rsid w:val="003F6E17"/>
    <w:rPr>
      <w:rFonts w:eastAsiaTheme="minorHAnsi"/>
      <w:lang w:eastAsia="en-US"/>
    </w:rPr>
  </w:style>
  <w:style w:type="paragraph" w:customStyle="1" w:styleId="64FBD4FAB29A4FFDB57BC808447BCB3D4">
    <w:name w:val="64FBD4FAB29A4FFDB57BC808447BCB3D4"/>
    <w:rsid w:val="003F6E17"/>
    <w:rPr>
      <w:rFonts w:eastAsiaTheme="minorHAnsi"/>
      <w:lang w:eastAsia="en-US"/>
    </w:rPr>
  </w:style>
  <w:style w:type="paragraph" w:customStyle="1" w:styleId="9F0274FF987443A4AAE5F94EBFFA7DFC4">
    <w:name w:val="9F0274FF987443A4AAE5F94EBFFA7DFC4"/>
    <w:rsid w:val="003F6E17"/>
    <w:rPr>
      <w:rFonts w:eastAsiaTheme="minorHAnsi"/>
      <w:lang w:eastAsia="en-US"/>
    </w:rPr>
  </w:style>
  <w:style w:type="paragraph" w:customStyle="1" w:styleId="BC79109EA3B64B678D370FDE3726C99D4">
    <w:name w:val="BC79109EA3B64B678D370FDE3726C99D4"/>
    <w:rsid w:val="003F6E17"/>
    <w:rPr>
      <w:rFonts w:eastAsiaTheme="minorHAnsi"/>
      <w:lang w:eastAsia="en-US"/>
    </w:rPr>
  </w:style>
  <w:style w:type="paragraph" w:customStyle="1" w:styleId="E17485582F5545808EC08E3020EC067D4">
    <w:name w:val="E17485582F5545808EC08E3020EC067D4"/>
    <w:rsid w:val="003F6E17"/>
    <w:rPr>
      <w:rFonts w:eastAsiaTheme="minorHAnsi"/>
      <w:lang w:eastAsia="en-US"/>
    </w:rPr>
  </w:style>
  <w:style w:type="paragraph" w:customStyle="1" w:styleId="9E9A31F23BE04C92B3750E3AD469AA1E4">
    <w:name w:val="9E9A31F23BE04C92B3750E3AD469AA1E4"/>
    <w:rsid w:val="003F6E17"/>
    <w:rPr>
      <w:rFonts w:eastAsiaTheme="minorHAnsi"/>
      <w:lang w:eastAsia="en-US"/>
    </w:rPr>
  </w:style>
  <w:style w:type="paragraph" w:customStyle="1" w:styleId="DE65902B1EF2485A86DBA34AFA7D9C1C4">
    <w:name w:val="DE65902B1EF2485A86DBA34AFA7D9C1C4"/>
    <w:rsid w:val="003F6E17"/>
    <w:rPr>
      <w:rFonts w:eastAsiaTheme="minorHAnsi"/>
      <w:lang w:eastAsia="en-US"/>
    </w:rPr>
  </w:style>
  <w:style w:type="paragraph" w:customStyle="1" w:styleId="0CC0DB8D3CC447EC8AADB8F83F93E1D74">
    <w:name w:val="0CC0DB8D3CC447EC8AADB8F83F93E1D74"/>
    <w:rsid w:val="003F6E17"/>
    <w:rPr>
      <w:rFonts w:eastAsiaTheme="minorHAnsi"/>
      <w:lang w:eastAsia="en-US"/>
    </w:rPr>
  </w:style>
  <w:style w:type="paragraph" w:customStyle="1" w:styleId="5A078B33D3E6418082865687C31444E14">
    <w:name w:val="5A078B33D3E6418082865687C31444E14"/>
    <w:rsid w:val="003F6E17"/>
    <w:rPr>
      <w:rFonts w:eastAsiaTheme="minorHAnsi"/>
      <w:lang w:eastAsia="en-US"/>
    </w:rPr>
  </w:style>
  <w:style w:type="paragraph" w:customStyle="1" w:styleId="23B925EDB3514F488A96A933A2E7783B4">
    <w:name w:val="23B925EDB3514F488A96A933A2E7783B4"/>
    <w:rsid w:val="003F6E17"/>
    <w:rPr>
      <w:rFonts w:eastAsiaTheme="minorHAnsi"/>
      <w:lang w:eastAsia="en-US"/>
    </w:rPr>
  </w:style>
  <w:style w:type="paragraph" w:customStyle="1" w:styleId="B704D6BF7A8E4A49B0AF9B24DC0832564">
    <w:name w:val="B704D6BF7A8E4A49B0AF9B24DC0832564"/>
    <w:rsid w:val="003F6E17"/>
    <w:rPr>
      <w:rFonts w:eastAsiaTheme="minorHAnsi"/>
      <w:lang w:eastAsia="en-US"/>
    </w:rPr>
  </w:style>
  <w:style w:type="paragraph" w:customStyle="1" w:styleId="2F5365DD315247FBAAEBA9DC53A2CF2D4">
    <w:name w:val="2F5365DD315247FBAAEBA9DC53A2CF2D4"/>
    <w:rsid w:val="003F6E17"/>
    <w:rPr>
      <w:rFonts w:eastAsiaTheme="minorHAnsi"/>
      <w:lang w:eastAsia="en-US"/>
    </w:rPr>
  </w:style>
  <w:style w:type="paragraph" w:customStyle="1" w:styleId="8E73BB26DFC54E7E9A7E1B943CB376F74">
    <w:name w:val="8E73BB26DFC54E7E9A7E1B943CB376F74"/>
    <w:rsid w:val="003F6E17"/>
    <w:rPr>
      <w:rFonts w:eastAsiaTheme="minorHAnsi"/>
      <w:lang w:eastAsia="en-US"/>
    </w:rPr>
  </w:style>
  <w:style w:type="paragraph" w:customStyle="1" w:styleId="3B53727C249A4D0C83A6A885F6A4A4124">
    <w:name w:val="3B53727C249A4D0C83A6A885F6A4A4124"/>
    <w:rsid w:val="003F6E17"/>
    <w:rPr>
      <w:rFonts w:eastAsiaTheme="minorHAnsi"/>
      <w:lang w:eastAsia="en-US"/>
    </w:rPr>
  </w:style>
  <w:style w:type="paragraph" w:customStyle="1" w:styleId="A3B7C1F15BA148FFB2B5FF11D89ED3EC">
    <w:name w:val="A3B7C1F15BA148FFB2B5FF11D89ED3EC"/>
    <w:rsid w:val="003F6E17"/>
    <w:rPr>
      <w:rFonts w:eastAsiaTheme="minorHAnsi"/>
      <w:lang w:eastAsia="en-US"/>
    </w:rPr>
  </w:style>
  <w:style w:type="paragraph" w:customStyle="1" w:styleId="6EF87D7E7CF145E0BA432442CCBDC539">
    <w:name w:val="6EF87D7E7CF145E0BA432442CCBDC539"/>
    <w:rsid w:val="003F6E17"/>
    <w:rPr>
      <w:rFonts w:eastAsiaTheme="minorHAnsi"/>
      <w:lang w:eastAsia="en-US"/>
    </w:rPr>
  </w:style>
  <w:style w:type="paragraph" w:customStyle="1" w:styleId="8C84A9FFFFA2402C9B8559E7CE92A7B54">
    <w:name w:val="8C84A9FFFFA2402C9B8559E7CE92A7B54"/>
    <w:rsid w:val="003F6E17"/>
    <w:rPr>
      <w:rFonts w:eastAsiaTheme="minorHAnsi"/>
      <w:lang w:eastAsia="en-US"/>
    </w:rPr>
  </w:style>
  <w:style w:type="paragraph" w:customStyle="1" w:styleId="355BB67C930748479F8AA439603801E94">
    <w:name w:val="355BB67C930748479F8AA439603801E94"/>
    <w:rsid w:val="003F6E17"/>
    <w:rPr>
      <w:rFonts w:eastAsiaTheme="minorHAnsi"/>
      <w:lang w:eastAsia="en-US"/>
    </w:rPr>
  </w:style>
  <w:style w:type="paragraph" w:customStyle="1" w:styleId="CC406E8D71DA4EBD966877E4CFF6EF894">
    <w:name w:val="CC406E8D71DA4EBD966877E4CFF6EF894"/>
    <w:rsid w:val="003F6E17"/>
    <w:rPr>
      <w:rFonts w:eastAsiaTheme="minorHAnsi"/>
      <w:lang w:eastAsia="en-US"/>
    </w:rPr>
  </w:style>
  <w:style w:type="paragraph" w:customStyle="1" w:styleId="A672718DE3D04A86A43CC80CB08481C94">
    <w:name w:val="A672718DE3D04A86A43CC80CB08481C94"/>
    <w:rsid w:val="003F6E17"/>
    <w:rPr>
      <w:rFonts w:eastAsiaTheme="minorHAnsi"/>
      <w:lang w:eastAsia="en-US"/>
    </w:rPr>
  </w:style>
  <w:style w:type="paragraph" w:customStyle="1" w:styleId="1A79DFDE9EA449AB95250117C988C6A44">
    <w:name w:val="1A79DFDE9EA449AB95250117C988C6A44"/>
    <w:rsid w:val="003F6E17"/>
    <w:rPr>
      <w:rFonts w:eastAsiaTheme="minorHAnsi"/>
      <w:lang w:eastAsia="en-US"/>
    </w:rPr>
  </w:style>
  <w:style w:type="paragraph" w:customStyle="1" w:styleId="725937A67F3F4B61995BDDC6597530034">
    <w:name w:val="725937A67F3F4B61995BDDC6597530034"/>
    <w:rsid w:val="003F6E17"/>
    <w:rPr>
      <w:rFonts w:eastAsiaTheme="minorHAnsi"/>
      <w:lang w:eastAsia="en-US"/>
    </w:rPr>
  </w:style>
  <w:style w:type="paragraph" w:customStyle="1" w:styleId="2489FA1419554E8295366EEA4FA39AA24">
    <w:name w:val="2489FA1419554E8295366EEA4FA39AA24"/>
    <w:rsid w:val="003F6E17"/>
    <w:rPr>
      <w:rFonts w:eastAsiaTheme="minorHAnsi"/>
      <w:lang w:eastAsia="en-US"/>
    </w:rPr>
  </w:style>
  <w:style w:type="paragraph" w:customStyle="1" w:styleId="F90FEBEC0F634B07B00CBF0E2C6CDD3A4">
    <w:name w:val="F90FEBEC0F634B07B00CBF0E2C6CDD3A4"/>
    <w:rsid w:val="003F6E17"/>
    <w:rPr>
      <w:rFonts w:eastAsiaTheme="minorHAnsi"/>
      <w:lang w:eastAsia="en-US"/>
    </w:rPr>
  </w:style>
  <w:style w:type="paragraph" w:customStyle="1" w:styleId="F80DF801855C47E18C4E0D7F2E424D0D4">
    <w:name w:val="F80DF801855C47E18C4E0D7F2E424D0D4"/>
    <w:rsid w:val="003F6E17"/>
    <w:rPr>
      <w:rFonts w:eastAsiaTheme="minorHAnsi"/>
      <w:lang w:eastAsia="en-US"/>
    </w:rPr>
  </w:style>
  <w:style w:type="paragraph" w:customStyle="1" w:styleId="D63733941DC4417D95E7483D870D07CE">
    <w:name w:val="D63733941DC4417D95E7483D870D07CE"/>
    <w:rsid w:val="003F6E17"/>
    <w:rPr>
      <w:rFonts w:eastAsiaTheme="minorHAnsi"/>
      <w:lang w:eastAsia="en-US"/>
    </w:rPr>
  </w:style>
  <w:style w:type="paragraph" w:customStyle="1" w:styleId="60C6CB12DA0D4938ABE225BDC82B11634">
    <w:name w:val="60C6CB12DA0D4938ABE225BDC82B11634"/>
    <w:rsid w:val="003F6E17"/>
    <w:rPr>
      <w:rFonts w:eastAsiaTheme="minorHAnsi"/>
      <w:lang w:eastAsia="en-US"/>
    </w:rPr>
  </w:style>
  <w:style w:type="paragraph" w:customStyle="1" w:styleId="3328A2F2D1454584A1D96DEEF17DDE0D4">
    <w:name w:val="3328A2F2D1454584A1D96DEEF17DDE0D4"/>
    <w:rsid w:val="003F6E17"/>
    <w:rPr>
      <w:rFonts w:eastAsiaTheme="minorHAnsi"/>
      <w:lang w:eastAsia="en-US"/>
    </w:rPr>
  </w:style>
  <w:style w:type="paragraph" w:customStyle="1" w:styleId="1021B3B6061C4E618C7A062E3D1DAC894">
    <w:name w:val="1021B3B6061C4E618C7A062E3D1DAC894"/>
    <w:rsid w:val="003F6E17"/>
    <w:rPr>
      <w:rFonts w:eastAsiaTheme="minorHAnsi"/>
      <w:lang w:eastAsia="en-US"/>
    </w:rPr>
  </w:style>
  <w:style w:type="paragraph" w:customStyle="1" w:styleId="FBCCBB934BE64F9BADDCA720F01EBC694">
    <w:name w:val="FBCCBB934BE64F9BADDCA720F01EBC694"/>
    <w:rsid w:val="003F6E17"/>
    <w:rPr>
      <w:rFonts w:eastAsiaTheme="minorHAnsi"/>
      <w:lang w:eastAsia="en-US"/>
    </w:rPr>
  </w:style>
  <w:style w:type="paragraph" w:customStyle="1" w:styleId="AAEE877B714D49EBB49312E1BCE5BC504">
    <w:name w:val="AAEE877B714D49EBB49312E1BCE5BC504"/>
    <w:rsid w:val="003F6E17"/>
    <w:rPr>
      <w:rFonts w:eastAsiaTheme="minorHAnsi"/>
      <w:lang w:eastAsia="en-US"/>
    </w:rPr>
  </w:style>
  <w:style w:type="paragraph" w:customStyle="1" w:styleId="FEAF6C5B7753491293EB3D76A52D6E754">
    <w:name w:val="FEAF6C5B7753491293EB3D76A52D6E754"/>
    <w:rsid w:val="003F6E17"/>
    <w:rPr>
      <w:rFonts w:eastAsiaTheme="minorHAnsi"/>
      <w:lang w:eastAsia="en-US"/>
    </w:rPr>
  </w:style>
  <w:style w:type="paragraph" w:customStyle="1" w:styleId="0AC5242D9BCD4043A53C2AC879530D6F4">
    <w:name w:val="0AC5242D9BCD4043A53C2AC879530D6F4"/>
    <w:rsid w:val="003F6E17"/>
    <w:rPr>
      <w:rFonts w:eastAsiaTheme="minorHAnsi"/>
      <w:lang w:eastAsia="en-US"/>
    </w:rPr>
  </w:style>
  <w:style w:type="paragraph" w:customStyle="1" w:styleId="481B9E5312DE45ABB65784A6ACAA57AF4">
    <w:name w:val="481B9E5312DE45ABB65784A6ACAA57AF4"/>
    <w:rsid w:val="003F6E17"/>
    <w:rPr>
      <w:rFonts w:eastAsiaTheme="minorHAnsi"/>
      <w:lang w:eastAsia="en-US"/>
    </w:rPr>
  </w:style>
  <w:style w:type="paragraph" w:customStyle="1" w:styleId="0A9C4C34A668421E870072E1431DAF6E4">
    <w:name w:val="0A9C4C34A668421E870072E1431DAF6E4"/>
    <w:rsid w:val="003F6E17"/>
    <w:rPr>
      <w:rFonts w:eastAsiaTheme="minorHAnsi"/>
      <w:lang w:eastAsia="en-US"/>
    </w:rPr>
  </w:style>
  <w:style w:type="paragraph" w:customStyle="1" w:styleId="7A116B30EC2B49938AE9589075B041E44">
    <w:name w:val="7A116B30EC2B49938AE9589075B041E44"/>
    <w:rsid w:val="003F6E17"/>
    <w:rPr>
      <w:rFonts w:eastAsiaTheme="minorHAnsi"/>
      <w:lang w:eastAsia="en-US"/>
    </w:rPr>
  </w:style>
  <w:style w:type="paragraph" w:customStyle="1" w:styleId="DDAD08677CDA4D39A56851D8B4E18C184">
    <w:name w:val="DDAD08677CDA4D39A56851D8B4E18C184"/>
    <w:rsid w:val="003F6E17"/>
    <w:rPr>
      <w:rFonts w:eastAsiaTheme="minorHAnsi"/>
      <w:lang w:eastAsia="en-US"/>
    </w:rPr>
  </w:style>
  <w:style w:type="paragraph" w:customStyle="1" w:styleId="3F199EE3167943D6A0A533AF83E9B1EF">
    <w:name w:val="3F199EE3167943D6A0A533AF83E9B1EF"/>
    <w:rsid w:val="003F6E17"/>
    <w:rPr>
      <w:rFonts w:eastAsiaTheme="minorHAnsi"/>
      <w:lang w:eastAsia="en-US"/>
    </w:rPr>
  </w:style>
  <w:style w:type="paragraph" w:customStyle="1" w:styleId="EF775D556D6942C2B53A507DE670D5AE4">
    <w:name w:val="EF775D556D6942C2B53A507DE670D5AE4"/>
    <w:rsid w:val="003F6E17"/>
    <w:rPr>
      <w:rFonts w:eastAsiaTheme="minorHAnsi"/>
      <w:lang w:eastAsia="en-US"/>
    </w:rPr>
  </w:style>
  <w:style w:type="paragraph" w:customStyle="1" w:styleId="07EB8267C6D44D15A3FF01A5D99C34F84">
    <w:name w:val="07EB8267C6D44D15A3FF01A5D99C34F84"/>
    <w:rsid w:val="003F6E17"/>
    <w:rPr>
      <w:rFonts w:eastAsiaTheme="minorHAnsi"/>
      <w:lang w:eastAsia="en-US"/>
    </w:rPr>
  </w:style>
  <w:style w:type="paragraph" w:customStyle="1" w:styleId="2305022B258443FB9BFA6A2B908F79EC4">
    <w:name w:val="2305022B258443FB9BFA6A2B908F79EC4"/>
    <w:rsid w:val="003F6E17"/>
    <w:rPr>
      <w:rFonts w:eastAsiaTheme="minorHAnsi"/>
      <w:lang w:eastAsia="en-US"/>
    </w:rPr>
  </w:style>
  <w:style w:type="paragraph" w:customStyle="1" w:styleId="F0DFC517963848D6A2F21AF1F8ECF3854">
    <w:name w:val="F0DFC517963848D6A2F21AF1F8ECF3854"/>
    <w:rsid w:val="003F6E17"/>
    <w:rPr>
      <w:rFonts w:eastAsiaTheme="minorHAnsi"/>
      <w:lang w:eastAsia="en-US"/>
    </w:rPr>
  </w:style>
  <w:style w:type="paragraph" w:customStyle="1" w:styleId="C3848CAA70454F5B97FDB918B75528C04">
    <w:name w:val="C3848CAA70454F5B97FDB918B75528C04"/>
    <w:rsid w:val="003F6E17"/>
    <w:rPr>
      <w:rFonts w:eastAsiaTheme="minorHAnsi"/>
      <w:lang w:eastAsia="en-US"/>
    </w:rPr>
  </w:style>
  <w:style w:type="paragraph" w:customStyle="1" w:styleId="9AFBBCC885CF4D61BA9FE544511668E14">
    <w:name w:val="9AFBBCC885CF4D61BA9FE544511668E14"/>
    <w:rsid w:val="003F6E17"/>
    <w:rPr>
      <w:rFonts w:eastAsiaTheme="minorHAnsi"/>
      <w:lang w:eastAsia="en-US"/>
    </w:rPr>
  </w:style>
  <w:style w:type="paragraph" w:customStyle="1" w:styleId="674A7D2D32194FD3A7FDA9700FE857C54">
    <w:name w:val="674A7D2D32194FD3A7FDA9700FE857C54"/>
    <w:rsid w:val="003F6E17"/>
    <w:rPr>
      <w:rFonts w:eastAsiaTheme="minorHAnsi"/>
      <w:lang w:eastAsia="en-US"/>
    </w:rPr>
  </w:style>
  <w:style w:type="paragraph" w:customStyle="1" w:styleId="1D436A35AC0B4676A64D66770BCE53434">
    <w:name w:val="1D436A35AC0B4676A64D66770BCE53434"/>
    <w:rsid w:val="003F6E17"/>
    <w:rPr>
      <w:rFonts w:eastAsiaTheme="minorHAnsi"/>
      <w:lang w:eastAsia="en-US"/>
    </w:rPr>
  </w:style>
  <w:style w:type="paragraph" w:customStyle="1" w:styleId="7E3247688935477FBCCEF7EDD0C27ACA4">
    <w:name w:val="7E3247688935477FBCCEF7EDD0C27ACA4"/>
    <w:rsid w:val="003F6E17"/>
    <w:rPr>
      <w:rFonts w:eastAsiaTheme="minorHAnsi"/>
      <w:lang w:eastAsia="en-US"/>
    </w:rPr>
  </w:style>
  <w:style w:type="paragraph" w:customStyle="1" w:styleId="B1DEAA16B0CA4BC9B6D3A8303F4415BA4">
    <w:name w:val="B1DEAA16B0CA4BC9B6D3A8303F4415BA4"/>
    <w:rsid w:val="003F6E17"/>
    <w:rPr>
      <w:rFonts w:eastAsiaTheme="minorHAnsi"/>
      <w:lang w:eastAsia="en-US"/>
    </w:rPr>
  </w:style>
  <w:style w:type="paragraph" w:customStyle="1" w:styleId="1ABE6CA84CA841E98F306594B53102C74">
    <w:name w:val="1ABE6CA84CA841E98F306594B53102C74"/>
    <w:rsid w:val="003F6E17"/>
    <w:rPr>
      <w:rFonts w:eastAsiaTheme="minorHAnsi"/>
      <w:lang w:eastAsia="en-US"/>
    </w:rPr>
  </w:style>
  <w:style w:type="paragraph" w:customStyle="1" w:styleId="6853797CED1C4296B401145E04748CAE4">
    <w:name w:val="6853797CED1C4296B401145E04748CAE4"/>
    <w:rsid w:val="003F6E17"/>
    <w:rPr>
      <w:rFonts w:eastAsiaTheme="minorHAnsi"/>
      <w:lang w:eastAsia="en-US"/>
    </w:rPr>
  </w:style>
  <w:style w:type="paragraph" w:customStyle="1" w:styleId="1A0DECC5F140401D98A2F50ACDB51F7B4">
    <w:name w:val="1A0DECC5F140401D98A2F50ACDB51F7B4"/>
    <w:rsid w:val="003F6E17"/>
    <w:rPr>
      <w:rFonts w:eastAsiaTheme="minorHAnsi"/>
      <w:lang w:eastAsia="en-US"/>
    </w:rPr>
  </w:style>
  <w:style w:type="paragraph" w:customStyle="1" w:styleId="9104707F4C7A47CDB94F04433E85CA0D4">
    <w:name w:val="9104707F4C7A47CDB94F04433E85CA0D4"/>
    <w:rsid w:val="003F6E17"/>
    <w:rPr>
      <w:rFonts w:eastAsiaTheme="minorHAnsi"/>
      <w:lang w:eastAsia="en-US"/>
    </w:rPr>
  </w:style>
  <w:style w:type="paragraph" w:customStyle="1" w:styleId="EBBDA6486B2C4984B5F493714981E5B74">
    <w:name w:val="EBBDA6486B2C4984B5F493714981E5B74"/>
    <w:rsid w:val="003F6E17"/>
    <w:rPr>
      <w:rFonts w:eastAsiaTheme="minorHAnsi"/>
      <w:lang w:eastAsia="en-US"/>
    </w:rPr>
  </w:style>
  <w:style w:type="paragraph" w:customStyle="1" w:styleId="2A1EE7D7B0E44E36AB27908CADBED5694">
    <w:name w:val="2A1EE7D7B0E44E36AB27908CADBED5694"/>
    <w:rsid w:val="003F6E17"/>
    <w:rPr>
      <w:rFonts w:eastAsiaTheme="minorHAnsi"/>
      <w:lang w:eastAsia="en-US"/>
    </w:rPr>
  </w:style>
  <w:style w:type="paragraph" w:customStyle="1" w:styleId="2EB0C8A4C5694F59870EE31737A3EEF74">
    <w:name w:val="2EB0C8A4C5694F59870EE31737A3EEF74"/>
    <w:rsid w:val="003F6E17"/>
    <w:rPr>
      <w:rFonts w:eastAsiaTheme="minorHAnsi"/>
      <w:lang w:eastAsia="en-US"/>
    </w:rPr>
  </w:style>
  <w:style w:type="paragraph" w:customStyle="1" w:styleId="F00B241CB0CF45A4BC108D45ACF55B8E4">
    <w:name w:val="F00B241CB0CF45A4BC108D45ACF55B8E4"/>
    <w:rsid w:val="003F6E17"/>
    <w:rPr>
      <w:rFonts w:eastAsiaTheme="minorHAnsi"/>
      <w:lang w:eastAsia="en-US"/>
    </w:rPr>
  </w:style>
  <w:style w:type="paragraph" w:customStyle="1" w:styleId="197F4FD55DDF4DBC996AF9D91D9401AA4">
    <w:name w:val="197F4FD55DDF4DBC996AF9D91D9401AA4"/>
    <w:rsid w:val="003F6E17"/>
    <w:rPr>
      <w:rFonts w:eastAsiaTheme="minorHAnsi"/>
      <w:lang w:eastAsia="en-US"/>
    </w:rPr>
  </w:style>
  <w:style w:type="paragraph" w:customStyle="1" w:styleId="4F929ADC572D4617B5069908E9B99C324">
    <w:name w:val="4F929ADC572D4617B5069908E9B99C324"/>
    <w:rsid w:val="003F6E17"/>
    <w:rPr>
      <w:rFonts w:eastAsiaTheme="minorHAnsi"/>
      <w:lang w:eastAsia="en-US"/>
    </w:rPr>
  </w:style>
  <w:style w:type="paragraph" w:customStyle="1" w:styleId="3DFB1344FBED425197950FA90FA8D97D4">
    <w:name w:val="3DFB1344FBED425197950FA90FA8D97D4"/>
    <w:rsid w:val="003F6E17"/>
    <w:rPr>
      <w:rFonts w:eastAsiaTheme="minorHAnsi"/>
      <w:lang w:eastAsia="en-US"/>
    </w:rPr>
  </w:style>
  <w:style w:type="paragraph" w:customStyle="1" w:styleId="B0C6BB00E743436DB285EFE1E30B45514">
    <w:name w:val="B0C6BB00E743436DB285EFE1E30B45514"/>
    <w:rsid w:val="003F6E17"/>
    <w:rPr>
      <w:rFonts w:eastAsiaTheme="minorHAnsi"/>
      <w:lang w:eastAsia="en-US"/>
    </w:rPr>
  </w:style>
  <w:style w:type="paragraph" w:customStyle="1" w:styleId="B907BC2BF1314049993A858AC5E1A75E">
    <w:name w:val="B907BC2BF1314049993A858AC5E1A75E"/>
    <w:rsid w:val="003F6E17"/>
    <w:rPr>
      <w:rFonts w:eastAsiaTheme="minorHAnsi"/>
      <w:lang w:eastAsia="en-US"/>
    </w:rPr>
  </w:style>
  <w:style w:type="paragraph" w:customStyle="1" w:styleId="257E26540E1D4DB18B22AE5E9651F65E4">
    <w:name w:val="257E26540E1D4DB18B22AE5E9651F65E4"/>
    <w:rsid w:val="003F6E17"/>
    <w:rPr>
      <w:rFonts w:eastAsiaTheme="minorHAnsi"/>
      <w:lang w:eastAsia="en-US"/>
    </w:rPr>
  </w:style>
  <w:style w:type="paragraph" w:customStyle="1" w:styleId="7AE1630EBA13425284263A68C64835344">
    <w:name w:val="7AE1630EBA13425284263A68C64835344"/>
    <w:rsid w:val="003F6E17"/>
    <w:rPr>
      <w:rFonts w:eastAsiaTheme="minorHAnsi"/>
      <w:lang w:eastAsia="en-US"/>
    </w:rPr>
  </w:style>
  <w:style w:type="paragraph" w:customStyle="1" w:styleId="D12BDA81F9F046EDA9F157B9D389AF1A4">
    <w:name w:val="D12BDA81F9F046EDA9F157B9D389AF1A4"/>
    <w:rsid w:val="003F6E17"/>
    <w:rPr>
      <w:rFonts w:eastAsiaTheme="minorHAnsi"/>
      <w:lang w:eastAsia="en-US"/>
    </w:rPr>
  </w:style>
  <w:style w:type="paragraph" w:customStyle="1" w:styleId="89C1ADFB9A6446A1883E609C23E4077F4">
    <w:name w:val="89C1ADFB9A6446A1883E609C23E4077F4"/>
    <w:rsid w:val="003F6E17"/>
    <w:rPr>
      <w:rFonts w:eastAsiaTheme="minorHAnsi"/>
      <w:lang w:eastAsia="en-US"/>
    </w:rPr>
  </w:style>
  <w:style w:type="paragraph" w:customStyle="1" w:styleId="2BC9A96B7CA84109BD6D5E61D41D917C4">
    <w:name w:val="2BC9A96B7CA84109BD6D5E61D41D917C4"/>
    <w:rsid w:val="003F6E17"/>
    <w:rPr>
      <w:rFonts w:eastAsiaTheme="minorHAnsi"/>
      <w:lang w:eastAsia="en-US"/>
    </w:rPr>
  </w:style>
  <w:style w:type="paragraph" w:customStyle="1" w:styleId="EEF9E997F70247F8ABDEC1390A98ECCF4">
    <w:name w:val="EEF9E997F70247F8ABDEC1390A98ECCF4"/>
    <w:rsid w:val="003F6E17"/>
    <w:rPr>
      <w:rFonts w:eastAsiaTheme="minorHAnsi"/>
      <w:lang w:eastAsia="en-US"/>
    </w:rPr>
  </w:style>
  <w:style w:type="paragraph" w:customStyle="1" w:styleId="E4A167A80DD54B7F953957F0E1D629034">
    <w:name w:val="E4A167A80DD54B7F953957F0E1D629034"/>
    <w:rsid w:val="003F6E17"/>
    <w:rPr>
      <w:rFonts w:eastAsiaTheme="minorHAnsi"/>
      <w:lang w:eastAsia="en-US"/>
    </w:rPr>
  </w:style>
  <w:style w:type="paragraph" w:customStyle="1" w:styleId="44D487F4F7F64F0E91C16754908D0BA84">
    <w:name w:val="44D487F4F7F64F0E91C16754908D0BA84"/>
    <w:rsid w:val="003F6E17"/>
    <w:rPr>
      <w:rFonts w:eastAsiaTheme="minorHAnsi"/>
      <w:lang w:eastAsia="en-US"/>
    </w:rPr>
  </w:style>
  <w:style w:type="paragraph" w:customStyle="1" w:styleId="6490CFCB38AD49E8BE2FFCD633A3EE724">
    <w:name w:val="6490CFCB38AD49E8BE2FFCD633A3EE724"/>
    <w:rsid w:val="003F6E17"/>
    <w:rPr>
      <w:rFonts w:eastAsiaTheme="minorHAnsi"/>
      <w:lang w:eastAsia="en-US"/>
    </w:rPr>
  </w:style>
  <w:style w:type="paragraph" w:customStyle="1" w:styleId="06C8564C04634207A613BE83857B8B534">
    <w:name w:val="06C8564C04634207A613BE83857B8B534"/>
    <w:rsid w:val="003F6E17"/>
    <w:rPr>
      <w:rFonts w:eastAsiaTheme="minorHAnsi"/>
      <w:lang w:eastAsia="en-US"/>
    </w:rPr>
  </w:style>
  <w:style w:type="paragraph" w:customStyle="1" w:styleId="1B6D8597518B4560AA0573D28EF5DA484">
    <w:name w:val="1B6D8597518B4560AA0573D28EF5DA484"/>
    <w:rsid w:val="003F6E17"/>
    <w:rPr>
      <w:rFonts w:eastAsiaTheme="minorHAnsi"/>
      <w:lang w:eastAsia="en-US"/>
    </w:rPr>
  </w:style>
  <w:style w:type="paragraph" w:customStyle="1" w:styleId="5BB3A5F132F84876BAEC488E4D6B8D864">
    <w:name w:val="5BB3A5F132F84876BAEC488E4D6B8D864"/>
    <w:rsid w:val="003F6E17"/>
    <w:rPr>
      <w:rFonts w:eastAsiaTheme="minorHAnsi"/>
      <w:lang w:eastAsia="en-US"/>
    </w:rPr>
  </w:style>
  <w:style w:type="paragraph" w:customStyle="1" w:styleId="19FC50F8EFC946BFA10BC6B2A2C610EC4">
    <w:name w:val="19FC50F8EFC946BFA10BC6B2A2C610EC4"/>
    <w:rsid w:val="003F6E17"/>
    <w:rPr>
      <w:rFonts w:eastAsiaTheme="minorHAnsi"/>
      <w:lang w:eastAsia="en-US"/>
    </w:rPr>
  </w:style>
  <w:style w:type="paragraph" w:customStyle="1" w:styleId="12711871E689464897A6242D126A5641">
    <w:name w:val="12711871E689464897A6242D126A5641"/>
    <w:rsid w:val="003F6E17"/>
    <w:rPr>
      <w:rFonts w:eastAsiaTheme="minorHAnsi"/>
      <w:lang w:eastAsia="en-US"/>
    </w:rPr>
  </w:style>
  <w:style w:type="paragraph" w:customStyle="1" w:styleId="73F07684BFF54B1099E0F2299492B8FE4">
    <w:name w:val="73F07684BFF54B1099E0F2299492B8FE4"/>
    <w:rsid w:val="003F6E17"/>
    <w:rPr>
      <w:rFonts w:eastAsiaTheme="minorHAnsi"/>
      <w:lang w:eastAsia="en-US"/>
    </w:rPr>
  </w:style>
  <w:style w:type="paragraph" w:customStyle="1" w:styleId="2B2889B0E2A64AA883B59ABF908016754">
    <w:name w:val="2B2889B0E2A64AA883B59ABF908016754"/>
    <w:rsid w:val="003F6E17"/>
    <w:rPr>
      <w:rFonts w:eastAsiaTheme="minorHAnsi"/>
      <w:lang w:eastAsia="en-US"/>
    </w:rPr>
  </w:style>
  <w:style w:type="paragraph" w:customStyle="1" w:styleId="EFDA3FC7B3534E8FB2B6616D4FF35C974">
    <w:name w:val="EFDA3FC7B3534E8FB2B6616D4FF35C974"/>
    <w:rsid w:val="003F6E17"/>
    <w:rPr>
      <w:rFonts w:eastAsiaTheme="minorHAnsi"/>
      <w:lang w:eastAsia="en-US"/>
    </w:rPr>
  </w:style>
  <w:style w:type="paragraph" w:customStyle="1" w:styleId="C3713C4BFCBB4C4A8D67B996B08367014">
    <w:name w:val="C3713C4BFCBB4C4A8D67B996B08367014"/>
    <w:rsid w:val="003F6E17"/>
    <w:rPr>
      <w:rFonts w:eastAsiaTheme="minorHAnsi"/>
      <w:lang w:eastAsia="en-US"/>
    </w:rPr>
  </w:style>
  <w:style w:type="paragraph" w:customStyle="1" w:styleId="2C39EDCC8E3E4497BAC0A53E594CC6934">
    <w:name w:val="2C39EDCC8E3E4497BAC0A53E594CC6934"/>
    <w:rsid w:val="003F6E17"/>
    <w:rPr>
      <w:rFonts w:eastAsiaTheme="minorHAnsi"/>
      <w:lang w:eastAsia="en-US"/>
    </w:rPr>
  </w:style>
  <w:style w:type="paragraph" w:customStyle="1" w:styleId="D2AFBF1EDE484BA6AA1406319975874B4">
    <w:name w:val="D2AFBF1EDE484BA6AA1406319975874B4"/>
    <w:rsid w:val="003F6E17"/>
    <w:rPr>
      <w:rFonts w:eastAsiaTheme="minorHAnsi"/>
      <w:lang w:eastAsia="en-US"/>
    </w:rPr>
  </w:style>
  <w:style w:type="paragraph" w:customStyle="1" w:styleId="3025599E239D4FA1BCC2AA376471E3394">
    <w:name w:val="3025599E239D4FA1BCC2AA376471E3394"/>
    <w:rsid w:val="003F6E17"/>
    <w:rPr>
      <w:rFonts w:eastAsiaTheme="minorHAnsi"/>
      <w:lang w:eastAsia="en-US"/>
    </w:rPr>
  </w:style>
  <w:style w:type="paragraph" w:customStyle="1" w:styleId="2967601640F041B8BCBC0DD0849339A64">
    <w:name w:val="2967601640F041B8BCBC0DD0849339A64"/>
    <w:rsid w:val="003F6E17"/>
    <w:rPr>
      <w:rFonts w:eastAsiaTheme="minorHAnsi"/>
      <w:lang w:eastAsia="en-US"/>
    </w:rPr>
  </w:style>
  <w:style w:type="paragraph" w:customStyle="1" w:styleId="D143E467DA4E458989091A9BB81764E64">
    <w:name w:val="D143E467DA4E458989091A9BB81764E64"/>
    <w:rsid w:val="003F6E17"/>
    <w:rPr>
      <w:rFonts w:eastAsiaTheme="minorHAnsi"/>
      <w:lang w:eastAsia="en-US"/>
    </w:rPr>
  </w:style>
  <w:style w:type="paragraph" w:customStyle="1" w:styleId="6E33D164EEA44529A276785FB8C7AB1E4">
    <w:name w:val="6E33D164EEA44529A276785FB8C7AB1E4"/>
    <w:rsid w:val="003F6E17"/>
    <w:rPr>
      <w:rFonts w:eastAsiaTheme="minorHAnsi"/>
      <w:lang w:eastAsia="en-US"/>
    </w:rPr>
  </w:style>
  <w:style w:type="paragraph" w:customStyle="1" w:styleId="936F7572AFD04D0C9FB5BFA9F5D82A6C4">
    <w:name w:val="936F7572AFD04D0C9FB5BFA9F5D82A6C4"/>
    <w:rsid w:val="003F6E17"/>
    <w:rPr>
      <w:rFonts w:eastAsiaTheme="minorHAnsi"/>
      <w:lang w:eastAsia="en-US"/>
    </w:rPr>
  </w:style>
  <w:style w:type="paragraph" w:customStyle="1" w:styleId="1AC0015D18DE42F2AAF3E59DC369BCCF4">
    <w:name w:val="1AC0015D18DE42F2AAF3E59DC369BCCF4"/>
    <w:rsid w:val="003F6E17"/>
    <w:rPr>
      <w:rFonts w:eastAsiaTheme="minorHAnsi"/>
      <w:lang w:eastAsia="en-US"/>
    </w:rPr>
  </w:style>
  <w:style w:type="paragraph" w:customStyle="1" w:styleId="E7AD1D189E4C499A9173BEBEF2FAC49F4">
    <w:name w:val="E7AD1D189E4C499A9173BEBEF2FAC49F4"/>
    <w:rsid w:val="003F6E17"/>
    <w:rPr>
      <w:rFonts w:eastAsiaTheme="minorHAnsi"/>
      <w:lang w:eastAsia="en-US"/>
    </w:rPr>
  </w:style>
  <w:style w:type="paragraph" w:customStyle="1" w:styleId="49210DF46BA540D2B5E139483BB12BAB">
    <w:name w:val="49210DF46BA540D2B5E139483BB12BAB"/>
    <w:rsid w:val="003F6E17"/>
    <w:rPr>
      <w:rFonts w:eastAsiaTheme="minorHAnsi"/>
      <w:lang w:eastAsia="en-US"/>
    </w:rPr>
  </w:style>
  <w:style w:type="paragraph" w:customStyle="1" w:styleId="CCF7FD44D2F342609A546623DCE7595F">
    <w:name w:val="CCF7FD44D2F342609A546623DCE7595F"/>
    <w:rsid w:val="003F6E17"/>
    <w:pPr>
      <w:ind w:left="720"/>
      <w:contextualSpacing/>
    </w:pPr>
    <w:rPr>
      <w:rFonts w:eastAsiaTheme="minorHAnsi"/>
      <w:lang w:eastAsia="en-US"/>
    </w:rPr>
  </w:style>
  <w:style w:type="paragraph" w:customStyle="1" w:styleId="0B607B4680EA44D2949D6418A8951129">
    <w:name w:val="0B607B4680EA44D2949D6418A8951129"/>
    <w:rsid w:val="003F6E17"/>
    <w:pPr>
      <w:ind w:left="720"/>
      <w:contextualSpacing/>
    </w:pPr>
    <w:rPr>
      <w:rFonts w:eastAsiaTheme="minorHAnsi"/>
      <w:lang w:eastAsia="en-US"/>
    </w:rPr>
  </w:style>
  <w:style w:type="paragraph" w:customStyle="1" w:styleId="6CD244AF252A4DCB9BA92582DD517E93">
    <w:name w:val="6CD244AF252A4DCB9BA92582DD517E93"/>
    <w:rsid w:val="003F6E17"/>
    <w:rPr>
      <w:rFonts w:eastAsiaTheme="minorHAnsi"/>
      <w:lang w:eastAsia="en-US"/>
    </w:rPr>
  </w:style>
  <w:style w:type="paragraph" w:customStyle="1" w:styleId="EA2385EEB36C481083E46BE221F9C02213">
    <w:name w:val="EA2385EEB36C481083E46BE221F9C02213"/>
    <w:rsid w:val="003F6E17"/>
    <w:pPr>
      <w:spacing w:after="0" w:line="240" w:lineRule="auto"/>
    </w:pPr>
    <w:rPr>
      <w:lang w:val="en-US" w:eastAsia="en-US"/>
    </w:rPr>
  </w:style>
  <w:style w:type="paragraph" w:customStyle="1" w:styleId="4EFD5E908C76433C8E25214A59F1A271">
    <w:name w:val="4EFD5E908C76433C8E25214A59F1A271"/>
    <w:rsid w:val="003F6E17"/>
  </w:style>
  <w:style w:type="paragraph" w:customStyle="1" w:styleId="934E26DBB8A9445F8579C0557A8A25DB">
    <w:name w:val="934E26DBB8A9445F8579C0557A8A25DB"/>
    <w:rsid w:val="003F6E17"/>
  </w:style>
  <w:style w:type="paragraph" w:customStyle="1" w:styleId="F1781D9443C64D538068D533BF918A45">
    <w:name w:val="F1781D9443C64D538068D533BF918A45"/>
    <w:rsid w:val="003F6E17"/>
  </w:style>
  <w:style w:type="paragraph" w:customStyle="1" w:styleId="843A784D45544A9E98A631900EEDFB08">
    <w:name w:val="843A784D45544A9E98A631900EEDFB08"/>
    <w:rsid w:val="003F6E17"/>
  </w:style>
  <w:style w:type="paragraph" w:customStyle="1" w:styleId="0560594BAB5E4802A16987724188C715">
    <w:name w:val="0560594BAB5E4802A16987724188C715"/>
    <w:rsid w:val="003F6E17"/>
  </w:style>
  <w:style w:type="paragraph" w:customStyle="1" w:styleId="6D06A89969204440B5FD8592A56CE295">
    <w:name w:val="6D06A89969204440B5FD8592A56CE295"/>
    <w:rsid w:val="003F6E17"/>
  </w:style>
  <w:style w:type="paragraph" w:customStyle="1" w:styleId="FAF69532E112444B8B907AAE24BA3C3415">
    <w:name w:val="FAF69532E112444B8B907AAE24BA3C3415"/>
    <w:rsid w:val="003F6E17"/>
    <w:pPr>
      <w:ind w:left="720"/>
      <w:contextualSpacing/>
    </w:pPr>
    <w:rPr>
      <w:rFonts w:eastAsiaTheme="minorHAnsi"/>
      <w:lang w:eastAsia="en-US"/>
    </w:rPr>
  </w:style>
  <w:style w:type="paragraph" w:customStyle="1" w:styleId="0298A562F4764D218469B39304F42DBC15">
    <w:name w:val="0298A562F4764D218469B39304F42DBC15"/>
    <w:rsid w:val="003F6E17"/>
    <w:pPr>
      <w:ind w:left="720"/>
      <w:contextualSpacing/>
    </w:pPr>
    <w:rPr>
      <w:rFonts w:eastAsiaTheme="minorHAnsi"/>
      <w:lang w:eastAsia="en-US"/>
    </w:rPr>
  </w:style>
  <w:style w:type="paragraph" w:customStyle="1" w:styleId="ADAFBB38CF6E4E34A51E0D02E1C119C215">
    <w:name w:val="ADAFBB38CF6E4E34A51E0D02E1C119C215"/>
    <w:rsid w:val="003F6E17"/>
    <w:pPr>
      <w:ind w:left="720"/>
      <w:contextualSpacing/>
    </w:pPr>
    <w:rPr>
      <w:rFonts w:eastAsiaTheme="minorHAnsi"/>
      <w:lang w:eastAsia="en-US"/>
    </w:rPr>
  </w:style>
  <w:style w:type="paragraph" w:customStyle="1" w:styleId="8D4AD69D6AE945F0A53FD0C3791FB74E15">
    <w:name w:val="8D4AD69D6AE945F0A53FD0C3791FB74E15"/>
    <w:rsid w:val="003F6E17"/>
    <w:pPr>
      <w:ind w:left="720"/>
      <w:contextualSpacing/>
    </w:pPr>
    <w:rPr>
      <w:rFonts w:eastAsiaTheme="minorHAnsi"/>
      <w:lang w:eastAsia="en-US"/>
    </w:rPr>
  </w:style>
  <w:style w:type="paragraph" w:customStyle="1" w:styleId="4E6C95E0B0FC4C59866699D703AD7DBE15">
    <w:name w:val="4E6C95E0B0FC4C59866699D703AD7DBE15"/>
    <w:rsid w:val="003F6E17"/>
    <w:pPr>
      <w:ind w:left="720"/>
      <w:contextualSpacing/>
    </w:pPr>
    <w:rPr>
      <w:rFonts w:eastAsiaTheme="minorHAnsi"/>
      <w:lang w:eastAsia="en-US"/>
    </w:rPr>
  </w:style>
  <w:style w:type="paragraph" w:customStyle="1" w:styleId="EDEABA93D43D4DDE8BDB4D807B3C368315">
    <w:name w:val="EDEABA93D43D4DDE8BDB4D807B3C368315"/>
    <w:rsid w:val="003F6E17"/>
    <w:pPr>
      <w:ind w:left="720"/>
      <w:contextualSpacing/>
    </w:pPr>
    <w:rPr>
      <w:rFonts w:eastAsiaTheme="minorHAnsi"/>
      <w:lang w:eastAsia="en-US"/>
    </w:rPr>
  </w:style>
  <w:style w:type="paragraph" w:customStyle="1" w:styleId="8DAABE4C53864CDA845DFB2A2855475915">
    <w:name w:val="8DAABE4C53864CDA845DFB2A2855475915"/>
    <w:rsid w:val="003F6E17"/>
    <w:pPr>
      <w:ind w:left="720"/>
      <w:contextualSpacing/>
    </w:pPr>
    <w:rPr>
      <w:rFonts w:eastAsiaTheme="minorHAnsi"/>
      <w:lang w:eastAsia="en-US"/>
    </w:rPr>
  </w:style>
  <w:style w:type="paragraph" w:customStyle="1" w:styleId="D73DB04ABF5042F4A219A33C45DCB1AE15">
    <w:name w:val="D73DB04ABF5042F4A219A33C45DCB1AE15"/>
    <w:rsid w:val="003F6E17"/>
    <w:pPr>
      <w:ind w:left="720"/>
      <w:contextualSpacing/>
    </w:pPr>
    <w:rPr>
      <w:rFonts w:eastAsiaTheme="minorHAnsi"/>
      <w:lang w:eastAsia="en-US"/>
    </w:rPr>
  </w:style>
  <w:style w:type="paragraph" w:customStyle="1" w:styleId="4CBDCAC1C32F471CBED3E0FB4671413F17">
    <w:name w:val="4CBDCAC1C32F471CBED3E0FB4671413F17"/>
    <w:rsid w:val="003F6E17"/>
    <w:pPr>
      <w:ind w:left="720"/>
      <w:contextualSpacing/>
    </w:pPr>
    <w:rPr>
      <w:rFonts w:eastAsiaTheme="minorHAnsi"/>
      <w:lang w:eastAsia="en-US"/>
    </w:rPr>
  </w:style>
  <w:style w:type="paragraph" w:customStyle="1" w:styleId="A83BC1B5F51743D4AD32C110F8309B7718">
    <w:name w:val="A83BC1B5F51743D4AD32C110F8309B7718"/>
    <w:rsid w:val="003F6E17"/>
    <w:pPr>
      <w:ind w:left="720"/>
      <w:contextualSpacing/>
    </w:pPr>
    <w:rPr>
      <w:rFonts w:eastAsiaTheme="minorHAnsi"/>
      <w:lang w:eastAsia="en-US"/>
    </w:rPr>
  </w:style>
  <w:style w:type="paragraph" w:customStyle="1" w:styleId="16328E4E9B164C3284CFD0A6C180C5BA18">
    <w:name w:val="16328E4E9B164C3284CFD0A6C180C5BA18"/>
    <w:rsid w:val="003F6E17"/>
    <w:pPr>
      <w:ind w:left="720"/>
      <w:contextualSpacing/>
    </w:pPr>
    <w:rPr>
      <w:rFonts w:eastAsiaTheme="minorHAnsi"/>
      <w:lang w:eastAsia="en-US"/>
    </w:rPr>
  </w:style>
  <w:style w:type="paragraph" w:customStyle="1" w:styleId="DD30EC3ABB5C4334A9D9B94C0DC4EC0918">
    <w:name w:val="DD30EC3ABB5C4334A9D9B94C0DC4EC0918"/>
    <w:rsid w:val="003F6E17"/>
    <w:pPr>
      <w:ind w:left="720"/>
      <w:contextualSpacing/>
    </w:pPr>
    <w:rPr>
      <w:rFonts w:eastAsiaTheme="minorHAnsi"/>
      <w:lang w:eastAsia="en-US"/>
    </w:rPr>
  </w:style>
  <w:style w:type="paragraph" w:customStyle="1" w:styleId="490D753EF33B4AB0AF2D60D32197494718">
    <w:name w:val="490D753EF33B4AB0AF2D60D32197494718"/>
    <w:rsid w:val="003F6E17"/>
    <w:pPr>
      <w:ind w:left="720"/>
      <w:contextualSpacing/>
    </w:pPr>
    <w:rPr>
      <w:rFonts w:eastAsiaTheme="minorHAnsi"/>
      <w:lang w:eastAsia="en-US"/>
    </w:rPr>
  </w:style>
  <w:style w:type="paragraph" w:customStyle="1" w:styleId="F0034ED1AF474F23BB4ED667B953D6DB18">
    <w:name w:val="F0034ED1AF474F23BB4ED667B953D6DB18"/>
    <w:rsid w:val="003F6E17"/>
    <w:pPr>
      <w:ind w:left="720"/>
      <w:contextualSpacing/>
    </w:pPr>
    <w:rPr>
      <w:rFonts w:eastAsiaTheme="minorHAnsi"/>
      <w:lang w:eastAsia="en-US"/>
    </w:rPr>
  </w:style>
  <w:style w:type="paragraph" w:customStyle="1" w:styleId="718F7B4158F0430DAE74C46E92E2FCA318">
    <w:name w:val="718F7B4158F0430DAE74C46E92E2FCA318"/>
    <w:rsid w:val="003F6E17"/>
    <w:pPr>
      <w:ind w:left="720"/>
      <w:contextualSpacing/>
    </w:pPr>
    <w:rPr>
      <w:rFonts w:eastAsiaTheme="minorHAnsi"/>
      <w:lang w:eastAsia="en-US"/>
    </w:rPr>
  </w:style>
  <w:style w:type="paragraph" w:customStyle="1" w:styleId="8E923756F87545FE9D30D37C533B20D418">
    <w:name w:val="8E923756F87545FE9D30D37C533B20D418"/>
    <w:rsid w:val="003F6E17"/>
    <w:pPr>
      <w:ind w:left="720"/>
      <w:contextualSpacing/>
    </w:pPr>
    <w:rPr>
      <w:rFonts w:eastAsiaTheme="minorHAnsi"/>
      <w:lang w:eastAsia="en-US"/>
    </w:rPr>
  </w:style>
  <w:style w:type="paragraph" w:customStyle="1" w:styleId="CDCD105C55C64CB18552019695DC2B4818">
    <w:name w:val="CDCD105C55C64CB18552019695DC2B4818"/>
    <w:rsid w:val="003F6E17"/>
    <w:pPr>
      <w:ind w:left="720"/>
      <w:contextualSpacing/>
    </w:pPr>
    <w:rPr>
      <w:rFonts w:eastAsiaTheme="minorHAnsi"/>
      <w:lang w:eastAsia="en-US"/>
    </w:rPr>
  </w:style>
  <w:style w:type="paragraph" w:customStyle="1" w:styleId="3EC78899915346428C7DBC9AFF1DDC5218">
    <w:name w:val="3EC78899915346428C7DBC9AFF1DDC5218"/>
    <w:rsid w:val="003F6E17"/>
    <w:pPr>
      <w:ind w:left="720"/>
      <w:contextualSpacing/>
    </w:pPr>
    <w:rPr>
      <w:rFonts w:eastAsiaTheme="minorHAnsi"/>
      <w:lang w:eastAsia="en-US"/>
    </w:rPr>
  </w:style>
  <w:style w:type="paragraph" w:customStyle="1" w:styleId="BC6D0A76676E4B6CB55777F2115244F018">
    <w:name w:val="BC6D0A76676E4B6CB55777F2115244F018"/>
    <w:rsid w:val="003F6E17"/>
    <w:pPr>
      <w:ind w:left="720"/>
      <w:contextualSpacing/>
    </w:pPr>
    <w:rPr>
      <w:rFonts w:eastAsiaTheme="minorHAnsi"/>
      <w:lang w:eastAsia="en-US"/>
    </w:rPr>
  </w:style>
  <w:style w:type="paragraph" w:customStyle="1" w:styleId="A255A29562C94017A9E9224E241089E918">
    <w:name w:val="A255A29562C94017A9E9224E241089E918"/>
    <w:rsid w:val="003F6E17"/>
    <w:pPr>
      <w:ind w:left="720"/>
      <w:contextualSpacing/>
    </w:pPr>
    <w:rPr>
      <w:rFonts w:eastAsiaTheme="minorHAnsi"/>
      <w:lang w:eastAsia="en-US"/>
    </w:rPr>
  </w:style>
  <w:style w:type="paragraph" w:customStyle="1" w:styleId="203ACA1E869E44A691EDCAF31392F02818">
    <w:name w:val="203ACA1E869E44A691EDCAF31392F02818"/>
    <w:rsid w:val="003F6E17"/>
    <w:pPr>
      <w:ind w:left="720"/>
      <w:contextualSpacing/>
    </w:pPr>
    <w:rPr>
      <w:rFonts w:eastAsiaTheme="minorHAnsi"/>
      <w:lang w:eastAsia="en-US"/>
    </w:rPr>
  </w:style>
  <w:style w:type="paragraph" w:customStyle="1" w:styleId="BB17FE80C4654569838F8DBDD074371A18">
    <w:name w:val="BB17FE80C4654569838F8DBDD074371A18"/>
    <w:rsid w:val="003F6E17"/>
    <w:pPr>
      <w:ind w:left="720"/>
      <w:contextualSpacing/>
    </w:pPr>
    <w:rPr>
      <w:rFonts w:eastAsiaTheme="minorHAnsi"/>
      <w:lang w:eastAsia="en-US"/>
    </w:rPr>
  </w:style>
  <w:style w:type="paragraph" w:customStyle="1" w:styleId="D2562E2BBED7480DAC7E97FADB86596718">
    <w:name w:val="D2562E2BBED7480DAC7E97FADB86596718"/>
    <w:rsid w:val="003F6E17"/>
    <w:pPr>
      <w:ind w:left="720"/>
      <w:contextualSpacing/>
    </w:pPr>
    <w:rPr>
      <w:rFonts w:eastAsiaTheme="minorHAnsi"/>
      <w:lang w:eastAsia="en-US"/>
    </w:rPr>
  </w:style>
  <w:style w:type="paragraph" w:customStyle="1" w:styleId="90D18505346E43E9977CFE53A7328AEA18">
    <w:name w:val="90D18505346E43E9977CFE53A7328AEA18"/>
    <w:rsid w:val="003F6E17"/>
    <w:pPr>
      <w:ind w:left="720"/>
      <w:contextualSpacing/>
    </w:pPr>
    <w:rPr>
      <w:rFonts w:eastAsiaTheme="minorHAnsi"/>
      <w:lang w:eastAsia="en-US"/>
    </w:rPr>
  </w:style>
  <w:style w:type="paragraph" w:customStyle="1" w:styleId="DE5D90232B2F441783DA26FA2DABD95718">
    <w:name w:val="DE5D90232B2F441783DA26FA2DABD95718"/>
    <w:rsid w:val="003F6E17"/>
    <w:pPr>
      <w:ind w:left="720"/>
      <w:contextualSpacing/>
    </w:pPr>
    <w:rPr>
      <w:rFonts w:eastAsiaTheme="minorHAnsi"/>
      <w:lang w:eastAsia="en-US"/>
    </w:rPr>
  </w:style>
  <w:style w:type="paragraph" w:customStyle="1" w:styleId="2030CCF5D7F742B58230054672CBF78B18">
    <w:name w:val="2030CCF5D7F742B58230054672CBF78B18"/>
    <w:rsid w:val="003F6E17"/>
    <w:pPr>
      <w:ind w:left="720"/>
      <w:contextualSpacing/>
    </w:pPr>
    <w:rPr>
      <w:rFonts w:eastAsiaTheme="minorHAnsi"/>
      <w:lang w:eastAsia="en-US"/>
    </w:rPr>
  </w:style>
  <w:style w:type="paragraph" w:customStyle="1" w:styleId="991E74A2A75149A7BBAEB8493526238E7">
    <w:name w:val="991E74A2A75149A7BBAEB8493526238E7"/>
    <w:rsid w:val="003F6E17"/>
    <w:rPr>
      <w:rFonts w:eastAsiaTheme="minorHAnsi"/>
      <w:lang w:eastAsia="en-US"/>
    </w:rPr>
  </w:style>
  <w:style w:type="paragraph" w:customStyle="1" w:styleId="C39CBAA96B06435598617AE5501425386">
    <w:name w:val="C39CBAA96B06435598617AE5501425386"/>
    <w:rsid w:val="003F6E17"/>
    <w:rPr>
      <w:rFonts w:eastAsiaTheme="minorHAnsi"/>
      <w:lang w:eastAsia="en-US"/>
    </w:rPr>
  </w:style>
  <w:style w:type="paragraph" w:customStyle="1" w:styleId="F8F22C28D155487DB543F971E00756CA6">
    <w:name w:val="F8F22C28D155487DB543F971E00756CA6"/>
    <w:rsid w:val="003F6E17"/>
    <w:rPr>
      <w:rFonts w:eastAsiaTheme="minorHAnsi"/>
      <w:lang w:eastAsia="en-US"/>
    </w:rPr>
  </w:style>
  <w:style w:type="paragraph" w:customStyle="1" w:styleId="B9BB284B985842148C2CB874FF0CF69E6">
    <w:name w:val="B9BB284B985842148C2CB874FF0CF69E6"/>
    <w:rsid w:val="003F6E17"/>
    <w:rPr>
      <w:rFonts w:eastAsiaTheme="minorHAnsi"/>
      <w:lang w:eastAsia="en-US"/>
    </w:rPr>
  </w:style>
  <w:style w:type="paragraph" w:customStyle="1" w:styleId="FA62F0EF54E74AB3B884300D8E1B1DBE6">
    <w:name w:val="FA62F0EF54E74AB3B884300D8E1B1DBE6"/>
    <w:rsid w:val="003F6E17"/>
    <w:rPr>
      <w:rFonts w:eastAsiaTheme="minorHAnsi"/>
      <w:lang w:eastAsia="en-US"/>
    </w:rPr>
  </w:style>
  <w:style w:type="paragraph" w:customStyle="1" w:styleId="E3283F9074894DA0A7CB1CA9AFE3689B6">
    <w:name w:val="E3283F9074894DA0A7CB1CA9AFE3689B6"/>
    <w:rsid w:val="003F6E17"/>
    <w:rPr>
      <w:rFonts w:eastAsiaTheme="minorHAnsi"/>
      <w:lang w:eastAsia="en-US"/>
    </w:rPr>
  </w:style>
  <w:style w:type="paragraph" w:customStyle="1" w:styleId="ADA5CF88814D487EA49316E66F9A0B496">
    <w:name w:val="ADA5CF88814D487EA49316E66F9A0B496"/>
    <w:rsid w:val="003F6E17"/>
    <w:rPr>
      <w:rFonts w:eastAsiaTheme="minorHAnsi"/>
      <w:lang w:eastAsia="en-US"/>
    </w:rPr>
  </w:style>
  <w:style w:type="paragraph" w:customStyle="1" w:styleId="64DB82BA1FB34925A3AC66B01126B5326">
    <w:name w:val="64DB82BA1FB34925A3AC66B01126B5326"/>
    <w:rsid w:val="003F6E17"/>
    <w:rPr>
      <w:rFonts w:eastAsiaTheme="minorHAnsi"/>
      <w:lang w:eastAsia="en-US"/>
    </w:rPr>
  </w:style>
  <w:style w:type="paragraph" w:customStyle="1" w:styleId="1802E11FEB844DB79812275A7D2077936">
    <w:name w:val="1802E11FEB844DB79812275A7D2077936"/>
    <w:rsid w:val="003F6E17"/>
    <w:rPr>
      <w:rFonts w:eastAsiaTheme="minorHAnsi"/>
      <w:lang w:eastAsia="en-US"/>
    </w:rPr>
  </w:style>
  <w:style w:type="paragraph" w:customStyle="1" w:styleId="B2CB62B7ABC94F758D2D73884B9C23C26">
    <w:name w:val="B2CB62B7ABC94F758D2D73884B9C23C26"/>
    <w:rsid w:val="003F6E17"/>
    <w:rPr>
      <w:rFonts w:eastAsiaTheme="minorHAnsi"/>
      <w:lang w:eastAsia="en-US"/>
    </w:rPr>
  </w:style>
  <w:style w:type="paragraph" w:customStyle="1" w:styleId="6AC9D233541E4C8DBEAE1C840EEAA8736">
    <w:name w:val="6AC9D233541E4C8DBEAE1C840EEAA8736"/>
    <w:rsid w:val="003F6E17"/>
    <w:rPr>
      <w:rFonts w:eastAsiaTheme="minorHAnsi"/>
      <w:lang w:eastAsia="en-US"/>
    </w:rPr>
  </w:style>
  <w:style w:type="paragraph" w:customStyle="1" w:styleId="00B4AEE5A8794930810E7EF99557F90A6">
    <w:name w:val="00B4AEE5A8794930810E7EF99557F90A6"/>
    <w:rsid w:val="003F6E17"/>
    <w:rPr>
      <w:rFonts w:eastAsiaTheme="minorHAnsi"/>
      <w:lang w:eastAsia="en-US"/>
    </w:rPr>
  </w:style>
  <w:style w:type="paragraph" w:customStyle="1" w:styleId="F8B8FCD26F294B33AF0B95BD983E970B6">
    <w:name w:val="F8B8FCD26F294B33AF0B95BD983E970B6"/>
    <w:rsid w:val="003F6E17"/>
    <w:rPr>
      <w:rFonts w:eastAsiaTheme="minorHAnsi"/>
      <w:lang w:eastAsia="en-US"/>
    </w:rPr>
  </w:style>
  <w:style w:type="paragraph" w:customStyle="1" w:styleId="F594FB5E33EF4CD1B1B3F7927D707C956">
    <w:name w:val="F594FB5E33EF4CD1B1B3F7927D707C956"/>
    <w:rsid w:val="003F6E17"/>
    <w:rPr>
      <w:rFonts w:eastAsiaTheme="minorHAnsi"/>
      <w:lang w:eastAsia="en-US"/>
    </w:rPr>
  </w:style>
  <w:style w:type="paragraph" w:customStyle="1" w:styleId="A200158A430345619D1B4C45190203C46">
    <w:name w:val="A200158A430345619D1B4C45190203C46"/>
    <w:rsid w:val="003F6E17"/>
    <w:rPr>
      <w:rFonts w:eastAsiaTheme="minorHAnsi"/>
      <w:lang w:eastAsia="en-US"/>
    </w:rPr>
  </w:style>
  <w:style w:type="paragraph" w:customStyle="1" w:styleId="C50CCDD174484AF09A15EE9C867C59236">
    <w:name w:val="C50CCDD174484AF09A15EE9C867C59236"/>
    <w:rsid w:val="003F6E17"/>
    <w:rPr>
      <w:rFonts w:eastAsiaTheme="minorHAnsi"/>
      <w:lang w:eastAsia="en-US"/>
    </w:rPr>
  </w:style>
  <w:style w:type="paragraph" w:customStyle="1" w:styleId="5C7D2AEB7F9D4A059026833B674D6DFC6">
    <w:name w:val="5C7D2AEB7F9D4A059026833B674D6DFC6"/>
    <w:rsid w:val="003F6E17"/>
    <w:rPr>
      <w:rFonts w:eastAsiaTheme="minorHAnsi"/>
      <w:lang w:eastAsia="en-US"/>
    </w:rPr>
  </w:style>
  <w:style w:type="paragraph" w:customStyle="1" w:styleId="C45B29C0232E43A6BE24F55565CA6A216">
    <w:name w:val="C45B29C0232E43A6BE24F55565CA6A216"/>
    <w:rsid w:val="003F6E17"/>
    <w:rPr>
      <w:rFonts w:eastAsiaTheme="minorHAnsi"/>
      <w:lang w:eastAsia="en-US"/>
    </w:rPr>
  </w:style>
  <w:style w:type="paragraph" w:customStyle="1" w:styleId="5110945C5F134350B0DAD0B67E92794A6">
    <w:name w:val="5110945C5F134350B0DAD0B67E92794A6"/>
    <w:rsid w:val="003F6E17"/>
    <w:rPr>
      <w:rFonts w:eastAsiaTheme="minorHAnsi"/>
      <w:lang w:eastAsia="en-US"/>
    </w:rPr>
  </w:style>
  <w:style w:type="paragraph" w:customStyle="1" w:styleId="A731D000D4B24EE19F9930D13598845A6">
    <w:name w:val="A731D000D4B24EE19F9930D13598845A6"/>
    <w:rsid w:val="003F6E17"/>
    <w:rPr>
      <w:rFonts w:eastAsiaTheme="minorHAnsi"/>
      <w:lang w:eastAsia="en-US"/>
    </w:rPr>
  </w:style>
  <w:style w:type="paragraph" w:customStyle="1" w:styleId="C61035E7DAF74EE7A6DDE77905E8D8FD6">
    <w:name w:val="C61035E7DAF74EE7A6DDE77905E8D8FD6"/>
    <w:rsid w:val="003F6E17"/>
    <w:rPr>
      <w:rFonts w:eastAsiaTheme="minorHAnsi"/>
      <w:lang w:eastAsia="en-US"/>
    </w:rPr>
  </w:style>
  <w:style w:type="paragraph" w:customStyle="1" w:styleId="1A32CB174ED64428964E28F916F4FBAC6">
    <w:name w:val="1A32CB174ED64428964E28F916F4FBAC6"/>
    <w:rsid w:val="003F6E17"/>
    <w:rPr>
      <w:rFonts w:eastAsiaTheme="minorHAnsi"/>
      <w:lang w:eastAsia="en-US"/>
    </w:rPr>
  </w:style>
  <w:style w:type="paragraph" w:customStyle="1" w:styleId="EECEA4F4A9E542018102C9248EA22A706">
    <w:name w:val="EECEA4F4A9E542018102C9248EA22A706"/>
    <w:rsid w:val="003F6E17"/>
    <w:rPr>
      <w:rFonts w:eastAsiaTheme="minorHAnsi"/>
      <w:lang w:eastAsia="en-US"/>
    </w:rPr>
  </w:style>
  <w:style w:type="paragraph" w:customStyle="1" w:styleId="9CAF0F0227934D89898D75715021D18E6">
    <w:name w:val="9CAF0F0227934D89898D75715021D18E6"/>
    <w:rsid w:val="003F6E17"/>
    <w:rPr>
      <w:rFonts w:eastAsiaTheme="minorHAnsi"/>
      <w:lang w:eastAsia="en-US"/>
    </w:rPr>
  </w:style>
  <w:style w:type="paragraph" w:customStyle="1" w:styleId="A4CDCE8D9B434E5C9A4D53400B1B5B666">
    <w:name w:val="A4CDCE8D9B434E5C9A4D53400B1B5B666"/>
    <w:rsid w:val="003F6E17"/>
    <w:rPr>
      <w:rFonts w:eastAsiaTheme="minorHAnsi"/>
      <w:lang w:eastAsia="en-US"/>
    </w:rPr>
  </w:style>
  <w:style w:type="paragraph" w:customStyle="1" w:styleId="6181C4534DC343DE8AFC38925DCB749B6">
    <w:name w:val="6181C4534DC343DE8AFC38925DCB749B6"/>
    <w:rsid w:val="003F6E17"/>
    <w:rPr>
      <w:rFonts w:eastAsiaTheme="minorHAnsi"/>
      <w:lang w:eastAsia="en-US"/>
    </w:rPr>
  </w:style>
  <w:style w:type="paragraph" w:customStyle="1" w:styleId="B511AFC592214318818203A381ED5FE96">
    <w:name w:val="B511AFC592214318818203A381ED5FE96"/>
    <w:rsid w:val="003F6E17"/>
    <w:rPr>
      <w:rFonts w:eastAsiaTheme="minorHAnsi"/>
      <w:lang w:eastAsia="en-US"/>
    </w:rPr>
  </w:style>
  <w:style w:type="paragraph" w:customStyle="1" w:styleId="EB86773C86D345E594188A5BD8997EAB6">
    <w:name w:val="EB86773C86D345E594188A5BD8997EAB6"/>
    <w:rsid w:val="003F6E17"/>
    <w:rPr>
      <w:rFonts w:eastAsiaTheme="minorHAnsi"/>
      <w:lang w:eastAsia="en-US"/>
    </w:rPr>
  </w:style>
  <w:style w:type="paragraph" w:customStyle="1" w:styleId="FE1EF8281B0F4423AA4B437F4AA93EF96">
    <w:name w:val="FE1EF8281B0F4423AA4B437F4AA93EF96"/>
    <w:rsid w:val="003F6E17"/>
    <w:rPr>
      <w:rFonts w:eastAsiaTheme="minorHAnsi"/>
      <w:lang w:eastAsia="en-US"/>
    </w:rPr>
  </w:style>
  <w:style w:type="paragraph" w:customStyle="1" w:styleId="5228993DC66247898F284EE82C240C016">
    <w:name w:val="5228993DC66247898F284EE82C240C016"/>
    <w:rsid w:val="003F6E17"/>
    <w:rPr>
      <w:rFonts w:eastAsiaTheme="minorHAnsi"/>
      <w:lang w:eastAsia="en-US"/>
    </w:rPr>
  </w:style>
  <w:style w:type="paragraph" w:customStyle="1" w:styleId="509371EB96A14A3FB64D8B261A0972336">
    <w:name w:val="509371EB96A14A3FB64D8B261A0972336"/>
    <w:rsid w:val="003F6E17"/>
    <w:rPr>
      <w:rFonts w:eastAsiaTheme="minorHAnsi"/>
      <w:lang w:eastAsia="en-US"/>
    </w:rPr>
  </w:style>
  <w:style w:type="paragraph" w:customStyle="1" w:styleId="0201B558C56341E3A3E4596BB73FF3F36">
    <w:name w:val="0201B558C56341E3A3E4596BB73FF3F36"/>
    <w:rsid w:val="003F6E17"/>
    <w:rPr>
      <w:rFonts w:eastAsiaTheme="minorHAnsi"/>
      <w:lang w:eastAsia="en-US"/>
    </w:rPr>
  </w:style>
  <w:style w:type="paragraph" w:customStyle="1" w:styleId="3CCD5D4E4A614A8290731DD3AFE4FBC66">
    <w:name w:val="3CCD5D4E4A614A8290731DD3AFE4FBC66"/>
    <w:rsid w:val="003F6E17"/>
    <w:rPr>
      <w:rFonts w:eastAsiaTheme="minorHAnsi"/>
      <w:lang w:eastAsia="en-US"/>
    </w:rPr>
  </w:style>
  <w:style w:type="paragraph" w:customStyle="1" w:styleId="E9DBF96335184450B41E2B9FB314C0A76">
    <w:name w:val="E9DBF96335184450B41E2B9FB314C0A76"/>
    <w:rsid w:val="003F6E17"/>
    <w:rPr>
      <w:rFonts w:eastAsiaTheme="minorHAnsi"/>
      <w:lang w:eastAsia="en-US"/>
    </w:rPr>
  </w:style>
  <w:style w:type="paragraph" w:customStyle="1" w:styleId="38BB407516F54C3F8CD83C7004AF9C526">
    <w:name w:val="38BB407516F54C3F8CD83C7004AF9C526"/>
    <w:rsid w:val="003F6E17"/>
    <w:rPr>
      <w:rFonts w:eastAsiaTheme="minorHAnsi"/>
      <w:lang w:eastAsia="en-US"/>
    </w:rPr>
  </w:style>
  <w:style w:type="paragraph" w:customStyle="1" w:styleId="C87920ED7E4C46F6872113962B709B556">
    <w:name w:val="C87920ED7E4C46F6872113962B709B556"/>
    <w:rsid w:val="003F6E17"/>
    <w:rPr>
      <w:rFonts w:eastAsiaTheme="minorHAnsi"/>
      <w:lang w:eastAsia="en-US"/>
    </w:rPr>
  </w:style>
  <w:style w:type="paragraph" w:customStyle="1" w:styleId="C89E2CD77710474B85AE9E4305658D111">
    <w:name w:val="C89E2CD77710474B85AE9E4305658D111"/>
    <w:rsid w:val="003F6E17"/>
    <w:pPr>
      <w:spacing w:line="240" w:lineRule="auto"/>
    </w:pPr>
    <w:rPr>
      <w:rFonts w:ascii="Calibri" w:eastAsia="Calibri" w:hAnsi="Calibri" w:cs="Times New Roman"/>
      <w:sz w:val="20"/>
      <w:szCs w:val="20"/>
      <w:lang w:val="el-GR"/>
    </w:rPr>
  </w:style>
  <w:style w:type="paragraph" w:customStyle="1" w:styleId="7652AF28723B49A59F4D66EA37626DCF1">
    <w:name w:val="7652AF28723B49A59F4D66EA37626DCF1"/>
    <w:rsid w:val="003F6E17"/>
    <w:pPr>
      <w:spacing w:line="240" w:lineRule="auto"/>
    </w:pPr>
    <w:rPr>
      <w:rFonts w:ascii="Calibri" w:eastAsia="Calibri" w:hAnsi="Calibri" w:cs="Times New Roman"/>
      <w:sz w:val="20"/>
      <w:szCs w:val="20"/>
      <w:lang w:val="el-GR"/>
    </w:rPr>
  </w:style>
  <w:style w:type="paragraph" w:customStyle="1" w:styleId="27F25417484443399905FF63EB5345E51">
    <w:name w:val="27F25417484443399905FF63EB5345E51"/>
    <w:rsid w:val="003F6E17"/>
    <w:pPr>
      <w:spacing w:line="240" w:lineRule="auto"/>
    </w:pPr>
    <w:rPr>
      <w:rFonts w:ascii="Calibri" w:eastAsia="Calibri" w:hAnsi="Calibri" w:cs="Times New Roman"/>
      <w:sz w:val="20"/>
      <w:szCs w:val="20"/>
      <w:lang w:val="el-GR"/>
    </w:rPr>
  </w:style>
  <w:style w:type="paragraph" w:customStyle="1" w:styleId="79CA11E7D85F44B0AB307EBA4DF753E31">
    <w:name w:val="79CA11E7D85F44B0AB307EBA4DF753E31"/>
    <w:rsid w:val="003F6E17"/>
    <w:rPr>
      <w:rFonts w:eastAsiaTheme="minorHAnsi"/>
      <w:lang w:eastAsia="en-US"/>
    </w:rPr>
  </w:style>
  <w:style w:type="paragraph" w:customStyle="1" w:styleId="A093091F8FA340CEA3B453F0C507EAD15">
    <w:name w:val="A093091F8FA340CEA3B453F0C507EAD15"/>
    <w:rsid w:val="003F6E17"/>
    <w:rPr>
      <w:rFonts w:eastAsiaTheme="minorHAnsi"/>
      <w:lang w:eastAsia="en-US"/>
    </w:rPr>
  </w:style>
  <w:style w:type="paragraph" w:customStyle="1" w:styleId="D63EACB72C524781B5B8F425A9FBAB845">
    <w:name w:val="D63EACB72C524781B5B8F425A9FBAB845"/>
    <w:rsid w:val="003F6E17"/>
    <w:rPr>
      <w:rFonts w:eastAsiaTheme="minorHAnsi"/>
      <w:lang w:eastAsia="en-US"/>
    </w:rPr>
  </w:style>
  <w:style w:type="paragraph" w:customStyle="1" w:styleId="91241F5D9247466C892E10E79555E8195">
    <w:name w:val="91241F5D9247466C892E10E79555E8195"/>
    <w:rsid w:val="003F6E17"/>
    <w:rPr>
      <w:rFonts w:eastAsiaTheme="minorHAnsi"/>
      <w:lang w:eastAsia="en-US"/>
    </w:rPr>
  </w:style>
  <w:style w:type="paragraph" w:customStyle="1" w:styleId="1E0FB1CFED9A44459771FFD9443637455">
    <w:name w:val="1E0FB1CFED9A44459771FFD9443637455"/>
    <w:rsid w:val="003F6E17"/>
    <w:rPr>
      <w:rFonts w:eastAsiaTheme="minorHAnsi"/>
      <w:lang w:eastAsia="en-US"/>
    </w:rPr>
  </w:style>
  <w:style w:type="paragraph" w:customStyle="1" w:styleId="869BEACB3095479085B57EFB8855C01A5">
    <w:name w:val="869BEACB3095479085B57EFB8855C01A5"/>
    <w:rsid w:val="003F6E17"/>
    <w:rPr>
      <w:rFonts w:eastAsiaTheme="minorHAnsi"/>
      <w:lang w:eastAsia="en-US"/>
    </w:rPr>
  </w:style>
  <w:style w:type="paragraph" w:customStyle="1" w:styleId="33D2E7DED2204166A1152C8DC4118C0A5">
    <w:name w:val="33D2E7DED2204166A1152C8DC4118C0A5"/>
    <w:rsid w:val="003F6E17"/>
    <w:rPr>
      <w:rFonts w:eastAsiaTheme="minorHAnsi"/>
      <w:lang w:eastAsia="en-US"/>
    </w:rPr>
  </w:style>
  <w:style w:type="paragraph" w:customStyle="1" w:styleId="AA1D7EC2D021431AB4092A89A69DAB585">
    <w:name w:val="AA1D7EC2D021431AB4092A89A69DAB585"/>
    <w:rsid w:val="003F6E17"/>
    <w:rPr>
      <w:rFonts w:eastAsiaTheme="minorHAnsi"/>
      <w:lang w:eastAsia="en-US"/>
    </w:rPr>
  </w:style>
  <w:style w:type="paragraph" w:customStyle="1" w:styleId="173EB72036804FD696FD04A56646B79C5">
    <w:name w:val="173EB72036804FD696FD04A56646B79C5"/>
    <w:rsid w:val="003F6E17"/>
    <w:rPr>
      <w:rFonts w:eastAsiaTheme="minorHAnsi"/>
      <w:lang w:eastAsia="en-US"/>
    </w:rPr>
  </w:style>
  <w:style w:type="paragraph" w:customStyle="1" w:styleId="4BEC1256E08D4E249F1E9477B5D9418A5">
    <w:name w:val="4BEC1256E08D4E249F1E9477B5D9418A5"/>
    <w:rsid w:val="003F6E17"/>
    <w:rPr>
      <w:rFonts w:eastAsiaTheme="minorHAnsi"/>
      <w:lang w:eastAsia="en-US"/>
    </w:rPr>
  </w:style>
  <w:style w:type="paragraph" w:customStyle="1" w:styleId="E807B808E5C84058BA561FFA26C2496A5">
    <w:name w:val="E807B808E5C84058BA561FFA26C2496A5"/>
    <w:rsid w:val="003F6E17"/>
    <w:rPr>
      <w:rFonts w:eastAsiaTheme="minorHAnsi"/>
      <w:lang w:eastAsia="en-US"/>
    </w:rPr>
  </w:style>
  <w:style w:type="paragraph" w:customStyle="1" w:styleId="248B2D9A44594A1DB66B19355257B9255">
    <w:name w:val="248B2D9A44594A1DB66B19355257B9255"/>
    <w:rsid w:val="003F6E17"/>
    <w:rPr>
      <w:rFonts w:eastAsiaTheme="minorHAnsi"/>
      <w:lang w:eastAsia="en-US"/>
    </w:rPr>
  </w:style>
  <w:style w:type="paragraph" w:customStyle="1" w:styleId="1EC797885E15495699C7F00BB558EA345">
    <w:name w:val="1EC797885E15495699C7F00BB558EA345"/>
    <w:rsid w:val="003F6E17"/>
    <w:rPr>
      <w:rFonts w:eastAsiaTheme="minorHAnsi"/>
      <w:lang w:eastAsia="en-US"/>
    </w:rPr>
  </w:style>
  <w:style w:type="paragraph" w:customStyle="1" w:styleId="D9C57F6BDCC34513A9C0AC63A5F08CCB3">
    <w:name w:val="D9C57F6BDCC34513A9C0AC63A5F08CCB3"/>
    <w:rsid w:val="003F6E17"/>
    <w:rPr>
      <w:rFonts w:eastAsiaTheme="minorHAnsi"/>
      <w:lang w:eastAsia="en-US"/>
    </w:rPr>
  </w:style>
  <w:style w:type="paragraph" w:customStyle="1" w:styleId="B88270E1AB0F4F6BBE553DC67F82E1355">
    <w:name w:val="B88270E1AB0F4F6BBE553DC67F82E1355"/>
    <w:rsid w:val="003F6E17"/>
    <w:rPr>
      <w:rFonts w:eastAsiaTheme="minorHAnsi"/>
      <w:lang w:eastAsia="en-US"/>
    </w:rPr>
  </w:style>
  <w:style w:type="paragraph" w:customStyle="1" w:styleId="64FBD4FAB29A4FFDB57BC808447BCB3D5">
    <w:name w:val="64FBD4FAB29A4FFDB57BC808447BCB3D5"/>
    <w:rsid w:val="003F6E17"/>
    <w:rPr>
      <w:rFonts w:eastAsiaTheme="minorHAnsi"/>
      <w:lang w:eastAsia="en-US"/>
    </w:rPr>
  </w:style>
  <w:style w:type="paragraph" w:customStyle="1" w:styleId="9F0274FF987443A4AAE5F94EBFFA7DFC5">
    <w:name w:val="9F0274FF987443A4AAE5F94EBFFA7DFC5"/>
    <w:rsid w:val="003F6E17"/>
    <w:rPr>
      <w:rFonts w:eastAsiaTheme="minorHAnsi"/>
      <w:lang w:eastAsia="en-US"/>
    </w:rPr>
  </w:style>
  <w:style w:type="paragraph" w:customStyle="1" w:styleId="BC79109EA3B64B678D370FDE3726C99D5">
    <w:name w:val="BC79109EA3B64B678D370FDE3726C99D5"/>
    <w:rsid w:val="003F6E17"/>
    <w:rPr>
      <w:rFonts w:eastAsiaTheme="minorHAnsi"/>
      <w:lang w:eastAsia="en-US"/>
    </w:rPr>
  </w:style>
  <w:style w:type="paragraph" w:customStyle="1" w:styleId="E17485582F5545808EC08E3020EC067D5">
    <w:name w:val="E17485582F5545808EC08E3020EC067D5"/>
    <w:rsid w:val="003F6E17"/>
    <w:rPr>
      <w:rFonts w:eastAsiaTheme="minorHAnsi"/>
      <w:lang w:eastAsia="en-US"/>
    </w:rPr>
  </w:style>
  <w:style w:type="paragraph" w:customStyle="1" w:styleId="9E9A31F23BE04C92B3750E3AD469AA1E5">
    <w:name w:val="9E9A31F23BE04C92B3750E3AD469AA1E5"/>
    <w:rsid w:val="003F6E17"/>
    <w:rPr>
      <w:rFonts w:eastAsiaTheme="minorHAnsi"/>
      <w:lang w:eastAsia="en-US"/>
    </w:rPr>
  </w:style>
  <w:style w:type="paragraph" w:customStyle="1" w:styleId="DE65902B1EF2485A86DBA34AFA7D9C1C5">
    <w:name w:val="DE65902B1EF2485A86DBA34AFA7D9C1C5"/>
    <w:rsid w:val="003F6E17"/>
    <w:rPr>
      <w:rFonts w:eastAsiaTheme="minorHAnsi"/>
      <w:lang w:eastAsia="en-US"/>
    </w:rPr>
  </w:style>
  <w:style w:type="paragraph" w:customStyle="1" w:styleId="0CC0DB8D3CC447EC8AADB8F83F93E1D75">
    <w:name w:val="0CC0DB8D3CC447EC8AADB8F83F93E1D75"/>
    <w:rsid w:val="003F6E17"/>
    <w:rPr>
      <w:rFonts w:eastAsiaTheme="minorHAnsi"/>
      <w:lang w:eastAsia="en-US"/>
    </w:rPr>
  </w:style>
  <w:style w:type="paragraph" w:customStyle="1" w:styleId="5A078B33D3E6418082865687C31444E15">
    <w:name w:val="5A078B33D3E6418082865687C31444E15"/>
    <w:rsid w:val="003F6E17"/>
    <w:rPr>
      <w:rFonts w:eastAsiaTheme="minorHAnsi"/>
      <w:lang w:eastAsia="en-US"/>
    </w:rPr>
  </w:style>
  <w:style w:type="paragraph" w:customStyle="1" w:styleId="23B925EDB3514F488A96A933A2E7783B5">
    <w:name w:val="23B925EDB3514F488A96A933A2E7783B5"/>
    <w:rsid w:val="003F6E17"/>
    <w:rPr>
      <w:rFonts w:eastAsiaTheme="minorHAnsi"/>
      <w:lang w:eastAsia="en-US"/>
    </w:rPr>
  </w:style>
  <w:style w:type="paragraph" w:customStyle="1" w:styleId="B704D6BF7A8E4A49B0AF9B24DC0832565">
    <w:name w:val="B704D6BF7A8E4A49B0AF9B24DC0832565"/>
    <w:rsid w:val="003F6E17"/>
    <w:rPr>
      <w:rFonts w:eastAsiaTheme="minorHAnsi"/>
      <w:lang w:eastAsia="en-US"/>
    </w:rPr>
  </w:style>
  <w:style w:type="paragraph" w:customStyle="1" w:styleId="2F5365DD315247FBAAEBA9DC53A2CF2D5">
    <w:name w:val="2F5365DD315247FBAAEBA9DC53A2CF2D5"/>
    <w:rsid w:val="003F6E17"/>
    <w:rPr>
      <w:rFonts w:eastAsiaTheme="minorHAnsi"/>
      <w:lang w:eastAsia="en-US"/>
    </w:rPr>
  </w:style>
  <w:style w:type="paragraph" w:customStyle="1" w:styleId="8E73BB26DFC54E7E9A7E1B943CB376F75">
    <w:name w:val="8E73BB26DFC54E7E9A7E1B943CB376F75"/>
    <w:rsid w:val="003F6E17"/>
    <w:rPr>
      <w:rFonts w:eastAsiaTheme="minorHAnsi"/>
      <w:lang w:eastAsia="en-US"/>
    </w:rPr>
  </w:style>
  <w:style w:type="paragraph" w:customStyle="1" w:styleId="3B53727C249A4D0C83A6A885F6A4A4125">
    <w:name w:val="3B53727C249A4D0C83A6A885F6A4A4125"/>
    <w:rsid w:val="003F6E17"/>
    <w:rPr>
      <w:rFonts w:eastAsiaTheme="minorHAnsi"/>
      <w:lang w:eastAsia="en-US"/>
    </w:rPr>
  </w:style>
  <w:style w:type="paragraph" w:customStyle="1" w:styleId="A3B7C1F15BA148FFB2B5FF11D89ED3EC1">
    <w:name w:val="A3B7C1F15BA148FFB2B5FF11D89ED3EC1"/>
    <w:rsid w:val="003F6E17"/>
    <w:rPr>
      <w:rFonts w:eastAsiaTheme="minorHAnsi"/>
      <w:lang w:eastAsia="en-US"/>
    </w:rPr>
  </w:style>
  <w:style w:type="paragraph" w:customStyle="1" w:styleId="6EF87D7E7CF145E0BA432442CCBDC5391">
    <w:name w:val="6EF87D7E7CF145E0BA432442CCBDC5391"/>
    <w:rsid w:val="003F6E17"/>
    <w:rPr>
      <w:rFonts w:eastAsiaTheme="minorHAnsi"/>
      <w:lang w:eastAsia="en-US"/>
    </w:rPr>
  </w:style>
  <w:style w:type="paragraph" w:customStyle="1" w:styleId="8C84A9FFFFA2402C9B8559E7CE92A7B55">
    <w:name w:val="8C84A9FFFFA2402C9B8559E7CE92A7B55"/>
    <w:rsid w:val="003F6E17"/>
    <w:rPr>
      <w:rFonts w:eastAsiaTheme="minorHAnsi"/>
      <w:lang w:eastAsia="en-US"/>
    </w:rPr>
  </w:style>
  <w:style w:type="paragraph" w:customStyle="1" w:styleId="355BB67C930748479F8AA439603801E95">
    <w:name w:val="355BB67C930748479F8AA439603801E95"/>
    <w:rsid w:val="003F6E17"/>
    <w:rPr>
      <w:rFonts w:eastAsiaTheme="minorHAnsi"/>
      <w:lang w:eastAsia="en-US"/>
    </w:rPr>
  </w:style>
  <w:style w:type="paragraph" w:customStyle="1" w:styleId="CC406E8D71DA4EBD966877E4CFF6EF895">
    <w:name w:val="CC406E8D71DA4EBD966877E4CFF6EF895"/>
    <w:rsid w:val="003F6E17"/>
    <w:rPr>
      <w:rFonts w:eastAsiaTheme="minorHAnsi"/>
      <w:lang w:eastAsia="en-US"/>
    </w:rPr>
  </w:style>
  <w:style w:type="paragraph" w:customStyle="1" w:styleId="A672718DE3D04A86A43CC80CB08481C95">
    <w:name w:val="A672718DE3D04A86A43CC80CB08481C95"/>
    <w:rsid w:val="003F6E17"/>
    <w:rPr>
      <w:rFonts w:eastAsiaTheme="minorHAnsi"/>
      <w:lang w:eastAsia="en-US"/>
    </w:rPr>
  </w:style>
  <w:style w:type="paragraph" w:customStyle="1" w:styleId="1A79DFDE9EA449AB95250117C988C6A45">
    <w:name w:val="1A79DFDE9EA449AB95250117C988C6A45"/>
    <w:rsid w:val="003F6E17"/>
    <w:rPr>
      <w:rFonts w:eastAsiaTheme="minorHAnsi"/>
      <w:lang w:eastAsia="en-US"/>
    </w:rPr>
  </w:style>
  <w:style w:type="paragraph" w:customStyle="1" w:styleId="725937A67F3F4B61995BDDC6597530035">
    <w:name w:val="725937A67F3F4B61995BDDC6597530035"/>
    <w:rsid w:val="003F6E17"/>
    <w:rPr>
      <w:rFonts w:eastAsiaTheme="minorHAnsi"/>
      <w:lang w:eastAsia="en-US"/>
    </w:rPr>
  </w:style>
  <w:style w:type="paragraph" w:customStyle="1" w:styleId="2489FA1419554E8295366EEA4FA39AA25">
    <w:name w:val="2489FA1419554E8295366EEA4FA39AA25"/>
    <w:rsid w:val="003F6E17"/>
    <w:rPr>
      <w:rFonts w:eastAsiaTheme="minorHAnsi"/>
      <w:lang w:eastAsia="en-US"/>
    </w:rPr>
  </w:style>
  <w:style w:type="paragraph" w:customStyle="1" w:styleId="F90FEBEC0F634B07B00CBF0E2C6CDD3A5">
    <w:name w:val="F90FEBEC0F634B07B00CBF0E2C6CDD3A5"/>
    <w:rsid w:val="003F6E17"/>
    <w:rPr>
      <w:rFonts w:eastAsiaTheme="minorHAnsi"/>
      <w:lang w:eastAsia="en-US"/>
    </w:rPr>
  </w:style>
  <w:style w:type="paragraph" w:customStyle="1" w:styleId="F80DF801855C47E18C4E0D7F2E424D0D5">
    <w:name w:val="F80DF801855C47E18C4E0D7F2E424D0D5"/>
    <w:rsid w:val="003F6E17"/>
    <w:rPr>
      <w:rFonts w:eastAsiaTheme="minorHAnsi"/>
      <w:lang w:eastAsia="en-US"/>
    </w:rPr>
  </w:style>
  <w:style w:type="paragraph" w:customStyle="1" w:styleId="D63733941DC4417D95E7483D870D07CE1">
    <w:name w:val="D63733941DC4417D95E7483D870D07CE1"/>
    <w:rsid w:val="003F6E17"/>
    <w:rPr>
      <w:rFonts w:eastAsiaTheme="minorHAnsi"/>
      <w:lang w:eastAsia="en-US"/>
    </w:rPr>
  </w:style>
  <w:style w:type="paragraph" w:customStyle="1" w:styleId="60C6CB12DA0D4938ABE225BDC82B11635">
    <w:name w:val="60C6CB12DA0D4938ABE225BDC82B11635"/>
    <w:rsid w:val="003F6E17"/>
    <w:rPr>
      <w:rFonts w:eastAsiaTheme="minorHAnsi"/>
      <w:lang w:eastAsia="en-US"/>
    </w:rPr>
  </w:style>
  <w:style w:type="paragraph" w:customStyle="1" w:styleId="3328A2F2D1454584A1D96DEEF17DDE0D5">
    <w:name w:val="3328A2F2D1454584A1D96DEEF17DDE0D5"/>
    <w:rsid w:val="003F6E17"/>
    <w:rPr>
      <w:rFonts w:eastAsiaTheme="minorHAnsi"/>
      <w:lang w:eastAsia="en-US"/>
    </w:rPr>
  </w:style>
  <w:style w:type="paragraph" w:customStyle="1" w:styleId="1021B3B6061C4E618C7A062E3D1DAC895">
    <w:name w:val="1021B3B6061C4E618C7A062E3D1DAC895"/>
    <w:rsid w:val="003F6E17"/>
    <w:rPr>
      <w:rFonts w:eastAsiaTheme="minorHAnsi"/>
      <w:lang w:eastAsia="en-US"/>
    </w:rPr>
  </w:style>
  <w:style w:type="paragraph" w:customStyle="1" w:styleId="FBCCBB934BE64F9BADDCA720F01EBC695">
    <w:name w:val="FBCCBB934BE64F9BADDCA720F01EBC695"/>
    <w:rsid w:val="003F6E17"/>
    <w:rPr>
      <w:rFonts w:eastAsiaTheme="minorHAnsi"/>
      <w:lang w:eastAsia="en-US"/>
    </w:rPr>
  </w:style>
  <w:style w:type="paragraph" w:customStyle="1" w:styleId="AAEE877B714D49EBB49312E1BCE5BC505">
    <w:name w:val="AAEE877B714D49EBB49312E1BCE5BC505"/>
    <w:rsid w:val="003F6E17"/>
    <w:rPr>
      <w:rFonts w:eastAsiaTheme="minorHAnsi"/>
      <w:lang w:eastAsia="en-US"/>
    </w:rPr>
  </w:style>
  <w:style w:type="paragraph" w:customStyle="1" w:styleId="FEAF6C5B7753491293EB3D76A52D6E755">
    <w:name w:val="FEAF6C5B7753491293EB3D76A52D6E755"/>
    <w:rsid w:val="003F6E17"/>
    <w:rPr>
      <w:rFonts w:eastAsiaTheme="minorHAnsi"/>
      <w:lang w:eastAsia="en-US"/>
    </w:rPr>
  </w:style>
  <w:style w:type="paragraph" w:customStyle="1" w:styleId="0AC5242D9BCD4043A53C2AC879530D6F5">
    <w:name w:val="0AC5242D9BCD4043A53C2AC879530D6F5"/>
    <w:rsid w:val="003F6E17"/>
    <w:rPr>
      <w:rFonts w:eastAsiaTheme="minorHAnsi"/>
      <w:lang w:eastAsia="en-US"/>
    </w:rPr>
  </w:style>
  <w:style w:type="paragraph" w:customStyle="1" w:styleId="481B9E5312DE45ABB65784A6ACAA57AF5">
    <w:name w:val="481B9E5312DE45ABB65784A6ACAA57AF5"/>
    <w:rsid w:val="003F6E17"/>
    <w:rPr>
      <w:rFonts w:eastAsiaTheme="minorHAnsi"/>
      <w:lang w:eastAsia="en-US"/>
    </w:rPr>
  </w:style>
  <w:style w:type="paragraph" w:customStyle="1" w:styleId="0A9C4C34A668421E870072E1431DAF6E5">
    <w:name w:val="0A9C4C34A668421E870072E1431DAF6E5"/>
    <w:rsid w:val="003F6E17"/>
    <w:rPr>
      <w:rFonts w:eastAsiaTheme="minorHAnsi"/>
      <w:lang w:eastAsia="en-US"/>
    </w:rPr>
  </w:style>
  <w:style w:type="paragraph" w:customStyle="1" w:styleId="7A116B30EC2B49938AE9589075B041E45">
    <w:name w:val="7A116B30EC2B49938AE9589075B041E45"/>
    <w:rsid w:val="003F6E17"/>
    <w:rPr>
      <w:rFonts w:eastAsiaTheme="minorHAnsi"/>
      <w:lang w:eastAsia="en-US"/>
    </w:rPr>
  </w:style>
  <w:style w:type="paragraph" w:customStyle="1" w:styleId="DDAD08677CDA4D39A56851D8B4E18C185">
    <w:name w:val="DDAD08677CDA4D39A56851D8B4E18C185"/>
    <w:rsid w:val="003F6E17"/>
    <w:rPr>
      <w:rFonts w:eastAsiaTheme="minorHAnsi"/>
      <w:lang w:eastAsia="en-US"/>
    </w:rPr>
  </w:style>
  <w:style w:type="paragraph" w:customStyle="1" w:styleId="3F199EE3167943D6A0A533AF83E9B1EF1">
    <w:name w:val="3F199EE3167943D6A0A533AF83E9B1EF1"/>
    <w:rsid w:val="003F6E17"/>
    <w:rPr>
      <w:rFonts w:eastAsiaTheme="minorHAnsi"/>
      <w:lang w:eastAsia="en-US"/>
    </w:rPr>
  </w:style>
  <w:style w:type="paragraph" w:customStyle="1" w:styleId="EF775D556D6942C2B53A507DE670D5AE5">
    <w:name w:val="EF775D556D6942C2B53A507DE670D5AE5"/>
    <w:rsid w:val="003F6E17"/>
    <w:rPr>
      <w:rFonts w:eastAsiaTheme="minorHAnsi"/>
      <w:lang w:eastAsia="en-US"/>
    </w:rPr>
  </w:style>
  <w:style w:type="paragraph" w:customStyle="1" w:styleId="07EB8267C6D44D15A3FF01A5D99C34F85">
    <w:name w:val="07EB8267C6D44D15A3FF01A5D99C34F85"/>
    <w:rsid w:val="003F6E17"/>
    <w:rPr>
      <w:rFonts w:eastAsiaTheme="minorHAnsi"/>
      <w:lang w:eastAsia="en-US"/>
    </w:rPr>
  </w:style>
  <w:style w:type="paragraph" w:customStyle="1" w:styleId="2305022B258443FB9BFA6A2B908F79EC5">
    <w:name w:val="2305022B258443FB9BFA6A2B908F79EC5"/>
    <w:rsid w:val="003F6E17"/>
    <w:rPr>
      <w:rFonts w:eastAsiaTheme="minorHAnsi"/>
      <w:lang w:eastAsia="en-US"/>
    </w:rPr>
  </w:style>
  <w:style w:type="paragraph" w:customStyle="1" w:styleId="F0DFC517963848D6A2F21AF1F8ECF3855">
    <w:name w:val="F0DFC517963848D6A2F21AF1F8ECF3855"/>
    <w:rsid w:val="003F6E17"/>
    <w:rPr>
      <w:rFonts w:eastAsiaTheme="minorHAnsi"/>
      <w:lang w:eastAsia="en-US"/>
    </w:rPr>
  </w:style>
  <w:style w:type="paragraph" w:customStyle="1" w:styleId="C3848CAA70454F5B97FDB918B75528C05">
    <w:name w:val="C3848CAA70454F5B97FDB918B75528C05"/>
    <w:rsid w:val="003F6E17"/>
    <w:rPr>
      <w:rFonts w:eastAsiaTheme="minorHAnsi"/>
      <w:lang w:eastAsia="en-US"/>
    </w:rPr>
  </w:style>
  <w:style w:type="paragraph" w:customStyle="1" w:styleId="9AFBBCC885CF4D61BA9FE544511668E15">
    <w:name w:val="9AFBBCC885CF4D61BA9FE544511668E15"/>
    <w:rsid w:val="003F6E17"/>
    <w:rPr>
      <w:rFonts w:eastAsiaTheme="minorHAnsi"/>
      <w:lang w:eastAsia="en-US"/>
    </w:rPr>
  </w:style>
  <w:style w:type="paragraph" w:customStyle="1" w:styleId="674A7D2D32194FD3A7FDA9700FE857C55">
    <w:name w:val="674A7D2D32194FD3A7FDA9700FE857C55"/>
    <w:rsid w:val="003F6E17"/>
    <w:rPr>
      <w:rFonts w:eastAsiaTheme="minorHAnsi"/>
      <w:lang w:eastAsia="en-US"/>
    </w:rPr>
  </w:style>
  <w:style w:type="paragraph" w:customStyle="1" w:styleId="1D436A35AC0B4676A64D66770BCE53435">
    <w:name w:val="1D436A35AC0B4676A64D66770BCE53435"/>
    <w:rsid w:val="003F6E17"/>
    <w:rPr>
      <w:rFonts w:eastAsiaTheme="minorHAnsi"/>
      <w:lang w:eastAsia="en-US"/>
    </w:rPr>
  </w:style>
  <w:style w:type="paragraph" w:customStyle="1" w:styleId="7E3247688935477FBCCEF7EDD0C27ACA5">
    <w:name w:val="7E3247688935477FBCCEF7EDD0C27ACA5"/>
    <w:rsid w:val="003F6E17"/>
    <w:rPr>
      <w:rFonts w:eastAsiaTheme="minorHAnsi"/>
      <w:lang w:eastAsia="en-US"/>
    </w:rPr>
  </w:style>
  <w:style w:type="paragraph" w:customStyle="1" w:styleId="B1DEAA16B0CA4BC9B6D3A8303F4415BA5">
    <w:name w:val="B1DEAA16B0CA4BC9B6D3A8303F4415BA5"/>
    <w:rsid w:val="003F6E17"/>
    <w:rPr>
      <w:rFonts w:eastAsiaTheme="minorHAnsi"/>
      <w:lang w:eastAsia="en-US"/>
    </w:rPr>
  </w:style>
  <w:style w:type="paragraph" w:customStyle="1" w:styleId="1ABE6CA84CA841E98F306594B53102C75">
    <w:name w:val="1ABE6CA84CA841E98F306594B53102C75"/>
    <w:rsid w:val="003F6E17"/>
    <w:rPr>
      <w:rFonts w:eastAsiaTheme="minorHAnsi"/>
      <w:lang w:eastAsia="en-US"/>
    </w:rPr>
  </w:style>
  <w:style w:type="paragraph" w:customStyle="1" w:styleId="6853797CED1C4296B401145E04748CAE5">
    <w:name w:val="6853797CED1C4296B401145E04748CAE5"/>
    <w:rsid w:val="003F6E17"/>
    <w:rPr>
      <w:rFonts w:eastAsiaTheme="minorHAnsi"/>
      <w:lang w:eastAsia="en-US"/>
    </w:rPr>
  </w:style>
  <w:style w:type="paragraph" w:customStyle="1" w:styleId="1A0DECC5F140401D98A2F50ACDB51F7B5">
    <w:name w:val="1A0DECC5F140401D98A2F50ACDB51F7B5"/>
    <w:rsid w:val="003F6E17"/>
    <w:rPr>
      <w:rFonts w:eastAsiaTheme="minorHAnsi"/>
      <w:lang w:eastAsia="en-US"/>
    </w:rPr>
  </w:style>
  <w:style w:type="paragraph" w:customStyle="1" w:styleId="9104707F4C7A47CDB94F04433E85CA0D5">
    <w:name w:val="9104707F4C7A47CDB94F04433E85CA0D5"/>
    <w:rsid w:val="003F6E17"/>
    <w:rPr>
      <w:rFonts w:eastAsiaTheme="minorHAnsi"/>
      <w:lang w:eastAsia="en-US"/>
    </w:rPr>
  </w:style>
  <w:style w:type="paragraph" w:customStyle="1" w:styleId="EBBDA6486B2C4984B5F493714981E5B75">
    <w:name w:val="EBBDA6486B2C4984B5F493714981E5B75"/>
    <w:rsid w:val="003F6E17"/>
    <w:rPr>
      <w:rFonts w:eastAsiaTheme="minorHAnsi"/>
      <w:lang w:eastAsia="en-US"/>
    </w:rPr>
  </w:style>
  <w:style w:type="paragraph" w:customStyle="1" w:styleId="2A1EE7D7B0E44E36AB27908CADBED5695">
    <w:name w:val="2A1EE7D7B0E44E36AB27908CADBED5695"/>
    <w:rsid w:val="003F6E17"/>
    <w:rPr>
      <w:rFonts w:eastAsiaTheme="minorHAnsi"/>
      <w:lang w:eastAsia="en-US"/>
    </w:rPr>
  </w:style>
  <w:style w:type="paragraph" w:customStyle="1" w:styleId="2EB0C8A4C5694F59870EE31737A3EEF75">
    <w:name w:val="2EB0C8A4C5694F59870EE31737A3EEF75"/>
    <w:rsid w:val="003F6E17"/>
    <w:rPr>
      <w:rFonts w:eastAsiaTheme="minorHAnsi"/>
      <w:lang w:eastAsia="en-US"/>
    </w:rPr>
  </w:style>
  <w:style w:type="paragraph" w:customStyle="1" w:styleId="F00B241CB0CF45A4BC108D45ACF55B8E5">
    <w:name w:val="F00B241CB0CF45A4BC108D45ACF55B8E5"/>
    <w:rsid w:val="003F6E17"/>
    <w:rPr>
      <w:rFonts w:eastAsiaTheme="minorHAnsi"/>
      <w:lang w:eastAsia="en-US"/>
    </w:rPr>
  </w:style>
  <w:style w:type="paragraph" w:customStyle="1" w:styleId="197F4FD55DDF4DBC996AF9D91D9401AA5">
    <w:name w:val="197F4FD55DDF4DBC996AF9D91D9401AA5"/>
    <w:rsid w:val="003F6E17"/>
    <w:rPr>
      <w:rFonts w:eastAsiaTheme="minorHAnsi"/>
      <w:lang w:eastAsia="en-US"/>
    </w:rPr>
  </w:style>
  <w:style w:type="paragraph" w:customStyle="1" w:styleId="4F929ADC572D4617B5069908E9B99C325">
    <w:name w:val="4F929ADC572D4617B5069908E9B99C325"/>
    <w:rsid w:val="003F6E17"/>
    <w:rPr>
      <w:rFonts w:eastAsiaTheme="minorHAnsi"/>
      <w:lang w:eastAsia="en-US"/>
    </w:rPr>
  </w:style>
  <w:style w:type="paragraph" w:customStyle="1" w:styleId="3DFB1344FBED425197950FA90FA8D97D5">
    <w:name w:val="3DFB1344FBED425197950FA90FA8D97D5"/>
    <w:rsid w:val="003F6E17"/>
    <w:rPr>
      <w:rFonts w:eastAsiaTheme="minorHAnsi"/>
      <w:lang w:eastAsia="en-US"/>
    </w:rPr>
  </w:style>
  <w:style w:type="paragraph" w:customStyle="1" w:styleId="B0C6BB00E743436DB285EFE1E30B45515">
    <w:name w:val="B0C6BB00E743436DB285EFE1E30B45515"/>
    <w:rsid w:val="003F6E17"/>
    <w:rPr>
      <w:rFonts w:eastAsiaTheme="minorHAnsi"/>
      <w:lang w:eastAsia="en-US"/>
    </w:rPr>
  </w:style>
  <w:style w:type="paragraph" w:customStyle="1" w:styleId="B907BC2BF1314049993A858AC5E1A75E1">
    <w:name w:val="B907BC2BF1314049993A858AC5E1A75E1"/>
    <w:rsid w:val="003F6E17"/>
    <w:rPr>
      <w:rFonts w:eastAsiaTheme="minorHAnsi"/>
      <w:lang w:eastAsia="en-US"/>
    </w:rPr>
  </w:style>
  <w:style w:type="paragraph" w:customStyle="1" w:styleId="257E26540E1D4DB18B22AE5E9651F65E5">
    <w:name w:val="257E26540E1D4DB18B22AE5E9651F65E5"/>
    <w:rsid w:val="003F6E17"/>
    <w:rPr>
      <w:rFonts w:eastAsiaTheme="minorHAnsi"/>
      <w:lang w:eastAsia="en-US"/>
    </w:rPr>
  </w:style>
  <w:style w:type="paragraph" w:customStyle="1" w:styleId="7AE1630EBA13425284263A68C64835345">
    <w:name w:val="7AE1630EBA13425284263A68C64835345"/>
    <w:rsid w:val="003F6E17"/>
    <w:rPr>
      <w:rFonts w:eastAsiaTheme="minorHAnsi"/>
      <w:lang w:eastAsia="en-US"/>
    </w:rPr>
  </w:style>
  <w:style w:type="paragraph" w:customStyle="1" w:styleId="D12BDA81F9F046EDA9F157B9D389AF1A5">
    <w:name w:val="D12BDA81F9F046EDA9F157B9D389AF1A5"/>
    <w:rsid w:val="003F6E17"/>
    <w:rPr>
      <w:rFonts w:eastAsiaTheme="minorHAnsi"/>
      <w:lang w:eastAsia="en-US"/>
    </w:rPr>
  </w:style>
  <w:style w:type="paragraph" w:customStyle="1" w:styleId="89C1ADFB9A6446A1883E609C23E4077F5">
    <w:name w:val="89C1ADFB9A6446A1883E609C23E4077F5"/>
    <w:rsid w:val="003F6E17"/>
    <w:rPr>
      <w:rFonts w:eastAsiaTheme="minorHAnsi"/>
      <w:lang w:eastAsia="en-US"/>
    </w:rPr>
  </w:style>
  <w:style w:type="paragraph" w:customStyle="1" w:styleId="2BC9A96B7CA84109BD6D5E61D41D917C5">
    <w:name w:val="2BC9A96B7CA84109BD6D5E61D41D917C5"/>
    <w:rsid w:val="003F6E17"/>
    <w:rPr>
      <w:rFonts w:eastAsiaTheme="minorHAnsi"/>
      <w:lang w:eastAsia="en-US"/>
    </w:rPr>
  </w:style>
  <w:style w:type="paragraph" w:customStyle="1" w:styleId="EEF9E997F70247F8ABDEC1390A98ECCF5">
    <w:name w:val="EEF9E997F70247F8ABDEC1390A98ECCF5"/>
    <w:rsid w:val="003F6E17"/>
    <w:rPr>
      <w:rFonts w:eastAsiaTheme="minorHAnsi"/>
      <w:lang w:eastAsia="en-US"/>
    </w:rPr>
  </w:style>
  <w:style w:type="paragraph" w:customStyle="1" w:styleId="E4A167A80DD54B7F953957F0E1D629035">
    <w:name w:val="E4A167A80DD54B7F953957F0E1D629035"/>
    <w:rsid w:val="003F6E17"/>
    <w:rPr>
      <w:rFonts w:eastAsiaTheme="minorHAnsi"/>
      <w:lang w:eastAsia="en-US"/>
    </w:rPr>
  </w:style>
  <w:style w:type="paragraph" w:customStyle="1" w:styleId="44D487F4F7F64F0E91C16754908D0BA85">
    <w:name w:val="44D487F4F7F64F0E91C16754908D0BA85"/>
    <w:rsid w:val="003F6E17"/>
    <w:rPr>
      <w:rFonts w:eastAsiaTheme="minorHAnsi"/>
      <w:lang w:eastAsia="en-US"/>
    </w:rPr>
  </w:style>
  <w:style w:type="paragraph" w:customStyle="1" w:styleId="6490CFCB38AD49E8BE2FFCD633A3EE725">
    <w:name w:val="6490CFCB38AD49E8BE2FFCD633A3EE725"/>
    <w:rsid w:val="003F6E17"/>
    <w:rPr>
      <w:rFonts w:eastAsiaTheme="minorHAnsi"/>
      <w:lang w:eastAsia="en-US"/>
    </w:rPr>
  </w:style>
  <w:style w:type="paragraph" w:customStyle="1" w:styleId="06C8564C04634207A613BE83857B8B535">
    <w:name w:val="06C8564C04634207A613BE83857B8B535"/>
    <w:rsid w:val="003F6E17"/>
    <w:rPr>
      <w:rFonts w:eastAsiaTheme="minorHAnsi"/>
      <w:lang w:eastAsia="en-US"/>
    </w:rPr>
  </w:style>
  <w:style w:type="paragraph" w:customStyle="1" w:styleId="1B6D8597518B4560AA0573D28EF5DA485">
    <w:name w:val="1B6D8597518B4560AA0573D28EF5DA485"/>
    <w:rsid w:val="003F6E17"/>
    <w:rPr>
      <w:rFonts w:eastAsiaTheme="minorHAnsi"/>
      <w:lang w:eastAsia="en-US"/>
    </w:rPr>
  </w:style>
  <w:style w:type="paragraph" w:customStyle="1" w:styleId="5BB3A5F132F84876BAEC488E4D6B8D865">
    <w:name w:val="5BB3A5F132F84876BAEC488E4D6B8D865"/>
    <w:rsid w:val="003F6E17"/>
    <w:rPr>
      <w:rFonts w:eastAsiaTheme="minorHAnsi"/>
      <w:lang w:eastAsia="en-US"/>
    </w:rPr>
  </w:style>
  <w:style w:type="paragraph" w:customStyle="1" w:styleId="19FC50F8EFC946BFA10BC6B2A2C610EC5">
    <w:name w:val="19FC50F8EFC946BFA10BC6B2A2C610EC5"/>
    <w:rsid w:val="003F6E17"/>
    <w:rPr>
      <w:rFonts w:eastAsiaTheme="minorHAnsi"/>
      <w:lang w:eastAsia="en-US"/>
    </w:rPr>
  </w:style>
  <w:style w:type="paragraph" w:customStyle="1" w:styleId="12711871E689464897A6242D126A56411">
    <w:name w:val="12711871E689464897A6242D126A56411"/>
    <w:rsid w:val="003F6E17"/>
    <w:rPr>
      <w:rFonts w:eastAsiaTheme="minorHAnsi"/>
      <w:lang w:eastAsia="en-US"/>
    </w:rPr>
  </w:style>
  <w:style w:type="paragraph" w:customStyle="1" w:styleId="73F07684BFF54B1099E0F2299492B8FE5">
    <w:name w:val="73F07684BFF54B1099E0F2299492B8FE5"/>
    <w:rsid w:val="003F6E17"/>
    <w:rPr>
      <w:rFonts w:eastAsiaTheme="minorHAnsi"/>
      <w:lang w:eastAsia="en-US"/>
    </w:rPr>
  </w:style>
  <w:style w:type="paragraph" w:customStyle="1" w:styleId="2B2889B0E2A64AA883B59ABF908016755">
    <w:name w:val="2B2889B0E2A64AA883B59ABF908016755"/>
    <w:rsid w:val="003F6E17"/>
    <w:rPr>
      <w:rFonts w:eastAsiaTheme="minorHAnsi"/>
      <w:lang w:eastAsia="en-US"/>
    </w:rPr>
  </w:style>
  <w:style w:type="paragraph" w:customStyle="1" w:styleId="EFDA3FC7B3534E8FB2B6616D4FF35C975">
    <w:name w:val="EFDA3FC7B3534E8FB2B6616D4FF35C975"/>
    <w:rsid w:val="003F6E17"/>
    <w:rPr>
      <w:rFonts w:eastAsiaTheme="minorHAnsi"/>
      <w:lang w:eastAsia="en-US"/>
    </w:rPr>
  </w:style>
  <w:style w:type="paragraph" w:customStyle="1" w:styleId="C3713C4BFCBB4C4A8D67B996B08367015">
    <w:name w:val="C3713C4BFCBB4C4A8D67B996B08367015"/>
    <w:rsid w:val="003F6E17"/>
    <w:rPr>
      <w:rFonts w:eastAsiaTheme="minorHAnsi"/>
      <w:lang w:eastAsia="en-US"/>
    </w:rPr>
  </w:style>
  <w:style w:type="paragraph" w:customStyle="1" w:styleId="2C39EDCC8E3E4497BAC0A53E594CC6935">
    <w:name w:val="2C39EDCC8E3E4497BAC0A53E594CC6935"/>
    <w:rsid w:val="003F6E17"/>
    <w:rPr>
      <w:rFonts w:eastAsiaTheme="minorHAnsi"/>
      <w:lang w:eastAsia="en-US"/>
    </w:rPr>
  </w:style>
  <w:style w:type="paragraph" w:customStyle="1" w:styleId="D2AFBF1EDE484BA6AA1406319975874B5">
    <w:name w:val="D2AFBF1EDE484BA6AA1406319975874B5"/>
    <w:rsid w:val="003F6E17"/>
    <w:rPr>
      <w:rFonts w:eastAsiaTheme="minorHAnsi"/>
      <w:lang w:eastAsia="en-US"/>
    </w:rPr>
  </w:style>
  <w:style w:type="paragraph" w:customStyle="1" w:styleId="3025599E239D4FA1BCC2AA376471E3395">
    <w:name w:val="3025599E239D4FA1BCC2AA376471E3395"/>
    <w:rsid w:val="003F6E17"/>
    <w:rPr>
      <w:rFonts w:eastAsiaTheme="minorHAnsi"/>
      <w:lang w:eastAsia="en-US"/>
    </w:rPr>
  </w:style>
  <w:style w:type="paragraph" w:customStyle="1" w:styleId="2967601640F041B8BCBC0DD0849339A65">
    <w:name w:val="2967601640F041B8BCBC0DD0849339A65"/>
    <w:rsid w:val="003F6E17"/>
    <w:rPr>
      <w:rFonts w:eastAsiaTheme="minorHAnsi"/>
      <w:lang w:eastAsia="en-US"/>
    </w:rPr>
  </w:style>
  <w:style w:type="paragraph" w:customStyle="1" w:styleId="D143E467DA4E458989091A9BB81764E65">
    <w:name w:val="D143E467DA4E458989091A9BB81764E65"/>
    <w:rsid w:val="003F6E17"/>
    <w:rPr>
      <w:rFonts w:eastAsiaTheme="minorHAnsi"/>
      <w:lang w:eastAsia="en-US"/>
    </w:rPr>
  </w:style>
  <w:style w:type="paragraph" w:customStyle="1" w:styleId="6E33D164EEA44529A276785FB8C7AB1E5">
    <w:name w:val="6E33D164EEA44529A276785FB8C7AB1E5"/>
    <w:rsid w:val="003F6E17"/>
    <w:rPr>
      <w:rFonts w:eastAsiaTheme="minorHAnsi"/>
      <w:lang w:eastAsia="en-US"/>
    </w:rPr>
  </w:style>
  <w:style w:type="paragraph" w:customStyle="1" w:styleId="936F7572AFD04D0C9FB5BFA9F5D82A6C5">
    <w:name w:val="936F7572AFD04D0C9FB5BFA9F5D82A6C5"/>
    <w:rsid w:val="003F6E17"/>
    <w:rPr>
      <w:rFonts w:eastAsiaTheme="minorHAnsi"/>
      <w:lang w:eastAsia="en-US"/>
    </w:rPr>
  </w:style>
  <w:style w:type="paragraph" w:customStyle="1" w:styleId="1AC0015D18DE42F2AAF3E59DC369BCCF5">
    <w:name w:val="1AC0015D18DE42F2AAF3E59DC369BCCF5"/>
    <w:rsid w:val="003F6E17"/>
    <w:rPr>
      <w:rFonts w:eastAsiaTheme="minorHAnsi"/>
      <w:lang w:eastAsia="en-US"/>
    </w:rPr>
  </w:style>
  <w:style w:type="paragraph" w:customStyle="1" w:styleId="E7AD1D189E4C499A9173BEBEF2FAC49F5">
    <w:name w:val="E7AD1D189E4C499A9173BEBEF2FAC49F5"/>
    <w:rsid w:val="003F6E17"/>
    <w:rPr>
      <w:rFonts w:eastAsiaTheme="minorHAnsi"/>
      <w:lang w:eastAsia="en-US"/>
    </w:rPr>
  </w:style>
  <w:style w:type="paragraph" w:customStyle="1" w:styleId="49210DF46BA540D2B5E139483BB12BAB1">
    <w:name w:val="49210DF46BA540D2B5E139483BB12BAB1"/>
    <w:rsid w:val="003F6E17"/>
    <w:rPr>
      <w:rFonts w:eastAsiaTheme="minorHAnsi"/>
      <w:lang w:eastAsia="en-US"/>
    </w:rPr>
  </w:style>
  <w:style w:type="paragraph" w:customStyle="1" w:styleId="CCF7FD44D2F342609A546623DCE7595F1">
    <w:name w:val="CCF7FD44D2F342609A546623DCE7595F1"/>
    <w:rsid w:val="003F6E17"/>
    <w:pPr>
      <w:ind w:left="720"/>
      <w:contextualSpacing/>
    </w:pPr>
    <w:rPr>
      <w:rFonts w:eastAsiaTheme="minorHAnsi"/>
      <w:lang w:eastAsia="en-US"/>
    </w:rPr>
  </w:style>
  <w:style w:type="paragraph" w:customStyle="1" w:styleId="0B607B4680EA44D2949D6418A89511291">
    <w:name w:val="0B607B4680EA44D2949D6418A89511291"/>
    <w:rsid w:val="003F6E17"/>
    <w:pPr>
      <w:ind w:left="720"/>
      <w:contextualSpacing/>
    </w:pPr>
    <w:rPr>
      <w:rFonts w:eastAsiaTheme="minorHAnsi"/>
      <w:lang w:eastAsia="en-US"/>
    </w:rPr>
  </w:style>
  <w:style w:type="paragraph" w:customStyle="1" w:styleId="4EFD5E908C76433C8E25214A59F1A2711">
    <w:name w:val="4EFD5E908C76433C8E25214A59F1A2711"/>
    <w:rsid w:val="003F6E17"/>
    <w:pPr>
      <w:ind w:left="720"/>
      <w:contextualSpacing/>
    </w:pPr>
    <w:rPr>
      <w:rFonts w:eastAsiaTheme="minorHAnsi"/>
      <w:lang w:eastAsia="en-US"/>
    </w:rPr>
  </w:style>
  <w:style w:type="paragraph" w:customStyle="1" w:styleId="934E26DBB8A9445F8579C0557A8A25DB1">
    <w:name w:val="934E26DBB8A9445F8579C0557A8A25DB1"/>
    <w:rsid w:val="003F6E17"/>
    <w:pPr>
      <w:ind w:left="720"/>
      <w:contextualSpacing/>
    </w:pPr>
    <w:rPr>
      <w:rFonts w:eastAsiaTheme="minorHAnsi"/>
      <w:lang w:eastAsia="en-US"/>
    </w:rPr>
  </w:style>
  <w:style w:type="paragraph" w:customStyle="1" w:styleId="F1781D9443C64D538068D533BF918A451">
    <w:name w:val="F1781D9443C64D538068D533BF918A451"/>
    <w:rsid w:val="003F6E17"/>
    <w:pPr>
      <w:ind w:left="720"/>
      <w:contextualSpacing/>
    </w:pPr>
    <w:rPr>
      <w:rFonts w:eastAsiaTheme="minorHAnsi"/>
      <w:lang w:eastAsia="en-US"/>
    </w:rPr>
  </w:style>
  <w:style w:type="paragraph" w:customStyle="1" w:styleId="843A784D45544A9E98A631900EEDFB081">
    <w:name w:val="843A784D45544A9E98A631900EEDFB081"/>
    <w:rsid w:val="003F6E17"/>
    <w:pPr>
      <w:ind w:left="720"/>
      <w:contextualSpacing/>
    </w:pPr>
    <w:rPr>
      <w:rFonts w:eastAsiaTheme="minorHAnsi"/>
      <w:lang w:eastAsia="en-US"/>
    </w:rPr>
  </w:style>
  <w:style w:type="paragraph" w:customStyle="1" w:styleId="0560594BAB5E4802A16987724188C7151">
    <w:name w:val="0560594BAB5E4802A16987724188C7151"/>
    <w:rsid w:val="003F6E17"/>
    <w:pPr>
      <w:ind w:left="720"/>
      <w:contextualSpacing/>
    </w:pPr>
    <w:rPr>
      <w:rFonts w:eastAsiaTheme="minorHAnsi"/>
      <w:lang w:eastAsia="en-US"/>
    </w:rPr>
  </w:style>
  <w:style w:type="paragraph" w:customStyle="1" w:styleId="6CD244AF252A4DCB9BA92582DD517E931">
    <w:name w:val="6CD244AF252A4DCB9BA92582DD517E931"/>
    <w:rsid w:val="003F6E17"/>
    <w:rPr>
      <w:rFonts w:eastAsiaTheme="minorHAnsi"/>
      <w:lang w:eastAsia="en-US"/>
    </w:rPr>
  </w:style>
  <w:style w:type="paragraph" w:customStyle="1" w:styleId="EA2385EEB36C481083E46BE221F9C02214">
    <w:name w:val="EA2385EEB36C481083E46BE221F9C02214"/>
    <w:rsid w:val="003F6E17"/>
    <w:pPr>
      <w:spacing w:after="0" w:line="240" w:lineRule="auto"/>
    </w:pPr>
    <w:rPr>
      <w:lang w:val="en-US" w:eastAsia="en-US"/>
    </w:rPr>
  </w:style>
  <w:style w:type="paragraph" w:customStyle="1" w:styleId="FAF69532E112444B8B907AAE24BA3C3416">
    <w:name w:val="FAF69532E112444B8B907AAE24BA3C3416"/>
    <w:rsid w:val="003F6E17"/>
    <w:pPr>
      <w:ind w:left="720"/>
      <w:contextualSpacing/>
    </w:pPr>
    <w:rPr>
      <w:rFonts w:eastAsiaTheme="minorHAnsi"/>
      <w:lang w:eastAsia="en-US"/>
    </w:rPr>
  </w:style>
  <w:style w:type="paragraph" w:customStyle="1" w:styleId="0298A562F4764D218469B39304F42DBC16">
    <w:name w:val="0298A562F4764D218469B39304F42DBC16"/>
    <w:rsid w:val="003F6E17"/>
    <w:pPr>
      <w:ind w:left="720"/>
      <w:contextualSpacing/>
    </w:pPr>
    <w:rPr>
      <w:rFonts w:eastAsiaTheme="minorHAnsi"/>
      <w:lang w:eastAsia="en-US"/>
    </w:rPr>
  </w:style>
  <w:style w:type="paragraph" w:customStyle="1" w:styleId="ADAFBB38CF6E4E34A51E0D02E1C119C216">
    <w:name w:val="ADAFBB38CF6E4E34A51E0D02E1C119C216"/>
    <w:rsid w:val="003F6E17"/>
    <w:pPr>
      <w:ind w:left="720"/>
      <w:contextualSpacing/>
    </w:pPr>
    <w:rPr>
      <w:rFonts w:eastAsiaTheme="minorHAnsi"/>
      <w:lang w:eastAsia="en-US"/>
    </w:rPr>
  </w:style>
  <w:style w:type="paragraph" w:customStyle="1" w:styleId="8D4AD69D6AE945F0A53FD0C3791FB74E16">
    <w:name w:val="8D4AD69D6AE945F0A53FD0C3791FB74E16"/>
    <w:rsid w:val="003F6E17"/>
    <w:pPr>
      <w:ind w:left="720"/>
      <w:contextualSpacing/>
    </w:pPr>
    <w:rPr>
      <w:rFonts w:eastAsiaTheme="minorHAnsi"/>
      <w:lang w:eastAsia="en-US"/>
    </w:rPr>
  </w:style>
  <w:style w:type="paragraph" w:customStyle="1" w:styleId="4E6C95E0B0FC4C59866699D703AD7DBE16">
    <w:name w:val="4E6C95E0B0FC4C59866699D703AD7DBE16"/>
    <w:rsid w:val="003F6E17"/>
    <w:pPr>
      <w:ind w:left="720"/>
      <w:contextualSpacing/>
    </w:pPr>
    <w:rPr>
      <w:rFonts w:eastAsiaTheme="minorHAnsi"/>
      <w:lang w:eastAsia="en-US"/>
    </w:rPr>
  </w:style>
  <w:style w:type="paragraph" w:customStyle="1" w:styleId="EDEABA93D43D4DDE8BDB4D807B3C368316">
    <w:name w:val="EDEABA93D43D4DDE8BDB4D807B3C368316"/>
    <w:rsid w:val="003F6E17"/>
    <w:pPr>
      <w:ind w:left="720"/>
      <w:contextualSpacing/>
    </w:pPr>
    <w:rPr>
      <w:rFonts w:eastAsiaTheme="minorHAnsi"/>
      <w:lang w:eastAsia="en-US"/>
    </w:rPr>
  </w:style>
  <w:style w:type="paragraph" w:customStyle="1" w:styleId="8DAABE4C53864CDA845DFB2A2855475916">
    <w:name w:val="8DAABE4C53864CDA845DFB2A2855475916"/>
    <w:rsid w:val="003F6E17"/>
    <w:pPr>
      <w:ind w:left="720"/>
      <w:contextualSpacing/>
    </w:pPr>
    <w:rPr>
      <w:rFonts w:eastAsiaTheme="minorHAnsi"/>
      <w:lang w:eastAsia="en-US"/>
    </w:rPr>
  </w:style>
  <w:style w:type="paragraph" w:customStyle="1" w:styleId="D73DB04ABF5042F4A219A33C45DCB1AE16">
    <w:name w:val="D73DB04ABF5042F4A219A33C45DCB1AE16"/>
    <w:rsid w:val="003F6E17"/>
    <w:pPr>
      <w:ind w:left="720"/>
      <w:contextualSpacing/>
    </w:pPr>
    <w:rPr>
      <w:rFonts w:eastAsiaTheme="minorHAnsi"/>
      <w:lang w:eastAsia="en-US"/>
    </w:rPr>
  </w:style>
  <w:style w:type="paragraph" w:customStyle="1" w:styleId="4CBDCAC1C32F471CBED3E0FB4671413F18">
    <w:name w:val="4CBDCAC1C32F471CBED3E0FB4671413F18"/>
    <w:rsid w:val="003F6E17"/>
    <w:pPr>
      <w:ind w:left="720"/>
      <w:contextualSpacing/>
    </w:pPr>
    <w:rPr>
      <w:rFonts w:eastAsiaTheme="minorHAnsi"/>
      <w:lang w:eastAsia="en-US"/>
    </w:rPr>
  </w:style>
  <w:style w:type="paragraph" w:customStyle="1" w:styleId="A83BC1B5F51743D4AD32C110F8309B7719">
    <w:name w:val="A83BC1B5F51743D4AD32C110F8309B7719"/>
    <w:rsid w:val="003F6E17"/>
    <w:pPr>
      <w:ind w:left="720"/>
      <w:contextualSpacing/>
    </w:pPr>
    <w:rPr>
      <w:rFonts w:eastAsiaTheme="minorHAnsi"/>
      <w:lang w:eastAsia="en-US"/>
    </w:rPr>
  </w:style>
  <w:style w:type="paragraph" w:customStyle="1" w:styleId="16328E4E9B164C3284CFD0A6C180C5BA19">
    <w:name w:val="16328E4E9B164C3284CFD0A6C180C5BA19"/>
    <w:rsid w:val="003F6E17"/>
    <w:pPr>
      <w:ind w:left="720"/>
      <w:contextualSpacing/>
    </w:pPr>
    <w:rPr>
      <w:rFonts w:eastAsiaTheme="minorHAnsi"/>
      <w:lang w:eastAsia="en-US"/>
    </w:rPr>
  </w:style>
  <w:style w:type="paragraph" w:customStyle="1" w:styleId="DD30EC3ABB5C4334A9D9B94C0DC4EC0919">
    <w:name w:val="DD30EC3ABB5C4334A9D9B94C0DC4EC0919"/>
    <w:rsid w:val="003F6E17"/>
    <w:pPr>
      <w:ind w:left="720"/>
      <w:contextualSpacing/>
    </w:pPr>
    <w:rPr>
      <w:rFonts w:eastAsiaTheme="minorHAnsi"/>
      <w:lang w:eastAsia="en-US"/>
    </w:rPr>
  </w:style>
  <w:style w:type="paragraph" w:customStyle="1" w:styleId="490D753EF33B4AB0AF2D60D32197494719">
    <w:name w:val="490D753EF33B4AB0AF2D60D32197494719"/>
    <w:rsid w:val="003F6E17"/>
    <w:pPr>
      <w:ind w:left="720"/>
      <w:contextualSpacing/>
    </w:pPr>
    <w:rPr>
      <w:rFonts w:eastAsiaTheme="minorHAnsi"/>
      <w:lang w:eastAsia="en-US"/>
    </w:rPr>
  </w:style>
  <w:style w:type="paragraph" w:customStyle="1" w:styleId="F0034ED1AF474F23BB4ED667B953D6DB19">
    <w:name w:val="F0034ED1AF474F23BB4ED667B953D6DB19"/>
    <w:rsid w:val="003F6E17"/>
    <w:pPr>
      <w:ind w:left="720"/>
      <w:contextualSpacing/>
    </w:pPr>
    <w:rPr>
      <w:rFonts w:eastAsiaTheme="minorHAnsi"/>
      <w:lang w:eastAsia="en-US"/>
    </w:rPr>
  </w:style>
  <w:style w:type="paragraph" w:customStyle="1" w:styleId="718F7B4158F0430DAE74C46E92E2FCA319">
    <w:name w:val="718F7B4158F0430DAE74C46E92E2FCA319"/>
    <w:rsid w:val="003F6E17"/>
    <w:pPr>
      <w:ind w:left="720"/>
      <w:contextualSpacing/>
    </w:pPr>
    <w:rPr>
      <w:rFonts w:eastAsiaTheme="minorHAnsi"/>
      <w:lang w:eastAsia="en-US"/>
    </w:rPr>
  </w:style>
  <w:style w:type="paragraph" w:customStyle="1" w:styleId="8E923756F87545FE9D30D37C533B20D419">
    <w:name w:val="8E923756F87545FE9D30D37C533B20D419"/>
    <w:rsid w:val="003F6E17"/>
    <w:pPr>
      <w:ind w:left="720"/>
      <w:contextualSpacing/>
    </w:pPr>
    <w:rPr>
      <w:rFonts w:eastAsiaTheme="minorHAnsi"/>
      <w:lang w:eastAsia="en-US"/>
    </w:rPr>
  </w:style>
  <w:style w:type="paragraph" w:customStyle="1" w:styleId="CDCD105C55C64CB18552019695DC2B4819">
    <w:name w:val="CDCD105C55C64CB18552019695DC2B4819"/>
    <w:rsid w:val="003F6E17"/>
    <w:pPr>
      <w:ind w:left="720"/>
      <w:contextualSpacing/>
    </w:pPr>
    <w:rPr>
      <w:rFonts w:eastAsiaTheme="minorHAnsi"/>
      <w:lang w:eastAsia="en-US"/>
    </w:rPr>
  </w:style>
  <w:style w:type="paragraph" w:customStyle="1" w:styleId="3EC78899915346428C7DBC9AFF1DDC5219">
    <w:name w:val="3EC78899915346428C7DBC9AFF1DDC5219"/>
    <w:rsid w:val="003F6E17"/>
    <w:pPr>
      <w:ind w:left="720"/>
      <w:contextualSpacing/>
    </w:pPr>
    <w:rPr>
      <w:rFonts w:eastAsiaTheme="minorHAnsi"/>
      <w:lang w:eastAsia="en-US"/>
    </w:rPr>
  </w:style>
  <w:style w:type="paragraph" w:customStyle="1" w:styleId="BC6D0A76676E4B6CB55777F2115244F019">
    <w:name w:val="BC6D0A76676E4B6CB55777F2115244F019"/>
    <w:rsid w:val="003F6E17"/>
    <w:pPr>
      <w:ind w:left="720"/>
      <w:contextualSpacing/>
    </w:pPr>
    <w:rPr>
      <w:rFonts w:eastAsiaTheme="minorHAnsi"/>
      <w:lang w:eastAsia="en-US"/>
    </w:rPr>
  </w:style>
  <w:style w:type="paragraph" w:customStyle="1" w:styleId="A255A29562C94017A9E9224E241089E919">
    <w:name w:val="A255A29562C94017A9E9224E241089E919"/>
    <w:rsid w:val="003F6E17"/>
    <w:pPr>
      <w:ind w:left="720"/>
      <w:contextualSpacing/>
    </w:pPr>
    <w:rPr>
      <w:rFonts w:eastAsiaTheme="minorHAnsi"/>
      <w:lang w:eastAsia="en-US"/>
    </w:rPr>
  </w:style>
  <w:style w:type="paragraph" w:customStyle="1" w:styleId="203ACA1E869E44A691EDCAF31392F02819">
    <w:name w:val="203ACA1E869E44A691EDCAF31392F02819"/>
    <w:rsid w:val="003F6E17"/>
    <w:pPr>
      <w:ind w:left="720"/>
      <w:contextualSpacing/>
    </w:pPr>
    <w:rPr>
      <w:rFonts w:eastAsiaTheme="minorHAnsi"/>
      <w:lang w:eastAsia="en-US"/>
    </w:rPr>
  </w:style>
  <w:style w:type="paragraph" w:customStyle="1" w:styleId="BB17FE80C4654569838F8DBDD074371A19">
    <w:name w:val="BB17FE80C4654569838F8DBDD074371A19"/>
    <w:rsid w:val="003F6E17"/>
    <w:pPr>
      <w:ind w:left="720"/>
      <w:contextualSpacing/>
    </w:pPr>
    <w:rPr>
      <w:rFonts w:eastAsiaTheme="minorHAnsi"/>
      <w:lang w:eastAsia="en-US"/>
    </w:rPr>
  </w:style>
  <w:style w:type="paragraph" w:customStyle="1" w:styleId="D2562E2BBED7480DAC7E97FADB86596719">
    <w:name w:val="D2562E2BBED7480DAC7E97FADB86596719"/>
    <w:rsid w:val="003F6E17"/>
    <w:pPr>
      <w:ind w:left="720"/>
      <w:contextualSpacing/>
    </w:pPr>
    <w:rPr>
      <w:rFonts w:eastAsiaTheme="minorHAnsi"/>
      <w:lang w:eastAsia="en-US"/>
    </w:rPr>
  </w:style>
  <w:style w:type="paragraph" w:customStyle="1" w:styleId="90D18505346E43E9977CFE53A7328AEA19">
    <w:name w:val="90D18505346E43E9977CFE53A7328AEA19"/>
    <w:rsid w:val="003F6E17"/>
    <w:pPr>
      <w:ind w:left="720"/>
      <w:contextualSpacing/>
    </w:pPr>
    <w:rPr>
      <w:rFonts w:eastAsiaTheme="minorHAnsi"/>
      <w:lang w:eastAsia="en-US"/>
    </w:rPr>
  </w:style>
  <w:style w:type="paragraph" w:customStyle="1" w:styleId="DE5D90232B2F441783DA26FA2DABD95719">
    <w:name w:val="DE5D90232B2F441783DA26FA2DABD95719"/>
    <w:rsid w:val="003F6E17"/>
    <w:pPr>
      <w:ind w:left="720"/>
      <w:contextualSpacing/>
    </w:pPr>
    <w:rPr>
      <w:rFonts w:eastAsiaTheme="minorHAnsi"/>
      <w:lang w:eastAsia="en-US"/>
    </w:rPr>
  </w:style>
  <w:style w:type="paragraph" w:customStyle="1" w:styleId="2030CCF5D7F742B58230054672CBF78B19">
    <w:name w:val="2030CCF5D7F742B58230054672CBF78B19"/>
    <w:rsid w:val="003F6E17"/>
    <w:pPr>
      <w:ind w:left="720"/>
      <w:contextualSpacing/>
    </w:pPr>
    <w:rPr>
      <w:rFonts w:eastAsiaTheme="minorHAnsi"/>
      <w:lang w:eastAsia="en-US"/>
    </w:rPr>
  </w:style>
  <w:style w:type="paragraph" w:customStyle="1" w:styleId="991E74A2A75149A7BBAEB8493526238E8">
    <w:name w:val="991E74A2A75149A7BBAEB8493526238E8"/>
    <w:rsid w:val="003F6E17"/>
    <w:rPr>
      <w:rFonts w:eastAsiaTheme="minorHAnsi"/>
      <w:lang w:eastAsia="en-US"/>
    </w:rPr>
  </w:style>
  <w:style w:type="paragraph" w:customStyle="1" w:styleId="C39CBAA96B06435598617AE5501425387">
    <w:name w:val="C39CBAA96B06435598617AE5501425387"/>
    <w:rsid w:val="003F6E17"/>
    <w:rPr>
      <w:rFonts w:eastAsiaTheme="minorHAnsi"/>
      <w:lang w:eastAsia="en-US"/>
    </w:rPr>
  </w:style>
  <w:style w:type="paragraph" w:customStyle="1" w:styleId="F8F22C28D155487DB543F971E00756CA7">
    <w:name w:val="F8F22C28D155487DB543F971E00756CA7"/>
    <w:rsid w:val="003F6E17"/>
    <w:rPr>
      <w:rFonts w:eastAsiaTheme="minorHAnsi"/>
      <w:lang w:eastAsia="en-US"/>
    </w:rPr>
  </w:style>
  <w:style w:type="paragraph" w:customStyle="1" w:styleId="B9BB284B985842148C2CB874FF0CF69E7">
    <w:name w:val="B9BB284B985842148C2CB874FF0CF69E7"/>
    <w:rsid w:val="003F6E17"/>
    <w:rPr>
      <w:rFonts w:eastAsiaTheme="minorHAnsi"/>
      <w:lang w:eastAsia="en-US"/>
    </w:rPr>
  </w:style>
  <w:style w:type="paragraph" w:customStyle="1" w:styleId="FA62F0EF54E74AB3B884300D8E1B1DBE7">
    <w:name w:val="FA62F0EF54E74AB3B884300D8E1B1DBE7"/>
    <w:rsid w:val="003F6E17"/>
    <w:rPr>
      <w:rFonts w:eastAsiaTheme="minorHAnsi"/>
      <w:lang w:eastAsia="en-US"/>
    </w:rPr>
  </w:style>
  <w:style w:type="paragraph" w:customStyle="1" w:styleId="E3283F9074894DA0A7CB1CA9AFE3689B7">
    <w:name w:val="E3283F9074894DA0A7CB1CA9AFE3689B7"/>
    <w:rsid w:val="003F6E17"/>
    <w:rPr>
      <w:rFonts w:eastAsiaTheme="minorHAnsi"/>
      <w:lang w:eastAsia="en-US"/>
    </w:rPr>
  </w:style>
  <w:style w:type="paragraph" w:customStyle="1" w:styleId="ADA5CF88814D487EA49316E66F9A0B497">
    <w:name w:val="ADA5CF88814D487EA49316E66F9A0B497"/>
    <w:rsid w:val="003F6E17"/>
    <w:rPr>
      <w:rFonts w:eastAsiaTheme="minorHAnsi"/>
      <w:lang w:eastAsia="en-US"/>
    </w:rPr>
  </w:style>
  <w:style w:type="paragraph" w:customStyle="1" w:styleId="64DB82BA1FB34925A3AC66B01126B5327">
    <w:name w:val="64DB82BA1FB34925A3AC66B01126B5327"/>
    <w:rsid w:val="003F6E17"/>
    <w:rPr>
      <w:rFonts w:eastAsiaTheme="minorHAnsi"/>
      <w:lang w:eastAsia="en-US"/>
    </w:rPr>
  </w:style>
  <w:style w:type="paragraph" w:customStyle="1" w:styleId="1802E11FEB844DB79812275A7D2077937">
    <w:name w:val="1802E11FEB844DB79812275A7D2077937"/>
    <w:rsid w:val="003F6E17"/>
    <w:rPr>
      <w:rFonts w:eastAsiaTheme="minorHAnsi"/>
      <w:lang w:eastAsia="en-US"/>
    </w:rPr>
  </w:style>
  <w:style w:type="paragraph" w:customStyle="1" w:styleId="B2CB62B7ABC94F758D2D73884B9C23C27">
    <w:name w:val="B2CB62B7ABC94F758D2D73884B9C23C27"/>
    <w:rsid w:val="003F6E17"/>
    <w:rPr>
      <w:rFonts w:eastAsiaTheme="minorHAnsi"/>
      <w:lang w:eastAsia="en-US"/>
    </w:rPr>
  </w:style>
  <w:style w:type="paragraph" w:customStyle="1" w:styleId="6AC9D233541E4C8DBEAE1C840EEAA8737">
    <w:name w:val="6AC9D233541E4C8DBEAE1C840EEAA8737"/>
    <w:rsid w:val="003F6E17"/>
    <w:rPr>
      <w:rFonts w:eastAsiaTheme="minorHAnsi"/>
      <w:lang w:eastAsia="en-US"/>
    </w:rPr>
  </w:style>
  <w:style w:type="paragraph" w:customStyle="1" w:styleId="00B4AEE5A8794930810E7EF99557F90A7">
    <w:name w:val="00B4AEE5A8794930810E7EF99557F90A7"/>
    <w:rsid w:val="003F6E17"/>
    <w:rPr>
      <w:rFonts w:eastAsiaTheme="minorHAnsi"/>
      <w:lang w:eastAsia="en-US"/>
    </w:rPr>
  </w:style>
  <w:style w:type="paragraph" w:customStyle="1" w:styleId="F8B8FCD26F294B33AF0B95BD983E970B7">
    <w:name w:val="F8B8FCD26F294B33AF0B95BD983E970B7"/>
    <w:rsid w:val="003F6E17"/>
    <w:rPr>
      <w:rFonts w:eastAsiaTheme="minorHAnsi"/>
      <w:lang w:eastAsia="en-US"/>
    </w:rPr>
  </w:style>
  <w:style w:type="paragraph" w:customStyle="1" w:styleId="F594FB5E33EF4CD1B1B3F7927D707C957">
    <w:name w:val="F594FB5E33EF4CD1B1B3F7927D707C957"/>
    <w:rsid w:val="003F6E17"/>
    <w:rPr>
      <w:rFonts w:eastAsiaTheme="minorHAnsi"/>
      <w:lang w:eastAsia="en-US"/>
    </w:rPr>
  </w:style>
  <w:style w:type="paragraph" w:customStyle="1" w:styleId="A200158A430345619D1B4C45190203C47">
    <w:name w:val="A200158A430345619D1B4C45190203C47"/>
    <w:rsid w:val="003F6E17"/>
    <w:rPr>
      <w:rFonts w:eastAsiaTheme="minorHAnsi"/>
      <w:lang w:eastAsia="en-US"/>
    </w:rPr>
  </w:style>
  <w:style w:type="paragraph" w:customStyle="1" w:styleId="C50CCDD174484AF09A15EE9C867C59237">
    <w:name w:val="C50CCDD174484AF09A15EE9C867C59237"/>
    <w:rsid w:val="003F6E17"/>
    <w:rPr>
      <w:rFonts w:eastAsiaTheme="minorHAnsi"/>
      <w:lang w:eastAsia="en-US"/>
    </w:rPr>
  </w:style>
  <w:style w:type="paragraph" w:customStyle="1" w:styleId="5C7D2AEB7F9D4A059026833B674D6DFC7">
    <w:name w:val="5C7D2AEB7F9D4A059026833B674D6DFC7"/>
    <w:rsid w:val="003F6E17"/>
    <w:rPr>
      <w:rFonts w:eastAsiaTheme="minorHAnsi"/>
      <w:lang w:eastAsia="en-US"/>
    </w:rPr>
  </w:style>
  <w:style w:type="paragraph" w:customStyle="1" w:styleId="C45B29C0232E43A6BE24F55565CA6A217">
    <w:name w:val="C45B29C0232E43A6BE24F55565CA6A217"/>
    <w:rsid w:val="003F6E17"/>
    <w:rPr>
      <w:rFonts w:eastAsiaTheme="minorHAnsi"/>
      <w:lang w:eastAsia="en-US"/>
    </w:rPr>
  </w:style>
  <w:style w:type="paragraph" w:customStyle="1" w:styleId="5110945C5F134350B0DAD0B67E92794A7">
    <w:name w:val="5110945C5F134350B0DAD0B67E92794A7"/>
    <w:rsid w:val="003F6E17"/>
    <w:rPr>
      <w:rFonts w:eastAsiaTheme="minorHAnsi"/>
      <w:lang w:eastAsia="en-US"/>
    </w:rPr>
  </w:style>
  <w:style w:type="paragraph" w:customStyle="1" w:styleId="A731D000D4B24EE19F9930D13598845A7">
    <w:name w:val="A731D000D4B24EE19F9930D13598845A7"/>
    <w:rsid w:val="003F6E17"/>
    <w:rPr>
      <w:rFonts w:eastAsiaTheme="minorHAnsi"/>
      <w:lang w:eastAsia="en-US"/>
    </w:rPr>
  </w:style>
  <w:style w:type="paragraph" w:customStyle="1" w:styleId="C61035E7DAF74EE7A6DDE77905E8D8FD7">
    <w:name w:val="C61035E7DAF74EE7A6DDE77905E8D8FD7"/>
    <w:rsid w:val="003F6E17"/>
    <w:rPr>
      <w:rFonts w:eastAsiaTheme="minorHAnsi"/>
      <w:lang w:eastAsia="en-US"/>
    </w:rPr>
  </w:style>
  <w:style w:type="paragraph" w:customStyle="1" w:styleId="1A32CB174ED64428964E28F916F4FBAC7">
    <w:name w:val="1A32CB174ED64428964E28F916F4FBAC7"/>
    <w:rsid w:val="003F6E17"/>
    <w:rPr>
      <w:rFonts w:eastAsiaTheme="minorHAnsi"/>
      <w:lang w:eastAsia="en-US"/>
    </w:rPr>
  </w:style>
  <w:style w:type="paragraph" w:customStyle="1" w:styleId="EECEA4F4A9E542018102C9248EA22A707">
    <w:name w:val="EECEA4F4A9E542018102C9248EA22A707"/>
    <w:rsid w:val="003F6E17"/>
    <w:rPr>
      <w:rFonts w:eastAsiaTheme="minorHAnsi"/>
      <w:lang w:eastAsia="en-US"/>
    </w:rPr>
  </w:style>
  <w:style w:type="paragraph" w:customStyle="1" w:styleId="9CAF0F0227934D89898D75715021D18E7">
    <w:name w:val="9CAF0F0227934D89898D75715021D18E7"/>
    <w:rsid w:val="003F6E17"/>
    <w:rPr>
      <w:rFonts w:eastAsiaTheme="minorHAnsi"/>
      <w:lang w:eastAsia="en-US"/>
    </w:rPr>
  </w:style>
  <w:style w:type="paragraph" w:customStyle="1" w:styleId="A4CDCE8D9B434E5C9A4D53400B1B5B667">
    <w:name w:val="A4CDCE8D9B434E5C9A4D53400B1B5B667"/>
    <w:rsid w:val="003F6E17"/>
    <w:rPr>
      <w:rFonts w:eastAsiaTheme="minorHAnsi"/>
      <w:lang w:eastAsia="en-US"/>
    </w:rPr>
  </w:style>
  <w:style w:type="paragraph" w:customStyle="1" w:styleId="6181C4534DC343DE8AFC38925DCB749B7">
    <w:name w:val="6181C4534DC343DE8AFC38925DCB749B7"/>
    <w:rsid w:val="003F6E17"/>
    <w:rPr>
      <w:rFonts w:eastAsiaTheme="minorHAnsi"/>
      <w:lang w:eastAsia="en-US"/>
    </w:rPr>
  </w:style>
  <w:style w:type="paragraph" w:customStyle="1" w:styleId="B511AFC592214318818203A381ED5FE97">
    <w:name w:val="B511AFC592214318818203A381ED5FE97"/>
    <w:rsid w:val="003F6E17"/>
    <w:rPr>
      <w:rFonts w:eastAsiaTheme="minorHAnsi"/>
      <w:lang w:eastAsia="en-US"/>
    </w:rPr>
  </w:style>
  <w:style w:type="paragraph" w:customStyle="1" w:styleId="EB86773C86D345E594188A5BD8997EAB7">
    <w:name w:val="EB86773C86D345E594188A5BD8997EAB7"/>
    <w:rsid w:val="003F6E17"/>
    <w:rPr>
      <w:rFonts w:eastAsiaTheme="minorHAnsi"/>
      <w:lang w:eastAsia="en-US"/>
    </w:rPr>
  </w:style>
  <w:style w:type="paragraph" w:customStyle="1" w:styleId="FE1EF8281B0F4423AA4B437F4AA93EF97">
    <w:name w:val="FE1EF8281B0F4423AA4B437F4AA93EF97"/>
    <w:rsid w:val="003F6E17"/>
    <w:rPr>
      <w:rFonts w:eastAsiaTheme="minorHAnsi"/>
      <w:lang w:eastAsia="en-US"/>
    </w:rPr>
  </w:style>
  <w:style w:type="paragraph" w:customStyle="1" w:styleId="5228993DC66247898F284EE82C240C017">
    <w:name w:val="5228993DC66247898F284EE82C240C017"/>
    <w:rsid w:val="003F6E17"/>
    <w:rPr>
      <w:rFonts w:eastAsiaTheme="minorHAnsi"/>
      <w:lang w:eastAsia="en-US"/>
    </w:rPr>
  </w:style>
  <w:style w:type="paragraph" w:customStyle="1" w:styleId="509371EB96A14A3FB64D8B261A0972337">
    <w:name w:val="509371EB96A14A3FB64D8B261A0972337"/>
    <w:rsid w:val="003F6E17"/>
    <w:rPr>
      <w:rFonts w:eastAsiaTheme="minorHAnsi"/>
      <w:lang w:eastAsia="en-US"/>
    </w:rPr>
  </w:style>
  <w:style w:type="paragraph" w:customStyle="1" w:styleId="0201B558C56341E3A3E4596BB73FF3F37">
    <w:name w:val="0201B558C56341E3A3E4596BB73FF3F37"/>
    <w:rsid w:val="003F6E17"/>
    <w:rPr>
      <w:rFonts w:eastAsiaTheme="minorHAnsi"/>
      <w:lang w:eastAsia="en-US"/>
    </w:rPr>
  </w:style>
  <w:style w:type="paragraph" w:customStyle="1" w:styleId="3CCD5D4E4A614A8290731DD3AFE4FBC67">
    <w:name w:val="3CCD5D4E4A614A8290731DD3AFE4FBC67"/>
    <w:rsid w:val="003F6E17"/>
    <w:rPr>
      <w:rFonts w:eastAsiaTheme="minorHAnsi"/>
      <w:lang w:eastAsia="en-US"/>
    </w:rPr>
  </w:style>
  <w:style w:type="paragraph" w:customStyle="1" w:styleId="E9DBF96335184450B41E2B9FB314C0A77">
    <w:name w:val="E9DBF96335184450B41E2B9FB314C0A77"/>
    <w:rsid w:val="003F6E17"/>
    <w:rPr>
      <w:rFonts w:eastAsiaTheme="minorHAnsi"/>
      <w:lang w:eastAsia="en-US"/>
    </w:rPr>
  </w:style>
  <w:style w:type="paragraph" w:customStyle="1" w:styleId="38BB407516F54C3F8CD83C7004AF9C527">
    <w:name w:val="38BB407516F54C3F8CD83C7004AF9C527"/>
    <w:rsid w:val="003F6E17"/>
    <w:rPr>
      <w:rFonts w:eastAsiaTheme="minorHAnsi"/>
      <w:lang w:eastAsia="en-US"/>
    </w:rPr>
  </w:style>
  <w:style w:type="paragraph" w:customStyle="1" w:styleId="C87920ED7E4C46F6872113962B709B557">
    <w:name w:val="C87920ED7E4C46F6872113962B709B557"/>
    <w:rsid w:val="003F6E17"/>
    <w:rPr>
      <w:rFonts w:eastAsiaTheme="minorHAnsi"/>
      <w:lang w:eastAsia="en-US"/>
    </w:rPr>
  </w:style>
  <w:style w:type="paragraph" w:customStyle="1" w:styleId="C89E2CD77710474B85AE9E4305658D112">
    <w:name w:val="C89E2CD77710474B85AE9E4305658D112"/>
    <w:rsid w:val="003F6E17"/>
    <w:pPr>
      <w:spacing w:line="240" w:lineRule="auto"/>
    </w:pPr>
    <w:rPr>
      <w:rFonts w:ascii="Calibri" w:eastAsia="Calibri" w:hAnsi="Calibri" w:cs="Times New Roman"/>
      <w:sz w:val="20"/>
      <w:szCs w:val="20"/>
      <w:lang w:val="el-GR"/>
    </w:rPr>
  </w:style>
  <w:style w:type="paragraph" w:customStyle="1" w:styleId="7652AF28723B49A59F4D66EA37626DCF2">
    <w:name w:val="7652AF28723B49A59F4D66EA37626DCF2"/>
    <w:rsid w:val="003F6E17"/>
    <w:pPr>
      <w:spacing w:line="240" w:lineRule="auto"/>
    </w:pPr>
    <w:rPr>
      <w:rFonts w:ascii="Calibri" w:eastAsia="Calibri" w:hAnsi="Calibri" w:cs="Times New Roman"/>
      <w:sz w:val="20"/>
      <w:szCs w:val="20"/>
      <w:lang w:val="el-GR"/>
    </w:rPr>
  </w:style>
  <w:style w:type="paragraph" w:customStyle="1" w:styleId="27F25417484443399905FF63EB5345E52">
    <w:name w:val="27F25417484443399905FF63EB5345E52"/>
    <w:rsid w:val="003F6E17"/>
    <w:pPr>
      <w:spacing w:line="240" w:lineRule="auto"/>
    </w:pPr>
    <w:rPr>
      <w:rFonts w:ascii="Calibri" w:eastAsia="Calibri" w:hAnsi="Calibri" w:cs="Times New Roman"/>
      <w:sz w:val="20"/>
      <w:szCs w:val="20"/>
      <w:lang w:val="el-GR"/>
    </w:rPr>
  </w:style>
  <w:style w:type="paragraph" w:customStyle="1" w:styleId="79CA11E7D85F44B0AB307EBA4DF753E32">
    <w:name w:val="79CA11E7D85F44B0AB307EBA4DF753E32"/>
    <w:rsid w:val="003F6E17"/>
    <w:rPr>
      <w:rFonts w:eastAsiaTheme="minorHAnsi"/>
      <w:lang w:eastAsia="en-US"/>
    </w:rPr>
  </w:style>
  <w:style w:type="paragraph" w:customStyle="1" w:styleId="A093091F8FA340CEA3B453F0C507EAD16">
    <w:name w:val="A093091F8FA340CEA3B453F0C507EAD16"/>
    <w:rsid w:val="003F6E17"/>
    <w:rPr>
      <w:rFonts w:eastAsiaTheme="minorHAnsi"/>
      <w:lang w:eastAsia="en-US"/>
    </w:rPr>
  </w:style>
  <w:style w:type="paragraph" w:customStyle="1" w:styleId="D63EACB72C524781B5B8F425A9FBAB846">
    <w:name w:val="D63EACB72C524781B5B8F425A9FBAB846"/>
    <w:rsid w:val="003F6E17"/>
    <w:rPr>
      <w:rFonts w:eastAsiaTheme="minorHAnsi"/>
      <w:lang w:eastAsia="en-US"/>
    </w:rPr>
  </w:style>
  <w:style w:type="paragraph" w:customStyle="1" w:styleId="91241F5D9247466C892E10E79555E8196">
    <w:name w:val="91241F5D9247466C892E10E79555E8196"/>
    <w:rsid w:val="003F6E17"/>
    <w:rPr>
      <w:rFonts w:eastAsiaTheme="minorHAnsi"/>
      <w:lang w:eastAsia="en-US"/>
    </w:rPr>
  </w:style>
  <w:style w:type="paragraph" w:customStyle="1" w:styleId="1E0FB1CFED9A44459771FFD9443637456">
    <w:name w:val="1E0FB1CFED9A44459771FFD9443637456"/>
    <w:rsid w:val="003F6E17"/>
    <w:rPr>
      <w:rFonts w:eastAsiaTheme="minorHAnsi"/>
      <w:lang w:eastAsia="en-US"/>
    </w:rPr>
  </w:style>
  <w:style w:type="paragraph" w:customStyle="1" w:styleId="869BEACB3095479085B57EFB8855C01A6">
    <w:name w:val="869BEACB3095479085B57EFB8855C01A6"/>
    <w:rsid w:val="003F6E17"/>
    <w:rPr>
      <w:rFonts w:eastAsiaTheme="minorHAnsi"/>
      <w:lang w:eastAsia="en-US"/>
    </w:rPr>
  </w:style>
  <w:style w:type="paragraph" w:customStyle="1" w:styleId="33D2E7DED2204166A1152C8DC4118C0A6">
    <w:name w:val="33D2E7DED2204166A1152C8DC4118C0A6"/>
    <w:rsid w:val="003F6E17"/>
    <w:rPr>
      <w:rFonts w:eastAsiaTheme="minorHAnsi"/>
      <w:lang w:eastAsia="en-US"/>
    </w:rPr>
  </w:style>
  <w:style w:type="paragraph" w:customStyle="1" w:styleId="AA1D7EC2D021431AB4092A89A69DAB586">
    <w:name w:val="AA1D7EC2D021431AB4092A89A69DAB586"/>
    <w:rsid w:val="003F6E17"/>
    <w:rPr>
      <w:rFonts w:eastAsiaTheme="minorHAnsi"/>
      <w:lang w:eastAsia="en-US"/>
    </w:rPr>
  </w:style>
  <w:style w:type="paragraph" w:customStyle="1" w:styleId="173EB72036804FD696FD04A56646B79C6">
    <w:name w:val="173EB72036804FD696FD04A56646B79C6"/>
    <w:rsid w:val="003F6E17"/>
    <w:rPr>
      <w:rFonts w:eastAsiaTheme="minorHAnsi"/>
      <w:lang w:eastAsia="en-US"/>
    </w:rPr>
  </w:style>
  <w:style w:type="paragraph" w:customStyle="1" w:styleId="4BEC1256E08D4E249F1E9477B5D9418A6">
    <w:name w:val="4BEC1256E08D4E249F1E9477B5D9418A6"/>
    <w:rsid w:val="003F6E17"/>
    <w:rPr>
      <w:rFonts w:eastAsiaTheme="minorHAnsi"/>
      <w:lang w:eastAsia="en-US"/>
    </w:rPr>
  </w:style>
  <w:style w:type="paragraph" w:customStyle="1" w:styleId="E807B808E5C84058BA561FFA26C2496A6">
    <w:name w:val="E807B808E5C84058BA561FFA26C2496A6"/>
    <w:rsid w:val="003F6E17"/>
    <w:rPr>
      <w:rFonts w:eastAsiaTheme="minorHAnsi"/>
      <w:lang w:eastAsia="en-US"/>
    </w:rPr>
  </w:style>
  <w:style w:type="paragraph" w:customStyle="1" w:styleId="248B2D9A44594A1DB66B19355257B9256">
    <w:name w:val="248B2D9A44594A1DB66B19355257B9256"/>
    <w:rsid w:val="003F6E17"/>
    <w:rPr>
      <w:rFonts w:eastAsiaTheme="minorHAnsi"/>
      <w:lang w:eastAsia="en-US"/>
    </w:rPr>
  </w:style>
  <w:style w:type="paragraph" w:customStyle="1" w:styleId="1EC797885E15495699C7F00BB558EA346">
    <w:name w:val="1EC797885E15495699C7F00BB558EA346"/>
    <w:rsid w:val="003F6E17"/>
    <w:rPr>
      <w:rFonts w:eastAsiaTheme="minorHAnsi"/>
      <w:lang w:eastAsia="en-US"/>
    </w:rPr>
  </w:style>
  <w:style w:type="paragraph" w:customStyle="1" w:styleId="D9C57F6BDCC34513A9C0AC63A5F08CCB4">
    <w:name w:val="D9C57F6BDCC34513A9C0AC63A5F08CCB4"/>
    <w:rsid w:val="003F6E17"/>
    <w:rPr>
      <w:rFonts w:eastAsiaTheme="minorHAnsi"/>
      <w:lang w:eastAsia="en-US"/>
    </w:rPr>
  </w:style>
  <w:style w:type="paragraph" w:customStyle="1" w:styleId="B88270E1AB0F4F6BBE553DC67F82E1356">
    <w:name w:val="B88270E1AB0F4F6BBE553DC67F82E1356"/>
    <w:rsid w:val="003F6E17"/>
    <w:rPr>
      <w:rFonts w:eastAsiaTheme="minorHAnsi"/>
      <w:lang w:eastAsia="en-US"/>
    </w:rPr>
  </w:style>
  <w:style w:type="paragraph" w:customStyle="1" w:styleId="64FBD4FAB29A4FFDB57BC808447BCB3D6">
    <w:name w:val="64FBD4FAB29A4FFDB57BC808447BCB3D6"/>
    <w:rsid w:val="003F6E17"/>
    <w:rPr>
      <w:rFonts w:eastAsiaTheme="minorHAnsi"/>
      <w:lang w:eastAsia="en-US"/>
    </w:rPr>
  </w:style>
  <w:style w:type="paragraph" w:customStyle="1" w:styleId="9F0274FF987443A4AAE5F94EBFFA7DFC6">
    <w:name w:val="9F0274FF987443A4AAE5F94EBFFA7DFC6"/>
    <w:rsid w:val="003F6E17"/>
    <w:rPr>
      <w:rFonts w:eastAsiaTheme="minorHAnsi"/>
      <w:lang w:eastAsia="en-US"/>
    </w:rPr>
  </w:style>
  <w:style w:type="paragraph" w:customStyle="1" w:styleId="BC79109EA3B64B678D370FDE3726C99D6">
    <w:name w:val="BC79109EA3B64B678D370FDE3726C99D6"/>
    <w:rsid w:val="003F6E17"/>
    <w:rPr>
      <w:rFonts w:eastAsiaTheme="minorHAnsi"/>
      <w:lang w:eastAsia="en-US"/>
    </w:rPr>
  </w:style>
  <w:style w:type="paragraph" w:customStyle="1" w:styleId="E17485582F5545808EC08E3020EC067D6">
    <w:name w:val="E17485582F5545808EC08E3020EC067D6"/>
    <w:rsid w:val="003F6E17"/>
    <w:rPr>
      <w:rFonts w:eastAsiaTheme="minorHAnsi"/>
      <w:lang w:eastAsia="en-US"/>
    </w:rPr>
  </w:style>
  <w:style w:type="paragraph" w:customStyle="1" w:styleId="9E9A31F23BE04C92B3750E3AD469AA1E6">
    <w:name w:val="9E9A31F23BE04C92B3750E3AD469AA1E6"/>
    <w:rsid w:val="003F6E17"/>
    <w:rPr>
      <w:rFonts w:eastAsiaTheme="minorHAnsi"/>
      <w:lang w:eastAsia="en-US"/>
    </w:rPr>
  </w:style>
  <w:style w:type="paragraph" w:customStyle="1" w:styleId="DE65902B1EF2485A86DBA34AFA7D9C1C6">
    <w:name w:val="DE65902B1EF2485A86DBA34AFA7D9C1C6"/>
    <w:rsid w:val="003F6E17"/>
    <w:rPr>
      <w:rFonts w:eastAsiaTheme="minorHAnsi"/>
      <w:lang w:eastAsia="en-US"/>
    </w:rPr>
  </w:style>
  <w:style w:type="paragraph" w:customStyle="1" w:styleId="0CC0DB8D3CC447EC8AADB8F83F93E1D76">
    <w:name w:val="0CC0DB8D3CC447EC8AADB8F83F93E1D76"/>
    <w:rsid w:val="003F6E17"/>
    <w:rPr>
      <w:rFonts w:eastAsiaTheme="minorHAnsi"/>
      <w:lang w:eastAsia="en-US"/>
    </w:rPr>
  </w:style>
  <w:style w:type="paragraph" w:customStyle="1" w:styleId="5A078B33D3E6418082865687C31444E16">
    <w:name w:val="5A078B33D3E6418082865687C31444E16"/>
    <w:rsid w:val="003F6E17"/>
    <w:rPr>
      <w:rFonts w:eastAsiaTheme="minorHAnsi"/>
      <w:lang w:eastAsia="en-US"/>
    </w:rPr>
  </w:style>
  <w:style w:type="paragraph" w:customStyle="1" w:styleId="23B925EDB3514F488A96A933A2E7783B6">
    <w:name w:val="23B925EDB3514F488A96A933A2E7783B6"/>
    <w:rsid w:val="003F6E17"/>
    <w:rPr>
      <w:rFonts w:eastAsiaTheme="minorHAnsi"/>
      <w:lang w:eastAsia="en-US"/>
    </w:rPr>
  </w:style>
  <w:style w:type="paragraph" w:customStyle="1" w:styleId="B704D6BF7A8E4A49B0AF9B24DC0832566">
    <w:name w:val="B704D6BF7A8E4A49B0AF9B24DC0832566"/>
    <w:rsid w:val="003F6E17"/>
    <w:rPr>
      <w:rFonts w:eastAsiaTheme="minorHAnsi"/>
      <w:lang w:eastAsia="en-US"/>
    </w:rPr>
  </w:style>
  <w:style w:type="paragraph" w:customStyle="1" w:styleId="2F5365DD315247FBAAEBA9DC53A2CF2D6">
    <w:name w:val="2F5365DD315247FBAAEBA9DC53A2CF2D6"/>
    <w:rsid w:val="003F6E17"/>
    <w:rPr>
      <w:rFonts w:eastAsiaTheme="minorHAnsi"/>
      <w:lang w:eastAsia="en-US"/>
    </w:rPr>
  </w:style>
  <w:style w:type="paragraph" w:customStyle="1" w:styleId="8E73BB26DFC54E7E9A7E1B943CB376F76">
    <w:name w:val="8E73BB26DFC54E7E9A7E1B943CB376F76"/>
    <w:rsid w:val="003F6E17"/>
    <w:rPr>
      <w:rFonts w:eastAsiaTheme="minorHAnsi"/>
      <w:lang w:eastAsia="en-US"/>
    </w:rPr>
  </w:style>
  <w:style w:type="paragraph" w:customStyle="1" w:styleId="3B53727C249A4D0C83A6A885F6A4A4126">
    <w:name w:val="3B53727C249A4D0C83A6A885F6A4A4126"/>
    <w:rsid w:val="003F6E17"/>
    <w:rPr>
      <w:rFonts w:eastAsiaTheme="minorHAnsi"/>
      <w:lang w:eastAsia="en-US"/>
    </w:rPr>
  </w:style>
  <w:style w:type="paragraph" w:customStyle="1" w:styleId="A3B7C1F15BA148FFB2B5FF11D89ED3EC2">
    <w:name w:val="A3B7C1F15BA148FFB2B5FF11D89ED3EC2"/>
    <w:rsid w:val="003F6E17"/>
    <w:rPr>
      <w:rFonts w:eastAsiaTheme="minorHAnsi"/>
      <w:lang w:eastAsia="en-US"/>
    </w:rPr>
  </w:style>
  <w:style w:type="paragraph" w:customStyle="1" w:styleId="6EF87D7E7CF145E0BA432442CCBDC5392">
    <w:name w:val="6EF87D7E7CF145E0BA432442CCBDC5392"/>
    <w:rsid w:val="003F6E17"/>
    <w:rPr>
      <w:rFonts w:eastAsiaTheme="minorHAnsi"/>
      <w:lang w:eastAsia="en-US"/>
    </w:rPr>
  </w:style>
  <w:style w:type="paragraph" w:customStyle="1" w:styleId="8C84A9FFFFA2402C9B8559E7CE92A7B56">
    <w:name w:val="8C84A9FFFFA2402C9B8559E7CE92A7B56"/>
    <w:rsid w:val="003F6E17"/>
    <w:rPr>
      <w:rFonts w:eastAsiaTheme="minorHAnsi"/>
      <w:lang w:eastAsia="en-US"/>
    </w:rPr>
  </w:style>
  <w:style w:type="paragraph" w:customStyle="1" w:styleId="355BB67C930748479F8AA439603801E96">
    <w:name w:val="355BB67C930748479F8AA439603801E96"/>
    <w:rsid w:val="003F6E17"/>
    <w:rPr>
      <w:rFonts w:eastAsiaTheme="minorHAnsi"/>
      <w:lang w:eastAsia="en-US"/>
    </w:rPr>
  </w:style>
  <w:style w:type="paragraph" w:customStyle="1" w:styleId="CC406E8D71DA4EBD966877E4CFF6EF896">
    <w:name w:val="CC406E8D71DA4EBD966877E4CFF6EF896"/>
    <w:rsid w:val="003F6E17"/>
    <w:rPr>
      <w:rFonts w:eastAsiaTheme="minorHAnsi"/>
      <w:lang w:eastAsia="en-US"/>
    </w:rPr>
  </w:style>
  <w:style w:type="paragraph" w:customStyle="1" w:styleId="A672718DE3D04A86A43CC80CB08481C96">
    <w:name w:val="A672718DE3D04A86A43CC80CB08481C96"/>
    <w:rsid w:val="003F6E17"/>
    <w:rPr>
      <w:rFonts w:eastAsiaTheme="minorHAnsi"/>
      <w:lang w:eastAsia="en-US"/>
    </w:rPr>
  </w:style>
  <w:style w:type="paragraph" w:customStyle="1" w:styleId="1A79DFDE9EA449AB95250117C988C6A46">
    <w:name w:val="1A79DFDE9EA449AB95250117C988C6A46"/>
    <w:rsid w:val="003F6E17"/>
    <w:rPr>
      <w:rFonts w:eastAsiaTheme="minorHAnsi"/>
      <w:lang w:eastAsia="en-US"/>
    </w:rPr>
  </w:style>
  <w:style w:type="paragraph" w:customStyle="1" w:styleId="725937A67F3F4B61995BDDC6597530036">
    <w:name w:val="725937A67F3F4B61995BDDC6597530036"/>
    <w:rsid w:val="003F6E17"/>
    <w:rPr>
      <w:rFonts w:eastAsiaTheme="minorHAnsi"/>
      <w:lang w:eastAsia="en-US"/>
    </w:rPr>
  </w:style>
  <w:style w:type="paragraph" w:customStyle="1" w:styleId="2489FA1419554E8295366EEA4FA39AA26">
    <w:name w:val="2489FA1419554E8295366EEA4FA39AA26"/>
    <w:rsid w:val="003F6E17"/>
    <w:rPr>
      <w:rFonts w:eastAsiaTheme="minorHAnsi"/>
      <w:lang w:eastAsia="en-US"/>
    </w:rPr>
  </w:style>
  <w:style w:type="paragraph" w:customStyle="1" w:styleId="F90FEBEC0F634B07B00CBF0E2C6CDD3A6">
    <w:name w:val="F90FEBEC0F634B07B00CBF0E2C6CDD3A6"/>
    <w:rsid w:val="003F6E17"/>
    <w:rPr>
      <w:rFonts w:eastAsiaTheme="minorHAnsi"/>
      <w:lang w:eastAsia="en-US"/>
    </w:rPr>
  </w:style>
  <w:style w:type="paragraph" w:customStyle="1" w:styleId="F80DF801855C47E18C4E0D7F2E424D0D6">
    <w:name w:val="F80DF801855C47E18C4E0D7F2E424D0D6"/>
    <w:rsid w:val="003F6E17"/>
    <w:rPr>
      <w:rFonts w:eastAsiaTheme="minorHAnsi"/>
      <w:lang w:eastAsia="en-US"/>
    </w:rPr>
  </w:style>
  <w:style w:type="paragraph" w:customStyle="1" w:styleId="D63733941DC4417D95E7483D870D07CE2">
    <w:name w:val="D63733941DC4417D95E7483D870D07CE2"/>
    <w:rsid w:val="003F6E17"/>
    <w:rPr>
      <w:rFonts w:eastAsiaTheme="minorHAnsi"/>
      <w:lang w:eastAsia="en-US"/>
    </w:rPr>
  </w:style>
  <w:style w:type="paragraph" w:customStyle="1" w:styleId="60C6CB12DA0D4938ABE225BDC82B11636">
    <w:name w:val="60C6CB12DA0D4938ABE225BDC82B11636"/>
    <w:rsid w:val="003F6E17"/>
    <w:rPr>
      <w:rFonts w:eastAsiaTheme="minorHAnsi"/>
      <w:lang w:eastAsia="en-US"/>
    </w:rPr>
  </w:style>
  <w:style w:type="paragraph" w:customStyle="1" w:styleId="3328A2F2D1454584A1D96DEEF17DDE0D6">
    <w:name w:val="3328A2F2D1454584A1D96DEEF17DDE0D6"/>
    <w:rsid w:val="003F6E17"/>
    <w:rPr>
      <w:rFonts w:eastAsiaTheme="minorHAnsi"/>
      <w:lang w:eastAsia="en-US"/>
    </w:rPr>
  </w:style>
  <w:style w:type="paragraph" w:customStyle="1" w:styleId="1021B3B6061C4E618C7A062E3D1DAC896">
    <w:name w:val="1021B3B6061C4E618C7A062E3D1DAC896"/>
    <w:rsid w:val="003F6E17"/>
    <w:rPr>
      <w:rFonts w:eastAsiaTheme="minorHAnsi"/>
      <w:lang w:eastAsia="en-US"/>
    </w:rPr>
  </w:style>
  <w:style w:type="paragraph" w:customStyle="1" w:styleId="FBCCBB934BE64F9BADDCA720F01EBC696">
    <w:name w:val="FBCCBB934BE64F9BADDCA720F01EBC696"/>
    <w:rsid w:val="003F6E17"/>
    <w:rPr>
      <w:rFonts w:eastAsiaTheme="minorHAnsi"/>
      <w:lang w:eastAsia="en-US"/>
    </w:rPr>
  </w:style>
  <w:style w:type="paragraph" w:customStyle="1" w:styleId="AAEE877B714D49EBB49312E1BCE5BC506">
    <w:name w:val="AAEE877B714D49EBB49312E1BCE5BC506"/>
    <w:rsid w:val="003F6E17"/>
    <w:rPr>
      <w:rFonts w:eastAsiaTheme="minorHAnsi"/>
      <w:lang w:eastAsia="en-US"/>
    </w:rPr>
  </w:style>
  <w:style w:type="paragraph" w:customStyle="1" w:styleId="FEAF6C5B7753491293EB3D76A52D6E756">
    <w:name w:val="FEAF6C5B7753491293EB3D76A52D6E756"/>
    <w:rsid w:val="003F6E17"/>
    <w:rPr>
      <w:rFonts w:eastAsiaTheme="minorHAnsi"/>
      <w:lang w:eastAsia="en-US"/>
    </w:rPr>
  </w:style>
  <w:style w:type="paragraph" w:customStyle="1" w:styleId="0AC5242D9BCD4043A53C2AC879530D6F6">
    <w:name w:val="0AC5242D9BCD4043A53C2AC879530D6F6"/>
    <w:rsid w:val="003F6E17"/>
    <w:rPr>
      <w:rFonts w:eastAsiaTheme="minorHAnsi"/>
      <w:lang w:eastAsia="en-US"/>
    </w:rPr>
  </w:style>
  <w:style w:type="paragraph" w:customStyle="1" w:styleId="481B9E5312DE45ABB65784A6ACAA57AF6">
    <w:name w:val="481B9E5312DE45ABB65784A6ACAA57AF6"/>
    <w:rsid w:val="003F6E17"/>
    <w:rPr>
      <w:rFonts w:eastAsiaTheme="minorHAnsi"/>
      <w:lang w:eastAsia="en-US"/>
    </w:rPr>
  </w:style>
  <w:style w:type="paragraph" w:customStyle="1" w:styleId="0A9C4C34A668421E870072E1431DAF6E6">
    <w:name w:val="0A9C4C34A668421E870072E1431DAF6E6"/>
    <w:rsid w:val="003F6E17"/>
    <w:rPr>
      <w:rFonts w:eastAsiaTheme="minorHAnsi"/>
      <w:lang w:eastAsia="en-US"/>
    </w:rPr>
  </w:style>
  <w:style w:type="paragraph" w:customStyle="1" w:styleId="7A116B30EC2B49938AE9589075B041E46">
    <w:name w:val="7A116B30EC2B49938AE9589075B041E46"/>
    <w:rsid w:val="003F6E17"/>
    <w:rPr>
      <w:rFonts w:eastAsiaTheme="minorHAnsi"/>
      <w:lang w:eastAsia="en-US"/>
    </w:rPr>
  </w:style>
  <w:style w:type="paragraph" w:customStyle="1" w:styleId="DDAD08677CDA4D39A56851D8B4E18C186">
    <w:name w:val="DDAD08677CDA4D39A56851D8B4E18C186"/>
    <w:rsid w:val="003F6E17"/>
    <w:rPr>
      <w:rFonts w:eastAsiaTheme="minorHAnsi"/>
      <w:lang w:eastAsia="en-US"/>
    </w:rPr>
  </w:style>
  <w:style w:type="paragraph" w:customStyle="1" w:styleId="3F199EE3167943D6A0A533AF83E9B1EF2">
    <w:name w:val="3F199EE3167943D6A0A533AF83E9B1EF2"/>
    <w:rsid w:val="003F6E17"/>
    <w:rPr>
      <w:rFonts w:eastAsiaTheme="minorHAnsi"/>
      <w:lang w:eastAsia="en-US"/>
    </w:rPr>
  </w:style>
  <w:style w:type="paragraph" w:customStyle="1" w:styleId="EF775D556D6942C2B53A507DE670D5AE6">
    <w:name w:val="EF775D556D6942C2B53A507DE670D5AE6"/>
    <w:rsid w:val="003F6E17"/>
    <w:rPr>
      <w:rFonts w:eastAsiaTheme="minorHAnsi"/>
      <w:lang w:eastAsia="en-US"/>
    </w:rPr>
  </w:style>
  <w:style w:type="paragraph" w:customStyle="1" w:styleId="07EB8267C6D44D15A3FF01A5D99C34F86">
    <w:name w:val="07EB8267C6D44D15A3FF01A5D99C34F86"/>
    <w:rsid w:val="003F6E17"/>
    <w:rPr>
      <w:rFonts w:eastAsiaTheme="minorHAnsi"/>
      <w:lang w:eastAsia="en-US"/>
    </w:rPr>
  </w:style>
  <w:style w:type="paragraph" w:customStyle="1" w:styleId="2305022B258443FB9BFA6A2B908F79EC6">
    <w:name w:val="2305022B258443FB9BFA6A2B908F79EC6"/>
    <w:rsid w:val="003F6E17"/>
    <w:rPr>
      <w:rFonts w:eastAsiaTheme="minorHAnsi"/>
      <w:lang w:eastAsia="en-US"/>
    </w:rPr>
  </w:style>
  <w:style w:type="paragraph" w:customStyle="1" w:styleId="F0DFC517963848D6A2F21AF1F8ECF3856">
    <w:name w:val="F0DFC517963848D6A2F21AF1F8ECF3856"/>
    <w:rsid w:val="003F6E17"/>
    <w:rPr>
      <w:rFonts w:eastAsiaTheme="minorHAnsi"/>
      <w:lang w:eastAsia="en-US"/>
    </w:rPr>
  </w:style>
  <w:style w:type="paragraph" w:customStyle="1" w:styleId="C3848CAA70454F5B97FDB918B75528C06">
    <w:name w:val="C3848CAA70454F5B97FDB918B75528C06"/>
    <w:rsid w:val="003F6E17"/>
    <w:rPr>
      <w:rFonts w:eastAsiaTheme="minorHAnsi"/>
      <w:lang w:eastAsia="en-US"/>
    </w:rPr>
  </w:style>
  <w:style w:type="paragraph" w:customStyle="1" w:styleId="9AFBBCC885CF4D61BA9FE544511668E16">
    <w:name w:val="9AFBBCC885CF4D61BA9FE544511668E16"/>
    <w:rsid w:val="003F6E17"/>
    <w:rPr>
      <w:rFonts w:eastAsiaTheme="minorHAnsi"/>
      <w:lang w:eastAsia="en-US"/>
    </w:rPr>
  </w:style>
  <w:style w:type="paragraph" w:customStyle="1" w:styleId="674A7D2D32194FD3A7FDA9700FE857C56">
    <w:name w:val="674A7D2D32194FD3A7FDA9700FE857C56"/>
    <w:rsid w:val="003F6E17"/>
    <w:rPr>
      <w:rFonts w:eastAsiaTheme="minorHAnsi"/>
      <w:lang w:eastAsia="en-US"/>
    </w:rPr>
  </w:style>
  <w:style w:type="paragraph" w:customStyle="1" w:styleId="1D436A35AC0B4676A64D66770BCE53436">
    <w:name w:val="1D436A35AC0B4676A64D66770BCE53436"/>
    <w:rsid w:val="003F6E17"/>
    <w:rPr>
      <w:rFonts w:eastAsiaTheme="minorHAnsi"/>
      <w:lang w:eastAsia="en-US"/>
    </w:rPr>
  </w:style>
  <w:style w:type="paragraph" w:customStyle="1" w:styleId="7E3247688935477FBCCEF7EDD0C27ACA6">
    <w:name w:val="7E3247688935477FBCCEF7EDD0C27ACA6"/>
    <w:rsid w:val="003F6E17"/>
    <w:rPr>
      <w:rFonts w:eastAsiaTheme="minorHAnsi"/>
      <w:lang w:eastAsia="en-US"/>
    </w:rPr>
  </w:style>
  <w:style w:type="paragraph" w:customStyle="1" w:styleId="B1DEAA16B0CA4BC9B6D3A8303F4415BA6">
    <w:name w:val="B1DEAA16B0CA4BC9B6D3A8303F4415BA6"/>
    <w:rsid w:val="003F6E17"/>
    <w:rPr>
      <w:rFonts w:eastAsiaTheme="minorHAnsi"/>
      <w:lang w:eastAsia="en-US"/>
    </w:rPr>
  </w:style>
  <w:style w:type="paragraph" w:customStyle="1" w:styleId="1ABE6CA84CA841E98F306594B53102C76">
    <w:name w:val="1ABE6CA84CA841E98F306594B53102C76"/>
    <w:rsid w:val="003F6E17"/>
    <w:rPr>
      <w:rFonts w:eastAsiaTheme="minorHAnsi"/>
      <w:lang w:eastAsia="en-US"/>
    </w:rPr>
  </w:style>
  <w:style w:type="paragraph" w:customStyle="1" w:styleId="6853797CED1C4296B401145E04748CAE6">
    <w:name w:val="6853797CED1C4296B401145E04748CAE6"/>
    <w:rsid w:val="003F6E17"/>
    <w:rPr>
      <w:rFonts w:eastAsiaTheme="minorHAnsi"/>
      <w:lang w:eastAsia="en-US"/>
    </w:rPr>
  </w:style>
  <w:style w:type="paragraph" w:customStyle="1" w:styleId="1A0DECC5F140401D98A2F50ACDB51F7B6">
    <w:name w:val="1A0DECC5F140401D98A2F50ACDB51F7B6"/>
    <w:rsid w:val="003F6E17"/>
    <w:rPr>
      <w:rFonts w:eastAsiaTheme="minorHAnsi"/>
      <w:lang w:eastAsia="en-US"/>
    </w:rPr>
  </w:style>
  <w:style w:type="paragraph" w:customStyle="1" w:styleId="9104707F4C7A47CDB94F04433E85CA0D6">
    <w:name w:val="9104707F4C7A47CDB94F04433E85CA0D6"/>
    <w:rsid w:val="003F6E17"/>
    <w:rPr>
      <w:rFonts w:eastAsiaTheme="minorHAnsi"/>
      <w:lang w:eastAsia="en-US"/>
    </w:rPr>
  </w:style>
  <w:style w:type="paragraph" w:customStyle="1" w:styleId="EBBDA6486B2C4984B5F493714981E5B76">
    <w:name w:val="EBBDA6486B2C4984B5F493714981E5B76"/>
    <w:rsid w:val="003F6E17"/>
    <w:rPr>
      <w:rFonts w:eastAsiaTheme="minorHAnsi"/>
      <w:lang w:eastAsia="en-US"/>
    </w:rPr>
  </w:style>
  <w:style w:type="paragraph" w:customStyle="1" w:styleId="2A1EE7D7B0E44E36AB27908CADBED5696">
    <w:name w:val="2A1EE7D7B0E44E36AB27908CADBED5696"/>
    <w:rsid w:val="003F6E17"/>
    <w:rPr>
      <w:rFonts w:eastAsiaTheme="minorHAnsi"/>
      <w:lang w:eastAsia="en-US"/>
    </w:rPr>
  </w:style>
  <w:style w:type="paragraph" w:customStyle="1" w:styleId="2EB0C8A4C5694F59870EE31737A3EEF76">
    <w:name w:val="2EB0C8A4C5694F59870EE31737A3EEF76"/>
    <w:rsid w:val="003F6E17"/>
    <w:rPr>
      <w:rFonts w:eastAsiaTheme="minorHAnsi"/>
      <w:lang w:eastAsia="en-US"/>
    </w:rPr>
  </w:style>
  <w:style w:type="paragraph" w:customStyle="1" w:styleId="F00B241CB0CF45A4BC108D45ACF55B8E6">
    <w:name w:val="F00B241CB0CF45A4BC108D45ACF55B8E6"/>
    <w:rsid w:val="003F6E17"/>
    <w:rPr>
      <w:rFonts w:eastAsiaTheme="minorHAnsi"/>
      <w:lang w:eastAsia="en-US"/>
    </w:rPr>
  </w:style>
  <w:style w:type="paragraph" w:customStyle="1" w:styleId="197F4FD55DDF4DBC996AF9D91D9401AA6">
    <w:name w:val="197F4FD55DDF4DBC996AF9D91D9401AA6"/>
    <w:rsid w:val="003F6E17"/>
    <w:rPr>
      <w:rFonts w:eastAsiaTheme="minorHAnsi"/>
      <w:lang w:eastAsia="en-US"/>
    </w:rPr>
  </w:style>
  <w:style w:type="paragraph" w:customStyle="1" w:styleId="4F929ADC572D4617B5069908E9B99C326">
    <w:name w:val="4F929ADC572D4617B5069908E9B99C326"/>
    <w:rsid w:val="003F6E17"/>
    <w:rPr>
      <w:rFonts w:eastAsiaTheme="minorHAnsi"/>
      <w:lang w:eastAsia="en-US"/>
    </w:rPr>
  </w:style>
  <w:style w:type="paragraph" w:customStyle="1" w:styleId="3DFB1344FBED425197950FA90FA8D97D6">
    <w:name w:val="3DFB1344FBED425197950FA90FA8D97D6"/>
    <w:rsid w:val="003F6E17"/>
    <w:rPr>
      <w:rFonts w:eastAsiaTheme="minorHAnsi"/>
      <w:lang w:eastAsia="en-US"/>
    </w:rPr>
  </w:style>
  <w:style w:type="paragraph" w:customStyle="1" w:styleId="B0C6BB00E743436DB285EFE1E30B45516">
    <w:name w:val="B0C6BB00E743436DB285EFE1E30B45516"/>
    <w:rsid w:val="003F6E17"/>
    <w:rPr>
      <w:rFonts w:eastAsiaTheme="minorHAnsi"/>
      <w:lang w:eastAsia="en-US"/>
    </w:rPr>
  </w:style>
  <w:style w:type="paragraph" w:customStyle="1" w:styleId="B907BC2BF1314049993A858AC5E1A75E2">
    <w:name w:val="B907BC2BF1314049993A858AC5E1A75E2"/>
    <w:rsid w:val="003F6E17"/>
    <w:rPr>
      <w:rFonts w:eastAsiaTheme="minorHAnsi"/>
      <w:lang w:eastAsia="en-US"/>
    </w:rPr>
  </w:style>
  <w:style w:type="paragraph" w:customStyle="1" w:styleId="257E26540E1D4DB18B22AE5E9651F65E6">
    <w:name w:val="257E26540E1D4DB18B22AE5E9651F65E6"/>
    <w:rsid w:val="003F6E17"/>
    <w:rPr>
      <w:rFonts w:eastAsiaTheme="minorHAnsi"/>
      <w:lang w:eastAsia="en-US"/>
    </w:rPr>
  </w:style>
  <w:style w:type="paragraph" w:customStyle="1" w:styleId="7AE1630EBA13425284263A68C64835346">
    <w:name w:val="7AE1630EBA13425284263A68C64835346"/>
    <w:rsid w:val="003F6E17"/>
    <w:rPr>
      <w:rFonts w:eastAsiaTheme="minorHAnsi"/>
      <w:lang w:eastAsia="en-US"/>
    </w:rPr>
  </w:style>
  <w:style w:type="paragraph" w:customStyle="1" w:styleId="D12BDA81F9F046EDA9F157B9D389AF1A6">
    <w:name w:val="D12BDA81F9F046EDA9F157B9D389AF1A6"/>
    <w:rsid w:val="003F6E17"/>
    <w:rPr>
      <w:rFonts w:eastAsiaTheme="minorHAnsi"/>
      <w:lang w:eastAsia="en-US"/>
    </w:rPr>
  </w:style>
  <w:style w:type="paragraph" w:customStyle="1" w:styleId="89C1ADFB9A6446A1883E609C23E4077F6">
    <w:name w:val="89C1ADFB9A6446A1883E609C23E4077F6"/>
    <w:rsid w:val="003F6E17"/>
    <w:rPr>
      <w:rFonts w:eastAsiaTheme="minorHAnsi"/>
      <w:lang w:eastAsia="en-US"/>
    </w:rPr>
  </w:style>
  <w:style w:type="paragraph" w:customStyle="1" w:styleId="2BC9A96B7CA84109BD6D5E61D41D917C6">
    <w:name w:val="2BC9A96B7CA84109BD6D5E61D41D917C6"/>
    <w:rsid w:val="003F6E17"/>
    <w:rPr>
      <w:rFonts w:eastAsiaTheme="minorHAnsi"/>
      <w:lang w:eastAsia="en-US"/>
    </w:rPr>
  </w:style>
  <w:style w:type="paragraph" w:customStyle="1" w:styleId="EEF9E997F70247F8ABDEC1390A98ECCF6">
    <w:name w:val="EEF9E997F70247F8ABDEC1390A98ECCF6"/>
    <w:rsid w:val="003F6E17"/>
    <w:rPr>
      <w:rFonts w:eastAsiaTheme="minorHAnsi"/>
      <w:lang w:eastAsia="en-US"/>
    </w:rPr>
  </w:style>
  <w:style w:type="paragraph" w:customStyle="1" w:styleId="E4A167A80DD54B7F953957F0E1D629036">
    <w:name w:val="E4A167A80DD54B7F953957F0E1D629036"/>
    <w:rsid w:val="003F6E17"/>
    <w:rPr>
      <w:rFonts w:eastAsiaTheme="minorHAnsi"/>
      <w:lang w:eastAsia="en-US"/>
    </w:rPr>
  </w:style>
  <w:style w:type="paragraph" w:customStyle="1" w:styleId="44D487F4F7F64F0E91C16754908D0BA86">
    <w:name w:val="44D487F4F7F64F0E91C16754908D0BA86"/>
    <w:rsid w:val="003F6E17"/>
    <w:rPr>
      <w:rFonts w:eastAsiaTheme="minorHAnsi"/>
      <w:lang w:eastAsia="en-US"/>
    </w:rPr>
  </w:style>
  <w:style w:type="paragraph" w:customStyle="1" w:styleId="6490CFCB38AD49E8BE2FFCD633A3EE726">
    <w:name w:val="6490CFCB38AD49E8BE2FFCD633A3EE726"/>
    <w:rsid w:val="003F6E17"/>
    <w:rPr>
      <w:rFonts w:eastAsiaTheme="minorHAnsi"/>
      <w:lang w:eastAsia="en-US"/>
    </w:rPr>
  </w:style>
  <w:style w:type="paragraph" w:customStyle="1" w:styleId="06C8564C04634207A613BE83857B8B536">
    <w:name w:val="06C8564C04634207A613BE83857B8B536"/>
    <w:rsid w:val="003F6E17"/>
    <w:rPr>
      <w:rFonts w:eastAsiaTheme="minorHAnsi"/>
      <w:lang w:eastAsia="en-US"/>
    </w:rPr>
  </w:style>
  <w:style w:type="paragraph" w:customStyle="1" w:styleId="1B6D8597518B4560AA0573D28EF5DA486">
    <w:name w:val="1B6D8597518B4560AA0573D28EF5DA486"/>
    <w:rsid w:val="003F6E17"/>
    <w:rPr>
      <w:rFonts w:eastAsiaTheme="minorHAnsi"/>
      <w:lang w:eastAsia="en-US"/>
    </w:rPr>
  </w:style>
  <w:style w:type="paragraph" w:customStyle="1" w:styleId="5BB3A5F132F84876BAEC488E4D6B8D866">
    <w:name w:val="5BB3A5F132F84876BAEC488E4D6B8D866"/>
    <w:rsid w:val="003F6E17"/>
    <w:rPr>
      <w:rFonts w:eastAsiaTheme="minorHAnsi"/>
      <w:lang w:eastAsia="en-US"/>
    </w:rPr>
  </w:style>
  <w:style w:type="paragraph" w:customStyle="1" w:styleId="19FC50F8EFC946BFA10BC6B2A2C610EC6">
    <w:name w:val="19FC50F8EFC946BFA10BC6B2A2C610EC6"/>
    <w:rsid w:val="003F6E17"/>
    <w:rPr>
      <w:rFonts w:eastAsiaTheme="minorHAnsi"/>
      <w:lang w:eastAsia="en-US"/>
    </w:rPr>
  </w:style>
  <w:style w:type="paragraph" w:customStyle="1" w:styleId="12711871E689464897A6242D126A56412">
    <w:name w:val="12711871E689464897A6242D126A56412"/>
    <w:rsid w:val="003F6E17"/>
    <w:rPr>
      <w:rFonts w:eastAsiaTheme="minorHAnsi"/>
      <w:lang w:eastAsia="en-US"/>
    </w:rPr>
  </w:style>
  <w:style w:type="paragraph" w:customStyle="1" w:styleId="73F07684BFF54B1099E0F2299492B8FE6">
    <w:name w:val="73F07684BFF54B1099E0F2299492B8FE6"/>
    <w:rsid w:val="003F6E17"/>
    <w:rPr>
      <w:rFonts w:eastAsiaTheme="minorHAnsi"/>
      <w:lang w:eastAsia="en-US"/>
    </w:rPr>
  </w:style>
  <w:style w:type="paragraph" w:customStyle="1" w:styleId="2B2889B0E2A64AA883B59ABF908016756">
    <w:name w:val="2B2889B0E2A64AA883B59ABF908016756"/>
    <w:rsid w:val="003F6E17"/>
    <w:rPr>
      <w:rFonts w:eastAsiaTheme="minorHAnsi"/>
      <w:lang w:eastAsia="en-US"/>
    </w:rPr>
  </w:style>
  <w:style w:type="paragraph" w:customStyle="1" w:styleId="EFDA3FC7B3534E8FB2B6616D4FF35C976">
    <w:name w:val="EFDA3FC7B3534E8FB2B6616D4FF35C976"/>
    <w:rsid w:val="003F6E17"/>
    <w:rPr>
      <w:rFonts w:eastAsiaTheme="minorHAnsi"/>
      <w:lang w:eastAsia="en-US"/>
    </w:rPr>
  </w:style>
  <w:style w:type="paragraph" w:customStyle="1" w:styleId="C3713C4BFCBB4C4A8D67B996B08367016">
    <w:name w:val="C3713C4BFCBB4C4A8D67B996B08367016"/>
    <w:rsid w:val="003F6E17"/>
    <w:rPr>
      <w:rFonts w:eastAsiaTheme="minorHAnsi"/>
      <w:lang w:eastAsia="en-US"/>
    </w:rPr>
  </w:style>
  <w:style w:type="paragraph" w:customStyle="1" w:styleId="2C39EDCC8E3E4497BAC0A53E594CC6936">
    <w:name w:val="2C39EDCC8E3E4497BAC0A53E594CC6936"/>
    <w:rsid w:val="003F6E17"/>
    <w:rPr>
      <w:rFonts w:eastAsiaTheme="minorHAnsi"/>
      <w:lang w:eastAsia="en-US"/>
    </w:rPr>
  </w:style>
  <w:style w:type="paragraph" w:customStyle="1" w:styleId="D2AFBF1EDE484BA6AA1406319975874B6">
    <w:name w:val="D2AFBF1EDE484BA6AA1406319975874B6"/>
    <w:rsid w:val="003F6E17"/>
    <w:rPr>
      <w:rFonts w:eastAsiaTheme="minorHAnsi"/>
      <w:lang w:eastAsia="en-US"/>
    </w:rPr>
  </w:style>
  <w:style w:type="paragraph" w:customStyle="1" w:styleId="3025599E239D4FA1BCC2AA376471E3396">
    <w:name w:val="3025599E239D4FA1BCC2AA376471E3396"/>
    <w:rsid w:val="003F6E17"/>
    <w:rPr>
      <w:rFonts w:eastAsiaTheme="minorHAnsi"/>
      <w:lang w:eastAsia="en-US"/>
    </w:rPr>
  </w:style>
  <w:style w:type="paragraph" w:customStyle="1" w:styleId="2967601640F041B8BCBC0DD0849339A66">
    <w:name w:val="2967601640F041B8BCBC0DD0849339A66"/>
    <w:rsid w:val="003F6E17"/>
    <w:rPr>
      <w:rFonts w:eastAsiaTheme="minorHAnsi"/>
      <w:lang w:eastAsia="en-US"/>
    </w:rPr>
  </w:style>
  <w:style w:type="paragraph" w:customStyle="1" w:styleId="D143E467DA4E458989091A9BB81764E66">
    <w:name w:val="D143E467DA4E458989091A9BB81764E66"/>
    <w:rsid w:val="003F6E17"/>
    <w:rPr>
      <w:rFonts w:eastAsiaTheme="minorHAnsi"/>
      <w:lang w:eastAsia="en-US"/>
    </w:rPr>
  </w:style>
  <w:style w:type="paragraph" w:customStyle="1" w:styleId="6E33D164EEA44529A276785FB8C7AB1E6">
    <w:name w:val="6E33D164EEA44529A276785FB8C7AB1E6"/>
    <w:rsid w:val="003F6E17"/>
    <w:rPr>
      <w:rFonts w:eastAsiaTheme="minorHAnsi"/>
      <w:lang w:eastAsia="en-US"/>
    </w:rPr>
  </w:style>
  <w:style w:type="paragraph" w:customStyle="1" w:styleId="936F7572AFD04D0C9FB5BFA9F5D82A6C6">
    <w:name w:val="936F7572AFD04D0C9FB5BFA9F5D82A6C6"/>
    <w:rsid w:val="003F6E17"/>
    <w:rPr>
      <w:rFonts w:eastAsiaTheme="minorHAnsi"/>
      <w:lang w:eastAsia="en-US"/>
    </w:rPr>
  </w:style>
  <w:style w:type="paragraph" w:customStyle="1" w:styleId="1AC0015D18DE42F2AAF3E59DC369BCCF6">
    <w:name w:val="1AC0015D18DE42F2AAF3E59DC369BCCF6"/>
    <w:rsid w:val="003F6E17"/>
    <w:rPr>
      <w:rFonts w:eastAsiaTheme="minorHAnsi"/>
      <w:lang w:eastAsia="en-US"/>
    </w:rPr>
  </w:style>
  <w:style w:type="paragraph" w:customStyle="1" w:styleId="E7AD1D189E4C499A9173BEBEF2FAC49F6">
    <w:name w:val="E7AD1D189E4C499A9173BEBEF2FAC49F6"/>
    <w:rsid w:val="003F6E17"/>
    <w:rPr>
      <w:rFonts w:eastAsiaTheme="minorHAnsi"/>
      <w:lang w:eastAsia="en-US"/>
    </w:rPr>
  </w:style>
  <w:style w:type="paragraph" w:customStyle="1" w:styleId="49210DF46BA540D2B5E139483BB12BAB2">
    <w:name w:val="49210DF46BA540D2B5E139483BB12BAB2"/>
    <w:rsid w:val="003F6E17"/>
    <w:rPr>
      <w:rFonts w:eastAsiaTheme="minorHAnsi"/>
      <w:lang w:eastAsia="en-US"/>
    </w:rPr>
  </w:style>
  <w:style w:type="paragraph" w:customStyle="1" w:styleId="CCF7FD44D2F342609A546623DCE7595F2">
    <w:name w:val="CCF7FD44D2F342609A546623DCE7595F2"/>
    <w:rsid w:val="003F6E17"/>
    <w:pPr>
      <w:ind w:left="720"/>
      <w:contextualSpacing/>
    </w:pPr>
    <w:rPr>
      <w:rFonts w:eastAsiaTheme="minorHAnsi"/>
      <w:lang w:eastAsia="en-US"/>
    </w:rPr>
  </w:style>
  <w:style w:type="paragraph" w:customStyle="1" w:styleId="0B607B4680EA44D2949D6418A89511292">
    <w:name w:val="0B607B4680EA44D2949D6418A89511292"/>
    <w:rsid w:val="003F6E17"/>
    <w:pPr>
      <w:ind w:left="720"/>
      <w:contextualSpacing/>
    </w:pPr>
    <w:rPr>
      <w:rFonts w:eastAsiaTheme="minorHAnsi"/>
      <w:lang w:eastAsia="en-US"/>
    </w:rPr>
  </w:style>
  <w:style w:type="paragraph" w:customStyle="1" w:styleId="4EFD5E908C76433C8E25214A59F1A2712">
    <w:name w:val="4EFD5E908C76433C8E25214A59F1A2712"/>
    <w:rsid w:val="003F6E17"/>
    <w:pPr>
      <w:ind w:left="720"/>
      <w:contextualSpacing/>
    </w:pPr>
    <w:rPr>
      <w:rFonts w:eastAsiaTheme="minorHAnsi"/>
      <w:lang w:eastAsia="en-US"/>
    </w:rPr>
  </w:style>
  <w:style w:type="paragraph" w:customStyle="1" w:styleId="934E26DBB8A9445F8579C0557A8A25DB2">
    <w:name w:val="934E26DBB8A9445F8579C0557A8A25DB2"/>
    <w:rsid w:val="003F6E17"/>
    <w:pPr>
      <w:ind w:left="720"/>
      <w:contextualSpacing/>
    </w:pPr>
    <w:rPr>
      <w:rFonts w:eastAsiaTheme="minorHAnsi"/>
      <w:lang w:eastAsia="en-US"/>
    </w:rPr>
  </w:style>
  <w:style w:type="paragraph" w:customStyle="1" w:styleId="F1781D9443C64D538068D533BF918A452">
    <w:name w:val="F1781D9443C64D538068D533BF918A452"/>
    <w:rsid w:val="003F6E17"/>
    <w:pPr>
      <w:ind w:left="720"/>
      <w:contextualSpacing/>
    </w:pPr>
    <w:rPr>
      <w:rFonts w:eastAsiaTheme="minorHAnsi"/>
      <w:lang w:eastAsia="en-US"/>
    </w:rPr>
  </w:style>
  <w:style w:type="paragraph" w:customStyle="1" w:styleId="843A784D45544A9E98A631900EEDFB082">
    <w:name w:val="843A784D45544A9E98A631900EEDFB082"/>
    <w:rsid w:val="003F6E17"/>
    <w:pPr>
      <w:ind w:left="720"/>
      <w:contextualSpacing/>
    </w:pPr>
    <w:rPr>
      <w:rFonts w:eastAsiaTheme="minorHAnsi"/>
      <w:lang w:eastAsia="en-US"/>
    </w:rPr>
  </w:style>
  <w:style w:type="paragraph" w:customStyle="1" w:styleId="0560594BAB5E4802A16987724188C7152">
    <w:name w:val="0560594BAB5E4802A16987724188C7152"/>
    <w:rsid w:val="003F6E17"/>
    <w:pPr>
      <w:ind w:left="720"/>
      <w:contextualSpacing/>
    </w:pPr>
    <w:rPr>
      <w:rFonts w:eastAsiaTheme="minorHAnsi"/>
      <w:lang w:eastAsia="en-US"/>
    </w:rPr>
  </w:style>
  <w:style w:type="paragraph" w:customStyle="1" w:styleId="6CD244AF252A4DCB9BA92582DD517E932">
    <w:name w:val="6CD244AF252A4DCB9BA92582DD517E932"/>
    <w:rsid w:val="003F6E17"/>
    <w:rPr>
      <w:rFonts w:eastAsiaTheme="minorHAnsi"/>
      <w:lang w:eastAsia="en-US"/>
    </w:rPr>
  </w:style>
  <w:style w:type="paragraph" w:customStyle="1" w:styleId="EA2385EEB36C481083E46BE221F9C02215">
    <w:name w:val="EA2385EEB36C481083E46BE221F9C02215"/>
    <w:rsid w:val="003F6E17"/>
    <w:pPr>
      <w:spacing w:after="0" w:line="240" w:lineRule="auto"/>
    </w:pPr>
    <w:rPr>
      <w:lang w:val="en-US" w:eastAsia="en-US"/>
    </w:rPr>
  </w:style>
  <w:style w:type="paragraph" w:customStyle="1" w:styleId="FAF69532E112444B8B907AAE24BA3C3417">
    <w:name w:val="FAF69532E112444B8B907AAE24BA3C3417"/>
    <w:rsid w:val="00463F1D"/>
    <w:pPr>
      <w:ind w:left="720"/>
      <w:contextualSpacing/>
    </w:pPr>
    <w:rPr>
      <w:rFonts w:eastAsiaTheme="minorHAnsi"/>
      <w:lang w:eastAsia="en-US"/>
    </w:rPr>
  </w:style>
  <w:style w:type="paragraph" w:customStyle="1" w:styleId="0298A562F4764D218469B39304F42DBC17">
    <w:name w:val="0298A562F4764D218469B39304F42DBC17"/>
    <w:rsid w:val="00463F1D"/>
    <w:pPr>
      <w:ind w:left="720"/>
      <w:contextualSpacing/>
    </w:pPr>
    <w:rPr>
      <w:rFonts w:eastAsiaTheme="minorHAnsi"/>
      <w:lang w:eastAsia="en-US"/>
    </w:rPr>
  </w:style>
  <w:style w:type="paragraph" w:customStyle="1" w:styleId="ADAFBB38CF6E4E34A51E0D02E1C119C217">
    <w:name w:val="ADAFBB38CF6E4E34A51E0D02E1C119C217"/>
    <w:rsid w:val="00463F1D"/>
    <w:pPr>
      <w:ind w:left="720"/>
      <w:contextualSpacing/>
    </w:pPr>
    <w:rPr>
      <w:rFonts w:eastAsiaTheme="minorHAnsi"/>
      <w:lang w:eastAsia="en-US"/>
    </w:rPr>
  </w:style>
  <w:style w:type="paragraph" w:customStyle="1" w:styleId="8D4AD69D6AE945F0A53FD0C3791FB74E17">
    <w:name w:val="8D4AD69D6AE945F0A53FD0C3791FB74E17"/>
    <w:rsid w:val="00463F1D"/>
    <w:pPr>
      <w:ind w:left="720"/>
      <w:contextualSpacing/>
    </w:pPr>
    <w:rPr>
      <w:rFonts w:eastAsiaTheme="minorHAnsi"/>
      <w:lang w:eastAsia="en-US"/>
    </w:rPr>
  </w:style>
  <w:style w:type="paragraph" w:customStyle="1" w:styleId="4E6C95E0B0FC4C59866699D703AD7DBE17">
    <w:name w:val="4E6C95E0B0FC4C59866699D703AD7DBE17"/>
    <w:rsid w:val="00463F1D"/>
    <w:pPr>
      <w:ind w:left="720"/>
      <w:contextualSpacing/>
    </w:pPr>
    <w:rPr>
      <w:rFonts w:eastAsiaTheme="minorHAnsi"/>
      <w:lang w:eastAsia="en-US"/>
    </w:rPr>
  </w:style>
  <w:style w:type="paragraph" w:customStyle="1" w:styleId="EDEABA93D43D4DDE8BDB4D807B3C368317">
    <w:name w:val="EDEABA93D43D4DDE8BDB4D807B3C368317"/>
    <w:rsid w:val="00463F1D"/>
    <w:pPr>
      <w:ind w:left="720"/>
      <w:contextualSpacing/>
    </w:pPr>
    <w:rPr>
      <w:rFonts w:eastAsiaTheme="minorHAnsi"/>
      <w:lang w:eastAsia="en-US"/>
    </w:rPr>
  </w:style>
  <w:style w:type="paragraph" w:customStyle="1" w:styleId="8DAABE4C53864CDA845DFB2A2855475917">
    <w:name w:val="8DAABE4C53864CDA845DFB2A2855475917"/>
    <w:rsid w:val="00463F1D"/>
    <w:pPr>
      <w:ind w:left="720"/>
      <w:contextualSpacing/>
    </w:pPr>
    <w:rPr>
      <w:rFonts w:eastAsiaTheme="minorHAnsi"/>
      <w:lang w:eastAsia="en-US"/>
    </w:rPr>
  </w:style>
  <w:style w:type="paragraph" w:customStyle="1" w:styleId="CDFB5FB3673D4ADF9D19F2107A103CEF">
    <w:name w:val="CDFB5FB3673D4ADF9D19F2107A103CEF"/>
    <w:rsid w:val="00463F1D"/>
    <w:pPr>
      <w:ind w:left="720"/>
      <w:contextualSpacing/>
    </w:pPr>
    <w:rPr>
      <w:rFonts w:eastAsiaTheme="minorHAnsi"/>
      <w:lang w:eastAsia="en-US"/>
    </w:rPr>
  </w:style>
  <w:style w:type="paragraph" w:customStyle="1" w:styleId="4CBDCAC1C32F471CBED3E0FB4671413F19">
    <w:name w:val="4CBDCAC1C32F471CBED3E0FB4671413F19"/>
    <w:rsid w:val="00463F1D"/>
    <w:pPr>
      <w:ind w:left="720"/>
      <w:contextualSpacing/>
    </w:pPr>
    <w:rPr>
      <w:rFonts w:eastAsiaTheme="minorHAnsi"/>
      <w:lang w:eastAsia="en-US"/>
    </w:rPr>
  </w:style>
  <w:style w:type="paragraph" w:customStyle="1" w:styleId="A83BC1B5F51743D4AD32C110F8309B7720">
    <w:name w:val="A83BC1B5F51743D4AD32C110F8309B7720"/>
    <w:rsid w:val="00463F1D"/>
    <w:pPr>
      <w:ind w:left="720"/>
      <w:contextualSpacing/>
    </w:pPr>
    <w:rPr>
      <w:rFonts w:eastAsiaTheme="minorHAnsi"/>
      <w:lang w:eastAsia="en-US"/>
    </w:rPr>
  </w:style>
  <w:style w:type="paragraph" w:customStyle="1" w:styleId="16328E4E9B164C3284CFD0A6C180C5BA20">
    <w:name w:val="16328E4E9B164C3284CFD0A6C180C5BA20"/>
    <w:rsid w:val="00463F1D"/>
    <w:pPr>
      <w:ind w:left="720"/>
      <w:contextualSpacing/>
    </w:pPr>
    <w:rPr>
      <w:rFonts w:eastAsiaTheme="minorHAnsi"/>
      <w:lang w:eastAsia="en-US"/>
    </w:rPr>
  </w:style>
  <w:style w:type="paragraph" w:customStyle="1" w:styleId="DD30EC3ABB5C4334A9D9B94C0DC4EC0920">
    <w:name w:val="DD30EC3ABB5C4334A9D9B94C0DC4EC0920"/>
    <w:rsid w:val="00463F1D"/>
    <w:pPr>
      <w:ind w:left="720"/>
      <w:contextualSpacing/>
    </w:pPr>
    <w:rPr>
      <w:rFonts w:eastAsiaTheme="minorHAnsi"/>
      <w:lang w:eastAsia="en-US"/>
    </w:rPr>
  </w:style>
  <w:style w:type="paragraph" w:customStyle="1" w:styleId="490D753EF33B4AB0AF2D60D32197494720">
    <w:name w:val="490D753EF33B4AB0AF2D60D32197494720"/>
    <w:rsid w:val="00463F1D"/>
    <w:pPr>
      <w:ind w:left="720"/>
      <w:contextualSpacing/>
    </w:pPr>
    <w:rPr>
      <w:rFonts w:eastAsiaTheme="minorHAnsi"/>
      <w:lang w:eastAsia="en-US"/>
    </w:rPr>
  </w:style>
  <w:style w:type="paragraph" w:customStyle="1" w:styleId="F0034ED1AF474F23BB4ED667B953D6DB20">
    <w:name w:val="F0034ED1AF474F23BB4ED667B953D6DB20"/>
    <w:rsid w:val="00463F1D"/>
    <w:pPr>
      <w:ind w:left="720"/>
      <w:contextualSpacing/>
    </w:pPr>
    <w:rPr>
      <w:rFonts w:eastAsiaTheme="minorHAnsi"/>
      <w:lang w:eastAsia="en-US"/>
    </w:rPr>
  </w:style>
  <w:style w:type="paragraph" w:customStyle="1" w:styleId="718F7B4158F0430DAE74C46E92E2FCA320">
    <w:name w:val="718F7B4158F0430DAE74C46E92E2FCA320"/>
    <w:rsid w:val="00463F1D"/>
    <w:pPr>
      <w:ind w:left="720"/>
      <w:contextualSpacing/>
    </w:pPr>
    <w:rPr>
      <w:rFonts w:eastAsiaTheme="minorHAnsi"/>
      <w:lang w:eastAsia="en-US"/>
    </w:rPr>
  </w:style>
  <w:style w:type="paragraph" w:customStyle="1" w:styleId="8E923756F87545FE9D30D37C533B20D420">
    <w:name w:val="8E923756F87545FE9D30D37C533B20D420"/>
    <w:rsid w:val="00463F1D"/>
    <w:pPr>
      <w:ind w:left="720"/>
      <w:contextualSpacing/>
    </w:pPr>
    <w:rPr>
      <w:rFonts w:eastAsiaTheme="minorHAnsi"/>
      <w:lang w:eastAsia="en-US"/>
    </w:rPr>
  </w:style>
  <w:style w:type="paragraph" w:customStyle="1" w:styleId="CDCD105C55C64CB18552019695DC2B4820">
    <w:name w:val="CDCD105C55C64CB18552019695DC2B4820"/>
    <w:rsid w:val="00463F1D"/>
    <w:pPr>
      <w:ind w:left="720"/>
      <w:contextualSpacing/>
    </w:pPr>
    <w:rPr>
      <w:rFonts w:eastAsiaTheme="minorHAnsi"/>
      <w:lang w:eastAsia="en-US"/>
    </w:rPr>
  </w:style>
  <w:style w:type="paragraph" w:customStyle="1" w:styleId="3EC78899915346428C7DBC9AFF1DDC5220">
    <w:name w:val="3EC78899915346428C7DBC9AFF1DDC5220"/>
    <w:rsid w:val="00463F1D"/>
    <w:pPr>
      <w:ind w:left="720"/>
      <w:contextualSpacing/>
    </w:pPr>
    <w:rPr>
      <w:rFonts w:eastAsiaTheme="minorHAnsi"/>
      <w:lang w:eastAsia="en-US"/>
    </w:rPr>
  </w:style>
  <w:style w:type="paragraph" w:customStyle="1" w:styleId="BC6D0A76676E4B6CB55777F2115244F020">
    <w:name w:val="BC6D0A76676E4B6CB55777F2115244F020"/>
    <w:rsid w:val="00463F1D"/>
    <w:pPr>
      <w:ind w:left="720"/>
      <w:contextualSpacing/>
    </w:pPr>
    <w:rPr>
      <w:rFonts w:eastAsiaTheme="minorHAnsi"/>
      <w:lang w:eastAsia="en-US"/>
    </w:rPr>
  </w:style>
  <w:style w:type="paragraph" w:customStyle="1" w:styleId="A255A29562C94017A9E9224E241089E920">
    <w:name w:val="A255A29562C94017A9E9224E241089E920"/>
    <w:rsid w:val="00463F1D"/>
    <w:pPr>
      <w:ind w:left="720"/>
      <w:contextualSpacing/>
    </w:pPr>
    <w:rPr>
      <w:rFonts w:eastAsiaTheme="minorHAnsi"/>
      <w:lang w:eastAsia="en-US"/>
    </w:rPr>
  </w:style>
  <w:style w:type="paragraph" w:customStyle="1" w:styleId="203ACA1E869E44A691EDCAF31392F02820">
    <w:name w:val="203ACA1E869E44A691EDCAF31392F02820"/>
    <w:rsid w:val="00463F1D"/>
    <w:pPr>
      <w:ind w:left="720"/>
      <w:contextualSpacing/>
    </w:pPr>
    <w:rPr>
      <w:rFonts w:eastAsiaTheme="minorHAnsi"/>
      <w:lang w:eastAsia="en-US"/>
    </w:rPr>
  </w:style>
  <w:style w:type="paragraph" w:customStyle="1" w:styleId="BB17FE80C4654569838F8DBDD074371A20">
    <w:name w:val="BB17FE80C4654569838F8DBDD074371A20"/>
    <w:rsid w:val="00463F1D"/>
    <w:pPr>
      <w:ind w:left="720"/>
      <w:contextualSpacing/>
    </w:pPr>
    <w:rPr>
      <w:rFonts w:eastAsiaTheme="minorHAnsi"/>
      <w:lang w:eastAsia="en-US"/>
    </w:rPr>
  </w:style>
  <w:style w:type="paragraph" w:customStyle="1" w:styleId="D2562E2BBED7480DAC7E97FADB86596720">
    <w:name w:val="D2562E2BBED7480DAC7E97FADB86596720"/>
    <w:rsid w:val="00463F1D"/>
    <w:pPr>
      <w:ind w:left="720"/>
      <w:contextualSpacing/>
    </w:pPr>
    <w:rPr>
      <w:rFonts w:eastAsiaTheme="minorHAnsi"/>
      <w:lang w:eastAsia="en-US"/>
    </w:rPr>
  </w:style>
  <w:style w:type="paragraph" w:customStyle="1" w:styleId="90D18505346E43E9977CFE53A7328AEA20">
    <w:name w:val="90D18505346E43E9977CFE53A7328AEA20"/>
    <w:rsid w:val="00463F1D"/>
    <w:pPr>
      <w:ind w:left="720"/>
      <w:contextualSpacing/>
    </w:pPr>
    <w:rPr>
      <w:rFonts w:eastAsiaTheme="minorHAnsi"/>
      <w:lang w:eastAsia="en-US"/>
    </w:rPr>
  </w:style>
  <w:style w:type="paragraph" w:customStyle="1" w:styleId="DE5D90232B2F441783DA26FA2DABD95720">
    <w:name w:val="DE5D90232B2F441783DA26FA2DABD95720"/>
    <w:rsid w:val="00463F1D"/>
    <w:pPr>
      <w:ind w:left="720"/>
      <w:contextualSpacing/>
    </w:pPr>
    <w:rPr>
      <w:rFonts w:eastAsiaTheme="minorHAnsi"/>
      <w:lang w:eastAsia="en-US"/>
    </w:rPr>
  </w:style>
  <w:style w:type="paragraph" w:customStyle="1" w:styleId="2030CCF5D7F742B58230054672CBF78B20">
    <w:name w:val="2030CCF5D7F742B58230054672CBF78B20"/>
    <w:rsid w:val="00463F1D"/>
    <w:pPr>
      <w:ind w:left="720"/>
      <w:contextualSpacing/>
    </w:pPr>
    <w:rPr>
      <w:rFonts w:eastAsiaTheme="minorHAnsi"/>
      <w:lang w:eastAsia="en-US"/>
    </w:rPr>
  </w:style>
  <w:style w:type="paragraph" w:customStyle="1" w:styleId="991E74A2A75149A7BBAEB8493526238E9">
    <w:name w:val="991E74A2A75149A7BBAEB8493526238E9"/>
    <w:rsid w:val="00463F1D"/>
    <w:rPr>
      <w:rFonts w:eastAsiaTheme="minorHAnsi"/>
      <w:lang w:eastAsia="en-US"/>
    </w:rPr>
  </w:style>
  <w:style w:type="paragraph" w:customStyle="1" w:styleId="C39CBAA96B06435598617AE5501425388">
    <w:name w:val="C39CBAA96B06435598617AE5501425388"/>
    <w:rsid w:val="00463F1D"/>
    <w:rPr>
      <w:rFonts w:eastAsiaTheme="minorHAnsi"/>
      <w:lang w:eastAsia="en-US"/>
    </w:rPr>
  </w:style>
  <w:style w:type="paragraph" w:customStyle="1" w:styleId="F8F22C28D155487DB543F971E00756CA8">
    <w:name w:val="F8F22C28D155487DB543F971E00756CA8"/>
    <w:rsid w:val="00463F1D"/>
    <w:rPr>
      <w:rFonts w:eastAsiaTheme="minorHAnsi"/>
      <w:lang w:eastAsia="en-US"/>
    </w:rPr>
  </w:style>
  <w:style w:type="paragraph" w:customStyle="1" w:styleId="B9BB284B985842148C2CB874FF0CF69E8">
    <w:name w:val="B9BB284B985842148C2CB874FF0CF69E8"/>
    <w:rsid w:val="00463F1D"/>
    <w:rPr>
      <w:rFonts w:eastAsiaTheme="minorHAnsi"/>
      <w:lang w:eastAsia="en-US"/>
    </w:rPr>
  </w:style>
  <w:style w:type="paragraph" w:customStyle="1" w:styleId="FA62F0EF54E74AB3B884300D8E1B1DBE8">
    <w:name w:val="FA62F0EF54E74AB3B884300D8E1B1DBE8"/>
    <w:rsid w:val="00463F1D"/>
    <w:rPr>
      <w:rFonts w:eastAsiaTheme="minorHAnsi"/>
      <w:lang w:eastAsia="en-US"/>
    </w:rPr>
  </w:style>
  <w:style w:type="paragraph" w:customStyle="1" w:styleId="E3283F9074894DA0A7CB1CA9AFE3689B8">
    <w:name w:val="E3283F9074894DA0A7CB1CA9AFE3689B8"/>
    <w:rsid w:val="00463F1D"/>
    <w:rPr>
      <w:rFonts w:eastAsiaTheme="minorHAnsi"/>
      <w:lang w:eastAsia="en-US"/>
    </w:rPr>
  </w:style>
  <w:style w:type="paragraph" w:customStyle="1" w:styleId="ADA5CF88814D487EA49316E66F9A0B498">
    <w:name w:val="ADA5CF88814D487EA49316E66F9A0B498"/>
    <w:rsid w:val="00463F1D"/>
    <w:rPr>
      <w:rFonts w:eastAsiaTheme="minorHAnsi"/>
      <w:lang w:eastAsia="en-US"/>
    </w:rPr>
  </w:style>
  <w:style w:type="paragraph" w:customStyle="1" w:styleId="64DB82BA1FB34925A3AC66B01126B5328">
    <w:name w:val="64DB82BA1FB34925A3AC66B01126B5328"/>
    <w:rsid w:val="00463F1D"/>
    <w:rPr>
      <w:rFonts w:eastAsiaTheme="minorHAnsi"/>
      <w:lang w:eastAsia="en-US"/>
    </w:rPr>
  </w:style>
  <w:style w:type="paragraph" w:customStyle="1" w:styleId="1802E11FEB844DB79812275A7D2077938">
    <w:name w:val="1802E11FEB844DB79812275A7D2077938"/>
    <w:rsid w:val="00463F1D"/>
    <w:rPr>
      <w:rFonts w:eastAsiaTheme="minorHAnsi"/>
      <w:lang w:eastAsia="en-US"/>
    </w:rPr>
  </w:style>
  <w:style w:type="paragraph" w:customStyle="1" w:styleId="B2CB62B7ABC94F758D2D73884B9C23C28">
    <w:name w:val="B2CB62B7ABC94F758D2D73884B9C23C28"/>
    <w:rsid w:val="00463F1D"/>
    <w:rPr>
      <w:rFonts w:eastAsiaTheme="minorHAnsi"/>
      <w:lang w:eastAsia="en-US"/>
    </w:rPr>
  </w:style>
  <w:style w:type="paragraph" w:customStyle="1" w:styleId="6AC9D233541E4C8DBEAE1C840EEAA8738">
    <w:name w:val="6AC9D233541E4C8DBEAE1C840EEAA8738"/>
    <w:rsid w:val="00463F1D"/>
    <w:rPr>
      <w:rFonts w:eastAsiaTheme="minorHAnsi"/>
      <w:lang w:eastAsia="en-US"/>
    </w:rPr>
  </w:style>
  <w:style w:type="paragraph" w:customStyle="1" w:styleId="00B4AEE5A8794930810E7EF99557F90A8">
    <w:name w:val="00B4AEE5A8794930810E7EF99557F90A8"/>
    <w:rsid w:val="00463F1D"/>
    <w:rPr>
      <w:rFonts w:eastAsiaTheme="minorHAnsi"/>
      <w:lang w:eastAsia="en-US"/>
    </w:rPr>
  </w:style>
  <w:style w:type="paragraph" w:customStyle="1" w:styleId="F8B8FCD26F294B33AF0B95BD983E970B8">
    <w:name w:val="F8B8FCD26F294B33AF0B95BD983E970B8"/>
    <w:rsid w:val="00463F1D"/>
    <w:rPr>
      <w:rFonts w:eastAsiaTheme="minorHAnsi"/>
      <w:lang w:eastAsia="en-US"/>
    </w:rPr>
  </w:style>
  <w:style w:type="paragraph" w:customStyle="1" w:styleId="F594FB5E33EF4CD1B1B3F7927D707C958">
    <w:name w:val="F594FB5E33EF4CD1B1B3F7927D707C958"/>
    <w:rsid w:val="00463F1D"/>
    <w:rPr>
      <w:rFonts w:eastAsiaTheme="minorHAnsi"/>
      <w:lang w:eastAsia="en-US"/>
    </w:rPr>
  </w:style>
  <w:style w:type="paragraph" w:customStyle="1" w:styleId="A200158A430345619D1B4C45190203C48">
    <w:name w:val="A200158A430345619D1B4C45190203C48"/>
    <w:rsid w:val="00463F1D"/>
    <w:rPr>
      <w:rFonts w:eastAsiaTheme="minorHAnsi"/>
      <w:lang w:eastAsia="en-US"/>
    </w:rPr>
  </w:style>
  <w:style w:type="paragraph" w:customStyle="1" w:styleId="C50CCDD174484AF09A15EE9C867C59238">
    <w:name w:val="C50CCDD174484AF09A15EE9C867C59238"/>
    <w:rsid w:val="00463F1D"/>
    <w:rPr>
      <w:rFonts w:eastAsiaTheme="minorHAnsi"/>
      <w:lang w:eastAsia="en-US"/>
    </w:rPr>
  </w:style>
  <w:style w:type="paragraph" w:customStyle="1" w:styleId="5C7D2AEB7F9D4A059026833B674D6DFC8">
    <w:name w:val="5C7D2AEB7F9D4A059026833B674D6DFC8"/>
    <w:rsid w:val="00463F1D"/>
    <w:rPr>
      <w:rFonts w:eastAsiaTheme="minorHAnsi"/>
      <w:lang w:eastAsia="en-US"/>
    </w:rPr>
  </w:style>
  <w:style w:type="paragraph" w:customStyle="1" w:styleId="C45B29C0232E43A6BE24F55565CA6A218">
    <w:name w:val="C45B29C0232E43A6BE24F55565CA6A218"/>
    <w:rsid w:val="00463F1D"/>
    <w:rPr>
      <w:rFonts w:eastAsiaTheme="minorHAnsi"/>
      <w:lang w:eastAsia="en-US"/>
    </w:rPr>
  </w:style>
  <w:style w:type="paragraph" w:customStyle="1" w:styleId="5110945C5F134350B0DAD0B67E92794A8">
    <w:name w:val="5110945C5F134350B0DAD0B67E92794A8"/>
    <w:rsid w:val="00463F1D"/>
    <w:rPr>
      <w:rFonts w:eastAsiaTheme="minorHAnsi"/>
      <w:lang w:eastAsia="en-US"/>
    </w:rPr>
  </w:style>
  <w:style w:type="paragraph" w:customStyle="1" w:styleId="A731D000D4B24EE19F9930D13598845A8">
    <w:name w:val="A731D000D4B24EE19F9930D13598845A8"/>
    <w:rsid w:val="00463F1D"/>
    <w:rPr>
      <w:rFonts w:eastAsiaTheme="minorHAnsi"/>
      <w:lang w:eastAsia="en-US"/>
    </w:rPr>
  </w:style>
  <w:style w:type="paragraph" w:customStyle="1" w:styleId="C61035E7DAF74EE7A6DDE77905E8D8FD8">
    <w:name w:val="C61035E7DAF74EE7A6DDE77905E8D8FD8"/>
    <w:rsid w:val="00463F1D"/>
    <w:rPr>
      <w:rFonts w:eastAsiaTheme="minorHAnsi"/>
      <w:lang w:eastAsia="en-US"/>
    </w:rPr>
  </w:style>
  <w:style w:type="paragraph" w:customStyle="1" w:styleId="1A32CB174ED64428964E28F916F4FBAC8">
    <w:name w:val="1A32CB174ED64428964E28F916F4FBAC8"/>
    <w:rsid w:val="00463F1D"/>
    <w:rPr>
      <w:rFonts w:eastAsiaTheme="minorHAnsi"/>
      <w:lang w:eastAsia="en-US"/>
    </w:rPr>
  </w:style>
  <w:style w:type="paragraph" w:customStyle="1" w:styleId="EECEA4F4A9E542018102C9248EA22A708">
    <w:name w:val="EECEA4F4A9E542018102C9248EA22A708"/>
    <w:rsid w:val="00463F1D"/>
    <w:rPr>
      <w:rFonts w:eastAsiaTheme="minorHAnsi"/>
      <w:lang w:eastAsia="en-US"/>
    </w:rPr>
  </w:style>
  <w:style w:type="paragraph" w:customStyle="1" w:styleId="9CAF0F0227934D89898D75715021D18E8">
    <w:name w:val="9CAF0F0227934D89898D75715021D18E8"/>
    <w:rsid w:val="00463F1D"/>
    <w:rPr>
      <w:rFonts w:eastAsiaTheme="minorHAnsi"/>
      <w:lang w:eastAsia="en-US"/>
    </w:rPr>
  </w:style>
  <w:style w:type="paragraph" w:customStyle="1" w:styleId="A4CDCE8D9B434E5C9A4D53400B1B5B668">
    <w:name w:val="A4CDCE8D9B434E5C9A4D53400B1B5B668"/>
    <w:rsid w:val="00463F1D"/>
    <w:rPr>
      <w:rFonts w:eastAsiaTheme="minorHAnsi"/>
      <w:lang w:eastAsia="en-US"/>
    </w:rPr>
  </w:style>
  <w:style w:type="paragraph" w:customStyle="1" w:styleId="6181C4534DC343DE8AFC38925DCB749B8">
    <w:name w:val="6181C4534DC343DE8AFC38925DCB749B8"/>
    <w:rsid w:val="00463F1D"/>
    <w:rPr>
      <w:rFonts w:eastAsiaTheme="minorHAnsi"/>
      <w:lang w:eastAsia="en-US"/>
    </w:rPr>
  </w:style>
  <w:style w:type="paragraph" w:customStyle="1" w:styleId="B511AFC592214318818203A381ED5FE98">
    <w:name w:val="B511AFC592214318818203A381ED5FE98"/>
    <w:rsid w:val="00463F1D"/>
    <w:rPr>
      <w:rFonts w:eastAsiaTheme="minorHAnsi"/>
      <w:lang w:eastAsia="en-US"/>
    </w:rPr>
  </w:style>
  <w:style w:type="paragraph" w:customStyle="1" w:styleId="EB86773C86D345E594188A5BD8997EAB8">
    <w:name w:val="EB86773C86D345E594188A5BD8997EAB8"/>
    <w:rsid w:val="00463F1D"/>
    <w:rPr>
      <w:rFonts w:eastAsiaTheme="minorHAnsi"/>
      <w:lang w:eastAsia="en-US"/>
    </w:rPr>
  </w:style>
  <w:style w:type="paragraph" w:customStyle="1" w:styleId="FE1EF8281B0F4423AA4B437F4AA93EF98">
    <w:name w:val="FE1EF8281B0F4423AA4B437F4AA93EF98"/>
    <w:rsid w:val="00463F1D"/>
    <w:rPr>
      <w:rFonts w:eastAsiaTheme="minorHAnsi"/>
      <w:lang w:eastAsia="en-US"/>
    </w:rPr>
  </w:style>
  <w:style w:type="paragraph" w:customStyle="1" w:styleId="5228993DC66247898F284EE82C240C018">
    <w:name w:val="5228993DC66247898F284EE82C240C018"/>
    <w:rsid w:val="00463F1D"/>
    <w:rPr>
      <w:rFonts w:eastAsiaTheme="minorHAnsi"/>
      <w:lang w:eastAsia="en-US"/>
    </w:rPr>
  </w:style>
  <w:style w:type="paragraph" w:customStyle="1" w:styleId="509371EB96A14A3FB64D8B261A0972338">
    <w:name w:val="509371EB96A14A3FB64D8B261A0972338"/>
    <w:rsid w:val="00463F1D"/>
    <w:rPr>
      <w:rFonts w:eastAsiaTheme="minorHAnsi"/>
      <w:lang w:eastAsia="en-US"/>
    </w:rPr>
  </w:style>
  <w:style w:type="paragraph" w:customStyle="1" w:styleId="0201B558C56341E3A3E4596BB73FF3F38">
    <w:name w:val="0201B558C56341E3A3E4596BB73FF3F38"/>
    <w:rsid w:val="00463F1D"/>
    <w:rPr>
      <w:rFonts w:eastAsiaTheme="minorHAnsi"/>
      <w:lang w:eastAsia="en-US"/>
    </w:rPr>
  </w:style>
  <w:style w:type="paragraph" w:customStyle="1" w:styleId="3CCD5D4E4A614A8290731DD3AFE4FBC68">
    <w:name w:val="3CCD5D4E4A614A8290731DD3AFE4FBC68"/>
    <w:rsid w:val="00463F1D"/>
    <w:rPr>
      <w:rFonts w:eastAsiaTheme="minorHAnsi"/>
      <w:lang w:eastAsia="en-US"/>
    </w:rPr>
  </w:style>
  <w:style w:type="paragraph" w:customStyle="1" w:styleId="E9DBF96335184450B41E2B9FB314C0A78">
    <w:name w:val="E9DBF96335184450B41E2B9FB314C0A78"/>
    <w:rsid w:val="00463F1D"/>
    <w:rPr>
      <w:rFonts w:eastAsiaTheme="minorHAnsi"/>
      <w:lang w:eastAsia="en-US"/>
    </w:rPr>
  </w:style>
  <w:style w:type="paragraph" w:customStyle="1" w:styleId="38BB407516F54C3F8CD83C7004AF9C528">
    <w:name w:val="38BB407516F54C3F8CD83C7004AF9C528"/>
    <w:rsid w:val="00463F1D"/>
    <w:rPr>
      <w:rFonts w:eastAsiaTheme="minorHAnsi"/>
      <w:lang w:eastAsia="en-US"/>
    </w:rPr>
  </w:style>
  <w:style w:type="paragraph" w:customStyle="1" w:styleId="C87920ED7E4C46F6872113962B709B558">
    <w:name w:val="C87920ED7E4C46F6872113962B709B558"/>
    <w:rsid w:val="00463F1D"/>
    <w:rPr>
      <w:rFonts w:eastAsiaTheme="minorHAnsi"/>
      <w:lang w:eastAsia="en-US"/>
    </w:rPr>
  </w:style>
  <w:style w:type="paragraph" w:customStyle="1" w:styleId="C89E2CD77710474B85AE9E4305658D113">
    <w:name w:val="C89E2CD77710474B85AE9E4305658D113"/>
    <w:rsid w:val="00463F1D"/>
    <w:pPr>
      <w:spacing w:line="240" w:lineRule="auto"/>
    </w:pPr>
    <w:rPr>
      <w:rFonts w:ascii="Calibri" w:eastAsia="Calibri" w:hAnsi="Calibri" w:cs="Times New Roman"/>
      <w:sz w:val="20"/>
      <w:szCs w:val="20"/>
      <w:lang w:val="el-GR"/>
    </w:rPr>
  </w:style>
  <w:style w:type="paragraph" w:customStyle="1" w:styleId="7652AF28723B49A59F4D66EA37626DCF3">
    <w:name w:val="7652AF28723B49A59F4D66EA37626DCF3"/>
    <w:rsid w:val="00463F1D"/>
    <w:pPr>
      <w:spacing w:line="240" w:lineRule="auto"/>
    </w:pPr>
    <w:rPr>
      <w:rFonts w:ascii="Calibri" w:eastAsia="Calibri" w:hAnsi="Calibri" w:cs="Times New Roman"/>
      <w:sz w:val="20"/>
      <w:szCs w:val="20"/>
      <w:lang w:val="el-GR"/>
    </w:rPr>
  </w:style>
  <w:style w:type="paragraph" w:customStyle="1" w:styleId="27F25417484443399905FF63EB5345E53">
    <w:name w:val="27F25417484443399905FF63EB5345E53"/>
    <w:rsid w:val="00463F1D"/>
    <w:pPr>
      <w:spacing w:line="240" w:lineRule="auto"/>
    </w:pPr>
    <w:rPr>
      <w:rFonts w:ascii="Calibri" w:eastAsia="Calibri" w:hAnsi="Calibri" w:cs="Times New Roman"/>
      <w:sz w:val="20"/>
      <w:szCs w:val="20"/>
      <w:lang w:val="el-GR"/>
    </w:rPr>
  </w:style>
  <w:style w:type="paragraph" w:customStyle="1" w:styleId="79CA11E7D85F44B0AB307EBA4DF753E33">
    <w:name w:val="79CA11E7D85F44B0AB307EBA4DF753E33"/>
    <w:rsid w:val="00463F1D"/>
    <w:rPr>
      <w:rFonts w:eastAsiaTheme="minorHAnsi"/>
      <w:lang w:eastAsia="en-US"/>
    </w:rPr>
  </w:style>
  <w:style w:type="paragraph" w:customStyle="1" w:styleId="A093091F8FA340CEA3B453F0C507EAD17">
    <w:name w:val="A093091F8FA340CEA3B453F0C507EAD17"/>
    <w:rsid w:val="00463F1D"/>
    <w:rPr>
      <w:rFonts w:eastAsiaTheme="minorHAnsi"/>
      <w:lang w:eastAsia="en-US"/>
    </w:rPr>
  </w:style>
  <w:style w:type="paragraph" w:customStyle="1" w:styleId="D63EACB72C524781B5B8F425A9FBAB847">
    <w:name w:val="D63EACB72C524781B5B8F425A9FBAB847"/>
    <w:rsid w:val="00463F1D"/>
    <w:rPr>
      <w:rFonts w:eastAsiaTheme="minorHAnsi"/>
      <w:lang w:eastAsia="en-US"/>
    </w:rPr>
  </w:style>
  <w:style w:type="paragraph" w:customStyle="1" w:styleId="91241F5D9247466C892E10E79555E8197">
    <w:name w:val="91241F5D9247466C892E10E79555E8197"/>
    <w:rsid w:val="00463F1D"/>
    <w:rPr>
      <w:rFonts w:eastAsiaTheme="minorHAnsi"/>
      <w:lang w:eastAsia="en-US"/>
    </w:rPr>
  </w:style>
  <w:style w:type="paragraph" w:customStyle="1" w:styleId="1E0FB1CFED9A44459771FFD9443637457">
    <w:name w:val="1E0FB1CFED9A44459771FFD9443637457"/>
    <w:rsid w:val="00463F1D"/>
    <w:rPr>
      <w:rFonts w:eastAsiaTheme="minorHAnsi"/>
      <w:lang w:eastAsia="en-US"/>
    </w:rPr>
  </w:style>
  <w:style w:type="paragraph" w:customStyle="1" w:styleId="869BEACB3095479085B57EFB8855C01A7">
    <w:name w:val="869BEACB3095479085B57EFB8855C01A7"/>
    <w:rsid w:val="00463F1D"/>
    <w:rPr>
      <w:rFonts w:eastAsiaTheme="minorHAnsi"/>
      <w:lang w:eastAsia="en-US"/>
    </w:rPr>
  </w:style>
  <w:style w:type="paragraph" w:customStyle="1" w:styleId="33D2E7DED2204166A1152C8DC4118C0A7">
    <w:name w:val="33D2E7DED2204166A1152C8DC4118C0A7"/>
    <w:rsid w:val="00463F1D"/>
    <w:rPr>
      <w:rFonts w:eastAsiaTheme="minorHAnsi"/>
      <w:lang w:eastAsia="en-US"/>
    </w:rPr>
  </w:style>
  <w:style w:type="paragraph" w:customStyle="1" w:styleId="AA1D7EC2D021431AB4092A89A69DAB587">
    <w:name w:val="AA1D7EC2D021431AB4092A89A69DAB587"/>
    <w:rsid w:val="00463F1D"/>
    <w:rPr>
      <w:rFonts w:eastAsiaTheme="minorHAnsi"/>
      <w:lang w:eastAsia="en-US"/>
    </w:rPr>
  </w:style>
  <w:style w:type="paragraph" w:customStyle="1" w:styleId="173EB72036804FD696FD04A56646B79C7">
    <w:name w:val="173EB72036804FD696FD04A56646B79C7"/>
    <w:rsid w:val="00463F1D"/>
    <w:rPr>
      <w:rFonts w:eastAsiaTheme="minorHAnsi"/>
      <w:lang w:eastAsia="en-US"/>
    </w:rPr>
  </w:style>
  <w:style w:type="paragraph" w:customStyle="1" w:styleId="4BEC1256E08D4E249F1E9477B5D9418A7">
    <w:name w:val="4BEC1256E08D4E249F1E9477B5D9418A7"/>
    <w:rsid w:val="00463F1D"/>
    <w:rPr>
      <w:rFonts w:eastAsiaTheme="minorHAnsi"/>
      <w:lang w:eastAsia="en-US"/>
    </w:rPr>
  </w:style>
  <w:style w:type="paragraph" w:customStyle="1" w:styleId="E807B808E5C84058BA561FFA26C2496A7">
    <w:name w:val="E807B808E5C84058BA561FFA26C2496A7"/>
    <w:rsid w:val="00463F1D"/>
    <w:rPr>
      <w:rFonts w:eastAsiaTheme="minorHAnsi"/>
      <w:lang w:eastAsia="en-US"/>
    </w:rPr>
  </w:style>
  <w:style w:type="paragraph" w:customStyle="1" w:styleId="248B2D9A44594A1DB66B19355257B9257">
    <w:name w:val="248B2D9A44594A1DB66B19355257B9257"/>
    <w:rsid w:val="00463F1D"/>
    <w:rPr>
      <w:rFonts w:eastAsiaTheme="minorHAnsi"/>
      <w:lang w:eastAsia="en-US"/>
    </w:rPr>
  </w:style>
  <w:style w:type="paragraph" w:customStyle="1" w:styleId="1EC797885E15495699C7F00BB558EA347">
    <w:name w:val="1EC797885E15495699C7F00BB558EA347"/>
    <w:rsid w:val="00463F1D"/>
    <w:rPr>
      <w:rFonts w:eastAsiaTheme="minorHAnsi"/>
      <w:lang w:eastAsia="en-US"/>
    </w:rPr>
  </w:style>
  <w:style w:type="paragraph" w:customStyle="1" w:styleId="D9C57F6BDCC34513A9C0AC63A5F08CCB5">
    <w:name w:val="D9C57F6BDCC34513A9C0AC63A5F08CCB5"/>
    <w:rsid w:val="00463F1D"/>
    <w:rPr>
      <w:rFonts w:eastAsiaTheme="minorHAnsi"/>
      <w:lang w:eastAsia="en-US"/>
    </w:rPr>
  </w:style>
  <w:style w:type="paragraph" w:customStyle="1" w:styleId="B88270E1AB0F4F6BBE553DC67F82E1357">
    <w:name w:val="B88270E1AB0F4F6BBE553DC67F82E1357"/>
    <w:rsid w:val="00463F1D"/>
    <w:rPr>
      <w:rFonts w:eastAsiaTheme="minorHAnsi"/>
      <w:lang w:eastAsia="en-US"/>
    </w:rPr>
  </w:style>
  <w:style w:type="paragraph" w:customStyle="1" w:styleId="64FBD4FAB29A4FFDB57BC808447BCB3D7">
    <w:name w:val="64FBD4FAB29A4FFDB57BC808447BCB3D7"/>
    <w:rsid w:val="00463F1D"/>
    <w:rPr>
      <w:rFonts w:eastAsiaTheme="minorHAnsi"/>
      <w:lang w:eastAsia="en-US"/>
    </w:rPr>
  </w:style>
  <w:style w:type="paragraph" w:customStyle="1" w:styleId="9F0274FF987443A4AAE5F94EBFFA7DFC7">
    <w:name w:val="9F0274FF987443A4AAE5F94EBFFA7DFC7"/>
    <w:rsid w:val="00463F1D"/>
    <w:rPr>
      <w:rFonts w:eastAsiaTheme="minorHAnsi"/>
      <w:lang w:eastAsia="en-US"/>
    </w:rPr>
  </w:style>
  <w:style w:type="paragraph" w:customStyle="1" w:styleId="BC79109EA3B64B678D370FDE3726C99D7">
    <w:name w:val="BC79109EA3B64B678D370FDE3726C99D7"/>
    <w:rsid w:val="00463F1D"/>
    <w:rPr>
      <w:rFonts w:eastAsiaTheme="minorHAnsi"/>
      <w:lang w:eastAsia="en-US"/>
    </w:rPr>
  </w:style>
  <w:style w:type="paragraph" w:customStyle="1" w:styleId="E17485582F5545808EC08E3020EC067D7">
    <w:name w:val="E17485582F5545808EC08E3020EC067D7"/>
    <w:rsid w:val="00463F1D"/>
    <w:rPr>
      <w:rFonts w:eastAsiaTheme="minorHAnsi"/>
      <w:lang w:eastAsia="en-US"/>
    </w:rPr>
  </w:style>
  <w:style w:type="paragraph" w:customStyle="1" w:styleId="9E9A31F23BE04C92B3750E3AD469AA1E7">
    <w:name w:val="9E9A31F23BE04C92B3750E3AD469AA1E7"/>
    <w:rsid w:val="00463F1D"/>
    <w:rPr>
      <w:rFonts w:eastAsiaTheme="minorHAnsi"/>
      <w:lang w:eastAsia="en-US"/>
    </w:rPr>
  </w:style>
  <w:style w:type="paragraph" w:customStyle="1" w:styleId="DE65902B1EF2485A86DBA34AFA7D9C1C7">
    <w:name w:val="DE65902B1EF2485A86DBA34AFA7D9C1C7"/>
    <w:rsid w:val="00463F1D"/>
    <w:rPr>
      <w:rFonts w:eastAsiaTheme="minorHAnsi"/>
      <w:lang w:eastAsia="en-US"/>
    </w:rPr>
  </w:style>
  <w:style w:type="paragraph" w:customStyle="1" w:styleId="0CC0DB8D3CC447EC8AADB8F83F93E1D77">
    <w:name w:val="0CC0DB8D3CC447EC8AADB8F83F93E1D77"/>
    <w:rsid w:val="00463F1D"/>
    <w:rPr>
      <w:rFonts w:eastAsiaTheme="minorHAnsi"/>
      <w:lang w:eastAsia="en-US"/>
    </w:rPr>
  </w:style>
  <w:style w:type="paragraph" w:customStyle="1" w:styleId="5A078B33D3E6418082865687C31444E17">
    <w:name w:val="5A078B33D3E6418082865687C31444E17"/>
    <w:rsid w:val="00463F1D"/>
    <w:rPr>
      <w:rFonts w:eastAsiaTheme="minorHAnsi"/>
      <w:lang w:eastAsia="en-US"/>
    </w:rPr>
  </w:style>
  <w:style w:type="paragraph" w:customStyle="1" w:styleId="23B925EDB3514F488A96A933A2E7783B7">
    <w:name w:val="23B925EDB3514F488A96A933A2E7783B7"/>
    <w:rsid w:val="00463F1D"/>
    <w:rPr>
      <w:rFonts w:eastAsiaTheme="minorHAnsi"/>
      <w:lang w:eastAsia="en-US"/>
    </w:rPr>
  </w:style>
  <w:style w:type="paragraph" w:customStyle="1" w:styleId="B704D6BF7A8E4A49B0AF9B24DC0832567">
    <w:name w:val="B704D6BF7A8E4A49B0AF9B24DC0832567"/>
    <w:rsid w:val="00463F1D"/>
    <w:rPr>
      <w:rFonts w:eastAsiaTheme="minorHAnsi"/>
      <w:lang w:eastAsia="en-US"/>
    </w:rPr>
  </w:style>
  <w:style w:type="paragraph" w:customStyle="1" w:styleId="2F5365DD315247FBAAEBA9DC53A2CF2D7">
    <w:name w:val="2F5365DD315247FBAAEBA9DC53A2CF2D7"/>
    <w:rsid w:val="00463F1D"/>
    <w:rPr>
      <w:rFonts w:eastAsiaTheme="minorHAnsi"/>
      <w:lang w:eastAsia="en-US"/>
    </w:rPr>
  </w:style>
  <w:style w:type="paragraph" w:customStyle="1" w:styleId="8E73BB26DFC54E7E9A7E1B943CB376F77">
    <w:name w:val="8E73BB26DFC54E7E9A7E1B943CB376F77"/>
    <w:rsid w:val="00463F1D"/>
    <w:rPr>
      <w:rFonts w:eastAsiaTheme="minorHAnsi"/>
      <w:lang w:eastAsia="en-US"/>
    </w:rPr>
  </w:style>
  <w:style w:type="paragraph" w:customStyle="1" w:styleId="3B53727C249A4D0C83A6A885F6A4A4127">
    <w:name w:val="3B53727C249A4D0C83A6A885F6A4A4127"/>
    <w:rsid w:val="00463F1D"/>
    <w:rPr>
      <w:rFonts w:eastAsiaTheme="minorHAnsi"/>
      <w:lang w:eastAsia="en-US"/>
    </w:rPr>
  </w:style>
  <w:style w:type="paragraph" w:customStyle="1" w:styleId="A3B7C1F15BA148FFB2B5FF11D89ED3EC3">
    <w:name w:val="A3B7C1F15BA148FFB2B5FF11D89ED3EC3"/>
    <w:rsid w:val="00463F1D"/>
    <w:rPr>
      <w:rFonts w:eastAsiaTheme="minorHAnsi"/>
      <w:lang w:eastAsia="en-US"/>
    </w:rPr>
  </w:style>
  <w:style w:type="paragraph" w:customStyle="1" w:styleId="6EF87D7E7CF145E0BA432442CCBDC5393">
    <w:name w:val="6EF87D7E7CF145E0BA432442CCBDC5393"/>
    <w:rsid w:val="00463F1D"/>
    <w:rPr>
      <w:rFonts w:eastAsiaTheme="minorHAnsi"/>
      <w:lang w:eastAsia="en-US"/>
    </w:rPr>
  </w:style>
  <w:style w:type="paragraph" w:customStyle="1" w:styleId="8C84A9FFFFA2402C9B8559E7CE92A7B57">
    <w:name w:val="8C84A9FFFFA2402C9B8559E7CE92A7B57"/>
    <w:rsid w:val="00463F1D"/>
    <w:rPr>
      <w:rFonts w:eastAsiaTheme="minorHAnsi"/>
      <w:lang w:eastAsia="en-US"/>
    </w:rPr>
  </w:style>
  <w:style w:type="paragraph" w:customStyle="1" w:styleId="355BB67C930748479F8AA439603801E97">
    <w:name w:val="355BB67C930748479F8AA439603801E97"/>
    <w:rsid w:val="00463F1D"/>
    <w:rPr>
      <w:rFonts w:eastAsiaTheme="minorHAnsi"/>
      <w:lang w:eastAsia="en-US"/>
    </w:rPr>
  </w:style>
  <w:style w:type="paragraph" w:customStyle="1" w:styleId="CC406E8D71DA4EBD966877E4CFF6EF897">
    <w:name w:val="CC406E8D71DA4EBD966877E4CFF6EF897"/>
    <w:rsid w:val="00463F1D"/>
    <w:rPr>
      <w:rFonts w:eastAsiaTheme="minorHAnsi"/>
      <w:lang w:eastAsia="en-US"/>
    </w:rPr>
  </w:style>
  <w:style w:type="paragraph" w:customStyle="1" w:styleId="A672718DE3D04A86A43CC80CB08481C97">
    <w:name w:val="A672718DE3D04A86A43CC80CB08481C97"/>
    <w:rsid w:val="00463F1D"/>
    <w:rPr>
      <w:rFonts w:eastAsiaTheme="minorHAnsi"/>
      <w:lang w:eastAsia="en-US"/>
    </w:rPr>
  </w:style>
  <w:style w:type="paragraph" w:customStyle="1" w:styleId="1A79DFDE9EA449AB95250117C988C6A47">
    <w:name w:val="1A79DFDE9EA449AB95250117C988C6A47"/>
    <w:rsid w:val="00463F1D"/>
    <w:rPr>
      <w:rFonts w:eastAsiaTheme="minorHAnsi"/>
      <w:lang w:eastAsia="en-US"/>
    </w:rPr>
  </w:style>
  <w:style w:type="paragraph" w:customStyle="1" w:styleId="725937A67F3F4B61995BDDC6597530037">
    <w:name w:val="725937A67F3F4B61995BDDC6597530037"/>
    <w:rsid w:val="00463F1D"/>
    <w:rPr>
      <w:rFonts w:eastAsiaTheme="minorHAnsi"/>
      <w:lang w:eastAsia="en-US"/>
    </w:rPr>
  </w:style>
  <w:style w:type="paragraph" w:customStyle="1" w:styleId="2489FA1419554E8295366EEA4FA39AA27">
    <w:name w:val="2489FA1419554E8295366EEA4FA39AA27"/>
    <w:rsid w:val="00463F1D"/>
    <w:rPr>
      <w:rFonts w:eastAsiaTheme="minorHAnsi"/>
      <w:lang w:eastAsia="en-US"/>
    </w:rPr>
  </w:style>
  <w:style w:type="paragraph" w:customStyle="1" w:styleId="F90FEBEC0F634B07B00CBF0E2C6CDD3A7">
    <w:name w:val="F90FEBEC0F634B07B00CBF0E2C6CDD3A7"/>
    <w:rsid w:val="00463F1D"/>
    <w:rPr>
      <w:rFonts w:eastAsiaTheme="minorHAnsi"/>
      <w:lang w:eastAsia="en-US"/>
    </w:rPr>
  </w:style>
  <w:style w:type="paragraph" w:customStyle="1" w:styleId="F80DF801855C47E18C4E0D7F2E424D0D7">
    <w:name w:val="F80DF801855C47E18C4E0D7F2E424D0D7"/>
    <w:rsid w:val="00463F1D"/>
    <w:rPr>
      <w:rFonts w:eastAsiaTheme="minorHAnsi"/>
      <w:lang w:eastAsia="en-US"/>
    </w:rPr>
  </w:style>
  <w:style w:type="paragraph" w:customStyle="1" w:styleId="D63733941DC4417D95E7483D870D07CE3">
    <w:name w:val="D63733941DC4417D95E7483D870D07CE3"/>
    <w:rsid w:val="00463F1D"/>
    <w:rPr>
      <w:rFonts w:eastAsiaTheme="minorHAnsi"/>
      <w:lang w:eastAsia="en-US"/>
    </w:rPr>
  </w:style>
  <w:style w:type="paragraph" w:customStyle="1" w:styleId="60C6CB12DA0D4938ABE225BDC82B11637">
    <w:name w:val="60C6CB12DA0D4938ABE225BDC82B11637"/>
    <w:rsid w:val="00463F1D"/>
    <w:rPr>
      <w:rFonts w:eastAsiaTheme="minorHAnsi"/>
      <w:lang w:eastAsia="en-US"/>
    </w:rPr>
  </w:style>
  <w:style w:type="paragraph" w:customStyle="1" w:styleId="3328A2F2D1454584A1D96DEEF17DDE0D7">
    <w:name w:val="3328A2F2D1454584A1D96DEEF17DDE0D7"/>
    <w:rsid w:val="00463F1D"/>
    <w:rPr>
      <w:rFonts w:eastAsiaTheme="minorHAnsi"/>
      <w:lang w:eastAsia="en-US"/>
    </w:rPr>
  </w:style>
  <w:style w:type="paragraph" w:customStyle="1" w:styleId="1021B3B6061C4E618C7A062E3D1DAC897">
    <w:name w:val="1021B3B6061C4E618C7A062E3D1DAC897"/>
    <w:rsid w:val="00463F1D"/>
    <w:rPr>
      <w:rFonts w:eastAsiaTheme="minorHAnsi"/>
      <w:lang w:eastAsia="en-US"/>
    </w:rPr>
  </w:style>
  <w:style w:type="paragraph" w:customStyle="1" w:styleId="FBCCBB934BE64F9BADDCA720F01EBC697">
    <w:name w:val="FBCCBB934BE64F9BADDCA720F01EBC697"/>
    <w:rsid w:val="00463F1D"/>
    <w:rPr>
      <w:rFonts w:eastAsiaTheme="minorHAnsi"/>
      <w:lang w:eastAsia="en-US"/>
    </w:rPr>
  </w:style>
  <w:style w:type="paragraph" w:customStyle="1" w:styleId="AAEE877B714D49EBB49312E1BCE5BC507">
    <w:name w:val="AAEE877B714D49EBB49312E1BCE5BC507"/>
    <w:rsid w:val="00463F1D"/>
    <w:rPr>
      <w:rFonts w:eastAsiaTheme="minorHAnsi"/>
      <w:lang w:eastAsia="en-US"/>
    </w:rPr>
  </w:style>
  <w:style w:type="paragraph" w:customStyle="1" w:styleId="FEAF6C5B7753491293EB3D76A52D6E757">
    <w:name w:val="FEAF6C5B7753491293EB3D76A52D6E757"/>
    <w:rsid w:val="00463F1D"/>
    <w:rPr>
      <w:rFonts w:eastAsiaTheme="minorHAnsi"/>
      <w:lang w:eastAsia="en-US"/>
    </w:rPr>
  </w:style>
  <w:style w:type="paragraph" w:customStyle="1" w:styleId="0AC5242D9BCD4043A53C2AC879530D6F7">
    <w:name w:val="0AC5242D9BCD4043A53C2AC879530D6F7"/>
    <w:rsid w:val="00463F1D"/>
    <w:rPr>
      <w:rFonts w:eastAsiaTheme="minorHAnsi"/>
      <w:lang w:eastAsia="en-US"/>
    </w:rPr>
  </w:style>
  <w:style w:type="paragraph" w:customStyle="1" w:styleId="481B9E5312DE45ABB65784A6ACAA57AF7">
    <w:name w:val="481B9E5312DE45ABB65784A6ACAA57AF7"/>
    <w:rsid w:val="00463F1D"/>
    <w:rPr>
      <w:rFonts w:eastAsiaTheme="minorHAnsi"/>
      <w:lang w:eastAsia="en-US"/>
    </w:rPr>
  </w:style>
  <w:style w:type="paragraph" w:customStyle="1" w:styleId="0A9C4C34A668421E870072E1431DAF6E7">
    <w:name w:val="0A9C4C34A668421E870072E1431DAF6E7"/>
    <w:rsid w:val="00463F1D"/>
    <w:rPr>
      <w:rFonts w:eastAsiaTheme="minorHAnsi"/>
      <w:lang w:eastAsia="en-US"/>
    </w:rPr>
  </w:style>
  <w:style w:type="paragraph" w:customStyle="1" w:styleId="7A116B30EC2B49938AE9589075B041E47">
    <w:name w:val="7A116B30EC2B49938AE9589075B041E47"/>
    <w:rsid w:val="00463F1D"/>
    <w:rPr>
      <w:rFonts w:eastAsiaTheme="minorHAnsi"/>
      <w:lang w:eastAsia="en-US"/>
    </w:rPr>
  </w:style>
  <w:style w:type="paragraph" w:customStyle="1" w:styleId="DDAD08677CDA4D39A56851D8B4E18C187">
    <w:name w:val="DDAD08677CDA4D39A56851D8B4E18C187"/>
    <w:rsid w:val="00463F1D"/>
    <w:rPr>
      <w:rFonts w:eastAsiaTheme="minorHAnsi"/>
      <w:lang w:eastAsia="en-US"/>
    </w:rPr>
  </w:style>
  <w:style w:type="paragraph" w:customStyle="1" w:styleId="3F199EE3167943D6A0A533AF83E9B1EF3">
    <w:name w:val="3F199EE3167943D6A0A533AF83E9B1EF3"/>
    <w:rsid w:val="00463F1D"/>
    <w:rPr>
      <w:rFonts w:eastAsiaTheme="minorHAnsi"/>
      <w:lang w:eastAsia="en-US"/>
    </w:rPr>
  </w:style>
  <w:style w:type="paragraph" w:customStyle="1" w:styleId="EF775D556D6942C2B53A507DE670D5AE7">
    <w:name w:val="EF775D556D6942C2B53A507DE670D5AE7"/>
    <w:rsid w:val="00463F1D"/>
    <w:rPr>
      <w:rFonts w:eastAsiaTheme="minorHAnsi"/>
      <w:lang w:eastAsia="en-US"/>
    </w:rPr>
  </w:style>
  <w:style w:type="paragraph" w:customStyle="1" w:styleId="07EB8267C6D44D15A3FF01A5D99C34F87">
    <w:name w:val="07EB8267C6D44D15A3FF01A5D99C34F87"/>
    <w:rsid w:val="00463F1D"/>
    <w:rPr>
      <w:rFonts w:eastAsiaTheme="minorHAnsi"/>
      <w:lang w:eastAsia="en-US"/>
    </w:rPr>
  </w:style>
  <w:style w:type="paragraph" w:customStyle="1" w:styleId="2305022B258443FB9BFA6A2B908F79EC7">
    <w:name w:val="2305022B258443FB9BFA6A2B908F79EC7"/>
    <w:rsid w:val="00463F1D"/>
    <w:rPr>
      <w:rFonts w:eastAsiaTheme="minorHAnsi"/>
      <w:lang w:eastAsia="en-US"/>
    </w:rPr>
  </w:style>
  <w:style w:type="paragraph" w:customStyle="1" w:styleId="F0DFC517963848D6A2F21AF1F8ECF3857">
    <w:name w:val="F0DFC517963848D6A2F21AF1F8ECF3857"/>
    <w:rsid w:val="00463F1D"/>
    <w:rPr>
      <w:rFonts w:eastAsiaTheme="minorHAnsi"/>
      <w:lang w:eastAsia="en-US"/>
    </w:rPr>
  </w:style>
  <w:style w:type="paragraph" w:customStyle="1" w:styleId="C3848CAA70454F5B97FDB918B75528C07">
    <w:name w:val="C3848CAA70454F5B97FDB918B75528C07"/>
    <w:rsid w:val="00463F1D"/>
    <w:rPr>
      <w:rFonts w:eastAsiaTheme="minorHAnsi"/>
      <w:lang w:eastAsia="en-US"/>
    </w:rPr>
  </w:style>
  <w:style w:type="paragraph" w:customStyle="1" w:styleId="9AFBBCC885CF4D61BA9FE544511668E17">
    <w:name w:val="9AFBBCC885CF4D61BA9FE544511668E17"/>
    <w:rsid w:val="00463F1D"/>
    <w:rPr>
      <w:rFonts w:eastAsiaTheme="minorHAnsi"/>
      <w:lang w:eastAsia="en-US"/>
    </w:rPr>
  </w:style>
  <w:style w:type="paragraph" w:customStyle="1" w:styleId="674A7D2D32194FD3A7FDA9700FE857C57">
    <w:name w:val="674A7D2D32194FD3A7FDA9700FE857C57"/>
    <w:rsid w:val="00463F1D"/>
    <w:rPr>
      <w:rFonts w:eastAsiaTheme="minorHAnsi"/>
      <w:lang w:eastAsia="en-US"/>
    </w:rPr>
  </w:style>
  <w:style w:type="paragraph" w:customStyle="1" w:styleId="1D436A35AC0B4676A64D66770BCE53437">
    <w:name w:val="1D436A35AC0B4676A64D66770BCE53437"/>
    <w:rsid w:val="00463F1D"/>
    <w:rPr>
      <w:rFonts w:eastAsiaTheme="minorHAnsi"/>
      <w:lang w:eastAsia="en-US"/>
    </w:rPr>
  </w:style>
  <w:style w:type="paragraph" w:customStyle="1" w:styleId="7E3247688935477FBCCEF7EDD0C27ACA7">
    <w:name w:val="7E3247688935477FBCCEF7EDD0C27ACA7"/>
    <w:rsid w:val="00463F1D"/>
    <w:rPr>
      <w:rFonts w:eastAsiaTheme="minorHAnsi"/>
      <w:lang w:eastAsia="en-US"/>
    </w:rPr>
  </w:style>
  <w:style w:type="paragraph" w:customStyle="1" w:styleId="B1DEAA16B0CA4BC9B6D3A8303F4415BA7">
    <w:name w:val="B1DEAA16B0CA4BC9B6D3A8303F4415BA7"/>
    <w:rsid w:val="00463F1D"/>
    <w:rPr>
      <w:rFonts w:eastAsiaTheme="minorHAnsi"/>
      <w:lang w:eastAsia="en-US"/>
    </w:rPr>
  </w:style>
  <w:style w:type="paragraph" w:customStyle="1" w:styleId="1ABE6CA84CA841E98F306594B53102C77">
    <w:name w:val="1ABE6CA84CA841E98F306594B53102C77"/>
    <w:rsid w:val="00463F1D"/>
    <w:rPr>
      <w:rFonts w:eastAsiaTheme="minorHAnsi"/>
      <w:lang w:eastAsia="en-US"/>
    </w:rPr>
  </w:style>
  <w:style w:type="paragraph" w:customStyle="1" w:styleId="6853797CED1C4296B401145E04748CAE7">
    <w:name w:val="6853797CED1C4296B401145E04748CAE7"/>
    <w:rsid w:val="00463F1D"/>
    <w:rPr>
      <w:rFonts w:eastAsiaTheme="minorHAnsi"/>
      <w:lang w:eastAsia="en-US"/>
    </w:rPr>
  </w:style>
  <w:style w:type="paragraph" w:customStyle="1" w:styleId="1A0DECC5F140401D98A2F50ACDB51F7B7">
    <w:name w:val="1A0DECC5F140401D98A2F50ACDB51F7B7"/>
    <w:rsid w:val="00463F1D"/>
    <w:rPr>
      <w:rFonts w:eastAsiaTheme="minorHAnsi"/>
      <w:lang w:eastAsia="en-US"/>
    </w:rPr>
  </w:style>
  <w:style w:type="paragraph" w:customStyle="1" w:styleId="9104707F4C7A47CDB94F04433E85CA0D7">
    <w:name w:val="9104707F4C7A47CDB94F04433E85CA0D7"/>
    <w:rsid w:val="00463F1D"/>
    <w:rPr>
      <w:rFonts w:eastAsiaTheme="minorHAnsi"/>
      <w:lang w:eastAsia="en-US"/>
    </w:rPr>
  </w:style>
  <w:style w:type="paragraph" w:customStyle="1" w:styleId="EBBDA6486B2C4984B5F493714981E5B77">
    <w:name w:val="EBBDA6486B2C4984B5F493714981E5B77"/>
    <w:rsid w:val="00463F1D"/>
    <w:rPr>
      <w:rFonts w:eastAsiaTheme="minorHAnsi"/>
      <w:lang w:eastAsia="en-US"/>
    </w:rPr>
  </w:style>
  <w:style w:type="paragraph" w:customStyle="1" w:styleId="2A1EE7D7B0E44E36AB27908CADBED5697">
    <w:name w:val="2A1EE7D7B0E44E36AB27908CADBED5697"/>
    <w:rsid w:val="00463F1D"/>
    <w:rPr>
      <w:rFonts w:eastAsiaTheme="minorHAnsi"/>
      <w:lang w:eastAsia="en-US"/>
    </w:rPr>
  </w:style>
  <w:style w:type="paragraph" w:customStyle="1" w:styleId="2EB0C8A4C5694F59870EE31737A3EEF77">
    <w:name w:val="2EB0C8A4C5694F59870EE31737A3EEF77"/>
    <w:rsid w:val="00463F1D"/>
    <w:rPr>
      <w:rFonts w:eastAsiaTheme="minorHAnsi"/>
      <w:lang w:eastAsia="en-US"/>
    </w:rPr>
  </w:style>
  <w:style w:type="paragraph" w:customStyle="1" w:styleId="F00B241CB0CF45A4BC108D45ACF55B8E7">
    <w:name w:val="F00B241CB0CF45A4BC108D45ACF55B8E7"/>
    <w:rsid w:val="00463F1D"/>
    <w:rPr>
      <w:rFonts w:eastAsiaTheme="minorHAnsi"/>
      <w:lang w:eastAsia="en-US"/>
    </w:rPr>
  </w:style>
  <w:style w:type="paragraph" w:customStyle="1" w:styleId="197F4FD55DDF4DBC996AF9D91D9401AA7">
    <w:name w:val="197F4FD55DDF4DBC996AF9D91D9401AA7"/>
    <w:rsid w:val="00463F1D"/>
    <w:rPr>
      <w:rFonts w:eastAsiaTheme="minorHAnsi"/>
      <w:lang w:eastAsia="en-US"/>
    </w:rPr>
  </w:style>
  <w:style w:type="paragraph" w:customStyle="1" w:styleId="4F929ADC572D4617B5069908E9B99C327">
    <w:name w:val="4F929ADC572D4617B5069908E9B99C327"/>
    <w:rsid w:val="00463F1D"/>
    <w:rPr>
      <w:rFonts w:eastAsiaTheme="minorHAnsi"/>
      <w:lang w:eastAsia="en-US"/>
    </w:rPr>
  </w:style>
  <w:style w:type="paragraph" w:customStyle="1" w:styleId="3DFB1344FBED425197950FA90FA8D97D7">
    <w:name w:val="3DFB1344FBED425197950FA90FA8D97D7"/>
    <w:rsid w:val="00463F1D"/>
    <w:rPr>
      <w:rFonts w:eastAsiaTheme="minorHAnsi"/>
      <w:lang w:eastAsia="en-US"/>
    </w:rPr>
  </w:style>
  <w:style w:type="paragraph" w:customStyle="1" w:styleId="B0C6BB00E743436DB285EFE1E30B45517">
    <w:name w:val="B0C6BB00E743436DB285EFE1E30B45517"/>
    <w:rsid w:val="00463F1D"/>
    <w:rPr>
      <w:rFonts w:eastAsiaTheme="minorHAnsi"/>
      <w:lang w:eastAsia="en-US"/>
    </w:rPr>
  </w:style>
  <w:style w:type="paragraph" w:customStyle="1" w:styleId="B907BC2BF1314049993A858AC5E1A75E3">
    <w:name w:val="B907BC2BF1314049993A858AC5E1A75E3"/>
    <w:rsid w:val="00463F1D"/>
    <w:rPr>
      <w:rFonts w:eastAsiaTheme="minorHAnsi"/>
      <w:lang w:eastAsia="en-US"/>
    </w:rPr>
  </w:style>
  <w:style w:type="paragraph" w:customStyle="1" w:styleId="257E26540E1D4DB18B22AE5E9651F65E7">
    <w:name w:val="257E26540E1D4DB18B22AE5E9651F65E7"/>
    <w:rsid w:val="00463F1D"/>
    <w:rPr>
      <w:rFonts w:eastAsiaTheme="minorHAnsi"/>
      <w:lang w:eastAsia="en-US"/>
    </w:rPr>
  </w:style>
  <w:style w:type="paragraph" w:customStyle="1" w:styleId="7AE1630EBA13425284263A68C64835347">
    <w:name w:val="7AE1630EBA13425284263A68C64835347"/>
    <w:rsid w:val="00463F1D"/>
    <w:rPr>
      <w:rFonts w:eastAsiaTheme="minorHAnsi"/>
      <w:lang w:eastAsia="en-US"/>
    </w:rPr>
  </w:style>
  <w:style w:type="paragraph" w:customStyle="1" w:styleId="D12BDA81F9F046EDA9F157B9D389AF1A7">
    <w:name w:val="D12BDA81F9F046EDA9F157B9D389AF1A7"/>
    <w:rsid w:val="00463F1D"/>
    <w:rPr>
      <w:rFonts w:eastAsiaTheme="minorHAnsi"/>
      <w:lang w:eastAsia="en-US"/>
    </w:rPr>
  </w:style>
  <w:style w:type="paragraph" w:customStyle="1" w:styleId="89C1ADFB9A6446A1883E609C23E4077F7">
    <w:name w:val="89C1ADFB9A6446A1883E609C23E4077F7"/>
    <w:rsid w:val="00463F1D"/>
    <w:rPr>
      <w:rFonts w:eastAsiaTheme="minorHAnsi"/>
      <w:lang w:eastAsia="en-US"/>
    </w:rPr>
  </w:style>
  <w:style w:type="paragraph" w:customStyle="1" w:styleId="2BC9A96B7CA84109BD6D5E61D41D917C7">
    <w:name w:val="2BC9A96B7CA84109BD6D5E61D41D917C7"/>
    <w:rsid w:val="00463F1D"/>
    <w:rPr>
      <w:rFonts w:eastAsiaTheme="minorHAnsi"/>
      <w:lang w:eastAsia="en-US"/>
    </w:rPr>
  </w:style>
  <w:style w:type="paragraph" w:customStyle="1" w:styleId="EEF9E997F70247F8ABDEC1390A98ECCF7">
    <w:name w:val="EEF9E997F70247F8ABDEC1390A98ECCF7"/>
    <w:rsid w:val="00463F1D"/>
    <w:rPr>
      <w:rFonts w:eastAsiaTheme="minorHAnsi"/>
      <w:lang w:eastAsia="en-US"/>
    </w:rPr>
  </w:style>
  <w:style w:type="paragraph" w:customStyle="1" w:styleId="E4A167A80DD54B7F953957F0E1D629037">
    <w:name w:val="E4A167A80DD54B7F953957F0E1D629037"/>
    <w:rsid w:val="00463F1D"/>
    <w:rPr>
      <w:rFonts w:eastAsiaTheme="minorHAnsi"/>
      <w:lang w:eastAsia="en-US"/>
    </w:rPr>
  </w:style>
  <w:style w:type="paragraph" w:customStyle="1" w:styleId="44D487F4F7F64F0E91C16754908D0BA87">
    <w:name w:val="44D487F4F7F64F0E91C16754908D0BA87"/>
    <w:rsid w:val="00463F1D"/>
    <w:rPr>
      <w:rFonts w:eastAsiaTheme="minorHAnsi"/>
      <w:lang w:eastAsia="en-US"/>
    </w:rPr>
  </w:style>
  <w:style w:type="paragraph" w:customStyle="1" w:styleId="6490CFCB38AD49E8BE2FFCD633A3EE727">
    <w:name w:val="6490CFCB38AD49E8BE2FFCD633A3EE727"/>
    <w:rsid w:val="00463F1D"/>
    <w:rPr>
      <w:rFonts w:eastAsiaTheme="minorHAnsi"/>
      <w:lang w:eastAsia="en-US"/>
    </w:rPr>
  </w:style>
  <w:style w:type="paragraph" w:customStyle="1" w:styleId="06C8564C04634207A613BE83857B8B537">
    <w:name w:val="06C8564C04634207A613BE83857B8B537"/>
    <w:rsid w:val="00463F1D"/>
    <w:rPr>
      <w:rFonts w:eastAsiaTheme="minorHAnsi"/>
      <w:lang w:eastAsia="en-US"/>
    </w:rPr>
  </w:style>
  <w:style w:type="paragraph" w:customStyle="1" w:styleId="1B6D8597518B4560AA0573D28EF5DA487">
    <w:name w:val="1B6D8597518B4560AA0573D28EF5DA487"/>
    <w:rsid w:val="00463F1D"/>
    <w:rPr>
      <w:rFonts w:eastAsiaTheme="minorHAnsi"/>
      <w:lang w:eastAsia="en-US"/>
    </w:rPr>
  </w:style>
  <w:style w:type="paragraph" w:customStyle="1" w:styleId="5BB3A5F132F84876BAEC488E4D6B8D867">
    <w:name w:val="5BB3A5F132F84876BAEC488E4D6B8D867"/>
    <w:rsid w:val="00463F1D"/>
    <w:rPr>
      <w:rFonts w:eastAsiaTheme="minorHAnsi"/>
      <w:lang w:eastAsia="en-US"/>
    </w:rPr>
  </w:style>
  <w:style w:type="paragraph" w:customStyle="1" w:styleId="19FC50F8EFC946BFA10BC6B2A2C610EC7">
    <w:name w:val="19FC50F8EFC946BFA10BC6B2A2C610EC7"/>
    <w:rsid w:val="00463F1D"/>
    <w:rPr>
      <w:rFonts w:eastAsiaTheme="minorHAnsi"/>
      <w:lang w:eastAsia="en-US"/>
    </w:rPr>
  </w:style>
  <w:style w:type="paragraph" w:customStyle="1" w:styleId="12711871E689464897A6242D126A56413">
    <w:name w:val="12711871E689464897A6242D126A56413"/>
    <w:rsid w:val="00463F1D"/>
    <w:rPr>
      <w:rFonts w:eastAsiaTheme="minorHAnsi"/>
      <w:lang w:eastAsia="en-US"/>
    </w:rPr>
  </w:style>
  <w:style w:type="paragraph" w:customStyle="1" w:styleId="73F07684BFF54B1099E0F2299492B8FE7">
    <w:name w:val="73F07684BFF54B1099E0F2299492B8FE7"/>
    <w:rsid w:val="00463F1D"/>
    <w:rPr>
      <w:rFonts w:eastAsiaTheme="minorHAnsi"/>
      <w:lang w:eastAsia="en-US"/>
    </w:rPr>
  </w:style>
  <w:style w:type="paragraph" w:customStyle="1" w:styleId="2B2889B0E2A64AA883B59ABF908016757">
    <w:name w:val="2B2889B0E2A64AA883B59ABF908016757"/>
    <w:rsid w:val="00463F1D"/>
    <w:rPr>
      <w:rFonts w:eastAsiaTheme="minorHAnsi"/>
      <w:lang w:eastAsia="en-US"/>
    </w:rPr>
  </w:style>
  <w:style w:type="paragraph" w:customStyle="1" w:styleId="EFDA3FC7B3534E8FB2B6616D4FF35C977">
    <w:name w:val="EFDA3FC7B3534E8FB2B6616D4FF35C977"/>
    <w:rsid w:val="00463F1D"/>
    <w:rPr>
      <w:rFonts w:eastAsiaTheme="minorHAnsi"/>
      <w:lang w:eastAsia="en-US"/>
    </w:rPr>
  </w:style>
  <w:style w:type="paragraph" w:customStyle="1" w:styleId="C3713C4BFCBB4C4A8D67B996B08367017">
    <w:name w:val="C3713C4BFCBB4C4A8D67B996B08367017"/>
    <w:rsid w:val="00463F1D"/>
    <w:rPr>
      <w:rFonts w:eastAsiaTheme="minorHAnsi"/>
      <w:lang w:eastAsia="en-US"/>
    </w:rPr>
  </w:style>
  <w:style w:type="paragraph" w:customStyle="1" w:styleId="2C39EDCC8E3E4497BAC0A53E594CC6937">
    <w:name w:val="2C39EDCC8E3E4497BAC0A53E594CC6937"/>
    <w:rsid w:val="00463F1D"/>
    <w:rPr>
      <w:rFonts w:eastAsiaTheme="minorHAnsi"/>
      <w:lang w:eastAsia="en-US"/>
    </w:rPr>
  </w:style>
  <w:style w:type="paragraph" w:customStyle="1" w:styleId="D2AFBF1EDE484BA6AA1406319975874B7">
    <w:name w:val="D2AFBF1EDE484BA6AA1406319975874B7"/>
    <w:rsid w:val="00463F1D"/>
    <w:rPr>
      <w:rFonts w:eastAsiaTheme="minorHAnsi"/>
      <w:lang w:eastAsia="en-US"/>
    </w:rPr>
  </w:style>
  <w:style w:type="paragraph" w:customStyle="1" w:styleId="3025599E239D4FA1BCC2AA376471E3397">
    <w:name w:val="3025599E239D4FA1BCC2AA376471E3397"/>
    <w:rsid w:val="00463F1D"/>
    <w:rPr>
      <w:rFonts w:eastAsiaTheme="minorHAnsi"/>
      <w:lang w:eastAsia="en-US"/>
    </w:rPr>
  </w:style>
  <w:style w:type="paragraph" w:customStyle="1" w:styleId="2967601640F041B8BCBC0DD0849339A67">
    <w:name w:val="2967601640F041B8BCBC0DD0849339A67"/>
    <w:rsid w:val="00463F1D"/>
    <w:rPr>
      <w:rFonts w:eastAsiaTheme="minorHAnsi"/>
      <w:lang w:eastAsia="en-US"/>
    </w:rPr>
  </w:style>
  <w:style w:type="paragraph" w:customStyle="1" w:styleId="D143E467DA4E458989091A9BB81764E67">
    <w:name w:val="D143E467DA4E458989091A9BB81764E67"/>
    <w:rsid w:val="00463F1D"/>
    <w:rPr>
      <w:rFonts w:eastAsiaTheme="minorHAnsi"/>
      <w:lang w:eastAsia="en-US"/>
    </w:rPr>
  </w:style>
  <w:style w:type="paragraph" w:customStyle="1" w:styleId="6E33D164EEA44529A276785FB8C7AB1E7">
    <w:name w:val="6E33D164EEA44529A276785FB8C7AB1E7"/>
    <w:rsid w:val="00463F1D"/>
    <w:rPr>
      <w:rFonts w:eastAsiaTheme="minorHAnsi"/>
      <w:lang w:eastAsia="en-US"/>
    </w:rPr>
  </w:style>
  <w:style w:type="paragraph" w:customStyle="1" w:styleId="936F7572AFD04D0C9FB5BFA9F5D82A6C7">
    <w:name w:val="936F7572AFD04D0C9FB5BFA9F5D82A6C7"/>
    <w:rsid w:val="00463F1D"/>
    <w:rPr>
      <w:rFonts w:eastAsiaTheme="minorHAnsi"/>
      <w:lang w:eastAsia="en-US"/>
    </w:rPr>
  </w:style>
  <w:style w:type="paragraph" w:customStyle="1" w:styleId="1AC0015D18DE42F2AAF3E59DC369BCCF7">
    <w:name w:val="1AC0015D18DE42F2AAF3E59DC369BCCF7"/>
    <w:rsid w:val="00463F1D"/>
    <w:rPr>
      <w:rFonts w:eastAsiaTheme="minorHAnsi"/>
      <w:lang w:eastAsia="en-US"/>
    </w:rPr>
  </w:style>
  <w:style w:type="paragraph" w:customStyle="1" w:styleId="E7AD1D189E4C499A9173BEBEF2FAC49F7">
    <w:name w:val="E7AD1D189E4C499A9173BEBEF2FAC49F7"/>
    <w:rsid w:val="00463F1D"/>
    <w:rPr>
      <w:rFonts w:eastAsiaTheme="minorHAnsi"/>
      <w:lang w:eastAsia="en-US"/>
    </w:rPr>
  </w:style>
  <w:style w:type="paragraph" w:customStyle="1" w:styleId="49210DF46BA540D2B5E139483BB12BAB3">
    <w:name w:val="49210DF46BA540D2B5E139483BB12BAB3"/>
    <w:rsid w:val="00463F1D"/>
    <w:rPr>
      <w:rFonts w:eastAsiaTheme="minorHAnsi"/>
      <w:lang w:eastAsia="en-US"/>
    </w:rPr>
  </w:style>
  <w:style w:type="paragraph" w:customStyle="1" w:styleId="CCF7FD44D2F342609A546623DCE7595F3">
    <w:name w:val="CCF7FD44D2F342609A546623DCE7595F3"/>
    <w:rsid w:val="00463F1D"/>
    <w:pPr>
      <w:ind w:left="720"/>
      <w:contextualSpacing/>
    </w:pPr>
    <w:rPr>
      <w:rFonts w:eastAsiaTheme="minorHAnsi"/>
      <w:lang w:eastAsia="en-US"/>
    </w:rPr>
  </w:style>
  <w:style w:type="paragraph" w:customStyle="1" w:styleId="0B607B4680EA44D2949D6418A89511293">
    <w:name w:val="0B607B4680EA44D2949D6418A89511293"/>
    <w:rsid w:val="00463F1D"/>
    <w:pPr>
      <w:ind w:left="720"/>
      <w:contextualSpacing/>
    </w:pPr>
    <w:rPr>
      <w:rFonts w:eastAsiaTheme="minorHAnsi"/>
      <w:lang w:eastAsia="en-US"/>
    </w:rPr>
  </w:style>
  <w:style w:type="paragraph" w:customStyle="1" w:styleId="4EFD5E908C76433C8E25214A59F1A2713">
    <w:name w:val="4EFD5E908C76433C8E25214A59F1A2713"/>
    <w:rsid w:val="00463F1D"/>
    <w:pPr>
      <w:ind w:left="720"/>
      <w:contextualSpacing/>
    </w:pPr>
    <w:rPr>
      <w:rFonts w:eastAsiaTheme="minorHAnsi"/>
      <w:lang w:eastAsia="en-US"/>
    </w:rPr>
  </w:style>
  <w:style w:type="paragraph" w:customStyle="1" w:styleId="934E26DBB8A9445F8579C0557A8A25DB3">
    <w:name w:val="934E26DBB8A9445F8579C0557A8A25DB3"/>
    <w:rsid w:val="00463F1D"/>
    <w:pPr>
      <w:ind w:left="720"/>
      <w:contextualSpacing/>
    </w:pPr>
    <w:rPr>
      <w:rFonts w:eastAsiaTheme="minorHAnsi"/>
      <w:lang w:eastAsia="en-US"/>
    </w:rPr>
  </w:style>
  <w:style w:type="paragraph" w:customStyle="1" w:styleId="F1781D9443C64D538068D533BF918A453">
    <w:name w:val="F1781D9443C64D538068D533BF918A453"/>
    <w:rsid w:val="00463F1D"/>
    <w:pPr>
      <w:ind w:left="720"/>
      <w:contextualSpacing/>
    </w:pPr>
    <w:rPr>
      <w:rFonts w:eastAsiaTheme="minorHAnsi"/>
      <w:lang w:eastAsia="en-US"/>
    </w:rPr>
  </w:style>
  <w:style w:type="paragraph" w:customStyle="1" w:styleId="843A784D45544A9E98A631900EEDFB083">
    <w:name w:val="843A784D45544A9E98A631900EEDFB083"/>
    <w:rsid w:val="00463F1D"/>
    <w:pPr>
      <w:ind w:left="720"/>
      <w:contextualSpacing/>
    </w:pPr>
    <w:rPr>
      <w:rFonts w:eastAsiaTheme="minorHAnsi"/>
      <w:lang w:eastAsia="en-US"/>
    </w:rPr>
  </w:style>
  <w:style w:type="paragraph" w:customStyle="1" w:styleId="0560594BAB5E4802A16987724188C7153">
    <w:name w:val="0560594BAB5E4802A16987724188C7153"/>
    <w:rsid w:val="00463F1D"/>
    <w:pPr>
      <w:ind w:left="720"/>
      <w:contextualSpacing/>
    </w:pPr>
    <w:rPr>
      <w:rFonts w:eastAsiaTheme="minorHAnsi"/>
      <w:lang w:eastAsia="en-US"/>
    </w:rPr>
  </w:style>
  <w:style w:type="paragraph" w:customStyle="1" w:styleId="6CD244AF252A4DCB9BA92582DD517E933">
    <w:name w:val="6CD244AF252A4DCB9BA92582DD517E933"/>
    <w:rsid w:val="00463F1D"/>
    <w:rPr>
      <w:rFonts w:eastAsiaTheme="minorHAnsi"/>
      <w:lang w:eastAsia="en-US"/>
    </w:rPr>
  </w:style>
  <w:style w:type="paragraph" w:customStyle="1" w:styleId="EA2385EEB36C481083E46BE221F9C02216">
    <w:name w:val="EA2385EEB36C481083E46BE221F9C02216"/>
    <w:rsid w:val="00463F1D"/>
    <w:pPr>
      <w:spacing w:after="0" w:line="240" w:lineRule="auto"/>
    </w:pPr>
    <w:rPr>
      <w:lang w:val="en-US" w:eastAsia="en-US"/>
    </w:rPr>
  </w:style>
  <w:style w:type="paragraph" w:customStyle="1" w:styleId="8D735AE894524F0F9060FEA18BA1CEA3">
    <w:name w:val="8D735AE894524F0F9060FEA18BA1CEA3"/>
    <w:rsid w:val="00463F1D"/>
  </w:style>
  <w:style w:type="paragraph" w:customStyle="1" w:styleId="FAF69532E112444B8B907AAE24BA3C3418">
    <w:name w:val="FAF69532E112444B8B907AAE24BA3C3418"/>
    <w:rsid w:val="00463F1D"/>
    <w:pPr>
      <w:ind w:left="720"/>
      <w:contextualSpacing/>
    </w:pPr>
    <w:rPr>
      <w:rFonts w:eastAsiaTheme="minorHAnsi"/>
      <w:lang w:eastAsia="en-US"/>
    </w:rPr>
  </w:style>
  <w:style w:type="paragraph" w:customStyle="1" w:styleId="0298A562F4764D218469B39304F42DBC18">
    <w:name w:val="0298A562F4764D218469B39304F42DBC18"/>
    <w:rsid w:val="00463F1D"/>
    <w:pPr>
      <w:ind w:left="720"/>
      <w:contextualSpacing/>
    </w:pPr>
    <w:rPr>
      <w:rFonts w:eastAsiaTheme="minorHAnsi"/>
      <w:lang w:eastAsia="en-US"/>
    </w:rPr>
  </w:style>
  <w:style w:type="paragraph" w:customStyle="1" w:styleId="ADAFBB38CF6E4E34A51E0D02E1C119C218">
    <w:name w:val="ADAFBB38CF6E4E34A51E0D02E1C119C218"/>
    <w:rsid w:val="00463F1D"/>
    <w:pPr>
      <w:ind w:left="720"/>
      <w:contextualSpacing/>
    </w:pPr>
    <w:rPr>
      <w:rFonts w:eastAsiaTheme="minorHAnsi"/>
      <w:lang w:eastAsia="en-US"/>
    </w:rPr>
  </w:style>
  <w:style w:type="paragraph" w:customStyle="1" w:styleId="8D4AD69D6AE945F0A53FD0C3791FB74E18">
    <w:name w:val="8D4AD69D6AE945F0A53FD0C3791FB74E18"/>
    <w:rsid w:val="00463F1D"/>
    <w:pPr>
      <w:ind w:left="720"/>
      <w:contextualSpacing/>
    </w:pPr>
    <w:rPr>
      <w:rFonts w:eastAsiaTheme="minorHAnsi"/>
      <w:lang w:eastAsia="en-US"/>
    </w:rPr>
  </w:style>
  <w:style w:type="paragraph" w:customStyle="1" w:styleId="4E6C95E0B0FC4C59866699D703AD7DBE18">
    <w:name w:val="4E6C95E0B0FC4C59866699D703AD7DBE18"/>
    <w:rsid w:val="00463F1D"/>
    <w:pPr>
      <w:ind w:left="720"/>
      <w:contextualSpacing/>
    </w:pPr>
    <w:rPr>
      <w:rFonts w:eastAsiaTheme="minorHAnsi"/>
      <w:lang w:eastAsia="en-US"/>
    </w:rPr>
  </w:style>
  <w:style w:type="paragraph" w:customStyle="1" w:styleId="EDEABA93D43D4DDE8BDB4D807B3C368318">
    <w:name w:val="EDEABA93D43D4DDE8BDB4D807B3C368318"/>
    <w:rsid w:val="00463F1D"/>
    <w:pPr>
      <w:ind w:left="720"/>
      <w:contextualSpacing/>
    </w:pPr>
    <w:rPr>
      <w:rFonts w:eastAsiaTheme="minorHAnsi"/>
      <w:lang w:eastAsia="en-US"/>
    </w:rPr>
  </w:style>
  <w:style w:type="paragraph" w:customStyle="1" w:styleId="8DAABE4C53864CDA845DFB2A2855475918">
    <w:name w:val="8DAABE4C53864CDA845DFB2A2855475918"/>
    <w:rsid w:val="00463F1D"/>
    <w:pPr>
      <w:ind w:left="720"/>
      <w:contextualSpacing/>
    </w:pPr>
    <w:rPr>
      <w:rFonts w:eastAsiaTheme="minorHAnsi"/>
      <w:lang w:eastAsia="en-US"/>
    </w:rPr>
  </w:style>
  <w:style w:type="paragraph" w:customStyle="1" w:styleId="CDFB5FB3673D4ADF9D19F2107A103CEF1">
    <w:name w:val="CDFB5FB3673D4ADF9D19F2107A103CEF1"/>
    <w:rsid w:val="00463F1D"/>
    <w:pPr>
      <w:ind w:left="720"/>
      <w:contextualSpacing/>
    </w:pPr>
    <w:rPr>
      <w:rFonts w:eastAsiaTheme="minorHAnsi"/>
      <w:lang w:eastAsia="en-US"/>
    </w:rPr>
  </w:style>
  <w:style w:type="paragraph" w:customStyle="1" w:styleId="8D735AE894524F0F9060FEA18BA1CEA31">
    <w:name w:val="8D735AE894524F0F9060FEA18BA1CEA31"/>
    <w:rsid w:val="00463F1D"/>
    <w:pPr>
      <w:ind w:left="720"/>
      <w:contextualSpacing/>
    </w:pPr>
    <w:rPr>
      <w:rFonts w:eastAsiaTheme="minorHAnsi"/>
      <w:lang w:eastAsia="en-US"/>
    </w:rPr>
  </w:style>
  <w:style w:type="paragraph" w:customStyle="1" w:styleId="4CBDCAC1C32F471CBED3E0FB4671413F20">
    <w:name w:val="4CBDCAC1C32F471CBED3E0FB4671413F20"/>
    <w:rsid w:val="00463F1D"/>
    <w:pPr>
      <w:ind w:left="720"/>
      <w:contextualSpacing/>
    </w:pPr>
    <w:rPr>
      <w:rFonts w:eastAsiaTheme="minorHAnsi"/>
      <w:lang w:eastAsia="en-US"/>
    </w:rPr>
  </w:style>
  <w:style w:type="paragraph" w:customStyle="1" w:styleId="A83BC1B5F51743D4AD32C110F8309B7721">
    <w:name w:val="A83BC1B5F51743D4AD32C110F8309B7721"/>
    <w:rsid w:val="00463F1D"/>
    <w:pPr>
      <w:ind w:left="720"/>
      <w:contextualSpacing/>
    </w:pPr>
    <w:rPr>
      <w:rFonts w:eastAsiaTheme="minorHAnsi"/>
      <w:lang w:eastAsia="en-US"/>
    </w:rPr>
  </w:style>
  <w:style w:type="paragraph" w:customStyle="1" w:styleId="16328E4E9B164C3284CFD0A6C180C5BA21">
    <w:name w:val="16328E4E9B164C3284CFD0A6C180C5BA21"/>
    <w:rsid w:val="00463F1D"/>
    <w:pPr>
      <w:ind w:left="720"/>
      <w:contextualSpacing/>
    </w:pPr>
    <w:rPr>
      <w:rFonts w:eastAsiaTheme="minorHAnsi"/>
      <w:lang w:eastAsia="en-US"/>
    </w:rPr>
  </w:style>
  <w:style w:type="paragraph" w:customStyle="1" w:styleId="DD30EC3ABB5C4334A9D9B94C0DC4EC0921">
    <w:name w:val="DD30EC3ABB5C4334A9D9B94C0DC4EC0921"/>
    <w:rsid w:val="00463F1D"/>
    <w:pPr>
      <w:ind w:left="720"/>
      <w:contextualSpacing/>
    </w:pPr>
    <w:rPr>
      <w:rFonts w:eastAsiaTheme="minorHAnsi"/>
      <w:lang w:eastAsia="en-US"/>
    </w:rPr>
  </w:style>
  <w:style w:type="paragraph" w:customStyle="1" w:styleId="490D753EF33B4AB0AF2D60D32197494721">
    <w:name w:val="490D753EF33B4AB0AF2D60D32197494721"/>
    <w:rsid w:val="00463F1D"/>
    <w:pPr>
      <w:ind w:left="720"/>
      <w:contextualSpacing/>
    </w:pPr>
    <w:rPr>
      <w:rFonts w:eastAsiaTheme="minorHAnsi"/>
      <w:lang w:eastAsia="en-US"/>
    </w:rPr>
  </w:style>
  <w:style w:type="paragraph" w:customStyle="1" w:styleId="F0034ED1AF474F23BB4ED667B953D6DB21">
    <w:name w:val="F0034ED1AF474F23BB4ED667B953D6DB21"/>
    <w:rsid w:val="00463F1D"/>
    <w:pPr>
      <w:ind w:left="720"/>
      <w:contextualSpacing/>
    </w:pPr>
    <w:rPr>
      <w:rFonts w:eastAsiaTheme="minorHAnsi"/>
      <w:lang w:eastAsia="en-US"/>
    </w:rPr>
  </w:style>
  <w:style w:type="paragraph" w:customStyle="1" w:styleId="718F7B4158F0430DAE74C46E92E2FCA321">
    <w:name w:val="718F7B4158F0430DAE74C46E92E2FCA321"/>
    <w:rsid w:val="00463F1D"/>
    <w:pPr>
      <w:ind w:left="720"/>
      <w:contextualSpacing/>
    </w:pPr>
    <w:rPr>
      <w:rFonts w:eastAsiaTheme="minorHAnsi"/>
      <w:lang w:eastAsia="en-US"/>
    </w:rPr>
  </w:style>
  <w:style w:type="paragraph" w:customStyle="1" w:styleId="8E923756F87545FE9D30D37C533B20D421">
    <w:name w:val="8E923756F87545FE9D30D37C533B20D421"/>
    <w:rsid w:val="00463F1D"/>
    <w:pPr>
      <w:ind w:left="720"/>
      <w:contextualSpacing/>
    </w:pPr>
    <w:rPr>
      <w:rFonts w:eastAsiaTheme="minorHAnsi"/>
      <w:lang w:eastAsia="en-US"/>
    </w:rPr>
  </w:style>
  <w:style w:type="paragraph" w:customStyle="1" w:styleId="CDCD105C55C64CB18552019695DC2B4821">
    <w:name w:val="CDCD105C55C64CB18552019695DC2B4821"/>
    <w:rsid w:val="00463F1D"/>
    <w:pPr>
      <w:ind w:left="720"/>
      <w:contextualSpacing/>
    </w:pPr>
    <w:rPr>
      <w:rFonts w:eastAsiaTheme="minorHAnsi"/>
      <w:lang w:eastAsia="en-US"/>
    </w:rPr>
  </w:style>
  <w:style w:type="paragraph" w:customStyle="1" w:styleId="3EC78899915346428C7DBC9AFF1DDC5221">
    <w:name w:val="3EC78899915346428C7DBC9AFF1DDC5221"/>
    <w:rsid w:val="00463F1D"/>
    <w:pPr>
      <w:ind w:left="720"/>
      <w:contextualSpacing/>
    </w:pPr>
    <w:rPr>
      <w:rFonts w:eastAsiaTheme="minorHAnsi"/>
      <w:lang w:eastAsia="en-US"/>
    </w:rPr>
  </w:style>
  <w:style w:type="paragraph" w:customStyle="1" w:styleId="BC6D0A76676E4B6CB55777F2115244F021">
    <w:name w:val="BC6D0A76676E4B6CB55777F2115244F021"/>
    <w:rsid w:val="00463F1D"/>
    <w:pPr>
      <w:ind w:left="720"/>
      <w:contextualSpacing/>
    </w:pPr>
    <w:rPr>
      <w:rFonts w:eastAsiaTheme="minorHAnsi"/>
      <w:lang w:eastAsia="en-US"/>
    </w:rPr>
  </w:style>
  <w:style w:type="paragraph" w:customStyle="1" w:styleId="A255A29562C94017A9E9224E241089E921">
    <w:name w:val="A255A29562C94017A9E9224E241089E921"/>
    <w:rsid w:val="00463F1D"/>
    <w:pPr>
      <w:ind w:left="720"/>
      <w:contextualSpacing/>
    </w:pPr>
    <w:rPr>
      <w:rFonts w:eastAsiaTheme="minorHAnsi"/>
      <w:lang w:eastAsia="en-US"/>
    </w:rPr>
  </w:style>
  <w:style w:type="paragraph" w:customStyle="1" w:styleId="203ACA1E869E44A691EDCAF31392F02821">
    <w:name w:val="203ACA1E869E44A691EDCAF31392F02821"/>
    <w:rsid w:val="00463F1D"/>
    <w:pPr>
      <w:ind w:left="720"/>
      <w:contextualSpacing/>
    </w:pPr>
    <w:rPr>
      <w:rFonts w:eastAsiaTheme="minorHAnsi"/>
      <w:lang w:eastAsia="en-US"/>
    </w:rPr>
  </w:style>
  <w:style w:type="paragraph" w:customStyle="1" w:styleId="BB17FE80C4654569838F8DBDD074371A21">
    <w:name w:val="BB17FE80C4654569838F8DBDD074371A21"/>
    <w:rsid w:val="00463F1D"/>
    <w:pPr>
      <w:ind w:left="720"/>
      <w:contextualSpacing/>
    </w:pPr>
    <w:rPr>
      <w:rFonts w:eastAsiaTheme="minorHAnsi"/>
      <w:lang w:eastAsia="en-US"/>
    </w:rPr>
  </w:style>
  <w:style w:type="paragraph" w:customStyle="1" w:styleId="D2562E2BBED7480DAC7E97FADB86596721">
    <w:name w:val="D2562E2BBED7480DAC7E97FADB86596721"/>
    <w:rsid w:val="00463F1D"/>
    <w:pPr>
      <w:ind w:left="720"/>
      <w:contextualSpacing/>
    </w:pPr>
    <w:rPr>
      <w:rFonts w:eastAsiaTheme="minorHAnsi"/>
      <w:lang w:eastAsia="en-US"/>
    </w:rPr>
  </w:style>
  <w:style w:type="paragraph" w:customStyle="1" w:styleId="90D18505346E43E9977CFE53A7328AEA21">
    <w:name w:val="90D18505346E43E9977CFE53A7328AEA21"/>
    <w:rsid w:val="00463F1D"/>
    <w:pPr>
      <w:ind w:left="720"/>
      <w:contextualSpacing/>
    </w:pPr>
    <w:rPr>
      <w:rFonts w:eastAsiaTheme="minorHAnsi"/>
      <w:lang w:eastAsia="en-US"/>
    </w:rPr>
  </w:style>
  <w:style w:type="paragraph" w:customStyle="1" w:styleId="DE5D90232B2F441783DA26FA2DABD95721">
    <w:name w:val="DE5D90232B2F441783DA26FA2DABD95721"/>
    <w:rsid w:val="00463F1D"/>
    <w:pPr>
      <w:ind w:left="720"/>
      <w:contextualSpacing/>
    </w:pPr>
    <w:rPr>
      <w:rFonts w:eastAsiaTheme="minorHAnsi"/>
      <w:lang w:eastAsia="en-US"/>
    </w:rPr>
  </w:style>
  <w:style w:type="paragraph" w:customStyle="1" w:styleId="2030CCF5D7F742B58230054672CBF78B21">
    <w:name w:val="2030CCF5D7F742B58230054672CBF78B21"/>
    <w:rsid w:val="00463F1D"/>
    <w:pPr>
      <w:ind w:left="720"/>
      <w:contextualSpacing/>
    </w:pPr>
    <w:rPr>
      <w:rFonts w:eastAsiaTheme="minorHAnsi"/>
      <w:lang w:eastAsia="en-US"/>
    </w:rPr>
  </w:style>
  <w:style w:type="paragraph" w:customStyle="1" w:styleId="991E74A2A75149A7BBAEB8493526238E10">
    <w:name w:val="991E74A2A75149A7BBAEB8493526238E10"/>
    <w:rsid w:val="00463F1D"/>
    <w:rPr>
      <w:rFonts w:eastAsiaTheme="minorHAnsi"/>
      <w:lang w:eastAsia="en-US"/>
    </w:rPr>
  </w:style>
  <w:style w:type="paragraph" w:customStyle="1" w:styleId="C39CBAA96B06435598617AE5501425389">
    <w:name w:val="C39CBAA96B06435598617AE5501425389"/>
    <w:rsid w:val="00463F1D"/>
    <w:rPr>
      <w:rFonts w:eastAsiaTheme="minorHAnsi"/>
      <w:lang w:eastAsia="en-US"/>
    </w:rPr>
  </w:style>
  <w:style w:type="paragraph" w:customStyle="1" w:styleId="F8F22C28D155487DB543F971E00756CA9">
    <w:name w:val="F8F22C28D155487DB543F971E00756CA9"/>
    <w:rsid w:val="00463F1D"/>
    <w:rPr>
      <w:rFonts w:eastAsiaTheme="minorHAnsi"/>
      <w:lang w:eastAsia="en-US"/>
    </w:rPr>
  </w:style>
  <w:style w:type="paragraph" w:customStyle="1" w:styleId="B9BB284B985842148C2CB874FF0CF69E9">
    <w:name w:val="B9BB284B985842148C2CB874FF0CF69E9"/>
    <w:rsid w:val="00463F1D"/>
    <w:rPr>
      <w:rFonts w:eastAsiaTheme="minorHAnsi"/>
      <w:lang w:eastAsia="en-US"/>
    </w:rPr>
  </w:style>
  <w:style w:type="paragraph" w:customStyle="1" w:styleId="FA62F0EF54E74AB3B884300D8E1B1DBE9">
    <w:name w:val="FA62F0EF54E74AB3B884300D8E1B1DBE9"/>
    <w:rsid w:val="00463F1D"/>
    <w:rPr>
      <w:rFonts w:eastAsiaTheme="minorHAnsi"/>
      <w:lang w:eastAsia="en-US"/>
    </w:rPr>
  </w:style>
  <w:style w:type="paragraph" w:customStyle="1" w:styleId="E3283F9074894DA0A7CB1CA9AFE3689B9">
    <w:name w:val="E3283F9074894DA0A7CB1CA9AFE3689B9"/>
    <w:rsid w:val="00463F1D"/>
    <w:rPr>
      <w:rFonts w:eastAsiaTheme="minorHAnsi"/>
      <w:lang w:eastAsia="en-US"/>
    </w:rPr>
  </w:style>
  <w:style w:type="paragraph" w:customStyle="1" w:styleId="ADA5CF88814D487EA49316E66F9A0B499">
    <w:name w:val="ADA5CF88814D487EA49316E66F9A0B499"/>
    <w:rsid w:val="00463F1D"/>
    <w:rPr>
      <w:rFonts w:eastAsiaTheme="minorHAnsi"/>
      <w:lang w:eastAsia="en-US"/>
    </w:rPr>
  </w:style>
  <w:style w:type="paragraph" w:customStyle="1" w:styleId="64DB82BA1FB34925A3AC66B01126B5329">
    <w:name w:val="64DB82BA1FB34925A3AC66B01126B5329"/>
    <w:rsid w:val="00463F1D"/>
    <w:rPr>
      <w:rFonts w:eastAsiaTheme="minorHAnsi"/>
      <w:lang w:eastAsia="en-US"/>
    </w:rPr>
  </w:style>
  <w:style w:type="paragraph" w:customStyle="1" w:styleId="1802E11FEB844DB79812275A7D2077939">
    <w:name w:val="1802E11FEB844DB79812275A7D2077939"/>
    <w:rsid w:val="00463F1D"/>
    <w:rPr>
      <w:rFonts w:eastAsiaTheme="minorHAnsi"/>
      <w:lang w:eastAsia="en-US"/>
    </w:rPr>
  </w:style>
  <w:style w:type="paragraph" w:customStyle="1" w:styleId="B2CB62B7ABC94F758D2D73884B9C23C29">
    <w:name w:val="B2CB62B7ABC94F758D2D73884B9C23C29"/>
    <w:rsid w:val="00463F1D"/>
    <w:rPr>
      <w:rFonts w:eastAsiaTheme="minorHAnsi"/>
      <w:lang w:eastAsia="en-US"/>
    </w:rPr>
  </w:style>
  <w:style w:type="paragraph" w:customStyle="1" w:styleId="6AC9D233541E4C8DBEAE1C840EEAA8739">
    <w:name w:val="6AC9D233541E4C8DBEAE1C840EEAA8739"/>
    <w:rsid w:val="00463F1D"/>
    <w:rPr>
      <w:rFonts w:eastAsiaTheme="minorHAnsi"/>
      <w:lang w:eastAsia="en-US"/>
    </w:rPr>
  </w:style>
  <w:style w:type="paragraph" w:customStyle="1" w:styleId="00B4AEE5A8794930810E7EF99557F90A9">
    <w:name w:val="00B4AEE5A8794930810E7EF99557F90A9"/>
    <w:rsid w:val="00463F1D"/>
    <w:rPr>
      <w:rFonts w:eastAsiaTheme="minorHAnsi"/>
      <w:lang w:eastAsia="en-US"/>
    </w:rPr>
  </w:style>
  <w:style w:type="paragraph" w:customStyle="1" w:styleId="F8B8FCD26F294B33AF0B95BD983E970B9">
    <w:name w:val="F8B8FCD26F294B33AF0B95BD983E970B9"/>
    <w:rsid w:val="00463F1D"/>
    <w:rPr>
      <w:rFonts w:eastAsiaTheme="minorHAnsi"/>
      <w:lang w:eastAsia="en-US"/>
    </w:rPr>
  </w:style>
  <w:style w:type="paragraph" w:customStyle="1" w:styleId="F594FB5E33EF4CD1B1B3F7927D707C959">
    <w:name w:val="F594FB5E33EF4CD1B1B3F7927D707C959"/>
    <w:rsid w:val="00463F1D"/>
    <w:rPr>
      <w:rFonts w:eastAsiaTheme="minorHAnsi"/>
      <w:lang w:eastAsia="en-US"/>
    </w:rPr>
  </w:style>
  <w:style w:type="paragraph" w:customStyle="1" w:styleId="A200158A430345619D1B4C45190203C49">
    <w:name w:val="A200158A430345619D1B4C45190203C49"/>
    <w:rsid w:val="00463F1D"/>
    <w:rPr>
      <w:rFonts w:eastAsiaTheme="minorHAnsi"/>
      <w:lang w:eastAsia="en-US"/>
    </w:rPr>
  </w:style>
  <w:style w:type="paragraph" w:customStyle="1" w:styleId="C50CCDD174484AF09A15EE9C867C59239">
    <w:name w:val="C50CCDD174484AF09A15EE9C867C59239"/>
    <w:rsid w:val="00463F1D"/>
    <w:rPr>
      <w:rFonts w:eastAsiaTheme="minorHAnsi"/>
      <w:lang w:eastAsia="en-US"/>
    </w:rPr>
  </w:style>
  <w:style w:type="paragraph" w:customStyle="1" w:styleId="5C7D2AEB7F9D4A059026833B674D6DFC9">
    <w:name w:val="5C7D2AEB7F9D4A059026833B674D6DFC9"/>
    <w:rsid w:val="00463F1D"/>
    <w:rPr>
      <w:rFonts w:eastAsiaTheme="minorHAnsi"/>
      <w:lang w:eastAsia="en-US"/>
    </w:rPr>
  </w:style>
  <w:style w:type="paragraph" w:customStyle="1" w:styleId="C45B29C0232E43A6BE24F55565CA6A219">
    <w:name w:val="C45B29C0232E43A6BE24F55565CA6A219"/>
    <w:rsid w:val="00463F1D"/>
    <w:rPr>
      <w:rFonts w:eastAsiaTheme="minorHAnsi"/>
      <w:lang w:eastAsia="en-US"/>
    </w:rPr>
  </w:style>
  <w:style w:type="paragraph" w:customStyle="1" w:styleId="5110945C5F134350B0DAD0B67E92794A9">
    <w:name w:val="5110945C5F134350B0DAD0B67E92794A9"/>
    <w:rsid w:val="00463F1D"/>
    <w:rPr>
      <w:rFonts w:eastAsiaTheme="minorHAnsi"/>
      <w:lang w:eastAsia="en-US"/>
    </w:rPr>
  </w:style>
  <w:style w:type="paragraph" w:customStyle="1" w:styleId="A731D000D4B24EE19F9930D13598845A9">
    <w:name w:val="A731D000D4B24EE19F9930D13598845A9"/>
    <w:rsid w:val="00463F1D"/>
    <w:rPr>
      <w:rFonts w:eastAsiaTheme="minorHAnsi"/>
      <w:lang w:eastAsia="en-US"/>
    </w:rPr>
  </w:style>
  <w:style w:type="paragraph" w:customStyle="1" w:styleId="C61035E7DAF74EE7A6DDE77905E8D8FD9">
    <w:name w:val="C61035E7DAF74EE7A6DDE77905E8D8FD9"/>
    <w:rsid w:val="00463F1D"/>
    <w:rPr>
      <w:rFonts w:eastAsiaTheme="minorHAnsi"/>
      <w:lang w:eastAsia="en-US"/>
    </w:rPr>
  </w:style>
  <w:style w:type="paragraph" w:customStyle="1" w:styleId="1A32CB174ED64428964E28F916F4FBAC9">
    <w:name w:val="1A32CB174ED64428964E28F916F4FBAC9"/>
    <w:rsid w:val="00463F1D"/>
    <w:rPr>
      <w:rFonts w:eastAsiaTheme="minorHAnsi"/>
      <w:lang w:eastAsia="en-US"/>
    </w:rPr>
  </w:style>
  <w:style w:type="paragraph" w:customStyle="1" w:styleId="EECEA4F4A9E542018102C9248EA22A709">
    <w:name w:val="EECEA4F4A9E542018102C9248EA22A709"/>
    <w:rsid w:val="00463F1D"/>
    <w:rPr>
      <w:rFonts w:eastAsiaTheme="minorHAnsi"/>
      <w:lang w:eastAsia="en-US"/>
    </w:rPr>
  </w:style>
  <w:style w:type="paragraph" w:customStyle="1" w:styleId="9CAF0F0227934D89898D75715021D18E9">
    <w:name w:val="9CAF0F0227934D89898D75715021D18E9"/>
    <w:rsid w:val="00463F1D"/>
    <w:rPr>
      <w:rFonts w:eastAsiaTheme="minorHAnsi"/>
      <w:lang w:eastAsia="en-US"/>
    </w:rPr>
  </w:style>
  <w:style w:type="paragraph" w:customStyle="1" w:styleId="A4CDCE8D9B434E5C9A4D53400B1B5B669">
    <w:name w:val="A4CDCE8D9B434E5C9A4D53400B1B5B669"/>
    <w:rsid w:val="00463F1D"/>
    <w:rPr>
      <w:rFonts w:eastAsiaTheme="minorHAnsi"/>
      <w:lang w:eastAsia="en-US"/>
    </w:rPr>
  </w:style>
  <w:style w:type="paragraph" w:customStyle="1" w:styleId="6181C4534DC343DE8AFC38925DCB749B9">
    <w:name w:val="6181C4534DC343DE8AFC38925DCB749B9"/>
    <w:rsid w:val="00463F1D"/>
    <w:rPr>
      <w:rFonts w:eastAsiaTheme="minorHAnsi"/>
      <w:lang w:eastAsia="en-US"/>
    </w:rPr>
  </w:style>
  <w:style w:type="paragraph" w:customStyle="1" w:styleId="B511AFC592214318818203A381ED5FE99">
    <w:name w:val="B511AFC592214318818203A381ED5FE99"/>
    <w:rsid w:val="00463F1D"/>
    <w:rPr>
      <w:rFonts w:eastAsiaTheme="minorHAnsi"/>
      <w:lang w:eastAsia="en-US"/>
    </w:rPr>
  </w:style>
  <w:style w:type="paragraph" w:customStyle="1" w:styleId="EB86773C86D345E594188A5BD8997EAB9">
    <w:name w:val="EB86773C86D345E594188A5BD8997EAB9"/>
    <w:rsid w:val="00463F1D"/>
    <w:rPr>
      <w:rFonts w:eastAsiaTheme="minorHAnsi"/>
      <w:lang w:eastAsia="en-US"/>
    </w:rPr>
  </w:style>
  <w:style w:type="paragraph" w:customStyle="1" w:styleId="FE1EF8281B0F4423AA4B437F4AA93EF99">
    <w:name w:val="FE1EF8281B0F4423AA4B437F4AA93EF99"/>
    <w:rsid w:val="00463F1D"/>
    <w:rPr>
      <w:rFonts w:eastAsiaTheme="minorHAnsi"/>
      <w:lang w:eastAsia="en-US"/>
    </w:rPr>
  </w:style>
  <w:style w:type="paragraph" w:customStyle="1" w:styleId="5228993DC66247898F284EE82C240C019">
    <w:name w:val="5228993DC66247898F284EE82C240C019"/>
    <w:rsid w:val="00463F1D"/>
    <w:rPr>
      <w:rFonts w:eastAsiaTheme="minorHAnsi"/>
      <w:lang w:eastAsia="en-US"/>
    </w:rPr>
  </w:style>
  <w:style w:type="paragraph" w:customStyle="1" w:styleId="509371EB96A14A3FB64D8B261A0972339">
    <w:name w:val="509371EB96A14A3FB64D8B261A0972339"/>
    <w:rsid w:val="00463F1D"/>
    <w:rPr>
      <w:rFonts w:eastAsiaTheme="minorHAnsi"/>
      <w:lang w:eastAsia="en-US"/>
    </w:rPr>
  </w:style>
  <w:style w:type="paragraph" w:customStyle="1" w:styleId="0201B558C56341E3A3E4596BB73FF3F39">
    <w:name w:val="0201B558C56341E3A3E4596BB73FF3F39"/>
    <w:rsid w:val="00463F1D"/>
    <w:rPr>
      <w:rFonts w:eastAsiaTheme="minorHAnsi"/>
      <w:lang w:eastAsia="en-US"/>
    </w:rPr>
  </w:style>
  <w:style w:type="paragraph" w:customStyle="1" w:styleId="3CCD5D4E4A614A8290731DD3AFE4FBC69">
    <w:name w:val="3CCD5D4E4A614A8290731DD3AFE4FBC69"/>
    <w:rsid w:val="00463F1D"/>
    <w:rPr>
      <w:rFonts w:eastAsiaTheme="minorHAnsi"/>
      <w:lang w:eastAsia="en-US"/>
    </w:rPr>
  </w:style>
  <w:style w:type="paragraph" w:customStyle="1" w:styleId="E9DBF96335184450B41E2B9FB314C0A79">
    <w:name w:val="E9DBF96335184450B41E2B9FB314C0A79"/>
    <w:rsid w:val="00463F1D"/>
    <w:rPr>
      <w:rFonts w:eastAsiaTheme="minorHAnsi"/>
      <w:lang w:eastAsia="en-US"/>
    </w:rPr>
  </w:style>
  <w:style w:type="paragraph" w:customStyle="1" w:styleId="38BB407516F54C3F8CD83C7004AF9C529">
    <w:name w:val="38BB407516F54C3F8CD83C7004AF9C529"/>
    <w:rsid w:val="00463F1D"/>
    <w:rPr>
      <w:rFonts w:eastAsiaTheme="minorHAnsi"/>
      <w:lang w:eastAsia="en-US"/>
    </w:rPr>
  </w:style>
  <w:style w:type="paragraph" w:customStyle="1" w:styleId="C87920ED7E4C46F6872113962B709B559">
    <w:name w:val="C87920ED7E4C46F6872113962B709B559"/>
    <w:rsid w:val="00463F1D"/>
    <w:rPr>
      <w:rFonts w:eastAsiaTheme="minorHAnsi"/>
      <w:lang w:eastAsia="en-US"/>
    </w:rPr>
  </w:style>
  <w:style w:type="paragraph" w:customStyle="1" w:styleId="C89E2CD77710474B85AE9E4305658D114">
    <w:name w:val="C89E2CD77710474B85AE9E4305658D114"/>
    <w:rsid w:val="00463F1D"/>
    <w:pPr>
      <w:spacing w:line="240" w:lineRule="auto"/>
    </w:pPr>
    <w:rPr>
      <w:rFonts w:ascii="Calibri" w:eastAsia="Calibri" w:hAnsi="Calibri" w:cs="Times New Roman"/>
      <w:sz w:val="20"/>
      <w:szCs w:val="20"/>
      <w:lang w:val="el-GR"/>
    </w:rPr>
  </w:style>
  <w:style w:type="paragraph" w:customStyle="1" w:styleId="7652AF28723B49A59F4D66EA37626DCF4">
    <w:name w:val="7652AF28723B49A59F4D66EA37626DCF4"/>
    <w:rsid w:val="00463F1D"/>
    <w:pPr>
      <w:spacing w:line="240" w:lineRule="auto"/>
    </w:pPr>
    <w:rPr>
      <w:rFonts w:ascii="Calibri" w:eastAsia="Calibri" w:hAnsi="Calibri" w:cs="Times New Roman"/>
      <w:sz w:val="20"/>
      <w:szCs w:val="20"/>
      <w:lang w:val="el-GR"/>
    </w:rPr>
  </w:style>
  <w:style w:type="paragraph" w:customStyle="1" w:styleId="27F25417484443399905FF63EB5345E54">
    <w:name w:val="27F25417484443399905FF63EB5345E54"/>
    <w:rsid w:val="00463F1D"/>
    <w:pPr>
      <w:spacing w:line="240" w:lineRule="auto"/>
    </w:pPr>
    <w:rPr>
      <w:rFonts w:ascii="Calibri" w:eastAsia="Calibri" w:hAnsi="Calibri" w:cs="Times New Roman"/>
      <w:sz w:val="20"/>
      <w:szCs w:val="20"/>
      <w:lang w:val="el-GR"/>
    </w:rPr>
  </w:style>
  <w:style w:type="paragraph" w:customStyle="1" w:styleId="79CA11E7D85F44B0AB307EBA4DF753E34">
    <w:name w:val="79CA11E7D85F44B0AB307EBA4DF753E34"/>
    <w:rsid w:val="00463F1D"/>
    <w:rPr>
      <w:rFonts w:eastAsiaTheme="minorHAnsi"/>
      <w:lang w:eastAsia="en-US"/>
    </w:rPr>
  </w:style>
  <w:style w:type="paragraph" w:customStyle="1" w:styleId="A093091F8FA340CEA3B453F0C507EAD18">
    <w:name w:val="A093091F8FA340CEA3B453F0C507EAD18"/>
    <w:rsid w:val="00463F1D"/>
    <w:rPr>
      <w:rFonts w:eastAsiaTheme="minorHAnsi"/>
      <w:lang w:eastAsia="en-US"/>
    </w:rPr>
  </w:style>
  <w:style w:type="paragraph" w:customStyle="1" w:styleId="D63EACB72C524781B5B8F425A9FBAB848">
    <w:name w:val="D63EACB72C524781B5B8F425A9FBAB848"/>
    <w:rsid w:val="00463F1D"/>
    <w:rPr>
      <w:rFonts w:eastAsiaTheme="minorHAnsi"/>
      <w:lang w:eastAsia="en-US"/>
    </w:rPr>
  </w:style>
  <w:style w:type="paragraph" w:customStyle="1" w:styleId="91241F5D9247466C892E10E79555E8198">
    <w:name w:val="91241F5D9247466C892E10E79555E8198"/>
    <w:rsid w:val="00463F1D"/>
    <w:rPr>
      <w:rFonts w:eastAsiaTheme="minorHAnsi"/>
      <w:lang w:eastAsia="en-US"/>
    </w:rPr>
  </w:style>
  <w:style w:type="paragraph" w:customStyle="1" w:styleId="1E0FB1CFED9A44459771FFD9443637458">
    <w:name w:val="1E0FB1CFED9A44459771FFD9443637458"/>
    <w:rsid w:val="00463F1D"/>
    <w:rPr>
      <w:rFonts w:eastAsiaTheme="minorHAnsi"/>
      <w:lang w:eastAsia="en-US"/>
    </w:rPr>
  </w:style>
  <w:style w:type="paragraph" w:customStyle="1" w:styleId="869BEACB3095479085B57EFB8855C01A8">
    <w:name w:val="869BEACB3095479085B57EFB8855C01A8"/>
    <w:rsid w:val="00463F1D"/>
    <w:rPr>
      <w:rFonts w:eastAsiaTheme="minorHAnsi"/>
      <w:lang w:eastAsia="en-US"/>
    </w:rPr>
  </w:style>
  <w:style w:type="paragraph" w:customStyle="1" w:styleId="33D2E7DED2204166A1152C8DC4118C0A8">
    <w:name w:val="33D2E7DED2204166A1152C8DC4118C0A8"/>
    <w:rsid w:val="00463F1D"/>
    <w:rPr>
      <w:rFonts w:eastAsiaTheme="minorHAnsi"/>
      <w:lang w:eastAsia="en-US"/>
    </w:rPr>
  </w:style>
  <w:style w:type="paragraph" w:customStyle="1" w:styleId="AA1D7EC2D021431AB4092A89A69DAB588">
    <w:name w:val="AA1D7EC2D021431AB4092A89A69DAB588"/>
    <w:rsid w:val="00463F1D"/>
    <w:rPr>
      <w:rFonts w:eastAsiaTheme="minorHAnsi"/>
      <w:lang w:eastAsia="en-US"/>
    </w:rPr>
  </w:style>
  <w:style w:type="paragraph" w:customStyle="1" w:styleId="173EB72036804FD696FD04A56646B79C8">
    <w:name w:val="173EB72036804FD696FD04A56646B79C8"/>
    <w:rsid w:val="00463F1D"/>
    <w:rPr>
      <w:rFonts w:eastAsiaTheme="minorHAnsi"/>
      <w:lang w:eastAsia="en-US"/>
    </w:rPr>
  </w:style>
  <w:style w:type="paragraph" w:customStyle="1" w:styleId="4BEC1256E08D4E249F1E9477B5D9418A8">
    <w:name w:val="4BEC1256E08D4E249F1E9477B5D9418A8"/>
    <w:rsid w:val="00463F1D"/>
    <w:rPr>
      <w:rFonts w:eastAsiaTheme="minorHAnsi"/>
      <w:lang w:eastAsia="en-US"/>
    </w:rPr>
  </w:style>
  <w:style w:type="paragraph" w:customStyle="1" w:styleId="E807B808E5C84058BA561FFA26C2496A8">
    <w:name w:val="E807B808E5C84058BA561FFA26C2496A8"/>
    <w:rsid w:val="00463F1D"/>
    <w:rPr>
      <w:rFonts w:eastAsiaTheme="minorHAnsi"/>
      <w:lang w:eastAsia="en-US"/>
    </w:rPr>
  </w:style>
  <w:style w:type="paragraph" w:customStyle="1" w:styleId="248B2D9A44594A1DB66B19355257B9258">
    <w:name w:val="248B2D9A44594A1DB66B19355257B9258"/>
    <w:rsid w:val="00463F1D"/>
    <w:rPr>
      <w:rFonts w:eastAsiaTheme="minorHAnsi"/>
      <w:lang w:eastAsia="en-US"/>
    </w:rPr>
  </w:style>
  <w:style w:type="paragraph" w:customStyle="1" w:styleId="1EC797885E15495699C7F00BB558EA348">
    <w:name w:val="1EC797885E15495699C7F00BB558EA348"/>
    <w:rsid w:val="00463F1D"/>
    <w:rPr>
      <w:rFonts w:eastAsiaTheme="minorHAnsi"/>
      <w:lang w:eastAsia="en-US"/>
    </w:rPr>
  </w:style>
  <w:style w:type="paragraph" w:customStyle="1" w:styleId="D9C57F6BDCC34513A9C0AC63A5F08CCB6">
    <w:name w:val="D9C57F6BDCC34513A9C0AC63A5F08CCB6"/>
    <w:rsid w:val="00463F1D"/>
    <w:rPr>
      <w:rFonts w:eastAsiaTheme="minorHAnsi"/>
      <w:lang w:eastAsia="en-US"/>
    </w:rPr>
  </w:style>
  <w:style w:type="paragraph" w:customStyle="1" w:styleId="B88270E1AB0F4F6BBE553DC67F82E1358">
    <w:name w:val="B88270E1AB0F4F6BBE553DC67F82E1358"/>
    <w:rsid w:val="00463F1D"/>
    <w:rPr>
      <w:rFonts w:eastAsiaTheme="minorHAnsi"/>
      <w:lang w:eastAsia="en-US"/>
    </w:rPr>
  </w:style>
  <w:style w:type="paragraph" w:customStyle="1" w:styleId="64FBD4FAB29A4FFDB57BC808447BCB3D8">
    <w:name w:val="64FBD4FAB29A4FFDB57BC808447BCB3D8"/>
    <w:rsid w:val="00463F1D"/>
    <w:rPr>
      <w:rFonts w:eastAsiaTheme="minorHAnsi"/>
      <w:lang w:eastAsia="en-US"/>
    </w:rPr>
  </w:style>
  <w:style w:type="paragraph" w:customStyle="1" w:styleId="9F0274FF987443A4AAE5F94EBFFA7DFC8">
    <w:name w:val="9F0274FF987443A4AAE5F94EBFFA7DFC8"/>
    <w:rsid w:val="00463F1D"/>
    <w:rPr>
      <w:rFonts w:eastAsiaTheme="minorHAnsi"/>
      <w:lang w:eastAsia="en-US"/>
    </w:rPr>
  </w:style>
  <w:style w:type="paragraph" w:customStyle="1" w:styleId="BC79109EA3B64B678D370FDE3726C99D8">
    <w:name w:val="BC79109EA3B64B678D370FDE3726C99D8"/>
    <w:rsid w:val="00463F1D"/>
    <w:rPr>
      <w:rFonts w:eastAsiaTheme="minorHAnsi"/>
      <w:lang w:eastAsia="en-US"/>
    </w:rPr>
  </w:style>
  <w:style w:type="paragraph" w:customStyle="1" w:styleId="E17485582F5545808EC08E3020EC067D8">
    <w:name w:val="E17485582F5545808EC08E3020EC067D8"/>
    <w:rsid w:val="00463F1D"/>
    <w:rPr>
      <w:rFonts w:eastAsiaTheme="minorHAnsi"/>
      <w:lang w:eastAsia="en-US"/>
    </w:rPr>
  </w:style>
  <w:style w:type="paragraph" w:customStyle="1" w:styleId="9E9A31F23BE04C92B3750E3AD469AA1E8">
    <w:name w:val="9E9A31F23BE04C92B3750E3AD469AA1E8"/>
    <w:rsid w:val="00463F1D"/>
    <w:rPr>
      <w:rFonts w:eastAsiaTheme="minorHAnsi"/>
      <w:lang w:eastAsia="en-US"/>
    </w:rPr>
  </w:style>
  <w:style w:type="paragraph" w:customStyle="1" w:styleId="DE65902B1EF2485A86DBA34AFA7D9C1C8">
    <w:name w:val="DE65902B1EF2485A86DBA34AFA7D9C1C8"/>
    <w:rsid w:val="00463F1D"/>
    <w:rPr>
      <w:rFonts w:eastAsiaTheme="minorHAnsi"/>
      <w:lang w:eastAsia="en-US"/>
    </w:rPr>
  </w:style>
  <w:style w:type="paragraph" w:customStyle="1" w:styleId="0CC0DB8D3CC447EC8AADB8F83F93E1D78">
    <w:name w:val="0CC0DB8D3CC447EC8AADB8F83F93E1D78"/>
    <w:rsid w:val="00463F1D"/>
    <w:rPr>
      <w:rFonts w:eastAsiaTheme="minorHAnsi"/>
      <w:lang w:eastAsia="en-US"/>
    </w:rPr>
  </w:style>
  <w:style w:type="paragraph" w:customStyle="1" w:styleId="5A078B33D3E6418082865687C31444E18">
    <w:name w:val="5A078B33D3E6418082865687C31444E18"/>
    <w:rsid w:val="00463F1D"/>
    <w:rPr>
      <w:rFonts w:eastAsiaTheme="minorHAnsi"/>
      <w:lang w:eastAsia="en-US"/>
    </w:rPr>
  </w:style>
  <w:style w:type="paragraph" w:customStyle="1" w:styleId="23B925EDB3514F488A96A933A2E7783B8">
    <w:name w:val="23B925EDB3514F488A96A933A2E7783B8"/>
    <w:rsid w:val="00463F1D"/>
    <w:rPr>
      <w:rFonts w:eastAsiaTheme="minorHAnsi"/>
      <w:lang w:eastAsia="en-US"/>
    </w:rPr>
  </w:style>
  <w:style w:type="paragraph" w:customStyle="1" w:styleId="B704D6BF7A8E4A49B0AF9B24DC0832568">
    <w:name w:val="B704D6BF7A8E4A49B0AF9B24DC0832568"/>
    <w:rsid w:val="00463F1D"/>
    <w:rPr>
      <w:rFonts w:eastAsiaTheme="minorHAnsi"/>
      <w:lang w:eastAsia="en-US"/>
    </w:rPr>
  </w:style>
  <w:style w:type="paragraph" w:customStyle="1" w:styleId="2F5365DD315247FBAAEBA9DC53A2CF2D8">
    <w:name w:val="2F5365DD315247FBAAEBA9DC53A2CF2D8"/>
    <w:rsid w:val="00463F1D"/>
    <w:rPr>
      <w:rFonts w:eastAsiaTheme="minorHAnsi"/>
      <w:lang w:eastAsia="en-US"/>
    </w:rPr>
  </w:style>
  <w:style w:type="paragraph" w:customStyle="1" w:styleId="8E73BB26DFC54E7E9A7E1B943CB376F78">
    <w:name w:val="8E73BB26DFC54E7E9A7E1B943CB376F78"/>
    <w:rsid w:val="00463F1D"/>
    <w:rPr>
      <w:rFonts w:eastAsiaTheme="minorHAnsi"/>
      <w:lang w:eastAsia="en-US"/>
    </w:rPr>
  </w:style>
  <w:style w:type="paragraph" w:customStyle="1" w:styleId="3B53727C249A4D0C83A6A885F6A4A4128">
    <w:name w:val="3B53727C249A4D0C83A6A885F6A4A4128"/>
    <w:rsid w:val="00463F1D"/>
    <w:rPr>
      <w:rFonts w:eastAsiaTheme="minorHAnsi"/>
      <w:lang w:eastAsia="en-US"/>
    </w:rPr>
  </w:style>
  <w:style w:type="paragraph" w:customStyle="1" w:styleId="A3B7C1F15BA148FFB2B5FF11D89ED3EC4">
    <w:name w:val="A3B7C1F15BA148FFB2B5FF11D89ED3EC4"/>
    <w:rsid w:val="00463F1D"/>
    <w:rPr>
      <w:rFonts w:eastAsiaTheme="minorHAnsi"/>
      <w:lang w:eastAsia="en-US"/>
    </w:rPr>
  </w:style>
  <w:style w:type="paragraph" w:customStyle="1" w:styleId="6EF87D7E7CF145E0BA432442CCBDC5394">
    <w:name w:val="6EF87D7E7CF145E0BA432442CCBDC5394"/>
    <w:rsid w:val="00463F1D"/>
    <w:rPr>
      <w:rFonts w:eastAsiaTheme="minorHAnsi"/>
      <w:lang w:eastAsia="en-US"/>
    </w:rPr>
  </w:style>
  <w:style w:type="paragraph" w:customStyle="1" w:styleId="8C84A9FFFFA2402C9B8559E7CE92A7B58">
    <w:name w:val="8C84A9FFFFA2402C9B8559E7CE92A7B58"/>
    <w:rsid w:val="00463F1D"/>
    <w:rPr>
      <w:rFonts w:eastAsiaTheme="minorHAnsi"/>
      <w:lang w:eastAsia="en-US"/>
    </w:rPr>
  </w:style>
  <w:style w:type="paragraph" w:customStyle="1" w:styleId="355BB67C930748479F8AA439603801E98">
    <w:name w:val="355BB67C930748479F8AA439603801E98"/>
    <w:rsid w:val="00463F1D"/>
    <w:rPr>
      <w:rFonts w:eastAsiaTheme="minorHAnsi"/>
      <w:lang w:eastAsia="en-US"/>
    </w:rPr>
  </w:style>
  <w:style w:type="paragraph" w:customStyle="1" w:styleId="CC406E8D71DA4EBD966877E4CFF6EF898">
    <w:name w:val="CC406E8D71DA4EBD966877E4CFF6EF898"/>
    <w:rsid w:val="00463F1D"/>
    <w:rPr>
      <w:rFonts w:eastAsiaTheme="minorHAnsi"/>
      <w:lang w:eastAsia="en-US"/>
    </w:rPr>
  </w:style>
  <w:style w:type="paragraph" w:customStyle="1" w:styleId="A672718DE3D04A86A43CC80CB08481C98">
    <w:name w:val="A672718DE3D04A86A43CC80CB08481C98"/>
    <w:rsid w:val="00463F1D"/>
    <w:rPr>
      <w:rFonts w:eastAsiaTheme="minorHAnsi"/>
      <w:lang w:eastAsia="en-US"/>
    </w:rPr>
  </w:style>
  <w:style w:type="paragraph" w:customStyle="1" w:styleId="1A79DFDE9EA449AB95250117C988C6A48">
    <w:name w:val="1A79DFDE9EA449AB95250117C988C6A48"/>
    <w:rsid w:val="00463F1D"/>
    <w:rPr>
      <w:rFonts w:eastAsiaTheme="minorHAnsi"/>
      <w:lang w:eastAsia="en-US"/>
    </w:rPr>
  </w:style>
  <w:style w:type="paragraph" w:customStyle="1" w:styleId="725937A67F3F4B61995BDDC6597530038">
    <w:name w:val="725937A67F3F4B61995BDDC6597530038"/>
    <w:rsid w:val="00463F1D"/>
    <w:rPr>
      <w:rFonts w:eastAsiaTheme="minorHAnsi"/>
      <w:lang w:eastAsia="en-US"/>
    </w:rPr>
  </w:style>
  <w:style w:type="paragraph" w:customStyle="1" w:styleId="2489FA1419554E8295366EEA4FA39AA28">
    <w:name w:val="2489FA1419554E8295366EEA4FA39AA28"/>
    <w:rsid w:val="00463F1D"/>
    <w:rPr>
      <w:rFonts w:eastAsiaTheme="minorHAnsi"/>
      <w:lang w:eastAsia="en-US"/>
    </w:rPr>
  </w:style>
  <w:style w:type="paragraph" w:customStyle="1" w:styleId="F90FEBEC0F634B07B00CBF0E2C6CDD3A8">
    <w:name w:val="F90FEBEC0F634B07B00CBF0E2C6CDD3A8"/>
    <w:rsid w:val="00463F1D"/>
    <w:rPr>
      <w:rFonts w:eastAsiaTheme="minorHAnsi"/>
      <w:lang w:eastAsia="en-US"/>
    </w:rPr>
  </w:style>
  <w:style w:type="paragraph" w:customStyle="1" w:styleId="F80DF801855C47E18C4E0D7F2E424D0D8">
    <w:name w:val="F80DF801855C47E18C4E0D7F2E424D0D8"/>
    <w:rsid w:val="00463F1D"/>
    <w:rPr>
      <w:rFonts w:eastAsiaTheme="minorHAnsi"/>
      <w:lang w:eastAsia="en-US"/>
    </w:rPr>
  </w:style>
  <w:style w:type="paragraph" w:customStyle="1" w:styleId="D63733941DC4417D95E7483D870D07CE4">
    <w:name w:val="D63733941DC4417D95E7483D870D07CE4"/>
    <w:rsid w:val="00463F1D"/>
    <w:rPr>
      <w:rFonts w:eastAsiaTheme="minorHAnsi"/>
      <w:lang w:eastAsia="en-US"/>
    </w:rPr>
  </w:style>
  <w:style w:type="paragraph" w:customStyle="1" w:styleId="60C6CB12DA0D4938ABE225BDC82B11638">
    <w:name w:val="60C6CB12DA0D4938ABE225BDC82B11638"/>
    <w:rsid w:val="00463F1D"/>
    <w:rPr>
      <w:rFonts w:eastAsiaTheme="minorHAnsi"/>
      <w:lang w:eastAsia="en-US"/>
    </w:rPr>
  </w:style>
  <w:style w:type="paragraph" w:customStyle="1" w:styleId="3328A2F2D1454584A1D96DEEF17DDE0D8">
    <w:name w:val="3328A2F2D1454584A1D96DEEF17DDE0D8"/>
    <w:rsid w:val="00463F1D"/>
    <w:rPr>
      <w:rFonts w:eastAsiaTheme="minorHAnsi"/>
      <w:lang w:eastAsia="en-US"/>
    </w:rPr>
  </w:style>
  <w:style w:type="paragraph" w:customStyle="1" w:styleId="1021B3B6061C4E618C7A062E3D1DAC898">
    <w:name w:val="1021B3B6061C4E618C7A062E3D1DAC898"/>
    <w:rsid w:val="00463F1D"/>
    <w:rPr>
      <w:rFonts w:eastAsiaTheme="minorHAnsi"/>
      <w:lang w:eastAsia="en-US"/>
    </w:rPr>
  </w:style>
  <w:style w:type="paragraph" w:customStyle="1" w:styleId="FBCCBB934BE64F9BADDCA720F01EBC698">
    <w:name w:val="FBCCBB934BE64F9BADDCA720F01EBC698"/>
    <w:rsid w:val="00463F1D"/>
    <w:rPr>
      <w:rFonts w:eastAsiaTheme="minorHAnsi"/>
      <w:lang w:eastAsia="en-US"/>
    </w:rPr>
  </w:style>
  <w:style w:type="paragraph" w:customStyle="1" w:styleId="AAEE877B714D49EBB49312E1BCE5BC508">
    <w:name w:val="AAEE877B714D49EBB49312E1BCE5BC508"/>
    <w:rsid w:val="00463F1D"/>
    <w:rPr>
      <w:rFonts w:eastAsiaTheme="minorHAnsi"/>
      <w:lang w:eastAsia="en-US"/>
    </w:rPr>
  </w:style>
  <w:style w:type="paragraph" w:customStyle="1" w:styleId="FEAF6C5B7753491293EB3D76A52D6E758">
    <w:name w:val="FEAF6C5B7753491293EB3D76A52D6E758"/>
    <w:rsid w:val="00463F1D"/>
    <w:rPr>
      <w:rFonts w:eastAsiaTheme="minorHAnsi"/>
      <w:lang w:eastAsia="en-US"/>
    </w:rPr>
  </w:style>
  <w:style w:type="paragraph" w:customStyle="1" w:styleId="0AC5242D9BCD4043A53C2AC879530D6F8">
    <w:name w:val="0AC5242D9BCD4043A53C2AC879530D6F8"/>
    <w:rsid w:val="00463F1D"/>
    <w:rPr>
      <w:rFonts w:eastAsiaTheme="minorHAnsi"/>
      <w:lang w:eastAsia="en-US"/>
    </w:rPr>
  </w:style>
  <w:style w:type="paragraph" w:customStyle="1" w:styleId="481B9E5312DE45ABB65784A6ACAA57AF8">
    <w:name w:val="481B9E5312DE45ABB65784A6ACAA57AF8"/>
    <w:rsid w:val="00463F1D"/>
    <w:rPr>
      <w:rFonts w:eastAsiaTheme="minorHAnsi"/>
      <w:lang w:eastAsia="en-US"/>
    </w:rPr>
  </w:style>
  <w:style w:type="paragraph" w:customStyle="1" w:styleId="0A9C4C34A668421E870072E1431DAF6E8">
    <w:name w:val="0A9C4C34A668421E870072E1431DAF6E8"/>
    <w:rsid w:val="00463F1D"/>
    <w:rPr>
      <w:rFonts w:eastAsiaTheme="minorHAnsi"/>
      <w:lang w:eastAsia="en-US"/>
    </w:rPr>
  </w:style>
  <w:style w:type="paragraph" w:customStyle="1" w:styleId="7A116B30EC2B49938AE9589075B041E48">
    <w:name w:val="7A116B30EC2B49938AE9589075B041E48"/>
    <w:rsid w:val="00463F1D"/>
    <w:rPr>
      <w:rFonts w:eastAsiaTheme="minorHAnsi"/>
      <w:lang w:eastAsia="en-US"/>
    </w:rPr>
  </w:style>
  <w:style w:type="paragraph" w:customStyle="1" w:styleId="DDAD08677CDA4D39A56851D8B4E18C188">
    <w:name w:val="DDAD08677CDA4D39A56851D8B4E18C188"/>
    <w:rsid w:val="00463F1D"/>
    <w:rPr>
      <w:rFonts w:eastAsiaTheme="minorHAnsi"/>
      <w:lang w:eastAsia="en-US"/>
    </w:rPr>
  </w:style>
  <w:style w:type="paragraph" w:customStyle="1" w:styleId="3F199EE3167943D6A0A533AF83E9B1EF4">
    <w:name w:val="3F199EE3167943D6A0A533AF83E9B1EF4"/>
    <w:rsid w:val="00463F1D"/>
    <w:rPr>
      <w:rFonts w:eastAsiaTheme="minorHAnsi"/>
      <w:lang w:eastAsia="en-US"/>
    </w:rPr>
  </w:style>
  <w:style w:type="paragraph" w:customStyle="1" w:styleId="EF775D556D6942C2B53A507DE670D5AE8">
    <w:name w:val="EF775D556D6942C2B53A507DE670D5AE8"/>
    <w:rsid w:val="00463F1D"/>
    <w:rPr>
      <w:rFonts w:eastAsiaTheme="minorHAnsi"/>
      <w:lang w:eastAsia="en-US"/>
    </w:rPr>
  </w:style>
  <w:style w:type="paragraph" w:customStyle="1" w:styleId="07EB8267C6D44D15A3FF01A5D99C34F88">
    <w:name w:val="07EB8267C6D44D15A3FF01A5D99C34F88"/>
    <w:rsid w:val="00463F1D"/>
    <w:rPr>
      <w:rFonts w:eastAsiaTheme="minorHAnsi"/>
      <w:lang w:eastAsia="en-US"/>
    </w:rPr>
  </w:style>
  <w:style w:type="paragraph" w:customStyle="1" w:styleId="2305022B258443FB9BFA6A2B908F79EC8">
    <w:name w:val="2305022B258443FB9BFA6A2B908F79EC8"/>
    <w:rsid w:val="00463F1D"/>
    <w:rPr>
      <w:rFonts w:eastAsiaTheme="minorHAnsi"/>
      <w:lang w:eastAsia="en-US"/>
    </w:rPr>
  </w:style>
  <w:style w:type="paragraph" w:customStyle="1" w:styleId="F0DFC517963848D6A2F21AF1F8ECF3858">
    <w:name w:val="F0DFC517963848D6A2F21AF1F8ECF3858"/>
    <w:rsid w:val="00463F1D"/>
    <w:rPr>
      <w:rFonts w:eastAsiaTheme="minorHAnsi"/>
      <w:lang w:eastAsia="en-US"/>
    </w:rPr>
  </w:style>
  <w:style w:type="paragraph" w:customStyle="1" w:styleId="C3848CAA70454F5B97FDB918B75528C08">
    <w:name w:val="C3848CAA70454F5B97FDB918B75528C08"/>
    <w:rsid w:val="00463F1D"/>
    <w:rPr>
      <w:rFonts w:eastAsiaTheme="minorHAnsi"/>
      <w:lang w:eastAsia="en-US"/>
    </w:rPr>
  </w:style>
  <w:style w:type="paragraph" w:customStyle="1" w:styleId="9AFBBCC885CF4D61BA9FE544511668E18">
    <w:name w:val="9AFBBCC885CF4D61BA9FE544511668E18"/>
    <w:rsid w:val="00463F1D"/>
    <w:rPr>
      <w:rFonts w:eastAsiaTheme="minorHAnsi"/>
      <w:lang w:eastAsia="en-US"/>
    </w:rPr>
  </w:style>
  <w:style w:type="paragraph" w:customStyle="1" w:styleId="674A7D2D32194FD3A7FDA9700FE857C58">
    <w:name w:val="674A7D2D32194FD3A7FDA9700FE857C58"/>
    <w:rsid w:val="00463F1D"/>
    <w:rPr>
      <w:rFonts w:eastAsiaTheme="minorHAnsi"/>
      <w:lang w:eastAsia="en-US"/>
    </w:rPr>
  </w:style>
  <w:style w:type="paragraph" w:customStyle="1" w:styleId="1D436A35AC0B4676A64D66770BCE53438">
    <w:name w:val="1D436A35AC0B4676A64D66770BCE53438"/>
    <w:rsid w:val="00463F1D"/>
    <w:rPr>
      <w:rFonts w:eastAsiaTheme="minorHAnsi"/>
      <w:lang w:eastAsia="en-US"/>
    </w:rPr>
  </w:style>
  <w:style w:type="paragraph" w:customStyle="1" w:styleId="7E3247688935477FBCCEF7EDD0C27ACA8">
    <w:name w:val="7E3247688935477FBCCEF7EDD0C27ACA8"/>
    <w:rsid w:val="00463F1D"/>
    <w:rPr>
      <w:rFonts w:eastAsiaTheme="minorHAnsi"/>
      <w:lang w:eastAsia="en-US"/>
    </w:rPr>
  </w:style>
  <w:style w:type="paragraph" w:customStyle="1" w:styleId="B1DEAA16B0CA4BC9B6D3A8303F4415BA8">
    <w:name w:val="B1DEAA16B0CA4BC9B6D3A8303F4415BA8"/>
    <w:rsid w:val="00463F1D"/>
    <w:rPr>
      <w:rFonts w:eastAsiaTheme="minorHAnsi"/>
      <w:lang w:eastAsia="en-US"/>
    </w:rPr>
  </w:style>
  <w:style w:type="paragraph" w:customStyle="1" w:styleId="1ABE6CA84CA841E98F306594B53102C78">
    <w:name w:val="1ABE6CA84CA841E98F306594B53102C78"/>
    <w:rsid w:val="00463F1D"/>
    <w:rPr>
      <w:rFonts w:eastAsiaTheme="minorHAnsi"/>
      <w:lang w:eastAsia="en-US"/>
    </w:rPr>
  </w:style>
  <w:style w:type="paragraph" w:customStyle="1" w:styleId="6853797CED1C4296B401145E04748CAE8">
    <w:name w:val="6853797CED1C4296B401145E04748CAE8"/>
    <w:rsid w:val="00463F1D"/>
    <w:rPr>
      <w:rFonts w:eastAsiaTheme="minorHAnsi"/>
      <w:lang w:eastAsia="en-US"/>
    </w:rPr>
  </w:style>
  <w:style w:type="paragraph" w:customStyle="1" w:styleId="1A0DECC5F140401D98A2F50ACDB51F7B8">
    <w:name w:val="1A0DECC5F140401D98A2F50ACDB51F7B8"/>
    <w:rsid w:val="00463F1D"/>
    <w:rPr>
      <w:rFonts w:eastAsiaTheme="minorHAnsi"/>
      <w:lang w:eastAsia="en-US"/>
    </w:rPr>
  </w:style>
  <w:style w:type="paragraph" w:customStyle="1" w:styleId="9104707F4C7A47CDB94F04433E85CA0D8">
    <w:name w:val="9104707F4C7A47CDB94F04433E85CA0D8"/>
    <w:rsid w:val="00463F1D"/>
    <w:rPr>
      <w:rFonts w:eastAsiaTheme="minorHAnsi"/>
      <w:lang w:eastAsia="en-US"/>
    </w:rPr>
  </w:style>
  <w:style w:type="paragraph" w:customStyle="1" w:styleId="EBBDA6486B2C4984B5F493714981E5B78">
    <w:name w:val="EBBDA6486B2C4984B5F493714981E5B78"/>
    <w:rsid w:val="00463F1D"/>
    <w:rPr>
      <w:rFonts w:eastAsiaTheme="minorHAnsi"/>
      <w:lang w:eastAsia="en-US"/>
    </w:rPr>
  </w:style>
  <w:style w:type="paragraph" w:customStyle="1" w:styleId="2A1EE7D7B0E44E36AB27908CADBED5698">
    <w:name w:val="2A1EE7D7B0E44E36AB27908CADBED5698"/>
    <w:rsid w:val="00463F1D"/>
    <w:rPr>
      <w:rFonts w:eastAsiaTheme="minorHAnsi"/>
      <w:lang w:eastAsia="en-US"/>
    </w:rPr>
  </w:style>
  <w:style w:type="paragraph" w:customStyle="1" w:styleId="2EB0C8A4C5694F59870EE31737A3EEF78">
    <w:name w:val="2EB0C8A4C5694F59870EE31737A3EEF78"/>
    <w:rsid w:val="00463F1D"/>
    <w:rPr>
      <w:rFonts w:eastAsiaTheme="minorHAnsi"/>
      <w:lang w:eastAsia="en-US"/>
    </w:rPr>
  </w:style>
  <w:style w:type="paragraph" w:customStyle="1" w:styleId="F00B241CB0CF45A4BC108D45ACF55B8E8">
    <w:name w:val="F00B241CB0CF45A4BC108D45ACF55B8E8"/>
    <w:rsid w:val="00463F1D"/>
    <w:rPr>
      <w:rFonts w:eastAsiaTheme="minorHAnsi"/>
      <w:lang w:eastAsia="en-US"/>
    </w:rPr>
  </w:style>
  <w:style w:type="paragraph" w:customStyle="1" w:styleId="197F4FD55DDF4DBC996AF9D91D9401AA8">
    <w:name w:val="197F4FD55DDF4DBC996AF9D91D9401AA8"/>
    <w:rsid w:val="00463F1D"/>
    <w:rPr>
      <w:rFonts w:eastAsiaTheme="minorHAnsi"/>
      <w:lang w:eastAsia="en-US"/>
    </w:rPr>
  </w:style>
  <w:style w:type="paragraph" w:customStyle="1" w:styleId="4F929ADC572D4617B5069908E9B99C328">
    <w:name w:val="4F929ADC572D4617B5069908E9B99C328"/>
    <w:rsid w:val="00463F1D"/>
    <w:rPr>
      <w:rFonts w:eastAsiaTheme="minorHAnsi"/>
      <w:lang w:eastAsia="en-US"/>
    </w:rPr>
  </w:style>
  <w:style w:type="paragraph" w:customStyle="1" w:styleId="3DFB1344FBED425197950FA90FA8D97D8">
    <w:name w:val="3DFB1344FBED425197950FA90FA8D97D8"/>
    <w:rsid w:val="00463F1D"/>
    <w:rPr>
      <w:rFonts w:eastAsiaTheme="minorHAnsi"/>
      <w:lang w:eastAsia="en-US"/>
    </w:rPr>
  </w:style>
  <w:style w:type="paragraph" w:customStyle="1" w:styleId="B0C6BB00E743436DB285EFE1E30B45518">
    <w:name w:val="B0C6BB00E743436DB285EFE1E30B45518"/>
    <w:rsid w:val="00463F1D"/>
    <w:rPr>
      <w:rFonts w:eastAsiaTheme="minorHAnsi"/>
      <w:lang w:eastAsia="en-US"/>
    </w:rPr>
  </w:style>
  <w:style w:type="paragraph" w:customStyle="1" w:styleId="B907BC2BF1314049993A858AC5E1A75E4">
    <w:name w:val="B907BC2BF1314049993A858AC5E1A75E4"/>
    <w:rsid w:val="00463F1D"/>
    <w:rPr>
      <w:rFonts w:eastAsiaTheme="minorHAnsi"/>
      <w:lang w:eastAsia="en-US"/>
    </w:rPr>
  </w:style>
  <w:style w:type="paragraph" w:customStyle="1" w:styleId="257E26540E1D4DB18B22AE5E9651F65E8">
    <w:name w:val="257E26540E1D4DB18B22AE5E9651F65E8"/>
    <w:rsid w:val="00463F1D"/>
    <w:rPr>
      <w:rFonts w:eastAsiaTheme="minorHAnsi"/>
      <w:lang w:eastAsia="en-US"/>
    </w:rPr>
  </w:style>
  <w:style w:type="paragraph" w:customStyle="1" w:styleId="7AE1630EBA13425284263A68C64835348">
    <w:name w:val="7AE1630EBA13425284263A68C64835348"/>
    <w:rsid w:val="00463F1D"/>
    <w:rPr>
      <w:rFonts w:eastAsiaTheme="minorHAnsi"/>
      <w:lang w:eastAsia="en-US"/>
    </w:rPr>
  </w:style>
  <w:style w:type="paragraph" w:customStyle="1" w:styleId="D12BDA81F9F046EDA9F157B9D389AF1A8">
    <w:name w:val="D12BDA81F9F046EDA9F157B9D389AF1A8"/>
    <w:rsid w:val="00463F1D"/>
    <w:rPr>
      <w:rFonts w:eastAsiaTheme="minorHAnsi"/>
      <w:lang w:eastAsia="en-US"/>
    </w:rPr>
  </w:style>
  <w:style w:type="paragraph" w:customStyle="1" w:styleId="89C1ADFB9A6446A1883E609C23E4077F8">
    <w:name w:val="89C1ADFB9A6446A1883E609C23E4077F8"/>
    <w:rsid w:val="00463F1D"/>
    <w:rPr>
      <w:rFonts w:eastAsiaTheme="minorHAnsi"/>
      <w:lang w:eastAsia="en-US"/>
    </w:rPr>
  </w:style>
  <w:style w:type="paragraph" w:customStyle="1" w:styleId="2BC9A96B7CA84109BD6D5E61D41D917C8">
    <w:name w:val="2BC9A96B7CA84109BD6D5E61D41D917C8"/>
    <w:rsid w:val="00463F1D"/>
    <w:rPr>
      <w:rFonts w:eastAsiaTheme="minorHAnsi"/>
      <w:lang w:eastAsia="en-US"/>
    </w:rPr>
  </w:style>
  <w:style w:type="paragraph" w:customStyle="1" w:styleId="EEF9E997F70247F8ABDEC1390A98ECCF8">
    <w:name w:val="EEF9E997F70247F8ABDEC1390A98ECCF8"/>
    <w:rsid w:val="00463F1D"/>
    <w:rPr>
      <w:rFonts w:eastAsiaTheme="minorHAnsi"/>
      <w:lang w:eastAsia="en-US"/>
    </w:rPr>
  </w:style>
  <w:style w:type="paragraph" w:customStyle="1" w:styleId="E4A167A80DD54B7F953957F0E1D629038">
    <w:name w:val="E4A167A80DD54B7F953957F0E1D629038"/>
    <w:rsid w:val="00463F1D"/>
    <w:rPr>
      <w:rFonts w:eastAsiaTheme="minorHAnsi"/>
      <w:lang w:eastAsia="en-US"/>
    </w:rPr>
  </w:style>
  <w:style w:type="paragraph" w:customStyle="1" w:styleId="44D487F4F7F64F0E91C16754908D0BA88">
    <w:name w:val="44D487F4F7F64F0E91C16754908D0BA88"/>
    <w:rsid w:val="00463F1D"/>
    <w:rPr>
      <w:rFonts w:eastAsiaTheme="minorHAnsi"/>
      <w:lang w:eastAsia="en-US"/>
    </w:rPr>
  </w:style>
  <w:style w:type="paragraph" w:customStyle="1" w:styleId="6490CFCB38AD49E8BE2FFCD633A3EE728">
    <w:name w:val="6490CFCB38AD49E8BE2FFCD633A3EE728"/>
    <w:rsid w:val="00463F1D"/>
    <w:rPr>
      <w:rFonts w:eastAsiaTheme="minorHAnsi"/>
      <w:lang w:eastAsia="en-US"/>
    </w:rPr>
  </w:style>
  <w:style w:type="paragraph" w:customStyle="1" w:styleId="06C8564C04634207A613BE83857B8B538">
    <w:name w:val="06C8564C04634207A613BE83857B8B538"/>
    <w:rsid w:val="00463F1D"/>
    <w:rPr>
      <w:rFonts w:eastAsiaTheme="minorHAnsi"/>
      <w:lang w:eastAsia="en-US"/>
    </w:rPr>
  </w:style>
  <w:style w:type="paragraph" w:customStyle="1" w:styleId="1B6D8597518B4560AA0573D28EF5DA488">
    <w:name w:val="1B6D8597518B4560AA0573D28EF5DA488"/>
    <w:rsid w:val="00463F1D"/>
    <w:rPr>
      <w:rFonts w:eastAsiaTheme="minorHAnsi"/>
      <w:lang w:eastAsia="en-US"/>
    </w:rPr>
  </w:style>
  <w:style w:type="paragraph" w:customStyle="1" w:styleId="5BB3A5F132F84876BAEC488E4D6B8D868">
    <w:name w:val="5BB3A5F132F84876BAEC488E4D6B8D868"/>
    <w:rsid w:val="00463F1D"/>
    <w:rPr>
      <w:rFonts w:eastAsiaTheme="minorHAnsi"/>
      <w:lang w:eastAsia="en-US"/>
    </w:rPr>
  </w:style>
  <w:style w:type="paragraph" w:customStyle="1" w:styleId="19FC50F8EFC946BFA10BC6B2A2C610EC8">
    <w:name w:val="19FC50F8EFC946BFA10BC6B2A2C610EC8"/>
    <w:rsid w:val="00463F1D"/>
    <w:rPr>
      <w:rFonts w:eastAsiaTheme="minorHAnsi"/>
      <w:lang w:eastAsia="en-US"/>
    </w:rPr>
  </w:style>
  <w:style w:type="paragraph" w:customStyle="1" w:styleId="12711871E689464897A6242D126A56414">
    <w:name w:val="12711871E689464897A6242D126A56414"/>
    <w:rsid w:val="00463F1D"/>
    <w:rPr>
      <w:rFonts w:eastAsiaTheme="minorHAnsi"/>
      <w:lang w:eastAsia="en-US"/>
    </w:rPr>
  </w:style>
  <w:style w:type="paragraph" w:customStyle="1" w:styleId="73F07684BFF54B1099E0F2299492B8FE8">
    <w:name w:val="73F07684BFF54B1099E0F2299492B8FE8"/>
    <w:rsid w:val="00463F1D"/>
    <w:rPr>
      <w:rFonts w:eastAsiaTheme="minorHAnsi"/>
      <w:lang w:eastAsia="en-US"/>
    </w:rPr>
  </w:style>
  <w:style w:type="paragraph" w:customStyle="1" w:styleId="2B2889B0E2A64AA883B59ABF908016758">
    <w:name w:val="2B2889B0E2A64AA883B59ABF908016758"/>
    <w:rsid w:val="00463F1D"/>
    <w:rPr>
      <w:rFonts w:eastAsiaTheme="minorHAnsi"/>
      <w:lang w:eastAsia="en-US"/>
    </w:rPr>
  </w:style>
  <w:style w:type="paragraph" w:customStyle="1" w:styleId="EFDA3FC7B3534E8FB2B6616D4FF35C978">
    <w:name w:val="EFDA3FC7B3534E8FB2B6616D4FF35C978"/>
    <w:rsid w:val="00463F1D"/>
    <w:rPr>
      <w:rFonts w:eastAsiaTheme="minorHAnsi"/>
      <w:lang w:eastAsia="en-US"/>
    </w:rPr>
  </w:style>
  <w:style w:type="paragraph" w:customStyle="1" w:styleId="C3713C4BFCBB4C4A8D67B996B08367018">
    <w:name w:val="C3713C4BFCBB4C4A8D67B996B08367018"/>
    <w:rsid w:val="00463F1D"/>
    <w:rPr>
      <w:rFonts w:eastAsiaTheme="minorHAnsi"/>
      <w:lang w:eastAsia="en-US"/>
    </w:rPr>
  </w:style>
  <w:style w:type="paragraph" w:customStyle="1" w:styleId="2C39EDCC8E3E4497BAC0A53E594CC6938">
    <w:name w:val="2C39EDCC8E3E4497BAC0A53E594CC6938"/>
    <w:rsid w:val="00463F1D"/>
    <w:rPr>
      <w:rFonts w:eastAsiaTheme="minorHAnsi"/>
      <w:lang w:eastAsia="en-US"/>
    </w:rPr>
  </w:style>
  <w:style w:type="paragraph" w:customStyle="1" w:styleId="D2AFBF1EDE484BA6AA1406319975874B8">
    <w:name w:val="D2AFBF1EDE484BA6AA1406319975874B8"/>
    <w:rsid w:val="00463F1D"/>
    <w:rPr>
      <w:rFonts w:eastAsiaTheme="minorHAnsi"/>
      <w:lang w:eastAsia="en-US"/>
    </w:rPr>
  </w:style>
  <w:style w:type="paragraph" w:customStyle="1" w:styleId="3025599E239D4FA1BCC2AA376471E3398">
    <w:name w:val="3025599E239D4FA1BCC2AA376471E3398"/>
    <w:rsid w:val="00463F1D"/>
    <w:rPr>
      <w:rFonts w:eastAsiaTheme="minorHAnsi"/>
      <w:lang w:eastAsia="en-US"/>
    </w:rPr>
  </w:style>
  <w:style w:type="paragraph" w:customStyle="1" w:styleId="2967601640F041B8BCBC0DD0849339A68">
    <w:name w:val="2967601640F041B8BCBC0DD0849339A68"/>
    <w:rsid w:val="00463F1D"/>
    <w:rPr>
      <w:rFonts w:eastAsiaTheme="minorHAnsi"/>
      <w:lang w:eastAsia="en-US"/>
    </w:rPr>
  </w:style>
  <w:style w:type="paragraph" w:customStyle="1" w:styleId="D143E467DA4E458989091A9BB81764E68">
    <w:name w:val="D143E467DA4E458989091A9BB81764E68"/>
    <w:rsid w:val="00463F1D"/>
    <w:rPr>
      <w:rFonts w:eastAsiaTheme="minorHAnsi"/>
      <w:lang w:eastAsia="en-US"/>
    </w:rPr>
  </w:style>
  <w:style w:type="paragraph" w:customStyle="1" w:styleId="6E33D164EEA44529A276785FB8C7AB1E8">
    <w:name w:val="6E33D164EEA44529A276785FB8C7AB1E8"/>
    <w:rsid w:val="00463F1D"/>
    <w:rPr>
      <w:rFonts w:eastAsiaTheme="minorHAnsi"/>
      <w:lang w:eastAsia="en-US"/>
    </w:rPr>
  </w:style>
  <w:style w:type="paragraph" w:customStyle="1" w:styleId="936F7572AFD04D0C9FB5BFA9F5D82A6C8">
    <w:name w:val="936F7572AFD04D0C9FB5BFA9F5D82A6C8"/>
    <w:rsid w:val="00463F1D"/>
    <w:rPr>
      <w:rFonts w:eastAsiaTheme="minorHAnsi"/>
      <w:lang w:eastAsia="en-US"/>
    </w:rPr>
  </w:style>
  <w:style w:type="paragraph" w:customStyle="1" w:styleId="1AC0015D18DE42F2AAF3E59DC369BCCF8">
    <w:name w:val="1AC0015D18DE42F2AAF3E59DC369BCCF8"/>
    <w:rsid w:val="00463F1D"/>
    <w:rPr>
      <w:rFonts w:eastAsiaTheme="minorHAnsi"/>
      <w:lang w:eastAsia="en-US"/>
    </w:rPr>
  </w:style>
  <w:style w:type="paragraph" w:customStyle="1" w:styleId="E7AD1D189E4C499A9173BEBEF2FAC49F8">
    <w:name w:val="E7AD1D189E4C499A9173BEBEF2FAC49F8"/>
    <w:rsid w:val="00463F1D"/>
    <w:rPr>
      <w:rFonts w:eastAsiaTheme="minorHAnsi"/>
      <w:lang w:eastAsia="en-US"/>
    </w:rPr>
  </w:style>
  <w:style w:type="paragraph" w:customStyle="1" w:styleId="49210DF46BA540D2B5E139483BB12BAB4">
    <w:name w:val="49210DF46BA540D2B5E139483BB12BAB4"/>
    <w:rsid w:val="00463F1D"/>
    <w:rPr>
      <w:rFonts w:eastAsiaTheme="minorHAnsi"/>
      <w:lang w:eastAsia="en-US"/>
    </w:rPr>
  </w:style>
  <w:style w:type="paragraph" w:customStyle="1" w:styleId="CCF7FD44D2F342609A546623DCE7595F4">
    <w:name w:val="CCF7FD44D2F342609A546623DCE7595F4"/>
    <w:rsid w:val="00463F1D"/>
    <w:pPr>
      <w:ind w:left="720"/>
      <w:contextualSpacing/>
    </w:pPr>
    <w:rPr>
      <w:rFonts w:eastAsiaTheme="minorHAnsi"/>
      <w:lang w:eastAsia="en-US"/>
    </w:rPr>
  </w:style>
  <w:style w:type="paragraph" w:customStyle="1" w:styleId="0B607B4680EA44D2949D6418A89511294">
    <w:name w:val="0B607B4680EA44D2949D6418A89511294"/>
    <w:rsid w:val="00463F1D"/>
    <w:pPr>
      <w:ind w:left="720"/>
      <w:contextualSpacing/>
    </w:pPr>
    <w:rPr>
      <w:rFonts w:eastAsiaTheme="minorHAnsi"/>
      <w:lang w:eastAsia="en-US"/>
    </w:rPr>
  </w:style>
  <w:style w:type="paragraph" w:customStyle="1" w:styleId="4EFD5E908C76433C8E25214A59F1A2714">
    <w:name w:val="4EFD5E908C76433C8E25214A59F1A2714"/>
    <w:rsid w:val="00463F1D"/>
    <w:pPr>
      <w:ind w:left="720"/>
      <w:contextualSpacing/>
    </w:pPr>
    <w:rPr>
      <w:rFonts w:eastAsiaTheme="minorHAnsi"/>
      <w:lang w:eastAsia="en-US"/>
    </w:rPr>
  </w:style>
  <w:style w:type="paragraph" w:customStyle="1" w:styleId="934E26DBB8A9445F8579C0557A8A25DB4">
    <w:name w:val="934E26DBB8A9445F8579C0557A8A25DB4"/>
    <w:rsid w:val="00463F1D"/>
    <w:pPr>
      <w:ind w:left="720"/>
      <w:contextualSpacing/>
    </w:pPr>
    <w:rPr>
      <w:rFonts w:eastAsiaTheme="minorHAnsi"/>
      <w:lang w:eastAsia="en-US"/>
    </w:rPr>
  </w:style>
  <w:style w:type="paragraph" w:customStyle="1" w:styleId="F1781D9443C64D538068D533BF918A454">
    <w:name w:val="F1781D9443C64D538068D533BF918A454"/>
    <w:rsid w:val="00463F1D"/>
    <w:pPr>
      <w:ind w:left="720"/>
      <w:contextualSpacing/>
    </w:pPr>
    <w:rPr>
      <w:rFonts w:eastAsiaTheme="minorHAnsi"/>
      <w:lang w:eastAsia="en-US"/>
    </w:rPr>
  </w:style>
  <w:style w:type="paragraph" w:customStyle="1" w:styleId="843A784D45544A9E98A631900EEDFB084">
    <w:name w:val="843A784D45544A9E98A631900EEDFB084"/>
    <w:rsid w:val="00463F1D"/>
    <w:pPr>
      <w:ind w:left="720"/>
      <w:contextualSpacing/>
    </w:pPr>
    <w:rPr>
      <w:rFonts w:eastAsiaTheme="minorHAnsi"/>
      <w:lang w:eastAsia="en-US"/>
    </w:rPr>
  </w:style>
  <w:style w:type="paragraph" w:customStyle="1" w:styleId="0560594BAB5E4802A16987724188C7154">
    <w:name w:val="0560594BAB5E4802A16987724188C7154"/>
    <w:rsid w:val="00463F1D"/>
    <w:pPr>
      <w:ind w:left="720"/>
      <w:contextualSpacing/>
    </w:pPr>
    <w:rPr>
      <w:rFonts w:eastAsiaTheme="minorHAnsi"/>
      <w:lang w:eastAsia="en-US"/>
    </w:rPr>
  </w:style>
  <w:style w:type="paragraph" w:customStyle="1" w:styleId="6CD244AF252A4DCB9BA92582DD517E934">
    <w:name w:val="6CD244AF252A4DCB9BA92582DD517E934"/>
    <w:rsid w:val="00463F1D"/>
    <w:rPr>
      <w:rFonts w:eastAsiaTheme="minorHAnsi"/>
      <w:lang w:eastAsia="en-US"/>
    </w:rPr>
  </w:style>
  <w:style w:type="paragraph" w:customStyle="1" w:styleId="EA2385EEB36C481083E46BE221F9C02217">
    <w:name w:val="EA2385EEB36C481083E46BE221F9C02217"/>
    <w:rsid w:val="00463F1D"/>
    <w:pPr>
      <w:spacing w:after="0" w:line="240" w:lineRule="auto"/>
    </w:pPr>
    <w:rPr>
      <w:lang w:val="en-US" w:eastAsia="en-US"/>
    </w:rPr>
  </w:style>
  <w:style w:type="paragraph" w:customStyle="1" w:styleId="20770E644CC4496C94C65B633ED071EE">
    <w:name w:val="20770E644CC4496C94C65B633ED071EE"/>
    <w:rsid w:val="007A48EC"/>
  </w:style>
  <w:style w:type="paragraph" w:customStyle="1" w:styleId="773F5864647546A8A17791AAF31D1B7B">
    <w:name w:val="773F5864647546A8A17791AAF31D1B7B"/>
    <w:rsid w:val="007A48EC"/>
  </w:style>
  <w:style w:type="paragraph" w:customStyle="1" w:styleId="773F5864647546A8A17791AAF31D1B7B1">
    <w:name w:val="773F5864647546A8A17791AAF31D1B7B1"/>
    <w:rsid w:val="00075954"/>
    <w:pPr>
      <w:spacing w:after="0" w:line="240" w:lineRule="auto"/>
    </w:pPr>
    <w:rPr>
      <w:lang w:val="en-US" w:eastAsia="en-US"/>
    </w:rPr>
  </w:style>
  <w:style w:type="paragraph" w:customStyle="1" w:styleId="FAF69532E112444B8B907AAE24BA3C3419">
    <w:name w:val="FAF69532E112444B8B907AAE24BA3C3419"/>
    <w:rsid w:val="00075954"/>
    <w:pPr>
      <w:ind w:left="720"/>
      <w:contextualSpacing/>
    </w:pPr>
    <w:rPr>
      <w:rFonts w:eastAsiaTheme="minorHAnsi"/>
      <w:lang w:eastAsia="en-US"/>
    </w:rPr>
  </w:style>
  <w:style w:type="paragraph" w:customStyle="1" w:styleId="0298A562F4764D218469B39304F42DBC19">
    <w:name w:val="0298A562F4764D218469B39304F42DBC19"/>
    <w:rsid w:val="00075954"/>
    <w:pPr>
      <w:ind w:left="720"/>
      <w:contextualSpacing/>
    </w:pPr>
    <w:rPr>
      <w:rFonts w:eastAsiaTheme="minorHAnsi"/>
      <w:lang w:eastAsia="en-US"/>
    </w:rPr>
  </w:style>
  <w:style w:type="paragraph" w:customStyle="1" w:styleId="ADAFBB38CF6E4E34A51E0D02E1C119C219">
    <w:name w:val="ADAFBB38CF6E4E34A51E0D02E1C119C219"/>
    <w:rsid w:val="00075954"/>
    <w:pPr>
      <w:ind w:left="720"/>
      <w:contextualSpacing/>
    </w:pPr>
    <w:rPr>
      <w:rFonts w:eastAsiaTheme="minorHAnsi"/>
      <w:lang w:eastAsia="en-US"/>
    </w:rPr>
  </w:style>
  <w:style w:type="paragraph" w:customStyle="1" w:styleId="8D4AD69D6AE945F0A53FD0C3791FB74E19">
    <w:name w:val="8D4AD69D6AE945F0A53FD0C3791FB74E19"/>
    <w:rsid w:val="00075954"/>
    <w:pPr>
      <w:ind w:left="720"/>
      <w:contextualSpacing/>
    </w:pPr>
    <w:rPr>
      <w:rFonts w:eastAsiaTheme="minorHAnsi"/>
      <w:lang w:eastAsia="en-US"/>
    </w:rPr>
  </w:style>
  <w:style w:type="paragraph" w:customStyle="1" w:styleId="4E6C95E0B0FC4C59866699D703AD7DBE19">
    <w:name w:val="4E6C95E0B0FC4C59866699D703AD7DBE19"/>
    <w:rsid w:val="00075954"/>
    <w:pPr>
      <w:ind w:left="720"/>
      <w:contextualSpacing/>
    </w:pPr>
    <w:rPr>
      <w:rFonts w:eastAsiaTheme="minorHAnsi"/>
      <w:lang w:eastAsia="en-US"/>
    </w:rPr>
  </w:style>
  <w:style w:type="paragraph" w:customStyle="1" w:styleId="EDEABA93D43D4DDE8BDB4D807B3C368319">
    <w:name w:val="EDEABA93D43D4DDE8BDB4D807B3C368319"/>
    <w:rsid w:val="00075954"/>
    <w:pPr>
      <w:ind w:left="720"/>
      <w:contextualSpacing/>
    </w:pPr>
    <w:rPr>
      <w:rFonts w:eastAsiaTheme="minorHAnsi"/>
      <w:lang w:eastAsia="en-US"/>
    </w:rPr>
  </w:style>
  <w:style w:type="paragraph" w:customStyle="1" w:styleId="8DAABE4C53864CDA845DFB2A2855475919">
    <w:name w:val="8DAABE4C53864CDA845DFB2A2855475919"/>
    <w:rsid w:val="00075954"/>
    <w:pPr>
      <w:ind w:left="720"/>
      <w:contextualSpacing/>
    </w:pPr>
    <w:rPr>
      <w:rFonts w:eastAsiaTheme="minorHAnsi"/>
      <w:lang w:eastAsia="en-US"/>
    </w:rPr>
  </w:style>
  <w:style w:type="paragraph" w:customStyle="1" w:styleId="CDFB5FB3673D4ADF9D19F2107A103CEF2">
    <w:name w:val="CDFB5FB3673D4ADF9D19F2107A103CEF2"/>
    <w:rsid w:val="00075954"/>
    <w:pPr>
      <w:ind w:left="720"/>
      <w:contextualSpacing/>
    </w:pPr>
    <w:rPr>
      <w:rFonts w:eastAsiaTheme="minorHAnsi"/>
      <w:lang w:eastAsia="en-US"/>
    </w:rPr>
  </w:style>
  <w:style w:type="paragraph" w:customStyle="1" w:styleId="8D735AE894524F0F9060FEA18BA1CEA32">
    <w:name w:val="8D735AE894524F0F9060FEA18BA1CEA32"/>
    <w:rsid w:val="00075954"/>
    <w:pPr>
      <w:ind w:left="720"/>
      <w:contextualSpacing/>
    </w:pPr>
    <w:rPr>
      <w:rFonts w:eastAsiaTheme="minorHAnsi"/>
      <w:lang w:eastAsia="en-US"/>
    </w:rPr>
  </w:style>
  <w:style w:type="paragraph" w:customStyle="1" w:styleId="4CBDCAC1C32F471CBED3E0FB4671413F21">
    <w:name w:val="4CBDCAC1C32F471CBED3E0FB4671413F21"/>
    <w:rsid w:val="00075954"/>
    <w:pPr>
      <w:ind w:left="720"/>
      <w:contextualSpacing/>
    </w:pPr>
    <w:rPr>
      <w:rFonts w:eastAsiaTheme="minorHAnsi"/>
      <w:lang w:eastAsia="en-US"/>
    </w:rPr>
  </w:style>
  <w:style w:type="paragraph" w:customStyle="1" w:styleId="A83BC1B5F51743D4AD32C110F8309B7722">
    <w:name w:val="A83BC1B5F51743D4AD32C110F8309B7722"/>
    <w:rsid w:val="00075954"/>
    <w:pPr>
      <w:ind w:left="720"/>
      <w:contextualSpacing/>
    </w:pPr>
    <w:rPr>
      <w:rFonts w:eastAsiaTheme="minorHAnsi"/>
      <w:lang w:eastAsia="en-US"/>
    </w:rPr>
  </w:style>
  <w:style w:type="paragraph" w:customStyle="1" w:styleId="16328E4E9B164C3284CFD0A6C180C5BA22">
    <w:name w:val="16328E4E9B164C3284CFD0A6C180C5BA22"/>
    <w:rsid w:val="00075954"/>
    <w:pPr>
      <w:ind w:left="720"/>
      <w:contextualSpacing/>
    </w:pPr>
    <w:rPr>
      <w:rFonts w:eastAsiaTheme="minorHAnsi"/>
      <w:lang w:eastAsia="en-US"/>
    </w:rPr>
  </w:style>
  <w:style w:type="paragraph" w:customStyle="1" w:styleId="DD30EC3ABB5C4334A9D9B94C0DC4EC0922">
    <w:name w:val="DD30EC3ABB5C4334A9D9B94C0DC4EC0922"/>
    <w:rsid w:val="00075954"/>
    <w:pPr>
      <w:ind w:left="720"/>
      <w:contextualSpacing/>
    </w:pPr>
    <w:rPr>
      <w:rFonts w:eastAsiaTheme="minorHAnsi"/>
      <w:lang w:eastAsia="en-US"/>
    </w:rPr>
  </w:style>
  <w:style w:type="paragraph" w:customStyle="1" w:styleId="490D753EF33B4AB0AF2D60D32197494722">
    <w:name w:val="490D753EF33B4AB0AF2D60D32197494722"/>
    <w:rsid w:val="00075954"/>
    <w:pPr>
      <w:ind w:left="720"/>
      <w:contextualSpacing/>
    </w:pPr>
    <w:rPr>
      <w:rFonts w:eastAsiaTheme="minorHAnsi"/>
      <w:lang w:eastAsia="en-US"/>
    </w:rPr>
  </w:style>
  <w:style w:type="paragraph" w:customStyle="1" w:styleId="F0034ED1AF474F23BB4ED667B953D6DB22">
    <w:name w:val="F0034ED1AF474F23BB4ED667B953D6DB22"/>
    <w:rsid w:val="00075954"/>
    <w:pPr>
      <w:ind w:left="720"/>
      <w:contextualSpacing/>
    </w:pPr>
    <w:rPr>
      <w:rFonts w:eastAsiaTheme="minorHAnsi"/>
      <w:lang w:eastAsia="en-US"/>
    </w:rPr>
  </w:style>
  <w:style w:type="paragraph" w:customStyle="1" w:styleId="718F7B4158F0430DAE74C46E92E2FCA322">
    <w:name w:val="718F7B4158F0430DAE74C46E92E2FCA322"/>
    <w:rsid w:val="00075954"/>
    <w:pPr>
      <w:ind w:left="720"/>
      <w:contextualSpacing/>
    </w:pPr>
    <w:rPr>
      <w:rFonts w:eastAsiaTheme="minorHAnsi"/>
      <w:lang w:eastAsia="en-US"/>
    </w:rPr>
  </w:style>
  <w:style w:type="paragraph" w:customStyle="1" w:styleId="8E923756F87545FE9D30D37C533B20D422">
    <w:name w:val="8E923756F87545FE9D30D37C533B20D422"/>
    <w:rsid w:val="00075954"/>
    <w:pPr>
      <w:ind w:left="720"/>
      <w:contextualSpacing/>
    </w:pPr>
    <w:rPr>
      <w:rFonts w:eastAsiaTheme="minorHAnsi"/>
      <w:lang w:eastAsia="en-US"/>
    </w:rPr>
  </w:style>
  <w:style w:type="paragraph" w:customStyle="1" w:styleId="CDCD105C55C64CB18552019695DC2B4822">
    <w:name w:val="CDCD105C55C64CB18552019695DC2B4822"/>
    <w:rsid w:val="00075954"/>
    <w:pPr>
      <w:ind w:left="720"/>
      <w:contextualSpacing/>
    </w:pPr>
    <w:rPr>
      <w:rFonts w:eastAsiaTheme="minorHAnsi"/>
      <w:lang w:eastAsia="en-US"/>
    </w:rPr>
  </w:style>
  <w:style w:type="paragraph" w:customStyle="1" w:styleId="3EC78899915346428C7DBC9AFF1DDC5222">
    <w:name w:val="3EC78899915346428C7DBC9AFF1DDC5222"/>
    <w:rsid w:val="00075954"/>
    <w:pPr>
      <w:ind w:left="720"/>
      <w:contextualSpacing/>
    </w:pPr>
    <w:rPr>
      <w:rFonts w:eastAsiaTheme="minorHAnsi"/>
      <w:lang w:eastAsia="en-US"/>
    </w:rPr>
  </w:style>
  <w:style w:type="paragraph" w:customStyle="1" w:styleId="BC6D0A76676E4B6CB55777F2115244F022">
    <w:name w:val="BC6D0A76676E4B6CB55777F2115244F022"/>
    <w:rsid w:val="00075954"/>
    <w:pPr>
      <w:ind w:left="720"/>
      <w:contextualSpacing/>
    </w:pPr>
    <w:rPr>
      <w:rFonts w:eastAsiaTheme="minorHAnsi"/>
      <w:lang w:eastAsia="en-US"/>
    </w:rPr>
  </w:style>
  <w:style w:type="paragraph" w:customStyle="1" w:styleId="A255A29562C94017A9E9224E241089E922">
    <w:name w:val="A255A29562C94017A9E9224E241089E922"/>
    <w:rsid w:val="00075954"/>
    <w:pPr>
      <w:ind w:left="720"/>
      <w:contextualSpacing/>
    </w:pPr>
    <w:rPr>
      <w:rFonts w:eastAsiaTheme="minorHAnsi"/>
      <w:lang w:eastAsia="en-US"/>
    </w:rPr>
  </w:style>
  <w:style w:type="paragraph" w:customStyle="1" w:styleId="203ACA1E869E44A691EDCAF31392F02822">
    <w:name w:val="203ACA1E869E44A691EDCAF31392F02822"/>
    <w:rsid w:val="00075954"/>
    <w:pPr>
      <w:ind w:left="720"/>
      <w:contextualSpacing/>
    </w:pPr>
    <w:rPr>
      <w:rFonts w:eastAsiaTheme="minorHAnsi"/>
      <w:lang w:eastAsia="en-US"/>
    </w:rPr>
  </w:style>
  <w:style w:type="paragraph" w:customStyle="1" w:styleId="BB17FE80C4654569838F8DBDD074371A22">
    <w:name w:val="BB17FE80C4654569838F8DBDD074371A22"/>
    <w:rsid w:val="00075954"/>
    <w:pPr>
      <w:ind w:left="720"/>
      <w:contextualSpacing/>
    </w:pPr>
    <w:rPr>
      <w:rFonts w:eastAsiaTheme="minorHAnsi"/>
      <w:lang w:eastAsia="en-US"/>
    </w:rPr>
  </w:style>
  <w:style w:type="paragraph" w:customStyle="1" w:styleId="D2562E2BBED7480DAC7E97FADB86596722">
    <w:name w:val="D2562E2BBED7480DAC7E97FADB86596722"/>
    <w:rsid w:val="00075954"/>
    <w:pPr>
      <w:ind w:left="720"/>
      <w:contextualSpacing/>
    </w:pPr>
    <w:rPr>
      <w:rFonts w:eastAsiaTheme="minorHAnsi"/>
      <w:lang w:eastAsia="en-US"/>
    </w:rPr>
  </w:style>
  <w:style w:type="paragraph" w:customStyle="1" w:styleId="90D18505346E43E9977CFE53A7328AEA22">
    <w:name w:val="90D18505346E43E9977CFE53A7328AEA22"/>
    <w:rsid w:val="00075954"/>
    <w:pPr>
      <w:ind w:left="720"/>
      <w:contextualSpacing/>
    </w:pPr>
    <w:rPr>
      <w:rFonts w:eastAsiaTheme="minorHAnsi"/>
      <w:lang w:eastAsia="en-US"/>
    </w:rPr>
  </w:style>
  <w:style w:type="paragraph" w:customStyle="1" w:styleId="DE5D90232B2F441783DA26FA2DABD95722">
    <w:name w:val="DE5D90232B2F441783DA26FA2DABD95722"/>
    <w:rsid w:val="00075954"/>
    <w:pPr>
      <w:ind w:left="720"/>
      <w:contextualSpacing/>
    </w:pPr>
    <w:rPr>
      <w:rFonts w:eastAsiaTheme="minorHAnsi"/>
      <w:lang w:eastAsia="en-US"/>
    </w:rPr>
  </w:style>
  <w:style w:type="paragraph" w:customStyle="1" w:styleId="2030CCF5D7F742B58230054672CBF78B22">
    <w:name w:val="2030CCF5D7F742B58230054672CBF78B22"/>
    <w:rsid w:val="00075954"/>
    <w:pPr>
      <w:ind w:left="720"/>
      <w:contextualSpacing/>
    </w:pPr>
    <w:rPr>
      <w:rFonts w:eastAsiaTheme="minorHAnsi"/>
      <w:lang w:eastAsia="en-US"/>
    </w:rPr>
  </w:style>
  <w:style w:type="paragraph" w:customStyle="1" w:styleId="991E74A2A75149A7BBAEB8493526238E11">
    <w:name w:val="991E74A2A75149A7BBAEB8493526238E11"/>
    <w:rsid w:val="00075954"/>
    <w:rPr>
      <w:rFonts w:eastAsiaTheme="minorHAnsi"/>
      <w:lang w:eastAsia="en-US"/>
    </w:rPr>
  </w:style>
  <w:style w:type="paragraph" w:customStyle="1" w:styleId="C39CBAA96B06435598617AE55014253810">
    <w:name w:val="C39CBAA96B06435598617AE55014253810"/>
    <w:rsid w:val="00075954"/>
    <w:rPr>
      <w:rFonts w:eastAsiaTheme="minorHAnsi"/>
      <w:lang w:eastAsia="en-US"/>
    </w:rPr>
  </w:style>
  <w:style w:type="paragraph" w:customStyle="1" w:styleId="F8F22C28D155487DB543F971E00756CA10">
    <w:name w:val="F8F22C28D155487DB543F971E00756CA10"/>
    <w:rsid w:val="00075954"/>
    <w:rPr>
      <w:rFonts w:eastAsiaTheme="minorHAnsi"/>
      <w:lang w:eastAsia="en-US"/>
    </w:rPr>
  </w:style>
  <w:style w:type="paragraph" w:customStyle="1" w:styleId="B9BB284B985842148C2CB874FF0CF69E10">
    <w:name w:val="B9BB284B985842148C2CB874FF0CF69E10"/>
    <w:rsid w:val="00075954"/>
    <w:rPr>
      <w:rFonts w:eastAsiaTheme="minorHAnsi"/>
      <w:lang w:eastAsia="en-US"/>
    </w:rPr>
  </w:style>
  <w:style w:type="paragraph" w:customStyle="1" w:styleId="FA62F0EF54E74AB3B884300D8E1B1DBE10">
    <w:name w:val="FA62F0EF54E74AB3B884300D8E1B1DBE10"/>
    <w:rsid w:val="00075954"/>
    <w:rPr>
      <w:rFonts w:eastAsiaTheme="minorHAnsi"/>
      <w:lang w:eastAsia="en-US"/>
    </w:rPr>
  </w:style>
  <w:style w:type="paragraph" w:customStyle="1" w:styleId="E3283F9074894DA0A7CB1CA9AFE3689B10">
    <w:name w:val="E3283F9074894DA0A7CB1CA9AFE3689B10"/>
    <w:rsid w:val="00075954"/>
    <w:rPr>
      <w:rFonts w:eastAsiaTheme="minorHAnsi"/>
      <w:lang w:eastAsia="en-US"/>
    </w:rPr>
  </w:style>
  <w:style w:type="paragraph" w:customStyle="1" w:styleId="ADA5CF88814D487EA49316E66F9A0B4910">
    <w:name w:val="ADA5CF88814D487EA49316E66F9A0B4910"/>
    <w:rsid w:val="00075954"/>
    <w:rPr>
      <w:rFonts w:eastAsiaTheme="minorHAnsi"/>
      <w:lang w:eastAsia="en-US"/>
    </w:rPr>
  </w:style>
  <w:style w:type="paragraph" w:customStyle="1" w:styleId="64DB82BA1FB34925A3AC66B01126B53210">
    <w:name w:val="64DB82BA1FB34925A3AC66B01126B53210"/>
    <w:rsid w:val="00075954"/>
    <w:rPr>
      <w:rFonts w:eastAsiaTheme="minorHAnsi"/>
      <w:lang w:eastAsia="en-US"/>
    </w:rPr>
  </w:style>
  <w:style w:type="paragraph" w:customStyle="1" w:styleId="1802E11FEB844DB79812275A7D20779310">
    <w:name w:val="1802E11FEB844DB79812275A7D20779310"/>
    <w:rsid w:val="00075954"/>
    <w:rPr>
      <w:rFonts w:eastAsiaTheme="minorHAnsi"/>
      <w:lang w:eastAsia="en-US"/>
    </w:rPr>
  </w:style>
  <w:style w:type="paragraph" w:customStyle="1" w:styleId="B2CB62B7ABC94F758D2D73884B9C23C210">
    <w:name w:val="B2CB62B7ABC94F758D2D73884B9C23C210"/>
    <w:rsid w:val="00075954"/>
    <w:rPr>
      <w:rFonts w:eastAsiaTheme="minorHAnsi"/>
      <w:lang w:eastAsia="en-US"/>
    </w:rPr>
  </w:style>
  <w:style w:type="paragraph" w:customStyle="1" w:styleId="6AC9D233541E4C8DBEAE1C840EEAA87310">
    <w:name w:val="6AC9D233541E4C8DBEAE1C840EEAA87310"/>
    <w:rsid w:val="00075954"/>
    <w:rPr>
      <w:rFonts w:eastAsiaTheme="minorHAnsi"/>
      <w:lang w:eastAsia="en-US"/>
    </w:rPr>
  </w:style>
  <w:style w:type="paragraph" w:customStyle="1" w:styleId="00B4AEE5A8794930810E7EF99557F90A10">
    <w:name w:val="00B4AEE5A8794930810E7EF99557F90A10"/>
    <w:rsid w:val="00075954"/>
    <w:rPr>
      <w:rFonts w:eastAsiaTheme="minorHAnsi"/>
      <w:lang w:eastAsia="en-US"/>
    </w:rPr>
  </w:style>
  <w:style w:type="paragraph" w:customStyle="1" w:styleId="F8B8FCD26F294B33AF0B95BD983E970B10">
    <w:name w:val="F8B8FCD26F294B33AF0B95BD983E970B10"/>
    <w:rsid w:val="00075954"/>
    <w:rPr>
      <w:rFonts w:eastAsiaTheme="minorHAnsi"/>
      <w:lang w:eastAsia="en-US"/>
    </w:rPr>
  </w:style>
  <w:style w:type="paragraph" w:customStyle="1" w:styleId="F594FB5E33EF4CD1B1B3F7927D707C9510">
    <w:name w:val="F594FB5E33EF4CD1B1B3F7927D707C9510"/>
    <w:rsid w:val="00075954"/>
    <w:rPr>
      <w:rFonts w:eastAsiaTheme="minorHAnsi"/>
      <w:lang w:eastAsia="en-US"/>
    </w:rPr>
  </w:style>
  <w:style w:type="paragraph" w:customStyle="1" w:styleId="A200158A430345619D1B4C45190203C410">
    <w:name w:val="A200158A430345619D1B4C45190203C410"/>
    <w:rsid w:val="00075954"/>
    <w:rPr>
      <w:rFonts w:eastAsiaTheme="minorHAnsi"/>
      <w:lang w:eastAsia="en-US"/>
    </w:rPr>
  </w:style>
  <w:style w:type="paragraph" w:customStyle="1" w:styleId="C50CCDD174484AF09A15EE9C867C592310">
    <w:name w:val="C50CCDD174484AF09A15EE9C867C592310"/>
    <w:rsid w:val="00075954"/>
    <w:rPr>
      <w:rFonts w:eastAsiaTheme="minorHAnsi"/>
      <w:lang w:eastAsia="en-US"/>
    </w:rPr>
  </w:style>
  <w:style w:type="paragraph" w:customStyle="1" w:styleId="5C7D2AEB7F9D4A059026833B674D6DFC10">
    <w:name w:val="5C7D2AEB7F9D4A059026833B674D6DFC10"/>
    <w:rsid w:val="00075954"/>
    <w:rPr>
      <w:rFonts w:eastAsiaTheme="minorHAnsi"/>
      <w:lang w:eastAsia="en-US"/>
    </w:rPr>
  </w:style>
  <w:style w:type="paragraph" w:customStyle="1" w:styleId="C45B29C0232E43A6BE24F55565CA6A2110">
    <w:name w:val="C45B29C0232E43A6BE24F55565CA6A2110"/>
    <w:rsid w:val="00075954"/>
    <w:rPr>
      <w:rFonts w:eastAsiaTheme="minorHAnsi"/>
      <w:lang w:eastAsia="en-US"/>
    </w:rPr>
  </w:style>
  <w:style w:type="paragraph" w:customStyle="1" w:styleId="5110945C5F134350B0DAD0B67E92794A10">
    <w:name w:val="5110945C5F134350B0DAD0B67E92794A10"/>
    <w:rsid w:val="00075954"/>
    <w:rPr>
      <w:rFonts w:eastAsiaTheme="minorHAnsi"/>
      <w:lang w:eastAsia="en-US"/>
    </w:rPr>
  </w:style>
  <w:style w:type="paragraph" w:customStyle="1" w:styleId="A731D000D4B24EE19F9930D13598845A10">
    <w:name w:val="A731D000D4B24EE19F9930D13598845A10"/>
    <w:rsid w:val="00075954"/>
    <w:rPr>
      <w:rFonts w:eastAsiaTheme="minorHAnsi"/>
      <w:lang w:eastAsia="en-US"/>
    </w:rPr>
  </w:style>
  <w:style w:type="paragraph" w:customStyle="1" w:styleId="C61035E7DAF74EE7A6DDE77905E8D8FD10">
    <w:name w:val="C61035E7DAF74EE7A6DDE77905E8D8FD10"/>
    <w:rsid w:val="00075954"/>
    <w:rPr>
      <w:rFonts w:eastAsiaTheme="minorHAnsi"/>
      <w:lang w:eastAsia="en-US"/>
    </w:rPr>
  </w:style>
  <w:style w:type="paragraph" w:customStyle="1" w:styleId="1A32CB174ED64428964E28F916F4FBAC10">
    <w:name w:val="1A32CB174ED64428964E28F916F4FBAC10"/>
    <w:rsid w:val="00075954"/>
    <w:rPr>
      <w:rFonts w:eastAsiaTheme="minorHAnsi"/>
      <w:lang w:eastAsia="en-US"/>
    </w:rPr>
  </w:style>
  <w:style w:type="paragraph" w:customStyle="1" w:styleId="EECEA4F4A9E542018102C9248EA22A7010">
    <w:name w:val="EECEA4F4A9E542018102C9248EA22A7010"/>
    <w:rsid w:val="00075954"/>
    <w:rPr>
      <w:rFonts w:eastAsiaTheme="minorHAnsi"/>
      <w:lang w:eastAsia="en-US"/>
    </w:rPr>
  </w:style>
  <w:style w:type="paragraph" w:customStyle="1" w:styleId="9CAF0F0227934D89898D75715021D18E10">
    <w:name w:val="9CAF0F0227934D89898D75715021D18E10"/>
    <w:rsid w:val="00075954"/>
    <w:rPr>
      <w:rFonts w:eastAsiaTheme="minorHAnsi"/>
      <w:lang w:eastAsia="en-US"/>
    </w:rPr>
  </w:style>
  <w:style w:type="paragraph" w:customStyle="1" w:styleId="A4CDCE8D9B434E5C9A4D53400B1B5B6610">
    <w:name w:val="A4CDCE8D9B434E5C9A4D53400B1B5B6610"/>
    <w:rsid w:val="00075954"/>
    <w:rPr>
      <w:rFonts w:eastAsiaTheme="minorHAnsi"/>
      <w:lang w:eastAsia="en-US"/>
    </w:rPr>
  </w:style>
  <w:style w:type="paragraph" w:customStyle="1" w:styleId="6181C4534DC343DE8AFC38925DCB749B10">
    <w:name w:val="6181C4534DC343DE8AFC38925DCB749B10"/>
    <w:rsid w:val="00075954"/>
    <w:rPr>
      <w:rFonts w:eastAsiaTheme="minorHAnsi"/>
      <w:lang w:eastAsia="en-US"/>
    </w:rPr>
  </w:style>
  <w:style w:type="paragraph" w:customStyle="1" w:styleId="B511AFC592214318818203A381ED5FE910">
    <w:name w:val="B511AFC592214318818203A381ED5FE910"/>
    <w:rsid w:val="00075954"/>
    <w:rPr>
      <w:rFonts w:eastAsiaTheme="minorHAnsi"/>
      <w:lang w:eastAsia="en-US"/>
    </w:rPr>
  </w:style>
  <w:style w:type="paragraph" w:customStyle="1" w:styleId="EB86773C86D345E594188A5BD8997EAB10">
    <w:name w:val="EB86773C86D345E594188A5BD8997EAB10"/>
    <w:rsid w:val="00075954"/>
    <w:rPr>
      <w:rFonts w:eastAsiaTheme="minorHAnsi"/>
      <w:lang w:eastAsia="en-US"/>
    </w:rPr>
  </w:style>
  <w:style w:type="paragraph" w:customStyle="1" w:styleId="FE1EF8281B0F4423AA4B437F4AA93EF910">
    <w:name w:val="FE1EF8281B0F4423AA4B437F4AA93EF910"/>
    <w:rsid w:val="00075954"/>
    <w:rPr>
      <w:rFonts w:eastAsiaTheme="minorHAnsi"/>
      <w:lang w:eastAsia="en-US"/>
    </w:rPr>
  </w:style>
  <w:style w:type="paragraph" w:customStyle="1" w:styleId="5228993DC66247898F284EE82C240C0110">
    <w:name w:val="5228993DC66247898F284EE82C240C0110"/>
    <w:rsid w:val="00075954"/>
    <w:rPr>
      <w:rFonts w:eastAsiaTheme="minorHAnsi"/>
      <w:lang w:eastAsia="en-US"/>
    </w:rPr>
  </w:style>
  <w:style w:type="paragraph" w:customStyle="1" w:styleId="509371EB96A14A3FB64D8B261A09723310">
    <w:name w:val="509371EB96A14A3FB64D8B261A09723310"/>
    <w:rsid w:val="00075954"/>
    <w:rPr>
      <w:rFonts w:eastAsiaTheme="minorHAnsi"/>
      <w:lang w:eastAsia="en-US"/>
    </w:rPr>
  </w:style>
  <w:style w:type="paragraph" w:customStyle="1" w:styleId="0201B558C56341E3A3E4596BB73FF3F310">
    <w:name w:val="0201B558C56341E3A3E4596BB73FF3F310"/>
    <w:rsid w:val="00075954"/>
    <w:rPr>
      <w:rFonts w:eastAsiaTheme="minorHAnsi"/>
      <w:lang w:eastAsia="en-US"/>
    </w:rPr>
  </w:style>
  <w:style w:type="paragraph" w:customStyle="1" w:styleId="3CCD5D4E4A614A8290731DD3AFE4FBC610">
    <w:name w:val="3CCD5D4E4A614A8290731DD3AFE4FBC610"/>
    <w:rsid w:val="00075954"/>
    <w:rPr>
      <w:rFonts w:eastAsiaTheme="minorHAnsi"/>
      <w:lang w:eastAsia="en-US"/>
    </w:rPr>
  </w:style>
  <w:style w:type="paragraph" w:customStyle="1" w:styleId="E9DBF96335184450B41E2B9FB314C0A710">
    <w:name w:val="E9DBF96335184450B41E2B9FB314C0A710"/>
    <w:rsid w:val="00075954"/>
    <w:rPr>
      <w:rFonts w:eastAsiaTheme="minorHAnsi"/>
      <w:lang w:eastAsia="en-US"/>
    </w:rPr>
  </w:style>
  <w:style w:type="paragraph" w:customStyle="1" w:styleId="38BB407516F54C3F8CD83C7004AF9C5210">
    <w:name w:val="38BB407516F54C3F8CD83C7004AF9C5210"/>
    <w:rsid w:val="00075954"/>
    <w:rPr>
      <w:rFonts w:eastAsiaTheme="minorHAnsi"/>
      <w:lang w:eastAsia="en-US"/>
    </w:rPr>
  </w:style>
  <w:style w:type="paragraph" w:customStyle="1" w:styleId="C87920ED7E4C46F6872113962B709B5510">
    <w:name w:val="C87920ED7E4C46F6872113962B709B5510"/>
    <w:rsid w:val="00075954"/>
    <w:rPr>
      <w:rFonts w:eastAsiaTheme="minorHAnsi"/>
      <w:lang w:eastAsia="en-US"/>
    </w:rPr>
  </w:style>
  <w:style w:type="paragraph" w:customStyle="1" w:styleId="C89E2CD77710474B85AE9E4305658D115">
    <w:name w:val="C89E2CD77710474B85AE9E4305658D115"/>
    <w:rsid w:val="00075954"/>
    <w:pPr>
      <w:spacing w:line="240" w:lineRule="auto"/>
    </w:pPr>
    <w:rPr>
      <w:rFonts w:ascii="Calibri" w:eastAsia="Calibri" w:hAnsi="Calibri" w:cs="Times New Roman"/>
      <w:sz w:val="20"/>
      <w:szCs w:val="20"/>
      <w:lang w:val="el-GR"/>
    </w:rPr>
  </w:style>
  <w:style w:type="paragraph" w:customStyle="1" w:styleId="7652AF28723B49A59F4D66EA37626DCF5">
    <w:name w:val="7652AF28723B49A59F4D66EA37626DCF5"/>
    <w:rsid w:val="00075954"/>
    <w:pPr>
      <w:spacing w:line="240" w:lineRule="auto"/>
    </w:pPr>
    <w:rPr>
      <w:rFonts w:ascii="Calibri" w:eastAsia="Calibri" w:hAnsi="Calibri" w:cs="Times New Roman"/>
      <w:sz w:val="20"/>
      <w:szCs w:val="20"/>
      <w:lang w:val="el-GR"/>
    </w:rPr>
  </w:style>
  <w:style w:type="paragraph" w:customStyle="1" w:styleId="27F25417484443399905FF63EB5345E55">
    <w:name w:val="27F25417484443399905FF63EB5345E55"/>
    <w:rsid w:val="00075954"/>
    <w:pPr>
      <w:spacing w:line="240" w:lineRule="auto"/>
    </w:pPr>
    <w:rPr>
      <w:rFonts w:ascii="Calibri" w:eastAsia="Calibri" w:hAnsi="Calibri" w:cs="Times New Roman"/>
      <w:sz w:val="20"/>
      <w:szCs w:val="20"/>
      <w:lang w:val="el-GR"/>
    </w:rPr>
  </w:style>
  <w:style w:type="paragraph" w:customStyle="1" w:styleId="79CA11E7D85F44B0AB307EBA4DF753E35">
    <w:name w:val="79CA11E7D85F44B0AB307EBA4DF753E35"/>
    <w:rsid w:val="00075954"/>
    <w:rPr>
      <w:rFonts w:eastAsiaTheme="minorHAnsi"/>
      <w:lang w:eastAsia="en-US"/>
    </w:rPr>
  </w:style>
  <w:style w:type="paragraph" w:customStyle="1" w:styleId="A093091F8FA340CEA3B453F0C507EAD19">
    <w:name w:val="A093091F8FA340CEA3B453F0C507EAD19"/>
    <w:rsid w:val="00075954"/>
    <w:rPr>
      <w:rFonts w:eastAsiaTheme="minorHAnsi"/>
      <w:lang w:eastAsia="en-US"/>
    </w:rPr>
  </w:style>
  <w:style w:type="paragraph" w:customStyle="1" w:styleId="D63EACB72C524781B5B8F425A9FBAB849">
    <w:name w:val="D63EACB72C524781B5B8F425A9FBAB849"/>
    <w:rsid w:val="00075954"/>
    <w:rPr>
      <w:rFonts w:eastAsiaTheme="minorHAnsi"/>
      <w:lang w:eastAsia="en-US"/>
    </w:rPr>
  </w:style>
  <w:style w:type="paragraph" w:customStyle="1" w:styleId="91241F5D9247466C892E10E79555E8199">
    <w:name w:val="91241F5D9247466C892E10E79555E8199"/>
    <w:rsid w:val="00075954"/>
    <w:rPr>
      <w:rFonts w:eastAsiaTheme="minorHAnsi"/>
      <w:lang w:eastAsia="en-US"/>
    </w:rPr>
  </w:style>
  <w:style w:type="paragraph" w:customStyle="1" w:styleId="1E0FB1CFED9A44459771FFD9443637459">
    <w:name w:val="1E0FB1CFED9A44459771FFD9443637459"/>
    <w:rsid w:val="00075954"/>
    <w:rPr>
      <w:rFonts w:eastAsiaTheme="minorHAnsi"/>
      <w:lang w:eastAsia="en-US"/>
    </w:rPr>
  </w:style>
  <w:style w:type="paragraph" w:customStyle="1" w:styleId="869BEACB3095479085B57EFB8855C01A9">
    <w:name w:val="869BEACB3095479085B57EFB8855C01A9"/>
    <w:rsid w:val="00075954"/>
    <w:rPr>
      <w:rFonts w:eastAsiaTheme="minorHAnsi"/>
      <w:lang w:eastAsia="en-US"/>
    </w:rPr>
  </w:style>
  <w:style w:type="paragraph" w:customStyle="1" w:styleId="33D2E7DED2204166A1152C8DC4118C0A9">
    <w:name w:val="33D2E7DED2204166A1152C8DC4118C0A9"/>
    <w:rsid w:val="00075954"/>
    <w:rPr>
      <w:rFonts w:eastAsiaTheme="minorHAnsi"/>
      <w:lang w:eastAsia="en-US"/>
    </w:rPr>
  </w:style>
  <w:style w:type="paragraph" w:customStyle="1" w:styleId="AA1D7EC2D021431AB4092A89A69DAB589">
    <w:name w:val="AA1D7EC2D021431AB4092A89A69DAB589"/>
    <w:rsid w:val="00075954"/>
    <w:rPr>
      <w:rFonts w:eastAsiaTheme="minorHAnsi"/>
      <w:lang w:eastAsia="en-US"/>
    </w:rPr>
  </w:style>
  <w:style w:type="paragraph" w:customStyle="1" w:styleId="173EB72036804FD696FD04A56646B79C9">
    <w:name w:val="173EB72036804FD696FD04A56646B79C9"/>
    <w:rsid w:val="00075954"/>
    <w:rPr>
      <w:rFonts w:eastAsiaTheme="minorHAnsi"/>
      <w:lang w:eastAsia="en-US"/>
    </w:rPr>
  </w:style>
  <w:style w:type="paragraph" w:customStyle="1" w:styleId="4BEC1256E08D4E249F1E9477B5D9418A9">
    <w:name w:val="4BEC1256E08D4E249F1E9477B5D9418A9"/>
    <w:rsid w:val="00075954"/>
    <w:rPr>
      <w:rFonts w:eastAsiaTheme="minorHAnsi"/>
      <w:lang w:eastAsia="en-US"/>
    </w:rPr>
  </w:style>
  <w:style w:type="paragraph" w:customStyle="1" w:styleId="E807B808E5C84058BA561FFA26C2496A9">
    <w:name w:val="E807B808E5C84058BA561FFA26C2496A9"/>
    <w:rsid w:val="00075954"/>
    <w:rPr>
      <w:rFonts w:eastAsiaTheme="minorHAnsi"/>
      <w:lang w:eastAsia="en-US"/>
    </w:rPr>
  </w:style>
  <w:style w:type="paragraph" w:customStyle="1" w:styleId="248B2D9A44594A1DB66B19355257B9259">
    <w:name w:val="248B2D9A44594A1DB66B19355257B9259"/>
    <w:rsid w:val="00075954"/>
    <w:rPr>
      <w:rFonts w:eastAsiaTheme="minorHAnsi"/>
      <w:lang w:eastAsia="en-US"/>
    </w:rPr>
  </w:style>
  <w:style w:type="paragraph" w:customStyle="1" w:styleId="1EC797885E15495699C7F00BB558EA349">
    <w:name w:val="1EC797885E15495699C7F00BB558EA349"/>
    <w:rsid w:val="00075954"/>
    <w:rPr>
      <w:rFonts w:eastAsiaTheme="minorHAnsi"/>
      <w:lang w:eastAsia="en-US"/>
    </w:rPr>
  </w:style>
  <w:style w:type="paragraph" w:customStyle="1" w:styleId="D9C57F6BDCC34513A9C0AC63A5F08CCB7">
    <w:name w:val="D9C57F6BDCC34513A9C0AC63A5F08CCB7"/>
    <w:rsid w:val="00075954"/>
    <w:rPr>
      <w:rFonts w:eastAsiaTheme="minorHAnsi"/>
      <w:lang w:eastAsia="en-US"/>
    </w:rPr>
  </w:style>
  <w:style w:type="paragraph" w:customStyle="1" w:styleId="B88270E1AB0F4F6BBE553DC67F82E1359">
    <w:name w:val="B88270E1AB0F4F6BBE553DC67F82E1359"/>
    <w:rsid w:val="00075954"/>
    <w:rPr>
      <w:rFonts w:eastAsiaTheme="minorHAnsi"/>
      <w:lang w:eastAsia="en-US"/>
    </w:rPr>
  </w:style>
  <w:style w:type="paragraph" w:customStyle="1" w:styleId="64FBD4FAB29A4FFDB57BC808447BCB3D9">
    <w:name w:val="64FBD4FAB29A4FFDB57BC808447BCB3D9"/>
    <w:rsid w:val="00075954"/>
    <w:rPr>
      <w:rFonts w:eastAsiaTheme="minorHAnsi"/>
      <w:lang w:eastAsia="en-US"/>
    </w:rPr>
  </w:style>
  <w:style w:type="paragraph" w:customStyle="1" w:styleId="9F0274FF987443A4AAE5F94EBFFA7DFC9">
    <w:name w:val="9F0274FF987443A4AAE5F94EBFFA7DFC9"/>
    <w:rsid w:val="00075954"/>
    <w:rPr>
      <w:rFonts w:eastAsiaTheme="minorHAnsi"/>
      <w:lang w:eastAsia="en-US"/>
    </w:rPr>
  </w:style>
  <w:style w:type="paragraph" w:customStyle="1" w:styleId="BC79109EA3B64B678D370FDE3726C99D9">
    <w:name w:val="BC79109EA3B64B678D370FDE3726C99D9"/>
    <w:rsid w:val="00075954"/>
    <w:rPr>
      <w:rFonts w:eastAsiaTheme="minorHAnsi"/>
      <w:lang w:eastAsia="en-US"/>
    </w:rPr>
  </w:style>
  <w:style w:type="paragraph" w:customStyle="1" w:styleId="E17485582F5545808EC08E3020EC067D9">
    <w:name w:val="E17485582F5545808EC08E3020EC067D9"/>
    <w:rsid w:val="00075954"/>
    <w:rPr>
      <w:rFonts w:eastAsiaTheme="minorHAnsi"/>
      <w:lang w:eastAsia="en-US"/>
    </w:rPr>
  </w:style>
  <w:style w:type="paragraph" w:customStyle="1" w:styleId="9E9A31F23BE04C92B3750E3AD469AA1E9">
    <w:name w:val="9E9A31F23BE04C92B3750E3AD469AA1E9"/>
    <w:rsid w:val="00075954"/>
    <w:rPr>
      <w:rFonts w:eastAsiaTheme="minorHAnsi"/>
      <w:lang w:eastAsia="en-US"/>
    </w:rPr>
  </w:style>
  <w:style w:type="paragraph" w:customStyle="1" w:styleId="DE65902B1EF2485A86DBA34AFA7D9C1C9">
    <w:name w:val="DE65902B1EF2485A86DBA34AFA7D9C1C9"/>
    <w:rsid w:val="00075954"/>
    <w:rPr>
      <w:rFonts w:eastAsiaTheme="minorHAnsi"/>
      <w:lang w:eastAsia="en-US"/>
    </w:rPr>
  </w:style>
  <w:style w:type="paragraph" w:customStyle="1" w:styleId="0CC0DB8D3CC447EC8AADB8F83F93E1D79">
    <w:name w:val="0CC0DB8D3CC447EC8AADB8F83F93E1D79"/>
    <w:rsid w:val="00075954"/>
    <w:rPr>
      <w:rFonts w:eastAsiaTheme="minorHAnsi"/>
      <w:lang w:eastAsia="en-US"/>
    </w:rPr>
  </w:style>
  <w:style w:type="paragraph" w:customStyle="1" w:styleId="5A078B33D3E6418082865687C31444E19">
    <w:name w:val="5A078B33D3E6418082865687C31444E19"/>
    <w:rsid w:val="00075954"/>
    <w:rPr>
      <w:rFonts w:eastAsiaTheme="minorHAnsi"/>
      <w:lang w:eastAsia="en-US"/>
    </w:rPr>
  </w:style>
  <w:style w:type="paragraph" w:customStyle="1" w:styleId="23B925EDB3514F488A96A933A2E7783B9">
    <w:name w:val="23B925EDB3514F488A96A933A2E7783B9"/>
    <w:rsid w:val="00075954"/>
    <w:rPr>
      <w:rFonts w:eastAsiaTheme="minorHAnsi"/>
      <w:lang w:eastAsia="en-US"/>
    </w:rPr>
  </w:style>
  <w:style w:type="paragraph" w:customStyle="1" w:styleId="B704D6BF7A8E4A49B0AF9B24DC0832569">
    <w:name w:val="B704D6BF7A8E4A49B0AF9B24DC0832569"/>
    <w:rsid w:val="00075954"/>
    <w:rPr>
      <w:rFonts w:eastAsiaTheme="minorHAnsi"/>
      <w:lang w:eastAsia="en-US"/>
    </w:rPr>
  </w:style>
  <w:style w:type="paragraph" w:customStyle="1" w:styleId="2F5365DD315247FBAAEBA9DC53A2CF2D9">
    <w:name w:val="2F5365DD315247FBAAEBA9DC53A2CF2D9"/>
    <w:rsid w:val="00075954"/>
    <w:rPr>
      <w:rFonts w:eastAsiaTheme="minorHAnsi"/>
      <w:lang w:eastAsia="en-US"/>
    </w:rPr>
  </w:style>
  <w:style w:type="paragraph" w:customStyle="1" w:styleId="8E73BB26DFC54E7E9A7E1B943CB376F79">
    <w:name w:val="8E73BB26DFC54E7E9A7E1B943CB376F79"/>
    <w:rsid w:val="00075954"/>
    <w:rPr>
      <w:rFonts w:eastAsiaTheme="minorHAnsi"/>
      <w:lang w:eastAsia="en-US"/>
    </w:rPr>
  </w:style>
  <w:style w:type="paragraph" w:customStyle="1" w:styleId="3B53727C249A4D0C83A6A885F6A4A4129">
    <w:name w:val="3B53727C249A4D0C83A6A885F6A4A4129"/>
    <w:rsid w:val="00075954"/>
    <w:rPr>
      <w:rFonts w:eastAsiaTheme="minorHAnsi"/>
      <w:lang w:eastAsia="en-US"/>
    </w:rPr>
  </w:style>
  <w:style w:type="paragraph" w:customStyle="1" w:styleId="A3B7C1F15BA148FFB2B5FF11D89ED3EC5">
    <w:name w:val="A3B7C1F15BA148FFB2B5FF11D89ED3EC5"/>
    <w:rsid w:val="00075954"/>
    <w:rPr>
      <w:rFonts w:eastAsiaTheme="minorHAnsi"/>
      <w:lang w:eastAsia="en-US"/>
    </w:rPr>
  </w:style>
  <w:style w:type="paragraph" w:customStyle="1" w:styleId="6EF87D7E7CF145E0BA432442CCBDC5395">
    <w:name w:val="6EF87D7E7CF145E0BA432442CCBDC5395"/>
    <w:rsid w:val="00075954"/>
    <w:rPr>
      <w:rFonts w:eastAsiaTheme="minorHAnsi"/>
      <w:lang w:eastAsia="en-US"/>
    </w:rPr>
  </w:style>
  <w:style w:type="paragraph" w:customStyle="1" w:styleId="8C84A9FFFFA2402C9B8559E7CE92A7B59">
    <w:name w:val="8C84A9FFFFA2402C9B8559E7CE92A7B59"/>
    <w:rsid w:val="00075954"/>
    <w:rPr>
      <w:rFonts w:eastAsiaTheme="minorHAnsi"/>
      <w:lang w:eastAsia="en-US"/>
    </w:rPr>
  </w:style>
  <w:style w:type="paragraph" w:customStyle="1" w:styleId="355BB67C930748479F8AA439603801E99">
    <w:name w:val="355BB67C930748479F8AA439603801E99"/>
    <w:rsid w:val="00075954"/>
    <w:rPr>
      <w:rFonts w:eastAsiaTheme="minorHAnsi"/>
      <w:lang w:eastAsia="en-US"/>
    </w:rPr>
  </w:style>
  <w:style w:type="paragraph" w:customStyle="1" w:styleId="CC406E8D71DA4EBD966877E4CFF6EF899">
    <w:name w:val="CC406E8D71DA4EBD966877E4CFF6EF899"/>
    <w:rsid w:val="00075954"/>
    <w:rPr>
      <w:rFonts w:eastAsiaTheme="minorHAnsi"/>
      <w:lang w:eastAsia="en-US"/>
    </w:rPr>
  </w:style>
  <w:style w:type="paragraph" w:customStyle="1" w:styleId="A672718DE3D04A86A43CC80CB08481C99">
    <w:name w:val="A672718DE3D04A86A43CC80CB08481C99"/>
    <w:rsid w:val="00075954"/>
    <w:rPr>
      <w:rFonts w:eastAsiaTheme="minorHAnsi"/>
      <w:lang w:eastAsia="en-US"/>
    </w:rPr>
  </w:style>
  <w:style w:type="paragraph" w:customStyle="1" w:styleId="1A79DFDE9EA449AB95250117C988C6A49">
    <w:name w:val="1A79DFDE9EA449AB95250117C988C6A49"/>
    <w:rsid w:val="00075954"/>
    <w:rPr>
      <w:rFonts w:eastAsiaTheme="minorHAnsi"/>
      <w:lang w:eastAsia="en-US"/>
    </w:rPr>
  </w:style>
  <w:style w:type="paragraph" w:customStyle="1" w:styleId="725937A67F3F4B61995BDDC6597530039">
    <w:name w:val="725937A67F3F4B61995BDDC6597530039"/>
    <w:rsid w:val="00075954"/>
    <w:rPr>
      <w:rFonts w:eastAsiaTheme="minorHAnsi"/>
      <w:lang w:eastAsia="en-US"/>
    </w:rPr>
  </w:style>
  <w:style w:type="paragraph" w:customStyle="1" w:styleId="2489FA1419554E8295366EEA4FA39AA29">
    <w:name w:val="2489FA1419554E8295366EEA4FA39AA29"/>
    <w:rsid w:val="00075954"/>
    <w:rPr>
      <w:rFonts w:eastAsiaTheme="minorHAnsi"/>
      <w:lang w:eastAsia="en-US"/>
    </w:rPr>
  </w:style>
  <w:style w:type="paragraph" w:customStyle="1" w:styleId="F90FEBEC0F634B07B00CBF0E2C6CDD3A9">
    <w:name w:val="F90FEBEC0F634B07B00CBF0E2C6CDD3A9"/>
    <w:rsid w:val="00075954"/>
    <w:rPr>
      <w:rFonts w:eastAsiaTheme="minorHAnsi"/>
      <w:lang w:eastAsia="en-US"/>
    </w:rPr>
  </w:style>
  <w:style w:type="paragraph" w:customStyle="1" w:styleId="F80DF801855C47E18C4E0D7F2E424D0D9">
    <w:name w:val="F80DF801855C47E18C4E0D7F2E424D0D9"/>
    <w:rsid w:val="00075954"/>
    <w:rPr>
      <w:rFonts w:eastAsiaTheme="minorHAnsi"/>
      <w:lang w:eastAsia="en-US"/>
    </w:rPr>
  </w:style>
  <w:style w:type="paragraph" w:customStyle="1" w:styleId="D63733941DC4417D95E7483D870D07CE5">
    <w:name w:val="D63733941DC4417D95E7483D870D07CE5"/>
    <w:rsid w:val="00075954"/>
    <w:rPr>
      <w:rFonts w:eastAsiaTheme="minorHAnsi"/>
      <w:lang w:eastAsia="en-US"/>
    </w:rPr>
  </w:style>
  <w:style w:type="paragraph" w:customStyle="1" w:styleId="60C6CB12DA0D4938ABE225BDC82B11639">
    <w:name w:val="60C6CB12DA0D4938ABE225BDC82B11639"/>
    <w:rsid w:val="00075954"/>
    <w:rPr>
      <w:rFonts w:eastAsiaTheme="minorHAnsi"/>
      <w:lang w:eastAsia="en-US"/>
    </w:rPr>
  </w:style>
  <w:style w:type="paragraph" w:customStyle="1" w:styleId="3328A2F2D1454584A1D96DEEF17DDE0D9">
    <w:name w:val="3328A2F2D1454584A1D96DEEF17DDE0D9"/>
    <w:rsid w:val="00075954"/>
    <w:rPr>
      <w:rFonts w:eastAsiaTheme="minorHAnsi"/>
      <w:lang w:eastAsia="en-US"/>
    </w:rPr>
  </w:style>
  <w:style w:type="paragraph" w:customStyle="1" w:styleId="1021B3B6061C4E618C7A062E3D1DAC899">
    <w:name w:val="1021B3B6061C4E618C7A062E3D1DAC899"/>
    <w:rsid w:val="00075954"/>
    <w:rPr>
      <w:rFonts w:eastAsiaTheme="minorHAnsi"/>
      <w:lang w:eastAsia="en-US"/>
    </w:rPr>
  </w:style>
  <w:style w:type="paragraph" w:customStyle="1" w:styleId="FBCCBB934BE64F9BADDCA720F01EBC699">
    <w:name w:val="FBCCBB934BE64F9BADDCA720F01EBC699"/>
    <w:rsid w:val="00075954"/>
    <w:rPr>
      <w:rFonts w:eastAsiaTheme="minorHAnsi"/>
      <w:lang w:eastAsia="en-US"/>
    </w:rPr>
  </w:style>
  <w:style w:type="paragraph" w:customStyle="1" w:styleId="AAEE877B714D49EBB49312E1BCE5BC509">
    <w:name w:val="AAEE877B714D49EBB49312E1BCE5BC509"/>
    <w:rsid w:val="00075954"/>
    <w:rPr>
      <w:rFonts w:eastAsiaTheme="minorHAnsi"/>
      <w:lang w:eastAsia="en-US"/>
    </w:rPr>
  </w:style>
  <w:style w:type="paragraph" w:customStyle="1" w:styleId="FEAF6C5B7753491293EB3D76A52D6E759">
    <w:name w:val="FEAF6C5B7753491293EB3D76A52D6E759"/>
    <w:rsid w:val="00075954"/>
    <w:rPr>
      <w:rFonts w:eastAsiaTheme="minorHAnsi"/>
      <w:lang w:eastAsia="en-US"/>
    </w:rPr>
  </w:style>
  <w:style w:type="paragraph" w:customStyle="1" w:styleId="0AC5242D9BCD4043A53C2AC879530D6F9">
    <w:name w:val="0AC5242D9BCD4043A53C2AC879530D6F9"/>
    <w:rsid w:val="00075954"/>
    <w:rPr>
      <w:rFonts w:eastAsiaTheme="minorHAnsi"/>
      <w:lang w:eastAsia="en-US"/>
    </w:rPr>
  </w:style>
  <w:style w:type="paragraph" w:customStyle="1" w:styleId="481B9E5312DE45ABB65784A6ACAA57AF9">
    <w:name w:val="481B9E5312DE45ABB65784A6ACAA57AF9"/>
    <w:rsid w:val="00075954"/>
    <w:rPr>
      <w:rFonts w:eastAsiaTheme="minorHAnsi"/>
      <w:lang w:eastAsia="en-US"/>
    </w:rPr>
  </w:style>
  <w:style w:type="paragraph" w:customStyle="1" w:styleId="0A9C4C34A668421E870072E1431DAF6E9">
    <w:name w:val="0A9C4C34A668421E870072E1431DAF6E9"/>
    <w:rsid w:val="00075954"/>
    <w:rPr>
      <w:rFonts w:eastAsiaTheme="minorHAnsi"/>
      <w:lang w:eastAsia="en-US"/>
    </w:rPr>
  </w:style>
  <w:style w:type="paragraph" w:customStyle="1" w:styleId="7A116B30EC2B49938AE9589075B041E49">
    <w:name w:val="7A116B30EC2B49938AE9589075B041E49"/>
    <w:rsid w:val="00075954"/>
    <w:rPr>
      <w:rFonts w:eastAsiaTheme="minorHAnsi"/>
      <w:lang w:eastAsia="en-US"/>
    </w:rPr>
  </w:style>
  <w:style w:type="paragraph" w:customStyle="1" w:styleId="DDAD08677CDA4D39A56851D8B4E18C189">
    <w:name w:val="DDAD08677CDA4D39A56851D8B4E18C189"/>
    <w:rsid w:val="00075954"/>
    <w:rPr>
      <w:rFonts w:eastAsiaTheme="minorHAnsi"/>
      <w:lang w:eastAsia="en-US"/>
    </w:rPr>
  </w:style>
  <w:style w:type="paragraph" w:customStyle="1" w:styleId="3F199EE3167943D6A0A533AF83E9B1EF5">
    <w:name w:val="3F199EE3167943D6A0A533AF83E9B1EF5"/>
    <w:rsid w:val="00075954"/>
    <w:rPr>
      <w:rFonts w:eastAsiaTheme="minorHAnsi"/>
      <w:lang w:eastAsia="en-US"/>
    </w:rPr>
  </w:style>
  <w:style w:type="paragraph" w:customStyle="1" w:styleId="EF775D556D6942C2B53A507DE670D5AE9">
    <w:name w:val="EF775D556D6942C2B53A507DE670D5AE9"/>
    <w:rsid w:val="00075954"/>
    <w:rPr>
      <w:rFonts w:eastAsiaTheme="minorHAnsi"/>
      <w:lang w:eastAsia="en-US"/>
    </w:rPr>
  </w:style>
  <w:style w:type="paragraph" w:customStyle="1" w:styleId="07EB8267C6D44D15A3FF01A5D99C34F89">
    <w:name w:val="07EB8267C6D44D15A3FF01A5D99C34F89"/>
    <w:rsid w:val="00075954"/>
    <w:rPr>
      <w:rFonts w:eastAsiaTheme="minorHAnsi"/>
      <w:lang w:eastAsia="en-US"/>
    </w:rPr>
  </w:style>
  <w:style w:type="paragraph" w:customStyle="1" w:styleId="2305022B258443FB9BFA6A2B908F79EC9">
    <w:name w:val="2305022B258443FB9BFA6A2B908F79EC9"/>
    <w:rsid w:val="00075954"/>
    <w:rPr>
      <w:rFonts w:eastAsiaTheme="minorHAnsi"/>
      <w:lang w:eastAsia="en-US"/>
    </w:rPr>
  </w:style>
  <w:style w:type="paragraph" w:customStyle="1" w:styleId="F0DFC517963848D6A2F21AF1F8ECF3859">
    <w:name w:val="F0DFC517963848D6A2F21AF1F8ECF3859"/>
    <w:rsid w:val="00075954"/>
    <w:rPr>
      <w:rFonts w:eastAsiaTheme="minorHAnsi"/>
      <w:lang w:eastAsia="en-US"/>
    </w:rPr>
  </w:style>
  <w:style w:type="paragraph" w:customStyle="1" w:styleId="C3848CAA70454F5B97FDB918B75528C09">
    <w:name w:val="C3848CAA70454F5B97FDB918B75528C09"/>
    <w:rsid w:val="00075954"/>
    <w:rPr>
      <w:rFonts w:eastAsiaTheme="minorHAnsi"/>
      <w:lang w:eastAsia="en-US"/>
    </w:rPr>
  </w:style>
  <w:style w:type="paragraph" w:customStyle="1" w:styleId="9AFBBCC885CF4D61BA9FE544511668E19">
    <w:name w:val="9AFBBCC885CF4D61BA9FE544511668E19"/>
    <w:rsid w:val="00075954"/>
    <w:rPr>
      <w:rFonts w:eastAsiaTheme="minorHAnsi"/>
      <w:lang w:eastAsia="en-US"/>
    </w:rPr>
  </w:style>
  <w:style w:type="paragraph" w:customStyle="1" w:styleId="674A7D2D32194FD3A7FDA9700FE857C59">
    <w:name w:val="674A7D2D32194FD3A7FDA9700FE857C59"/>
    <w:rsid w:val="00075954"/>
    <w:rPr>
      <w:rFonts w:eastAsiaTheme="minorHAnsi"/>
      <w:lang w:eastAsia="en-US"/>
    </w:rPr>
  </w:style>
  <w:style w:type="paragraph" w:customStyle="1" w:styleId="1D436A35AC0B4676A64D66770BCE53439">
    <w:name w:val="1D436A35AC0B4676A64D66770BCE53439"/>
    <w:rsid w:val="00075954"/>
    <w:rPr>
      <w:rFonts w:eastAsiaTheme="minorHAnsi"/>
      <w:lang w:eastAsia="en-US"/>
    </w:rPr>
  </w:style>
  <w:style w:type="paragraph" w:customStyle="1" w:styleId="7E3247688935477FBCCEF7EDD0C27ACA9">
    <w:name w:val="7E3247688935477FBCCEF7EDD0C27ACA9"/>
    <w:rsid w:val="00075954"/>
    <w:rPr>
      <w:rFonts w:eastAsiaTheme="minorHAnsi"/>
      <w:lang w:eastAsia="en-US"/>
    </w:rPr>
  </w:style>
  <w:style w:type="paragraph" w:customStyle="1" w:styleId="B1DEAA16B0CA4BC9B6D3A8303F4415BA9">
    <w:name w:val="B1DEAA16B0CA4BC9B6D3A8303F4415BA9"/>
    <w:rsid w:val="00075954"/>
    <w:rPr>
      <w:rFonts w:eastAsiaTheme="minorHAnsi"/>
      <w:lang w:eastAsia="en-US"/>
    </w:rPr>
  </w:style>
  <w:style w:type="paragraph" w:customStyle="1" w:styleId="1ABE6CA84CA841E98F306594B53102C79">
    <w:name w:val="1ABE6CA84CA841E98F306594B53102C79"/>
    <w:rsid w:val="00075954"/>
    <w:rPr>
      <w:rFonts w:eastAsiaTheme="minorHAnsi"/>
      <w:lang w:eastAsia="en-US"/>
    </w:rPr>
  </w:style>
  <w:style w:type="paragraph" w:customStyle="1" w:styleId="6853797CED1C4296B401145E04748CAE9">
    <w:name w:val="6853797CED1C4296B401145E04748CAE9"/>
    <w:rsid w:val="00075954"/>
    <w:rPr>
      <w:rFonts w:eastAsiaTheme="minorHAnsi"/>
      <w:lang w:eastAsia="en-US"/>
    </w:rPr>
  </w:style>
  <w:style w:type="paragraph" w:customStyle="1" w:styleId="1A0DECC5F140401D98A2F50ACDB51F7B9">
    <w:name w:val="1A0DECC5F140401D98A2F50ACDB51F7B9"/>
    <w:rsid w:val="00075954"/>
    <w:rPr>
      <w:rFonts w:eastAsiaTheme="minorHAnsi"/>
      <w:lang w:eastAsia="en-US"/>
    </w:rPr>
  </w:style>
  <w:style w:type="paragraph" w:customStyle="1" w:styleId="9104707F4C7A47CDB94F04433E85CA0D9">
    <w:name w:val="9104707F4C7A47CDB94F04433E85CA0D9"/>
    <w:rsid w:val="00075954"/>
    <w:rPr>
      <w:rFonts w:eastAsiaTheme="minorHAnsi"/>
      <w:lang w:eastAsia="en-US"/>
    </w:rPr>
  </w:style>
  <w:style w:type="paragraph" w:customStyle="1" w:styleId="EBBDA6486B2C4984B5F493714981E5B79">
    <w:name w:val="EBBDA6486B2C4984B5F493714981E5B79"/>
    <w:rsid w:val="00075954"/>
    <w:rPr>
      <w:rFonts w:eastAsiaTheme="minorHAnsi"/>
      <w:lang w:eastAsia="en-US"/>
    </w:rPr>
  </w:style>
  <w:style w:type="paragraph" w:customStyle="1" w:styleId="2A1EE7D7B0E44E36AB27908CADBED5699">
    <w:name w:val="2A1EE7D7B0E44E36AB27908CADBED5699"/>
    <w:rsid w:val="00075954"/>
    <w:rPr>
      <w:rFonts w:eastAsiaTheme="minorHAnsi"/>
      <w:lang w:eastAsia="en-US"/>
    </w:rPr>
  </w:style>
  <w:style w:type="paragraph" w:customStyle="1" w:styleId="2EB0C8A4C5694F59870EE31737A3EEF79">
    <w:name w:val="2EB0C8A4C5694F59870EE31737A3EEF79"/>
    <w:rsid w:val="00075954"/>
    <w:rPr>
      <w:rFonts w:eastAsiaTheme="minorHAnsi"/>
      <w:lang w:eastAsia="en-US"/>
    </w:rPr>
  </w:style>
  <w:style w:type="paragraph" w:customStyle="1" w:styleId="F00B241CB0CF45A4BC108D45ACF55B8E9">
    <w:name w:val="F00B241CB0CF45A4BC108D45ACF55B8E9"/>
    <w:rsid w:val="00075954"/>
    <w:rPr>
      <w:rFonts w:eastAsiaTheme="minorHAnsi"/>
      <w:lang w:eastAsia="en-US"/>
    </w:rPr>
  </w:style>
  <w:style w:type="paragraph" w:customStyle="1" w:styleId="197F4FD55DDF4DBC996AF9D91D9401AA9">
    <w:name w:val="197F4FD55DDF4DBC996AF9D91D9401AA9"/>
    <w:rsid w:val="00075954"/>
    <w:rPr>
      <w:rFonts w:eastAsiaTheme="minorHAnsi"/>
      <w:lang w:eastAsia="en-US"/>
    </w:rPr>
  </w:style>
  <w:style w:type="paragraph" w:customStyle="1" w:styleId="4F929ADC572D4617B5069908E9B99C329">
    <w:name w:val="4F929ADC572D4617B5069908E9B99C329"/>
    <w:rsid w:val="00075954"/>
    <w:rPr>
      <w:rFonts w:eastAsiaTheme="minorHAnsi"/>
      <w:lang w:eastAsia="en-US"/>
    </w:rPr>
  </w:style>
  <w:style w:type="paragraph" w:customStyle="1" w:styleId="3DFB1344FBED425197950FA90FA8D97D9">
    <w:name w:val="3DFB1344FBED425197950FA90FA8D97D9"/>
    <w:rsid w:val="00075954"/>
    <w:rPr>
      <w:rFonts w:eastAsiaTheme="minorHAnsi"/>
      <w:lang w:eastAsia="en-US"/>
    </w:rPr>
  </w:style>
  <w:style w:type="paragraph" w:customStyle="1" w:styleId="B0C6BB00E743436DB285EFE1E30B45519">
    <w:name w:val="B0C6BB00E743436DB285EFE1E30B45519"/>
    <w:rsid w:val="00075954"/>
    <w:rPr>
      <w:rFonts w:eastAsiaTheme="minorHAnsi"/>
      <w:lang w:eastAsia="en-US"/>
    </w:rPr>
  </w:style>
  <w:style w:type="paragraph" w:customStyle="1" w:styleId="B907BC2BF1314049993A858AC5E1A75E5">
    <w:name w:val="B907BC2BF1314049993A858AC5E1A75E5"/>
    <w:rsid w:val="00075954"/>
    <w:rPr>
      <w:rFonts w:eastAsiaTheme="minorHAnsi"/>
      <w:lang w:eastAsia="en-US"/>
    </w:rPr>
  </w:style>
  <w:style w:type="paragraph" w:customStyle="1" w:styleId="257E26540E1D4DB18B22AE5E9651F65E9">
    <w:name w:val="257E26540E1D4DB18B22AE5E9651F65E9"/>
    <w:rsid w:val="00075954"/>
    <w:rPr>
      <w:rFonts w:eastAsiaTheme="minorHAnsi"/>
      <w:lang w:eastAsia="en-US"/>
    </w:rPr>
  </w:style>
  <w:style w:type="paragraph" w:customStyle="1" w:styleId="7AE1630EBA13425284263A68C64835349">
    <w:name w:val="7AE1630EBA13425284263A68C64835349"/>
    <w:rsid w:val="00075954"/>
    <w:rPr>
      <w:rFonts w:eastAsiaTheme="minorHAnsi"/>
      <w:lang w:eastAsia="en-US"/>
    </w:rPr>
  </w:style>
  <w:style w:type="paragraph" w:customStyle="1" w:styleId="D12BDA81F9F046EDA9F157B9D389AF1A9">
    <w:name w:val="D12BDA81F9F046EDA9F157B9D389AF1A9"/>
    <w:rsid w:val="00075954"/>
    <w:rPr>
      <w:rFonts w:eastAsiaTheme="minorHAnsi"/>
      <w:lang w:eastAsia="en-US"/>
    </w:rPr>
  </w:style>
  <w:style w:type="paragraph" w:customStyle="1" w:styleId="89C1ADFB9A6446A1883E609C23E4077F9">
    <w:name w:val="89C1ADFB9A6446A1883E609C23E4077F9"/>
    <w:rsid w:val="00075954"/>
    <w:rPr>
      <w:rFonts w:eastAsiaTheme="minorHAnsi"/>
      <w:lang w:eastAsia="en-US"/>
    </w:rPr>
  </w:style>
  <w:style w:type="paragraph" w:customStyle="1" w:styleId="2BC9A96B7CA84109BD6D5E61D41D917C9">
    <w:name w:val="2BC9A96B7CA84109BD6D5E61D41D917C9"/>
    <w:rsid w:val="00075954"/>
    <w:rPr>
      <w:rFonts w:eastAsiaTheme="minorHAnsi"/>
      <w:lang w:eastAsia="en-US"/>
    </w:rPr>
  </w:style>
  <w:style w:type="paragraph" w:customStyle="1" w:styleId="EEF9E997F70247F8ABDEC1390A98ECCF9">
    <w:name w:val="EEF9E997F70247F8ABDEC1390A98ECCF9"/>
    <w:rsid w:val="00075954"/>
    <w:rPr>
      <w:rFonts w:eastAsiaTheme="minorHAnsi"/>
      <w:lang w:eastAsia="en-US"/>
    </w:rPr>
  </w:style>
  <w:style w:type="paragraph" w:customStyle="1" w:styleId="E4A167A80DD54B7F953957F0E1D629039">
    <w:name w:val="E4A167A80DD54B7F953957F0E1D629039"/>
    <w:rsid w:val="00075954"/>
    <w:rPr>
      <w:rFonts w:eastAsiaTheme="minorHAnsi"/>
      <w:lang w:eastAsia="en-US"/>
    </w:rPr>
  </w:style>
  <w:style w:type="paragraph" w:customStyle="1" w:styleId="44D487F4F7F64F0E91C16754908D0BA89">
    <w:name w:val="44D487F4F7F64F0E91C16754908D0BA89"/>
    <w:rsid w:val="00075954"/>
    <w:rPr>
      <w:rFonts w:eastAsiaTheme="minorHAnsi"/>
      <w:lang w:eastAsia="en-US"/>
    </w:rPr>
  </w:style>
  <w:style w:type="paragraph" w:customStyle="1" w:styleId="6490CFCB38AD49E8BE2FFCD633A3EE729">
    <w:name w:val="6490CFCB38AD49E8BE2FFCD633A3EE729"/>
    <w:rsid w:val="00075954"/>
    <w:rPr>
      <w:rFonts w:eastAsiaTheme="minorHAnsi"/>
      <w:lang w:eastAsia="en-US"/>
    </w:rPr>
  </w:style>
  <w:style w:type="paragraph" w:customStyle="1" w:styleId="06C8564C04634207A613BE83857B8B539">
    <w:name w:val="06C8564C04634207A613BE83857B8B539"/>
    <w:rsid w:val="00075954"/>
    <w:rPr>
      <w:rFonts w:eastAsiaTheme="minorHAnsi"/>
      <w:lang w:eastAsia="en-US"/>
    </w:rPr>
  </w:style>
  <w:style w:type="paragraph" w:customStyle="1" w:styleId="1B6D8597518B4560AA0573D28EF5DA489">
    <w:name w:val="1B6D8597518B4560AA0573D28EF5DA489"/>
    <w:rsid w:val="00075954"/>
    <w:rPr>
      <w:rFonts w:eastAsiaTheme="minorHAnsi"/>
      <w:lang w:eastAsia="en-US"/>
    </w:rPr>
  </w:style>
  <w:style w:type="paragraph" w:customStyle="1" w:styleId="5BB3A5F132F84876BAEC488E4D6B8D869">
    <w:name w:val="5BB3A5F132F84876BAEC488E4D6B8D869"/>
    <w:rsid w:val="00075954"/>
    <w:rPr>
      <w:rFonts w:eastAsiaTheme="minorHAnsi"/>
      <w:lang w:eastAsia="en-US"/>
    </w:rPr>
  </w:style>
  <w:style w:type="paragraph" w:customStyle="1" w:styleId="19FC50F8EFC946BFA10BC6B2A2C610EC9">
    <w:name w:val="19FC50F8EFC946BFA10BC6B2A2C610EC9"/>
    <w:rsid w:val="00075954"/>
    <w:rPr>
      <w:rFonts w:eastAsiaTheme="minorHAnsi"/>
      <w:lang w:eastAsia="en-US"/>
    </w:rPr>
  </w:style>
  <w:style w:type="paragraph" w:customStyle="1" w:styleId="12711871E689464897A6242D126A56415">
    <w:name w:val="12711871E689464897A6242D126A56415"/>
    <w:rsid w:val="00075954"/>
    <w:rPr>
      <w:rFonts w:eastAsiaTheme="minorHAnsi"/>
      <w:lang w:eastAsia="en-US"/>
    </w:rPr>
  </w:style>
  <w:style w:type="paragraph" w:customStyle="1" w:styleId="73F07684BFF54B1099E0F2299492B8FE9">
    <w:name w:val="73F07684BFF54B1099E0F2299492B8FE9"/>
    <w:rsid w:val="00075954"/>
    <w:rPr>
      <w:rFonts w:eastAsiaTheme="minorHAnsi"/>
      <w:lang w:eastAsia="en-US"/>
    </w:rPr>
  </w:style>
  <w:style w:type="paragraph" w:customStyle="1" w:styleId="2B2889B0E2A64AA883B59ABF908016759">
    <w:name w:val="2B2889B0E2A64AA883B59ABF908016759"/>
    <w:rsid w:val="00075954"/>
    <w:rPr>
      <w:rFonts w:eastAsiaTheme="minorHAnsi"/>
      <w:lang w:eastAsia="en-US"/>
    </w:rPr>
  </w:style>
  <w:style w:type="paragraph" w:customStyle="1" w:styleId="EFDA3FC7B3534E8FB2B6616D4FF35C979">
    <w:name w:val="EFDA3FC7B3534E8FB2B6616D4FF35C979"/>
    <w:rsid w:val="00075954"/>
    <w:rPr>
      <w:rFonts w:eastAsiaTheme="minorHAnsi"/>
      <w:lang w:eastAsia="en-US"/>
    </w:rPr>
  </w:style>
  <w:style w:type="paragraph" w:customStyle="1" w:styleId="C3713C4BFCBB4C4A8D67B996B08367019">
    <w:name w:val="C3713C4BFCBB4C4A8D67B996B08367019"/>
    <w:rsid w:val="00075954"/>
    <w:rPr>
      <w:rFonts w:eastAsiaTheme="minorHAnsi"/>
      <w:lang w:eastAsia="en-US"/>
    </w:rPr>
  </w:style>
  <w:style w:type="paragraph" w:customStyle="1" w:styleId="2C39EDCC8E3E4497BAC0A53E594CC6939">
    <w:name w:val="2C39EDCC8E3E4497BAC0A53E594CC6939"/>
    <w:rsid w:val="00075954"/>
    <w:rPr>
      <w:rFonts w:eastAsiaTheme="minorHAnsi"/>
      <w:lang w:eastAsia="en-US"/>
    </w:rPr>
  </w:style>
  <w:style w:type="paragraph" w:customStyle="1" w:styleId="D2AFBF1EDE484BA6AA1406319975874B9">
    <w:name w:val="D2AFBF1EDE484BA6AA1406319975874B9"/>
    <w:rsid w:val="00075954"/>
    <w:rPr>
      <w:rFonts w:eastAsiaTheme="minorHAnsi"/>
      <w:lang w:eastAsia="en-US"/>
    </w:rPr>
  </w:style>
  <w:style w:type="paragraph" w:customStyle="1" w:styleId="3025599E239D4FA1BCC2AA376471E3399">
    <w:name w:val="3025599E239D4FA1BCC2AA376471E3399"/>
    <w:rsid w:val="00075954"/>
    <w:rPr>
      <w:rFonts w:eastAsiaTheme="minorHAnsi"/>
      <w:lang w:eastAsia="en-US"/>
    </w:rPr>
  </w:style>
  <w:style w:type="paragraph" w:customStyle="1" w:styleId="2967601640F041B8BCBC0DD0849339A69">
    <w:name w:val="2967601640F041B8BCBC0DD0849339A69"/>
    <w:rsid w:val="00075954"/>
    <w:rPr>
      <w:rFonts w:eastAsiaTheme="minorHAnsi"/>
      <w:lang w:eastAsia="en-US"/>
    </w:rPr>
  </w:style>
  <w:style w:type="paragraph" w:customStyle="1" w:styleId="D143E467DA4E458989091A9BB81764E69">
    <w:name w:val="D143E467DA4E458989091A9BB81764E69"/>
    <w:rsid w:val="00075954"/>
    <w:rPr>
      <w:rFonts w:eastAsiaTheme="minorHAnsi"/>
      <w:lang w:eastAsia="en-US"/>
    </w:rPr>
  </w:style>
  <w:style w:type="paragraph" w:customStyle="1" w:styleId="6E33D164EEA44529A276785FB8C7AB1E9">
    <w:name w:val="6E33D164EEA44529A276785FB8C7AB1E9"/>
    <w:rsid w:val="00075954"/>
    <w:rPr>
      <w:rFonts w:eastAsiaTheme="minorHAnsi"/>
      <w:lang w:eastAsia="en-US"/>
    </w:rPr>
  </w:style>
  <w:style w:type="paragraph" w:customStyle="1" w:styleId="936F7572AFD04D0C9FB5BFA9F5D82A6C9">
    <w:name w:val="936F7572AFD04D0C9FB5BFA9F5D82A6C9"/>
    <w:rsid w:val="00075954"/>
    <w:rPr>
      <w:rFonts w:eastAsiaTheme="minorHAnsi"/>
      <w:lang w:eastAsia="en-US"/>
    </w:rPr>
  </w:style>
  <w:style w:type="paragraph" w:customStyle="1" w:styleId="1AC0015D18DE42F2AAF3E59DC369BCCF9">
    <w:name w:val="1AC0015D18DE42F2AAF3E59DC369BCCF9"/>
    <w:rsid w:val="00075954"/>
    <w:rPr>
      <w:rFonts w:eastAsiaTheme="minorHAnsi"/>
      <w:lang w:eastAsia="en-US"/>
    </w:rPr>
  </w:style>
  <w:style w:type="paragraph" w:customStyle="1" w:styleId="E7AD1D189E4C499A9173BEBEF2FAC49F9">
    <w:name w:val="E7AD1D189E4C499A9173BEBEF2FAC49F9"/>
    <w:rsid w:val="00075954"/>
    <w:rPr>
      <w:rFonts w:eastAsiaTheme="minorHAnsi"/>
      <w:lang w:eastAsia="en-US"/>
    </w:rPr>
  </w:style>
  <w:style w:type="paragraph" w:customStyle="1" w:styleId="49210DF46BA540D2B5E139483BB12BAB5">
    <w:name w:val="49210DF46BA540D2B5E139483BB12BAB5"/>
    <w:rsid w:val="00075954"/>
    <w:rPr>
      <w:rFonts w:eastAsiaTheme="minorHAnsi"/>
      <w:lang w:eastAsia="en-US"/>
    </w:rPr>
  </w:style>
  <w:style w:type="paragraph" w:customStyle="1" w:styleId="CCF7FD44D2F342609A546623DCE7595F5">
    <w:name w:val="CCF7FD44D2F342609A546623DCE7595F5"/>
    <w:rsid w:val="00075954"/>
    <w:pPr>
      <w:ind w:left="720"/>
      <w:contextualSpacing/>
    </w:pPr>
    <w:rPr>
      <w:rFonts w:eastAsiaTheme="minorHAnsi"/>
      <w:lang w:eastAsia="en-US"/>
    </w:rPr>
  </w:style>
  <w:style w:type="paragraph" w:customStyle="1" w:styleId="0B607B4680EA44D2949D6418A89511295">
    <w:name w:val="0B607B4680EA44D2949D6418A89511295"/>
    <w:rsid w:val="00075954"/>
    <w:pPr>
      <w:ind w:left="720"/>
      <w:contextualSpacing/>
    </w:pPr>
    <w:rPr>
      <w:rFonts w:eastAsiaTheme="minorHAnsi"/>
      <w:lang w:eastAsia="en-US"/>
    </w:rPr>
  </w:style>
  <w:style w:type="paragraph" w:customStyle="1" w:styleId="4EFD5E908C76433C8E25214A59F1A2715">
    <w:name w:val="4EFD5E908C76433C8E25214A59F1A2715"/>
    <w:rsid w:val="00075954"/>
    <w:pPr>
      <w:ind w:left="720"/>
      <w:contextualSpacing/>
    </w:pPr>
    <w:rPr>
      <w:rFonts w:eastAsiaTheme="minorHAnsi"/>
      <w:lang w:eastAsia="en-US"/>
    </w:rPr>
  </w:style>
  <w:style w:type="paragraph" w:customStyle="1" w:styleId="934E26DBB8A9445F8579C0557A8A25DB5">
    <w:name w:val="934E26DBB8A9445F8579C0557A8A25DB5"/>
    <w:rsid w:val="00075954"/>
    <w:pPr>
      <w:ind w:left="720"/>
      <w:contextualSpacing/>
    </w:pPr>
    <w:rPr>
      <w:rFonts w:eastAsiaTheme="minorHAnsi"/>
      <w:lang w:eastAsia="en-US"/>
    </w:rPr>
  </w:style>
  <w:style w:type="paragraph" w:customStyle="1" w:styleId="F1781D9443C64D538068D533BF918A455">
    <w:name w:val="F1781D9443C64D538068D533BF918A455"/>
    <w:rsid w:val="00075954"/>
    <w:pPr>
      <w:ind w:left="720"/>
      <w:contextualSpacing/>
    </w:pPr>
    <w:rPr>
      <w:rFonts w:eastAsiaTheme="minorHAnsi"/>
      <w:lang w:eastAsia="en-US"/>
    </w:rPr>
  </w:style>
  <w:style w:type="paragraph" w:customStyle="1" w:styleId="843A784D45544A9E98A631900EEDFB085">
    <w:name w:val="843A784D45544A9E98A631900EEDFB085"/>
    <w:rsid w:val="00075954"/>
    <w:pPr>
      <w:ind w:left="720"/>
      <w:contextualSpacing/>
    </w:pPr>
    <w:rPr>
      <w:rFonts w:eastAsiaTheme="minorHAnsi"/>
      <w:lang w:eastAsia="en-US"/>
    </w:rPr>
  </w:style>
  <w:style w:type="paragraph" w:customStyle="1" w:styleId="0560594BAB5E4802A16987724188C7155">
    <w:name w:val="0560594BAB5E4802A16987724188C7155"/>
    <w:rsid w:val="00075954"/>
    <w:pPr>
      <w:ind w:left="720"/>
      <w:contextualSpacing/>
    </w:pPr>
    <w:rPr>
      <w:rFonts w:eastAsiaTheme="minorHAnsi"/>
      <w:lang w:eastAsia="en-US"/>
    </w:rPr>
  </w:style>
  <w:style w:type="paragraph" w:customStyle="1" w:styleId="6CD244AF252A4DCB9BA92582DD517E935">
    <w:name w:val="6CD244AF252A4DCB9BA92582DD517E935"/>
    <w:rsid w:val="00075954"/>
    <w:rPr>
      <w:rFonts w:eastAsiaTheme="minorHAnsi"/>
      <w:lang w:eastAsia="en-US"/>
    </w:rPr>
  </w:style>
  <w:style w:type="paragraph" w:customStyle="1" w:styleId="773F5864647546A8A17791AAF31D1B7B2">
    <w:name w:val="773F5864647546A8A17791AAF31D1B7B2"/>
    <w:rsid w:val="00075954"/>
    <w:pPr>
      <w:spacing w:after="0" w:line="240" w:lineRule="auto"/>
    </w:pPr>
    <w:rPr>
      <w:lang w:val="en-US" w:eastAsia="en-US"/>
    </w:rPr>
  </w:style>
  <w:style w:type="paragraph" w:customStyle="1" w:styleId="FAF69532E112444B8B907AAE24BA3C3420">
    <w:name w:val="FAF69532E112444B8B907AAE24BA3C3420"/>
    <w:rsid w:val="00075954"/>
    <w:pPr>
      <w:ind w:left="720"/>
      <w:contextualSpacing/>
    </w:pPr>
    <w:rPr>
      <w:rFonts w:eastAsiaTheme="minorHAnsi"/>
      <w:lang w:eastAsia="en-US"/>
    </w:rPr>
  </w:style>
  <w:style w:type="paragraph" w:customStyle="1" w:styleId="0298A562F4764D218469B39304F42DBC20">
    <w:name w:val="0298A562F4764D218469B39304F42DBC20"/>
    <w:rsid w:val="00075954"/>
    <w:pPr>
      <w:ind w:left="720"/>
      <w:contextualSpacing/>
    </w:pPr>
    <w:rPr>
      <w:rFonts w:eastAsiaTheme="minorHAnsi"/>
      <w:lang w:eastAsia="en-US"/>
    </w:rPr>
  </w:style>
  <w:style w:type="paragraph" w:customStyle="1" w:styleId="ADAFBB38CF6E4E34A51E0D02E1C119C220">
    <w:name w:val="ADAFBB38CF6E4E34A51E0D02E1C119C220"/>
    <w:rsid w:val="00075954"/>
    <w:pPr>
      <w:ind w:left="720"/>
      <w:contextualSpacing/>
    </w:pPr>
    <w:rPr>
      <w:rFonts w:eastAsiaTheme="minorHAnsi"/>
      <w:lang w:eastAsia="en-US"/>
    </w:rPr>
  </w:style>
  <w:style w:type="paragraph" w:customStyle="1" w:styleId="8D4AD69D6AE945F0A53FD0C3791FB74E20">
    <w:name w:val="8D4AD69D6AE945F0A53FD0C3791FB74E20"/>
    <w:rsid w:val="00075954"/>
    <w:pPr>
      <w:ind w:left="720"/>
      <w:contextualSpacing/>
    </w:pPr>
    <w:rPr>
      <w:rFonts w:eastAsiaTheme="minorHAnsi"/>
      <w:lang w:eastAsia="en-US"/>
    </w:rPr>
  </w:style>
  <w:style w:type="paragraph" w:customStyle="1" w:styleId="4E6C95E0B0FC4C59866699D703AD7DBE20">
    <w:name w:val="4E6C95E0B0FC4C59866699D703AD7DBE20"/>
    <w:rsid w:val="00075954"/>
    <w:pPr>
      <w:ind w:left="720"/>
      <w:contextualSpacing/>
    </w:pPr>
    <w:rPr>
      <w:rFonts w:eastAsiaTheme="minorHAnsi"/>
      <w:lang w:eastAsia="en-US"/>
    </w:rPr>
  </w:style>
  <w:style w:type="paragraph" w:customStyle="1" w:styleId="EDEABA93D43D4DDE8BDB4D807B3C368320">
    <w:name w:val="EDEABA93D43D4DDE8BDB4D807B3C368320"/>
    <w:rsid w:val="00075954"/>
    <w:pPr>
      <w:ind w:left="720"/>
      <w:contextualSpacing/>
    </w:pPr>
    <w:rPr>
      <w:rFonts w:eastAsiaTheme="minorHAnsi"/>
      <w:lang w:eastAsia="en-US"/>
    </w:rPr>
  </w:style>
  <w:style w:type="paragraph" w:customStyle="1" w:styleId="8DAABE4C53864CDA845DFB2A2855475920">
    <w:name w:val="8DAABE4C53864CDA845DFB2A2855475920"/>
    <w:rsid w:val="00075954"/>
    <w:pPr>
      <w:ind w:left="720"/>
      <w:contextualSpacing/>
    </w:pPr>
    <w:rPr>
      <w:rFonts w:eastAsiaTheme="minorHAnsi"/>
      <w:lang w:eastAsia="en-US"/>
    </w:rPr>
  </w:style>
  <w:style w:type="paragraph" w:customStyle="1" w:styleId="CDFB5FB3673D4ADF9D19F2107A103CEF3">
    <w:name w:val="CDFB5FB3673D4ADF9D19F2107A103CEF3"/>
    <w:rsid w:val="00075954"/>
    <w:pPr>
      <w:ind w:left="720"/>
      <w:contextualSpacing/>
    </w:pPr>
    <w:rPr>
      <w:rFonts w:eastAsiaTheme="minorHAnsi"/>
      <w:lang w:eastAsia="en-US"/>
    </w:rPr>
  </w:style>
  <w:style w:type="paragraph" w:customStyle="1" w:styleId="8D735AE894524F0F9060FEA18BA1CEA33">
    <w:name w:val="8D735AE894524F0F9060FEA18BA1CEA33"/>
    <w:rsid w:val="00075954"/>
    <w:pPr>
      <w:ind w:left="720"/>
      <w:contextualSpacing/>
    </w:pPr>
    <w:rPr>
      <w:rFonts w:eastAsiaTheme="minorHAnsi"/>
      <w:lang w:eastAsia="en-US"/>
    </w:rPr>
  </w:style>
  <w:style w:type="paragraph" w:customStyle="1" w:styleId="4CBDCAC1C32F471CBED3E0FB4671413F22">
    <w:name w:val="4CBDCAC1C32F471CBED3E0FB4671413F22"/>
    <w:rsid w:val="00075954"/>
    <w:pPr>
      <w:ind w:left="720"/>
      <w:contextualSpacing/>
    </w:pPr>
    <w:rPr>
      <w:rFonts w:eastAsiaTheme="minorHAnsi"/>
      <w:lang w:eastAsia="en-US"/>
    </w:rPr>
  </w:style>
  <w:style w:type="paragraph" w:customStyle="1" w:styleId="A83BC1B5F51743D4AD32C110F8309B7723">
    <w:name w:val="A83BC1B5F51743D4AD32C110F8309B7723"/>
    <w:rsid w:val="00075954"/>
    <w:pPr>
      <w:ind w:left="720"/>
      <w:contextualSpacing/>
    </w:pPr>
    <w:rPr>
      <w:rFonts w:eastAsiaTheme="minorHAnsi"/>
      <w:lang w:eastAsia="en-US"/>
    </w:rPr>
  </w:style>
  <w:style w:type="paragraph" w:customStyle="1" w:styleId="16328E4E9B164C3284CFD0A6C180C5BA23">
    <w:name w:val="16328E4E9B164C3284CFD0A6C180C5BA23"/>
    <w:rsid w:val="00075954"/>
    <w:pPr>
      <w:ind w:left="720"/>
      <w:contextualSpacing/>
    </w:pPr>
    <w:rPr>
      <w:rFonts w:eastAsiaTheme="minorHAnsi"/>
      <w:lang w:eastAsia="en-US"/>
    </w:rPr>
  </w:style>
  <w:style w:type="paragraph" w:customStyle="1" w:styleId="DD30EC3ABB5C4334A9D9B94C0DC4EC0923">
    <w:name w:val="DD30EC3ABB5C4334A9D9B94C0DC4EC0923"/>
    <w:rsid w:val="00075954"/>
    <w:pPr>
      <w:ind w:left="720"/>
      <w:contextualSpacing/>
    </w:pPr>
    <w:rPr>
      <w:rFonts w:eastAsiaTheme="minorHAnsi"/>
      <w:lang w:eastAsia="en-US"/>
    </w:rPr>
  </w:style>
  <w:style w:type="paragraph" w:customStyle="1" w:styleId="490D753EF33B4AB0AF2D60D32197494723">
    <w:name w:val="490D753EF33B4AB0AF2D60D32197494723"/>
    <w:rsid w:val="00075954"/>
    <w:pPr>
      <w:ind w:left="720"/>
      <w:contextualSpacing/>
    </w:pPr>
    <w:rPr>
      <w:rFonts w:eastAsiaTheme="minorHAnsi"/>
      <w:lang w:eastAsia="en-US"/>
    </w:rPr>
  </w:style>
  <w:style w:type="paragraph" w:customStyle="1" w:styleId="F0034ED1AF474F23BB4ED667B953D6DB23">
    <w:name w:val="F0034ED1AF474F23BB4ED667B953D6DB23"/>
    <w:rsid w:val="00075954"/>
    <w:pPr>
      <w:ind w:left="720"/>
      <w:contextualSpacing/>
    </w:pPr>
    <w:rPr>
      <w:rFonts w:eastAsiaTheme="minorHAnsi"/>
      <w:lang w:eastAsia="en-US"/>
    </w:rPr>
  </w:style>
  <w:style w:type="paragraph" w:customStyle="1" w:styleId="718F7B4158F0430DAE74C46E92E2FCA323">
    <w:name w:val="718F7B4158F0430DAE74C46E92E2FCA323"/>
    <w:rsid w:val="00075954"/>
    <w:pPr>
      <w:ind w:left="720"/>
      <w:contextualSpacing/>
    </w:pPr>
    <w:rPr>
      <w:rFonts w:eastAsiaTheme="minorHAnsi"/>
      <w:lang w:eastAsia="en-US"/>
    </w:rPr>
  </w:style>
  <w:style w:type="paragraph" w:customStyle="1" w:styleId="8E923756F87545FE9D30D37C533B20D423">
    <w:name w:val="8E923756F87545FE9D30D37C533B20D423"/>
    <w:rsid w:val="00075954"/>
    <w:pPr>
      <w:ind w:left="720"/>
      <w:contextualSpacing/>
    </w:pPr>
    <w:rPr>
      <w:rFonts w:eastAsiaTheme="minorHAnsi"/>
      <w:lang w:eastAsia="en-US"/>
    </w:rPr>
  </w:style>
  <w:style w:type="paragraph" w:customStyle="1" w:styleId="CDCD105C55C64CB18552019695DC2B4823">
    <w:name w:val="CDCD105C55C64CB18552019695DC2B4823"/>
    <w:rsid w:val="00075954"/>
    <w:pPr>
      <w:ind w:left="720"/>
      <w:contextualSpacing/>
    </w:pPr>
    <w:rPr>
      <w:rFonts w:eastAsiaTheme="minorHAnsi"/>
      <w:lang w:eastAsia="en-US"/>
    </w:rPr>
  </w:style>
  <w:style w:type="paragraph" w:customStyle="1" w:styleId="3EC78899915346428C7DBC9AFF1DDC5223">
    <w:name w:val="3EC78899915346428C7DBC9AFF1DDC5223"/>
    <w:rsid w:val="00075954"/>
    <w:pPr>
      <w:ind w:left="720"/>
      <w:contextualSpacing/>
    </w:pPr>
    <w:rPr>
      <w:rFonts w:eastAsiaTheme="minorHAnsi"/>
      <w:lang w:eastAsia="en-US"/>
    </w:rPr>
  </w:style>
  <w:style w:type="paragraph" w:customStyle="1" w:styleId="BC6D0A76676E4B6CB55777F2115244F023">
    <w:name w:val="BC6D0A76676E4B6CB55777F2115244F023"/>
    <w:rsid w:val="00075954"/>
    <w:pPr>
      <w:ind w:left="720"/>
      <w:contextualSpacing/>
    </w:pPr>
    <w:rPr>
      <w:rFonts w:eastAsiaTheme="minorHAnsi"/>
      <w:lang w:eastAsia="en-US"/>
    </w:rPr>
  </w:style>
  <w:style w:type="paragraph" w:customStyle="1" w:styleId="A255A29562C94017A9E9224E241089E923">
    <w:name w:val="A255A29562C94017A9E9224E241089E923"/>
    <w:rsid w:val="00075954"/>
    <w:pPr>
      <w:ind w:left="720"/>
      <w:contextualSpacing/>
    </w:pPr>
    <w:rPr>
      <w:rFonts w:eastAsiaTheme="minorHAnsi"/>
      <w:lang w:eastAsia="en-US"/>
    </w:rPr>
  </w:style>
  <w:style w:type="paragraph" w:customStyle="1" w:styleId="203ACA1E869E44A691EDCAF31392F02823">
    <w:name w:val="203ACA1E869E44A691EDCAF31392F02823"/>
    <w:rsid w:val="00075954"/>
    <w:pPr>
      <w:ind w:left="720"/>
      <w:contextualSpacing/>
    </w:pPr>
    <w:rPr>
      <w:rFonts w:eastAsiaTheme="minorHAnsi"/>
      <w:lang w:eastAsia="en-US"/>
    </w:rPr>
  </w:style>
  <w:style w:type="paragraph" w:customStyle="1" w:styleId="BB17FE80C4654569838F8DBDD074371A23">
    <w:name w:val="BB17FE80C4654569838F8DBDD074371A23"/>
    <w:rsid w:val="00075954"/>
    <w:pPr>
      <w:ind w:left="720"/>
      <w:contextualSpacing/>
    </w:pPr>
    <w:rPr>
      <w:rFonts w:eastAsiaTheme="minorHAnsi"/>
      <w:lang w:eastAsia="en-US"/>
    </w:rPr>
  </w:style>
  <w:style w:type="paragraph" w:customStyle="1" w:styleId="D2562E2BBED7480DAC7E97FADB86596723">
    <w:name w:val="D2562E2BBED7480DAC7E97FADB86596723"/>
    <w:rsid w:val="00075954"/>
    <w:pPr>
      <w:ind w:left="720"/>
      <w:contextualSpacing/>
    </w:pPr>
    <w:rPr>
      <w:rFonts w:eastAsiaTheme="minorHAnsi"/>
      <w:lang w:eastAsia="en-US"/>
    </w:rPr>
  </w:style>
  <w:style w:type="paragraph" w:customStyle="1" w:styleId="90D18505346E43E9977CFE53A7328AEA23">
    <w:name w:val="90D18505346E43E9977CFE53A7328AEA23"/>
    <w:rsid w:val="00075954"/>
    <w:pPr>
      <w:ind w:left="720"/>
      <w:contextualSpacing/>
    </w:pPr>
    <w:rPr>
      <w:rFonts w:eastAsiaTheme="minorHAnsi"/>
      <w:lang w:eastAsia="en-US"/>
    </w:rPr>
  </w:style>
  <w:style w:type="paragraph" w:customStyle="1" w:styleId="DE5D90232B2F441783DA26FA2DABD95723">
    <w:name w:val="DE5D90232B2F441783DA26FA2DABD95723"/>
    <w:rsid w:val="00075954"/>
    <w:pPr>
      <w:ind w:left="720"/>
      <w:contextualSpacing/>
    </w:pPr>
    <w:rPr>
      <w:rFonts w:eastAsiaTheme="minorHAnsi"/>
      <w:lang w:eastAsia="en-US"/>
    </w:rPr>
  </w:style>
  <w:style w:type="paragraph" w:customStyle="1" w:styleId="2030CCF5D7F742B58230054672CBF78B23">
    <w:name w:val="2030CCF5D7F742B58230054672CBF78B23"/>
    <w:rsid w:val="00075954"/>
    <w:pPr>
      <w:ind w:left="720"/>
      <w:contextualSpacing/>
    </w:pPr>
    <w:rPr>
      <w:rFonts w:eastAsiaTheme="minorHAnsi"/>
      <w:lang w:eastAsia="en-US"/>
    </w:rPr>
  </w:style>
  <w:style w:type="paragraph" w:customStyle="1" w:styleId="991E74A2A75149A7BBAEB8493526238E12">
    <w:name w:val="991E74A2A75149A7BBAEB8493526238E12"/>
    <w:rsid w:val="00075954"/>
    <w:rPr>
      <w:rFonts w:eastAsiaTheme="minorHAnsi"/>
      <w:lang w:eastAsia="en-US"/>
    </w:rPr>
  </w:style>
  <w:style w:type="paragraph" w:customStyle="1" w:styleId="C39CBAA96B06435598617AE55014253811">
    <w:name w:val="C39CBAA96B06435598617AE55014253811"/>
    <w:rsid w:val="00075954"/>
    <w:rPr>
      <w:rFonts w:eastAsiaTheme="minorHAnsi"/>
      <w:lang w:eastAsia="en-US"/>
    </w:rPr>
  </w:style>
  <w:style w:type="paragraph" w:customStyle="1" w:styleId="F8F22C28D155487DB543F971E00756CA11">
    <w:name w:val="F8F22C28D155487DB543F971E00756CA11"/>
    <w:rsid w:val="00075954"/>
    <w:rPr>
      <w:rFonts w:eastAsiaTheme="minorHAnsi"/>
      <w:lang w:eastAsia="en-US"/>
    </w:rPr>
  </w:style>
  <w:style w:type="paragraph" w:customStyle="1" w:styleId="B9BB284B985842148C2CB874FF0CF69E11">
    <w:name w:val="B9BB284B985842148C2CB874FF0CF69E11"/>
    <w:rsid w:val="00075954"/>
    <w:rPr>
      <w:rFonts w:eastAsiaTheme="minorHAnsi"/>
      <w:lang w:eastAsia="en-US"/>
    </w:rPr>
  </w:style>
  <w:style w:type="paragraph" w:customStyle="1" w:styleId="FA62F0EF54E74AB3B884300D8E1B1DBE11">
    <w:name w:val="FA62F0EF54E74AB3B884300D8E1B1DBE11"/>
    <w:rsid w:val="00075954"/>
    <w:rPr>
      <w:rFonts w:eastAsiaTheme="minorHAnsi"/>
      <w:lang w:eastAsia="en-US"/>
    </w:rPr>
  </w:style>
  <w:style w:type="paragraph" w:customStyle="1" w:styleId="E3283F9074894DA0A7CB1CA9AFE3689B11">
    <w:name w:val="E3283F9074894DA0A7CB1CA9AFE3689B11"/>
    <w:rsid w:val="00075954"/>
    <w:rPr>
      <w:rFonts w:eastAsiaTheme="minorHAnsi"/>
      <w:lang w:eastAsia="en-US"/>
    </w:rPr>
  </w:style>
  <w:style w:type="paragraph" w:customStyle="1" w:styleId="ADA5CF88814D487EA49316E66F9A0B4911">
    <w:name w:val="ADA5CF88814D487EA49316E66F9A0B4911"/>
    <w:rsid w:val="00075954"/>
    <w:rPr>
      <w:rFonts w:eastAsiaTheme="minorHAnsi"/>
      <w:lang w:eastAsia="en-US"/>
    </w:rPr>
  </w:style>
  <w:style w:type="paragraph" w:customStyle="1" w:styleId="64DB82BA1FB34925A3AC66B01126B53211">
    <w:name w:val="64DB82BA1FB34925A3AC66B01126B53211"/>
    <w:rsid w:val="00075954"/>
    <w:rPr>
      <w:rFonts w:eastAsiaTheme="minorHAnsi"/>
      <w:lang w:eastAsia="en-US"/>
    </w:rPr>
  </w:style>
  <w:style w:type="paragraph" w:customStyle="1" w:styleId="1802E11FEB844DB79812275A7D20779311">
    <w:name w:val="1802E11FEB844DB79812275A7D20779311"/>
    <w:rsid w:val="00075954"/>
    <w:rPr>
      <w:rFonts w:eastAsiaTheme="minorHAnsi"/>
      <w:lang w:eastAsia="en-US"/>
    </w:rPr>
  </w:style>
  <w:style w:type="paragraph" w:customStyle="1" w:styleId="B2CB62B7ABC94F758D2D73884B9C23C211">
    <w:name w:val="B2CB62B7ABC94F758D2D73884B9C23C211"/>
    <w:rsid w:val="00075954"/>
    <w:rPr>
      <w:rFonts w:eastAsiaTheme="minorHAnsi"/>
      <w:lang w:eastAsia="en-US"/>
    </w:rPr>
  </w:style>
  <w:style w:type="paragraph" w:customStyle="1" w:styleId="6AC9D233541E4C8DBEAE1C840EEAA87311">
    <w:name w:val="6AC9D233541E4C8DBEAE1C840EEAA87311"/>
    <w:rsid w:val="00075954"/>
    <w:rPr>
      <w:rFonts w:eastAsiaTheme="minorHAnsi"/>
      <w:lang w:eastAsia="en-US"/>
    </w:rPr>
  </w:style>
  <w:style w:type="paragraph" w:customStyle="1" w:styleId="00B4AEE5A8794930810E7EF99557F90A11">
    <w:name w:val="00B4AEE5A8794930810E7EF99557F90A11"/>
    <w:rsid w:val="00075954"/>
    <w:rPr>
      <w:rFonts w:eastAsiaTheme="minorHAnsi"/>
      <w:lang w:eastAsia="en-US"/>
    </w:rPr>
  </w:style>
  <w:style w:type="paragraph" w:customStyle="1" w:styleId="F8B8FCD26F294B33AF0B95BD983E970B11">
    <w:name w:val="F8B8FCD26F294B33AF0B95BD983E970B11"/>
    <w:rsid w:val="00075954"/>
    <w:rPr>
      <w:rFonts w:eastAsiaTheme="minorHAnsi"/>
      <w:lang w:eastAsia="en-US"/>
    </w:rPr>
  </w:style>
  <w:style w:type="paragraph" w:customStyle="1" w:styleId="F594FB5E33EF4CD1B1B3F7927D707C9511">
    <w:name w:val="F594FB5E33EF4CD1B1B3F7927D707C9511"/>
    <w:rsid w:val="00075954"/>
    <w:rPr>
      <w:rFonts w:eastAsiaTheme="minorHAnsi"/>
      <w:lang w:eastAsia="en-US"/>
    </w:rPr>
  </w:style>
  <w:style w:type="paragraph" w:customStyle="1" w:styleId="A200158A430345619D1B4C45190203C411">
    <w:name w:val="A200158A430345619D1B4C45190203C411"/>
    <w:rsid w:val="00075954"/>
    <w:rPr>
      <w:rFonts w:eastAsiaTheme="minorHAnsi"/>
      <w:lang w:eastAsia="en-US"/>
    </w:rPr>
  </w:style>
  <w:style w:type="paragraph" w:customStyle="1" w:styleId="C50CCDD174484AF09A15EE9C867C592311">
    <w:name w:val="C50CCDD174484AF09A15EE9C867C592311"/>
    <w:rsid w:val="00075954"/>
    <w:rPr>
      <w:rFonts w:eastAsiaTheme="minorHAnsi"/>
      <w:lang w:eastAsia="en-US"/>
    </w:rPr>
  </w:style>
  <w:style w:type="paragraph" w:customStyle="1" w:styleId="5C7D2AEB7F9D4A059026833B674D6DFC11">
    <w:name w:val="5C7D2AEB7F9D4A059026833B674D6DFC11"/>
    <w:rsid w:val="00075954"/>
    <w:rPr>
      <w:rFonts w:eastAsiaTheme="minorHAnsi"/>
      <w:lang w:eastAsia="en-US"/>
    </w:rPr>
  </w:style>
  <w:style w:type="paragraph" w:customStyle="1" w:styleId="C45B29C0232E43A6BE24F55565CA6A2111">
    <w:name w:val="C45B29C0232E43A6BE24F55565CA6A2111"/>
    <w:rsid w:val="00075954"/>
    <w:rPr>
      <w:rFonts w:eastAsiaTheme="minorHAnsi"/>
      <w:lang w:eastAsia="en-US"/>
    </w:rPr>
  </w:style>
  <w:style w:type="paragraph" w:customStyle="1" w:styleId="5110945C5F134350B0DAD0B67E92794A11">
    <w:name w:val="5110945C5F134350B0DAD0B67E92794A11"/>
    <w:rsid w:val="00075954"/>
    <w:rPr>
      <w:rFonts w:eastAsiaTheme="minorHAnsi"/>
      <w:lang w:eastAsia="en-US"/>
    </w:rPr>
  </w:style>
  <w:style w:type="paragraph" w:customStyle="1" w:styleId="A731D000D4B24EE19F9930D13598845A11">
    <w:name w:val="A731D000D4B24EE19F9930D13598845A11"/>
    <w:rsid w:val="00075954"/>
    <w:rPr>
      <w:rFonts w:eastAsiaTheme="minorHAnsi"/>
      <w:lang w:eastAsia="en-US"/>
    </w:rPr>
  </w:style>
  <w:style w:type="paragraph" w:customStyle="1" w:styleId="C61035E7DAF74EE7A6DDE77905E8D8FD11">
    <w:name w:val="C61035E7DAF74EE7A6DDE77905E8D8FD11"/>
    <w:rsid w:val="00075954"/>
    <w:rPr>
      <w:rFonts w:eastAsiaTheme="minorHAnsi"/>
      <w:lang w:eastAsia="en-US"/>
    </w:rPr>
  </w:style>
  <w:style w:type="paragraph" w:customStyle="1" w:styleId="1A32CB174ED64428964E28F916F4FBAC11">
    <w:name w:val="1A32CB174ED64428964E28F916F4FBAC11"/>
    <w:rsid w:val="00075954"/>
    <w:rPr>
      <w:rFonts w:eastAsiaTheme="minorHAnsi"/>
      <w:lang w:eastAsia="en-US"/>
    </w:rPr>
  </w:style>
  <w:style w:type="paragraph" w:customStyle="1" w:styleId="EECEA4F4A9E542018102C9248EA22A7011">
    <w:name w:val="EECEA4F4A9E542018102C9248EA22A7011"/>
    <w:rsid w:val="00075954"/>
    <w:rPr>
      <w:rFonts w:eastAsiaTheme="minorHAnsi"/>
      <w:lang w:eastAsia="en-US"/>
    </w:rPr>
  </w:style>
  <w:style w:type="paragraph" w:customStyle="1" w:styleId="9CAF0F0227934D89898D75715021D18E11">
    <w:name w:val="9CAF0F0227934D89898D75715021D18E11"/>
    <w:rsid w:val="00075954"/>
    <w:rPr>
      <w:rFonts w:eastAsiaTheme="minorHAnsi"/>
      <w:lang w:eastAsia="en-US"/>
    </w:rPr>
  </w:style>
  <w:style w:type="paragraph" w:customStyle="1" w:styleId="A4CDCE8D9B434E5C9A4D53400B1B5B6611">
    <w:name w:val="A4CDCE8D9B434E5C9A4D53400B1B5B6611"/>
    <w:rsid w:val="00075954"/>
    <w:rPr>
      <w:rFonts w:eastAsiaTheme="minorHAnsi"/>
      <w:lang w:eastAsia="en-US"/>
    </w:rPr>
  </w:style>
  <w:style w:type="paragraph" w:customStyle="1" w:styleId="6181C4534DC343DE8AFC38925DCB749B11">
    <w:name w:val="6181C4534DC343DE8AFC38925DCB749B11"/>
    <w:rsid w:val="00075954"/>
    <w:rPr>
      <w:rFonts w:eastAsiaTheme="minorHAnsi"/>
      <w:lang w:eastAsia="en-US"/>
    </w:rPr>
  </w:style>
  <w:style w:type="paragraph" w:customStyle="1" w:styleId="B511AFC592214318818203A381ED5FE911">
    <w:name w:val="B511AFC592214318818203A381ED5FE911"/>
    <w:rsid w:val="00075954"/>
    <w:rPr>
      <w:rFonts w:eastAsiaTheme="minorHAnsi"/>
      <w:lang w:eastAsia="en-US"/>
    </w:rPr>
  </w:style>
  <w:style w:type="paragraph" w:customStyle="1" w:styleId="EB86773C86D345E594188A5BD8997EAB11">
    <w:name w:val="EB86773C86D345E594188A5BD8997EAB11"/>
    <w:rsid w:val="00075954"/>
    <w:rPr>
      <w:rFonts w:eastAsiaTheme="minorHAnsi"/>
      <w:lang w:eastAsia="en-US"/>
    </w:rPr>
  </w:style>
  <w:style w:type="paragraph" w:customStyle="1" w:styleId="FE1EF8281B0F4423AA4B437F4AA93EF911">
    <w:name w:val="FE1EF8281B0F4423AA4B437F4AA93EF911"/>
    <w:rsid w:val="00075954"/>
    <w:rPr>
      <w:rFonts w:eastAsiaTheme="minorHAnsi"/>
      <w:lang w:eastAsia="en-US"/>
    </w:rPr>
  </w:style>
  <w:style w:type="paragraph" w:customStyle="1" w:styleId="5228993DC66247898F284EE82C240C0111">
    <w:name w:val="5228993DC66247898F284EE82C240C0111"/>
    <w:rsid w:val="00075954"/>
    <w:rPr>
      <w:rFonts w:eastAsiaTheme="minorHAnsi"/>
      <w:lang w:eastAsia="en-US"/>
    </w:rPr>
  </w:style>
  <w:style w:type="paragraph" w:customStyle="1" w:styleId="509371EB96A14A3FB64D8B261A09723311">
    <w:name w:val="509371EB96A14A3FB64D8B261A09723311"/>
    <w:rsid w:val="00075954"/>
    <w:rPr>
      <w:rFonts w:eastAsiaTheme="minorHAnsi"/>
      <w:lang w:eastAsia="en-US"/>
    </w:rPr>
  </w:style>
  <w:style w:type="paragraph" w:customStyle="1" w:styleId="0201B558C56341E3A3E4596BB73FF3F311">
    <w:name w:val="0201B558C56341E3A3E4596BB73FF3F311"/>
    <w:rsid w:val="00075954"/>
    <w:rPr>
      <w:rFonts w:eastAsiaTheme="minorHAnsi"/>
      <w:lang w:eastAsia="en-US"/>
    </w:rPr>
  </w:style>
  <w:style w:type="paragraph" w:customStyle="1" w:styleId="3CCD5D4E4A614A8290731DD3AFE4FBC611">
    <w:name w:val="3CCD5D4E4A614A8290731DD3AFE4FBC611"/>
    <w:rsid w:val="00075954"/>
    <w:rPr>
      <w:rFonts w:eastAsiaTheme="minorHAnsi"/>
      <w:lang w:eastAsia="en-US"/>
    </w:rPr>
  </w:style>
  <w:style w:type="paragraph" w:customStyle="1" w:styleId="E9DBF96335184450B41E2B9FB314C0A711">
    <w:name w:val="E9DBF96335184450B41E2B9FB314C0A711"/>
    <w:rsid w:val="00075954"/>
    <w:rPr>
      <w:rFonts w:eastAsiaTheme="minorHAnsi"/>
      <w:lang w:eastAsia="en-US"/>
    </w:rPr>
  </w:style>
  <w:style w:type="paragraph" w:customStyle="1" w:styleId="38BB407516F54C3F8CD83C7004AF9C5211">
    <w:name w:val="38BB407516F54C3F8CD83C7004AF9C5211"/>
    <w:rsid w:val="00075954"/>
    <w:rPr>
      <w:rFonts w:eastAsiaTheme="minorHAnsi"/>
      <w:lang w:eastAsia="en-US"/>
    </w:rPr>
  </w:style>
  <w:style w:type="paragraph" w:customStyle="1" w:styleId="C87920ED7E4C46F6872113962B709B5511">
    <w:name w:val="C87920ED7E4C46F6872113962B709B5511"/>
    <w:rsid w:val="00075954"/>
    <w:rPr>
      <w:rFonts w:eastAsiaTheme="minorHAnsi"/>
      <w:lang w:eastAsia="en-US"/>
    </w:rPr>
  </w:style>
  <w:style w:type="paragraph" w:customStyle="1" w:styleId="C89E2CD77710474B85AE9E4305658D116">
    <w:name w:val="C89E2CD77710474B85AE9E4305658D116"/>
    <w:rsid w:val="00075954"/>
    <w:pPr>
      <w:spacing w:line="240" w:lineRule="auto"/>
    </w:pPr>
    <w:rPr>
      <w:rFonts w:ascii="Calibri" w:eastAsia="Calibri" w:hAnsi="Calibri" w:cs="Times New Roman"/>
      <w:sz w:val="20"/>
      <w:szCs w:val="20"/>
      <w:lang w:val="el-GR"/>
    </w:rPr>
  </w:style>
  <w:style w:type="paragraph" w:customStyle="1" w:styleId="7652AF28723B49A59F4D66EA37626DCF6">
    <w:name w:val="7652AF28723B49A59F4D66EA37626DCF6"/>
    <w:rsid w:val="00075954"/>
    <w:pPr>
      <w:spacing w:line="240" w:lineRule="auto"/>
    </w:pPr>
    <w:rPr>
      <w:rFonts w:ascii="Calibri" w:eastAsia="Calibri" w:hAnsi="Calibri" w:cs="Times New Roman"/>
      <w:sz w:val="20"/>
      <w:szCs w:val="20"/>
      <w:lang w:val="el-GR"/>
    </w:rPr>
  </w:style>
  <w:style w:type="paragraph" w:customStyle="1" w:styleId="27F25417484443399905FF63EB5345E56">
    <w:name w:val="27F25417484443399905FF63EB5345E56"/>
    <w:rsid w:val="00075954"/>
    <w:pPr>
      <w:spacing w:line="240" w:lineRule="auto"/>
    </w:pPr>
    <w:rPr>
      <w:rFonts w:ascii="Calibri" w:eastAsia="Calibri" w:hAnsi="Calibri" w:cs="Times New Roman"/>
      <w:sz w:val="20"/>
      <w:szCs w:val="20"/>
      <w:lang w:val="el-GR"/>
    </w:rPr>
  </w:style>
  <w:style w:type="paragraph" w:customStyle="1" w:styleId="79CA11E7D85F44B0AB307EBA4DF753E36">
    <w:name w:val="79CA11E7D85F44B0AB307EBA4DF753E36"/>
    <w:rsid w:val="00075954"/>
    <w:rPr>
      <w:rFonts w:eastAsiaTheme="minorHAnsi"/>
      <w:lang w:eastAsia="en-US"/>
    </w:rPr>
  </w:style>
  <w:style w:type="paragraph" w:customStyle="1" w:styleId="A093091F8FA340CEA3B453F0C507EAD110">
    <w:name w:val="A093091F8FA340CEA3B453F0C507EAD110"/>
    <w:rsid w:val="00075954"/>
    <w:rPr>
      <w:rFonts w:eastAsiaTheme="minorHAnsi"/>
      <w:lang w:eastAsia="en-US"/>
    </w:rPr>
  </w:style>
  <w:style w:type="paragraph" w:customStyle="1" w:styleId="D63EACB72C524781B5B8F425A9FBAB8410">
    <w:name w:val="D63EACB72C524781B5B8F425A9FBAB8410"/>
    <w:rsid w:val="00075954"/>
    <w:rPr>
      <w:rFonts w:eastAsiaTheme="minorHAnsi"/>
      <w:lang w:eastAsia="en-US"/>
    </w:rPr>
  </w:style>
  <w:style w:type="paragraph" w:customStyle="1" w:styleId="91241F5D9247466C892E10E79555E81910">
    <w:name w:val="91241F5D9247466C892E10E79555E81910"/>
    <w:rsid w:val="00075954"/>
    <w:rPr>
      <w:rFonts w:eastAsiaTheme="minorHAnsi"/>
      <w:lang w:eastAsia="en-US"/>
    </w:rPr>
  </w:style>
  <w:style w:type="paragraph" w:customStyle="1" w:styleId="1E0FB1CFED9A44459771FFD94436374510">
    <w:name w:val="1E0FB1CFED9A44459771FFD94436374510"/>
    <w:rsid w:val="00075954"/>
    <w:rPr>
      <w:rFonts w:eastAsiaTheme="minorHAnsi"/>
      <w:lang w:eastAsia="en-US"/>
    </w:rPr>
  </w:style>
  <w:style w:type="paragraph" w:customStyle="1" w:styleId="869BEACB3095479085B57EFB8855C01A10">
    <w:name w:val="869BEACB3095479085B57EFB8855C01A10"/>
    <w:rsid w:val="00075954"/>
    <w:rPr>
      <w:rFonts w:eastAsiaTheme="minorHAnsi"/>
      <w:lang w:eastAsia="en-US"/>
    </w:rPr>
  </w:style>
  <w:style w:type="paragraph" w:customStyle="1" w:styleId="33D2E7DED2204166A1152C8DC4118C0A10">
    <w:name w:val="33D2E7DED2204166A1152C8DC4118C0A10"/>
    <w:rsid w:val="00075954"/>
    <w:rPr>
      <w:rFonts w:eastAsiaTheme="minorHAnsi"/>
      <w:lang w:eastAsia="en-US"/>
    </w:rPr>
  </w:style>
  <w:style w:type="paragraph" w:customStyle="1" w:styleId="AA1D7EC2D021431AB4092A89A69DAB5810">
    <w:name w:val="AA1D7EC2D021431AB4092A89A69DAB5810"/>
    <w:rsid w:val="00075954"/>
    <w:rPr>
      <w:rFonts w:eastAsiaTheme="minorHAnsi"/>
      <w:lang w:eastAsia="en-US"/>
    </w:rPr>
  </w:style>
  <w:style w:type="paragraph" w:customStyle="1" w:styleId="173EB72036804FD696FD04A56646B79C10">
    <w:name w:val="173EB72036804FD696FD04A56646B79C10"/>
    <w:rsid w:val="00075954"/>
    <w:rPr>
      <w:rFonts w:eastAsiaTheme="minorHAnsi"/>
      <w:lang w:eastAsia="en-US"/>
    </w:rPr>
  </w:style>
  <w:style w:type="paragraph" w:customStyle="1" w:styleId="4BEC1256E08D4E249F1E9477B5D9418A10">
    <w:name w:val="4BEC1256E08D4E249F1E9477B5D9418A10"/>
    <w:rsid w:val="00075954"/>
    <w:rPr>
      <w:rFonts w:eastAsiaTheme="minorHAnsi"/>
      <w:lang w:eastAsia="en-US"/>
    </w:rPr>
  </w:style>
  <w:style w:type="paragraph" w:customStyle="1" w:styleId="E807B808E5C84058BA561FFA26C2496A10">
    <w:name w:val="E807B808E5C84058BA561FFA26C2496A10"/>
    <w:rsid w:val="00075954"/>
    <w:rPr>
      <w:rFonts w:eastAsiaTheme="minorHAnsi"/>
      <w:lang w:eastAsia="en-US"/>
    </w:rPr>
  </w:style>
  <w:style w:type="paragraph" w:customStyle="1" w:styleId="248B2D9A44594A1DB66B19355257B92510">
    <w:name w:val="248B2D9A44594A1DB66B19355257B92510"/>
    <w:rsid w:val="00075954"/>
    <w:rPr>
      <w:rFonts w:eastAsiaTheme="minorHAnsi"/>
      <w:lang w:eastAsia="en-US"/>
    </w:rPr>
  </w:style>
  <w:style w:type="paragraph" w:customStyle="1" w:styleId="1EC797885E15495699C7F00BB558EA3410">
    <w:name w:val="1EC797885E15495699C7F00BB558EA3410"/>
    <w:rsid w:val="00075954"/>
    <w:rPr>
      <w:rFonts w:eastAsiaTheme="minorHAnsi"/>
      <w:lang w:eastAsia="en-US"/>
    </w:rPr>
  </w:style>
  <w:style w:type="paragraph" w:customStyle="1" w:styleId="D9C57F6BDCC34513A9C0AC63A5F08CCB8">
    <w:name w:val="D9C57F6BDCC34513A9C0AC63A5F08CCB8"/>
    <w:rsid w:val="00075954"/>
    <w:rPr>
      <w:rFonts w:eastAsiaTheme="minorHAnsi"/>
      <w:lang w:eastAsia="en-US"/>
    </w:rPr>
  </w:style>
  <w:style w:type="paragraph" w:customStyle="1" w:styleId="B88270E1AB0F4F6BBE553DC67F82E13510">
    <w:name w:val="B88270E1AB0F4F6BBE553DC67F82E13510"/>
    <w:rsid w:val="00075954"/>
    <w:rPr>
      <w:rFonts w:eastAsiaTheme="minorHAnsi"/>
      <w:lang w:eastAsia="en-US"/>
    </w:rPr>
  </w:style>
  <w:style w:type="paragraph" w:customStyle="1" w:styleId="64FBD4FAB29A4FFDB57BC808447BCB3D10">
    <w:name w:val="64FBD4FAB29A4FFDB57BC808447BCB3D10"/>
    <w:rsid w:val="00075954"/>
    <w:rPr>
      <w:rFonts w:eastAsiaTheme="minorHAnsi"/>
      <w:lang w:eastAsia="en-US"/>
    </w:rPr>
  </w:style>
  <w:style w:type="paragraph" w:customStyle="1" w:styleId="9F0274FF987443A4AAE5F94EBFFA7DFC10">
    <w:name w:val="9F0274FF987443A4AAE5F94EBFFA7DFC10"/>
    <w:rsid w:val="00075954"/>
    <w:rPr>
      <w:rFonts w:eastAsiaTheme="minorHAnsi"/>
      <w:lang w:eastAsia="en-US"/>
    </w:rPr>
  </w:style>
  <w:style w:type="paragraph" w:customStyle="1" w:styleId="BC79109EA3B64B678D370FDE3726C99D10">
    <w:name w:val="BC79109EA3B64B678D370FDE3726C99D10"/>
    <w:rsid w:val="00075954"/>
    <w:rPr>
      <w:rFonts w:eastAsiaTheme="minorHAnsi"/>
      <w:lang w:eastAsia="en-US"/>
    </w:rPr>
  </w:style>
  <w:style w:type="paragraph" w:customStyle="1" w:styleId="E17485582F5545808EC08E3020EC067D10">
    <w:name w:val="E17485582F5545808EC08E3020EC067D10"/>
    <w:rsid w:val="00075954"/>
    <w:rPr>
      <w:rFonts w:eastAsiaTheme="minorHAnsi"/>
      <w:lang w:eastAsia="en-US"/>
    </w:rPr>
  </w:style>
  <w:style w:type="paragraph" w:customStyle="1" w:styleId="9E9A31F23BE04C92B3750E3AD469AA1E10">
    <w:name w:val="9E9A31F23BE04C92B3750E3AD469AA1E10"/>
    <w:rsid w:val="00075954"/>
    <w:rPr>
      <w:rFonts w:eastAsiaTheme="minorHAnsi"/>
      <w:lang w:eastAsia="en-US"/>
    </w:rPr>
  </w:style>
  <w:style w:type="paragraph" w:customStyle="1" w:styleId="DE65902B1EF2485A86DBA34AFA7D9C1C10">
    <w:name w:val="DE65902B1EF2485A86DBA34AFA7D9C1C10"/>
    <w:rsid w:val="00075954"/>
    <w:rPr>
      <w:rFonts w:eastAsiaTheme="minorHAnsi"/>
      <w:lang w:eastAsia="en-US"/>
    </w:rPr>
  </w:style>
  <w:style w:type="paragraph" w:customStyle="1" w:styleId="0CC0DB8D3CC447EC8AADB8F83F93E1D710">
    <w:name w:val="0CC0DB8D3CC447EC8AADB8F83F93E1D710"/>
    <w:rsid w:val="00075954"/>
    <w:rPr>
      <w:rFonts w:eastAsiaTheme="minorHAnsi"/>
      <w:lang w:eastAsia="en-US"/>
    </w:rPr>
  </w:style>
  <w:style w:type="paragraph" w:customStyle="1" w:styleId="5A078B33D3E6418082865687C31444E110">
    <w:name w:val="5A078B33D3E6418082865687C31444E110"/>
    <w:rsid w:val="00075954"/>
    <w:rPr>
      <w:rFonts w:eastAsiaTheme="minorHAnsi"/>
      <w:lang w:eastAsia="en-US"/>
    </w:rPr>
  </w:style>
  <w:style w:type="paragraph" w:customStyle="1" w:styleId="23B925EDB3514F488A96A933A2E7783B10">
    <w:name w:val="23B925EDB3514F488A96A933A2E7783B10"/>
    <w:rsid w:val="00075954"/>
    <w:rPr>
      <w:rFonts w:eastAsiaTheme="minorHAnsi"/>
      <w:lang w:eastAsia="en-US"/>
    </w:rPr>
  </w:style>
  <w:style w:type="paragraph" w:customStyle="1" w:styleId="B704D6BF7A8E4A49B0AF9B24DC08325610">
    <w:name w:val="B704D6BF7A8E4A49B0AF9B24DC08325610"/>
    <w:rsid w:val="00075954"/>
    <w:rPr>
      <w:rFonts w:eastAsiaTheme="minorHAnsi"/>
      <w:lang w:eastAsia="en-US"/>
    </w:rPr>
  </w:style>
  <w:style w:type="paragraph" w:customStyle="1" w:styleId="2F5365DD315247FBAAEBA9DC53A2CF2D10">
    <w:name w:val="2F5365DD315247FBAAEBA9DC53A2CF2D10"/>
    <w:rsid w:val="00075954"/>
    <w:rPr>
      <w:rFonts w:eastAsiaTheme="minorHAnsi"/>
      <w:lang w:eastAsia="en-US"/>
    </w:rPr>
  </w:style>
  <w:style w:type="paragraph" w:customStyle="1" w:styleId="8E73BB26DFC54E7E9A7E1B943CB376F710">
    <w:name w:val="8E73BB26DFC54E7E9A7E1B943CB376F710"/>
    <w:rsid w:val="00075954"/>
    <w:rPr>
      <w:rFonts w:eastAsiaTheme="minorHAnsi"/>
      <w:lang w:eastAsia="en-US"/>
    </w:rPr>
  </w:style>
  <w:style w:type="paragraph" w:customStyle="1" w:styleId="3B53727C249A4D0C83A6A885F6A4A41210">
    <w:name w:val="3B53727C249A4D0C83A6A885F6A4A41210"/>
    <w:rsid w:val="00075954"/>
    <w:rPr>
      <w:rFonts w:eastAsiaTheme="minorHAnsi"/>
      <w:lang w:eastAsia="en-US"/>
    </w:rPr>
  </w:style>
  <w:style w:type="paragraph" w:customStyle="1" w:styleId="A3B7C1F15BA148FFB2B5FF11D89ED3EC6">
    <w:name w:val="A3B7C1F15BA148FFB2B5FF11D89ED3EC6"/>
    <w:rsid w:val="00075954"/>
    <w:rPr>
      <w:rFonts w:eastAsiaTheme="minorHAnsi"/>
      <w:lang w:eastAsia="en-US"/>
    </w:rPr>
  </w:style>
  <w:style w:type="paragraph" w:customStyle="1" w:styleId="6EF87D7E7CF145E0BA432442CCBDC5396">
    <w:name w:val="6EF87D7E7CF145E0BA432442CCBDC5396"/>
    <w:rsid w:val="00075954"/>
    <w:rPr>
      <w:rFonts w:eastAsiaTheme="minorHAnsi"/>
      <w:lang w:eastAsia="en-US"/>
    </w:rPr>
  </w:style>
  <w:style w:type="paragraph" w:customStyle="1" w:styleId="8C84A9FFFFA2402C9B8559E7CE92A7B510">
    <w:name w:val="8C84A9FFFFA2402C9B8559E7CE92A7B510"/>
    <w:rsid w:val="00075954"/>
    <w:rPr>
      <w:rFonts w:eastAsiaTheme="minorHAnsi"/>
      <w:lang w:eastAsia="en-US"/>
    </w:rPr>
  </w:style>
  <w:style w:type="paragraph" w:customStyle="1" w:styleId="355BB67C930748479F8AA439603801E910">
    <w:name w:val="355BB67C930748479F8AA439603801E910"/>
    <w:rsid w:val="00075954"/>
    <w:rPr>
      <w:rFonts w:eastAsiaTheme="minorHAnsi"/>
      <w:lang w:eastAsia="en-US"/>
    </w:rPr>
  </w:style>
  <w:style w:type="paragraph" w:customStyle="1" w:styleId="CC406E8D71DA4EBD966877E4CFF6EF8910">
    <w:name w:val="CC406E8D71DA4EBD966877E4CFF6EF8910"/>
    <w:rsid w:val="00075954"/>
    <w:rPr>
      <w:rFonts w:eastAsiaTheme="minorHAnsi"/>
      <w:lang w:eastAsia="en-US"/>
    </w:rPr>
  </w:style>
  <w:style w:type="paragraph" w:customStyle="1" w:styleId="A672718DE3D04A86A43CC80CB08481C910">
    <w:name w:val="A672718DE3D04A86A43CC80CB08481C910"/>
    <w:rsid w:val="00075954"/>
    <w:rPr>
      <w:rFonts w:eastAsiaTheme="minorHAnsi"/>
      <w:lang w:eastAsia="en-US"/>
    </w:rPr>
  </w:style>
  <w:style w:type="paragraph" w:customStyle="1" w:styleId="1A79DFDE9EA449AB95250117C988C6A410">
    <w:name w:val="1A79DFDE9EA449AB95250117C988C6A410"/>
    <w:rsid w:val="00075954"/>
    <w:rPr>
      <w:rFonts w:eastAsiaTheme="minorHAnsi"/>
      <w:lang w:eastAsia="en-US"/>
    </w:rPr>
  </w:style>
  <w:style w:type="paragraph" w:customStyle="1" w:styleId="725937A67F3F4B61995BDDC65975300310">
    <w:name w:val="725937A67F3F4B61995BDDC65975300310"/>
    <w:rsid w:val="00075954"/>
    <w:rPr>
      <w:rFonts w:eastAsiaTheme="minorHAnsi"/>
      <w:lang w:eastAsia="en-US"/>
    </w:rPr>
  </w:style>
  <w:style w:type="paragraph" w:customStyle="1" w:styleId="2489FA1419554E8295366EEA4FA39AA210">
    <w:name w:val="2489FA1419554E8295366EEA4FA39AA210"/>
    <w:rsid w:val="00075954"/>
    <w:rPr>
      <w:rFonts w:eastAsiaTheme="minorHAnsi"/>
      <w:lang w:eastAsia="en-US"/>
    </w:rPr>
  </w:style>
  <w:style w:type="paragraph" w:customStyle="1" w:styleId="F90FEBEC0F634B07B00CBF0E2C6CDD3A10">
    <w:name w:val="F90FEBEC0F634B07B00CBF0E2C6CDD3A10"/>
    <w:rsid w:val="00075954"/>
    <w:rPr>
      <w:rFonts w:eastAsiaTheme="minorHAnsi"/>
      <w:lang w:eastAsia="en-US"/>
    </w:rPr>
  </w:style>
  <w:style w:type="paragraph" w:customStyle="1" w:styleId="F80DF801855C47E18C4E0D7F2E424D0D10">
    <w:name w:val="F80DF801855C47E18C4E0D7F2E424D0D10"/>
    <w:rsid w:val="00075954"/>
    <w:rPr>
      <w:rFonts w:eastAsiaTheme="minorHAnsi"/>
      <w:lang w:eastAsia="en-US"/>
    </w:rPr>
  </w:style>
  <w:style w:type="paragraph" w:customStyle="1" w:styleId="D63733941DC4417D95E7483D870D07CE6">
    <w:name w:val="D63733941DC4417D95E7483D870D07CE6"/>
    <w:rsid w:val="00075954"/>
    <w:rPr>
      <w:rFonts w:eastAsiaTheme="minorHAnsi"/>
      <w:lang w:eastAsia="en-US"/>
    </w:rPr>
  </w:style>
  <w:style w:type="paragraph" w:customStyle="1" w:styleId="60C6CB12DA0D4938ABE225BDC82B116310">
    <w:name w:val="60C6CB12DA0D4938ABE225BDC82B116310"/>
    <w:rsid w:val="00075954"/>
    <w:rPr>
      <w:rFonts w:eastAsiaTheme="minorHAnsi"/>
      <w:lang w:eastAsia="en-US"/>
    </w:rPr>
  </w:style>
  <w:style w:type="paragraph" w:customStyle="1" w:styleId="3328A2F2D1454584A1D96DEEF17DDE0D10">
    <w:name w:val="3328A2F2D1454584A1D96DEEF17DDE0D10"/>
    <w:rsid w:val="00075954"/>
    <w:rPr>
      <w:rFonts w:eastAsiaTheme="minorHAnsi"/>
      <w:lang w:eastAsia="en-US"/>
    </w:rPr>
  </w:style>
  <w:style w:type="paragraph" w:customStyle="1" w:styleId="1021B3B6061C4E618C7A062E3D1DAC8910">
    <w:name w:val="1021B3B6061C4E618C7A062E3D1DAC8910"/>
    <w:rsid w:val="00075954"/>
    <w:rPr>
      <w:rFonts w:eastAsiaTheme="minorHAnsi"/>
      <w:lang w:eastAsia="en-US"/>
    </w:rPr>
  </w:style>
  <w:style w:type="paragraph" w:customStyle="1" w:styleId="FBCCBB934BE64F9BADDCA720F01EBC6910">
    <w:name w:val="FBCCBB934BE64F9BADDCA720F01EBC6910"/>
    <w:rsid w:val="00075954"/>
    <w:rPr>
      <w:rFonts w:eastAsiaTheme="minorHAnsi"/>
      <w:lang w:eastAsia="en-US"/>
    </w:rPr>
  </w:style>
  <w:style w:type="paragraph" w:customStyle="1" w:styleId="AAEE877B714D49EBB49312E1BCE5BC5010">
    <w:name w:val="AAEE877B714D49EBB49312E1BCE5BC5010"/>
    <w:rsid w:val="00075954"/>
    <w:rPr>
      <w:rFonts w:eastAsiaTheme="minorHAnsi"/>
      <w:lang w:eastAsia="en-US"/>
    </w:rPr>
  </w:style>
  <w:style w:type="paragraph" w:customStyle="1" w:styleId="FEAF6C5B7753491293EB3D76A52D6E7510">
    <w:name w:val="FEAF6C5B7753491293EB3D76A52D6E7510"/>
    <w:rsid w:val="00075954"/>
    <w:rPr>
      <w:rFonts w:eastAsiaTheme="minorHAnsi"/>
      <w:lang w:eastAsia="en-US"/>
    </w:rPr>
  </w:style>
  <w:style w:type="paragraph" w:customStyle="1" w:styleId="0AC5242D9BCD4043A53C2AC879530D6F10">
    <w:name w:val="0AC5242D9BCD4043A53C2AC879530D6F10"/>
    <w:rsid w:val="00075954"/>
    <w:rPr>
      <w:rFonts w:eastAsiaTheme="minorHAnsi"/>
      <w:lang w:eastAsia="en-US"/>
    </w:rPr>
  </w:style>
  <w:style w:type="paragraph" w:customStyle="1" w:styleId="481B9E5312DE45ABB65784A6ACAA57AF10">
    <w:name w:val="481B9E5312DE45ABB65784A6ACAA57AF10"/>
    <w:rsid w:val="00075954"/>
    <w:rPr>
      <w:rFonts w:eastAsiaTheme="minorHAnsi"/>
      <w:lang w:eastAsia="en-US"/>
    </w:rPr>
  </w:style>
  <w:style w:type="paragraph" w:customStyle="1" w:styleId="0A9C4C34A668421E870072E1431DAF6E10">
    <w:name w:val="0A9C4C34A668421E870072E1431DAF6E10"/>
    <w:rsid w:val="00075954"/>
    <w:rPr>
      <w:rFonts w:eastAsiaTheme="minorHAnsi"/>
      <w:lang w:eastAsia="en-US"/>
    </w:rPr>
  </w:style>
  <w:style w:type="paragraph" w:customStyle="1" w:styleId="7A116B30EC2B49938AE9589075B041E410">
    <w:name w:val="7A116B30EC2B49938AE9589075B041E410"/>
    <w:rsid w:val="00075954"/>
    <w:rPr>
      <w:rFonts w:eastAsiaTheme="minorHAnsi"/>
      <w:lang w:eastAsia="en-US"/>
    </w:rPr>
  </w:style>
  <w:style w:type="paragraph" w:customStyle="1" w:styleId="DDAD08677CDA4D39A56851D8B4E18C1810">
    <w:name w:val="DDAD08677CDA4D39A56851D8B4E18C1810"/>
    <w:rsid w:val="00075954"/>
    <w:rPr>
      <w:rFonts w:eastAsiaTheme="minorHAnsi"/>
      <w:lang w:eastAsia="en-US"/>
    </w:rPr>
  </w:style>
  <w:style w:type="paragraph" w:customStyle="1" w:styleId="3F199EE3167943D6A0A533AF83E9B1EF6">
    <w:name w:val="3F199EE3167943D6A0A533AF83E9B1EF6"/>
    <w:rsid w:val="00075954"/>
    <w:rPr>
      <w:rFonts w:eastAsiaTheme="minorHAnsi"/>
      <w:lang w:eastAsia="en-US"/>
    </w:rPr>
  </w:style>
  <w:style w:type="paragraph" w:customStyle="1" w:styleId="EF775D556D6942C2B53A507DE670D5AE10">
    <w:name w:val="EF775D556D6942C2B53A507DE670D5AE10"/>
    <w:rsid w:val="00075954"/>
    <w:rPr>
      <w:rFonts w:eastAsiaTheme="minorHAnsi"/>
      <w:lang w:eastAsia="en-US"/>
    </w:rPr>
  </w:style>
  <w:style w:type="paragraph" w:customStyle="1" w:styleId="07EB8267C6D44D15A3FF01A5D99C34F810">
    <w:name w:val="07EB8267C6D44D15A3FF01A5D99C34F810"/>
    <w:rsid w:val="00075954"/>
    <w:rPr>
      <w:rFonts w:eastAsiaTheme="minorHAnsi"/>
      <w:lang w:eastAsia="en-US"/>
    </w:rPr>
  </w:style>
  <w:style w:type="paragraph" w:customStyle="1" w:styleId="2305022B258443FB9BFA6A2B908F79EC10">
    <w:name w:val="2305022B258443FB9BFA6A2B908F79EC10"/>
    <w:rsid w:val="00075954"/>
    <w:rPr>
      <w:rFonts w:eastAsiaTheme="minorHAnsi"/>
      <w:lang w:eastAsia="en-US"/>
    </w:rPr>
  </w:style>
  <w:style w:type="paragraph" w:customStyle="1" w:styleId="F0DFC517963848D6A2F21AF1F8ECF38510">
    <w:name w:val="F0DFC517963848D6A2F21AF1F8ECF38510"/>
    <w:rsid w:val="00075954"/>
    <w:rPr>
      <w:rFonts w:eastAsiaTheme="minorHAnsi"/>
      <w:lang w:eastAsia="en-US"/>
    </w:rPr>
  </w:style>
  <w:style w:type="paragraph" w:customStyle="1" w:styleId="C3848CAA70454F5B97FDB918B75528C010">
    <w:name w:val="C3848CAA70454F5B97FDB918B75528C010"/>
    <w:rsid w:val="00075954"/>
    <w:rPr>
      <w:rFonts w:eastAsiaTheme="minorHAnsi"/>
      <w:lang w:eastAsia="en-US"/>
    </w:rPr>
  </w:style>
  <w:style w:type="paragraph" w:customStyle="1" w:styleId="9AFBBCC885CF4D61BA9FE544511668E110">
    <w:name w:val="9AFBBCC885CF4D61BA9FE544511668E110"/>
    <w:rsid w:val="00075954"/>
    <w:rPr>
      <w:rFonts w:eastAsiaTheme="minorHAnsi"/>
      <w:lang w:eastAsia="en-US"/>
    </w:rPr>
  </w:style>
  <w:style w:type="paragraph" w:customStyle="1" w:styleId="674A7D2D32194FD3A7FDA9700FE857C510">
    <w:name w:val="674A7D2D32194FD3A7FDA9700FE857C510"/>
    <w:rsid w:val="00075954"/>
    <w:rPr>
      <w:rFonts w:eastAsiaTheme="minorHAnsi"/>
      <w:lang w:eastAsia="en-US"/>
    </w:rPr>
  </w:style>
  <w:style w:type="paragraph" w:customStyle="1" w:styleId="1D436A35AC0B4676A64D66770BCE534310">
    <w:name w:val="1D436A35AC0B4676A64D66770BCE534310"/>
    <w:rsid w:val="00075954"/>
    <w:rPr>
      <w:rFonts w:eastAsiaTheme="minorHAnsi"/>
      <w:lang w:eastAsia="en-US"/>
    </w:rPr>
  </w:style>
  <w:style w:type="paragraph" w:customStyle="1" w:styleId="7E3247688935477FBCCEF7EDD0C27ACA10">
    <w:name w:val="7E3247688935477FBCCEF7EDD0C27ACA10"/>
    <w:rsid w:val="00075954"/>
    <w:rPr>
      <w:rFonts w:eastAsiaTheme="minorHAnsi"/>
      <w:lang w:eastAsia="en-US"/>
    </w:rPr>
  </w:style>
  <w:style w:type="paragraph" w:customStyle="1" w:styleId="B1DEAA16B0CA4BC9B6D3A8303F4415BA10">
    <w:name w:val="B1DEAA16B0CA4BC9B6D3A8303F4415BA10"/>
    <w:rsid w:val="00075954"/>
    <w:rPr>
      <w:rFonts w:eastAsiaTheme="minorHAnsi"/>
      <w:lang w:eastAsia="en-US"/>
    </w:rPr>
  </w:style>
  <w:style w:type="paragraph" w:customStyle="1" w:styleId="1ABE6CA84CA841E98F306594B53102C710">
    <w:name w:val="1ABE6CA84CA841E98F306594B53102C710"/>
    <w:rsid w:val="00075954"/>
    <w:rPr>
      <w:rFonts w:eastAsiaTheme="minorHAnsi"/>
      <w:lang w:eastAsia="en-US"/>
    </w:rPr>
  </w:style>
  <w:style w:type="paragraph" w:customStyle="1" w:styleId="6853797CED1C4296B401145E04748CAE10">
    <w:name w:val="6853797CED1C4296B401145E04748CAE10"/>
    <w:rsid w:val="00075954"/>
    <w:rPr>
      <w:rFonts w:eastAsiaTheme="minorHAnsi"/>
      <w:lang w:eastAsia="en-US"/>
    </w:rPr>
  </w:style>
  <w:style w:type="paragraph" w:customStyle="1" w:styleId="1A0DECC5F140401D98A2F50ACDB51F7B10">
    <w:name w:val="1A0DECC5F140401D98A2F50ACDB51F7B10"/>
    <w:rsid w:val="00075954"/>
    <w:rPr>
      <w:rFonts w:eastAsiaTheme="minorHAnsi"/>
      <w:lang w:eastAsia="en-US"/>
    </w:rPr>
  </w:style>
  <w:style w:type="paragraph" w:customStyle="1" w:styleId="9104707F4C7A47CDB94F04433E85CA0D10">
    <w:name w:val="9104707F4C7A47CDB94F04433E85CA0D10"/>
    <w:rsid w:val="00075954"/>
    <w:rPr>
      <w:rFonts w:eastAsiaTheme="minorHAnsi"/>
      <w:lang w:eastAsia="en-US"/>
    </w:rPr>
  </w:style>
  <w:style w:type="paragraph" w:customStyle="1" w:styleId="EBBDA6486B2C4984B5F493714981E5B710">
    <w:name w:val="EBBDA6486B2C4984B5F493714981E5B710"/>
    <w:rsid w:val="00075954"/>
    <w:rPr>
      <w:rFonts w:eastAsiaTheme="minorHAnsi"/>
      <w:lang w:eastAsia="en-US"/>
    </w:rPr>
  </w:style>
  <w:style w:type="paragraph" w:customStyle="1" w:styleId="2A1EE7D7B0E44E36AB27908CADBED56910">
    <w:name w:val="2A1EE7D7B0E44E36AB27908CADBED56910"/>
    <w:rsid w:val="00075954"/>
    <w:rPr>
      <w:rFonts w:eastAsiaTheme="minorHAnsi"/>
      <w:lang w:eastAsia="en-US"/>
    </w:rPr>
  </w:style>
  <w:style w:type="paragraph" w:customStyle="1" w:styleId="2EB0C8A4C5694F59870EE31737A3EEF710">
    <w:name w:val="2EB0C8A4C5694F59870EE31737A3EEF710"/>
    <w:rsid w:val="00075954"/>
    <w:rPr>
      <w:rFonts w:eastAsiaTheme="minorHAnsi"/>
      <w:lang w:eastAsia="en-US"/>
    </w:rPr>
  </w:style>
  <w:style w:type="paragraph" w:customStyle="1" w:styleId="F00B241CB0CF45A4BC108D45ACF55B8E10">
    <w:name w:val="F00B241CB0CF45A4BC108D45ACF55B8E10"/>
    <w:rsid w:val="00075954"/>
    <w:rPr>
      <w:rFonts w:eastAsiaTheme="minorHAnsi"/>
      <w:lang w:eastAsia="en-US"/>
    </w:rPr>
  </w:style>
  <w:style w:type="paragraph" w:customStyle="1" w:styleId="197F4FD55DDF4DBC996AF9D91D9401AA10">
    <w:name w:val="197F4FD55DDF4DBC996AF9D91D9401AA10"/>
    <w:rsid w:val="00075954"/>
    <w:rPr>
      <w:rFonts w:eastAsiaTheme="minorHAnsi"/>
      <w:lang w:eastAsia="en-US"/>
    </w:rPr>
  </w:style>
  <w:style w:type="paragraph" w:customStyle="1" w:styleId="4F929ADC572D4617B5069908E9B99C3210">
    <w:name w:val="4F929ADC572D4617B5069908E9B99C3210"/>
    <w:rsid w:val="00075954"/>
    <w:rPr>
      <w:rFonts w:eastAsiaTheme="minorHAnsi"/>
      <w:lang w:eastAsia="en-US"/>
    </w:rPr>
  </w:style>
  <w:style w:type="paragraph" w:customStyle="1" w:styleId="3DFB1344FBED425197950FA90FA8D97D10">
    <w:name w:val="3DFB1344FBED425197950FA90FA8D97D10"/>
    <w:rsid w:val="00075954"/>
    <w:rPr>
      <w:rFonts w:eastAsiaTheme="minorHAnsi"/>
      <w:lang w:eastAsia="en-US"/>
    </w:rPr>
  </w:style>
  <w:style w:type="paragraph" w:customStyle="1" w:styleId="B0C6BB00E743436DB285EFE1E30B455110">
    <w:name w:val="B0C6BB00E743436DB285EFE1E30B455110"/>
    <w:rsid w:val="00075954"/>
    <w:rPr>
      <w:rFonts w:eastAsiaTheme="minorHAnsi"/>
      <w:lang w:eastAsia="en-US"/>
    </w:rPr>
  </w:style>
  <w:style w:type="paragraph" w:customStyle="1" w:styleId="B907BC2BF1314049993A858AC5E1A75E6">
    <w:name w:val="B907BC2BF1314049993A858AC5E1A75E6"/>
    <w:rsid w:val="00075954"/>
    <w:rPr>
      <w:rFonts w:eastAsiaTheme="minorHAnsi"/>
      <w:lang w:eastAsia="en-US"/>
    </w:rPr>
  </w:style>
  <w:style w:type="paragraph" w:customStyle="1" w:styleId="257E26540E1D4DB18B22AE5E9651F65E10">
    <w:name w:val="257E26540E1D4DB18B22AE5E9651F65E10"/>
    <w:rsid w:val="00075954"/>
    <w:rPr>
      <w:rFonts w:eastAsiaTheme="minorHAnsi"/>
      <w:lang w:eastAsia="en-US"/>
    </w:rPr>
  </w:style>
  <w:style w:type="paragraph" w:customStyle="1" w:styleId="7AE1630EBA13425284263A68C648353410">
    <w:name w:val="7AE1630EBA13425284263A68C648353410"/>
    <w:rsid w:val="00075954"/>
    <w:rPr>
      <w:rFonts w:eastAsiaTheme="minorHAnsi"/>
      <w:lang w:eastAsia="en-US"/>
    </w:rPr>
  </w:style>
  <w:style w:type="paragraph" w:customStyle="1" w:styleId="D12BDA81F9F046EDA9F157B9D389AF1A10">
    <w:name w:val="D12BDA81F9F046EDA9F157B9D389AF1A10"/>
    <w:rsid w:val="00075954"/>
    <w:rPr>
      <w:rFonts w:eastAsiaTheme="minorHAnsi"/>
      <w:lang w:eastAsia="en-US"/>
    </w:rPr>
  </w:style>
  <w:style w:type="paragraph" w:customStyle="1" w:styleId="89C1ADFB9A6446A1883E609C23E4077F10">
    <w:name w:val="89C1ADFB9A6446A1883E609C23E4077F10"/>
    <w:rsid w:val="00075954"/>
    <w:rPr>
      <w:rFonts w:eastAsiaTheme="minorHAnsi"/>
      <w:lang w:eastAsia="en-US"/>
    </w:rPr>
  </w:style>
  <w:style w:type="paragraph" w:customStyle="1" w:styleId="2BC9A96B7CA84109BD6D5E61D41D917C10">
    <w:name w:val="2BC9A96B7CA84109BD6D5E61D41D917C10"/>
    <w:rsid w:val="00075954"/>
    <w:rPr>
      <w:rFonts w:eastAsiaTheme="minorHAnsi"/>
      <w:lang w:eastAsia="en-US"/>
    </w:rPr>
  </w:style>
  <w:style w:type="paragraph" w:customStyle="1" w:styleId="EEF9E997F70247F8ABDEC1390A98ECCF10">
    <w:name w:val="EEF9E997F70247F8ABDEC1390A98ECCF10"/>
    <w:rsid w:val="00075954"/>
    <w:rPr>
      <w:rFonts w:eastAsiaTheme="minorHAnsi"/>
      <w:lang w:eastAsia="en-US"/>
    </w:rPr>
  </w:style>
  <w:style w:type="paragraph" w:customStyle="1" w:styleId="E4A167A80DD54B7F953957F0E1D6290310">
    <w:name w:val="E4A167A80DD54B7F953957F0E1D6290310"/>
    <w:rsid w:val="00075954"/>
    <w:rPr>
      <w:rFonts w:eastAsiaTheme="minorHAnsi"/>
      <w:lang w:eastAsia="en-US"/>
    </w:rPr>
  </w:style>
  <w:style w:type="paragraph" w:customStyle="1" w:styleId="44D487F4F7F64F0E91C16754908D0BA810">
    <w:name w:val="44D487F4F7F64F0E91C16754908D0BA810"/>
    <w:rsid w:val="00075954"/>
    <w:rPr>
      <w:rFonts w:eastAsiaTheme="minorHAnsi"/>
      <w:lang w:eastAsia="en-US"/>
    </w:rPr>
  </w:style>
  <w:style w:type="paragraph" w:customStyle="1" w:styleId="6490CFCB38AD49E8BE2FFCD633A3EE7210">
    <w:name w:val="6490CFCB38AD49E8BE2FFCD633A3EE7210"/>
    <w:rsid w:val="00075954"/>
    <w:rPr>
      <w:rFonts w:eastAsiaTheme="minorHAnsi"/>
      <w:lang w:eastAsia="en-US"/>
    </w:rPr>
  </w:style>
  <w:style w:type="paragraph" w:customStyle="1" w:styleId="06C8564C04634207A613BE83857B8B5310">
    <w:name w:val="06C8564C04634207A613BE83857B8B5310"/>
    <w:rsid w:val="00075954"/>
    <w:rPr>
      <w:rFonts w:eastAsiaTheme="minorHAnsi"/>
      <w:lang w:eastAsia="en-US"/>
    </w:rPr>
  </w:style>
  <w:style w:type="paragraph" w:customStyle="1" w:styleId="1B6D8597518B4560AA0573D28EF5DA4810">
    <w:name w:val="1B6D8597518B4560AA0573D28EF5DA4810"/>
    <w:rsid w:val="00075954"/>
    <w:rPr>
      <w:rFonts w:eastAsiaTheme="minorHAnsi"/>
      <w:lang w:eastAsia="en-US"/>
    </w:rPr>
  </w:style>
  <w:style w:type="paragraph" w:customStyle="1" w:styleId="5BB3A5F132F84876BAEC488E4D6B8D8610">
    <w:name w:val="5BB3A5F132F84876BAEC488E4D6B8D8610"/>
    <w:rsid w:val="00075954"/>
    <w:rPr>
      <w:rFonts w:eastAsiaTheme="minorHAnsi"/>
      <w:lang w:eastAsia="en-US"/>
    </w:rPr>
  </w:style>
  <w:style w:type="paragraph" w:customStyle="1" w:styleId="19FC50F8EFC946BFA10BC6B2A2C610EC10">
    <w:name w:val="19FC50F8EFC946BFA10BC6B2A2C610EC10"/>
    <w:rsid w:val="00075954"/>
    <w:rPr>
      <w:rFonts w:eastAsiaTheme="minorHAnsi"/>
      <w:lang w:eastAsia="en-US"/>
    </w:rPr>
  </w:style>
  <w:style w:type="paragraph" w:customStyle="1" w:styleId="12711871E689464897A6242D126A56416">
    <w:name w:val="12711871E689464897A6242D126A56416"/>
    <w:rsid w:val="00075954"/>
    <w:rPr>
      <w:rFonts w:eastAsiaTheme="minorHAnsi"/>
      <w:lang w:eastAsia="en-US"/>
    </w:rPr>
  </w:style>
  <w:style w:type="paragraph" w:customStyle="1" w:styleId="73F07684BFF54B1099E0F2299492B8FE10">
    <w:name w:val="73F07684BFF54B1099E0F2299492B8FE10"/>
    <w:rsid w:val="00075954"/>
    <w:rPr>
      <w:rFonts w:eastAsiaTheme="minorHAnsi"/>
      <w:lang w:eastAsia="en-US"/>
    </w:rPr>
  </w:style>
  <w:style w:type="paragraph" w:customStyle="1" w:styleId="2B2889B0E2A64AA883B59ABF9080167510">
    <w:name w:val="2B2889B0E2A64AA883B59ABF9080167510"/>
    <w:rsid w:val="00075954"/>
    <w:rPr>
      <w:rFonts w:eastAsiaTheme="minorHAnsi"/>
      <w:lang w:eastAsia="en-US"/>
    </w:rPr>
  </w:style>
  <w:style w:type="paragraph" w:customStyle="1" w:styleId="EFDA3FC7B3534E8FB2B6616D4FF35C9710">
    <w:name w:val="EFDA3FC7B3534E8FB2B6616D4FF35C9710"/>
    <w:rsid w:val="00075954"/>
    <w:rPr>
      <w:rFonts w:eastAsiaTheme="minorHAnsi"/>
      <w:lang w:eastAsia="en-US"/>
    </w:rPr>
  </w:style>
  <w:style w:type="paragraph" w:customStyle="1" w:styleId="C3713C4BFCBB4C4A8D67B996B083670110">
    <w:name w:val="C3713C4BFCBB4C4A8D67B996B083670110"/>
    <w:rsid w:val="00075954"/>
    <w:rPr>
      <w:rFonts w:eastAsiaTheme="minorHAnsi"/>
      <w:lang w:eastAsia="en-US"/>
    </w:rPr>
  </w:style>
  <w:style w:type="paragraph" w:customStyle="1" w:styleId="2C39EDCC8E3E4497BAC0A53E594CC69310">
    <w:name w:val="2C39EDCC8E3E4497BAC0A53E594CC69310"/>
    <w:rsid w:val="00075954"/>
    <w:rPr>
      <w:rFonts w:eastAsiaTheme="minorHAnsi"/>
      <w:lang w:eastAsia="en-US"/>
    </w:rPr>
  </w:style>
  <w:style w:type="paragraph" w:customStyle="1" w:styleId="D2AFBF1EDE484BA6AA1406319975874B10">
    <w:name w:val="D2AFBF1EDE484BA6AA1406319975874B10"/>
    <w:rsid w:val="00075954"/>
    <w:rPr>
      <w:rFonts w:eastAsiaTheme="minorHAnsi"/>
      <w:lang w:eastAsia="en-US"/>
    </w:rPr>
  </w:style>
  <w:style w:type="paragraph" w:customStyle="1" w:styleId="3025599E239D4FA1BCC2AA376471E33910">
    <w:name w:val="3025599E239D4FA1BCC2AA376471E33910"/>
    <w:rsid w:val="00075954"/>
    <w:rPr>
      <w:rFonts w:eastAsiaTheme="minorHAnsi"/>
      <w:lang w:eastAsia="en-US"/>
    </w:rPr>
  </w:style>
  <w:style w:type="paragraph" w:customStyle="1" w:styleId="2967601640F041B8BCBC0DD0849339A610">
    <w:name w:val="2967601640F041B8BCBC0DD0849339A610"/>
    <w:rsid w:val="00075954"/>
    <w:rPr>
      <w:rFonts w:eastAsiaTheme="minorHAnsi"/>
      <w:lang w:eastAsia="en-US"/>
    </w:rPr>
  </w:style>
  <w:style w:type="paragraph" w:customStyle="1" w:styleId="D143E467DA4E458989091A9BB81764E610">
    <w:name w:val="D143E467DA4E458989091A9BB81764E610"/>
    <w:rsid w:val="00075954"/>
    <w:rPr>
      <w:rFonts w:eastAsiaTheme="minorHAnsi"/>
      <w:lang w:eastAsia="en-US"/>
    </w:rPr>
  </w:style>
  <w:style w:type="paragraph" w:customStyle="1" w:styleId="6E33D164EEA44529A276785FB8C7AB1E10">
    <w:name w:val="6E33D164EEA44529A276785FB8C7AB1E10"/>
    <w:rsid w:val="00075954"/>
    <w:rPr>
      <w:rFonts w:eastAsiaTheme="minorHAnsi"/>
      <w:lang w:eastAsia="en-US"/>
    </w:rPr>
  </w:style>
  <w:style w:type="paragraph" w:customStyle="1" w:styleId="936F7572AFD04D0C9FB5BFA9F5D82A6C10">
    <w:name w:val="936F7572AFD04D0C9FB5BFA9F5D82A6C10"/>
    <w:rsid w:val="00075954"/>
    <w:rPr>
      <w:rFonts w:eastAsiaTheme="minorHAnsi"/>
      <w:lang w:eastAsia="en-US"/>
    </w:rPr>
  </w:style>
  <w:style w:type="paragraph" w:customStyle="1" w:styleId="1AC0015D18DE42F2AAF3E59DC369BCCF10">
    <w:name w:val="1AC0015D18DE42F2AAF3E59DC369BCCF10"/>
    <w:rsid w:val="00075954"/>
    <w:rPr>
      <w:rFonts w:eastAsiaTheme="minorHAnsi"/>
      <w:lang w:eastAsia="en-US"/>
    </w:rPr>
  </w:style>
  <w:style w:type="paragraph" w:customStyle="1" w:styleId="E7AD1D189E4C499A9173BEBEF2FAC49F10">
    <w:name w:val="E7AD1D189E4C499A9173BEBEF2FAC49F10"/>
    <w:rsid w:val="00075954"/>
    <w:rPr>
      <w:rFonts w:eastAsiaTheme="minorHAnsi"/>
      <w:lang w:eastAsia="en-US"/>
    </w:rPr>
  </w:style>
  <w:style w:type="paragraph" w:customStyle="1" w:styleId="49210DF46BA540D2B5E139483BB12BAB6">
    <w:name w:val="49210DF46BA540D2B5E139483BB12BAB6"/>
    <w:rsid w:val="00075954"/>
    <w:rPr>
      <w:rFonts w:eastAsiaTheme="minorHAnsi"/>
      <w:lang w:eastAsia="en-US"/>
    </w:rPr>
  </w:style>
  <w:style w:type="paragraph" w:customStyle="1" w:styleId="CCF7FD44D2F342609A546623DCE7595F6">
    <w:name w:val="CCF7FD44D2F342609A546623DCE7595F6"/>
    <w:rsid w:val="00075954"/>
    <w:pPr>
      <w:ind w:left="720"/>
      <w:contextualSpacing/>
    </w:pPr>
    <w:rPr>
      <w:rFonts w:eastAsiaTheme="minorHAnsi"/>
      <w:lang w:eastAsia="en-US"/>
    </w:rPr>
  </w:style>
  <w:style w:type="paragraph" w:customStyle="1" w:styleId="0B607B4680EA44D2949D6418A89511296">
    <w:name w:val="0B607B4680EA44D2949D6418A89511296"/>
    <w:rsid w:val="00075954"/>
    <w:pPr>
      <w:ind w:left="720"/>
      <w:contextualSpacing/>
    </w:pPr>
    <w:rPr>
      <w:rFonts w:eastAsiaTheme="minorHAnsi"/>
      <w:lang w:eastAsia="en-US"/>
    </w:rPr>
  </w:style>
  <w:style w:type="paragraph" w:customStyle="1" w:styleId="4EFD5E908C76433C8E25214A59F1A2716">
    <w:name w:val="4EFD5E908C76433C8E25214A59F1A2716"/>
    <w:rsid w:val="00075954"/>
    <w:pPr>
      <w:ind w:left="720"/>
      <w:contextualSpacing/>
    </w:pPr>
    <w:rPr>
      <w:rFonts w:eastAsiaTheme="minorHAnsi"/>
      <w:lang w:eastAsia="en-US"/>
    </w:rPr>
  </w:style>
  <w:style w:type="paragraph" w:customStyle="1" w:styleId="934E26DBB8A9445F8579C0557A8A25DB6">
    <w:name w:val="934E26DBB8A9445F8579C0557A8A25DB6"/>
    <w:rsid w:val="00075954"/>
    <w:pPr>
      <w:ind w:left="720"/>
      <w:contextualSpacing/>
    </w:pPr>
    <w:rPr>
      <w:rFonts w:eastAsiaTheme="minorHAnsi"/>
      <w:lang w:eastAsia="en-US"/>
    </w:rPr>
  </w:style>
  <w:style w:type="paragraph" w:customStyle="1" w:styleId="F1781D9443C64D538068D533BF918A456">
    <w:name w:val="F1781D9443C64D538068D533BF918A456"/>
    <w:rsid w:val="00075954"/>
    <w:pPr>
      <w:ind w:left="720"/>
      <w:contextualSpacing/>
    </w:pPr>
    <w:rPr>
      <w:rFonts w:eastAsiaTheme="minorHAnsi"/>
      <w:lang w:eastAsia="en-US"/>
    </w:rPr>
  </w:style>
  <w:style w:type="paragraph" w:customStyle="1" w:styleId="843A784D45544A9E98A631900EEDFB086">
    <w:name w:val="843A784D45544A9E98A631900EEDFB086"/>
    <w:rsid w:val="00075954"/>
    <w:pPr>
      <w:ind w:left="720"/>
      <w:contextualSpacing/>
    </w:pPr>
    <w:rPr>
      <w:rFonts w:eastAsiaTheme="minorHAnsi"/>
      <w:lang w:eastAsia="en-US"/>
    </w:rPr>
  </w:style>
  <w:style w:type="paragraph" w:customStyle="1" w:styleId="0560594BAB5E4802A16987724188C7156">
    <w:name w:val="0560594BAB5E4802A16987724188C7156"/>
    <w:rsid w:val="00075954"/>
    <w:pPr>
      <w:ind w:left="720"/>
      <w:contextualSpacing/>
    </w:pPr>
    <w:rPr>
      <w:rFonts w:eastAsiaTheme="minorHAnsi"/>
      <w:lang w:eastAsia="en-US"/>
    </w:rPr>
  </w:style>
  <w:style w:type="paragraph" w:customStyle="1" w:styleId="6CD244AF252A4DCB9BA92582DD517E936">
    <w:name w:val="6CD244AF252A4DCB9BA92582DD517E936"/>
    <w:rsid w:val="00075954"/>
    <w:rPr>
      <w:rFonts w:eastAsiaTheme="minorHAnsi"/>
      <w:lang w:eastAsia="en-US"/>
    </w:rPr>
  </w:style>
  <w:style w:type="paragraph" w:customStyle="1" w:styleId="773F5864647546A8A17791AAF31D1B7B3">
    <w:name w:val="773F5864647546A8A17791AAF31D1B7B3"/>
    <w:rsid w:val="00075954"/>
    <w:pPr>
      <w:spacing w:after="0" w:line="240" w:lineRule="auto"/>
    </w:pPr>
    <w:rPr>
      <w:lang w:val="en-US" w:eastAsia="en-US"/>
    </w:rPr>
  </w:style>
  <w:style w:type="paragraph" w:customStyle="1" w:styleId="FAF69532E112444B8B907AAE24BA3C3421">
    <w:name w:val="FAF69532E112444B8B907AAE24BA3C3421"/>
    <w:rsid w:val="00075954"/>
    <w:pPr>
      <w:ind w:left="720"/>
      <w:contextualSpacing/>
    </w:pPr>
    <w:rPr>
      <w:rFonts w:eastAsiaTheme="minorHAnsi"/>
      <w:lang w:eastAsia="en-US"/>
    </w:rPr>
  </w:style>
  <w:style w:type="paragraph" w:customStyle="1" w:styleId="0298A562F4764D218469B39304F42DBC21">
    <w:name w:val="0298A562F4764D218469B39304F42DBC21"/>
    <w:rsid w:val="00075954"/>
    <w:pPr>
      <w:ind w:left="720"/>
      <w:contextualSpacing/>
    </w:pPr>
    <w:rPr>
      <w:rFonts w:eastAsiaTheme="minorHAnsi"/>
      <w:lang w:eastAsia="en-US"/>
    </w:rPr>
  </w:style>
  <w:style w:type="paragraph" w:customStyle="1" w:styleId="ADAFBB38CF6E4E34A51E0D02E1C119C221">
    <w:name w:val="ADAFBB38CF6E4E34A51E0D02E1C119C221"/>
    <w:rsid w:val="00075954"/>
    <w:pPr>
      <w:ind w:left="720"/>
      <w:contextualSpacing/>
    </w:pPr>
    <w:rPr>
      <w:rFonts w:eastAsiaTheme="minorHAnsi"/>
      <w:lang w:eastAsia="en-US"/>
    </w:rPr>
  </w:style>
  <w:style w:type="paragraph" w:customStyle="1" w:styleId="8D4AD69D6AE945F0A53FD0C3791FB74E21">
    <w:name w:val="8D4AD69D6AE945F0A53FD0C3791FB74E21"/>
    <w:rsid w:val="00075954"/>
    <w:pPr>
      <w:ind w:left="720"/>
      <w:contextualSpacing/>
    </w:pPr>
    <w:rPr>
      <w:rFonts w:eastAsiaTheme="minorHAnsi"/>
      <w:lang w:eastAsia="en-US"/>
    </w:rPr>
  </w:style>
  <w:style w:type="paragraph" w:customStyle="1" w:styleId="4E6C95E0B0FC4C59866699D703AD7DBE21">
    <w:name w:val="4E6C95E0B0FC4C59866699D703AD7DBE21"/>
    <w:rsid w:val="00075954"/>
    <w:pPr>
      <w:ind w:left="720"/>
      <w:contextualSpacing/>
    </w:pPr>
    <w:rPr>
      <w:rFonts w:eastAsiaTheme="minorHAnsi"/>
      <w:lang w:eastAsia="en-US"/>
    </w:rPr>
  </w:style>
  <w:style w:type="paragraph" w:customStyle="1" w:styleId="EDEABA93D43D4DDE8BDB4D807B3C368321">
    <w:name w:val="EDEABA93D43D4DDE8BDB4D807B3C368321"/>
    <w:rsid w:val="00075954"/>
    <w:pPr>
      <w:ind w:left="720"/>
      <w:contextualSpacing/>
    </w:pPr>
    <w:rPr>
      <w:rFonts w:eastAsiaTheme="minorHAnsi"/>
      <w:lang w:eastAsia="en-US"/>
    </w:rPr>
  </w:style>
  <w:style w:type="paragraph" w:customStyle="1" w:styleId="8DAABE4C53864CDA845DFB2A2855475921">
    <w:name w:val="8DAABE4C53864CDA845DFB2A2855475921"/>
    <w:rsid w:val="00075954"/>
    <w:pPr>
      <w:ind w:left="720"/>
      <w:contextualSpacing/>
    </w:pPr>
    <w:rPr>
      <w:rFonts w:eastAsiaTheme="minorHAnsi"/>
      <w:lang w:eastAsia="en-US"/>
    </w:rPr>
  </w:style>
  <w:style w:type="paragraph" w:customStyle="1" w:styleId="CDFB5FB3673D4ADF9D19F2107A103CEF4">
    <w:name w:val="CDFB5FB3673D4ADF9D19F2107A103CEF4"/>
    <w:rsid w:val="00075954"/>
    <w:pPr>
      <w:ind w:left="720"/>
      <w:contextualSpacing/>
    </w:pPr>
    <w:rPr>
      <w:rFonts w:eastAsiaTheme="minorHAnsi"/>
      <w:lang w:eastAsia="en-US"/>
    </w:rPr>
  </w:style>
  <w:style w:type="paragraph" w:customStyle="1" w:styleId="8D735AE894524F0F9060FEA18BA1CEA34">
    <w:name w:val="8D735AE894524F0F9060FEA18BA1CEA34"/>
    <w:rsid w:val="00075954"/>
    <w:pPr>
      <w:ind w:left="720"/>
      <w:contextualSpacing/>
    </w:pPr>
    <w:rPr>
      <w:rFonts w:eastAsiaTheme="minorHAnsi"/>
      <w:lang w:eastAsia="en-US"/>
    </w:rPr>
  </w:style>
  <w:style w:type="paragraph" w:customStyle="1" w:styleId="4CBDCAC1C32F471CBED3E0FB4671413F23">
    <w:name w:val="4CBDCAC1C32F471CBED3E0FB4671413F23"/>
    <w:rsid w:val="00075954"/>
    <w:pPr>
      <w:ind w:left="720"/>
      <w:contextualSpacing/>
    </w:pPr>
    <w:rPr>
      <w:rFonts w:eastAsiaTheme="minorHAnsi"/>
      <w:lang w:eastAsia="en-US"/>
    </w:rPr>
  </w:style>
  <w:style w:type="paragraph" w:customStyle="1" w:styleId="A83BC1B5F51743D4AD32C110F8309B7724">
    <w:name w:val="A83BC1B5F51743D4AD32C110F8309B7724"/>
    <w:rsid w:val="00075954"/>
    <w:pPr>
      <w:ind w:left="720"/>
      <w:contextualSpacing/>
    </w:pPr>
    <w:rPr>
      <w:rFonts w:eastAsiaTheme="minorHAnsi"/>
      <w:lang w:eastAsia="en-US"/>
    </w:rPr>
  </w:style>
  <w:style w:type="paragraph" w:customStyle="1" w:styleId="16328E4E9B164C3284CFD0A6C180C5BA24">
    <w:name w:val="16328E4E9B164C3284CFD0A6C180C5BA24"/>
    <w:rsid w:val="00075954"/>
    <w:pPr>
      <w:ind w:left="720"/>
      <w:contextualSpacing/>
    </w:pPr>
    <w:rPr>
      <w:rFonts w:eastAsiaTheme="minorHAnsi"/>
      <w:lang w:eastAsia="en-US"/>
    </w:rPr>
  </w:style>
  <w:style w:type="paragraph" w:customStyle="1" w:styleId="DD30EC3ABB5C4334A9D9B94C0DC4EC0924">
    <w:name w:val="DD30EC3ABB5C4334A9D9B94C0DC4EC0924"/>
    <w:rsid w:val="00075954"/>
    <w:pPr>
      <w:ind w:left="720"/>
      <w:contextualSpacing/>
    </w:pPr>
    <w:rPr>
      <w:rFonts w:eastAsiaTheme="minorHAnsi"/>
      <w:lang w:eastAsia="en-US"/>
    </w:rPr>
  </w:style>
  <w:style w:type="paragraph" w:customStyle="1" w:styleId="490D753EF33B4AB0AF2D60D32197494724">
    <w:name w:val="490D753EF33B4AB0AF2D60D32197494724"/>
    <w:rsid w:val="00075954"/>
    <w:pPr>
      <w:ind w:left="720"/>
      <w:contextualSpacing/>
    </w:pPr>
    <w:rPr>
      <w:rFonts w:eastAsiaTheme="minorHAnsi"/>
      <w:lang w:eastAsia="en-US"/>
    </w:rPr>
  </w:style>
  <w:style w:type="paragraph" w:customStyle="1" w:styleId="F0034ED1AF474F23BB4ED667B953D6DB24">
    <w:name w:val="F0034ED1AF474F23BB4ED667B953D6DB24"/>
    <w:rsid w:val="00075954"/>
    <w:pPr>
      <w:ind w:left="720"/>
      <w:contextualSpacing/>
    </w:pPr>
    <w:rPr>
      <w:rFonts w:eastAsiaTheme="minorHAnsi"/>
      <w:lang w:eastAsia="en-US"/>
    </w:rPr>
  </w:style>
  <w:style w:type="paragraph" w:customStyle="1" w:styleId="718F7B4158F0430DAE74C46E92E2FCA324">
    <w:name w:val="718F7B4158F0430DAE74C46E92E2FCA324"/>
    <w:rsid w:val="00075954"/>
    <w:pPr>
      <w:ind w:left="720"/>
      <w:contextualSpacing/>
    </w:pPr>
    <w:rPr>
      <w:rFonts w:eastAsiaTheme="minorHAnsi"/>
      <w:lang w:eastAsia="en-US"/>
    </w:rPr>
  </w:style>
  <w:style w:type="paragraph" w:customStyle="1" w:styleId="8E923756F87545FE9D30D37C533B20D424">
    <w:name w:val="8E923756F87545FE9D30D37C533B20D424"/>
    <w:rsid w:val="00075954"/>
    <w:pPr>
      <w:ind w:left="720"/>
      <w:contextualSpacing/>
    </w:pPr>
    <w:rPr>
      <w:rFonts w:eastAsiaTheme="minorHAnsi"/>
      <w:lang w:eastAsia="en-US"/>
    </w:rPr>
  </w:style>
  <w:style w:type="paragraph" w:customStyle="1" w:styleId="CDCD105C55C64CB18552019695DC2B4824">
    <w:name w:val="CDCD105C55C64CB18552019695DC2B4824"/>
    <w:rsid w:val="00075954"/>
    <w:pPr>
      <w:ind w:left="720"/>
      <w:contextualSpacing/>
    </w:pPr>
    <w:rPr>
      <w:rFonts w:eastAsiaTheme="minorHAnsi"/>
      <w:lang w:eastAsia="en-US"/>
    </w:rPr>
  </w:style>
  <w:style w:type="paragraph" w:customStyle="1" w:styleId="3EC78899915346428C7DBC9AFF1DDC5224">
    <w:name w:val="3EC78899915346428C7DBC9AFF1DDC5224"/>
    <w:rsid w:val="00075954"/>
    <w:pPr>
      <w:ind w:left="720"/>
      <w:contextualSpacing/>
    </w:pPr>
    <w:rPr>
      <w:rFonts w:eastAsiaTheme="minorHAnsi"/>
      <w:lang w:eastAsia="en-US"/>
    </w:rPr>
  </w:style>
  <w:style w:type="paragraph" w:customStyle="1" w:styleId="BC6D0A76676E4B6CB55777F2115244F024">
    <w:name w:val="BC6D0A76676E4B6CB55777F2115244F024"/>
    <w:rsid w:val="00075954"/>
    <w:pPr>
      <w:ind w:left="720"/>
      <w:contextualSpacing/>
    </w:pPr>
    <w:rPr>
      <w:rFonts w:eastAsiaTheme="minorHAnsi"/>
      <w:lang w:eastAsia="en-US"/>
    </w:rPr>
  </w:style>
  <w:style w:type="paragraph" w:customStyle="1" w:styleId="A255A29562C94017A9E9224E241089E924">
    <w:name w:val="A255A29562C94017A9E9224E241089E924"/>
    <w:rsid w:val="00075954"/>
    <w:pPr>
      <w:ind w:left="720"/>
      <w:contextualSpacing/>
    </w:pPr>
    <w:rPr>
      <w:rFonts w:eastAsiaTheme="minorHAnsi"/>
      <w:lang w:eastAsia="en-US"/>
    </w:rPr>
  </w:style>
  <w:style w:type="paragraph" w:customStyle="1" w:styleId="203ACA1E869E44A691EDCAF31392F02824">
    <w:name w:val="203ACA1E869E44A691EDCAF31392F02824"/>
    <w:rsid w:val="00075954"/>
    <w:pPr>
      <w:ind w:left="720"/>
      <w:contextualSpacing/>
    </w:pPr>
    <w:rPr>
      <w:rFonts w:eastAsiaTheme="minorHAnsi"/>
      <w:lang w:eastAsia="en-US"/>
    </w:rPr>
  </w:style>
  <w:style w:type="paragraph" w:customStyle="1" w:styleId="BB17FE80C4654569838F8DBDD074371A24">
    <w:name w:val="BB17FE80C4654569838F8DBDD074371A24"/>
    <w:rsid w:val="00075954"/>
    <w:pPr>
      <w:ind w:left="720"/>
      <w:contextualSpacing/>
    </w:pPr>
    <w:rPr>
      <w:rFonts w:eastAsiaTheme="minorHAnsi"/>
      <w:lang w:eastAsia="en-US"/>
    </w:rPr>
  </w:style>
  <w:style w:type="paragraph" w:customStyle="1" w:styleId="D2562E2BBED7480DAC7E97FADB86596724">
    <w:name w:val="D2562E2BBED7480DAC7E97FADB86596724"/>
    <w:rsid w:val="00075954"/>
    <w:pPr>
      <w:ind w:left="720"/>
      <w:contextualSpacing/>
    </w:pPr>
    <w:rPr>
      <w:rFonts w:eastAsiaTheme="minorHAnsi"/>
      <w:lang w:eastAsia="en-US"/>
    </w:rPr>
  </w:style>
  <w:style w:type="paragraph" w:customStyle="1" w:styleId="90D18505346E43E9977CFE53A7328AEA24">
    <w:name w:val="90D18505346E43E9977CFE53A7328AEA24"/>
    <w:rsid w:val="00075954"/>
    <w:pPr>
      <w:ind w:left="720"/>
      <w:contextualSpacing/>
    </w:pPr>
    <w:rPr>
      <w:rFonts w:eastAsiaTheme="minorHAnsi"/>
      <w:lang w:eastAsia="en-US"/>
    </w:rPr>
  </w:style>
  <w:style w:type="paragraph" w:customStyle="1" w:styleId="DE5D90232B2F441783DA26FA2DABD95724">
    <w:name w:val="DE5D90232B2F441783DA26FA2DABD95724"/>
    <w:rsid w:val="00075954"/>
    <w:pPr>
      <w:ind w:left="720"/>
      <w:contextualSpacing/>
    </w:pPr>
    <w:rPr>
      <w:rFonts w:eastAsiaTheme="minorHAnsi"/>
      <w:lang w:eastAsia="en-US"/>
    </w:rPr>
  </w:style>
  <w:style w:type="paragraph" w:customStyle="1" w:styleId="2030CCF5D7F742B58230054672CBF78B24">
    <w:name w:val="2030CCF5D7F742B58230054672CBF78B24"/>
    <w:rsid w:val="00075954"/>
    <w:pPr>
      <w:ind w:left="720"/>
      <w:contextualSpacing/>
    </w:pPr>
    <w:rPr>
      <w:rFonts w:eastAsiaTheme="minorHAnsi"/>
      <w:lang w:eastAsia="en-US"/>
    </w:rPr>
  </w:style>
  <w:style w:type="paragraph" w:customStyle="1" w:styleId="991E74A2A75149A7BBAEB8493526238E13">
    <w:name w:val="991E74A2A75149A7BBAEB8493526238E13"/>
    <w:rsid w:val="00075954"/>
    <w:rPr>
      <w:rFonts w:eastAsiaTheme="minorHAnsi"/>
      <w:lang w:eastAsia="en-US"/>
    </w:rPr>
  </w:style>
  <w:style w:type="paragraph" w:customStyle="1" w:styleId="C39CBAA96B06435598617AE55014253812">
    <w:name w:val="C39CBAA96B06435598617AE55014253812"/>
    <w:rsid w:val="00075954"/>
    <w:rPr>
      <w:rFonts w:eastAsiaTheme="minorHAnsi"/>
      <w:lang w:eastAsia="en-US"/>
    </w:rPr>
  </w:style>
  <w:style w:type="paragraph" w:customStyle="1" w:styleId="F8F22C28D155487DB543F971E00756CA12">
    <w:name w:val="F8F22C28D155487DB543F971E00756CA12"/>
    <w:rsid w:val="00075954"/>
    <w:rPr>
      <w:rFonts w:eastAsiaTheme="minorHAnsi"/>
      <w:lang w:eastAsia="en-US"/>
    </w:rPr>
  </w:style>
  <w:style w:type="paragraph" w:customStyle="1" w:styleId="B9BB284B985842148C2CB874FF0CF69E12">
    <w:name w:val="B9BB284B985842148C2CB874FF0CF69E12"/>
    <w:rsid w:val="00075954"/>
    <w:rPr>
      <w:rFonts w:eastAsiaTheme="minorHAnsi"/>
      <w:lang w:eastAsia="en-US"/>
    </w:rPr>
  </w:style>
  <w:style w:type="paragraph" w:customStyle="1" w:styleId="FA62F0EF54E74AB3B884300D8E1B1DBE12">
    <w:name w:val="FA62F0EF54E74AB3B884300D8E1B1DBE12"/>
    <w:rsid w:val="00075954"/>
    <w:rPr>
      <w:rFonts w:eastAsiaTheme="minorHAnsi"/>
      <w:lang w:eastAsia="en-US"/>
    </w:rPr>
  </w:style>
  <w:style w:type="paragraph" w:customStyle="1" w:styleId="E3283F9074894DA0A7CB1CA9AFE3689B12">
    <w:name w:val="E3283F9074894DA0A7CB1CA9AFE3689B12"/>
    <w:rsid w:val="00075954"/>
    <w:rPr>
      <w:rFonts w:eastAsiaTheme="minorHAnsi"/>
      <w:lang w:eastAsia="en-US"/>
    </w:rPr>
  </w:style>
  <w:style w:type="paragraph" w:customStyle="1" w:styleId="ADA5CF88814D487EA49316E66F9A0B4912">
    <w:name w:val="ADA5CF88814D487EA49316E66F9A0B4912"/>
    <w:rsid w:val="00075954"/>
    <w:rPr>
      <w:rFonts w:eastAsiaTheme="minorHAnsi"/>
      <w:lang w:eastAsia="en-US"/>
    </w:rPr>
  </w:style>
  <w:style w:type="paragraph" w:customStyle="1" w:styleId="64DB82BA1FB34925A3AC66B01126B53212">
    <w:name w:val="64DB82BA1FB34925A3AC66B01126B53212"/>
    <w:rsid w:val="00075954"/>
    <w:rPr>
      <w:rFonts w:eastAsiaTheme="minorHAnsi"/>
      <w:lang w:eastAsia="en-US"/>
    </w:rPr>
  </w:style>
  <w:style w:type="paragraph" w:customStyle="1" w:styleId="1802E11FEB844DB79812275A7D20779312">
    <w:name w:val="1802E11FEB844DB79812275A7D20779312"/>
    <w:rsid w:val="00075954"/>
    <w:rPr>
      <w:rFonts w:eastAsiaTheme="minorHAnsi"/>
      <w:lang w:eastAsia="en-US"/>
    </w:rPr>
  </w:style>
  <w:style w:type="paragraph" w:customStyle="1" w:styleId="B2CB62B7ABC94F758D2D73884B9C23C212">
    <w:name w:val="B2CB62B7ABC94F758D2D73884B9C23C212"/>
    <w:rsid w:val="00075954"/>
    <w:rPr>
      <w:rFonts w:eastAsiaTheme="minorHAnsi"/>
      <w:lang w:eastAsia="en-US"/>
    </w:rPr>
  </w:style>
  <w:style w:type="paragraph" w:customStyle="1" w:styleId="6AC9D233541E4C8DBEAE1C840EEAA87312">
    <w:name w:val="6AC9D233541E4C8DBEAE1C840EEAA87312"/>
    <w:rsid w:val="00075954"/>
    <w:rPr>
      <w:rFonts w:eastAsiaTheme="minorHAnsi"/>
      <w:lang w:eastAsia="en-US"/>
    </w:rPr>
  </w:style>
  <w:style w:type="paragraph" w:customStyle="1" w:styleId="00B4AEE5A8794930810E7EF99557F90A12">
    <w:name w:val="00B4AEE5A8794930810E7EF99557F90A12"/>
    <w:rsid w:val="00075954"/>
    <w:rPr>
      <w:rFonts w:eastAsiaTheme="minorHAnsi"/>
      <w:lang w:eastAsia="en-US"/>
    </w:rPr>
  </w:style>
  <w:style w:type="paragraph" w:customStyle="1" w:styleId="F8B8FCD26F294B33AF0B95BD983E970B12">
    <w:name w:val="F8B8FCD26F294B33AF0B95BD983E970B12"/>
    <w:rsid w:val="00075954"/>
    <w:rPr>
      <w:rFonts w:eastAsiaTheme="minorHAnsi"/>
      <w:lang w:eastAsia="en-US"/>
    </w:rPr>
  </w:style>
  <w:style w:type="paragraph" w:customStyle="1" w:styleId="F594FB5E33EF4CD1B1B3F7927D707C9512">
    <w:name w:val="F594FB5E33EF4CD1B1B3F7927D707C9512"/>
    <w:rsid w:val="00075954"/>
    <w:rPr>
      <w:rFonts w:eastAsiaTheme="minorHAnsi"/>
      <w:lang w:eastAsia="en-US"/>
    </w:rPr>
  </w:style>
  <w:style w:type="paragraph" w:customStyle="1" w:styleId="A200158A430345619D1B4C45190203C412">
    <w:name w:val="A200158A430345619D1B4C45190203C412"/>
    <w:rsid w:val="00075954"/>
    <w:rPr>
      <w:rFonts w:eastAsiaTheme="minorHAnsi"/>
      <w:lang w:eastAsia="en-US"/>
    </w:rPr>
  </w:style>
  <w:style w:type="paragraph" w:customStyle="1" w:styleId="C50CCDD174484AF09A15EE9C867C592312">
    <w:name w:val="C50CCDD174484AF09A15EE9C867C592312"/>
    <w:rsid w:val="00075954"/>
    <w:rPr>
      <w:rFonts w:eastAsiaTheme="minorHAnsi"/>
      <w:lang w:eastAsia="en-US"/>
    </w:rPr>
  </w:style>
  <w:style w:type="paragraph" w:customStyle="1" w:styleId="5C7D2AEB7F9D4A059026833B674D6DFC12">
    <w:name w:val="5C7D2AEB7F9D4A059026833B674D6DFC12"/>
    <w:rsid w:val="00075954"/>
    <w:rPr>
      <w:rFonts w:eastAsiaTheme="minorHAnsi"/>
      <w:lang w:eastAsia="en-US"/>
    </w:rPr>
  </w:style>
  <w:style w:type="paragraph" w:customStyle="1" w:styleId="C45B29C0232E43A6BE24F55565CA6A2112">
    <w:name w:val="C45B29C0232E43A6BE24F55565CA6A2112"/>
    <w:rsid w:val="00075954"/>
    <w:rPr>
      <w:rFonts w:eastAsiaTheme="minorHAnsi"/>
      <w:lang w:eastAsia="en-US"/>
    </w:rPr>
  </w:style>
  <w:style w:type="paragraph" w:customStyle="1" w:styleId="5110945C5F134350B0DAD0B67E92794A12">
    <w:name w:val="5110945C5F134350B0DAD0B67E92794A12"/>
    <w:rsid w:val="00075954"/>
    <w:rPr>
      <w:rFonts w:eastAsiaTheme="minorHAnsi"/>
      <w:lang w:eastAsia="en-US"/>
    </w:rPr>
  </w:style>
  <w:style w:type="paragraph" w:customStyle="1" w:styleId="A731D000D4B24EE19F9930D13598845A12">
    <w:name w:val="A731D000D4B24EE19F9930D13598845A12"/>
    <w:rsid w:val="00075954"/>
    <w:rPr>
      <w:rFonts w:eastAsiaTheme="minorHAnsi"/>
      <w:lang w:eastAsia="en-US"/>
    </w:rPr>
  </w:style>
  <w:style w:type="paragraph" w:customStyle="1" w:styleId="C61035E7DAF74EE7A6DDE77905E8D8FD12">
    <w:name w:val="C61035E7DAF74EE7A6DDE77905E8D8FD12"/>
    <w:rsid w:val="00075954"/>
    <w:rPr>
      <w:rFonts w:eastAsiaTheme="minorHAnsi"/>
      <w:lang w:eastAsia="en-US"/>
    </w:rPr>
  </w:style>
  <w:style w:type="paragraph" w:customStyle="1" w:styleId="1A32CB174ED64428964E28F916F4FBAC12">
    <w:name w:val="1A32CB174ED64428964E28F916F4FBAC12"/>
    <w:rsid w:val="00075954"/>
    <w:rPr>
      <w:rFonts w:eastAsiaTheme="minorHAnsi"/>
      <w:lang w:eastAsia="en-US"/>
    </w:rPr>
  </w:style>
  <w:style w:type="paragraph" w:customStyle="1" w:styleId="EECEA4F4A9E542018102C9248EA22A7012">
    <w:name w:val="EECEA4F4A9E542018102C9248EA22A7012"/>
    <w:rsid w:val="00075954"/>
    <w:rPr>
      <w:rFonts w:eastAsiaTheme="minorHAnsi"/>
      <w:lang w:eastAsia="en-US"/>
    </w:rPr>
  </w:style>
  <w:style w:type="paragraph" w:customStyle="1" w:styleId="9CAF0F0227934D89898D75715021D18E12">
    <w:name w:val="9CAF0F0227934D89898D75715021D18E12"/>
    <w:rsid w:val="00075954"/>
    <w:rPr>
      <w:rFonts w:eastAsiaTheme="minorHAnsi"/>
      <w:lang w:eastAsia="en-US"/>
    </w:rPr>
  </w:style>
  <w:style w:type="paragraph" w:customStyle="1" w:styleId="A4CDCE8D9B434E5C9A4D53400B1B5B6612">
    <w:name w:val="A4CDCE8D9B434E5C9A4D53400B1B5B6612"/>
    <w:rsid w:val="00075954"/>
    <w:rPr>
      <w:rFonts w:eastAsiaTheme="minorHAnsi"/>
      <w:lang w:eastAsia="en-US"/>
    </w:rPr>
  </w:style>
  <w:style w:type="paragraph" w:customStyle="1" w:styleId="6181C4534DC343DE8AFC38925DCB749B12">
    <w:name w:val="6181C4534DC343DE8AFC38925DCB749B12"/>
    <w:rsid w:val="00075954"/>
    <w:rPr>
      <w:rFonts w:eastAsiaTheme="minorHAnsi"/>
      <w:lang w:eastAsia="en-US"/>
    </w:rPr>
  </w:style>
  <w:style w:type="paragraph" w:customStyle="1" w:styleId="B511AFC592214318818203A381ED5FE912">
    <w:name w:val="B511AFC592214318818203A381ED5FE912"/>
    <w:rsid w:val="00075954"/>
    <w:rPr>
      <w:rFonts w:eastAsiaTheme="minorHAnsi"/>
      <w:lang w:eastAsia="en-US"/>
    </w:rPr>
  </w:style>
  <w:style w:type="paragraph" w:customStyle="1" w:styleId="EB86773C86D345E594188A5BD8997EAB12">
    <w:name w:val="EB86773C86D345E594188A5BD8997EAB12"/>
    <w:rsid w:val="00075954"/>
    <w:rPr>
      <w:rFonts w:eastAsiaTheme="minorHAnsi"/>
      <w:lang w:eastAsia="en-US"/>
    </w:rPr>
  </w:style>
  <w:style w:type="paragraph" w:customStyle="1" w:styleId="FE1EF8281B0F4423AA4B437F4AA93EF912">
    <w:name w:val="FE1EF8281B0F4423AA4B437F4AA93EF912"/>
    <w:rsid w:val="00075954"/>
    <w:rPr>
      <w:rFonts w:eastAsiaTheme="minorHAnsi"/>
      <w:lang w:eastAsia="en-US"/>
    </w:rPr>
  </w:style>
  <w:style w:type="paragraph" w:customStyle="1" w:styleId="5228993DC66247898F284EE82C240C0112">
    <w:name w:val="5228993DC66247898F284EE82C240C0112"/>
    <w:rsid w:val="00075954"/>
    <w:rPr>
      <w:rFonts w:eastAsiaTheme="minorHAnsi"/>
      <w:lang w:eastAsia="en-US"/>
    </w:rPr>
  </w:style>
  <w:style w:type="paragraph" w:customStyle="1" w:styleId="509371EB96A14A3FB64D8B261A09723312">
    <w:name w:val="509371EB96A14A3FB64D8B261A09723312"/>
    <w:rsid w:val="00075954"/>
    <w:rPr>
      <w:rFonts w:eastAsiaTheme="minorHAnsi"/>
      <w:lang w:eastAsia="en-US"/>
    </w:rPr>
  </w:style>
  <w:style w:type="paragraph" w:customStyle="1" w:styleId="0201B558C56341E3A3E4596BB73FF3F312">
    <w:name w:val="0201B558C56341E3A3E4596BB73FF3F312"/>
    <w:rsid w:val="00075954"/>
    <w:rPr>
      <w:rFonts w:eastAsiaTheme="minorHAnsi"/>
      <w:lang w:eastAsia="en-US"/>
    </w:rPr>
  </w:style>
  <w:style w:type="paragraph" w:customStyle="1" w:styleId="3CCD5D4E4A614A8290731DD3AFE4FBC612">
    <w:name w:val="3CCD5D4E4A614A8290731DD3AFE4FBC612"/>
    <w:rsid w:val="00075954"/>
    <w:rPr>
      <w:rFonts w:eastAsiaTheme="minorHAnsi"/>
      <w:lang w:eastAsia="en-US"/>
    </w:rPr>
  </w:style>
  <w:style w:type="paragraph" w:customStyle="1" w:styleId="E9DBF96335184450B41E2B9FB314C0A712">
    <w:name w:val="E9DBF96335184450B41E2B9FB314C0A712"/>
    <w:rsid w:val="00075954"/>
    <w:rPr>
      <w:rFonts w:eastAsiaTheme="minorHAnsi"/>
      <w:lang w:eastAsia="en-US"/>
    </w:rPr>
  </w:style>
  <w:style w:type="paragraph" w:customStyle="1" w:styleId="38BB407516F54C3F8CD83C7004AF9C5212">
    <w:name w:val="38BB407516F54C3F8CD83C7004AF9C5212"/>
    <w:rsid w:val="00075954"/>
    <w:rPr>
      <w:rFonts w:eastAsiaTheme="minorHAnsi"/>
      <w:lang w:eastAsia="en-US"/>
    </w:rPr>
  </w:style>
  <w:style w:type="paragraph" w:customStyle="1" w:styleId="C87920ED7E4C46F6872113962B709B5512">
    <w:name w:val="C87920ED7E4C46F6872113962B709B5512"/>
    <w:rsid w:val="00075954"/>
    <w:rPr>
      <w:rFonts w:eastAsiaTheme="minorHAnsi"/>
      <w:lang w:eastAsia="en-US"/>
    </w:rPr>
  </w:style>
  <w:style w:type="paragraph" w:customStyle="1" w:styleId="C89E2CD77710474B85AE9E4305658D117">
    <w:name w:val="C89E2CD77710474B85AE9E4305658D117"/>
    <w:rsid w:val="00075954"/>
    <w:pPr>
      <w:spacing w:line="240" w:lineRule="auto"/>
    </w:pPr>
    <w:rPr>
      <w:rFonts w:ascii="Calibri" w:eastAsia="Calibri" w:hAnsi="Calibri" w:cs="Times New Roman"/>
      <w:sz w:val="20"/>
      <w:szCs w:val="20"/>
      <w:lang w:val="el-GR"/>
    </w:rPr>
  </w:style>
  <w:style w:type="paragraph" w:customStyle="1" w:styleId="7652AF28723B49A59F4D66EA37626DCF7">
    <w:name w:val="7652AF28723B49A59F4D66EA37626DCF7"/>
    <w:rsid w:val="00075954"/>
    <w:pPr>
      <w:spacing w:line="240" w:lineRule="auto"/>
    </w:pPr>
    <w:rPr>
      <w:rFonts w:ascii="Calibri" w:eastAsia="Calibri" w:hAnsi="Calibri" w:cs="Times New Roman"/>
      <w:sz w:val="20"/>
      <w:szCs w:val="20"/>
      <w:lang w:val="el-GR"/>
    </w:rPr>
  </w:style>
  <w:style w:type="paragraph" w:customStyle="1" w:styleId="27F25417484443399905FF63EB5345E57">
    <w:name w:val="27F25417484443399905FF63EB5345E57"/>
    <w:rsid w:val="00075954"/>
    <w:pPr>
      <w:spacing w:line="240" w:lineRule="auto"/>
    </w:pPr>
    <w:rPr>
      <w:rFonts w:ascii="Calibri" w:eastAsia="Calibri" w:hAnsi="Calibri" w:cs="Times New Roman"/>
      <w:sz w:val="20"/>
      <w:szCs w:val="20"/>
      <w:lang w:val="el-GR"/>
    </w:rPr>
  </w:style>
  <w:style w:type="paragraph" w:customStyle="1" w:styleId="79CA11E7D85F44B0AB307EBA4DF753E37">
    <w:name w:val="79CA11E7D85F44B0AB307EBA4DF753E37"/>
    <w:rsid w:val="00075954"/>
    <w:rPr>
      <w:rFonts w:eastAsiaTheme="minorHAnsi"/>
      <w:lang w:eastAsia="en-US"/>
    </w:rPr>
  </w:style>
  <w:style w:type="paragraph" w:customStyle="1" w:styleId="A093091F8FA340CEA3B453F0C507EAD111">
    <w:name w:val="A093091F8FA340CEA3B453F0C507EAD111"/>
    <w:rsid w:val="00075954"/>
    <w:rPr>
      <w:rFonts w:eastAsiaTheme="minorHAnsi"/>
      <w:lang w:eastAsia="en-US"/>
    </w:rPr>
  </w:style>
  <w:style w:type="paragraph" w:customStyle="1" w:styleId="D63EACB72C524781B5B8F425A9FBAB8411">
    <w:name w:val="D63EACB72C524781B5B8F425A9FBAB8411"/>
    <w:rsid w:val="00075954"/>
    <w:rPr>
      <w:rFonts w:eastAsiaTheme="minorHAnsi"/>
      <w:lang w:eastAsia="en-US"/>
    </w:rPr>
  </w:style>
  <w:style w:type="paragraph" w:customStyle="1" w:styleId="91241F5D9247466C892E10E79555E81911">
    <w:name w:val="91241F5D9247466C892E10E79555E81911"/>
    <w:rsid w:val="00075954"/>
    <w:rPr>
      <w:rFonts w:eastAsiaTheme="minorHAnsi"/>
      <w:lang w:eastAsia="en-US"/>
    </w:rPr>
  </w:style>
  <w:style w:type="paragraph" w:customStyle="1" w:styleId="1E0FB1CFED9A44459771FFD94436374511">
    <w:name w:val="1E0FB1CFED9A44459771FFD94436374511"/>
    <w:rsid w:val="00075954"/>
    <w:rPr>
      <w:rFonts w:eastAsiaTheme="minorHAnsi"/>
      <w:lang w:eastAsia="en-US"/>
    </w:rPr>
  </w:style>
  <w:style w:type="paragraph" w:customStyle="1" w:styleId="869BEACB3095479085B57EFB8855C01A11">
    <w:name w:val="869BEACB3095479085B57EFB8855C01A11"/>
    <w:rsid w:val="00075954"/>
    <w:rPr>
      <w:rFonts w:eastAsiaTheme="minorHAnsi"/>
      <w:lang w:eastAsia="en-US"/>
    </w:rPr>
  </w:style>
  <w:style w:type="paragraph" w:customStyle="1" w:styleId="33D2E7DED2204166A1152C8DC4118C0A11">
    <w:name w:val="33D2E7DED2204166A1152C8DC4118C0A11"/>
    <w:rsid w:val="00075954"/>
    <w:rPr>
      <w:rFonts w:eastAsiaTheme="minorHAnsi"/>
      <w:lang w:eastAsia="en-US"/>
    </w:rPr>
  </w:style>
  <w:style w:type="paragraph" w:customStyle="1" w:styleId="AA1D7EC2D021431AB4092A89A69DAB5811">
    <w:name w:val="AA1D7EC2D021431AB4092A89A69DAB5811"/>
    <w:rsid w:val="00075954"/>
    <w:rPr>
      <w:rFonts w:eastAsiaTheme="minorHAnsi"/>
      <w:lang w:eastAsia="en-US"/>
    </w:rPr>
  </w:style>
  <w:style w:type="paragraph" w:customStyle="1" w:styleId="173EB72036804FD696FD04A56646B79C11">
    <w:name w:val="173EB72036804FD696FD04A56646B79C11"/>
    <w:rsid w:val="00075954"/>
    <w:rPr>
      <w:rFonts w:eastAsiaTheme="minorHAnsi"/>
      <w:lang w:eastAsia="en-US"/>
    </w:rPr>
  </w:style>
  <w:style w:type="paragraph" w:customStyle="1" w:styleId="4BEC1256E08D4E249F1E9477B5D9418A11">
    <w:name w:val="4BEC1256E08D4E249F1E9477B5D9418A11"/>
    <w:rsid w:val="00075954"/>
    <w:rPr>
      <w:rFonts w:eastAsiaTheme="minorHAnsi"/>
      <w:lang w:eastAsia="en-US"/>
    </w:rPr>
  </w:style>
  <w:style w:type="paragraph" w:customStyle="1" w:styleId="E807B808E5C84058BA561FFA26C2496A11">
    <w:name w:val="E807B808E5C84058BA561FFA26C2496A11"/>
    <w:rsid w:val="00075954"/>
    <w:rPr>
      <w:rFonts w:eastAsiaTheme="minorHAnsi"/>
      <w:lang w:eastAsia="en-US"/>
    </w:rPr>
  </w:style>
  <w:style w:type="paragraph" w:customStyle="1" w:styleId="248B2D9A44594A1DB66B19355257B92511">
    <w:name w:val="248B2D9A44594A1DB66B19355257B92511"/>
    <w:rsid w:val="00075954"/>
    <w:rPr>
      <w:rFonts w:eastAsiaTheme="minorHAnsi"/>
      <w:lang w:eastAsia="en-US"/>
    </w:rPr>
  </w:style>
  <w:style w:type="paragraph" w:customStyle="1" w:styleId="1EC797885E15495699C7F00BB558EA3411">
    <w:name w:val="1EC797885E15495699C7F00BB558EA3411"/>
    <w:rsid w:val="00075954"/>
    <w:rPr>
      <w:rFonts w:eastAsiaTheme="minorHAnsi"/>
      <w:lang w:eastAsia="en-US"/>
    </w:rPr>
  </w:style>
  <w:style w:type="paragraph" w:customStyle="1" w:styleId="D9C57F6BDCC34513A9C0AC63A5F08CCB9">
    <w:name w:val="D9C57F6BDCC34513A9C0AC63A5F08CCB9"/>
    <w:rsid w:val="00075954"/>
    <w:rPr>
      <w:rFonts w:eastAsiaTheme="minorHAnsi"/>
      <w:lang w:eastAsia="en-US"/>
    </w:rPr>
  </w:style>
  <w:style w:type="paragraph" w:customStyle="1" w:styleId="B88270E1AB0F4F6BBE553DC67F82E13511">
    <w:name w:val="B88270E1AB0F4F6BBE553DC67F82E13511"/>
    <w:rsid w:val="00075954"/>
    <w:rPr>
      <w:rFonts w:eastAsiaTheme="minorHAnsi"/>
      <w:lang w:eastAsia="en-US"/>
    </w:rPr>
  </w:style>
  <w:style w:type="paragraph" w:customStyle="1" w:styleId="64FBD4FAB29A4FFDB57BC808447BCB3D11">
    <w:name w:val="64FBD4FAB29A4FFDB57BC808447BCB3D11"/>
    <w:rsid w:val="00075954"/>
    <w:rPr>
      <w:rFonts w:eastAsiaTheme="minorHAnsi"/>
      <w:lang w:eastAsia="en-US"/>
    </w:rPr>
  </w:style>
  <w:style w:type="paragraph" w:customStyle="1" w:styleId="9F0274FF987443A4AAE5F94EBFFA7DFC11">
    <w:name w:val="9F0274FF987443A4AAE5F94EBFFA7DFC11"/>
    <w:rsid w:val="00075954"/>
    <w:rPr>
      <w:rFonts w:eastAsiaTheme="minorHAnsi"/>
      <w:lang w:eastAsia="en-US"/>
    </w:rPr>
  </w:style>
  <w:style w:type="paragraph" w:customStyle="1" w:styleId="BC79109EA3B64B678D370FDE3726C99D11">
    <w:name w:val="BC79109EA3B64B678D370FDE3726C99D11"/>
    <w:rsid w:val="00075954"/>
    <w:rPr>
      <w:rFonts w:eastAsiaTheme="minorHAnsi"/>
      <w:lang w:eastAsia="en-US"/>
    </w:rPr>
  </w:style>
  <w:style w:type="paragraph" w:customStyle="1" w:styleId="E17485582F5545808EC08E3020EC067D11">
    <w:name w:val="E17485582F5545808EC08E3020EC067D11"/>
    <w:rsid w:val="00075954"/>
    <w:rPr>
      <w:rFonts w:eastAsiaTheme="minorHAnsi"/>
      <w:lang w:eastAsia="en-US"/>
    </w:rPr>
  </w:style>
  <w:style w:type="paragraph" w:customStyle="1" w:styleId="9E9A31F23BE04C92B3750E3AD469AA1E11">
    <w:name w:val="9E9A31F23BE04C92B3750E3AD469AA1E11"/>
    <w:rsid w:val="00075954"/>
    <w:rPr>
      <w:rFonts w:eastAsiaTheme="minorHAnsi"/>
      <w:lang w:eastAsia="en-US"/>
    </w:rPr>
  </w:style>
  <w:style w:type="paragraph" w:customStyle="1" w:styleId="DE65902B1EF2485A86DBA34AFA7D9C1C11">
    <w:name w:val="DE65902B1EF2485A86DBA34AFA7D9C1C11"/>
    <w:rsid w:val="00075954"/>
    <w:rPr>
      <w:rFonts w:eastAsiaTheme="minorHAnsi"/>
      <w:lang w:eastAsia="en-US"/>
    </w:rPr>
  </w:style>
  <w:style w:type="paragraph" w:customStyle="1" w:styleId="0CC0DB8D3CC447EC8AADB8F83F93E1D711">
    <w:name w:val="0CC0DB8D3CC447EC8AADB8F83F93E1D711"/>
    <w:rsid w:val="00075954"/>
    <w:rPr>
      <w:rFonts w:eastAsiaTheme="minorHAnsi"/>
      <w:lang w:eastAsia="en-US"/>
    </w:rPr>
  </w:style>
  <w:style w:type="paragraph" w:customStyle="1" w:styleId="5A078B33D3E6418082865687C31444E111">
    <w:name w:val="5A078B33D3E6418082865687C31444E111"/>
    <w:rsid w:val="00075954"/>
    <w:rPr>
      <w:rFonts w:eastAsiaTheme="minorHAnsi"/>
      <w:lang w:eastAsia="en-US"/>
    </w:rPr>
  </w:style>
  <w:style w:type="paragraph" w:customStyle="1" w:styleId="23B925EDB3514F488A96A933A2E7783B11">
    <w:name w:val="23B925EDB3514F488A96A933A2E7783B11"/>
    <w:rsid w:val="00075954"/>
    <w:rPr>
      <w:rFonts w:eastAsiaTheme="minorHAnsi"/>
      <w:lang w:eastAsia="en-US"/>
    </w:rPr>
  </w:style>
  <w:style w:type="paragraph" w:customStyle="1" w:styleId="B704D6BF7A8E4A49B0AF9B24DC08325611">
    <w:name w:val="B704D6BF7A8E4A49B0AF9B24DC08325611"/>
    <w:rsid w:val="00075954"/>
    <w:rPr>
      <w:rFonts w:eastAsiaTheme="minorHAnsi"/>
      <w:lang w:eastAsia="en-US"/>
    </w:rPr>
  </w:style>
  <w:style w:type="paragraph" w:customStyle="1" w:styleId="2F5365DD315247FBAAEBA9DC53A2CF2D11">
    <w:name w:val="2F5365DD315247FBAAEBA9DC53A2CF2D11"/>
    <w:rsid w:val="00075954"/>
    <w:rPr>
      <w:rFonts w:eastAsiaTheme="minorHAnsi"/>
      <w:lang w:eastAsia="en-US"/>
    </w:rPr>
  </w:style>
  <w:style w:type="paragraph" w:customStyle="1" w:styleId="8E73BB26DFC54E7E9A7E1B943CB376F711">
    <w:name w:val="8E73BB26DFC54E7E9A7E1B943CB376F711"/>
    <w:rsid w:val="00075954"/>
    <w:rPr>
      <w:rFonts w:eastAsiaTheme="minorHAnsi"/>
      <w:lang w:eastAsia="en-US"/>
    </w:rPr>
  </w:style>
  <w:style w:type="paragraph" w:customStyle="1" w:styleId="3B53727C249A4D0C83A6A885F6A4A41211">
    <w:name w:val="3B53727C249A4D0C83A6A885F6A4A41211"/>
    <w:rsid w:val="00075954"/>
    <w:rPr>
      <w:rFonts w:eastAsiaTheme="minorHAnsi"/>
      <w:lang w:eastAsia="en-US"/>
    </w:rPr>
  </w:style>
  <w:style w:type="paragraph" w:customStyle="1" w:styleId="A3B7C1F15BA148FFB2B5FF11D89ED3EC7">
    <w:name w:val="A3B7C1F15BA148FFB2B5FF11D89ED3EC7"/>
    <w:rsid w:val="00075954"/>
    <w:rPr>
      <w:rFonts w:eastAsiaTheme="minorHAnsi"/>
      <w:lang w:eastAsia="en-US"/>
    </w:rPr>
  </w:style>
  <w:style w:type="paragraph" w:customStyle="1" w:styleId="6EF87D7E7CF145E0BA432442CCBDC5397">
    <w:name w:val="6EF87D7E7CF145E0BA432442CCBDC5397"/>
    <w:rsid w:val="00075954"/>
    <w:rPr>
      <w:rFonts w:eastAsiaTheme="minorHAnsi"/>
      <w:lang w:eastAsia="en-US"/>
    </w:rPr>
  </w:style>
  <w:style w:type="paragraph" w:customStyle="1" w:styleId="8C84A9FFFFA2402C9B8559E7CE92A7B511">
    <w:name w:val="8C84A9FFFFA2402C9B8559E7CE92A7B511"/>
    <w:rsid w:val="00075954"/>
    <w:rPr>
      <w:rFonts w:eastAsiaTheme="minorHAnsi"/>
      <w:lang w:eastAsia="en-US"/>
    </w:rPr>
  </w:style>
  <w:style w:type="paragraph" w:customStyle="1" w:styleId="355BB67C930748479F8AA439603801E911">
    <w:name w:val="355BB67C930748479F8AA439603801E911"/>
    <w:rsid w:val="00075954"/>
    <w:rPr>
      <w:rFonts w:eastAsiaTheme="minorHAnsi"/>
      <w:lang w:eastAsia="en-US"/>
    </w:rPr>
  </w:style>
  <w:style w:type="paragraph" w:customStyle="1" w:styleId="CC406E8D71DA4EBD966877E4CFF6EF8911">
    <w:name w:val="CC406E8D71DA4EBD966877E4CFF6EF8911"/>
    <w:rsid w:val="00075954"/>
    <w:rPr>
      <w:rFonts w:eastAsiaTheme="minorHAnsi"/>
      <w:lang w:eastAsia="en-US"/>
    </w:rPr>
  </w:style>
  <w:style w:type="paragraph" w:customStyle="1" w:styleId="A672718DE3D04A86A43CC80CB08481C911">
    <w:name w:val="A672718DE3D04A86A43CC80CB08481C911"/>
    <w:rsid w:val="00075954"/>
    <w:rPr>
      <w:rFonts w:eastAsiaTheme="minorHAnsi"/>
      <w:lang w:eastAsia="en-US"/>
    </w:rPr>
  </w:style>
  <w:style w:type="paragraph" w:customStyle="1" w:styleId="1A79DFDE9EA449AB95250117C988C6A411">
    <w:name w:val="1A79DFDE9EA449AB95250117C988C6A411"/>
    <w:rsid w:val="00075954"/>
    <w:rPr>
      <w:rFonts w:eastAsiaTheme="minorHAnsi"/>
      <w:lang w:eastAsia="en-US"/>
    </w:rPr>
  </w:style>
  <w:style w:type="paragraph" w:customStyle="1" w:styleId="725937A67F3F4B61995BDDC65975300311">
    <w:name w:val="725937A67F3F4B61995BDDC65975300311"/>
    <w:rsid w:val="00075954"/>
    <w:rPr>
      <w:rFonts w:eastAsiaTheme="minorHAnsi"/>
      <w:lang w:eastAsia="en-US"/>
    </w:rPr>
  </w:style>
  <w:style w:type="paragraph" w:customStyle="1" w:styleId="2489FA1419554E8295366EEA4FA39AA211">
    <w:name w:val="2489FA1419554E8295366EEA4FA39AA211"/>
    <w:rsid w:val="00075954"/>
    <w:rPr>
      <w:rFonts w:eastAsiaTheme="minorHAnsi"/>
      <w:lang w:eastAsia="en-US"/>
    </w:rPr>
  </w:style>
  <w:style w:type="paragraph" w:customStyle="1" w:styleId="F90FEBEC0F634B07B00CBF0E2C6CDD3A11">
    <w:name w:val="F90FEBEC0F634B07B00CBF0E2C6CDD3A11"/>
    <w:rsid w:val="00075954"/>
    <w:rPr>
      <w:rFonts w:eastAsiaTheme="minorHAnsi"/>
      <w:lang w:eastAsia="en-US"/>
    </w:rPr>
  </w:style>
  <w:style w:type="paragraph" w:customStyle="1" w:styleId="F80DF801855C47E18C4E0D7F2E424D0D11">
    <w:name w:val="F80DF801855C47E18C4E0D7F2E424D0D11"/>
    <w:rsid w:val="00075954"/>
    <w:rPr>
      <w:rFonts w:eastAsiaTheme="minorHAnsi"/>
      <w:lang w:eastAsia="en-US"/>
    </w:rPr>
  </w:style>
  <w:style w:type="paragraph" w:customStyle="1" w:styleId="D63733941DC4417D95E7483D870D07CE7">
    <w:name w:val="D63733941DC4417D95E7483D870D07CE7"/>
    <w:rsid w:val="00075954"/>
    <w:rPr>
      <w:rFonts w:eastAsiaTheme="minorHAnsi"/>
      <w:lang w:eastAsia="en-US"/>
    </w:rPr>
  </w:style>
  <w:style w:type="paragraph" w:customStyle="1" w:styleId="60C6CB12DA0D4938ABE225BDC82B116311">
    <w:name w:val="60C6CB12DA0D4938ABE225BDC82B116311"/>
    <w:rsid w:val="00075954"/>
    <w:rPr>
      <w:rFonts w:eastAsiaTheme="minorHAnsi"/>
      <w:lang w:eastAsia="en-US"/>
    </w:rPr>
  </w:style>
  <w:style w:type="paragraph" w:customStyle="1" w:styleId="3328A2F2D1454584A1D96DEEF17DDE0D11">
    <w:name w:val="3328A2F2D1454584A1D96DEEF17DDE0D11"/>
    <w:rsid w:val="00075954"/>
    <w:rPr>
      <w:rFonts w:eastAsiaTheme="minorHAnsi"/>
      <w:lang w:eastAsia="en-US"/>
    </w:rPr>
  </w:style>
  <w:style w:type="paragraph" w:customStyle="1" w:styleId="1021B3B6061C4E618C7A062E3D1DAC8911">
    <w:name w:val="1021B3B6061C4E618C7A062E3D1DAC8911"/>
    <w:rsid w:val="00075954"/>
    <w:rPr>
      <w:rFonts w:eastAsiaTheme="minorHAnsi"/>
      <w:lang w:eastAsia="en-US"/>
    </w:rPr>
  </w:style>
  <w:style w:type="paragraph" w:customStyle="1" w:styleId="FBCCBB934BE64F9BADDCA720F01EBC6911">
    <w:name w:val="FBCCBB934BE64F9BADDCA720F01EBC6911"/>
    <w:rsid w:val="00075954"/>
    <w:rPr>
      <w:rFonts w:eastAsiaTheme="minorHAnsi"/>
      <w:lang w:eastAsia="en-US"/>
    </w:rPr>
  </w:style>
  <w:style w:type="paragraph" w:customStyle="1" w:styleId="AAEE877B714D49EBB49312E1BCE5BC5011">
    <w:name w:val="AAEE877B714D49EBB49312E1BCE5BC5011"/>
    <w:rsid w:val="00075954"/>
    <w:rPr>
      <w:rFonts w:eastAsiaTheme="minorHAnsi"/>
      <w:lang w:eastAsia="en-US"/>
    </w:rPr>
  </w:style>
  <w:style w:type="paragraph" w:customStyle="1" w:styleId="FEAF6C5B7753491293EB3D76A52D6E7511">
    <w:name w:val="FEAF6C5B7753491293EB3D76A52D6E7511"/>
    <w:rsid w:val="00075954"/>
    <w:rPr>
      <w:rFonts w:eastAsiaTheme="minorHAnsi"/>
      <w:lang w:eastAsia="en-US"/>
    </w:rPr>
  </w:style>
  <w:style w:type="paragraph" w:customStyle="1" w:styleId="0AC5242D9BCD4043A53C2AC879530D6F11">
    <w:name w:val="0AC5242D9BCD4043A53C2AC879530D6F11"/>
    <w:rsid w:val="00075954"/>
    <w:rPr>
      <w:rFonts w:eastAsiaTheme="minorHAnsi"/>
      <w:lang w:eastAsia="en-US"/>
    </w:rPr>
  </w:style>
  <w:style w:type="paragraph" w:customStyle="1" w:styleId="481B9E5312DE45ABB65784A6ACAA57AF11">
    <w:name w:val="481B9E5312DE45ABB65784A6ACAA57AF11"/>
    <w:rsid w:val="00075954"/>
    <w:rPr>
      <w:rFonts w:eastAsiaTheme="minorHAnsi"/>
      <w:lang w:eastAsia="en-US"/>
    </w:rPr>
  </w:style>
  <w:style w:type="paragraph" w:customStyle="1" w:styleId="0A9C4C34A668421E870072E1431DAF6E11">
    <w:name w:val="0A9C4C34A668421E870072E1431DAF6E11"/>
    <w:rsid w:val="00075954"/>
    <w:rPr>
      <w:rFonts w:eastAsiaTheme="minorHAnsi"/>
      <w:lang w:eastAsia="en-US"/>
    </w:rPr>
  </w:style>
  <w:style w:type="paragraph" w:customStyle="1" w:styleId="7A116B30EC2B49938AE9589075B041E411">
    <w:name w:val="7A116B30EC2B49938AE9589075B041E411"/>
    <w:rsid w:val="00075954"/>
    <w:rPr>
      <w:rFonts w:eastAsiaTheme="minorHAnsi"/>
      <w:lang w:eastAsia="en-US"/>
    </w:rPr>
  </w:style>
  <w:style w:type="paragraph" w:customStyle="1" w:styleId="DDAD08677CDA4D39A56851D8B4E18C1811">
    <w:name w:val="DDAD08677CDA4D39A56851D8B4E18C1811"/>
    <w:rsid w:val="00075954"/>
    <w:rPr>
      <w:rFonts w:eastAsiaTheme="minorHAnsi"/>
      <w:lang w:eastAsia="en-US"/>
    </w:rPr>
  </w:style>
  <w:style w:type="paragraph" w:customStyle="1" w:styleId="3F199EE3167943D6A0A533AF83E9B1EF7">
    <w:name w:val="3F199EE3167943D6A0A533AF83E9B1EF7"/>
    <w:rsid w:val="00075954"/>
    <w:rPr>
      <w:rFonts w:eastAsiaTheme="minorHAnsi"/>
      <w:lang w:eastAsia="en-US"/>
    </w:rPr>
  </w:style>
  <w:style w:type="paragraph" w:customStyle="1" w:styleId="EF775D556D6942C2B53A507DE670D5AE11">
    <w:name w:val="EF775D556D6942C2B53A507DE670D5AE11"/>
    <w:rsid w:val="00075954"/>
    <w:rPr>
      <w:rFonts w:eastAsiaTheme="minorHAnsi"/>
      <w:lang w:eastAsia="en-US"/>
    </w:rPr>
  </w:style>
  <w:style w:type="paragraph" w:customStyle="1" w:styleId="07EB8267C6D44D15A3FF01A5D99C34F811">
    <w:name w:val="07EB8267C6D44D15A3FF01A5D99C34F811"/>
    <w:rsid w:val="00075954"/>
    <w:rPr>
      <w:rFonts w:eastAsiaTheme="minorHAnsi"/>
      <w:lang w:eastAsia="en-US"/>
    </w:rPr>
  </w:style>
  <w:style w:type="paragraph" w:customStyle="1" w:styleId="2305022B258443FB9BFA6A2B908F79EC11">
    <w:name w:val="2305022B258443FB9BFA6A2B908F79EC11"/>
    <w:rsid w:val="00075954"/>
    <w:rPr>
      <w:rFonts w:eastAsiaTheme="minorHAnsi"/>
      <w:lang w:eastAsia="en-US"/>
    </w:rPr>
  </w:style>
  <w:style w:type="paragraph" w:customStyle="1" w:styleId="F0DFC517963848D6A2F21AF1F8ECF38511">
    <w:name w:val="F0DFC517963848D6A2F21AF1F8ECF38511"/>
    <w:rsid w:val="00075954"/>
    <w:rPr>
      <w:rFonts w:eastAsiaTheme="minorHAnsi"/>
      <w:lang w:eastAsia="en-US"/>
    </w:rPr>
  </w:style>
  <w:style w:type="paragraph" w:customStyle="1" w:styleId="C3848CAA70454F5B97FDB918B75528C011">
    <w:name w:val="C3848CAA70454F5B97FDB918B75528C011"/>
    <w:rsid w:val="00075954"/>
    <w:rPr>
      <w:rFonts w:eastAsiaTheme="minorHAnsi"/>
      <w:lang w:eastAsia="en-US"/>
    </w:rPr>
  </w:style>
  <w:style w:type="paragraph" w:customStyle="1" w:styleId="9AFBBCC885CF4D61BA9FE544511668E111">
    <w:name w:val="9AFBBCC885CF4D61BA9FE544511668E111"/>
    <w:rsid w:val="00075954"/>
    <w:rPr>
      <w:rFonts w:eastAsiaTheme="minorHAnsi"/>
      <w:lang w:eastAsia="en-US"/>
    </w:rPr>
  </w:style>
  <w:style w:type="paragraph" w:customStyle="1" w:styleId="674A7D2D32194FD3A7FDA9700FE857C511">
    <w:name w:val="674A7D2D32194FD3A7FDA9700FE857C511"/>
    <w:rsid w:val="00075954"/>
    <w:rPr>
      <w:rFonts w:eastAsiaTheme="minorHAnsi"/>
      <w:lang w:eastAsia="en-US"/>
    </w:rPr>
  </w:style>
  <w:style w:type="paragraph" w:customStyle="1" w:styleId="1D436A35AC0B4676A64D66770BCE534311">
    <w:name w:val="1D436A35AC0B4676A64D66770BCE534311"/>
    <w:rsid w:val="00075954"/>
    <w:rPr>
      <w:rFonts w:eastAsiaTheme="minorHAnsi"/>
      <w:lang w:eastAsia="en-US"/>
    </w:rPr>
  </w:style>
  <w:style w:type="paragraph" w:customStyle="1" w:styleId="7E3247688935477FBCCEF7EDD0C27ACA11">
    <w:name w:val="7E3247688935477FBCCEF7EDD0C27ACA11"/>
    <w:rsid w:val="00075954"/>
    <w:rPr>
      <w:rFonts w:eastAsiaTheme="minorHAnsi"/>
      <w:lang w:eastAsia="en-US"/>
    </w:rPr>
  </w:style>
  <w:style w:type="paragraph" w:customStyle="1" w:styleId="B1DEAA16B0CA4BC9B6D3A8303F4415BA11">
    <w:name w:val="B1DEAA16B0CA4BC9B6D3A8303F4415BA11"/>
    <w:rsid w:val="00075954"/>
    <w:rPr>
      <w:rFonts w:eastAsiaTheme="minorHAnsi"/>
      <w:lang w:eastAsia="en-US"/>
    </w:rPr>
  </w:style>
  <w:style w:type="paragraph" w:customStyle="1" w:styleId="1ABE6CA84CA841E98F306594B53102C711">
    <w:name w:val="1ABE6CA84CA841E98F306594B53102C711"/>
    <w:rsid w:val="00075954"/>
    <w:rPr>
      <w:rFonts w:eastAsiaTheme="minorHAnsi"/>
      <w:lang w:eastAsia="en-US"/>
    </w:rPr>
  </w:style>
  <w:style w:type="paragraph" w:customStyle="1" w:styleId="6853797CED1C4296B401145E04748CAE11">
    <w:name w:val="6853797CED1C4296B401145E04748CAE11"/>
    <w:rsid w:val="00075954"/>
    <w:rPr>
      <w:rFonts w:eastAsiaTheme="minorHAnsi"/>
      <w:lang w:eastAsia="en-US"/>
    </w:rPr>
  </w:style>
  <w:style w:type="paragraph" w:customStyle="1" w:styleId="1A0DECC5F140401D98A2F50ACDB51F7B11">
    <w:name w:val="1A0DECC5F140401D98A2F50ACDB51F7B11"/>
    <w:rsid w:val="00075954"/>
    <w:rPr>
      <w:rFonts w:eastAsiaTheme="minorHAnsi"/>
      <w:lang w:eastAsia="en-US"/>
    </w:rPr>
  </w:style>
  <w:style w:type="paragraph" w:customStyle="1" w:styleId="9104707F4C7A47CDB94F04433E85CA0D11">
    <w:name w:val="9104707F4C7A47CDB94F04433E85CA0D11"/>
    <w:rsid w:val="00075954"/>
    <w:rPr>
      <w:rFonts w:eastAsiaTheme="minorHAnsi"/>
      <w:lang w:eastAsia="en-US"/>
    </w:rPr>
  </w:style>
  <w:style w:type="paragraph" w:customStyle="1" w:styleId="EBBDA6486B2C4984B5F493714981E5B711">
    <w:name w:val="EBBDA6486B2C4984B5F493714981E5B711"/>
    <w:rsid w:val="00075954"/>
    <w:rPr>
      <w:rFonts w:eastAsiaTheme="minorHAnsi"/>
      <w:lang w:eastAsia="en-US"/>
    </w:rPr>
  </w:style>
  <w:style w:type="paragraph" w:customStyle="1" w:styleId="2A1EE7D7B0E44E36AB27908CADBED56911">
    <w:name w:val="2A1EE7D7B0E44E36AB27908CADBED56911"/>
    <w:rsid w:val="00075954"/>
    <w:rPr>
      <w:rFonts w:eastAsiaTheme="minorHAnsi"/>
      <w:lang w:eastAsia="en-US"/>
    </w:rPr>
  </w:style>
  <w:style w:type="paragraph" w:customStyle="1" w:styleId="2EB0C8A4C5694F59870EE31737A3EEF711">
    <w:name w:val="2EB0C8A4C5694F59870EE31737A3EEF711"/>
    <w:rsid w:val="00075954"/>
    <w:rPr>
      <w:rFonts w:eastAsiaTheme="minorHAnsi"/>
      <w:lang w:eastAsia="en-US"/>
    </w:rPr>
  </w:style>
  <w:style w:type="paragraph" w:customStyle="1" w:styleId="F00B241CB0CF45A4BC108D45ACF55B8E11">
    <w:name w:val="F00B241CB0CF45A4BC108D45ACF55B8E11"/>
    <w:rsid w:val="00075954"/>
    <w:rPr>
      <w:rFonts w:eastAsiaTheme="minorHAnsi"/>
      <w:lang w:eastAsia="en-US"/>
    </w:rPr>
  </w:style>
  <w:style w:type="paragraph" w:customStyle="1" w:styleId="197F4FD55DDF4DBC996AF9D91D9401AA11">
    <w:name w:val="197F4FD55DDF4DBC996AF9D91D9401AA11"/>
    <w:rsid w:val="00075954"/>
    <w:rPr>
      <w:rFonts w:eastAsiaTheme="minorHAnsi"/>
      <w:lang w:eastAsia="en-US"/>
    </w:rPr>
  </w:style>
  <w:style w:type="paragraph" w:customStyle="1" w:styleId="4F929ADC572D4617B5069908E9B99C3211">
    <w:name w:val="4F929ADC572D4617B5069908E9B99C3211"/>
    <w:rsid w:val="00075954"/>
    <w:rPr>
      <w:rFonts w:eastAsiaTheme="minorHAnsi"/>
      <w:lang w:eastAsia="en-US"/>
    </w:rPr>
  </w:style>
  <w:style w:type="paragraph" w:customStyle="1" w:styleId="3DFB1344FBED425197950FA90FA8D97D11">
    <w:name w:val="3DFB1344FBED425197950FA90FA8D97D11"/>
    <w:rsid w:val="00075954"/>
    <w:rPr>
      <w:rFonts w:eastAsiaTheme="minorHAnsi"/>
      <w:lang w:eastAsia="en-US"/>
    </w:rPr>
  </w:style>
  <w:style w:type="paragraph" w:customStyle="1" w:styleId="B0C6BB00E743436DB285EFE1E30B455111">
    <w:name w:val="B0C6BB00E743436DB285EFE1E30B455111"/>
    <w:rsid w:val="00075954"/>
    <w:rPr>
      <w:rFonts w:eastAsiaTheme="minorHAnsi"/>
      <w:lang w:eastAsia="en-US"/>
    </w:rPr>
  </w:style>
  <w:style w:type="paragraph" w:customStyle="1" w:styleId="B907BC2BF1314049993A858AC5E1A75E7">
    <w:name w:val="B907BC2BF1314049993A858AC5E1A75E7"/>
    <w:rsid w:val="00075954"/>
    <w:rPr>
      <w:rFonts w:eastAsiaTheme="minorHAnsi"/>
      <w:lang w:eastAsia="en-US"/>
    </w:rPr>
  </w:style>
  <w:style w:type="paragraph" w:customStyle="1" w:styleId="257E26540E1D4DB18B22AE5E9651F65E11">
    <w:name w:val="257E26540E1D4DB18B22AE5E9651F65E11"/>
    <w:rsid w:val="00075954"/>
    <w:rPr>
      <w:rFonts w:eastAsiaTheme="minorHAnsi"/>
      <w:lang w:eastAsia="en-US"/>
    </w:rPr>
  </w:style>
  <w:style w:type="paragraph" w:customStyle="1" w:styleId="7AE1630EBA13425284263A68C648353411">
    <w:name w:val="7AE1630EBA13425284263A68C648353411"/>
    <w:rsid w:val="00075954"/>
    <w:rPr>
      <w:rFonts w:eastAsiaTheme="minorHAnsi"/>
      <w:lang w:eastAsia="en-US"/>
    </w:rPr>
  </w:style>
  <w:style w:type="paragraph" w:customStyle="1" w:styleId="D12BDA81F9F046EDA9F157B9D389AF1A11">
    <w:name w:val="D12BDA81F9F046EDA9F157B9D389AF1A11"/>
    <w:rsid w:val="00075954"/>
    <w:rPr>
      <w:rFonts w:eastAsiaTheme="minorHAnsi"/>
      <w:lang w:eastAsia="en-US"/>
    </w:rPr>
  </w:style>
  <w:style w:type="paragraph" w:customStyle="1" w:styleId="89C1ADFB9A6446A1883E609C23E4077F11">
    <w:name w:val="89C1ADFB9A6446A1883E609C23E4077F11"/>
    <w:rsid w:val="00075954"/>
    <w:rPr>
      <w:rFonts w:eastAsiaTheme="minorHAnsi"/>
      <w:lang w:eastAsia="en-US"/>
    </w:rPr>
  </w:style>
  <w:style w:type="paragraph" w:customStyle="1" w:styleId="2BC9A96B7CA84109BD6D5E61D41D917C11">
    <w:name w:val="2BC9A96B7CA84109BD6D5E61D41D917C11"/>
    <w:rsid w:val="00075954"/>
    <w:rPr>
      <w:rFonts w:eastAsiaTheme="minorHAnsi"/>
      <w:lang w:eastAsia="en-US"/>
    </w:rPr>
  </w:style>
  <w:style w:type="paragraph" w:customStyle="1" w:styleId="EEF9E997F70247F8ABDEC1390A98ECCF11">
    <w:name w:val="EEF9E997F70247F8ABDEC1390A98ECCF11"/>
    <w:rsid w:val="00075954"/>
    <w:rPr>
      <w:rFonts w:eastAsiaTheme="minorHAnsi"/>
      <w:lang w:eastAsia="en-US"/>
    </w:rPr>
  </w:style>
  <w:style w:type="paragraph" w:customStyle="1" w:styleId="E4A167A80DD54B7F953957F0E1D6290311">
    <w:name w:val="E4A167A80DD54B7F953957F0E1D6290311"/>
    <w:rsid w:val="00075954"/>
    <w:rPr>
      <w:rFonts w:eastAsiaTheme="minorHAnsi"/>
      <w:lang w:eastAsia="en-US"/>
    </w:rPr>
  </w:style>
  <w:style w:type="paragraph" w:customStyle="1" w:styleId="44D487F4F7F64F0E91C16754908D0BA811">
    <w:name w:val="44D487F4F7F64F0E91C16754908D0BA811"/>
    <w:rsid w:val="00075954"/>
    <w:rPr>
      <w:rFonts w:eastAsiaTheme="minorHAnsi"/>
      <w:lang w:eastAsia="en-US"/>
    </w:rPr>
  </w:style>
  <w:style w:type="paragraph" w:customStyle="1" w:styleId="6490CFCB38AD49E8BE2FFCD633A3EE7211">
    <w:name w:val="6490CFCB38AD49E8BE2FFCD633A3EE7211"/>
    <w:rsid w:val="00075954"/>
    <w:rPr>
      <w:rFonts w:eastAsiaTheme="minorHAnsi"/>
      <w:lang w:eastAsia="en-US"/>
    </w:rPr>
  </w:style>
  <w:style w:type="paragraph" w:customStyle="1" w:styleId="06C8564C04634207A613BE83857B8B5311">
    <w:name w:val="06C8564C04634207A613BE83857B8B5311"/>
    <w:rsid w:val="00075954"/>
    <w:rPr>
      <w:rFonts w:eastAsiaTheme="minorHAnsi"/>
      <w:lang w:eastAsia="en-US"/>
    </w:rPr>
  </w:style>
  <w:style w:type="paragraph" w:customStyle="1" w:styleId="1B6D8597518B4560AA0573D28EF5DA4811">
    <w:name w:val="1B6D8597518B4560AA0573D28EF5DA4811"/>
    <w:rsid w:val="00075954"/>
    <w:rPr>
      <w:rFonts w:eastAsiaTheme="minorHAnsi"/>
      <w:lang w:eastAsia="en-US"/>
    </w:rPr>
  </w:style>
  <w:style w:type="paragraph" w:customStyle="1" w:styleId="5BB3A5F132F84876BAEC488E4D6B8D8611">
    <w:name w:val="5BB3A5F132F84876BAEC488E4D6B8D8611"/>
    <w:rsid w:val="00075954"/>
    <w:rPr>
      <w:rFonts w:eastAsiaTheme="minorHAnsi"/>
      <w:lang w:eastAsia="en-US"/>
    </w:rPr>
  </w:style>
  <w:style w:type="paragraph" w:customStyle="1" w:styleId="19FC50F8EFC946BFA10BC6B2A2C610EC11">
    <w:name w:val="19FC50F8EFC946BFA10BC6B2A2C610EC11"/>
    <w:rsid w:val="00075954"/>
    <w:rPr>
      <w:rFonts w:eastAsiaTheme="minorHAnsi"/>
      <w:lang w:eastAsia="en-US"/>
    </w:rPr>
  </w:style>
  <w:style w:type="paragraph" w:customStyle="1" w:styleId="12711871E689464897A6242D126A56417">
    <w:name w:val="12711871E689464897A6242D126A56417"/>
    <w:rsid w:val="00075954"/>
    <w:rPr>
      <w:rFonts w:eastAsiaTheme="minorHAnsi"/>
      <w:lang w:eastAsia="en-US"/>
    </w:rPr>
  </w:style>
  <w:style w:type="paragraph" w:customStyle="1" w:styleId="73F07684BFF54B1099E0F2299492B8FE11">
    <w:name w:val="73F07684BFF54B1099E0F2299492B8FE11"/>
    <w:rsid w:val="00075954"/>
    <w:rPr>
      <w:rFonts w:eastAsiaTheme="minorHAnsi"/>
      <w:lang w:eastAsia="en-US"/>
    </w:rPr>
  </w:style>
  <w:style w:type="paragraph" w:customStyle="1" w:styleId="2B2889B0E2A64AA883B59ABF9080167511">
    <w:name w:val="2B2889B0E2A64AA883B59ABF9080167511"/>
    <w:rsid w:val="00075954"/>
    <w:rPr>
      <w:rFonts w:eastAsiaTheme="minorHAnsi"/>
      <w:lang w:eastAsia="en-US"/>
    </w:rPr>
  </w:style>
  <w:style w:type="paragraph" w:customStyle="1" w:styleId="EFDA3FC7B3534E8FB2B6616D4FF35C9711">
    <w:name w:val="EFDA3FC7B3534E8FB2B6616D4FF35C9711"/>
    <w:rsid w:val="00075954"/>
    <w:rPr>
      <w:rFonts w:eastAsiaTheme="minorHAnsi"/>
      <w:lang w:eastAsia="en-US"/>
    </w:rPr>
  </w:style>
  <w:style w:type="paragraph" w:customStyle="1" w:styleId="C3713C4BFCBB4C4A8D67B996B083670111">
    <w:name w:val="C3713C4BFCBB4C4A8D67B996B083670111"/>
    <w:rsid w:val="00075954"/>
    <w:rPr>
      <w:rFonts w:eastAsiaTheme="minorHAnsi"/>
      <w:lang w:eastAsia="en-US"/>
    </w:rPr>
  </w:style>
  <w:style w:type="paragraph" w:customStyle="1" w:styleId="2C39EDCC8E3E4497BAC0A53E594CC69311">
    <w:name w:val="2C39EDCC8E3E4497BAC0A53E594CC69311"/>
    <w:rsid w:val="00075954"/>
    <w:rPr>
      <w:rFonts w:eastAsiaTheme="minorHAnsi"/>
      <w:lang w:eastAsia="en-US"/>
    </w:rPr>
  </w:style>
  <w:style w:type="paragraph" w:customStyle="1" w:styleId="D2AFBF1EDE484BA6AA1406319975874B11">
    <w:name w:val="D2AFBF1EDE484BA6AA1406319975874B11"/>
    <w:rsid w:val="00075954"/>
    <w:rPr>
      <w:rFonts w:eastAsiaTheme="minorHAnsi"/>
      <w:lang w:eastAsia="en-US"/>
    </w:rPr>
  </w:style>
  <w:style w:type="paragraph" w:customStyle="1" w:styleId="3025599E239D4FA1BCC2AA376471E33911">
    <w:name w:val="3025599E239D4FA1BCC2AA376471E33911"/>
    <w:rsid w:val="00075954"/>
    <w:rPr>
      <w:rFonts w:eastAsiaTheme="minorHAnsi"/>
      <w:lang w:eastAsia="en-US"/>
    </w:rPr>
  </w:style>
  <w:style w:type="paragraph" w:customStyle="1" w:styleId="2967601640F041B8BCBC0DD0849339A611">
    <w:name w:val="2967601640F041B8BCBC0DD0849339A611"/>
    <w:rsid w:val="00075954"/>
    <w:rPr>
      <w:rFonts w:eastAsiaTheme="minorHAnsi"/>
      <w:lang w:eastAsia="en-US"/>
    </w:rPr>
  </w:style>
  <w:style w:type="paragraph" w:customStyle="1" w:styleId="D143E467DA4E458989091A9BB81764E611">
    <w:name w:val="D143E467DA4E458989091A9BB81764E611"/>
    <w:rsid w:val="00075954"/>
    <w:rPr>
      <w:rFonts w:eastAsiaTheme="minorHAnsi"/>
      <w:lang w:eastAsia="en-US"/>
    </w:rPr>
  </w:style>
  <w:style w:type="paragraph" w:customStyle="1" w:styleId="6E33D164EEA44529A276785FB8C7AB1E11">
    <w:name w:val="6E33D164EEA44529A276785FB8C7AB1E11"/>
    <w:rsid w:val="00075954"/>
    <w:rPr>
      <w:rFonts w:eastAsiaTheme="minorHAnsi"/>
      <w:lang w:eastAsia="en-US"/>
    </w:rPr>
  </w:style>
  <w:style w:type="paragraph" w:customStyle="1" w:styleId="936F7572AFD04D0C9FB5BFA9F5D82A6C11">
    <w:name w:val="936F7572AFD04D0C9FB5BFA9F5D82A6C11"/>
    <w:rsid w:val="00075954"/>
    <w:rPr>
      <w:rFonts w:eastAsiaTheme="minorHAnsi"/>
      <w:lang w:eastAsia="en-US"/>
    </w:rPr>
  </w:style>
  <w:style w:type="paragraph" w:customStyle="1" w:styleId="1AC0015D18DE42F2AAF3E59DC369BCCF11">
    <w:name w:val="1AC0015D18DE42F2AAF3E59DC369BCCF11"/>
    <w:rsid w:val="00075954"/>
    <w:rPr>
      <w:rFonts w:eastAsiaTheme="minorHAnsi"/>
      <w:lang w:eastAsia="en-US"/>
    </w:rPr>
  </w:style>
  <w:style w:type="paragraph" w:customStyle="1" w:styleId="E7AD1D189E4C499A9173BEBEF2FAC49F11">
    <w:name w:val="E7AD1D189E4C499A9173BEBEF2FAC49F11"/>
    <w:rsid w:val="00075954"/>
    <w:rPr>
      <w:rFonts w:eastAsiaTheme="minorHAnsi"/>
      <w:lang w:eastAsia="en-US"/>
    </w:rPr>
  </w:style>
  <w:style w:type="paragraph" w:customStyle="1" w:styleId="49210DF46BA540D2B5E139483BB12BAB7">
    <w:name w:val="49210DF46BA540D2B5E139483BB12BAB7"/>
    <w:rsid w:val="00075954"/>
    <w:rPr>
      <w:rFonts w:eastAsiaTheme="minorHAnsi"/>
      <w:lang w:eastAsia="en-US"/>
    </w:rPr>
  </w:style>
  <w:style w:type="paragraph" w:customStyle="1" w:styleId="CCF7FD44D2F342609A546623DCE7595F7">
    <w:name w:val="CCF7FD44D2F342609A546623DCE7595F7"/>
    <w:rsid w:val="00075954"/>
    <w:pPr>
      <w:ind w:left="720"/>
      <w:contextualSpacing/>
    </w:pPr>
    <w:rPr>
      <w:rFonts w:eastAsiaTheme="minorHAnsi"/>
      <w:lang w:eastAsia="en-US"/>
    </w:rPr>
  </w:style>
  <w:style w:type="paragraph" w:customStyle="1" w:styleId="0B607B4680EA44D2949D6418A89511297">
    <w:name w:val="0B607B4680EA44D2949D6418A89511297"/>
    <w:rsid w:val="00075954"/>
    <w:pPr>
      <w:ind w:left="720"/>
      <w:contextualSpacing/>
    </w:pPr>
    <w:rPr>
      <w:rFonts w:eastAsiaTheme="minorHAnsi"/>
      <w:lang w:eastAsia="en-US"/>
    </w:rPr>
  </w:style>
  <w:style w:type="paragraph" w:customStyle="1" w:styleId="4EFD5E908C76433C8E25214A59F1A2717">
    <w:name w:val="4EFD5E908C76433C8E25214A59F1A2717"/>
    <w:rsid w:val="00075954"/>
    <w:pPr>
      <w:ind w:left="720"/>
      <w:contextualSpacing/>
    </w:pPr>
    <w:rPr>
      <w:rFonts w:eastAsiaTheme="minorHAnsi"/>
      <w:lang w:eastAsia="en-US"/>
    </w:rPr>
  </w:style>
  <w:style w:type="paragraph" w:customStyle="1" w:styleId="934E26DBB8A9445F8579C0557A8A25DB7">
    <w:name w:val="934E26DBB8A9445F8579C0557A8A25DB7"/>
    <w:rsid w:val="00075954"/>
    <w:pPr>
      <w:ind w:left="720"/>
      <w:contextualSpacing/>
    </w:pPr>
    <w:rPr>
      <w:rFonts w:eastAsiaTheme="minorHAnsi"/>
      <w:lang w:eastAsia="en-US"/>
    </w:rPr>
  </w:style>
  <w:style w:type="paragraph" w:customStyle="1" w:styleId="F1781D9443C64D538068D533BF918A457">
    <w:name w:val="F1781D9443C64D538068D533BF918A457"/>
    <w:rsid w:val="00075954"/>
    <w:pPr>
      <w:ind w:left="720"/>
      <w:contextualSpacing/>
    </w:pPr>
    <w:rPr>
      <w:rFonts w:eastAsiaTheme="minorHAnsi"/>
      <w:lang w:eastAsia="en-US"/>
    </w:rPr>
  </w:style>
  <w:style w:type="paragraph" w:customStyle="1" w:styleId="843A784D45544A9E98A631900EEDFB087">
    <w:name w:val="843A784D45544A9E98A631900EEDFB087"/>
    <w:rsid w:val="00075954"/>
    <w:pPr>
      <w:ind w:left="720"/>
      <w:contextualSpacing/>
    </w:pPr>
    <w:rPr>
      <w:rFonts w:eastAsiaTheme="minorHAnsi"/>
      <w:lang w:eastAsia="en-US"/>
    </w:rPr>
  </w:style>
  <w:style w:type="paragraph" w:customStyle="1" w:styleId="0560594BAB5E4802A16987724188C7157">
    <w:name w:val="0560594BAB5E4802A16987724188C7157"/>
    <w:rsid w:val="00075954"/>
    <w:pPr>
      <w:ind w:left="720"/>
      <w:contextualSpacing/>
    </w:pPr>
    <w:rPr>
      <w:rFonts w:eastAsiaTheme="minorHAnsi"/>
      <w:lang w:eastAsia="en-US"/>
    </w:rPr>
  </w:style>
  <w:style w:type="paragraph" w:customStyle="1" w:styleId="6CD244AF252A4DCB9BA92582DD517E937">
    <w:name w:val="6CD244AF252A4DCB9BA92582DD517E937"/>
    <w:rsid w:val="00075954"/>
    <w:rPr>
      <w:rFonts w:eastAsiaTheme="minorHAnsi"/>
      <w:lang w:eastAsia="en-US"/>
    </w:rPr>
  </w:style>
  <w:style w:type="paragraph" w:customStyle="1" w:styleId="7DE37119AC584E50BA627125554B04D1">
    <w:name w:val="7DE37119AC584E50BA627125554B04D1"/>
    <w:rsid w:val="00ED75BB"/>
  </w:style>
  <w:style w:type="paragraph" w:customStyle="1" w:styleId="4FC9F9F4902A4030B072F2BED48CECCD">
    <w:name w:val="4FC9F9F4902A4030B072F2BED48CECCD"/>
    <w:rsid w:val="00ED75BB"/>
  </w:style>
  <w:style w:type="paragraph" w:customStyle="1" w:styleId="60E909F74C394CDD8BC1D8D0850DE56C">
    <w:name w:val="60E909F74C394CDD8BC1D8D0850DE56C"/>
    <w:rsid w:val="00ED75BB"/>
  </w:style>
  <w:style w:type="paragraph" w:customStyle="1" w:styleId="CB9B9ED9DF2643A69FBC29BC604787EC">
    <w:name w:val="CB9B9ED9DF2643A69FBC29BC604787EC"/>
    <w:rsid w:val="00ED75BB"/>
  </w:style>
  <w:style w:type="paragraph" w:customStyle="1" w:styleId="19968F5E7D06470DB48A4AE28E4E9499">
    <w:name w:val="19968F5E7D06470DB48A4AE28E4E9499"/>
    <w:rsid w:val="00ED75BB"/>
  </w:style>
  <w:style w:type="paragraph" w:customStyle="1" w:styleId="F1A7B3920AD043EDBC6E976E07401545">
    <w:name w:val="F1A7B3920AD043EDBC6E976E07401545"/>
    <w:rsid w:val="00ED75BB"/>
  </w:style>
  <w:style w:type="paragraph" w:customStyle="1" w:styleId="812F42D449BD4537A0FF76C483E4CC5E">
    <w:name w:val="812F42D449BD4537A0FF76C483E4CC5E"/>
    <w:rsid w:val="00ED75BB"/>
  </w:style>
  <w:style w:type="paragraph" w:customStyle="1" w:styleId="ED1EBA9CF0744EBEB66FDCB991FD4DB8">
    <w:name w:val="ED1EBA9CF0744EBEB66FDCB991FD4DB8"/>
    <w:rsid w:val="00ED75BB"/>
  </w:style>
  <w:style w:type="paragraph" w:customStyle="1" w:styleId="990898C9474D48DA8C7AD7EAF25F4F4A">
    <w:name w:val="990898C9474D48DA8C7AD7EAF25F4F4A"/>
    <w:rsid w:val="00ED75BB"/>
  </w:style>
  <w:style w:type="paragraph" w:customStyle="1" w:styleId="51209187AF9D44D0898B3CB13BD0B5DF">
    <w:name w:val="51209187AF9D44D0898B3CB13BD0B5DF"/>
    <w:rsid w:val="00ED75BB"/>
    <w:rPr>
      <w:rFonts w:eastAsiaTheme="minorHAnsi"/>
      <w:lang w:eastAsia="en-US"/>
    </w:rPr>
  </w:style>
  <w:style w:type="paragraph" w:customStyle="1" w:styleId="7DE37119AC584E50BA627125554B04D11">
    <w:name w:val="7DE37119AC584E50BA627125554B04D11"/>
    <w:rsid w:val="00ED75BB"/>
    <w:pPr>
      <w:ind w:left="720"/>
      <w:contextualSpacing/>
    </w:pPr>
    <w:rPr>
      <w:rFonts w:eastAsiaTheme="minorHAnsi"/>
      <w:lang w:eastAsia="en-US"/>
    </w:rPr>
  </w:style>
  <w:style w:type="paragraph" w:customStyle="1" w:styleId="4FC9F9F4902A4030B072F2BED48CECCD1">
    <w:name w:val="4FC9F9F4902A4030B072F2BED48CECCD1"/>
    <w:rsid w:val="00ED75BB"/>
    <w:pPr>
      <w:ind w:left="720"/>
      <w:contextualSpacing/>
    </w:pPr>
    <w:rPr>
      <w:rFonts w:eastAsiaTheme="minorHAnsi"/>
      <w:lang w:eastAsia="en-US"/>
    </w:rPr>
  </w:style>
  <w:style w:type="paragraph" w:customStyle="1" w:styleId="60E909F74C394CDD8BC1D8D0850DE56C1">
    <w:name w:val="60E909F74C394CDD8BC1D8D0850DE56C1"/>
    <w:rsid w:val="00ED75BB"/>
    <w:pPr>
      <w:ind w:left="720"/>
      <w:contextualSpacing/>
    </w:pPr>
    <w:rPr>
      <w:rFonts w:eastAsiaTheme="minorHAnsi"/>
      <w:lang w:eastAsia="en-US"/>
    </w:rPr>
  </w:style>
  <w:style w:type="paragraph" w:customStyle="1" w:styleId="CB9B9ED9DF2643A69FBC29BC604787EC1">
    <w:name w:val="CB9B9ED9DF2643A69FBC29BC604787EC1"/>
    <w:rsid w:val="00ED75BB"/>
    <w:pPr>
      <w:ind w:left="720"/>
      <w:contextualSpacing/>
    </w:pPr>
    <w:rPr>
      <w:rFonts w:eastAsiaTheme="minorHAnsi"/>
      <w:lang w:eastAsia="en-US"/>
    </w:rPr>
  </w:style>
  <w:style w:type="paragraph" w:customStyle="1" w:styleId="19968F5E7D06470DB48A4AE28E4E94991">
    <w:name w:val="19968F5E7D06470DB48A4AE28E4E94991"/>
    <w:rsid w:val="00ED75BB"/>
    <w:pPr>
      <w:ind w:left="720"/>
      <w:contextualSpacing/>
    </w:pPr>
    <w:rPr>
      <w:rFonts w:eastAsiaTheme="minorHAnsi"/>
      <w:lang w:eastAsia="en-US"/>
    </w:rPr>
  </w:style>
  <w:style w:type="paragraph" w:customStyle="1" w:styleId="F1A7B3920AD043EDBC6E976E074015451">
    <w:name w:val="F1A7B3920AD043EDBC6E976E074015451"/>
    <w:rsid w:val="00ED75BB"/>
    <w:pPr>
      <w:ind w:left="720"/>
      <w:contextualSpacing/>
    </w:pPr>
    <w:rPr>
      <w:rFonts w:eastAsiaTheme="minorHAnsi"/>
      <w:lang w:eastAsia="en-US"/>
    </w:rPr>
  </w:style>
  <w:style w:type="paragraph" w:customStyle="1" w:styleId="812F42D449BD4537A0FF76C483E4CC5E1">
    <w:name w:val="812F42D449BD4537A0FF76C483E4CC5E1"/>
    <w:rsid w:val="00ED75BB"/>
    <w:pPr>
      <w:ind w:left="720"/>
      <w:contextualSpacing/>
    </w:pPr>
    <w:rPr>
      <w:rFonts w:eastAsiaTheme="minorHAnsi"/>
      <w:lang w:eastAsia="en-US"/>
    </w:rPr>
  </w:style>
  <w:style w:type="paragraph" w:customStyle="1" w:styleId="ED1EBA9CF0744EBEB66FDCB991FD4DB81">
    <w:name w:val="ED1EBA9CF0744EBEB66FDCB991FD4DB81"/>
    <w:rsid w:val="00ED75BB"/>
    <w:pPr>
      <w:ind w:left="720"/>
      <w:contextualSpacing/>
    </w:pPr>
    <w:rPr>
      <w:rFonts w:eastAsiaTheme="minorHAnsi"/>
      <w:lang w:eastAsia="en-US"/>
    </w:rPr>
  </w:style>
  <w:style w:type="paragraph" w:customStyle="1" w:styleId="990898C9474D48DA8C7AD7EAF25F4F4A1">
    <w:name w:val="990898C9474D48DA8C7AD7EAF25F4F4A1"/>
    <w:rsid w:val="00ED75BB"/>
    <w:pPr>
      <w:ind w:left="720"/>
      <w:contextualSpacing/>
    </w:pPr>
    <w:rPr>
      <w:rFonts w:eastAsiaTheme="minorHAnsi"/>
      <w:lang w:eastAsia="en-US"/>
    </w:rPr>
  </w:style>
  <w:style w:type="paragraph" w:customStyle="1" w:styleId="4CBDCAC1C32F471CBED3E0FB4671413F24">
    <w:name w:val="4CBDCAC1C32F471CBED3E0FB4671413F24"/>
    <w:rsid w:val="00ED75BB"/>
    <w:pPr>
      <w:ind w:left="720"/>
      <w:contextualSpacing/>
    </w:pPr>
    <w:rPr>
      <w:rFonts w:eastAsiaTheme="minorHAnsi"/>
      <w:lang w:eastAsia="en-US"/>
    </w:rPr>
  </w:style>
  <w:style w:type="paragraph" w:customStyle="1" w:styleId="A83BC1B5F51743D4AD32C110F8309B7725">
    <w:name w:val="A83BC1B5F51743D4AD32C110F8309B7725"/>
    <w:rsid w:val="00ED75BB"/>
    <w:pPr>
      <w:ind w:left="720"/>
      <w:contextualSpacing/>
    </w:pPr>
    <w:rPr>
      <w:rFonts w:eastAsiaTheme="minorHAnsi"/>
      <w:lang w:eastAsia="en-US"/>
    </w:rPr>
  </w:style>
  <w:style w:type="paragraph" w:customStyle="1" w:styleId="16328E4E9B164C3284CFD0A6C180C5BA25">
    <w:name w:val="16328E4E9B164C3284CFD0A6C180C5BA25"/>
    <w:rsid w:val="00ED75BB"/>
    <w:pPr>
      <w:ind w:left="720"/>
      <w:contextualSpacing/>
    </w:pPr>
    <w:rPr>
      <w:rFonts w:eastAsiaTheme="minorHAnsi"/>
      <w:lang w:eastAsia="en-US"/>
    </w:rPr>
  </w:style>
  <w:style w:type="paragraph" w:customStyle="1" w:styleId="DD30EC3ABB5C4334A9D9B94C0DC4EC0925">
    <w:name w:val="DD30EC3ABB5C4334A9D9B94C0DC4EC0925"/>
    <w:rsid w:val="00ED75BB"/>
    <w:pPr>
      <w:ind w:left="720"/>
      <w:contextualSpacing/>
    </w:pPr>
    <w:rPr>
      <w:rFonts w:eastAsiaTheme="minorHAnsi"/>
      <w:lang w:eastAsia="en-US"/>
    </w:rPr>
  </w:style>
  <w:style w:type="paragraph" w:customStyle="1" w:styleId="490D753EF33B4AB0AF2D60D32197494725">
    <w:name w:val="490D753EF33B4AB0AF2D60D32197494725"/>
    <w:rsid w:val="00ED75BB"/>
    <w:pPr>
      <w:ind w:left="720"/>
      <w:contextualSpacing/>
    </w:pPr>
    <w:rPr>
      <w:rFonts w:eastAsiaTheme="minorHAnsi"/>
      <w:lang w:eastAsia="en-US"/>
    </w:rPr>
  </w:style>
  <w:style w:type="paragraph" w:customStyle="1" w:styleId="F0034ED1AF474F23BB4ED667B953D6DB25">
    <w:name w:val="F0034ED1AF474F23BB4ED667B953D6DB25"/>
    <w:rsid w:val="00ED75BB"/>
    <w:pPr>
      <w:ind w:left="720"/>
      <w:contextualSpacing/>
    </w:pPr>
    <w:rPr>
      <w:rFonts w:eastAsiaTheme="minorHAnsi"/>
      <w:lang w:eastAsia="en-US"/>
    </w:rPr>
  </w:style>
  <w:style w:type="paragraph" w:customStyle="1" w:styleId="718F7B4158F0430DAE74C46E92E2FCA325">
    <w:name w:val="718F7B4158F0430DAE74C46E92E2FCA325"/>
    <w:rsid w:val="00ED75BB"/>
    <w:pPr>
      <w:ind w:left="720"/>
      <w:contextualSpacing/>
    </w:pPr>
    <w:rPr>
      <w:rFonts w:eastAsiaTheme="minorHAnsi"/>
      <w:lang w:eastAsia="en-US"/>
    </w:rPr>
  </w:style>
  <w:style w:type="paragraph" w:customStyle="1" w:styleId="8E923756F87545FE9D30D37C533B20D425">
    <w:name w:val="8E923756F87545FE9D30D37C533B20D425"/>
    <w:rsid w:val="00ED75BB"/>
    <w:pPr>
      <w:ind w:left="720"/>
      <w:contextualSpacing/>
    </w:pPr>
    <w:rPr>
      <w:rFonts w:eastAsiaTheme="minorHAnsi"/>
      <w:lang w:eastAsia="en-US"/>
    </w:rPr>
  </w:style>
  <w:style w:type="paragraph" w:customStyle="1" w:styleId="CDCD105C55C64CB18552019695DC2B4825">
    <w:name w:val="CDCD105C55C64CB18552019695DC2B4825"/>
    <w:rsid w:val="00ED75BB"/>
    <w:pPr>
      <w:ind w:left="720"/>
      <w:contextualSpacing/>
    </w:pPr>
    <w:rPr>
      <w:rFonts w:eastAsiaTheme="minorHAnsi"/>
      <w:lang w:eastAsia="en-US"/>
    </w:rPr>
  </w:style>
  <w:style w:type="paragraph" w:customStyle="1" w:styleId="3EC78899915346428C7DBC9AFF1DDC5225">
    <w:name w:val="3EC78899915346428C7DBC9AFF1DDC5225"/>
    <w:rsid w:val="00ED75BB"/>
    <w:pPr>
      <w:ind w:left="720"/>
      <w:contextualSpacing/>
    </w:pPr>
    <w:rPr>
      <w:rFonts w:eastAsiaTheme="minorHAnsi"/>
      <w:lang w:eastAsia="en-US"/>
    </w:rPr>
  </w:style>
  <w:style w:type="paragraph" w:customStyle="1" w:styleId="BC6D0A76676E4B6CB55777F2115244F025">
    <w:name w:val="BC6D0A76676E4B6CB55777F2115244F025"/>
    <w:rsid w:val="00ED75BB"/>
    <w:pPr>
      <w:ind w:left="720"/>
      <w:contextualSpacing/>
    </w:pPr>
    <w:rPr>
      <w:rFonts w:eastAsiaTheme="minorHAnsi"/>
      <w:lang w:eastAsia="en-US"/>
    </w:rPr>
  </w:style>
  <w:style w:type="paragraph" w:customStyle="1" w:styleId="A255A29562C94017A9E9224E241089E925">
    <w:name w:val="A255A29562C94017A9E9224E241089E925"/>
    <w:rsid w:val="00ED75BB"/>
    <w:pPr>
      <w:ind w:left="720"/>
      <w:contextualSpacing/>
    </w:pPr>
    <w:rPr>
      <w:rFonts w:eastAsiaTheme="minorHAnsi"/>
      <w:lang w:eastAsia="en-US"/>
    </w:rPr>
  </w:style>
  <w:style w:type="paragraph" w:customStyle="1" w:styleId="203ACA1E869E44A691EDCAF31392F02825">
    <w:name w:val="203ACA1E869E44A691EDCAF31392F02825"/>
    <w:rsid w:val="00ED75BB"/>
    <w:pPr>
      <w:ind w:left="720"/>
      <w:contextualSpacing/>
    </w:pPr>
    <w:rPr>
      <w:rFonts w:eastAsiaTheme="minorHAnsi"/>
      <w:lang w:eastAsia="en-US"/>
    </w:rPr>
  </w:style>
  <w:style w:type="paragraph" w:customStyle="1" w:styleId="BB17FE80C4654569838F8DBDD074371A25">
    <w:name w:val="BB17FE80C4654569838F8DBDD074371A25"/>
    <w:rsid w:val="00ED75BB"/>
    <w:pPr>
      <w:ind w:left="720"/>
      <w:contextualSpacing/>
    </w:pPr>
    <w:rPr>
      <w:rFonts w:eastAsiaTheme="minorHAnsi"/>
      <w:lang w:eastAsia="en-US"/>
    </w:rPr>
  </w:style>
  <w:style w:type="paragraph" w:customStyle="1" w:styleId="D2562E2BBED7480DAC7E97FADB86596725">
    <w:name w:val="D2562E2BBED7480DAC7E97FADB86596725"/>
    <w:rsid w:val="00ED75BB"/>
    <w:pPr>
      <w:ind w:left="720"/>
      <w:contextualSpacing/>
    </w:pPr>
    <w:rPr>
      <w:rFonts w:eastAsiaTheme="minorHAnsi"/>
      <w:lang w:eastAsia="en-US"/>
    </w:rPr>
  </w:style>
  <w:style w:type="paragraph" w:customStyle="1" w:styleId="90D18505346E43E9977CFE53A7328AEA25">
    <w:name w:val="90D18505346E43E9977CFE53A7328AEA25"/>
    <w:rsid w:val="00ED75BB"/>
    <w:pPr>
      <w:ind w:left="720"/>
      <w:contextualSpacing/>
    </w:pPr>
    <w:rPr>
      <w:rFonts w:eastAsiaTheme="minorHAnsi"/>
      <w:lang w:eastAsia="en-US"/>
    </w:rPr>
  </w:style>
  <w:style w:type="paragraph" w:customStyle="1" w:styleId="DE5D90232B2F441783DA26FA2DABD95725">
    <w:name w:val="DE5D90232B2F441783DA26FA2DABD95725"/>
    <w:rsid w:val="00ED75BB"/>
    <w:pPr>
      <w:ind w:left="720"/>
      <w:contextualSpacing/>
    </w:pPr>
    <w:rPr>
      <w:rFonts w:eastAsiaTheme="minorHAnsi"/>
      <w:lang w:eastAsia="en-US"/>
    </w:rPr>
  </w:style>
  <w:style w:type="paragraph" w:customStyle="1" w:styleId="2030CCF5D7F742B58230054672CBF78B25">
    <w:name w:val="2030CCF5D7F742B58230054672CBF78B25"/>
    <w:rsid w:val="00ED75BB"/>
    <w:pPr>
      <w:ind w:left="720"/>
      <w:contextualSpacing/>
    </w:pPr>
    <w:rPr>
      <w:rFonts w:eastAsiaTheme="minorHAnsi"/>
      <w:lang w:eastAsia="en-US"/>
    </w:rPr>
  </w:style>
  <w:style w:type="paragraph" w:customStyle="1" w:styleId="991E74A2A75149A7BBAEB8493526238E14">
    <w:name w:val="991E74A2A75149A7BBAEB8493526238E14"/>
    <w:rsid w:val="00ED75BB"/>
    <w:rPr>
      <w:rFonts w:eastAsiaTheme="minorHAnsi"/>
      <w:lang w:eastAsia="en-US"/>
    </w:rPr>
  </w:style>
  <w:style w:type="paragraph" w:customStyle="1" w:styleId="C39CBAA96B06435598617AE55014253813">
    <w:name w:val="C39CBAA96B06435598617AE55014253813"/>
    <w:rsid w:val="00ED75BB"/>
    <w:rPr>
      <w:rFonts w:eastAsiaTheme="minorHAnsi"/>
      <w:lang w:eastAsia="en-US"/>
    </w:rPr>
  </w:style>
  <w:style w:type="paragraph" w:customStyle="1" w:styleId="F8F22C28D155487DB543F971E00756CA13">
    <w:name w:val="F8F22C28D155487DB543F971E00756CA13"/>
    <w:rsid w:val="00ED75BB"/>
    <w:rPr>
      <w:rFonts w:eastAsiaTheme="minorHAnsi"/>
      <w:lang w:eastAsia="en-US"/>
    </w:rPr>
  </w:style>
  <w:style w:type="paragraph" w:customStyle="1" w:styleId="B9BB284B985842148C2CB874FF0CF69E13">
    <w:name w:val="B9BB284B985842148C2CB874FF0CF69E13"/>
    <w:rsid w:val="00ED75BB"/>
    <w:rPr>
      <w:rFonts w:eastAsiaTheme="minorHAnsi"/>
      <w:lang w:eastAsia="en-US"/>
    </w:rPr>
  </w:style>
  <w:style w:type="paragraph" w:customStyle="1" w:styleId="FA62F0EF54E74AB3B884300D8E1B1DBE13">
    <w:name w:val="FA62F0EF54E74AB3B884300D8E1B1DBE13"/>
    <w:rsid w:val="00ED75BB"/>
    <w:rPr>
      <w:rFonts w:eastAsiaTheme="minorHAnsi"/>
      <w:lang w:eastAsia="en-US"/>
    </w:rPr>
  </w:style>
  <w:style w:type="paragraph" w:customStyle="1" w:styleId="E3283F9074894DA0A7CB1CA9AFE3689B13">
    <w:name w:val="E3283F9074894DA0A7CB1CA9AFE3689B13"/>
    <w:rsid w:val="00ED75BB"/>
    <w:rPr>
      <w:rFonts w:eastAsiaTheme="minorHAnsi"/>
      <w:lang w:eastAsia="en-US"/>
    </w:rPr>
  </w:style>
  <w:style w:type="paragraph" w:customStyle="1" w:styleId="ADA5CF88814D487EA49316E66F9A0B4913">
    <w:name w:val="ADA5CF88814D487EA49316E66F9A0B4913"/>
    <w:rsid w:val="00ED75BB"/>
    <w:rPr>
      <w:rFonts w:eastAsiaTheme="minorHAnsi"/>
      <w:lang w:eastAsia="en-US"/>
    </w:rPr>
  </w:style>
  <w:style w:type="paragraph" w:customStyle="1" w:styleId="64DB82BA1FB34925A3AC66B01126B53213">
    <w:name w:val="64DB82BA1FB34925A3AC66B01126B53213"/>
    <w:rsid w:val="00ED75BB"/>
    <w:rPr>
      <w:rFonts w:eastAsiaTheme="minorHAnsi"/>
      <w:lang w:eastAsia="en-US"/>
    </w:rPr>
  </w:style>
  <w:style w:type="paragraph" w:customStyle="1" w:styleId="1802E11FEB844DB79812275A7D20779313">
    <w:name w:val="1802E11FEB844DB79812275A7D20779313"/>
    <w:rsid w:val="00ED75BB"/>
    <w:rPr>
      <w:rFonts w:eastAsiaTheme="minorHAnsi"/>
      <w:lang w:eastAsia="en-US"/>
    </w:rPr>
  </w:style>
  <w:style w:type="paragraph" w:customStyle="1" w:styleId="B2CB62B7ABC94F758D2D73884B9C23C213">
    <w:name w:val="B2CB62B7ABC94F758D2D73884B9C23C213"/>
    <w:rsid w:val="00ED75BB"/>
    <w:rPr>
      <w:rFonts w:eastAsiaTheme="minorHAnsi"/>
      <w:lang w:eastAsia="en-US"/>
    </w:rPr>
  </w:style>
  <w:style w:type="paragraph" w:customStyle="1" w:styleId="6AC9D233541E4C8DBEAE1C840EEAA87313">
    <w:name w:val="6AC9D233541E4C8DBEAE1C840EEAA87313"/>
    <w:rsid w:val="00ED75BB"/>
    <w:rPr>
      <w:rFonts w:eastAsiaTheme="minorHAnsi"/>
      <w:lang w:eastAsia="en-US"/>
    </w:rPr>
  </w:style>
  <w:style w:type="paragraph" w:customStyle="1" w:styleId="00B4AEE5A8794930810E7EF99557F90A13">
    <w:name w:val="00B4AEE5A8794930810E7EF99557F90A13"/>
    <w:rsid w:val="00ED75BB"/>
    <w:rPr>
      <w:rFonts w:eastAsiaTheme="minorHAnsi"/>
      <w:lang w:eastAsia="en-US"/>
    </w:rPr>
  </w:style>
  <w:style w:type="paragraph" w:customStyle="1" w:styleId="F8B8FCD26F294B33AF0B95BD983E970B13">
    <w:name w:val="F8B8FCD26F294B33AF0B95BD983E970B13"/>
    <w:rsid w:val="00ED75BB"/>
    <w:rPr>
      <w:rFonts w:eastAsiaTheme="minorHAnsi"/>
      <w:lang w:eastAsia="en-US"/>
    </w:rPr>
  </w:style>
  <w:style w:type="paragraph" w:customStyle="1" w:styleId="F594FB5E33EF4CD1B1B3F7927D707C9513">
    <w:name w:val="F594FB5E33EF4CD1B1B3F7927D707C9513"/>
    <w:rsid w:val="00ED75BB"/>
    <w:rPr>
      <w:rFonts w:eastAsiaTheme="minorHAnsi"/>
      <w:lang w:eastAsia="en-US"/>
    </w:rPr>
  </w:style>
  <w:style w:type="paragraph" w:customStyle="1" w:styleId="A200158A430345619D1B4C45190203C413">
    <w:name w:val="A200158A430345619D1B4C45190203C413"/>
    <w:rsid w:val="00ED75BB"/>
    <w:rPr>
      <w:rFonts w:eastAsiaTheme="minorHAnsi"/>
      <w:lang w:eastAsia="en-US"/>
    </w:rPr>
  </w:style>
  <w:style w:type="paragraph" w:customStyle="1" w:styleId="C50CCDD174484AF09A15EE9C867C592313">
    <w:name w:val="C50CCDD174484AF09A15EE9C867C592313"/>
    <w:rsid w:val="00ED75BB"/>
    <w:rPr>
      <w:rFonts w:eastAsiaTheme="minorHAnsi"/>
      <w:lang w:eastAsia="en-US"/>
    </w:rPr>
  </w:style>
  <w:style w:type="paragraph" w:customStyle="1" w:styleId="5C7D2AEB7F9D4A059026833B674D6DFC13">
    <w:name w:val="5C7D2AEB7F9D4A059026833B674D6DFC13"/>
    <w:rsid w:val="00ED75BB"/>
    <w:rPr>
      <w:rFonts w:eastAsiaTheme="minorHAnsi"/>
      <w:lang w:eastAsia="en-US"/>
    </w:rPr>
  </w:style>
  <w:style w:type="paragraph" w:customStyle="1" w:styleId="C45B29C0232E43A6BE24F55565CA6A2113">
    <w:name w:val="C45B29C0232E43A6BE24F55565CA6A2113"/>
    <w:rsid w:val="00ED75BB"/>
    <w:rPr>
      <w:rFonts w:eastAsiaTheme="minorHAnsi"/>
      <w:lang w:eastAsia="en-US"/>
    </w:rPr>
  </w:style>
  <w:style w:type="paragraph" w:customStyle="1" w:styleId="5110945C5F134350B0DAD0B67E92794A13">
    <w:name w:val="5110945C5F134350B0DAD0B67E92794A13"/>
    <w:rsid w:val="00ED75BB"/>
    <w:rPr>
      <w:rFonts w:eastAsiaTheme="minorHAnsi"/>
      <w:lang w:eastAsia="en-US"/>
    </w:rPr>
  </w:style>
  <w:style w:type="paragraph" w:customStyle="1" w:styleId="A731D000D4B24EE19F9930D13598845A13">
    <w:name w:val="A731D000D4B24EE19F9930D13598845A13"/>
    <w:rsid w:val="00ED75BB"/>
    <w:rPr>
      <w:rFonts w:eastAsiaTheme="minorHAnsi"/>
      <w:lang w:eastAsia="en-US"/>
    </w:rPr>
  </w:style>
  <w:style w:type="paragraph" w:customStyle="1" w:styleId="C61035E7DAF74EE7A6DDE77905E8D8FD13">
    <w:name w:val="C61035E7DAF74EE7A6DDE77905E8D8FD13"/>
    <w:rsid w:val="00ED75BB"/>
    <w:rPr>
      <w:rFonts w:eastAsiaTheme="minorHAnsi"/>
      <w:lang w:eastAsia="en-US"/>
    </w:rPr>
  </w:style>
  <w:style w:type="paragraph" w:customStyle="1" w:styleId="1A32CB174ED64428964E28F916F4FBAC13">
    <w:name w:val="1A32CB174ED64428964E28F916F4FBAC13"/>
    <w:rsid w:val="00ED75BB"/>
    <w:rPr>
      <w:rFonts w:eastAsiaTheme="minorHAnsi"/>
      <w:lang w:eastAsia="en-US"/>
    </w:rPr>
  </w:style>
  <w:style w:type="paragraph" w:customStyle="1" w:styleId="EECEA4F4A9E542018102C9248EA22A7013">
    <w:name w:val="EECEA4F4A9E542018102C9248EA22A7013"/>
    <w:rsid w:val="00ED75BB"/>
    <w:rPr>
      <w:rFonts w:eastAsiaTheme="minorHAnsi"/>
      <w:lang w:eastAsia="en-US"/>
    </w:rPr>
  </w:style>
  <w:style w:type="paragraph" w:customStyle="1" w:styleId="9CAF0F0227934D89898D75715021D18E13">
    <w:name w:val="9CAF0F0227934D89898D75715021D18E13"/>
    <w:rsid w:val="00ED75BB"/>
    <w:rPr>
      <w:rFonts w:eastAsiaTheme="minorHAnsi"/>
      <w:lang w:eastAsia="en-US"/>
    </w:rPr>
  </w:style>
  <w:style w:type="paragraph" w:customStyle="1" w:styleId="A4CDCE8D9B434E5C9A4D53400B1B5B6613">
    <w:name w:val="A4CDCE8D9B434E5C9A4D53400B1B5B6613"/>
    <w:rsid w:val="00ED75BB"/>
    <w:rPr>
      <w:rFonts w:eastAsiaTheme="minorHAnsi"/>
      <w:lang w:eastAsia="en-US"/>
    </w:rPr>
  </w:style>
  <w:style w:type="paragraph" w:customStyle="1" w:styleId="6181C4534DC343DE8AFC38925DCB749B13">
    <w:name w:val="6181C4534DC343DE8AFC38925DCB749B13"/>
    <w:rsid w:val="00ED75BB"/>
    <w:rPr>
      <w:rFonts w:eastAsiaTheme="minorHAnsi"/>
      <w:lang w:eastAsia="en-US"/>
    </w:rPr>
  </w:style>
  <w:style w:type="paragraph" w:customStyle="1" w:styleId="B511AFC592214318818203A381ED5FE913">
    <w:name w:val="B511AFC592214318818203A381ED5FE913"/>
    <w:rsid w:val="00ED75BB"/>
    <w:rPr>
      <w:rFonts w:eastAsiaTheme="minorHAnsi"/>
      <w:lang w:eastAsia="en-US"/>
    </w:rPr>
  </w:style>
  <w:style w:type="paragraph" w:customStyle="1" w:styleId="EB86773C86D345E594188A5BD8997EAB13">
    <w:name w:val="EB86773C86D345E594188A5BD8997EAB13"/>
    <w:rsid w:val="00ED75BB"/>
    <w:rPr>
      <w:rFonts w:eastAsiaTheme="minorHAnsi"/>
      <w:lang w:eastAsia="en-US"/>
    </w:rPr>
  </w:style>
  <w:style w:type="paragraph" w:customStyle="1" w:styleId="FE1EF8281B0F4423AA4B437F4AA93EF913">
    <w:name w:val="FE1EF8281B0F4423AA4B437F4AA93EF913"/>
    <w:rsid w:val="00ED75BB"/>
    <w:rPr>
      <w:rFonts w:eastAsiaTheme="minorHAnsi"/>
      <w:lang w:eastAsia="en-US"/>
    </w:rPr>
  </w:style>
  <w:style w:type="paragraph" w:customStyle="1" w:styleId="5228993DC66247898F284EE82C240C0113">
    <w:name w:val="5228993DC66247898F284EE82C240C0113"/>
    <w:rsid w:val="00ED75BB"/>
    <w:rPr>
      <w:rFonts w:eastAsiaTheme="minorHAnsi"/>
      <w:lang w:eastAsia="en-US"/>
    </w:rPr>
  </w:style>
  <w:style w:type="paragraph" w:customStyle="1" w:styleId="509371EB96A14A3FB64D8B261A09723313">
    <w:name w:val="509371EB96A14A3FB64D8B261A09723313"/>
    <w:rsid w:val="00ED75BB"/>
    <w:rPr>
      <w:rFonts w:eastAsiaTheme="minorHAnsi"/>
      <w:lang w:eastAsia="en-US"/>
    </w:rPr>
  </w:style>
  <w:style w:type="paragraph" w:customStyle="1" w:styleId="0201B558C56341E3A3E4596BB73FF3F313">
    <w:name w:val="0201B558C56341E3A3E4596BB73FF3F313"/>
    <w:rsid w:val="00ED75BB"/>
    <w:rPr>
      <w:rFonts w:eastAsiaTheme="minorHAnsi"/>
      <w:lang w:eastAsia="en-US"/>
    </w:rPr>
  </w:style>
  <w:style w:type="paragraph" w:customStyle="1" w:styleId="3CCD5D4E4A614A8290731DD3AFE4FBC613">
    <w:name w:val="3CCD5D4E4A614A8290731DD3AFE4FBC613"/>
    <w:rsid w:val="00ED75BB"/>
    <w:rPr>
      <w:rFonts w:eastAsiaTheme="minorHAnsi"/>
      <w:lang w:eastAsia="en-US"/>
    </w:rPr>
  </w:style>
  <w:style w:type="paragraph" w:customStyle="1" w:styleId="E9DBF96335184450B41E2B9FB314C0A713">
    <w:name w:val="E9DBF96335184450B41E2B9FB314C0A713"/>
    <w:rsid w:val="00ED75BB"/>
    <w:rPr>
      <w:rFonts w:eastAsiaTheme="minorHAnsi"/>
      <w:lang w:eastAsia="en-US"/>
    </w:rPr>
  </w:style>
  <w:style w:type="paragraph" w:customStyle="1" w:styleId="38BB407516F54C3F8CD83C7004AF9C5213">
    <w:name w:val="38BB407516F54C3F8CD83C7004AF9C5213"/>
    <w:rsid w:val="00ED75BB"/>
    <w:rPr>
      <w:rFonts w:eastAsiaTheme="minorHAnsi"/>
      <w:lang w:eastAsia="en-US"/>
    </w:rPr>
  </w:style>
  <w:style w:type="paragraph" w:customStyle="1" w:styleId="C87920ED7E4C46F6872113962B709B5513">
    <w:name w:val="C87920ED7E4C46F6872113962B709B5513"/>
    <w:rsid w:val="00ED75BB"/>
    <w:rPr>
      <w:rFonts w:eastAsiaTheme="minorHAnsi"/>
      <w:lang w:eastAsia="en-US"/>
    </w:rPr>
  </w:style>
  <w:style w:type="paragraph" w:customStyle="1" w:styleId="C89E2CD77710474B85AE9E4305658D118">
    <w:name w:val="C89E2CD77710474B85AE9E4305658D118"/>
    <w:rsid w:val="00ED75BB"/>
    <w:pPr>
      <w:spacing w:line="240" w:lineRule="auto"/>
    </w:pPr>
    <w:rPr>
      <w:rFonts w:ascii="Calibri" w:eastAsia="Calibri" w:hAnsi="Calibri" w:cs="Times New Roman"/>
      <w:sz w:val="20"/>
      <w:szCs w:val="20"/>
      <w:lang w:val="el-GR"/>
    </w:rPr>
  </w:style>
  <w:style w:type="paragraph" w:customStyle="1" w:styleId="7652AF28723B49A59F4D66EA37626DCF8">
    <w:name w:val="7652AF28723B49A59F4D66EA37626DCF8"/>
    <w:rsid w:val="00ED75BB"/>
    <w:pPr>
      <w:spacing w:line="240" w:lineRule="auto"/>
    </w:pPr>
    <w:rPr>
      <w:rFonts w:ascii="Calibri" w:eastAsia="Calibri" w:hAnsi="Calibri" w:cs="Times New Roman"/>
      <w:sz w:val="20"/>
      <w:szCs w:val="20"/>
      <w:lang w:val="el-GR"/>
    </w:rPr>
  </w:style>
  <w:style w:type="paragraph" w:customStyle="1" w:styleId="27F25417484443399905FF63EB5345E58">
    <w:name w:val="27F25417484443399905FF63EB5345E58"/>
    <w:rsid w:val="00ED75BB"/>
    <w:pPr>
      <w:spacing w:line="240" w:lineRule="auto"/>
    </w:pPr>
    <w:rPr>
      <w:rFonts w:ascii="Calibri" w:eastAsia="Calibri" w:hAnsi="Calibri" w:cs="Times New Roman"/>
      <w:sz w:val="20"/>
      <w:szCs w:val="20"/>
      <w:lang w:val="el-GR"/>
    </w:rPr>
  </w:style>
  <w:style w:type="paragraph" w:customStyle="1" w:styleId="79CA11E7D85F44B0AB307EBA4DF753E38">
    <w:name w:val="79CA11E7D85F44B0AB307EBA4DF753E38"/>
    <w:rsid w:val="00ED75BB"/>
    <w:rPr>
      <w:rFonts w:eastAsiaTheme="minorHAnsi"/>
      <w:lang w:eastAsia="en-US"/>
    </w:rPr>
  </w:style>
  <w:style w:type="paragraph" w:customStyle="1" w:styleId="A093091F8FA340CEA3B453F0C507EAD112">
    <w:name w:val="A093091F8FA340CEA3B453F0C507EAD112"/>
    <w:rsid w:val="00ED75BB"/>
    <w:rPr>
      <w:rFonts w:eastAsiaTheme="minorHAnsi"/>
      <w:lang w:eastAsia="en-US"/>
    </w:rPr>
  </w:style>
  <w:style w:type="paragraph" w:customStyle="1" w:styleId="D63EACB72C524781B5B8F425A9FBAB8412">
    <w:name w:val="D63EACB72C524781B5B8F425A9FBAB8412"/>
    <w:rsid w:val="00ED75BB"/>
    <w:rPr>
      <w:rFonts w:eastAsiaTheme="minorHAnsi"/>
      <w:lang w:eastAsia="en-US"/>
    </w:rPr>
  </w:style>
  <w:style w:type="paragraph" w:customStyle="1" w:styleId="91241F5D9247466C892E10E79555E81912">
    <w:name w:val="91241F5D9247466C892E10E79555E81912"/>
    <w:rsid w:val="00ED75BB"/>
    <w:rPr>
      <w:rFonts w:eastAsiaTheme="minorHAnsi"/>
      <w:lang w:eastAsia="en-US"/>
    </w:rPr>
  </w:style>
  <w:style w:type="paragraph" w:customStyle="1" w:styleId="1E0FB1CFED9A44459771FFD94436374512">
    <w:name w:val="1E0FB1CFED9A44459771FFD94436374512"/>
    <w:rsid w:val="00ED75BB"/>
    <w:rPr>
      <w:rFonts w:eastAsiaTheme="minorHAnsi"/>
      <w:lang w:eastAsia="en-US"/>
    </w:rPr>
  </w:style>
  <w:style w:type="paragraph" w:customStyle="1" w:styleId="869BEACB3095479085B57EFB8855C01A12">
    <w:name w:val="869BEACB3095479085B57EFB8855C01A12"/>
    <w:rsid w:val="00ED75BB"/>
    <w:rPr>
      <w:rFonts w:eastAsiaTheme="minorHAnsi"/>
      <w:lang w:eastAsia="en-US"/>
    </w:rPr>
  </w:style>
  <w:style w:type="paragraph" w:customStyle="1" w:styleId="33D2E7DED2204166A1152C8DC4118C0A12">
    <w:name w:val="33D2E7DED2204166A1152C8DC4118C0A12"/>
    <w:rsid w:val="00ED75BB"/>
    <w:rPr>
      <w:rFonts w:eastAsiaTheme="minorHAnsi"/>
      <w:lang w:eastAsia="en-US"/>
    </w:rPr>
  </w:style>
  <w:style w:type="paragraph" w:customStyle="1" w:styleId="AA1D7EC2D021431AB4092A89A69DAB5812">
    <w:name w:val="AA1D7EC2D021431AB4092A89A69DAB5812"/>
    <w:rsid w:val="00ED75BB"/>
    <w:rPr>
      <w:rFonts w:eastAsiaTheme="minorHAnsi"/>
      <w:lang w:eastAsia="en-US"/>
    </w:rPr>
  </w:style>
  <w:style w:type="paragraph" w:customStyle="1" w:styleId="173EB72036804FD696FD04A56646B79C12">
    <w:name w:val="173EB72036804FD696FD04A56646B79C12"/>
    <w:rsid w:val="00ED75BB"/>
    <w:rPr>
      <w:rFonts w:eastAsiaTheme="minorHAnsi"/>
      <w:lang w:eastAsia="en-US"/>
    </w:rPr>
  </w:style>
  <w:style w:type="paragraph" w:customStyle="1" w:styleId="4BEC1256E08D4E249F1E9477B5D9418A12">
    <w:name w:val="4BEC1256E08D4E249F1E9477B5D9418A12"/>
    <w:rsid w:val="00ED75BB"/>
    <w:rPr>
      <w:rFonts w:eastAsiaTheme="minorHAnsi"/>
      <w:lang w:eastAsia="en-US"/>
    </w:rPr>
  </w:style>
  <w:style w:type="paragraph" w:customStyle="1" w:styleId="E807B808E5C84058BA561FFA26C2496A12">
    <w:name w:val="E807B808E5C84058BA561FFA26C2496A12"/>
    <w:rsid w:val="00ED75BB"/>
    <w:rPr>
      <w:rFonts w:eastAsiaTheme="minorHAnsi"/>
      <w:lang w:eastAsia="en-US"/>
    </w:rPr>
  </w:style>
  <w:style w:type="paragraph" w:customStyle="1" w:styleId="248B2D9A44594A1DB66B19355257B92512">
    <w:name w:val="248B2D9A44594A1DB66B19355257B92512"/>
    <w:rsid w:val="00ED75BB"/>
    <w:rPr>
      <w:rFonts w:eastAsiaTheme="minorHAnsi"/>
      <w:lang w:eastAsia="en-US"/>
    </w:rPr>
  </w:style>
  <w:style w:type="paragraph" w:customStyle="1" w:styleId="1EC797885E15495699C7F00BB558EA3412">
    <w:name w:val="1EC797885E15495699C7F00BB558EA3412"/>
    <w:rsid w:val="00ED75BB"/>
    <w:rPr>
      <w:rFonts w:eastAsiaTheme="minorHAnsi"/>
      <w:lang w:eastAsia="en-US"/>
    </w:rPr>
  </w:style>
  <w:style w:type="paragraph" w:customStyle="1" w:styleId="D9C57F6BDCC34513A9C0AC63A5F08CCB10">
    <w:name w:val="D9C57F6BDCC34513A9C0AC63A5F08CCB10"/>
    <w:rsid w:val="00ED75BB"/>
    <w:rPr>
      <w:rFonts w:eastAsiaTheme="minorHAnsi"/>
      <w:lang w:eastAsia="en-US"/>
    </w:rPr>
  </w:style>
  <w:style w:type="paragraph" w:customStyle="1" w:styleId="B88270E1AB0F4F6BBE553DC67F82E13512">
    <w:name w:val="B88270E1AB0F4F6BBE553DC67F82E13512"/>
    <w:rsid w:val="00ED75BB"/>
    <w:rPr>
      <w:rFonts w:eastAsiaTheme="minorHAnsi"/>
      <w:lang w:eastAsia="en-US"/>
    </w:rPr>
  </w:style>
  <w:style w:type="paragraph" w:customStyle="1" w:styleId="64FBD4FAB29A4FFDB57BC808447BCB3D12">
    <w:name w:val="64FBD4FAB29A4FFDB57BC808447BCB3D12"/>
    <w:rsid w:val="00ED75BB"/>
    <w:rPr>
      <w:rFonts w:eastAsiaTheme="minorHAnsi"/>
      <w:lang w:eastAsia="en-US"/>
    </w:rPr>
  </w:style>
  <w:style w:type="paragraph" w:customStyle="1" w:styleId="9F0274FF987443A4AAE5F94EBFFA7DFC12">
    <w:name w:val="9F0274FF987443A4AAE5F94EBFFA7DFC12"/>
    <w:rsid w:val="00ED75BB"/>
    <w:rPr>
      <w:rFonts w:eastAsiaTheme="minorHAnsi"/>
      <w:lang w:eastAsia="en-US"/>
    </w:rPr>
  </w:style>
  <w:style w:type="paragraph" w:customStyle="1" w:styleId="BC79109EA3B64B678D370FDE3726C99D12">
    <w:name w:val="BC79109EA3B64B678D370FDE3726C99D12"/>
    <w:rsid w:val="00ED75BB"/>
    <w:rPr>
      <w:rFonts w:eastAsiaTheme="minorHAnsi"/>
      <w:lang w:eastAsia="en-US"/>
    </w:rPr>
  </w:style>
  <w:style w:type="paragraph" w:customStyle="1" w:styleId="E17485582F5545808EC08E3020EC067D12">
    <w:name w:val="E17485582F5545808EC08E3020EC067D12"/>
    <w:rsid w:val="00ED75BB"/>
    <w:rPr>
      <w:rFonts w:eastAsiaTheme="minorHAnsi"/>
      <w:lang w:eastAsia="en-US"/>
    </w:rPr>
  </w:style>
  <w:style w:type="paragraph" w:customStyle="1" w:styleId="9E9A31F23BE04C92B3750E3AD469AA1E12">
    <w:name w:val="9E9A31F23BE04C92B3750E3AD469AA1E12"/>
    <w:rsid w:val="00ED75BB"/>
    <w:rPr>
      <w:rFonts w:eastAsiaTheme="minorHAnsi"/>
      <w:lang w:eastAsia="en-US"/>
    </w:rPr>
  </w:style>
  <w:style w:type="paragraph" w:customStyle="1" w:styleId="DE65902B1EF2485A86DBA34AFA7D9C1C12">
    <w:name w:val="DE65902B1EF2485A86DBA34AFA7D9C1C12"/>
    <w:rsid w:val="00ED75BB"/>
    <w:rPr>
      <w:rFonts w:eastAsiaTheme="minorHAnsi"/>
      <w:lang w:eastAsia="en-US"/>
    </w:rPr>
  </w:style>
  <w:style w:type="paragraph" w:customStyle="1" w:styleId="0CC0DB8D3CC447EC8AADB8F83F93E1D712">
    <w:name w:val="0CC0DB8D3CC447EC8AADB8F83F93E1D712"/>
    <w:rsid w:val="00ED75BB"/>
    <w:rPr>
      <w:rFonts w:eastAsiaTheme="minorHAnsi"/>
      <w:lang w:eastAsia="en-US"/>
    </w:rPr>
  </w:style>
  <w:style w:type="paragraph" w:customStyle="1" w:styleId="5A078B33D3E6418082865687C31444E112">
    <w:name w:val="5A078B33D3E6418082865687C31444E112"/>
    <w:rsid w:val="00ED75BB"/>
    <w:rPr>
      <w:rFonts w:eastAsiaTheme="minorHAnsi"/>
      <w:lang w:eastAsia="en-US"/>
    </w:rPr>
  </w:style>
  <w:style w:type="paragraph" w:customStyle="1" w:styleId="23B925EDB3514F488A96A933A2E7783B12">
    <w:name w:val="23B925EDB3514F488A96A933A2E7783B12"/>
    <w:rsid w:val="00ED75BB"/>
    <w:rPr>
      <w:rFonts w:eastAsiaTheme="minorHAnsi"/>
      <w:lang w:eastAsia="en-US"/>
    </w:rPr>
  </w:style>
  <w:style w:type="paragraph" w:customStyle="1" w:styleId="B704D6BF7A8E4A49B0AF9B24DC08325612">
    <w:name w:val="B704D6BF7A8E4A49B0AF9B24DC08325612"/>
    <w:rsid w:val="00ED75BB"/>
    <w:rPr>
      <w:rFonts w:eastAsiaTheme="minorHAnsi"/>
      <w:lang w:eastAsia="en-US"/>
    </w:rPr>
  </w:style>
  <w:style w:type="paragraph" w:customStyle="1" w:styleId="2F5365DD315247FBAAEBA9DC53A2CF2D12">
    <w:name w:val="2F5365DD315247FBAAEBA9DC53A2CF2D12"/>
    <w:rsid w:val="00ED75BB"/>
    <w:rPr>
      <w:rFonts w:eastAsiaTheme="minorHAnsi"/>
      <w:lang w:eastAsia="en-US"/>
    </w:rPr>
  </w:style>
  <w:style w:type="paragraph" w:customStyle="1" w:styleId="8E73BB26DFC54E7E9A7E1B943CB376F712">
    <w:name w:val="8E73BB26DFC54E7E9A7E1B943CB376F712"/>
    <w:rsid w:val="00ED75BB"/>
    <w:rPr>
      <w:rFonts w:eastAsiaTheme="minorHAnsi"/>
      <w:lang w:eastAsia="en-US"/>
    </w:rPr>
  </w:style>
  <w:style w:type="paragraph" w:customStyle="1" w:styleId="3B53727C249A4D0C83A6A885F6A4A41212">
    <w:name w:val="3B53727C249A4D0C83A6A885F6A4A41212"/>
    <w:rsid w:val="00ED75BB"/>
    <w:rPr>
      <w:rFonts w:eastAsiaTheme="minorHAnsi"/>
      <w:lang w:eastAsia="en-US"/>
    </w:rPr>
  </w:style>
  <w:style w:type="paragraph" w:customStyle="1" w:styleId="A3B7C1F15BA148FFB2B5FF11D89ED3EC8">
    <w:name w:val="A3B7C1F15BA148FFB2B5FF11D89ED3EC8"/>
    <w:rsid w:val="00ED75BB"/>
    <w:rPr>
      <w:rFonts w:eastAsiaTheme="minorHAnsi"/>
      <w:lang w:eastAsia="en-US"/>
    </w:rPr>
  </w:style>
  <w:style w:type="paragraph" w:customStyle="1" w:styleId="6EF87D7E7CF145E0BA432442CCBDC5398">
    <w:name w:val="6EF87D7E7CF145E0BA432442CCBDC5398"/>
    <w:rsid w:val="00ED75BB"/>
    <w:rPr>
      <w:rFonts w:eastAsiaTheme="minorHAnsi"/>
      <w:lang w:eastAsia="en-US"/>
    </w:rPr>
  </w:style>
  <w:style w:type="paragraph" w:customStyle="1" w:styleId="8C84A9FFFFA2402C9B8559E7CE92A7B512">
    <w:name w:val="8C84A9FFFFA2402C9B8559E7CE92A7B512"/>
    <w:rsid w:val="00ED75BB"/>
    <w:rPr>
      <w:rFonts w:eastAsiaTheme="minorHAnsi"/>
      <w:lang w:eastAsia="en-US"/>
    </w:rPr>
  </w:style>
  <w:style w:type="paragraph" w:customStyle="1" w:styleId="355BB67C930748479F8AA439603801E912">
    <w:name w:val="355BB67C930748479F8AA439603801E912"/>
    <w:rsid w:val="00ED75BB"/>
    <w:rPr>
      <w:rFonts w:eastAsiaTheme="minorHAnsi"/>
      <w:lang w:eastAsia="en-US"/>
    </w:rPr>
  </w:style>
  <w:style w:type="paragraph" w:customStyle="1" w:styleId="CC406E8D71DA4EBD966877E4CFF6EF8912">
    <w:name w:val="CC406E8D71DA4EBD966877E4CFF6EF8912"/>
    <w:rsid w:val="00ED75BB"/>
    <w:rPr>
      <w:rFonts w:eastAsiaTheme="minorHAnsi"/>
      <w:lang w:eastAsia="en-US"/>
    </w:rPr>
  </w:style>
  <w:style w:type="paragraph" w:customStyle="1" w:styleId="A672718DE3D04A86A43CC80CB08481C912">
    <w:name w:val="A672718DE3D04A86A43CC80CB08481C912"/>
    <w:rsid w:val="00ED75BB"/>
    <w:rPr>
      <w:rFonts w:eastAsiaTheme="minorHAnsi"/>
      <w:lang w:eastAsia="en-US"/>
    </w:rPr>
  </w:style>
  <w:style w:type="paragraph" w:customStyle="1" w:styleId="1A79DFDE9EA449AB95250117C988C6A412">
    <w:name w:val="1A79DFDE9EA449AB95250117C988C6A412"/>
    <w:rsid w:val="00ED75BB"/>
    <w:rPr>
      <w:rFonts w:eastAsiaTheme="minorHAnsi"/>
      <w:lang w:eastAsia="en-US"/>
    </w:rPr>
  </w:style>
  <w:style w:type="paragraph" w:customStyle="1" w:styleId="725937A67F3F4B61995BDDC65975300312">
    <w:name w:val="725937A67F3F4B61995BDDC65975300312"/>
    <w:rsid w:val="00ED75BB"/>
    <w:rPr>
      <w:rFonts w:eastAsiaTheme="minorHAnsi"/>
      <w:lang w:eastAsia="en-US"/>
    </w:rPr>
  </w:style>
  <w:style w:type="paragraph" w:customStyle="1" w:styleId="2489FA1419554E8295366EEA4FA39AA212">
    <w:name w:val="2489FA1419554E8295366EEA4FA39AA212"/>
    <w:rsid w:val="00ED75BB"/>
    <w:rPr>
      <w:rFonts w:eastAsiaTheme="minorHAnsi"/>
      <w:lang w:eastAsia="en-US"/>
    </w:rPr>
  </w:style>
  <w:style w:type="paragraph" w:customStyle="1" w:styleId="F90FEBEC0F634B07B00CBF0E2C6CDD3A12">
    <w:name w:val="F90FEBEC0F634B07B00CBF0E2C6CDD3A12"/>
    <w:rsid w:val="00ED75BB"/>
    <w:rPr>
      <w:rFonts w:eastAsiaTheme="minorHAnsi"/>
      <w:lang w:eastAsia="en-US"/>
    </w:rPr>
  </w:style>
  <w:style w:type="paragraph" w:customStyle="1" w:styleId="F80DF801855C47E18C4E0D7F2E424D0D12">
    <w:name w:val="F80DF801855C47E18C4E0D7F2E424D0D12"/>
    <w:rsid w:val="00ED75BB"/>
    <w:rPr>
      <w:rFonts w:eastAsiaTheme="minorHAnsi"/>
      <w:lang w:eastAsia="en-US"/>
    </w:rPr>
  </w:style>
  <w:style w:type="paragraph" w:customStyle="1" w:styleId="D63733941DC4417D95E7483D870D07CE8">
    <w:name w:val="D63733941DC4417D95E7483D870D07CE8"/>
    <w:rsid w:val="00ED75BB"/>
    <w:rPr>
      <w:rFonts w:eastAsiaTheme="minorHAnsi"/>
      <w:lang w:eastAsia="en-US"/>
    </w:rPr>
  </w:style>
  <w:style w:type="paragraph" w:customStyle="1" w:styleId="60C6CB12DA0D4938ABE225BDC82B116312">
    <w:name w:val="60C6CB12DA0D4938ABE225BDC82B116312"/>
    <w:rsid w:val="00ED75BB"/>
    <w:rPr>
      <w:rFonts w:eastAsiaTheme="minorHAnsi"/>
      <w:lang w:eastAsia="en-US"/>
    </w:rPr>
  </w:style>
  <w:style w:type="paragraph" w:customStyle="1" w:styleId="3328A2F2D1454584A1D96DEEF17DDE0D12">
    <w:name w:val="3328A2F2D1454584A1D96DEEF17DDE0D12"/>
    <w:rsid w:val="00ED75BB"/>
    <w:rPr>
      <w:rFonts w:eastAsiaTheme="minorHAnsi"/>
      <w:lang w:eastAsia="en-US"/>
    </w:rPr>
  </w:style>
  <w:style w:type="paragraph" w:customStyle="1" w:styleId="1021B3B6061C4E618C7A062E3D1DAC8912">
    <w:name w:val="1021B3B6061C4E618C7A062E3D1DAC8912"/>
    <w:rsid w:val="00ED75BB"/>
    <w:rPr>
      <w:rFonts w:eastAsiaTheme="minorHAnsi"/>
      <w:lang w:eastAsia="en-US"/>
    </w:rPr>
  </w:style>
  <w:style w:type="paragraph" w:customStyle="1" w:styleId="FBCCBB934BE64F9BADDCA720F01EBC6912">
    <w:name w:val="FBCCBB934BE64F9BADDCA720F01EBC6912"/>
    <w:rsid w:val="00ED75BB"/>
    <w:rPr>
      <w:rFonts w:eastAsiaTheme="minorHAnsi"/>
      <w:lang w:eastAsia="en-US"/>
    </w:rPr>
  </w:style>
  <w:style w:type="paragraph" w:customStyle="1" w:styleId="AAEE877B714D49EBB49312E1BCE5BC5012">
    <w:name w:val="AAEE877B714D49EBB49312E1BCE5BC5012"/>
    <w:rsid w:val="00ED75BB"/>
    <w:rPr>
      <w:rFonts w:eastAsiaTheme="minorHAnsi"/>
      <w:lang w:eastAsia="en-US"/>
    </w:rPr>
  </w:style>
  <w:style w:type="paragraph" w:customStyle="1" w:styleId="FEAF6C5B7753491293EB3D76A52D6E7512">
    <w:name w:val="FEAF6C5B7753491293EB3D76A52D6E7512"/>
    <w:rsid w:val="00ED75BB"/>
    <w:rPr>
      <w:rFonts w:eastAsiaTheme="minorHAnsi"/>
      <w:lang w:eastAsia="en-US"/>
    </w:rPr>
  </w:style>
  <w:style w:type="paragraph" w:customStyle="1" w:styleId="0AC5242D9BCD4043A53C2AC879530D6F12">
    <w:name w:val="0AC5242D9BCD4043A53C2AC879530D6F12"/>
    <w:rsid w:val="00ED75BB"/>
    <w:rPr>
      <w:rFonts w:eastAsiaTheme="minorHAnsi"/>
      <w:lang w:eastAsia="en-US"/>
    </w:rPr>
  </w:style>
  <w:style w:type="paragraph" w:customStyle="1" w:styleId="481B9E5312DE45ABB65784A6ACAA57AF12">
    <w:name w:val="481B9E5312DE45ABB65784A6ACAA57AF12"/>
    <w:rsid w:val="00ED75BB"/>
    <w:rPr>
      <w:rFonts w:eastAsiaTheme="minorHAnsi"/>
      <w:lang w:eastAsia="en-US"/>
    </w:rPr>
  </w:style>
  <w:style w:type="paragraph" w:customStyle="1" w:styleId="0A9C4C34A668421E870072E1431DAF6E12">
    <w:name w:val="0A9C4C34A668421E870072E1431DAF6E12"/>
    <w:rsid w:val="00ED75BB"/>
    <w:rPr>
      <w:rFonts w:eastAsiaTheme="minorHAnsi"/>
      <w:lang w:eastAsia="en-US"/>
    </w:rPr>
  </w:style>
  <w:style w:type="paragraph" w:customStyle="1" w:styleId="7A116B30EC2B49938AE9589075B041E412">
    <w:name w:val="7A116B30EC2B49938AE9589075B041E412"/>
    <w:rsid w:val="00ED75BB"/>
    <w:rPr>
      <w:rFonts w:eastAsiaTheme="minorHAnsi"/>
      <w:lang w:eastAsia="en-US"/>
    </w:rPr>
  </w:style>
  <w:style w:type="paragraph" w:customStyle="1" w:styleId="DDAD08677CDA4D39A56851D8B4E18C1812">
    <w:name w:val="DDAD08677CDA4D39A56851D8B4E18C1812"/>
    <w:rsid w:val="00ED75BB"/>
    <w:rPr>
      <w:rFonts w:eastAsiaTheme="minorHAnsi"/>
      <w:lang w:eastAsia="en-US"/>
    </w:rPr>
  </w:style>
  <w:style w:type="paragraph" w:customStyle="1" w:styleId="3F199EE3167943D6A0A533AF83E9B1EF8">
    <w:name w:val="3F199EE3167943D6A0A533AF83E9B1EF8"/>
    <w:rsid w:val="00ED75BB"/>
    <w:rPr>
      <w:rFonts w:eastAsiaTheme="minorHAnsi"/>
      <w:lang w:eastAsia="en-US"/>
    </w:rPr>
  </w:style>
  <w:style w:type="paragraph" w:customStyle="1" w:styleId="EF775D556D6942C2B53A507DE670D5AE12">
    <w:name w:val="EF775D556D6942C2B53A507DE670D5AE12"/>
    <w:rsid w:val="00ED75BB"/>
    <w:rPr>
      <w:rFonts w:eastAsiaTheme="minorHAnsi"/>
      <w:lang w:eastAsia="en-US"/>
    </w:rPr>
  </w:style>
  <w:style w:type="paragraph" w:customStyle="1" w:styleId="07EB8267C6D44D15A3FF01A5D99C34F812">
    <w:name w:val="07EB8267C6D44D15A3FF01A5D99C34F812"/>
    <w:rsid w:val="00ED75BB"/>
    <w:rPr>
      <w:rFonts w:eastAsiaTheme="minorHAnsi"/>
      <w:lang w:eastAsia="en-US"/>
    </w:rPr>
  </w:style>
  <w:style w:type="paragraph" w:customStyle="1" w:styleId="2305022B258443FB9BFA6A2B908F79EC12">
    <w:name w:val="2305022B258443FB9BFA6A2B908F79EC12"/>
    <w:rsid w:val="00ED75BB"/>
    <w:rPr>
      <w:rFonts w:eastAsiaTheme="minorHAnsi"/>
      <w:lang w:eastAsia="en-US"/>
    </w:rPr>
  </w:style>
  <w:style w:type="paragraph" w:customStyle="1" w:styleId="F0DFC517963848D6A2F21AF1F8ECF38512">
    <w:name w:val="F0DFC517963848D6A2F21AF1F8ECF38512"/>
    <w:rsid w:val="00ED75BB"/>
    <w:rPr>
      <w:rFonts w:eastAsiaTheme="minorHAnsi"/>
      <w:lang w:eastAsia="en-US"/>
    </w:rPr>
  </w:style>
  <w:style w:type="paragraph" w:customStyle="1" w:styleId="C3848CAA70454F5B97FDB918B75528C012">
    <w:name w:val="C3848CAA70454F5B97FDB918B75528C012"/>
    <w:rsid w:val="00ED75BB"/>
    <w:rPr>
      <w:rFonts w:eastAsiaTheme="minorHAnsi"/>
      <w:lang w:eastAsia="en-US"/>
    </w:rPr>
  </w:style>
  <w:style w:type="paragraph" w:customStyle="1" w:styleId="9AFBBCC885CF4D61BA9FE544511668E112">
    <w:name w:val="9AFBBCC885CF4D61BA9FE544511668E112"/>
    <w:rsid w:val="00ED75BB"/>
    <w:rPr>
      <w:rFonts w:eastAsiaTheme="minorHAnsi"/>
      <w:lang w:eastAsia="en-US"/>
    </w:rPr>
  </w:style>
  <w:style w:type="paragraph" w:customStyle="1" w:styleId="674A7D2D32194FD3A7FDA9700FE857C512">
    <w:name w:val="674A7D2D32194FD3A7FDA9700FE857C512"/>
    <w:rsid w:val="00ED75BB"/>
    <w:rPr>
      <w:rFonts w:eastAsiaTheme="minorHAnsi"/>
      <w:lang w:eastAsia="en-US"/>
    </w:rPr>
  </w:style>
  <w:style w:type="paragraph" w:customStyle="1" w:styleId="1D436A35AC0B4676A64D66770BCE534312">
    <w:name w:val="1D436A35AC0B4676A64D66770BCE534312"/>
    <w:rsid w:val="00ED75BB"/>
    <w:rPr>
      <w:rFonts w:eastAsiaTheme="minorHAnsi"/>
      <w:lang w:eastAsia="en-US"/>
    </w:rPr>
  </w:style>
  <w:style w:type="paragraph" w:customStyle="1" w:styleId="7E3247688935477FBCCEF7EDD0C27ACA12">
    <w:name w:val="7E3247688935477FBCCEF7EDD0C27ACA12"/>
    <w:rsid w:val="00ED75BB"/>
    <w:rPr>
      <w:rFonts w:eastAsiaTheme="minorHAnsi"/>
      <w:lang w:eastAsia="en-US"/>
    </w:rPr>
  </w:style>
  <w:style w:type="paragraph" w:customStyle="1" w:styleId="B1DEAA16B0CA4BC9B6D3A8303F4415BA12">
    <w:name w:val="B1DEAA16B0CA4BC9B6D3A8303F4415BA12"/>
    <w:rsid w:val="00ED75BB"/>
    <w:rPr>
      <w:rFonts w:eastAsiaTheme="minorHAnsi"/>
      <w:lang w:eastAsia="en-US"/>
    </w:rPr>
  </w:style>
  <w:style w:type="paragraph" w:customStyle="1" w:styleId="1ABE6CA84CA841E98F306594B53102C712">
    <w:name w:val="1ABE6CA84CA841E98F306594B53102C712"/>
    <w:rsid w:val="00ED75BB"/>
    <w:rPr>
      <w:rFonts w:eastAsiaTheme="minorHAnsi"/>
      <w:lang w:eastAsia="en-US"/>
    </w:rPr>
  </w:style>
  <w:style w:type="paragraph" w:customStyle="1" w:styleId="6853797CED1C4296B401145E04748CAE12">
    <w:name w:val="6853797CED1C4296B401145E04748CAE12"/>
    <w:rsid w:val="00ED75BB"/>
    <w:rPr>
      <w:rFonts w:eastAsiaTheme="minorHAnsi"/>
      <w:lang w:eastAsia="en-US"/>
    </w:rPr>
  </w:style>
  <w:style w:type="paragraph" w:customStyle="1" w:styleId="1A0DECC5F140401D98A2F50ACDB51F7B12">
    <w:name w:val="1A0DECC5F140401D98A2F50ACDB51F7B12"/>
    <w:rsid w:val="00ED75BB"/>
    <w:rPr>
      <w:rFonts w:eastAsiaTheme="minorHAnsi"/>
      <w:lang w:eastAsia="en-US"/>
    </w:rPr>
  </w:style>
  <w:style w:type="paragraph" w:customStyle="1" w:styleId="9104707F4C7A47CDB94F04433E85CA0D12">
    <w:name w:val="9104707F4C7A47CDB94F04433E85CA0D12"/>
    <w:rsid w:val="00ED75BB"/>
    <w:rPr>
      <w:rFonts w:eastAsiaTheme="minorHAnsi"/>
      <w:lang w:eastAsia="en-US"/>
    </w:rPr>
  </w:style>
  <w:style w:type="paragraph" w:customStyle="1" w:styleId="EBBDA6486B2C4984B5F493714981E5B712">
    <w:name w:val="EBBDA6486B2C4984B5F493714981E5B712"/>
    <w:rsid w:val="00ED75BB"/>
    <w:rPr>
      <w:rFonts w:eastAsiaTheme="minorHAnsi"/>
      <w:lang w:eastAsia="en-US"/>
    </w:rPr>
  </w:style>
  <w:style w:type="paragraph" w:customStyle="1" w:styleId="2A1EE7D7B0E44E36AB27908CADBED56912">
    <w:name w:val="2A1EE7D7B0E44E36AB27908CADBED56912"/>
    <w:rsid w:val="00ED75BB"/>
    <w:rPr>
      <w:rFonts w:eastAsiaTheme="minorHAnsi"/>
      <w:lang w:eastAsia="en-US"/>
    </w:rPr>
  </w:style>
  <w:style w:type="paragraph" w:customStyle="1" w:styleId="2EB0C8A4C5694F59870EE31737A3EEF712">
    <w:name w:val="2EB0C8A4C5694F59870EE31737A3EEF712"/>
    <w:rsid w:val="00ED75BB"/>
    <w:rPr>
      <w:rFonts w:eastAsiaTheme="minorHAnsi"/>
      <w:lang w:eastAsia="en-US"/>
    </w:rPr>
  </w:style>
  <w:style w:type="paragraph" w:customStyle="1" w:styleId="F00B241CB0CF45A4BC108D45ACF55B8E12">
    <w:name w:val="F00B241CB0CF45A4BC108D45ACF55B8E12"/>
    <w:rsid w:val="00ED75BB"/>
    <w:rPr>
      <w:rFonts w:eastAsiaTheme="minorHAnsi"/>
      <w:lang w:eastAsia="en-US"/>
    </w:rPr>
  </w:style>
  <w:style w:type="paragraph" w:customStyle="1" w:styleId="197F4FD55DDF4DBC996AF9D91D9401AA12">
    <w:name w:val="197F4FD55DDF4DBC996AF9D91D9401AA12"/>
    <w:rsid w:val="00ED75BB"/>
    <w:rPr>
      <w:rFonts w:eastAsiaTheme="minorHAnsi"/>
      <w:lang w:eastAsia="en-US"/>
    </w:rPr>
  </w:style>
  <w:style w:type="paragraph" w:customStyle="1" w:styleId="4F929ADC572D4617B5069908E9B99C3212">
    <w:name w:val="4F929ADC572D4617B5069908E9B99C3212"/>
    <w:rsid w:val="00ED75BB"/>
    <w:rPr>
      <w:rFonts w:eastAsiaTheme="minorHAnsi"/>
      <w:lang w:eastAsia="en-US"/>
    </w:rPr>
  </w:style>
  <w:style w:type="paragraph" w:customStyle="1" w:styleId="3DFB1344FBED425197950FA90FA8D97D12">
    <w:name w:val="3DFB1344FBED425197950FA90FA8D97D12"/>
    <w:rsid w:val="00ED75BB"/>
    <w:rPr>
      <w:rFonts w:eastAsiaTheme="minorHAnsi"/>
      <w:lang w:eastAsia="en-US"/>
    </w:rPr>
  </w:style>
  <w:style w:type="paragraph" w:customStyle="1" w:styleId="B0C6BB00E743436DB285EFE1E30B455112">
    <w:name w:val="B0C6BB00E743436DB285EFE1E30B455112"/>
    <w:rsid w:val="00ED75BB"/>
    <w:rPr>
      <w:rFonts w:eastAsiaTheme="minorHAnsi"/>
      <w:lang w:eastAsia="en-US"/>
    </w:rPr>
  </w:style>
  <w:style w:type="paragraph" w:customStyle="1" w:styleId="B907BC2BF1314049993A858AC5E1A75E8">
    <w:name w:val="B907BC2BF1314049993A858AC5E1A75E8"/>
    <w:rsid w:val="00ED75BB"/>
    <w:rPr>
      <w:rFonts w:eastAsiaTheme="minorHAnsi"/>
      <w:lang w:eastAsia="en-US"/>
    </w:rPr>
  </w:style>
  <w:style w:type="paragraph" w:customStyle="1" w:styleId="257E26540E1D4DB18B22AE5E9651F65E12">
    <w:name w:val="257E26540E1D4DB18B22AE5E9651F65E12"/>
    <w:rsid w:val="00ED75BB"/>
    <w:rPr>
      <w:rFonts w:eastAsiaTheme="minorHAnsi"/>
      <w:lang w:eastAsia="en-US"/>
    </w:rPr>
  </w:style>
  <w:style w:type="paragraph" w:customStyle="1" w:styleId="7AE1630EBA13425284263A68C648353412">
    <w:name w:val="7AE1630EBA13425284263A68C648353412"/>
    <w:rsid w:val="00ED75BB"/>
    <w:rPr>
      <w:rFonts w:eastAsiaTheme="minorHAnsi"/>
      <w:lang w:eastAsia="en-US"/>
    </w:rPr>
  </w:style>
  <w:style w:type="paragraph" w:customStyle="1" w:styleId="D12BDA81F9F046EDA9F157B9D389AF1A12">
    <w:name w:val="D12BDA81F9F046EDA9F157B9D389AF1A12"/>
    <w:rsid w:val="00ED75BB"/>
    <w:rPr>
      <w:rFonts w:eastAsiaTheme="minorHAnsi"/>
      <w:lang w:eastAsia="en-US"/>
    </w:rPr>
  </w:style>
  <w:style w:type="paragraph" w:customStyle="1" w:styleId="89C1ADFB9A6446A1883E609C23E4077F12">
    <w:name w:val="89C1ADFB9A6446A1883E609C23E4077F12"/>
    <w:rsid w:val="00ED75BB"/>
    <w:rPr>
      <w:rFonts w:eastAsiaTheme="minorHAnsi"/>
      <w:lang w:eastAsia="en-US"/>
    </w:rPr>
  </w:style>
  <w:style w:type="paragraph" w:customStyle="1" w:styleId="2BC9A96B7CA84109BD6D5E61D41D917C12">
    <w:name w:val="2BC9A96B7CA84109BD6D5E61D41D917C12"/>
    <w:rsid w:val="00ED75BB"/>
    <w:rPr>
      <w:rFonts w:eastAsiaTheme="minorHAnsi"/>
      <w:lang w:eastAsia="en-US"/>
    </w:rPr>
  </w:style>
  <w:style w:type="paragraph" w:customStyle="1" w:styleId="EEF9E997F70247F8ABDEC1390A98ECCF12">
    <w:name w:val="EEF9E997F70247F8ABDEC1390A98ECCF12"/>
    <w:rsid w:val="00ED75BB"/>
    <w:rPr>
      <w:rFonts w:eastAsiaTheme="minorHAnsi"/>
      <w:lang w:eastAsia="en-US"/>
    </w:rPr>
  </w:style>
  <w:style w:type="paragraph" w:customStyle="1" w:styleId="E4A167A80DD54B7F953957F0E1D6290312">
    <w:name w:val="E4A167A80DD54B7F953957F0E1D6290312"/>
    <w:rsid w:val="00ED75BB"/>
    <w:rPr>
      <w:rFonts w:eastAsiaTheme="minorHAnsi"/>
      <w:lang w:eastAsia="en-US"/>
    </w:rPr>
  </w:style>
  <w:style w:type="paragraph" w:customStyle="1" w:styleId="44D487F4F7F64F0E91C16754908D0BA812">
    <w:name w:val="44D487F4F7F64F0E91C16754908D0BA812"/>
    <w:rsid w:val="00ED75BB"/>
    <w:rPr>
      <w:rFonts w:eastAsiaTheme="minorHAnsi"/>
      <w:lang w:eastAsia="en-US"/>
    </w:rPr>
  </w:style>
  <w:style w:type="paragraph" w:customStyle="1" w:styleId="6490CFCB38AD49E8BE2FFCD633A3EE7212">
    <w:name w:val="6490CFCB38AD49E8BE2FFCD633A3EE7212"/>
    <w:rsid w:val="00ED75BB"/>
    <w:rPr>
      <w:rFonts w:eastAsiaTheme="minorHAnsi"/>
      <w:lang w:eastAsia="en-US"/>
    </w:rPr>
  </w:style>
  <w:style w:type="paragraph" w:customStyle="1" w:styleId="06C8564C04634207A613BE83857B8B5312">
    <w:name w:val="06C8564C04634207A613BE83857B8B5312"/>
    <w:rsid w:val="00ED75BB"/>
    <w:rPr>
      <w:rFonts w:eastAsiaTheme="minorHAnsi"/>
      <w:lang w:eastAsia="en-US"/>
    </w:rPr>
  </w:style>
  <w:style w:type="paragraph" w:customStyle="1" w:styleId="1B6D8597518B4560AA0573D28EF5DA4812">
    <w:name w:val="1B6D8597518B4560AA0573D28EF5DA4812"/>
    <w:rsid w:val="00ED75BB"/>
    <w:rPr>
      <w:rFonts w:eastAsiaTheme="minorHAnsi"/>
      <w:lang w:eastAsia="en-US"/>
    </w:rPr>
  </w:style>
  <w:style w:type="paragraph" w:customStyle="1" w:styleId="5BB3A5F132F84876BAEC488E4D6B8D8612">
    <w:name w:val="5BB3A5F132F84876BAEC488E4D6B8D8612"/>
    <w:rsid w:val="00ED75BB"/>
    <w:rPr>
      <w:rFonts w:eastAsiaTheme="minorHAnsi"/>
      <w:lang w:eastAsia="en-US"/>
    </w:rPr>
  </w:style>
  <w:style w:type="paragraph" w:customStyle="1" w:styleId="19FC50F8EFC946BFA10BC6B2A2C610EC12">
    <w:name w:val="19FC50F8EFC946BFA10BC6B2A2C610EC12"/>
    <w:rsid w:val="00ED75BB"/>
    <w:rPr>
      <w:rFonts w:eastAsiaTheme="minorHAnsi"/>
      <w:lang w:eastAsia="en-US"/>
    </w:rPr>
  </w:style>
  <w:style w:type="paragraph" w:customStyle="1" w:styleId="12711871E689464897A6242D126A56418">
    <w:name w:val="12711871E689464897A6242D126A56418"/>
    <w:rsid w:val="00ED75BB"/>
    <w:rPr>
      <w:rFonts w:eastAsiaTheme="minorHAnsi"/>
      <w:lang w:eastAsia="en-US"/>
    </w:rPr>
  </w:style>
  <w:style w:type="paragraph" w:customStyle="1" w:styleId="73F07684BFF54B1099E0F2299492B8FE12">
    <w:name w:val="73F07684BFF54B1099E0F2299492B8FE12"/>
    <w:rsid w:val="00ED75BB"/>
    <w:rPr>
      <w:rFonts w:eastAsiaTheme="minorHAnsi"/>
      <w:lang w:eastAsia="en-US"/>
    </w:rPr>
  </w:style>
  <w:style w:type="paragraph" w:customStyle="1" w:styleId="2B2889B0E2A64AA883B59ABF9080167512">
    <w:name w:val="2B2889B0E2A64AA883B59ABF9080167512"/>
    <w:rsid w:val="00ED75BB"/>
    <w:rPr>
      <w:rFonts w:eastAsiaTheme="minorHAnsi"/>
      <w:lang w:eastAsia="en-US"/>
    </w:rPr>
  </w:style>
  <w:style w:type="paragraph" w:customStyle="1" w:styleId="EFDA3FC7B3534E8FB2B6616D4FF35C9712">
    <w:name w:val="EFDA3FC7B3534E8FB2B6616D4FF35C9712"/>
    <w:rsid w:val="00ED75BB"/>
    <w:rPr>
      <w:rFonts w:eastAsiaTheme="minorHAnsi"/>
      <w:lang w:eastAsia="en-US"/>
    </w:rPr>
  </w:style>
  <w:style w:type="paragraph" w:customStyle="1" w:styleId="C3713C4BFCBB4C4A8D67B996B083670112">
    <w:name w:val="C3713C4BFCBB4C4A8D67B996B083670112"/>
    <w:rsid w:val="00ED75BB"/>
    <w:rPr>
      <w:rFonts w:eastAsiaTheme="minorHAnsi"/>
      <w:lang w:eastAsia="en-US"/>
    </w:rPr>
  </w:style>
  <w:style w:type="paragraph" w:customStyle="1" w:styleId="2C39EDCC8E3E4497BAC0A53E594CC69312">
    <w:name w:val="2C39EDCC8E3E4497BAC0A53E594CC69312"/>
    <w:rsid w:val="00ED75BB"/>
    <w:rPr>
      <w:rFonts w:eastAsiaTheme="minorHAnsi"/>
      <w:lang w:eastAsia="en-US"/>
    </w:rPr>
  </w:style>
  <w:style w:type="paragraph" w:customStyle="1" w:styleId="D2AFBF1EDE484BA6AA1406319975874B12">
    <w:name w:val="D2AFBF1EDE484BA6AA1406319975874B12"/>
    <w:rsid w:val="00ED75BB"/>
    <w:rPr>
      <w:rFonts w:eastAsiaTheme="minorHAnsi"/>
      <w:lang w:eastAsia="en-US"/>
    </w:rPr>
  </w:style>
  <w:style w:type="paragraph" w:customStyle="1" w:styleId="3025599E239D4FA1BCC2AA376471E33912">
    <w:name w:val="3025599E239D4FA1BCC2AA376471E33912"/>
    <w:rsid w:val="00ED75BB"/>
    <w:rPr>
      <w:rFonts w:eastAsiaTheme="minorHAnsi"/>
      <w:lang w:eastAsia="en-US"/>
    </w:rPr>
  </w:style>
  <w:style w:type="paragraph" w:customStyle="1" w:styleId="2967601640F041B8BCBC0DD0849339A612">
    <w:name w:val="2967601640F041B8BCBC0DD0849339A612"/>
    <w:rsid w:val="00ED75BB"/>
    <w:rPr>
      <w:rFonts w:eastAsiaTheme="minorHAnsi"/>
      <w:lang w:eastAsia="en-US"/>
    </w:rPr>
  </w:style>
  <w:style w:type="paragraph" w:customStyle="1" w:styleId="D143E467DA4E458989091A9BB81764E612">
    <w:name w:val="D143E467DA4E458989091A9BB81764E612"/>
    <w:rsid w:val="00ED75BB"/>
    <w:rPr>
      <w:rFonts w:eastAsiaTheme="minorHAnsi"/>
      <w:lang w:eastAsia="en-US"/>
    </w:rPr>
  </w:style>
  <w:style w:type="paragraph" w:customStyle="1" w:styleId="6E33D164EEA44529A276785FB8C7AB1E12">
    <w:name w:val="6E33D164EEA44529A276785FB8C7AB1E12"/>
    <w:rsid w:val="00ED75BB"/>
    <w:rPr>
      <w:rFonts w:eastAsiaTheme="minorHAnsi"/>
      <w:lang w:eastAsia="en-US"/>
    </w:rPr>
  </w:style>
  <w:style w:type="paragraph" w:customStyle="1" w:styleId="936F7572AFD04D0C9FB5BFA9F5D82A6C12">
    <w:name w:val="936F7572AFD04D0C9FB5BFA9F5D82A6C12"/>
    <w:rsid w:val="00ED75BB"/>
    <w:rPr>
      <w:rFonts w:eastAsiaTheme="minorHAnsi"/>
      <w:lang w:eastAsia="en-US"/>
    </w:rPr>
  </w:style>
  <w:style w:type="paragraph" w:customStyle="1" w:styleId="1AC0015D18DE42F2AAF3E59DC369BCCF12">
    <w:name w:val="1AC0015D18DE42F2AAF3E59DC369BCCF12"/>
    <w:rsid w:val="00ED75BB"/>
    <w:rPr>
      <w:rFonts w:eastAsiaTheme="minorHAnsi"/>
      <w:lang w:eastAsia="en-US"/>
    </w:rPr>
  </w:style>
  <w:style w:type="paragraph" w:customStyle="1" w:styleId="E7AD1D189E4C499A9173BEBEF2FAC49F12">
    <w:name w:val="E7AD1D189E4C499A9173BEBEF2FAC49F12"/>
    <w:rsid w:val="00ED75BB"/>
    <w:rPr>
      <w:rFonts w:eastAsiaTheme="minorHAnsi"/>
      <w:lang w:eastAsia="en-US"/>
    </w:rPr>
  </w:style>
  <w:style w:type="paragraph" w:customStyle="1" w:styleId="49210DF46BA540D2B5E139483BB12BAB8">
    <w:name w:val="49210DF46BA540D2B5E139483BB12BAB8"/>
    <w:rsid w:val="00ED75BB"/>
    <w:rPr>
      <w:rFonts w:eastAsiaTheme="minorHAnsi"/>
      <w:lang w:eastAsia="en-US"/>
    </w:rPr>
  </w:style>
  <w:style w:type="paragraph" w:customStyle="1" w:styleId="CCF7FD44D2F342609A546623DCE7595F8">
    <w:name w:val="CCF7FD44D2F342609A546623DCE7595F8"/>
    <w:rsid w:val="00ED75BB"/>
    <w:pPr>
      <w:ind w:left="720"/>
      <w:contextualSpacing/>
    </w:pPr>
    <w:rPr>
      <w:rFonts w:eastAsiaTheme="minorHAnsi"/>
      <w:lang w:eastAsia="en-US"/>
    </w:rPr>
  </w:style>
  <w:style w:type="paragraph" w:customStyle="1" w:styleId="0B607B4680EA44D2949D6418A89511298">
    <w:name w:val="0B607B4680EA44D2949D6418A89511298"/>
    <w:rsid w:val="00ED75BB"/>
    <w:pPr>
      <w:ind w:left="720"/>
      <w:contextualSpacing/>
    </w:pPr>
    <w:rPr>
      <w:rFonts w:eastAsiaTheme="minorHAnsi"/>
      <w:lang w:eastAsia="en-US"/>
    </w:rPr>
  </w:style>
  <w:style w:type="paragraph" w:customStyle="1" w:styleId="4EFD5E908C76433C8E25214A59F1A2718">
    <w:name w:val="4EFD5E908C76433C8E25214A59F1A2718"/>
    <w:rsid w:val="00ED75BB"/>
    <w:pPr>
      <w:ind w:left="720"/>
      <w:contextualSpacing/>
    </w:pPr>
    <w:rPr>
      <w:rFonts w:eastAsiaTheme="minorHAnsi"/>
      <w:lang w:eastAsia="en-US"/>
    </w:rPr>
  </w:style>
  <w:style w:type="paragraph" w:customStyle="1" w:styleId="934E26DBB8A9445F8579C0557A8A25DB8">
    <w:name w:val="934E26DBB8A9445F8579C0557A8A25DB8"/>
    <w:rsid w:val="00ED75BB"/>
    <w:pPr>
      <w:ind w:left="720"/>
      <w:contextualSpacing/>
    </w:pPr>
    <w:rPr>
      <w:rFonts w:eastAsiaTheme="minorHAnsi"/>
      <w:lang w:eastAsia="en-US"/>
    </w:rPr>
  </w:style>
  <w:style w:type="paragraph" w:customStyle="1" w:styleId="F1781D9443C64D538068D533BF918A458">
    <w:name w:val="F1781D9443C64D538068D533BF918A458"/>
    <w:rsid w:val="00ED75BB"/>
    <w:pPr>
      <w:ind w:left="720"/>
      <w:contextualSpacing/>
    </w:pPr>
    <w:rPr>
      <w:rFonts w:eastAsiaTheme="minorHAnsi"/>
      <w:lang w:eastAsia="en-US"/>
    </w:rPr>
  </w:style>
  <w:style w:type="paragraph" w:customStyle="1" w:styleId="843A784D45544A9E98A631900EEDFB088">
    <w:name w:val="843A784D45544A9E98A631900EEDFB088"/>
    <w:rsid w:val="00ED75BB"/>
    <w:pPr>
      <w:ind w:left="720"/>
      <w:contextualSpacing/>
    </w:pPr>
    <w:rPr>
      <w:rFonts w:eastAsiaTheme="minorHAnsi"/>
      <w:lang w:eastAsia="en-US"/>
    </w:rPr>
  </w:style>
  <w:style w:type="paragraph" w:customStyle="1" w:styleId="0560594BAB5E4802A16987724188C7158">
    <w:name w:val="0560594BAB5E4802A16987724188C7158"/>
    <w:rsid w:val="00ED75BB"/>
    <w:pPr>
      <w:ind w:left="720"/>
      <w:contextualSpacing/>
    </w:pPr>
    <w:rPr>
      <w:rFonts w:eastAsiaTheme="minorHAnsi"/>
      <w:lang w:eastAsia="en-US"/>
    </w:rPr>
  </w:style>
  <w:style w:type="paragraph" w:customStyle="1" w:styleId="6CD244AF252A4DCB9BA92582DD517E938">
    <w:name w:val="6CD244AF252A4DCB9BA92582DD517E938"/>
    <w:rsid w:val="00ED75BB"/>
    <w:rPr>
      <w:rFonts w:eastAsiaTheme="minorHAnsi"/>
      <w:lang w:eastAsia="en-US"/>
    </w:rPr>
  </w:style>
  <w:style w:type="paragraph" w:customStyle="1" w:styleId="24F6080F3B604513A970C4A4462CE03C">
    <w:name w:val="24F6080F3B604513A970C4A4462CE03C"/>
    <w:rsid w:val="00856E26"/>
  </w:style>
  <w:style w:type="paragraph" w:customStyle="1" w:styleId="0FD68C5D2FF6467AAE6EC831B0C9ADB7">
    <w:name w:val="0FD68C5D2FF6467AAE6EC831B0C9ADB7"/>
    <w:rsid w:val="00856E26"/>
  </w:style>
  <w:style w:type="paragraph" w:customStyle="1" w:styleId="91D9386A21AA451B9BF00F1685ABE40A">
    <w:name w:val="91D9386A21AA451B9BF00F1685ABE40A"/>
    <w:rsid w:val="00D069B8"/>
  </w:style>
  <w:style w:type="paragraph" w:customStyle="1" w:styleId="3E482B8DB54E49DB8262A0B6DF696107">
    <w:name w:val="3E482B8DB54E49DB8262A0B6DF696107"/>
    <w:rsid w:val="00D069B8"/>
  </w:style>
  <w:style w:type="paragraph" w:customStyle="1" w:styleId="E03B8D4792B04C0EB9FDE88FFDB8B1D5">
    <w:name w:val="E03B8D4792B04C0EB9FDE88FFDB8B1D5"/>
    <w:rsid w:val="00D069B8"/>
  </w:style>
  <w:style w:type="paragraph" w:customStyle="1" w:styleId="3EBEA27D4ABC4F50A135B0355EE72FA2">
    <w:name w:val="3EBEA27D4ABC4F50A135B0355EE72FA2"/>
    <w:rsid w:val="00D069B8"/>
  </w:style>
  <w:style w:type="paragraph" w:customStyle="1" w:styleId="DE1DC8D07A7B4205B8F1EFEB0B3425F3">
    <w:name w:val="DE1DC8D07A7B4205B8F1EFEB0B3425F3"/>
    <w:rsid w:val="00D069B8"/>
  </w:style>
  <w:style w:type="paragraph" w:customStyle="1" w:styleId="11869BC9BB1D4C48B09E47699723540B">
    <w:name w:val="11869BC9BB1D4C48B09E47699723540B"/>
    <w:rsid w:val="00D069B8"/>
  </w:style>
  <w:style w:type="paragraph" w:customStyle="1" w:styleId="7EF8394129EC41059E2604552170CA4C">
    <w:name w:val="7EF8394129EC41059E2604552170CA4C"/>
    <w:rsid w:val="008728F2"/>
  </w:style>
  <w:style w:type="paragraph" w:customStyle="1" w:styleId="1003653BACEE4ED599FD39412D10F837">
    <w:name w:val="1003653BACEE4ED599FD39412D10F837"/>
    <w:rsid w:val="008728F2"/>
  </w:style>
  <w:style w:type="paragraph" w:customStyle="1" w:styleId="D82D1435732143DD8474C5C83CD1719F">
    <w:name w:val="D82D1435732143DD8474C5C83CD1719F"/>
    <w:rsid w:val="008728F2"/>
  </w:style>
  <w:style w:type="paragraph" w:customStyle="1" w:styleId="5DF7D74C32C445E6BDC335BBBDBC6A41">
    <w:name w:val="5DF7D74C32C445E6BDC335BBBDBC6A41"/>
    <w:rsid w:val="008728F2"/>
  </w:style>
  <w:style w:type="paragraph" w:customStyle="1" w:styleId="AD91735057D1489AB4DE3ABCB4994310">
    <w:name w:val="AD91735057D1489AB4DE3ABCB4994310"/>
    <w:rsid w:val="008728F2"/>
  </w:style>
  <w:style w:type="paragraph" w:customStyle="1" w:styleId="E32B88A3FCC8419A9B5EBA1A326A6276">
    <w:name w:val="E32B88A3FCC8419A9B5EBA1A326A6276"/>
    <w:rsid w:val="008728F2"/>
  </w:style>
  <w:style w:type="paragraph" w:customStyle="1" w:styleId="0882719B6813464EB5C546FF6ED2B9EB">
    <w:name w:val="0882719B6813464EB5C546FF6ED2B9EB"/>
    <w:rsid w:val="008728F2"/>
  </w:style>
  <w:style w:type="paragraph" w:customStyle="1" w:styleId="8C3925DFF65049A78C3A7F3607163BB8">
    <w:name w:val="8C3925DFF65049A78C3A7F3607163BB8"/>
    <w:rsid w:val="008728F2"/>
  </w:style>
  <w:style w:type="paragraph" w:customStyle="1" w:styleId="3E1A36D1269B494B9AD089056DCBA46A">
    <w:name w:val="3E1A36D1269B494B9AD089056DCBA46A"/>
    <w:rsid w:val="008728F2"/>
  </w:style>
  <w:style w:type="paragraph" w:customStyle="1" w:styleId="0F8B303342FC4FDD91BAB8684DB816F6">
    <w:name w:val="0F8B303342FC4FDD91BAB8684DB816F6"/>
    <w:rsid w:val="008728F2"/>
  </w:style>
  <w:style w:type="paragraph" w:customStyle="1" w:styleId="4CB3AAA54BFA43DF9819FCB72B86A2F0">
    <w:name w:val="4CB3AAA54BFA43DF9819FCB72B86A2F0"/>
    <w:rsid w:val="008728F2"/>
  </w:style>
  <w:style w:type="paragraph" w:customStyle="1" w:styleId="B2D2833CC040437590958EF5494D8B73">
    <w:name w:val="B2D2833CC040437590958EF5494D8B73"/>
    <w:rsid w:val="008728F2"/>
  </w:style>
  <w:style w:type="paragraph" w:customStyle="1" w:styleId="87AD2E7D2515474ABD5B99117E69EC7D">
    <w:name w:val="87AD2E7D2515474ABD5B99117E69EC7D"/>
    <w:rsid w:val="008728F2"/>
  </w:style>
  <w:style w:type="paragraph" w:customStyle="1" w:styleId="321F1FA35C4249ACA385462DF0CADB84">
    <w:name w:val="321F1FA35C4249ACA385462DF0CADB84"/>
    <w:rsid w:val="008728F2"/>
  </w:style>
  <w:style w:type="paragraph" w:customStyle="1" w:styleId="D9ACD5FA089B4106A9987CD09A6AB3F4">
    <w:name w:val="D9ACD5FA089B4106A9987CD09A6AB3F4"/>
    <w:rsid w:val="008728F2"/>
  </w:style>
  <w:style w:type="paragraph" w:customStyle="1" w:styleId="6B1085C87732494786D2D5D833C637E4">
    <w:name w:val="6B1085C87732494786D2D5D833C637E4"/>
    <w:rsid w:val="008728F2"/>
  </w:style>
  <w:style w:type="paragraph" w:customStyle="1" w:styleId="AF02A0BD75444E159C695AB9FC3FA73B">
    <w:name w:val="AF02A0BD75444E159C695AB9FC3FA73B"/>
    <w:rsid w:val="008728F2"/>
  </w:style>
  <w:style w:type="paragraph" w:customStyle="1" w:styleId="7C3B2846ECAF49CCAF5B843A09A51284">
    <w:name w:val="7C3B2846ECAF49CCAF5B843A09A51284"/>
    <w:rsid w:val="008728F2"/>
  </w:style>
  <w:style w:type="paragraph" w:customStyle="1" w:styleId="955BF4149B6E41E596A469FC011D4754">
    <w:name w:val="955BF4149B6E41E596A469FC011D4754"/>
    <w:rsid w:val="008728F2"/>
  </w:style>
  <w:style w:type="paragraph" w:customStyle="1" w:styleId="9BF53289D3224B8ABDF7A8928C17F443">
    <w:name w:val="9BF53289D3224B8ABDF7A8928C17F443"/>
    <w:rsid w:val="008728F2"/>
  </w:style>
  <w:style w:type="paragraph" w:customStyle="1" w:styleId="D0C07C95BC7046A284774C8375458CCF">
    <w:name w:val="D0C07C95BC7046A284774C8375458CCF"/>
    <w:rsid w:val="008728F2"/>
  </w:style>
  <w:style w:type="paragraph" w:customStyle="1" w:styleId="7EB166016F214A5E9F41340BE8BB0F6F">
    <w:name w:val="7EB166016F214A5E9F41340BE8BB0F6F"/>
    <w:rsid w:val="008728F2"/>
  </w:style>
  <w:style w:type="paragraph" w:customStyle="1" w:styleId="C80417F5DD824B80974B9FF39CB4751D">
    <w:name w:val="C80417F5DD824B80974B9FF39CB4751D"/>
    <w:rsid w:val="008728F2"/>
  </w:style>
  <w:style w:type="paragraph" w:customStyle="1" w:styleId="103CB8020D2A4FE9A5F8146D12C2AC4A">
    <w:name w:val="103CB8020D2A4FE9A5F8146D12C2AC4A"/>
    <w:rsid w:val="008728F2"/>
  </w:style>
  <w:style w:type="paragraph" w:customStyle="1" w:styleId="1B1D15FF240E47139D67527F3BE55A39">
    <w:name w:val="1B1D15FF240E47139D67527F3BE55A39"/>
    <w:rsid w:val="008728F2"/>
  </w:style>
  <w:style w:type="paragraph" w:customStyle="1" w:styleId="51209187AF9D44D0898B3CB13BD0B5DF1">
    <w:name w:val="51209187AF9D44D0898B3CB13BD0B5DF1"/>
    <w:rsid w:val="005C457B"/>
    <w:rPr>
      <w:rFonts w:eastAsiaTheme="minorHAnsi"/>
      <w:lang w:eastAsia="en-US"/>
    </w:rPr>
  </w:style>
  <w:style w:type="paragraph" w:customStyle="1" w:styleId="7DE37119AC584E50BA627125554B04D12">
    <w:name w:val="7DE37119AC584E50BA627125554B04D12"/>
    <w:rsid w:val="005C457B"/>
    <w:pPr>
      <w:ind w:left="720"/>
      <w:contextualSpacing/>
    </w:pPr>
    <w:rPr>
      <w:rFonts w:eastAsiaTheme="minorHAnsi"/>
      <w:lang w:eastAsia="en-US"/>
    </w:rPr>
  </w:style>
  <w:style w:type="paragraph" w:customStyle="1" w:styleId="4FC9F9F4902A4030B072F2BED48CECCD2">
    <w:name w:val="4FC9F9F4902A4030B072F2BED48CECCD2"/>
    <w:rsid w:val="005C457B"/>
    <w:pPr>
      <w:ind w:left="720"/>
      <w:contextualSpacing/>
    </w:pPr>
    <w:rPr>
      <w:rFonts w:eastAsiaTheme="minorHAnsi"/>
      <w:lang w:eastAsia="en-US"/>
    </w:rPr>
  </w:style>
  <w:style w:type="paragraph" w:customStyle="1" w:styleId="60E909F74C394CDD8BC1D8D0850DE56C2">
    <w:name w:val="60E909F74C394CDD8BC1D8D0850DE56C2"/>
    <w:rsid w:val="005C457B"/>
    <w:pPr>
      <w:ind w:left="720"/>
      <w:contextualSpacing/>
    </w:pPr>
    <w:rPr>
      <w:rFonts w:eastAsiaTheme="minorHAnsi"/>
      <w:lang w:eastAsia="en-US"/>
    </w:rPr>
  </w:style>
  <w:style w:type="paragraph" w:customStyle="1" w:styleId="CB9B9ED9DF2643A69FBC29BC604787EC2">
    <w:name w:val="CB9B9ED9DF2643A69FBC29BC604787EC2"/>
    <w:rsid w:val="005C457B"/>
    <w:pPr>
      <w:ind w:left="720"/>
      <w:contextualSpacing/>
    </w:pPr>
    <w:rPr>
      <w:rFonts w:eastAsiaTheme="minorHAnsi"/>
      <w:lang w:eastAsia="en-US"/>
    </w:rPr>
  </w:style>
  <w:style w:type="paragraph" w:customStyle="1" w:styleId="19968F5E7D06470DB48A4AE28E4E94992">
    <w:name w:val="19968F5E7D06470DB48A4AE28E4E94992"/>
    <w:rsid w:val="005C457B"/>
    <w:pPr>
      <w:ind w:left="720"/>
      <w:contextualSpacing/>
    </w:pPr>
    <w:rPr>
      <w:rFonts w:eastAsiaTheme="minorHAnsi"/>
      <w:lang w:eastAsia="en-US"/>
    </w:rPr>
  </w:style>
  <w:style w:type="paragraph" w:customStyle="1" w:styleId="F1A7B3920AD043EDBC6E976E074015452">
    <w:name w:val="F1A7B3920AD043EDBC6E976E074015452"/>
    <w:rsid w:val="005C457B"/>
    <w:pPr>
      <w:ind w:left="720"/>
      <w:contextualSpacing/>
    </w:pPr>
    <w:rPr>
      <w:rFonts w:eastAsiaTheme="minorHAnsi"/>
      <w:lang w:eastAsia="en-US"/>
    </w:rPr>
  </w:style>
  <w:style w:type="paragraph" w:customStyle="1" w:styleId="812F42D449BD4537A0FF76C483E4CC5E2">
    <w:name w:val="812F42D449BD4537A0FF76C483E4CC5E2"/>
    <w:rsid w:val="005C457B"/>
    <w:pPr>
      <w:ind w:left="720"/>
      <w:contextualSpacing/>
    </w:pPr>
    <w:rPr>
      <w:rFonts w:eastAsiaTheme="minorHAnsi"/>
      <w:lang w:eastAsia="en-US"/>
    </w:rPr>
  </w:style>
  <w:style w:type="paragraph" w:customStyle="1" w:styleId="ED1EBA9CF0744EBEB66FDCB991FD4DB82">
    <w:name w:val="ED1EBA9CF0744EBEB66FDCB991FD4DB82"/>
    <w:rsid w:val="005C457B"/>
    <w:pPr>
      <w:ind w:left="720"/>
      <w:contextualSpacing/>
    </w:pPr>
    <w:rPr>
      <w:rFonts w:eastAsiaTheme="minorHAnsi"/>
      <w:lang w:eastAsia="en-US"/>
    </w:rPr>
  </w:style>
  <w:style w:type="paragraph" w:customStyle="1" w:styleId="990898C9474D48DA8C7AD7EAF25F4F4A2">
    <w:name w:val="990898C9474D48DA8C7AD7EAF25F4F4A2"/>
    <w:rsid w:val="005C457B"/>
    <w:pPr>
      <w:ind w:left="720"/>
      <w:contextualSpacing/>
    </w:pPr>
    <w:rPr>
      <w:rFonts w:eastAsiaTheme="minorHAnsi"/>
      <w:lang w:eastAsia="en-US"/>
    </w:rPr>
  </w:style>
  <w:style w:type="paragraph" w:customStyle="1" w:styleId="4CBDCAC1C32F471CBED3E0FB4671413F25">
    <w:name w:val="4CBDCAC1C32F471CBED3E0FB4671413F25"/>
    <w:rsid w:val="005C457B"/>
    <w:pPr>
      <w:ind w:left="720"/>
      <w:contextualSpacing/>
    </w:pPr>
    <w:rPr>
      <w:rFonts w:eastAsiaTheme="minorHAnsi"/>
      <w:lang w:eastAsia="en-US"/>
    </w:rPr>
  </w:style>
  <w:style w:type="paragraph" w:customStyle="1" w:styleId="A83BC1B5F51743D4AD32C110F8309B7726">
    <w:name w:val="A83BC1B5F51743D4AD32C110F8309B7726"/>
    <w:rsid w:val="005C457B"/>
    <w:pPr>
      <w:ind w:left="720"/>
      <w:contextualSpacing/>
    </w:pPr>
    <w:rPr>
      <w:rFonts w:eastAsiaTheme="minorHAnsi"/>
      <w:lang w:eastAsia="en-US"/>
    </w:rPr>
  </w:style>
  <w:style w:type="paragraph" w:customStyle="1" w:styleId="16328E4E9B164C3284CFD0A6C180C5BA26">
    <w:name w:val="16328E4E9B164C3284CFD0A6C180C5BA26"/>
    <w:rsid w:val="005C457B"/>
    <w:pPr>
      <w:ind w:left="720"/>
      <w:contextualSpacing/>
    </w:pPr>
    <w:rPr>
      <w:rFonts w:eastAsiaTheme="minorHAnsi"/>
      <w:lang w:eastAsia="en-US"/>
    </w:rPr>
  </w:style>
  <w:style w:type="paragraph" w:customStyle="1" w:styleId="DD30EC3ABB5C4334A9D9B94C0DC4EC0926">
    <w:name w:val="DD30EC3ABB5C4334A9D9B94C0DC4EC0926"/>
    <w:rsid w:val="005C457B"/>
    <w:pPr>
      <w:ind w:left="720"/>
      <w:contextualSpacing/>
    </w:pPr>
    <w:rPr>
      <w:rFonts w:eastAsiaTheme="minorHAnsi"/>
      <w:lang w:eastAsia="en-US"/>
    </w:rPr>
  </w:style>
  <w:style w:type="paragraph" w:customStyle="1" w:styleId="490D753EF33B4AB0AF2D60D32197494726">
    <w:name w:val="490D753EF33B4AB0AF2D60D32197494726"/>
    <w:rsid w:val="005C457B"/>
    <w:pPr>
      <w:ind w:left="720"/>
      <w:contextualSpacing/>
    </w:pPr>
    <w:rPr>
      <w:rFonts w:eastAsiaTheme="minorHAnsi"/>
      <w:lang w:eastAsia="en-US"/>
    </w:rPr>
  </w:style>
  <w:style w:type="paragraph" w:customStyle="1" w:styleId="F0034ED1AF474F23BB4ED667B953D6DB26">
    <w:name w:val="F0034ED1AF474F23BB4ED667B953D6DB26"/>
    <w:rsid w:val="005C457B"/>
    <w:pPr>
      <w:ind w:left="720"/>
      <w:contextualSpacing/>
    </w:pPr>
    <w:rPr>
      <w:rFonts w:eastAsiaTheme="minorHAnsi"/>
      <w:lang w:eastAsia="en-US"/>
    </w:rPr>
  </w:style>
  <w:style w:type="paragraph" w:customStyle="1" w:styleId="718F7B4158F0430DAE74C46E92E2FCA326">
    <w:name w:val="718F7B4158F0430DAE74C46E92E2FCA326"/>
    <w:rsid w:val="005C457B"/>
    <w:pPr>
      <w:ind w:left="720"/>
      <w:contextualSpacing/>
    </w:pPr>
    <w:rPr>
      <w:rFonts w:eastAsiaTheme="minorHAnsi"/>
      <w:lang w:eastAsia="en-US"/>
    </w:rPr>
  </w:style>
  <w:style w:type="paragraph" w:customStyle="1" w:styleId="8E923756F87545FE9D30D37C533B20D426">
    <w:name w:val="8E923756F87545FE9D30D37C533B20D426"/>
    <w:rsid w:val="005C457B"/>
    <w:pPr>
      <w:ind w:left="720"/>
      <w:contextualSpacing/>
    </w:pPr>
    <w:rPr>
      <w:rFonts w:eastAsiaTheme="minorHAnsi"/>
      <w:lang w:eastAsia="en-US"/>
    </w:rPr>
  </w:style>
  <w:style w:type="paragraph" w:customStyle="1" w:styleId="CDCD105C55C64CB18552019695DC2B4826">
    <w:name w:val="CDCD105C55C64CB18552019695DC2B4826"/>
    <w:rsid w:val="005C457B"/>
    <w:pPr>
      <w:ind w:left="720"/>
      <w:contextualSpacing/>
    </w:pPr>
    <w:rPr>
      <w:rFonts w:eastAsiaTheme="minorHAnsi"/>
      <w:lang w:eastAsia="en-US"/>
    </w:rPr>
  </w:style>
  <w:style w:type="paragraph" w:customStyle="1" w:styleId="3EC78899915346428C7DBC9AFF1DDC5226">
    <w:name w:val="3EC78899915346428C7DBC9AFF1DDC5226"/>
    <w:rsid w:val="005C457B"/>
    <w:pPr>
      <w:ind w:left="720"/>
      <w:contextualSpacing/>
    </w:pPr>
    <w:rPr>
      <w:rFonts w:eastAsiaTheme="minorHAnsi"/>
      <w:lang w:eastAsia="en-US"/>
    </w:rPr>
  </w:style>
  <w:style w:type="paragraph" w:customStyle="1" w:styleId="BC6D0A76676E4B6CB55777F2115244F026">
    <w:name w:val="BC6D0A76676E4B6CB55777F2115244F026"/>
    <w:rsid w:val="005C457B"/>
    <w:pPr>
      <w:ind w:left="720"/>
      <w:contextualSpacing/>
    </w:pPr>
    <w:rPr>
      <w:rFonts w:eastAsiaTheme="minorHAnsi"/>
      <w:lang w:eastAsia="en-US"/>
    </w:rPr>
  </w:style>
  <w:style w:type="paragraph" w:customStyle="1" w:styleId="A255A29562C94017A9E9224E241089E926">
    <w:name w:val="A255A29562C94017A9E9224E241089E926"/>
    <w:rsid w:val="005C457B"/>
    <w:pPr>
      <w:ind w:left="720"/>
      <w:contextualSpacing/>
    </w:pPr>
    <w:rPr>
      <w:rFonts w:eastAsiaTheme="minorHAnsi"/>
      <w:lang w:eastAsia="en-US"/>
    </w:rPr>
  </w:style>
  <w:style w:type="paragraph" w:customStyle="1" w:styleId="203ACA1E869E44A691EDCAF31392F02826">
    <w:name w:val="203ACA1E869E44A691EDCAF31392F02826"/>
    <w:rsid w:val="005C457B"/>
    <w:pPr>
      <w:ind w:left="720"/>
      <w:contextualSpacing/>
    </w:pPr>
    <w:rPr>
      <w:rFonts w:eastAsiaTheme="minorHAnsi"/>
      <w:lang w:eastAsia="en-US"/>
    </w:rPr>
  </w:style>
  <w:style w:type="paragraph" w:customStyle="1" w:styleId="BB17FE80C4654569838F8DBDD074371A26">
    <w:name w:val="BB17FE80C4654569838F8DBDD074371A26"/>
    <w:rsid w:val="005C457B"/>
    <w:pPr>
      <w:ind w:left="720"/>
      <w:contextualSpacing/>
    </w:pPr>
    <w:rPr>
      <w:rFonts w:eastAsiaTheme="minorHAnsi"/>
      <w:lang w:eastAsia="en-US"/>
    </w:rPr>
  </w:style>
  <w:style w:type="paragraph" w:customStyle="1" w:styleId="D2562E2BBED7480DAC7E97FADB86596726">
    <w:name w:val="D2562E2BBED7480DAC7E97FADB86596726"/>
    <w:rsid w:val="005C457B"/>
    <w:pPr>
      <w:ind w:left="720"/>
      <w:contextualSpacing/>
    </w:pPr>
    <w:rPr>
      <w:rFonts w:eastAsiaTheme="minorHAnsi"/>
      <w:lang w:eastAsia="en-US"/>
    </w:rPr>
  </w:style>
  <w:style w:type="paragraph" w:customStyle="1" w:styleId="90D18505346E43E9977CFE53A7328AEA26">
    <w:name w:val="90D18505346E43E9977CFE53A7328AEA26"/>
    <w:rsid w:val="005C457B"/>
    <w:pPr>
      <w:ind w:left="720"/>
      <w:contextualSpacing/>
    </w:pPr>
    <w:rPr>
      <w:rFonts w:eastAsiaTheme="minorHAnsi"/>
      <w:lang w:eastAsia="en-US"/>
    </w:rPr>
  </w:style>
  <w:style w:type="paragraph" w:customStyle="1" w:styleId="DE5D90232B2F441783DA26FA2DABD95726">
    <w:name w:val="DE5D90232B2F441783DA26FA2DABD95726"/>
    <w:rsid w:val="005C457B"/>
    <w:pPr>
      <w:ind w:left="720"/>
      <w:contextualSpacing/>
    </w:pPr>
    <w:rPr>
      <w:rFonts w:eastAsiaTheme="minorHAnsi"/>
      <w:lang w:eastAsia="en-US"/>
    </w:rPr>
  </w:style>
  <w:style w:type="paragraph" w:customStyle="1" w:styleId="2030CCF5D7F742B58230054672CBF78B26">
    <w:name w:val="2030CCF5D7F742B58230054672CBF78B26"/>
    <w:rsid w:val="005C457B"/>
    <w:pPr>
      <w:ind w:left="720"/>
      <w:contextualSpacing/>
    </w:pPr>
    <w:rPr>
      <w:rFonts w:eastAsiaTheme="minorHAnsi"/>
      <w:lang w:eastAsia="en-US"/>
    </w:rPr>
  </w:style>
  <w:style w:type="paragraph" w:customStyle="1" w:styleId="991E74A2A75149A7BBAEB8493526238E15">
    <w:name w:val="991E74A2A75149A7BBAEB8493526238E15"/>
    <w:rsid w:val="005C457B"/>
    <w:rPr>
      <w:rFonts w:eastAsiaTheme="minorHAnsi"/>
      <w:lang w:eastAsia="en-US"/>
    </w:rPr>
  </w:style>
  <w:style w:type="paragraph" w:customStyle="1" w:styleId="C39CBAA96B06435598617AE55014253814">
    <w:name w:val="C39CBAA96B06435598617AE55014253814"/>
    <w:rsid w:val="005C457B"/>
    <w:rPr>
      <w:rFonts w:eastAsiaTheme="minorHAnsi"/>
      <w:lang w:eastAsia="en-US"/>
    </w:rPr>
  </w:style>
  <w:style w:type="paragraph" w:customStyle="1" w:styleId="F8F22C28D155487DB543F971E00756CA14">
    <w:name w:val="F8F22C28D155487DB543F971E00756CA14"/>
    <w:rsid w:val="005C457B"/>
    <w:rPr>
      <w:rFonts w:eastAsiaTheme="minorHAnsi"/>
      <w:lang w:eastAsia="en-US"/>
    </w:rPr>
  </w:style>
  <w:style w:type="paragraph" w:customStyle="1" w:styleId="B9BB284B985842148C2CB874FF0CF69E14">
    <w:name w:val="B9BB284B985842148C2CB874FF0CF69E14"/>
    <w:rsid w:val="005C457B"/>
    <w:rPr>
      <w:rFonts w:eastAsiaTheme="minorHAnsi"/>
      <w:lang w:eastAsia="en-US"/>
    </w:rPr>
  </w:style>
  <w:style w:type="paragraph" w:customStyle="1" w:styleId="FA62F0EF54E74AB3B884300D8E1B1DBE14">
    <w:name w:val="FA62F0EF54E74AB3B884300D8E1B1DBE14"/>
    <w:rsid w:val="005C457B"/>
    <w:rPr>
      <w:rFonts w:eastAsiaTheme="minorHAnsi"/>
      <w:lang w:eastAsia="en-US"/>
    </w:rPr>
  </w:style>
  <w:style w:type="paragraph" w:customStyle="1" w:styleId="E3283F9074894DA0A7CB1CA9AFE3689B14">
    <w:name w:val="E3283F9074894DA0A7CB1CA9AFE3689B14"/>
    <w:rsid w:val="005C457B"/>
    <w:rPr>
      <w:rFonts w:eastAsiaTheme="minorHAnsi"/>
      <w:lang w:eastAsia="en-US"/>
    </w:rPr>
  </w:style>
  <w:style w:type="paragraph" w:customStyle="1" w:styleId="ADA5CF88814D487EA49316E66F9A0B4914">
    <w:name w:val="ADA5CF88814D487EA49316E66F9A0B4914"/>
    <w:rsid w:val="005C457B"/>
    <w:rPr>
      <w:rFonts w:eastAsiaTheme="minorHAnsi"/>
      <w:lang w:eastAsia="en-US"/>
    </w:rPr>
  </w:style>
  <w:style w:type="paragraph" w:customStyle="1" w:styleId="64DB82BA1FB34925A3AC66B01126B53214">
    <w:name w:val="64DB82BA1FB34925A3AC66B01126B53214"/>
    <w:rsid w:val="005C457B"/>
    <w:rPr>
      <w:rFonts w:eastAsiaTheme="minorHAnsi"/>
      <w:lang w:eastAsia="en-US"/>
    </w:rPr>
  </w:style>
  <w:style w:type="paragraph" w:customStyle="1" w:styleId="1802E11FEB844DB79812275A7D20779314">
    <w:name w:val="1802E11FEB844DB79812275A7D20779314"/>
    <w:rsid w:val="005C457B"/>
    <w:rPr>
      <w:rFonts w:eastAsiaTheme="minorHAnsi"/>
      <w:lang w:eastAsia="en-US"/>
    </w:rPr>
  </w:style>
  <w:style w:type="paragraph" w:customStyle="1" w:styleId="B2CB62B7ABC94F758D2D73884B9C23C214">
    <w:name w:val="B2CB62B7ABC94F758D2D73884B9C23C214"/>
    <w:rsid w:val="005C457B"/>
    <w:rPr>
      <w:rFonts w:eastAsiaTheme="minorHAnsi"/>
      <w:lang w:eastAsia="en-US"/>
    </w:rPr>
  </w:style>
  <w:style w:type="paragraph" w:customStyle="1" w:styleId="6AC9D233541E4C8DBEAE1C840EEAA87314">
    <w:name w:val="6AC9D233541E4C8DBEAE1C840EEAA87314"/>
    <w:rsid w:val="005C457B"/>
    <w:rPr>
      <w:rFonts w:eastAsiaTheme="minorHAnsi"/>
      <w:lang w:eastAsia="en-US"/>
    </w:rPr>
  </w:style>
  <w:style w:type="paragraph" w:customStyle="1" w:styleId="00B4AEE5A8794930810E7EF99557F90A14">
    <w:name w:val="00B4AEE5A8794930810E7EF99557F90A14"/>
    <w:rsid w:val="005C457B"/>
    <w:rPr>
      <w:rFonts w:eastAsiaTheme="minorHAnsi"/>
      <w:lang w:eastAsia="en-US"/>
    </w:rPr>
  </w:style>
  <w:style w:type="paragraph" w:customStyle="1" w:styleId="F8B8FCD26F294B33AF0B95BD983E970B14">
    <w:name w:val="F8B8FCD26F294B33AF0B95BD983E970B14"/>
    <w:rsid w:val="005C457B"/>
    <w:rPr>
      <w:rFonts w:eastAsiaTheme="minorHAnsi"/>
      <w:lang w:eastAsia="en-US"/>
    </w:rPr>
  </w:style>
  <w:style w:type="paragraph" w:customStyle="1" w:styleId="F594FB5E33EF4CD1B1B3F7927D707C9514">
    <w:name w:val="F594FB5E33EF4CD1B1B3F7927D707C9514"/>
    <w:rsid w:val="005C457B"/>
    <w:rPr>
      <w:rFonts w:eastAsiaTheme="minorHAnsi"/>
      <w:lang w:eastAsia="en-US"/>
    </w:rPr>
  </w:style>
  <w:style w:type="paragraph" w:customStyle="1" w:styleId="A200158A430345619D1B4C45190203C414">
    <w:name w:val="A200158A430345619D1B4C45190203C414"/>
    <w:rsid w:val="005C457B"/>
    <w:rPr>
      <w:rFonts w:eastAsiaTheme="minorHAnsi"/>
      <w:lang w:eastAsia="en-US"/>
    </w:rPr>
  </w:style>
  <w:style w:type="paragraph" w:customStyle="1" w:styleId="C50CCDD174484AF09A15EE9C867C592314">
    <w:name w:val="C50CCDD174484AF09A15EE9C867C592314"/>
    <w:rsid w:val="005C457B"/>
    <w:rPr>
      <w:rFonts w:eastAsiaTheme="minorHAnsi"/>
      <w:lang w:eastAsia="en-US"/>
    </w:rPr>
  </w:style>
  <w:style w:type="paragraph" w:customStyle="1" w:styleId="5C7D2AEB7F9D4A059026833B674D6DFC14">
    <w:name w:val="5C7D2AEB7F9D4A059026833B674D6DFC14"/>
    <w:rsid w:val="005C457B"/>
    <w:rPr>
      <w:rFonts w:eastAsiaTheme="minorHAnsi"/>
      <w:lang w:eastAsia="en-US"/>
    </w:rPr>
  </w:style>
  <w:style w:type="paragraph" w:customStyle="1" w:styleId="C45B29C0232E43A6BE24F55565CA6A2114">
    <w:name w:val="C45B29C0232E43A6BE24F55565CA6A2114"/>
    <w:rsid w:val="005C457B"/>
    <w:rPr>
      <w:rFonts w:eastAsiaTheme="minorHAnsi"/>
      <w:lang w:eastAsia="en-US"/>
    </w:rPr>
  </w:style>
  <w:style w:type="paragraph" w:customStyle="1" w:styleId="5110945C5F134350B0DAD0B67E92794A14">
    <w:name w:val="5110945C5F134350B0DAD0B67E92794A14"/>
    <w:rsid w:val="005C457B"/>
    <w:rPr>
      <w:rFonts w:eastAsiaTheme="minorHAnsi"/>
      <w:lang w:eastAsia="en-US"/>
    </w:rPr>
  </w:style>
  <w:style w:type="paragraph" w:customStyle="1" w:styleId="A731D000D4B24EE19F9930D13598845A14">
    <w:name w:val="A731D000D4B24EE19F9930D13598845A14"/>
    <w:rsid w:val="005C457B"/>
    <w:rPr>
      <w:rFonts w:eastAsiaTheme="minorHAnsi"/>
      <w:lang w:eastAsia="en-US"/>
    </w:rPr>
  </w:style>
  <w:style w:type="paragraph" w:customStyle="1" w:styleId="C61035E7DAF74EE7A6DDE77905E8D8FD14">
    <w:name w:val="C61035E7DAF74EE7A6DDE77905E8D8FD14"/>
    <w:rsid w:val="005C457B"/>
    <w:rPr>
      <w:rFonts w:eastAsiaTheme="minorHAnsi"/>
      <w:lang w:eastAsia="en-US"/>
    </w:rPr>
  </w:style>
  <w:style w:type="paragraph" w:customStyle="1" w:styleId="1A32CB174ED64428964E28F916F4FBAC14">
    <w:name w:val="1A32CB174ED64428964E28F916F4FBAC14"/>
    <w:rsid w:val="005C457B"/>
    <w:rPr>
      <w:rFonts w:eastAsiaTheme="minorHAnsi"/>
      <w:lang w:eastAsia="en-US"/>
    </w:rPr>
  </w:style>
  <w:style w:type="paragraph" w:customStyle="1" w:styleId="EECEA4F4A9E542018102C9248EA22A7014">
    <w:name w:val="EECEA4F4A9E542018102C9248EA22A7014"/>
    <w:rsid w:val="005C457B"/>
    <w:rPr>
      <w:rFonts w:eastAsiaTheme="minorHAnsi"/>
      <w:lang w:eastAsia="en-US"/>
    </w:rPr>
  </w:style>
  <w:style w:type="paragraph" w:customStyle="1" w:styleId="9CAF0F0227934D89898D75715021D18E14">
    <w:name w:val="9CAF0F0227934D89898D75715021D18E14"/>
    <w:rsid w:val="005C457B"/>
    <w:rPr>
      <w:rFonts w:eastAsiaTheme="minorHAnsi"/>
      <w:lang w:eastAsia="en-US"/>
    </w:rPr>
  </w:style>
  <w:style w:type="paragraph" w:customStyle="1" w:styleId="A4CDCE8D9B434E5C9A4D53400B1B5B6614">
    <w:name w:val="A4CDCE8D9B434E5C9A4D53400B1B5B6614"/>
    <w:rsid w:val="005C457B"/>
    <w:rPr>
      <w:rFonts w:eastAsiaTheme="minorHAnsi"/>
      <w:lang w:eastAsia="en-US"/>
    </w:rPr>
  </w:style>
  <w:style w:type="paragraph" w:customStyle="1" w:styleId="6181C4534DC343DE8AFC38925DCB749B14">
    <w:name w:val="6181C4534DC343DE8AFC38925DCB749B14"/>
    <w:rsid w:val="005C457B"/>
    <w:rPr>
      <w:rFonts w:eastAsiaTheme="minorHAnsi"/>
      <w:lang w:eastAsia="en-US"/>
    </w:rPr>
  </w:style>
  <w:style w:type="paragraph" w:customStyle="1" w:styleId="B511AFC592214318818203A381ED5FE914">
    <w:name w:val="B511AFC592214318818203A381ED5FE914"/>
    <w:rsid w:val="005C457B"/>
    <w:rPr>
      <w:rFonts w:eastAsiaTheme="minorHAnsi"/>
      <w:lang w:eastAsia="en-US"/>
    </w:rPr>
  </w:style>
  <w:style w:type="paragraph" w:customStyle="1" w:styleId="EB86773C86D345E594188A5BD8997EAB14">
    <w:name w:val="EB86773C86D345E594188A5BD8997EAB14"/>
    <w:rsid w:val="005C457B"/>
    <w:rPr>
      <w:rFonts w:eastAsiaTheme="minorHAnsi"/>
      <w:lang w:eastAsia="en-US"/>
    </w:rPr>
  </w:style>
  <w:style w:type="paragraph" w:customStyle="1" w:styleId="FE1EF8281B0F4423AA4B437F4AA93EF914">
    <w:name w:val="FE1EF8281B0F4423AA4B437F4AA93EF914"/>
    <w:rsid w:val="005C457B"/>
    <w:rPr>
      <w:rFonts w:eastAsiaTheme="minorHAnsi"/>
      <w:lang w:eastAsia="en-US"/>
    </w:rPr>
  </w:style>
  <w:style w:type="paragraph" w:customStyle="1" w:styleId="5228993DC66247898F284EE82C240C0114">
    <w:name w:val="5228993DC66247898F284EE82C240C0114"/>
    <w:rsid w:val="005C457B"/>
    <w:rPr>
      <w:rFonts w:eastAsiaTheme="minorHAnsi"/>
      <w:lang w:eastAsia="en-US"/>
    </w:rPr>
  </w:style>
  <w:style w:type="paragraph" w:customStyle="1" w:styleId="509371EB96A14A3FB64D8B261A09723314">
    <w:name w:val="509371EB96A14A3FB64D8B261A09723314"/>
    <w:rsid w:val="005C457B"/>
    <w:rPr>
      <w:rFonts w:eastAsiaTheme="minorHAnsi"/>
      <w:lang w:eastAsia="en-US"/>
    </w:rPr>
  </w:style>
  <w:style w:type="paragraph" w:customStyle="1" w:styleId="0201B558C56341E3A3E4596BB73FF3F314">
    <w:name w:val="0201B558C56341E3A3E4596BB73FF3F314"/>
    <w:rsid w:val="005C457B"/>
    <w:rPr>
      <w:rFonts w:eastAsiaTheme="minorHAnsi"/>
      <w:lang w:eastAsia="en-US"/>
    </w:rPr>
  </w:style>
  <w:style w:type="paragraph" w:customStyle="1" w:styleId="3CCD5D4E4A614A8290731DD3AFE4FBC614">
    <w:name w:val="3CCD5D4E4A614A8290731DD3AFE4FBC614"/>
    <w:rsid w:val="005C457B"/>
    <w:rPr>
      <w:rFonts w:eastAsiaTheme="minorHAnsi"/>
      <w:lang w:eastAsia="en-US"/>
    </w:rPr>
  </w:style>
  <w:style w:type="paragraph" w:customStyle="1" w:styleId="E9DBF96335184450B41E2B9FB314C0A714">
    <w:name w:val="E9DBF96335184450B41E2B9FB314C0A714"/>
    <w:rsid w:val="005C457B"/>
    <w:rPr>
      <w:rFonts w:eastAsiaTheme="minorHAnsi"/>
      <w:lang w:eastAsia="en-US"/>
    </w:rPr>
  </w:style>
  <w:style w:type="paragraph" w:customStyle="1" w:styleId="38BB407516F54C3F8CD83C7004AF9C5214">
    <w:name w:val="38BB407516F54C3F8CD83C7004AF9C5214"/>
    <w:rsid w:val="005C457B"/>
    <w:rPr>
      <w:rFonts w:eastAsiaTheme="minorHAnsi"/>
      <w:lang w:eastAsia="en-US"/>
    </w:rPr>
  </w:style>
  <w:style w:type="paragraph" w:customStyle="1" w:styleId="C87920ED7E4C46F6872113962B709B5514">
    <w:name w:val="C87920ED7E4C46F6872113962B709B5514"/>
    <w:rsid w:val="005C457B"/>
    <w:rPr>
      <w:rFonts w:eastAsiaTheme="minorHAnsi"/>
      <w:lang w:eastAsia="en-US"/>
    </w:rPr>
  </w:style>
  <w:style w:type="paragraph" w:customStyle="1" w:styleId="C89E2CD77710474B85AE9E4305658D119">
    <w:name w:val="C89E2CD77710474B85AE9E4305658D119"/>
    <w:rsid w:val="005C457B"/>
    <w:pPr>
      <w:spacing w:line="240" w:lineRule="auto"/>
    </w:pPr>
    <w:rPr>
      <w:rFonts w:ascii="Calibri" w:eastAsia="Calibri" w:hAnsi="Calibri" w:cs="Times New Roman"/>
      <w:sz w:val="20"/>
      <w:szCs w:val="20"/>
      <w:lang w:val="el-GR"/>
    </w:rPr>
  </w:style>
  <w:style w:type="paragraph" w:customStyle="1" w:styleId="7652AF28723B49A59F4D66EA37626DCF9">
    <w:name w:val="7652AF28723B49A59F4D66EA37626DCF9"/>
    <w:rsid w:val="005C457B"/>
    <w:pPr>
      <w:spacing w:line="240" w:lineRule="auto"/>
    </w:pPr>
    <w:rPr>
      <w:rFonts w:ascii="Calibri" w:eastAsia="Calibri" w:hAnsi="Calibri" w:cs="Times New Roman"/>
      <w:sz w:val="20"/>
      <w:szCs w:val="20"/>
      <w:lang w:val="el-GR"/>
    </w:rPr>
  </w:style>
  <w:style w:type="paragraph" w:customStyle="1" w:styleId="27F25417484443399905FF63EB5345E59">
    <w:name w:val="27F25417484443399905FF63EB5345E59"/>
    <w:rsid w:val="005C457B"/>
    <w:pPr>
      <w:spacing w:line="240" w:lineRule="auto"/>
    </w:pPr>
    <w:rPr>
      <w:rFonts w:ascii="Calibri" w:eastAsia="Calibri" w:hAnsi="Calibri" w:cs="Times New Roman"/>
      <w:sz w:val="20"/>
      <w:szCs w:val="20"/>
      <w:lang w:val="el-GR"/>
    </w:rPr>
  </w:style>
  <w:style w:type="paragraph" w:customStyle="1" w:styleId="79CA11E7D85F44B0AB307EBA4DF753E39">
    <w:name w:val="79CA11E7D85F44B0AB307EBA4DF753E39"/>
    <w:rsid w:val="005C457B"/>
    <w:rPr>
      <w:rFonts w:eastAsiaTheme="minorHAnsi"/>
      <w:lang w:eastAsia="en-US"/>
    </w:rPr>
  </w:style>
  <w:style w:type="paragraph" w:customStyle="1" w:styleId="5DF7D74C32C445E6BDC335BBBDBC6A411">
    <w:name w:val="5DF7D74C32C445E6BDC335BBBDBC6A411"/>
    <w:rsid w:val="005C457B"/>
    <w:rPr>
      <w:rFonts w:eastAsiaTheme="minorHAnsi"/>
      <w:lang w:eastAsia="en-US"/>
    </w:rPr>
  </w:style>
  <w:style w:type="paragraph" w:customStyle="1" w:styleId="AD91735057D1489AB4DE3ABCB49943101">
    <w:name w:val="AD91735057D1489AB4DE3ABCB49943101"/>
    <w:rsid w:val="005C457B"/>
    <w:rPr>
      <w:rFonts w:eastAsiaTheme="minorHAnsi"/>
      <w:lang w:eastAsia="en-US"/>
    </w:rPr>
  </w:style>
  <w:style w:type="paragraph" w:customStyle="1" w:styleId="E32B88A3FCC8419A9B5EBA1A326A62761">
    <w:name w:val="E32B88A3FCC8419A9B5EBA1A326A62761"/>
    <w:rsid w:val="005C457B"/>
    <w:rPr>
      <w:rFonts w:eastAsiaTheme="minorHAnsi"/>
      <w:lang w:eastAsia="en-US"/>
    </w:rPr>
  </w:style>
  <w:style w:type="paragraph" w:customStyle="1" w:styleId="A093091F8FA340CEA3B453F0C507EAD113">
    <w:name w:val="A093091F8FA340CEA3B453F0C507EAD113"/>
    <w:rsid w:val="005C457B"/>
    <w:rPr>
      <w:rFonts w:eastAsiaTheme="minorHAnsi"/>
      <w:lang w:eastAsia="en-US"/>
    </w:rPr>
  </w:style>
  <w:style w:type="paragraph" w:customStyle="1" w:styleId="D63EACB72C524781B5B8F425A9FBAB8413">
    <w:name w:val="D63EACB72C524781B5B8F425A9FBAB8413"/>
    <w:rsid w:val="005C457B"/>
    <w:rPr>
      <w:rFonts w:eastAsiaTheme="minorHAnsi"/>
      <w:lang w:eastAsia="en-US"/>
    </w:rPr>
  </w:style>
  <w:style w:type="paragraph" w:customStyle="1" w:styleId="91241F5D9247466C892E10E79555E81913">
    <w:name w:val="91241F5D9247466C892E10E79555E81913"/>
    <w:rsid w:val="005C457B"/>
    <w:rPr>
      <w:rFonts w:eastAsiaTheme="minorHAnsi"/>
      <w:lang w:eastAsia="en-US"/>
    </w:rPr>
  </w:style>
  <w:style w:type="paragraph" w:customStyle="1" w:styleId="1E0FB1CFED9A44459771FFD94436374513">
    <w:name w:val="1E0FB1CFED9A44459771FFD94436374513"/>
    <w:rsid w:val="005C457B"/>
    <w:rPr>
      <w:rFonts w:eastAsiaTheme="minorHAnsi"/>
      <w:lang w:eastAsia="en-US"/>
    </w:rPr>
  </w:style>
  <w:style w:type="paragraph" w:customStyle="1" w:styleId="869BEACB3095479085B57EFB8855C01A13">
    <w:name w:val="869BEACB3095479085B57EFB8855C01A13"/>
    <w:rsid w:val="005C457B"/>
    <w:rPr>
      <w:rFonts w:eastAsiaTheme="minorHAnsi"/>
      <w:lang w:eastAsia="en-US"/>
    </w:rPr>
  </w:style>
  <w:style w:type="paragraph" w:customStyle="1" w:styleId="33D2E7DED2204166A1152C8DC4118C0A13">
    <w:name w:val="33D2E7DED2204166A1152C8DC4118C0A13"/>
    <w:rsid w:val="005C457B"/>
    <w:rPr>
      <w:rFonts w:eastAsiaTheme="minorHAnsi"/>
      <w:lang w:eastAsia="en-US"/>
    </w:rPr>
  </w:style>
  <w:style w:type="paragraph" w:customStyle="1" w:styleId="AA1D7EC2D021431AB4092A89A69DAB5813">
    <w:name w:val="AA1D7EC2D021431AB4092A89A69DAB5813"/>
    <w:rsid w:val="005C457B"/>
    <w:rPr>
      <w:rFonts w:eastAsiaTheme="minorHAnsi"/>
      <w:lang w:eastAsia="en-US"/>
    </w:rPr>
  </w:style>
  <w:style w:type="paragraph" w:customStyle="1" w:styleId="173EB72036804FD696FD04A56646B79C13">
    <w:name w:val="173EB72036804FD696FD04A56646B79C13"/>
    <w:rsid w:val="005C457B"/>
    <w:rPr>
      <w:rFonts w:eastAsiaTheme="minorHAnsi"/>
      <w:lang w:eastAsia="en-US"/>
    </w:rPr>
  </w:style>
  <w:style w:type="paragraph" w:customStyle="1" w:styleId="4BEC1256E08D4E249F1E9477B5D9418A13">
    <w:name w:val="4BEC1256E08D4E249F1E9477B5D9418A13"/>
    <w:rsid w:val="005C457B"/>
    <w:rPr>
      <w:rFonts w:eastAsiaTheme="minorHAnsi"/>
      <w:lang w:eastAsia="en-US"/>
    </w:rPr>
  </w:style>
  <w:style w:type="paragraph" w:customStyle="1" w:styleId="E807B808E5C84058BA561FFA26C2496A13">
    <w:name w:val="E807B808E5C84058BA561FFA26C2496A13"/>
    <w:rsid w:val="005C457B"/>
    <w:rPr>
      <w:rFonts w:eastAsiaTheme="minorHAnsi"/>
      <w:lang w:eastAsia="en-US"/>
    </w:rPr>
  </w:style>
  <w:style w:type="paragraph" w:customStyle="1" w:styleId="248B2D9A44594A1DB66B19355257B92513">
    <w:name w:val="248B2D9A44594A1DB66B19355257B92513"/>
    <w:rsid w:val="005C457B"/>
    <w:rPr>
      <w:rFonts w:eastAsiaTheme="minorHAnsi"/>
      <w:lang w:eastAsia="en-US"/>
    </w:rPr>
  </w:style>
  <w:style w:type="paragraph" w:customStyle="1" w:styleId="1EC797885E15495699C7F00BB558EA3413">
    <w:name w:val="1EC797885E15495699C7F00BB558EA3413"/>
    <w:rsid w:val="005C457B"/>
    <w:rPr>
      <w:rFonts w:eastAsiaTheme="minorHAnsi"/>
      <w:lang w:eastAsia="en-US"/>
    </w:rPr>
  </w:style>
  <w:style w:type="paragraph" w:customStyle="1" w:styleId="D9C57F6BDCC34513A9C0AC63A5F08CCB11">
    <w:name w:val="D9C57F6BDCC34513A9C0AC63A5F08CCB11"/>
    <w:rsid w:val="005C457B"/>
    <w:rPr>
      <w:rFonts w:eastAsiaTheme="minorHAnsi"/>
      <w:lang w:eastAsia="en-US"/>
    </w:rPr>
  </w:style>
  <w:style w:type="paragraph" w:customStyle="1" w:styleId="0882719B6813464EB5C546FF6ED2B9EB1">
    <w:name w:val="0882719B6813464EB5C546FF6ED2B9EB1"/>
    <w:rsid w:val="005C457B"/>
    <w:rPr>
      <w:rFonts w:eastAsiaTheme="minorHAnsi"/>
      <w:lang w:eastAsia="en-US"/>
    </w:rPr>
  </w:style>
  <w:style w:type="paragraph" w:customStyle="1" w:styleId="8C3925DFF65049A78C3A7F3607163BB81">
    <w:name w:val="8C3925DFF65049A78C3A7F3607163BB81"/>
    <w:rsid w:val="005C457B"/>
    <w:rPr>
      <w:rFonts w:eastAsiaTheme="minorHAnsi"/>
      <w:lang w:eastAsia="en-US"/>
    </w:rPr>
  </w:style>
  <w:style w:type="paragraph" w:customStyle="1" w:styleId="3E1A36D1269B494B9AD089056DCBA46A1">
    <w:name w:val="3E1A36D1269B494B9AD089056DCBA46A1"/>
    <w:rsid w:val="005C457B"/>
    <w:rPr>
      <w:rFonts w:eastAsiaTheme="minorHAnsi"/>
      <w:lang w:eastAsia="en-US"/>
    </w:rPr>
  </w:style>
  <w:style w:type="paragraph" w:customStyle="1" w:styleId="B88270E1AB0F4F6BBE553DC67F82E13513">
    <w:name w:val="B88270E1AB0F4F6BBE553DC67F82E13513"/>
    <w:rsid w:val="005C457B"/>
    <w:rPr>
      <w:rFonts w:eastAsiaTheme="minorHAnsi"/>
      <w:lang w:eastAsia="en-US"/>
    </w:rPr>
  </w:style>
  <w:style w:type="paragraph" w:customStyle="1" w:styleId="64FBD4FAB29A4FFDB57BC808447BCB3D13">
    <w:name w:val="64FBD4FAB29A4FFDB57BC808447BCB3D13"/>
    <w:rsid w:val="005C457B"/>
    <w:rPr>
      <w:rFonts w:eastAsiaTheme="minorHAnsi"/>
      <w:lang w:eastAsia="en-US"/>
    </w:rPr>
  </w:style>
  <w:style w:type="paragraph" w:customStyle="1" w:styleId="9F0274FF987443A4AAE5F94EBFFA7DFC13">
    <w:name w:val="9F0274FF987443A4AAE5F94EBFFA7DFC13"/>
    <w:rsid w:val="005C457B"/>
    <w:rPr>
      <w:rFonts w:eastAsiaTheme="minorHAnsi"/>
      <w:lang w:eastAsia="en-US"/>
    </w:rPr>
  </w:style>
  <w:style w:type="paragraph" w:customStyle="1" w:styleId="BC79109EA3B64B678D370FDE3726C99D13">
    <w:name w:val="BC79109EA3B64B678D370FDE3726C99D13"/>
    <w:rsid w:val="005C457B"/>
    <w:rPr>
      <w:rFonts w:eastAsiaTheme="minorHAnsi"/>
      <w:lang w:eastAsia="en-US"/>
    </w:rPr>
  </w:style>
  <w:style w:type="paragraph" w:customStyle="1" w:styleId="E17485582F5545808EC08E3020EC067D13">
    <w:name w:val="E17485582F5545808EC08E3020EC067D13"/>
    <w:rsid w:val="005C457B"/>
    <w:rPr>
      <w:rFonts w:eastAsiaTheme="minorHAnsi"/>
      <w:lang w:eastAsia="en-US"/>
    </w:rPr>
  </w:style>
  <w:style w:type="paragraph" w:customStyle="1" w:styleId="9E9A31F23BE04C92B3750E3AD469AA1E13">
    <w:name w:val="9E9A31F23BE04C92B3750E3AD469AA1E13"/>
    <w:rsid w:val="005C457B"/>
    <w:rPr>
      <w:rFonts w:eastAsiaTheme="minorHAnsi"/>
      <w:lang w:eastAsia="en-US"/>
    </w:rPr>
  </w:style>
  <w:style w:type="paragraph" w:customStyle="1" w:styleId="DE65902B1EF2485A86DBA34AFA7D9C1C13">
    <w:name w:val="DE65902B1EF2485A86DBA34AFA7D9C1C13"/>
    <w:rsid w:val="005C457B"/>
    <w:rPr>
      <w:rFonts w:eastAsiaTheme="minorHAnsi"/>
      <w:lang w:eastAsia="en-US"/>
    </w:rPr>
  </w:style>
  <w:style w:type="paragraph" w:customStyle="1" w:styleId="0CC0DB8D3CC447EC8AADB8F83F93E1D713">
    <w:name w:val="0CC0DB8D3CC447EC8AADB8F83F93E1D713"/>
    <w:rsid w:val="005C457B"/>
    <w:rPr>
      <w:rFonts w:eastAsiaTheme="minorHAnsi"/>
      <w:lang w:eastAsia="en-US"/>
    </w:rPr>
  </w:style>
  <w:style w:type="paragraph" w:customStyle="1" w:styleId="5A078B33D3E6418082865687C31444E113">
    <w:name w:val="5A078B33D3E6418082865687C31444E113"/>
    <w:rsid w:val="005C457B"/>
    <w:rPr>
      <w:rFonts w:eastAsiaTheme="minorHAnsi"/>
      <w:lang w:eastAsia="en-US"/>
    </w:rPr>
  </w:style>
  <w:style w:type="paragraph" w:customStyle="1" w:styleId="23B925EDB3514F488A96A933A2E7783B13">
    <w:name w:val="23B925EDB3514F488A96A933A2E7783B13"/>
    <w:rsid w:val="005C457B"/>
    <w:rPr>
      <w:rFonts w:eastAsiaTheme="minorHAnsi"/>
      <w:lang w:eastAsia="en-US"/>
    </w:rPr>
  </w:style>
  <w:style w:type="paragraph" w:customStyle="1" w:styleId="B704D6BF7A8E4A49B0AF9B24DC08325613">
    <w:name w:val="B704D6BF7A8E4A49B0AF9B24DC08325613"/>
    <w:rsid w:val="005C457B"/>
    <w:rPr>
      <w:rFonts w:eastAsiaTheme="minorHAnsi"/>
      <w:lang w:eastAsia="en-US"/>
    </w:rPr>
  </w:style>
  <w:style w:type="paragraph" w:customStyle="1" w:styleId="2F5365DD315247FBAAEBA9DC53A2CF2D13">
    <w:name w:val="2F5365DD315247FBAAEBA9DC53A2CF2D13"/>
    <w:rsid w:val="005C457B"/>
    <w:rPr>
      <w:rFonts w:eastAsiaTheme="minorHAnsi"/>
      <w:lang w:eastAsia="en-US"/>
    </w:rPr>
  </w:style>
  <w:style w:type="paragraph" w:customStyle="1" w:styleId="8E73BB26DFC54E7E9A7E1B943CB376F713">
    <w:name w:val="8E73BB26DFC54E7E9A7E1B943CB376F713"/>
    <w:rsid w:val="005C457B"/>
    <w:rPr>
      <w:rFonts w:eastAsiaTheme="minorHAnsi"/>
      <w:lang w:eastAsia="en-US"/>
    </w:rPr>
  </w:style>
  <w:style w:type="paragraph" w:customStyle="1" w:styleId="3B53727C249A4D0C83A6A885F6A4A41213">
    <w:name w:val="3B53727C249A4D0C83A6A885F6A4A41213"/>
    <w:rsid w:val="005C457B"/>
    <w:rPr>
      <w:rFonts w:eastAsiaTheme="minorHAnsi"/>
      <w:lang w:eastAsia="en-US"/>
    </w:rPr>
  </w:style>
  <w:style w:type="paragraph" w:customStyle="1" w:styleId="A3B7C1F15BA148FFB2B5FF11D89ED3EC9">
    <w:name w:val="A3B7C1F15BA148FFB2B5FF11D89ED3EC9"/>
    <w:rsid w:val="005C457B"/>
    <w:rPr>
      <w:rFonts w:eastAsiaTheme="minorHAnsi"/>
      <w:lang w:eastAsia="en-US"/>
    </w:rPr>
  </w:style>
  <w:style w:type="paragraph" w:customStyle="1" w:styleId="6EF87D7E7CF145E0BA432442CCBDC5399">
    <w:name w:val="6EF87D7E7CF145E0BA432442CCBDC5399"/>
    <w:rsid w:val="005C457B"/>
    <w:rPr>
      <w:rFonts w:eastAsiaTheme="minorHAnsi"/>
      <w:lang w:eastAsia="en-US"/>
    </w:rPr>
  </w:style>
  <w:style w:type="paragraph" w:customStyle="1" w:styleId="0F8B303342FC4FDD91BAB8684DB816F61">
    <w:name w:val="0F8B303342FC4FDD91BAB8684DB816F61"/>
    <w:rsid w:val="005C457B"/>
    <w:rPr>
      <w:rFonts w:eastAsiaTheme="minorHAnsi"/>
      <w:lang w:eastAsia="en-US"/>
    </w:rPr>
  </w:style>
  <w:style w:type="paragraph" w:customStyle="1" w:styleId="4CB3AAA54BFA43DF9819FCB72B86A2F01">
    <w:name w:val="4CB3AAA54BFA43DF9819FCB72B86A2F01"/>
    <w:rsid w:val="005C457B"/>
    <w:rPr>
      <w:rFonts w:eastAsiaTheme="minorHAnsi"/>
      <w:lang w:eastAsia="en-US"/>
    </w:rPr>
  </w:style>
  <w:style w:type="paragraph" w:customStyle="1" w:styleId="B2D2833CC040437590958EF5494D8B731">
    <w:name w:val="B2D2833CC040437590958EF5494D8B731"/>
    <w:rsid w:val="005C457B"/>
    <w:rPr>
      <w:rFonts w:eastAsiaTheme="minorHAnsi"/>
      <w:lang w:eastAsia="en-US"/>
    </w:rPr>
  </w:style>
  <w:style w:type="paragraph" w:customStyle="1" w:styleId="8C84A9FFFFA2402C9B8559E7CE92A7B513">
    <w:name w:val="8C84A9FFFFA2402C9B8559E7CE92A7B513"/>
    <w:rsid w:val="005C457B"/>
    <w:rPr>
      <w:rFonts w:eastAsiaTheme="minorHAnsi"/>
      <w:lang w:eastAsia="en-US"/>
    </w:rPr>
  </w:style>
  <w:style w:type="paragraph" w:customStyle="1" w:styleId="355BB67C930748479F8AA439603801E913">
    <w:name w:val="355BB67C930748479F8AA439603801E913"/>
    <w:rsid w:val="005C457B"/>
    <w:rPr>
      <w:rFonts w:eastAsiaTheme="minorHAnsi"/>
      <w:lang w:eastAsia="en-US"/>
    </w:rPr>
  </w:style>
  <w:style w:type="paragraph" w:customStyle="1" w:styleId="CC406E8D71DA4EBD966877E4CFF6EF8913">
    <w:name w:val="CC406E8D71DA4EBD966877E4CFF6EF8913"/>
    <w:rsid w:val="005C457B"/>
    <w:rPr>
      <w:rFonts w:eastAsiaTheme="minorHAnsi"/>
      <w:lang w:eastAsia="en-US"/>
    </w:rPr>
  </w:style>
  <w:style w:type="paragraph" w:customStyle="1" w:styleId="A672718DE3D04A86A43CC80CB08481C913">
    <w:name w:val="A672718DE3D04A86A43CC80CB08481C913"/>
    <w:rsid w:val="005C457B"/>
    <w:rPr>
      <w:rFonts w:eastAsiaTheme="minorHAnsi"/>
      <w:lang w:eastAsia="en-US"/>
    </w:rPr>
  </w:style>
  <w:style w:type="paragraph" w:customStyle="1" w:styleId="1A79DFDE9EA449AB95250117C988C6A413">
    <w:name w:val="1A79DFDE9EA449AB95250117C988C6A413"/>
    <w:rsid w:val="005C457B"/>
    <w:rPr>
      <w:rFonts w:eastAsiaTheme="minorHAnsi"/>
      <w:lang w:eastAsia="en-US"/>
    </w:rPr>
  </w:style>
  <w:style w:type="paragraph" w:customStyle="1" w:styleId="725937A67F3F4B61995BDDC65975300313">
    <w:name w:val="725937A67F3F4B61995BDDC65975300313"/>
    <w:rsid w:val="005C457B"/>
    <w:rPr>
      <w:rFonts w:eastAsiaTheme="minorHAnsi"/>
      <w:lang w:eastAsia="en-US"/>
    </w:rPr>
  </w:style>
  <w:style w:type="paragraph" w:customStyle="1" w:styleId="2489FA1419554E8295366EEA4FA39AA213">
    <w:name w:val="2489FA1419554E8295366EEA4FA39AA213"/>
    <w:rsid w:val="005C457B"/>
    <w:rPr>
      <w:rFonts w:eastAsiaTheme="minorHAnsi"/>
      <w:lang w:eastAsia="en-US"/>
    </w:rPr>
  </w:style>
  <w:style w:type="paragraph" w:customStyle="1" w:styleId="F90FEBEC0F634B07B00CBF0E2C6CDD3A13">
    <w:name w:val="F90FEBEC0F634B07B00CBF0E2C6CDD3A13"/>
    <w:rsid w:val="005C457B"/>
    <w:rPr>
      <w:rFonts w:eastAsiaTheme="minorHAnsi"/>
      <w:lang w:eastAsia="en-US"/>
    </w:rPr>
  </w:style>
  <w:style w:type="paragraph" w:customStyle="1" w:styleId="F80DF801855C47E18C4E0D7F2E424D0D13">
    <w:name w:val="F80DF801855C47E18C4E0D7F2E424D0D13"/>
    <w:rsid w:val="005C457B"/>
    <w:rPr>
      <w:rFonts w:eastAsiaTheme="minorHAnsi"/>
      <w:lang w:eastAsia="en-US"/>
    </w:rPr>
  </w:style>
  <w:style w:type="paragraph" w:customStyle="1" w:styleId="D63733941DC4417D95E7483D870D07CE9">
    <w:name w:val="D63733941DC4417D95E7483D870D07CE9"/>
    <w:rsid w:val="005C457B"/>
    <w:rPr>
      <w:rFonts w:eastAsiaTheme="minorHAnsi"/>
      <w:lang w:eastAsia="en-US"/>
    </w:rPr>
  </w:style>
  <w:style w:type="paragraph" w:customStyle="1" w:styleId="87AD2E7D2515474ABD5B99117E69EC7D1">
    <w:name w:val="87AD2E7D2515474ABD5B99117E69EC7D1"/>
    <w:rsid w:val="005C457B"/>
    <w:rPr>
      <w:rFonts w:eastAsiaTheme="minorHAnsi"/>
      <w:lang w:eastAsia="en-US"/>
    </w:rPr>
  </w:style>
  <w:style w:type="paragraph" w:customStyle="1" w:styleId="321F1FA35C4249ACA385462DF0CADB841">
    <w:name w:val="321F1FA35C4249ACA385462DF0CADB841"/>
    <w:rsid w:val="005C457B"/>
    <w:rPr>
      <w:rFonts w:eastAsiaTheme="minorHAnsi"/>
      <w:lang w:eastAsia="en-US"/>
    </w:rPr>
  </w:style>
  <w:style w:type="paragraph" w:customStyle="1" w:styleId="D9ACD5FA089B4106A9987CD09A6AB3F41">
    <w:name w:val="D9ACD5FA089B4106A9987CD09A6AB3F41"/>
    <w:rsid w:val="005C457B"/>
    <w:rPr>
      <w:rFonts w:eastAsiaTheme="minorHAnsi"/>
      <w:lang w:eastAsia="en-US"/>
    </w:rPr>
  </w:style>
  <w:style w:type="paragraph" w:customStyle="1" w:styleId="60C6CB12DA0D4938ABE225BDC82B116313">
    <w:name w:val="60C6CB12DA0D4938ABE225BDC82B116313"/>
    <w:rsid w:val="005C457B"/>
    <w:rPr>
      <w:rFonts w:eastAsiaTheme="minorHAnsi"/>
      <w:lang w:eastAsia="en-US"/>
    </w:rPr>
  </w:style>
  <w:style w:type="paragraph" w:customStyle="1" w:styleId="3328A2F2D1454584A1D96DEEF17DDE0D13">
    <w:name w:val="3328A2F2D1454584A1D96DEEF17DDE0D13"/>
    <w:rsid w:val="005C457B"/>
    <w:rPr>
      <w:rFonts w:eastAsiaTheme="minorHAnsi"/>
      <w:lang w:eastAsia="en-US"/>
    </w:rPr>
  </w:style>
  <w:style w:type="paragraph" w:customStyle="1" w:styleId="1021B3B6061C4E618C7A062E3D1DAC8913">
    <w:name w:val="1021B3B6061C4E618C7A062E3D1DAC8913"/>
    <w:rsid w:val="005C457B"/>
    <w:rPr>
      <w:rFonts w:eastAsiaTheme="minorHAnsi"/>
      <w:lang w:eastAsia="en-US"/>
    </w:rPr>
  </w:style>
  <w:style w:type="paragraph" w:customStyle="1" w:styleId="FBCCBB934BE64F9BADDCA720F01EBC6913">
    <w:name w:val="FBCCBB934BE64F9BADDCA720F01EBC6913"/>
    <w:rsid w:val="005C457B"/>
    <w:rPr>
      <w:rFonts w:eastAsiaTheme="minorHAnsi"/>
      <w:lang w:eastAsia="en-US"/>
    </w:rPr>
  </w:style>
  <w:style w:type="paragraph" w:customStyle="1" w:styleId="AAEE877B714D49EBB49312E1BCE5BC5013">
    <w:name w:val="AAEE877B714D49EBB49312E1BCE5BC5013"/>
    <w:rsid w:val="005C457B"/>
    <w:rPr>
      <w:rFonts w:eastAsiaTheme="minorHAnsi"/>
      <w:lang w:eastAsia="en-US"/>
    </w:rPr>
  </w:style>
  <w:style w:type="paragraph" w:customStyle="1" w:styleId="FEAF6C5B7753491293EB3D76A52D6E7513">
    <w:name w:val="FEAF6C5B7753491293EB3D76A52D6E7513"/>
    <w:rsid w:val="005C457B"/>
    <w:rPr>
      <w:rFonts w:eastAsiaTheme="minorHAnsi"/>
      <w:lang w:eastAsia="en-US"/>
    </w:rPr>
  </w:style>
  <w:style w:type="paragraph" w:customStyle="1" w:styleId="0AC5242D9BCD4043A53C2AC879530D6F13">
    <w:name w:val="0AC5242D9BCD4043A53C2AC879530D6F13"/>
    <w:rsid w:val="005C457B"/>
    <w:rPr>
      <w:rFonts w:eastAsiaTheme="minorHAnsi"/>
      <w:lang w:eastAsia="en-US"/>
    </w:rPr>
  </w:style>
  <w:style w:type="paragraph" w:customStyle="1" w:styleId="481B9E5312DE45ABB65784A6ACAA57AF13">
    <w:name w:val="481B9E5312DE45ABB65784A6ACAA57AF13"/>
    <w:rsid w:val="005C457B"/>
    <w:rPr>
      <w:rFonts w:eastAsiaTheme="minorHAnsi"/>
      <w:lang w:eastAsia="en-US"/>
    </w:rPr>
  </w:style>
  <w:style w:type="paragraph" w:customStyle="1" w:styleId="0A9C4C34A668421E870072E1431DAF6E13">
    <w:name w:val="0A9C4C34A668421E870072E1431DAF6E13"/>
    <w:rsid w:val="005C457B"/>
    <w:rPr>
      <w:rFonts w:eastAsiaTheme="minorHAnsi"/>
      <w:lang w:eastAsia="en-US"/>
    </w:rPr>
  </w:style>
  <w:style w:type="paragraph" w:customStyle="1" w:styleId="7A116B30EC2B49938AE9589075B041E413">
    <w:name w:val="7A116B30EC2B49938AE9589075B041E413"/>
    <w:rsid w:val="005C457B"/>
    <w:rPr>
      <w:rFonts w:eastAsiaTheme="minorHAnsi"/>
      <w:lang w:eastAsia="en-US"/>
    </w:rPr>
  </w:style>
  <w:style w:type="paragraph" w:customStyle="1" w:styleId="DDAD08677CDA4D39A56851D8B4E18C1813">
    <w:name w:val="DDAD08677CDA4D39A56851D8B4E18C1813"/>
    <w:rsid w:val="005C457B"/>
    <w:rPr>
      <w:rFonts w:eastAsiaTheme="minorHAnsi"/>
      <w:lang w:eastAsia="en-US"/>
    </w:rPr>
  </w:style>
  <w:style w:type="paragraph" w:customStyle="1" w:styleId="3F199EE3167943D6A0A533AF83E9B1EF9">
    <w:name w:val="3F199EE3167943D6A0A533AF83E9B1EF9"/>
    <w:rsid w:val="005C457B"/>
    <w:rPr>
      <w:rFonts w:eastAsiaTheme="minorHAnsi"/>
      <w:lang w:eastAsia="en-US"/>
    </w:rPr>
  </w:style>
  <w:style w:type="paragraph" w:customStyle="1" w:styleId="6B1085C87732494786D2D5D833C637E41">
    <w:name w:val="6B1085C87732494786D2D5D833C637E41"/>
    <w:rsid w:val="005C457B"/>
    <w:rPr>
      <w:rFonts w:eastAsiaTheme="minorHAnsi"/>
      <w:lang w:eastAsia="en-US"/>
    </w:rPr>
  </w:style>
  <w:style w:type="paragraph" w:customStyle="1" w:styleId="AF02A0BD75444E159C695AB9FC3FA73B1">
    <w:name w:val="AF02A0BD75444E159C695AB9FC3FA73B1"/>
    <w:rsid w:val="005C457B"/>
    <w:rPr>
      <w:rFonts w:eastAsiaTheme="minorHAnsi"/>
      <w:lang w:eastAsia="en-US"/>
    </w:rPr>
  </w:style>
  <w:style w:type="paragraph" w:customStyle="1" w:styleId="7C3B2846ECAF49CCAF5B843A09A512841">
    <w:name w:val="7C3B2846ECAF49CCAF5B843A09A512841"/>
    <w:rsid w:val="005C457B"/>
    <w:rPr>
      <w:rFonts w:eastAsiaTheme="minorHAnsi"/>
      <w:lang w:eastAsia="en-US"/>
    </w:rPr>
  </w:style>
  <w:style w:type="paragraph" w:customStyle="1" w:styleId="EF775D556D6942C2B53A507DE670D5AE13">
    <w:name w:val="EF775D556D6942C2B53A507DE670D5AE13"/>
    <w:rsid w:val="005C457B"/>
    <w:rPr>
      <w:rFonts w:eastAsiaTheme="minorHAnsi"/>
      <w:lang w:eastAsia="en-US"/>
    </w:rPr>
  </w:style>
  <w:style w:type="paragraph" w:customStyle="1" w:styleId="24F6080F3B604513A970C4A4462CE03C1">
    <w:name w:val="24F6080F3B604513A970C4A4462CE03C1"/>
    <w:rsid w:val="005C457B"/>
    <w:rPr>
      <w:rFonts w:eastAsiaTheme="minorHAnsi"/>
      <w:lang w:eastAsia="en-US"/>
    </w:rPr>
  </w:style>
  <w:style w:type="paragraph" w:customStyle="1" w:styleId="0FD68C5D2FF6467AAE6EC831B0C9ADB71">
    <w:name w:val="0FD68C5D2FF6467AAE6EC831B0C9ADB71"/>
    <w:rsid w:val="005C457B"/>
    <w:rPr>
      <w:rFonts w:eastAsiaTheme="minorHAnsi"/>
      <w:lang w:eastAsia="en-US"/>
    </w:rPr>
  </w:style>
  <w:style w:type="paragraph" w:customStyle="1" w:styleId="91D9386A21AA451B9BF00F1685ABE40A1">
    <w:name w:val="91D9386A21AA451B9BF00F1685ABE40A1"/>
    <w:rsid w:val="005C457B"/>
    <w:rPr>
      <w:rFonts w:eastAsiaTheme="minorHAnsi"/>
      <w:lang w:eastAsia="en-US"/>
    </w:rPr>
  </w:style>
  <w:style w:type="paragraph" w:customStyle="1" w:styleId="07EB8267C6D44D15A3FF01A5D99C34F813">
    <w:name w:val="07EB8267C6D44D15A3FF01A5D99C34F813"/>
    <w:rsid w:val="005C457B"/>
    <w:rPr>
      <w:rFonts w:eastAsiaTheme="minorHAnsi"/>
      <w:lang w:eastAsia="en-US"/>
    </w:rPr>
  </w:style>
  <w:style w:type="paragraph" w:customStyle="1" w:styleId="2305022B258443FB9BFA6A2B908F79EC13">
    <w:name w:val="2305022B258443FB9BFA6A2B908F79EC13"/>
    <w:rsid w:val="005C457B"/>
    <w:rPr>
      <w:rFonts w:eastAsiaTheme="minorHAnsi"/>
      <w:lang w:eastAsia="en-US"/>
    </w:rPr>
  </w:style>
  <w:style w:type="paragraph" w:customStyle="1" w:styleId="F0DFC517963848D6A2F21AF1F8ECF38513">
    <w:name w:val="F0DFC517963848D6A2F21AF1F8ECF38513"/>
    <w:rsid w:val="005C457B"/>
    <w:rPr>
      <w:rFonts w:eastAsiaTheme="minorHAnsi"/>
      <w:lang w:eastAsia="en-US"/>
    </w:rPr>
  </w:style>
  <w:style w:type="paragraph" w:customStyle="1" w:styleId="C3848CAA70454F5B97FDB918B75528C013">
    <w:name w:val="C3848CAA70454F5B97FDB918B75528C013"/>
    <w:rsid w:val="005C457B"/>
    <w:rPr>
      <w:rFonts w:eastAsiaTheme="minorHAnsi"/>
      <w:lang w:eastAsia="en-US"/>
    </w:rPr>
  </w:style>
  <w:style w:type="paragraph" w:customStyle="1" w:styleId="E03B8D4792B04C0EB9FDE88FFDB8B1D51">
    <w:name w:val="E03B8D4792B04C0EB9FDE88FFDB8B1D51"/>
    <w:rsid w:val="005C457B"/>
    <w:rPr>
      <w:rFonts w:eastAsiaTheme="minorHAnsi"/>
      <w:lang w:eastAsia="en-US"/>
    </w:rPr>
  </w:style>
  <w:style w:type="paragraph" w:customStyle="1" w:styleId="9AFBBCC885CF4D61BA9FE544511668E113">
    <w:name w:val="9AFBBCC885CF4D61BA9FE544511668E113"/>
    <w:rsid w:val="005C457B"/>
    <w:rPr>
      <w:rFonts w:eastAsiaTheme="minorHAnsi"/>
      <w:lang w:eastAsia="en-US"/>
    </w:rPr>
  </w:style>
  <w:style w:type="paragraph" w:customStyle="1" w:styleId="674A7D2D32194FD3A7FDA9700FE857C513">
    <w:name w:val="674A7D2D32194FD3A7FDA9700FE857C513"/>
    <w:rsid w:val="005C457B"/>
    <w:rPr>
      <w:rFonts w:eastAsiaTheme="minorHAnsi"/>
      <w:lang w:eastAsia="en-US"/>
    </w:rPr>
  </w:style>
  <w:style w:type="paragraph" w:customStyle="1" w:styleId="1D436A35AC0B4676A64D66770BCE534313">
    <w:name w:val="1D436A35AC0B4676A64D66770BCE534313"/>
    <w:rsid w:val="005C457B"/>
    <w:rPr>
      <w:rFonts w:eastAsiaTheme="minorHAnsi"/>
      <w:lang w:eastAsia="en-US"/>
    </w:rPr>
  </w:style>
  <w:style w:type="paragraph" w:customStyle="1" w:styleId="7E3247688935477FBCCEF7EDD0C27ACA13">
    <w:name w:val="7E3247688935477FBCCEF7EDD0C27ACA13"/>
    <w:rsid w:val="005C457B"/>
    <w:rPr>
      <w:rFonts w:eastAsiaTheme="minorHAnsi"/>
      <w:lang w:eastAsia="en-US"/>
    </w:rPr>
  </w:style>
  <w:style w:type="paragraph" w:customStyle="1" w:styleId="B1DEAA16B0CA4BC9B6D3A8303F4415BA13">
    <w:name w:val="B1DEAA16B0CA4BC9B6D3A8303F4415BA13"/>
    <w:rsid w:val="005C457B"/>
    <w:rPr>
      <w:rFonts w:eastAsiaTheme="minorHAnsi"/>
      <w:lang w:eastAsia="en-US"/>
    </w:rPr>
  </w:style>
  <w:style w:type="paragraph" w:customStyle="1" w:styleId="1ABE6CA84CA841E98F306594B53102C713">
    <w:name w:val="1ABE6CA84CA841E98F306594B53102C713"/>
    <w:rsid w:val="005C457B"/>
    <w:rPr>
      <w:rFonts w:eastAsiaTheme="minorHAnsi"/>
      <w:lang w:eastAsia="en-US"/>
    </w:rPr>
  </w:style>
  <w:style w:type="paragraph" w:customStyle="1" w:styleId="6853797CED1C4296B401145E04748CAE13">
    <w:name w:val="6853797CED1C4296B401145E04748CAE13"/>
    <w:rsid w:val="005C457B"/>
    <w:rPr>
      <w:rFonts w:eastAsiaTheme="minorHAnsi"/>
      <w:lang w:eastAsia="en-US"/>
    </w:rPr>
  </w:style>
  <w:style w:type="paragraph" w:customStyle="1" w:styleId="1A0DECC5F140401D98A2F50ACDB51F7B13">
    <w:name w:val="1A0DECC5F140401D98A2F50ACDB51F7B13"/>
    <w:rsid w:val="005C457B"/>
    <w:rPr>
      <w:rFonts w:eastAsiaTheme="minorHAnsi"/>
      <w:lang w:eastAsia="en-US"/>
    </w:rPr>
  </w:style>
  <w:style w:type="paragraph" w:customStyle="1" w:styleId="9104707F4C7A47CDB94F04433E85CA0D13">
    <w:name w:val="9104707F4C7A47CDB94F04433E85CA0D13"/>
    <w:rsid w:val="005C457B"/>
    <w:rPr>
      <w:rFonts w:eastAsiaTheme="minorHAnsi"/>
      <w:lang w:eastAsia="en-US"/>
    </w:rPr>
  </w:style>
  <w:style w:type="paragraph" w:customStyle="1" w:styleId="EBBDA6486B2C4984B5F493714981E5B713">
    <w:name w:val="EBBDA6486B2C4984B5F493714981E5B713"/>
    <w:rsid w:val="005C457B"/>
    <w:rPr>
      <w:rFonts w:eastAsiaTheme="minorHAnsi"/>
      <w:lang w:eastAsia="en-US"/>
    </w:rPr>
  </w:style>
  <w:style w:type="paragraph" w:customStyle="1" w:styleId="2A1EE7D7B0E44E36AB27908CADBED56913">
    <w:name w:val="2A1EE7D7B0E44E36AB27908CADBED56913"/>
    <w:rsid w:val="005C457B"/>
    <w:rPr>
      <w:rFonts w:eastAsiaTheme="minorHAnsi"/>
      <w:lang w:eastAsia="en-US"/>
    </w:rPr>
  </w:style>
  <w:style w:type="paragraph" w:customStyle="1" w:styleId="2EB0C8A4C5694F59870EE31737A3EEF713">
    <w:name w:val="2EB0C8A4C5694F59870EE31737A3EEF713"/>
    <w:rsid w:val="005C457B"/>
    <w:rPr>
      <w:rFonts w:eastAsiaTheme="minorHAnsi"/>
      <w:lang w:eastAsia="en-US"/>
    </w:rPr>
  </w:style>
  <w:style w:type="paragraph" w:customStyle="1" w:styleId="F00B241CB0CF45A4BC108D45ACF55B8E13">
    <w:name w:val="F00B241CB0CF45A4BC108D45ACF55B8E13"/>
    <w:rsid w:val="005C457B"/>
    <w:rPr>
      <w:rFonts w:eastAsiaTheme="minorHAnsi"/>
      <w:lang w:eastAsia="en-US"/>
    </w:rPr>
  </w:style>
  <w:style w:type="paragraph" w:customStyle="1" w:styleId="197F4FD55DDF4DBC996AF9D91D9401AA13">
    <w:name w:val="197F4FD55DDF4DBC996AF9D91D9401AA13"/>
    <w:rsid w:val="005C457B"/>
    <w:rPr>
      <w:rFonts w:eastAsiaTheme="minorHAnsi"/>
      <w:lang w:eastAsia="en-US"/>
    </w:rPr>
  </w:style>
  <w:style w:type="paragraph" w:customStyle="1" w:styleId="4F929ADC572D4617B5069908E9B99C3213">
    <w:name w:val="4F929ADC572D4617B5069908E9B99C3213"/>
    <w:rsid w:val="005C457B"/>
    <w:rPr>
      <w:rFonts w:eastAsiaTheme="minorHAnsi"/>
      <w:lang w:eastAsia="en-US"/>
    </w:rPr>
  </w:style>
  <w:style w:type="paragraph" w:customStyle="1" w:styleId="3DFB1344FBED425197950FA90FA8D97D13">
    <w:name w:val="3DFB1344FBED425197950FA90FA8D97D13"/>
    <w:rsid w:val="005C457B"/>
    <w:rPr>
      <w:rFonts w:eastAsiaTheme="minorHAnsi"/>
      <w:lang w:eastAsia="en-US"/>
    </w:rPr>
  </w:style>
  <w:style w:type="paragraph" w:customStyle="1" w:styleId="B0C6BB00E743436DB285EFE1E30B455113">
    <w:name w:val="B0C6BB00E743436DB285EFE1E30B455113"/>
    <w:rsid w:val="005C457B"/>
    <w:rPr>
      <w:rFonts w:eastAsiaTheme="minorHAnsi"/>
      <w:lang w:eastAsia="en-US"/>
    </w:rPr>
  </w:style>
  <w:style w:type="paragraph" w:customStyle="1" w:styleId="B907BC2BF1314049993A858AC5E1A75E9">
    <w:name w:val="B907BC2BF1314049993A858AC5E1A75E9"/>
    <w:rsid w:val="005C457B"/>
    <w:rPr>
      <w:rFonts w:eastAsiaTheme="minorHAnsi"/>
      <w:lang w:eastAsia="en-US"/>
    </w:rPr>
  </w:style>
  <w:style w:type="paragraph" w:customStyle="1" w:styleId="3EBEA27D4ABC4F50A135B0355EE72FA21">
    <w:name w:val="3EBEA27D4ABC4F50A135B0355EE72FA21"/>
    <w:rsid w:val="005C457B"/>
    <w:rPr>
      <w:rFonts w:eastAsiaTheme="minorHAnsi"/>
      <w:lang w:eastAsia="en-US"/>
    </w:rPr>
  </w:style>
  <w:style w:type="paragraph" w:customStyle="1" w:styleId="DE1DC8D07A7B4205B8F1EFEB0B3425F31">
    <w:name w:val="DE1DC8D07A7B4205B8F1EFEB0B3425F31"/>
    <w:rsid w:val="005C457B"/>
    <w:rPr>
      <w:rFonts w:eastAsiaTheme="minorHAnsi"/>
      <w:lang w:eastAsia="en-US"/>
    </w:rPr>
  </w:style>
  <w:style w:type="paragraph" w:customStyle="1" w:styleId="11869BC9BB1D4C48B09E47699723540B1">
    <w:name w:val="11869BC9BB1D4C48B09E47699723540B1"/>
    <w:rsid w:val="005C457B"/>
    <w:rPr>
      <w:rFonts w:eastAsiaTheme="minorHAnsi"/>
      <w:lang w:eastAsia="en-US"/>
    </w:rPr>
  </w:style>
  <w:style w:type="paragraph" w:customStyle="1" w:styleId="7EF8394129EC41059E2604552170CA4C1">
    <w:name w:val="7EF8394129EC41059E2604552170CA4C1"/>
    <w:rsid w:val="005C457B"/>
    <w:rPr>
      <w:rFonts w:eastAsiaTheme="minorHAnsi"/>
      <w:lang w:eastAsia="en-US"/>
    </w:rPr>
  </w:style>
  <w:style w:type="paragraph" w:customStyle="1" w:styleId="1003653BACEE4ED599FD39412D10F8371">
    <w:name w:val="1003653BACEE4ED599FD39412D10F8371"/>
    <w:rsid w:val="005C457B"/>
    <w:rPr>
      <w:rFonts w:eastAsiaTheme="minorHAnsi"/>
      <w:lang w:eastAsia="en-US"/>
    </w:rPr>
  </w:style>
  <w:style w:type="paragraph" w:customStyle="1" w:styleId="D82D1435732143DD8474C5C83CD1719F1">
    <w:name w:val="D82D1435732143DD8474C5C83CD1719F1"/>
    <w:rsid w:val="005C457B"/>
    <w:rPr>
      <w:rFonts w:eastAsiaTheme="minorHAnsi"/>
      <w:lang w:eastAsia="en-US"/>
    </w:rPr>
  </w:style>
  <w:style w:type="paragraph" w:customStyle="1" w:styleId="257E26540E1D4DB18B22AE5E9651F65E13">
    <w:name w:val="257E26540E1D4DB18B22AE5E9651F65E13"/>
    <w:rsid w:val="005C457B"/>
    <w:rPr>
      <w:rFonts w:eastAsiaTheme="minorHAnsi"/>
      <w:lang w:eastAsia="en-US"/>
    </w:rPr>
  </w:style>
  <w:style w:type="paragraph" w:customStyle="1" w:styleId="7AE1630EBA13425284263A68C648353413">
    <w:name w:val="7AE1630EBA13425284263A68C648353413"/>
    <w:rsid w:val="005C457B"/>
    <w:rPr>
      <w:rFonts w:eastAsiaTheme="minorHAnsi"/>
      <w:lang w:eastAsia="en-US"/>
    </w:rPr>
  </w:style>
  <w:style w:type="paragraph" w:customStyle="1" w:styleId="D12BDA81F9F046EDA9F157B9D389AF1A13">
    <w:name w:val="D12BDA81F9F046EDA9F157B9D389AF1A13"/>
    <w:rsid w:val="005C457B"/>
    <w:rPr>
      <w:rFonts w:eastAsiaTheme="minorHAnsi"/>
      <w:lang w:eastAsia="en-US"/>
    </w:rPr>
  </w:style>
  <w:style w:type="paragraph" w:customStyle="1" w:styleId="89C1ADFB9A6446A1883E609C23E4077F13">
    <w:name w:val="89C1ADFB9A6446A1883E609C23E4077F13"/>
    <w:rsid w:val="005C457B"/>
    <w:rPr>
      <w:rFonts w:eastAsiaTheme="minorHAnsi"/>
      <w:lang w:eastAsia="en-US"/>
    </w:rPr>
  </w:style>
  <w:style w:type="paragraph" w:customStyle="1" w:styleId="2BC9A96B7CA84109BD6D5E61D41D917C13">
    <w:name w:val="2BC9A96B7CA84109BD6D5E61D41D917C13"/>
    <w:rsid w:val="005C457B"/>
    <w:rPr>
      <w:rFonts w:eastAsiaTheme="minorHAnsi"/>
      <w:lang w:eastAsia="en-US"/>
    </w:rPr>
  </w:style>
  <w:style w:type="paragraph" w:customStyle="1" w:styleId="EEF9E997F70247F8ABDEC1390A98ECCF13">
    <w:name w:val="EEF9E997F70247F8ABDEC1390A98ECCF13"/>
    <w:rsid w:val="005C457B"/>
    <w:rPr>
      <w:rFonts w:eastAsiaTheme="minorHAnsi"/>
      <w:lang w:eastAsia="en-US"/>
    </w:rPr>
  </w:style>
  <w:style w:type="paragraph" w:customStyle="1" w:styleId="E4A167A80DD54B7F953957F0E1D6290313">
    <w:name w:val="E4A167A80DD54B7F953957F0E1D6290313"/>
    <w:rsid w:val="005C457B"/>
    <w:rPr>
      <w:rFonts w:eastAsiaTheme="minorHAnsi"/>
      <w:lang w:eastAsia="en-US"/>
    </w:rPr>
  </w:style>
  <w:style w:type="paragraph" w:customStyle="1" w:styleId="44D487F4F7F64F0E91C16754908D0BA813">
    <w:name w:val="44D487F4F7F64F0E91C16754908D0BA813"/>
    <w:rsid w:val="005C457B"/>
    <w:rPr>
      <w:rFonts w:eastAsiaTheme="minorHAnsi"/>
      <w:lang w:eastAsia="en-US"/>
    </w:rPr>
  </w:style>
  <w:style w:type="paragraph" w:customStyle="1" w:styleId="6490CFCB38AD49E8BE2FFCD633A3EE7213">
    <w:name w:val="6490CFCB38AD49E8BE2FFCD633A3EE7213"/>
    <w:rsid w:val="005C457B"/>
    <w:rPr>
      <w:rFonts w:eastAsiaTheme="minorHAnsi"/>
      <w:lang w:eastAsia="en-US"/>
    </w:rPr>
  </w:style>
  <w:style w:type="paragraph" w:customStyle="1" w:styleId="06C8564C04634207A613BE83857B8B5313">
    <w:name w:val="06C8564C04634207A613BE83857B8B5313"/>
    <w:rsid w:val="005C457B"/>
    <w:rPr>
      <w:rFonts w:eastAsiaTheme="minorHAnsi"/>
      <w:lang w:eastAsia="en-US"/>
    </w:rPr>
  </w:style>
  <w:style w:type="paragraph" w:customStyle="1" w:styleId="1B6D8597518B4560AA0573D28EF5DA4813">
    <w:name w:val="1B6D8597518B4560AA0573D28EF5DA4813"/>
    <w:rsid w:val="005C457B"/>
    <w:rPr>
      <w:rFonts w:eastAsiaTheme="minorHAnsi"/>
      <w:lang w:eastAsia="en-US"/>
    </w:rPr>
  </w:style>
  <w:style w:type="paragraph" w:customStyle="1" w:styleId="5BB3A5F132F84876BAEC488E4D6B8D8613">
    <w:name w:val="5BB3A5F132F84876BAEC488E4D6B8D8613"/>
    <w:rsid w:val="005C457B"/>
    <w:rPr>
      <w:rFonts w:eastAsiaTheme="minorHAnsi"/>
      <w:lang w:eastAsia="en-US"/>
    </w:rPr>
  </w:style>
  <w:style w:type="paragraph" w:customStyle="1" w:styleId="19FC50F8EFC946BFA10BC6B2A2C610EC13">
    <w:name w:val="19FC50F8EFC946BFA10BC6B2A2C610EC13"/>
    <w:rsid w:val="005C457B"/>
    <w:rPr>
      <w:rFonts w:eastAsiaTheme="minorHAnsi"/>
      <w:lang w:eastAsia="en-US"/>
    </w:rPr>
  </w:style>
  <w:style w:type="paragraph" w:customStyle="1" w:styleId="12711871E689464897A6242D126A56419">
    <w:name w:val="12711871E689464897A6242D126A56419"/>
    <w:rsid w:val="005C457B"/>
    <w:rPr>
      <w:rFonts w:eastAsiaTheme="minorHAnsi"/>
      <w:lang w:eastAsia="en-US"/>
    </w:rPr>
  </w:style>
  <w:style w:type="paragraph" w:customStyle="1" w:styleId="955BF4149B6E41E596A469FC011D47541">
    <w:name w:val="955BF4149B6E41E596A469FC011D47541"/>
    <w:rsid w:val="005C457B"/>
    <w:rPr>
      <w:rFonts w:eastAsiaTheme="minorHAnsi"/>
      <w:lang w:eastAsia="en-US"/>
    </w:rPr>
  </w:style>
  <w:style w:type="paragraph" w:customStyle="1" w:styleId="9BF53289D3224B8ABDF7A8928C17F4431">
    <w:name w:val="9BF53289D3224B8ABDF7A8928C17F4431"/>
    <w:rsid w:val="005C457B"/>
    <w:rPr>
      <w:rFonts w:eastAsiaTheme="minorHAnsi"/>
      <w:lang w:eastAsia="en-US"/>
    </w:rPr>
  </w:style>
  <w:style w:type="paragraph" w:customStyle="1" w:styleId="D0C07C95BC7046A284774C8375458CCF1">
    <w:name w:val="D0C07C95BC7046A284774C8375458CCF1"/>
    <w:rsid w:val="005C457B"/>
    <w:rPr>
      <w:rFonts w:eastAsiaTheme="minorHAnsi"/>
      <w:lang w:eastAsia="en-US"/>
    </w:rPr>
  </w:style>
  <w:style w:type="paragraph" w:customStyle="1" w:styleId="73F07684BFF54B1099E0F2299492B8FE13">
    <w:name w:val="73F07684BFF54B1099E0F2299492B8FE13"/>
    <w:rsid w:val="005C457B"/>
    <w:rPr>
      <w:rFonts w:eastAsiaTheme="minorHAnsi"/>
      <w:lang w:eastAsia="en-US"/>
    </w:rPr>
  </w:style>
  <w:style w:type="paragraph" w:customStyle="1" w:styleId="2B2889B0E2A64AA883B59ABF9080167513">
    <w:name w:val="2B2889B0E2A64AA883B59ABF9080167513"/>
    <w:rsid w:val="005C457B"/>
    <w:rPr>
      <w:rFonts w:eastAsiaTheme="minorHAnsi"/>
      <w:lang w:eastAsia="en-US"/>
    </w:rPr>
  </w:style>
  <w:style w:type="paragraph" w:customStyle="1" w:styleId="EFDA3FC7B3534E8FB2B6616D4FF35C9713">
    <w:name w:val="EFDA3FC7B3534E8FB2B6616D4FF35C9713"/>
    <w:rsid w:val="005C457B"/>
    <w:rPr>
      <w:rFonts w:eastAsiaTheme="minorHAnsi"/>
      <w:lang w:eastAsia="en-US"/>
    </w:rPr>
  </w:style>
  <w:style w:type="paragraph" w:customStyle="1" w:styleId="C3713C4BFCBB4C4A8D67B996B083670113">
    <w:name w:val="C3713C4BFCBB4C4A8D67B996B083670113"/>
    <w:rsid w:val="005C457B"/>
    <w:rPr>
      <w:rFonts w:eastAsiaTheme="minorHAnsi"/>
      <w:lang w:eastAsia="en-US"/>
    </w:rPr>
  </w:style>
  <w:style w:type="paragraph" w:customStyle="1" w:styleId="2C39EDCC8E3E4497BAC0A53E594CC69313">
    <w:name w:val="2C39EDCC8E3E4497BAC0A53E594CC69313"/>
    <w:rsid w:val="005C457B"/>
    <w:rPr>
      <w:rFonts w:eastAsiaTheme="minorHAnsi"/>
      <w:lang w:eastAsia="en-US"/>
    </w:rPr>
  </w:style>
  <w:style w:type="paragraph" w:customStyle="1" w:styleId="D2AFBF1EDE484BA6AA1406319975874B13">
    <w:name w:val="D2AFBF1EDE484BA6AA1406319975874B13"/>
    <w:rsid w:val="005C457B"/>
    <w:rPr>
      <w:rFonts w:eastAsiaTheme="minorHAnsi"/>
      <w:lang w:eastAsia="en-US"/>
    </w:rPr>
  </w:style>
  <w:style w:type="paragraph" w:customStyle="1" w:styleId="3025599E239D4FA1BCC2AA376471E33913">
    <w:name w:val="3025599E239D4FA1BCC2AA376471E33913"/>
    <w:rsid w:val="005C457B"/>
    <w:rPr>
      <w:rFonts w:eastAsiaTheme="minorHAnsi"/>
      <w:lang w:eastAsia="en-US"/>
    </w:rPr>
  </w:style>
  <w:style w:type="paragraph" w:customStyle="1" w:styleId="2967601640F041B8BCBC0DD0849339A613">
    <w:name w:val="2967601640F041B8BCBC0DD0849339A613"/>
    <w:rsid w:val="005C457B"/>
    <w:rPr>
      <w:rFonts w:eastAsiaTheme="minorHAnsi"/>
      <w:lang w:eastAsia="en-US"/>
    </w:rPr>
  </w:style>
  <w:style w:type="paragraph" w:customStyle="1" w:styleId="D143E467DA4E458989091A9BB81764E613">
    <w:name w:val="D143E467DA4E458989091A9BB81764E613"/>
    <w:rsid w:val="005C457B"/>
    <w:rPr>
      <w:rFonts w:eastAsiaTheme="minorHAnsi"/>
      <w:lang w:eastAsia="en-US"/>
    </w:rPr>
  </w:style>
  <w:style w:type="paragraph" w:customStyle="1" w:styleId="6E33D164EEA44529A276785FB8C7AB1E13">
    <w:name w:val="6E33D164EEA44529A276785FB8C7AB1E13"/>
    <w:rsid w:val="005C457B"/>
    <w:rPr>
      <w:rFonts w:eastAsiaTheme="minorHAnsi"/>
      <w:lang w:eastAsia="en-US"/>
    </w:rPr>
  </w:style>
  <w:style w:type="paragraph" w:customStyle="1" w:styleId="936F7572AFD04D0C9FB5BFA9F5D82A6C13">
    <w:name w:val="936F7572AFD04D0C9FB5BFA9F5D82A6C13"/>
    <w:rsid w:val="005C457B"/>
    <w:rPr>
      <w:rFonts w:eastAsiaTheme="minorHAnsi"/>
      <w:lang w:eastAsia="en-US"/>
    </w:rPr>
  </w:style>
  <w:style w:type="paragraph" w:customStyle="1" w:styleId="1AC0015D18DE42F2AAF3E59DC369BCCF13">
    <w:name w:val="1AC0015D18DE42F2AAF3E59DC369BCCF13"/>
    <w:rsid w:val="005C457B"/>
    <w:rPr>
      <w:rFonts w:eastAsiaTheme="minorHAnsi"/>
      <w:lang w:eastAsia="en-US"/>
    </w:rPr>
  </w:style>
  <w:style w:type="paragraph" w:customStyle="1" w:styleId="E7AD1D189E4C499A9173BEBEF2FAC49F13">
    <w:name w:val="E7AD1D189E4C499A9173BEBEF2FAC49F13"/>
    <w:rsid w:val="005C457B"/>
    <w:rPr>
      <w:rFonts w:eastAsiaTheme="minorHAnsi"/>
      <w:lang w:eastAsia="en-US"/>
    </w:rPr>
  </w:style>
  <w:style w:type="paragraph" w:customStyle="1" w:styleId="49210DF46BA540D2B5E139483BB12BAB9">
    <w:name w:val="49210DF46BA540D2B5E139483BB12BAB9"/>
    <w:rsid w:val="005C457B"/>
    <w:rPr>
      <w:rFonts w:eastAsiaTheme="minorHAnsi"/>
      <w:lang w:eastAsia="en-US"/>
    </w:rPr>
  </w:style>
  <w:style w:type="paragraph" w:customStyle="1" w:styleId="7EB166016F214A5E9F41340BE8BB0F6F1">
    <w:name w:val="7EB166016F214A5E9F41340BE8BB0F6F1"/>
    <w:rsid w:val="005C457B"/>
    <w:rPr>
      <w:rFonts w:eastAsiaTheme="minorHAnsi"/>
      <w:lang w:eastAsia="en-US"/>
    </w:rPr>
  </w:style>
  <w:style w:type="paragraph" w:customStyle="1" w:styleId="C80417F5DD824B80974B9FF39CB4751D1">
    <w:name w:val="C80417F5DD824B80974B9FF39CB4751D1"/>
    <w:rsid w:val="005C457B"/>
    <w:rPr>
      <w:rFonts w:eastAsiaTheme="minorHAnsi"/>
      <w:lang w:eastAsia="en-US"/>
    </w:rPr>
  </w:style>
  <w:style w:type="paragraph" w:customStyle="1" w:styleId="103CB8020D2A4FE9A5F8146D12C2AC4A1">
    <w:name w:val="103CB8020D2A4FE9A5F8146D12C2AC4A1"/>
    <w:rsid w:val="005C457B"/>
    <w:rPr>
      <w:rFonts w:eastAsiaTheme="minorHAnsi"/>
      <w:lang w:eastAsia="en-US"/>
    </w:rPr>
  </w:style>
  <w:style w:type="paragraph" w:customStyle="1" w:styleId="1B1D15FF240E47139D67527F3BE55A391">
    <w:name w:val="1B1D15FF240E47139D67527F3BE55A391"/>
    <w:rsid w:val="005C457B"/>
    <w:rPr>
      <w:rFonts w:eastAsiaTheme="minorHAnsi"/>
      <w:lang w:eastAsia="en-US"/>
    </w:rPr>
  </w:style>
  <w:style w:type="paragraph" w:customStyle="1" w:styleId="0B607B4680EA44D2949D6418A89511299">
    <w:name w:val="0B607B4680EA44D2949D6418A89511299"/>
    <w:rsid w:val="005C457B"/>
    <w:pPr>
      <w:ind w:left="720"/>
      <w:contextualSpacing/>
    </w:pPr>
    <w:rPr>
      <w:rFonts w:eastAsiaTheme="minorHAnsi"/>
      <w:lang w:eastAsia="en-US"/>
    </w:rPr>
  </w:style>
  <w:style w:type="paragraph" w:customStyle="1" w:styleId="4EFD5E908C76433C8E25214A59F1A2719">
    <w:name w:val="4EFD5E908C76433C8E25214A59F1A2719"/>
    <w:rsid w:val="005C457B"/>
    <w:pPr>
      <w:ind w:left="720"/>
      <w:contextualSpacing/>
    </w:pPr>
    <w:rPr>
      <w:rFonts w:eastAsiaTheme="minorHAnsi"/>
      <w:lang w:eastAsia="en-US"/>
    </w:rPr>
  </w:style>
  <w:style w:type="paragraph" w:customStyle="1" w:styleId="934E26DBB8A9445F8579C0557A8A25DB9">
    <w:name w:val="934E26DBB8A9445F8579C0557A8A25DB9"/>
    <w:rsid w:val="005C457B"/>
    <w:pPr>
      <w:ind w:left="720"/>
      <w:contextualSpacing/>
    </w:pPr>
    <w:rPr>
      <w:rFonts w:eastAsiaTheme="minorHAnsi"/>
      <w:lang w:eastAsia="en-US"/>
    </w:rPr>
  </w:style>
  <w:style w:type="paragraph" w:customStyle="1" w:styleId="F1781D9443C64D538068D533BF918A459">
    <w:name w:val="F1781D9443C64D538068D533BF918A459"/>
    <w:rsid w:val="005C457B"/>
    <w:pPr>
      <w:ind w:left="720"/>
      <w:contextualSpacing/>
    </w:pPr>
    <w:rPr>
      <w:rFonts w:eastAsiaTheme="minorHAnsi"/>
      <w:lang w:eastAsia="en-US"/>
    </w:rPr>
  </w:style>
  <w:style w:type="paragraph" w:customStyle="1" w:styleId="843A784D45544A9E98A631900EEDFB089">
    <w:name w:val="843A784D45544A9E98A631900EEDFB089"/>
    <w:rsid w:val="005C457B"/>
    <w:pPr>
      <w:ind w:left="720"/>
      <w:contextualSpacing/>
    </w:pPr>
    <w:rPr>
      <w:rFonts w:eastAsiaTheme="minorHAnsi"/>
      <w:lang w:eastAsia="en-US"/>
    </w:rPr>
  </w:style>
  <w:style w:type="paragraph" w:customStyle="1" w:styleId="0560594BAB5E4802A16987724188C7159">
    <w:name w:val="0560594BAB5E4802A16987724188C7159"/>
    <w:rsid w:val="005C457B"/>
    <w:pPr>
      <w:ind w:left="720"/>
      <w:contextualSpacing/>
    </w:pPr>
    <w:rPr>
      <w:rFonts w:eastAsiaTheme="minorHAnsi"/>
      <w:lang w:eastAsia="en-US"/>
    </w:rPr>
  </w:style>
  <w:style w:type="paragraph" w:customStyle="1" w:styleId="6CD244AF252A4DCB9BA92582DD517E939">
    <w:name w:val="6CD244AF252A4DCB9BA92582DD517E939"/>
    <w:rsid w:val="005C457B"/>
    <w:rPr>
      <w:rFonts w:eastAsiaTheme="minorHAnsi"/>
      <w:lang w:eastAsia="en-US"/>
    </w:rPr>
  </w:style>
  <w:style w:type="paragraph" w:customStyle="1" w:styleId="AE86808DFB564EE2ADAE0806175452B0">
    <w:name w:val="AE86808DFB564EE2ADAE0806175452B0"/>
    <w:rsid w:val="00A62D1F"/>
  </w:style>
  <w:style w:type="paragraph" w:customStyle="1" w:styleId="40E7A6E08B62400AA35683CA347FF65F">
    <w:name w:val="40E7A6E08B62400AA35683CA347FF65F"/>
    <w:rsid w:val="003B3D25"/>
  </w:style>
  <w:style w:type="paragraph" w:customStyle="1" w:styleId="836F5B5EAECF43239A489310D4001D70">
    <w:name w:val="836F5B5EAECF43239A489310D4001D70"/>
    <w:rsid w:val="003B3D25"/>
  </w:style>
  <w:style w:type="paragraph" w:customStyle="1" w:styleId="166559A286D24E96AC18D87D618999F5">
    <w:name w:val="166559A286D24E96AC18D87D618999F5"/>
    <w:rsid w:val="003B3D25"/>
  </w:style>
  <w:style w:type="paragraph" w:customStyle="1" w:styleId="144851F5A6A14ED68536F5C0E52D44B3">
    <w:name w:val="144851F5A6A14ED68536F5C0E52D44B3"/>
    <w:rsid w:val="003B3D25"/>
  </w:style>
  <w:style w:type="paragraph" w:customStyle="1" w:styleId="49289933F8A24CAC9B2C3A3EF746F853">
    <w:name w:val="49289933F8A24CAC9B2C3A3EF746F853"/>
    <w:rsid w:val="003B3D25"/>
  </w:style>
  <w:style w:type="paragraph" w:customStyle="1" w:styleId="049D1FE5E4B14CF9AEA1BCF89B21DB93">
    <w:name w:val="049D1FE5E4B14CF9AEA1BCF89B21DB93"/>
    <w:rsid w:val="003B3D25"/>
  </w:style>
  <w:style w:type="paragraph" w:customStyle="1" w:styleId="FA15C95933584A1C99BA8C64508D4C65">
    <w:name w:val="FA15C95933584A1C99BA8C64508D4C65"/>
    <w:rsid w:val="003B3D25"/>
  </w:style>
  <w:style w:type="paragraph" w:customStyle="1" w:styleId="2446FD75C402468C80A6AA54D8E34527">
    <w:name w:val="2446FD75C402468C80A6AA54D8E34527"/>
    <w:rsid w:val="003B3D25"/>
  </w:style>
  <w:style w:type="paragraph" w:customStyle="1" w:styleId="5C3514B78E6844D6961C743E17849F15">
    <w:name w:val="5C3514B78E6844D6961C743E17849F15"/>
    <w:rsid w:val="003B3D25"/>
  </w:style>
  <w:style w:type="paragraph" w:customStyle="1" w:styleId="B1A36CB71CF04533B18A753D458C3C2D">
    <w:name w:val="B1A36CB71CF04533B18A753D458C3C2D"/>
    <w:rsid w:val="003B3D25"/>
  </w:style>
  <w:style w:type="paragraph" w:customStyle="1" w:styleId="2E16080DDDD94A8184121F3D87B696E9">
    <w:name w:val="2E16080DDDD94A8184121F3D87B696E9"/>
    <w:rsid w:val="003B3D25"/>
  </w:style>
  <w:style w:type="paragraph" w:customStyle="1" w:styleId="3D8D4C2D2113415DB01C2C097203EC86">
    <w:name w:val="3D8D4C2D2113415DB01C2C097203EC86"/>
    <w:rsid w:val="003B3D25"/>
  </w:style>
  <w:style w:type="paragraph" w:customStyle="1" w:styleId="18976B76D53C4803801FE8D42C0D6653">
    <w:name w:val="18976B76D53C4803801FE8D42C0D6653"/>
    <w:rsid w:val="003B3D25"/>
  </w:style>
  <w:style w:type="paragraph" w:customStyle="1" w:styleId="CE8C21A5FED042408A5EF4DB821DAD57">
    <w:name w:val="CE8C21A5FED042408A5EF4DB821DAD57"/>
    <w:rsid w:val="003B3D25"/>
  </w:style>
  <w:style w:type="paragraph" w:customStyle="1" w:styleId="92A149357F914FE096EC8EF1ACCFF6EA">
    <w:name w:val="92A149357F914FE096EC8EF1ACCFF6EA"/>
    <w:rsid w:val="003B3D25"/>
  </w:style>
  <w:style w:type="paragraph" w:customStyle="1" w:styleId="792345D875CA48549E4B5D367C5B0D30">
    <w:name w:val="792345D875CA48549E4B5D367C5B0D30"/>
    <w:rsid w:val="003B3D25"/>
  </w:style>
  <w:style w:type="paragraph" w:customStyle="1" w:styleId="54D9E7B02BA0450DBEA8F0DF830E5C95">
    <w:name w:val="54D9E7B02BA0450DBEA8F0DF830E5C95"/>
    <w:rsid w:val="003B3D25"/>
  </w:style>
  <w:style w:type="paragraph" w:customStyle="1" w:styleId="516C1C62E5774E9DB1AE9623E5EED594">
    <w:name w:val="516C1C62E5774E9DB1AE9623E5EED594"/>
    <w:rsid w:val="003B3D25"/>
  </w:style>
  <w:style w:type="paragraph" w:customStyle="1" w:styleId="800FC4F723B449BBBFE6CB9ECE9F3979">
    <w:name w:val="800FC4F723B449BBBFE6CB9ECE9F3979"/>
    <w:rsid w:val="003B3D25"/>
  </w:style>
  <w:style w:type="paragraph" w:customStyle="1" w:styleId="6EE2324C6CFC4A1AB8D1D76683C06F69">
    <w:name w:val="6EE2324C6CFC4A1AB8D1D76683C06F69"/>
    <w:rsid w:val="003B3D25"/>
  </w:style>
  <w:style w:type="paragraph" w:customStyle="1" w:styleId="F699538CC0CD489AB2E7AFE6E0D3ED99">
    <w:name w:val="F699538CC0CD489AB2E7AFE6E0D3ED99"/>
    <w:rsid w:val="003B3D25"/>
  </w:style>
  <w:style w:type="paragraph" w:customStyle="1" w:styleId="7B69965336524D30B12E2B5EA2492413">
    <w:name w:val="7B69965336524D30B12E2B5EA2492413"/>
    <w:rsid w:val="00C14AE8"/>
  </w:style>
  <w:style w:type="paragraph" w:customStyle="1" w:styleId="2801CDB76B3D4E4588382BB52330D7D7">
    <w:name w:val="2801CDB76B3D4E4588382BB52330D7D7"/>
    <w:rsid w:val="00C14AE8"/>
  </w:style>
  <w:style w:type="paragraph" w:customStyle="1" w:styleId="6BD760B81367424EB18B93480E1DE508">
    <w:name w:val="6BD760B81367424EB18B93480E1DE508"/>
    <w:rsid w:val="00C14AE8"/>
  </w:style>
  <w:style w:type="paragraph" w:customStyle="1" w:styleId="0C86659B98C643188BCB44729FA4824A">
    <w:name w:val="0C86659B98C643188BCB44729FA4824A"/>
    <w:rsid w:val="00C14AE8"/>
  </w:style>
  <w:style w:type="paragraph" w:customStyle="1" w:styleId="C548B8710D9E4D889F9E3BB78085AD14">
    <w:name w:val="C548B8710D9E4D889F9E3BB78085AD14"/>
    <w:rsid w:val="00C14AE8"/>
  </w:style>
  <w:style w:type="paragraph" w:customStyle="1" w:styleId="F7BA1570658A42B6A286044CF6F2AAB8">
    <w:name w:val="F7BA1570658A42B6A286044CF6F2AAB8"/>
    <w:rsid w:val="00C14AE8"/>
  </w:style>
  <w:style w:type="paragraph" w:customStyle="1" w:styleId="8F042B6E829D42C0B4C9BAEB3868297A">
    <w:name w:val="8F042B6E829D42C0B4C9BAEB3868297A"/>
    <w:rsid w:val="00C14AE8"/>
  </w:style>
  <w:style w:type="paragraph" w:customStyle="1" w:styleId="57C470D5C24E4EF6B90901F92EA9D0EB">
    <w:name w:val="57C470D5C24E4EF6B90901F92EA9D0EB"/>
    <w:rsid w:val="00C14AE8"/>
  </w:style>
  <w:style w:type="paragraph" w:customStyle="1" w:styleId="76DA4B0591844B3C88BD58ABB6F72952">
    <w:name w:val="76DA4B0591844B3C88BD58ABB6F72952"/>
    <w:rsid w:val="00D17BCA"/>
  </w:style>
  <w:style w:type="paragraph" w:customStyle="1" w:styleId="E75260767EB145EE84E4B7866AA47286">
    <w:name w:val="E75260767EB145EE84E4B7866AA47286"/>
    <w:rsid w:val="00D17BCA"/>
  </w:style>
  <w:style w:type="paragraph" w:customStyle="1" w:styleId="63BF0D8C0B5E400A8F6AAF8C44DC5566">
    <w:name w:val="63BF0D8C0B5E400A8F6AAF8C44DC5566"/>
    <w:rsid w:val="00D17BCA"/>
  </w:style>
  <w:style w:type="paragraph" w:customStyle="1" w:styleId="539105E6379A42219CD46B11F92D28A6">
    <w:name w:val="539105E6379A42219CD46B11F92D28A6"/>
    <w:rsid w:val="00A63F0D"/>
  </w:style>
  <w:style w:type="paragraph" w:customStyle="1" w:styleId="B67535793F134BF5A4EAF03CD35F0818">
    <w:name w:val="B67535793F134BF5A4EAF03CD35F0818"/>
    <w:rsid w:val="00A63F0D"/>
  </w:style>
  <w:style w:type="paragraph" w:customStyle="1" w:styleId="E0B4930DAA114B45B9C7F3038F9DBF50">
    <w:name w:val="E0B4930DAA114B45B9C7F3038F9DBF50"/>
    <w:rsid w:val="00A63F0D"/>
  </w:style>
  <w:style w:type="paragraph" w:customStyle="1" w:styleId="0D10263271D340999728FC8EE7463A42">
    <w:name w:val="0D10263271D340999728FC8EE7463A42"/>
    <w:rsid w:val="00A63F0D"/>
  </w:style>
  <w:style w:type="paragraph" w:customStyle="1" w:styleId="99AD28DC1DB842138C85079F1877D140">
    <w:name w:val="99AD28DC1DB842138C85079F1877D140"/>
    <w:rsid w:val="00A63F0D"/>
  </w:style>
  <w:style w:type="paragraph" w:customStyle="1" w:styleId="646CB988828645EAA1D8F310C9F5C752">
    <w:name w:val="646CB988828645EAA1D8F310C9F5C752"/>
    <w:rsid w:val="00A63F0D"/>
  </w:style>
  <w:style w:type="paragraph" w:customStyle="1" w:styleId="5712D4FC52B4420DBB8C58FA41A459EE">
    <w:name w:val="5712D4FC52B4420DBB8C58FA41A459EE"/>
    <w:rsid w:val="00E87D6F"/>
  </w:style>
  <w:style w:type="paragraph" w:customStyle="1" w:styleId="F7B199C25BD54D82BC41B62ABEDF8810">
    <w:name w:val="F7B199C25BD54D82BC41B62ABEDF8810"/>
    <w:rsid w:val="008C380E"/>
  </w:style>
  <w:style w:type="paragraph" w:customStyle="1" w:styleId="00E71A05BCF449D9BFEB342D0DEBC634">
    <w:name w:val="00E71A05BCF449D9BFEB342D0DEBC634"/>
    <w:rsid w:val="008C380E"/>
  </w:style>
  <w:style w:type="paragraph" w:customStyle="1" w:styleId="33B7F4BBEF4F402D889F8AF294F6EF3A">
    <w:name w:val="33B7F4BBEF4F402D889F8AF294F6EF3A"/>
    <w:rsid w:val="008C380E"/>
  </w:style>
  <w:style w:type="paragraph" w:customStyle="1" w:styleId="740ACB2895A9448BB9A2780EF57C584D">
    <w:name w:val="740ACB2895A9448BB9A2780EF57C584D"/>
    <w:rsid w:val="008C380E"/>
  </w:style>
  <w:style w:type="paragraph" w:customStyle="1" w:styleId="2853ACADEDCF426681DDE9BAAA061353">
    <w:name w:val="2853ACADEDCF426681DDE9BAAA061353"/>
    <w:rsid w:val="008C380E"/>
  </w:style>
  <w:style w:type="paragraph" w:customStyle="1" w:styleId="9E9EECCD86974E6085474BAC75F5A8F1">
    <w:name w:val="9E9EECCD86974E6085474BAC75F5A8F1"/>
    <w:rsid w:val="008C380E"/>
  </w:style>
  <w:style w:type="paragraph" w:customStyle="1" w:styleId="0723115B98D04D82859FDE8F2C78E168">
    <w:name w:val="0723115B98D04D82859FDE8F2C78E168"/>
    <w:rsid w:val="008C380E"/>
  </w:style>
  <w:style w:type="paragraph" w:customStyle="1" w:styleId="FC569972C65E416195574AD91287414B">
    <w:name w:val="FC569972C65E416195574AD91287414B"/>
    <w:rsid w:val="008C380E"/>
  </w:style>
  <w:style w:type="paragraph" w:customStyle="1" w:styleId="2CDC3FBB911D477298101F85EF9B3D21">
    <w:name w:val="2CDC3FBB911D477298101F85EF9B3D21"/>
    <w:rsid w:val="008C380E"/>
  </w:style>
  <w:style w:type="paragraph" w:customStyle="1" w:styleId="78625273D4EE497FB5EA7561580F25AD">
    <w:name w:val="78625273D4EE497FB5EA7561580F25AD"/>
    <w:rsid w:val="008C380E"/>
  </w:style>
  <w:style w:type="paragraph" w:customStyle="1" w:styleId="89D73F0795CC405BAEE3B946C77C5655">
    <w:name w:val="89D73F0795CC405BAEE3B946C77C5655"/>
    <w:rsid w:val="008C380E"/>
  </w:style>
  <w:style w:type="paragraph" w:customStyle="1" w:styleId="12462B56F4874657B02B287205557B5D">
    <w:name w:val="12462B56F4874657B02B287205557B5D"/>
    <w:rsid w:val="008C380E"/>
  </w:style>
  <w:style w:type="paragraph" w:customStyle="1" w:styleId="6D83DB7B1FBA431FA2CAE87A00B2D060">
    <w:name w:val="6D83DB7B1FBA431FA2CAE87A00B2D060"/>
    <w:rsid w:val="008C380E"/>
  </w:style>
  <w:style w:type="paragraph" w:customStyle="1" w:styleId="91AACECCADF64D71B18A5029286723C7">
    <w:name w:val="91AACECCADF64D71B18A5029286723C7"/>
    <w:rsid w:val="008C380E"/>
  </w:style>
  <w:style w:type="paragraph" w:customStyle="1" w:styleId="3BC36784E18F45728203FEF76E8C5136">
    <w:name w:val="3BC36784E18F45728203FEF76E8C5136"/>
    <w:rsid w:val="008C380E"/>
  </w:style>
  <w:style w:type="paragraph" w:customStyle="1" w:styleId="7EBD3368AD974B5892546DB12465DAF7">
    <w:name w:val="7EBD3368AD974B5892546DB12465DAF7"/>
    <w:rsid w:val="008C380E"/>
  </w:style>
  <w:style w:type="paragraph" w:customStyle="1" w:styleId="C77331F401084B818C64369ECBCF717D">
    <w:name w:val="C77331F401084B818C64369ECBCF717D"/>
    <w:rsid w:val="008C380E"/>
  </w:style>
  <w:style w:type="paragraph" w:customStyle="1" w:styleId="B917EA4B3DD5494DACCA5A9A340A371A">
    <w:name w:val="B917EA4B3DD5494DACCA5A9A340A371A"/>
    <w:rsid w:val="008C380E"/>
  </w:style>
  <w:style w:type="paragraph" w:customStyle="1" w:styleId="92F4EA139A2943D09A54D3D7D3748084">
    <w:name w:val="92F4EA139A2943D09A54D3D7D3748084"/>
    <w:rsid w:val="00866714"/>
  </w:style>
  <w:style w:type="paragraph" w:customStyle="1" w:styleId="468D9FB2226D42DDBCC4285E918C85BC">
    <w:name w:val="468D9FB2226D42DDBCC4285E918C85BC"/>
    <w:rsid w:val="00866714"/>
  </w:style>
  <w:style w:type="paragraph" w:customStyle="1" w:styleId="171F510043A44961BE117FCD3620DCE2">
    <w:name w:val="171F510043A44961BE117FCD3620DCE2"/>
    <w:rsid w:val="00866714"/>
  </w:style>
  <w:style w:type="paragraph" w:customStyle="1" w:styleId="173B0E639552490AAD656BD8D30F8DAA">
    <w:name w:val="173B0E639552490AAD656BD8D30F8DAA"/>
    <w:rsid w:val="00866714"/>
  </w:style>
  <w:style w:type="paragraph" w:customStyle="1" w:styleId="7454EEE9E158405B80240667F5E0966E">
    <w:name w:val="7454EEE9E158405B80240667F5E0966E"/>
    <w:rsid w:val="00866714"/>
  </w:style>
  <w:style w:type="paragraph" w:customStyle="1" w:styleId="481E37803EDB4C62995D0428FCD07D79">
    <w:name w:val="481E37803EDB4C62995D0428FCD07D79"/>
    <w:rsid w:val="0067674D"/>
  </w:style>
  <w:style w:type="paragraph" w:customStyle="1" w:styleId="5263FFE09C5A41F8AD9E444ABAE03DDF">
    <w:name w:val="5263FFE09C5A41F8AD9E444ABAE03DDF"/>
    <w:rsid w:val="0067674D"/>
  </w:style>
  <w:style w:type="paragraph" w:customStyle="1" w:styleId="E1D229FB02134E20AE310DE4CFC1AF4B">
    <w:name w:val="E1D229FB02134E20AE310DE4CFC1AF4B"/>
    <w:rsid w:val="0067674D"/>
  </w:style>
  <w:style w:type="paragraph" w:customStyle="1" w:styleId="34C4247287554688AF55DD56EE8F5913">
    <w:name w:val="34C4247287554688AF55DD56EE8F5913"/>
    <w:rsid w:val="0067674D"/>
  </w:style>
  <w:style w:type="paragraph" w:customStyle="1" w:styleId="AE408FA207574579A4292E71CB360165">
    <w:name w:val="AE408FA207574579A4292E71CB360165"/>
    <w:rsid w:val="0067674D"/>
  </w:style>
  <w:style w:type="paragraph" w:customStyle="1" w:styleId="375A60C074D04117B079926E0B5FE70C">
    <w:name w:val="375A60C074D04117B079926E0B5FE70C"/>
    <w:rsid w:val="0067674D"/>
  </w:style>
  <w:style w:type="paragraph" w:customStyle="1" w:styleId="42B45355608C4BC09C4B77EECAE6D259">
    <w:name w:val="42B45355608C4BC09C4B77EECAE6D259"/>
    <w:rsid w:val="0067674D"/>
  </w:style>
  <w:style w:type="paragraph" w:customStyle="1" w:styleId="342CC8EE41D24FC38CEBFC62FF9CA8EE">
    <w:name w:val="342CC8EE41D24FC38CEBFC62FF9CA8EE"/>
    <w:rsid w:val="0067674D"/>
  </w:style>
  <w:style w:type="paragraph" w:customStyle="1" w:styleId="EAD0517E8ABE4927A78B3CB3B2780300">
    <w:name w:val="EAD0517E8ABE4927A78B3CB3B2780300"/>
    <w:rsid w:val="0067674D"/>
  </w:style>
  <w:style w:type="paragraph" w:customStyle="1" w:styleId="D63CCF6FE24E43749C2B7AE575A74752">
    <w:name w:val="D63CCF6FE24E43749C2B7AE575A74752"/>
    <w:rsid w:val="0067674D"/>
  </w:style>
  <w:style w:type="paragraph" w:customStyle="1" w:styleId="354896874B9347DD83B8748964FF0224">
    <w:name w:val="354896874B9347DD83B8748964FF0224"/>
    <w:rsid w:val="0067674D"/>
  </w:style>
  <w:style w:type="paragraph" w:customStyle="1" w:styleId="B727F5FE04904589BF4E8298E60855D4">
    <w:name w:val="B727F5FE04904589BF4E8298E60855D4"/>
    <w:rsid w:val="0067674D"/>
  </w:style>
  <w:style w:type="paragraph" w:customStyle="1" w:styleId="ACA2B1CA07084EB0939C313693A8A26C">
    <w:name w:val="ACA2B1CA07084EB0939C313693A8A26C"/>
    <w:rsid w:val="0067674D"/>
  </w:style>
  <w:style w:type="paragraph" w:customStyle="1" w:styleId="1A09A548CC624E31B005300F4892D986">
    <w:name w:val="1A09A548CC624E31B005300F4892D986"/>
    <w:rsid w:val="0067674D"/>
  </w:style>
  <w:style w:type="paragraph" w:customStyle="1" w:styleId="64D9E788F5114C3DA0537953DF1B72BC">
    <w:name w:val="64D9E788F5114C3DA0537953DF1B72BC"/>
    <w:rsid w:val="0067674D"/>
  </w:style>
  <w:style w:type="paragraph" w:customStyle="1" w:styleId="4B876948F6254B9788A11B69FA6607FD">
    <w:name w:val="4B876948F6254B9788A11B69FA6607FD"/>
    <w:rsid w:val="0067674D"/>
  </w:style>
  <w:style w:type="paragraph" w:customStyle="1" w:styleId="E54DA2B5E96C4894BEA0FE6904CB8592">
    <w:name w:val="E54DA2B5E96C4894BEA0FE6904CB8592"/>
    <w:rsid w:val="0067674D"/>
  </w:style>
  <w:style w:type="paragraph" w:customStyle="1" w:styleId="FBDEA5AFAD8A418683168E263AE4F7DD">
    <w:name w:val="FBDEA5AFAD8A418683168E263AE4F7DD"/>
    <w:rsid w:val="0067674D"/>
  </w:style>
  <w:style w:type="paragraph" w:customStyle="1" w:styleId="8A471DD7D1704464A72FE98789F9ACA0">
    <w:name w:val="8A471DD7D1704464A72FE98789F9ACA0"/>
    <w:rsid w:val="0067674D"/>
  </w:style>
  <w:style w:type="paragraph" w:customStyle="1" w:styleId="FC5DC7CAD41E4B8A8AC731972150325C">
    <w:name w:val="FC5DC7CAD41E4B8A8AC731972150325C"/>
    <w:rsid w:val="00915046"/>
  </w:style>
  <w:style w:type="paragraph" w:customStyle="1" w:styleId="B62B7251C60040C1934EEF8701033125">
    <w:name w:val="B62B7251C60040C1934EEF8701033125"/>
    <w:rsid w:val="00915046"/>
  </w:style>
  <w:style w:type="paragraph" w:customStyle="1" w:styleId="EEC89A30BAE148BFB2983298F7F1A6C7">
    <w:name w:val="EEC89A30BAE148BFB2983298F7F1A6C7"/>
    <w:rsid w:val="00915046"/>
  </w:style>
  <w:style w:type="paragraph" w:customStyle="1" w:styleId="8D56225C9A11467BB880EEC35221C148">
    <w:name w:val="8D56225C9A11467BB880EEC35221C148"/>
    <w:rsid w:val="00915046"/>
  </w:style>
  <w:style w:type="paragraph" w:customStyle="1" w:styleId="0E098BF50F0241169909935798FBCAA5">
    <w:name w:val="0E098BF50F0241169909935798FBCAA5"/>
    <w:rsid w:val="00915046"/>
  </w:style>
  <w:style w:type="paragraph" w:customStyle="1" w:styleId="3350B25DD4F34FECAD7A311949E50031">
    <w:name w:val="3350B25DD4F34FECAD7A311949E50031"/>
    <w:rsid w:val="00915046"/>
  </w:style>
  <w:style w:type="paragraph" w:customStyle="1" w:styleId="7A2FD9F37F1B46F3B495DF93CE656A13">
    <w:name w:val="7A2FD9F37F1B46F3B495DF93CE656A13"/>
    <w:rsid w:val="00392332"/>
  </w:style>
  <w:style w:type="paragraph" w:customStyle="1" w:styleId="B8F68C4908AA4B0EA841CC6C247797B3">
    <w:name w:val="B8F68C4908AA4B0EA841CC6C247797B3"/>
    <w:rsid w:val="00EA65C3"/>
  </w:style>
  <w:style w:type="paragraph" w:customStyle="1" w:styleId="F8D12F380AC848C2BD558B015A3CFD7C">
    <w:name w:val="F8D12F380AC848C2BD558B015A3CFD7C"/>
    <w:rsid w:val="00EA65C3"/>
  </w:style>
  <w:style w:type="paragraph" w:customStyle="1" w:styleId="6BCA70F5C8C645A6B4C29C1742F7D2D9">
    <w:name w:val="6BCA70F5C8C645A6B4C29C1742F7D2D9"/>
    <w:rsid w:val="00EA65C3"/>
  </w:style>
  <w:style w:type="paragraph" w:customStyle="1" w:styleId="E8AF3EB66F5A482BA9F7242444612784">
    <w:name w:val="E8AF3EB66F5A482BA9F7242444612784"/>
    <w:rsid w:val="00EA65C3"/>
  </w:style>
  <w:style w:type="paragraph" w:customStyle="1" w:styleId="7AB8252708D14638A78CF3A018D426DB">
    <w:name w:val="7AB8252708D14638A78CF3A018D426DB"/>
    <w:rsid w:val="00E74608"/>
  </w:style>
  <w:style w:type="paragraph" w:customStyle="1" w:styleId="FF0AA4D183F948139E8138B394979C02">
    <w:name w:val="FF0AA4D183F948139E8138B394979C02"/>
    <w:rsid w:val="00761394"/>
  </w:style>
  <w:style w:type="paragraph" w:customStyle="1" w:styleId="6E9A013353E24AECB70064DBFDB3C98D">
    <w:name w:val="6E9A013353E24AECB70064DBFDB3C98D"/>
    <w:rsid w:val="00761394"/>
  </w:style>
  <w:style w:type="paragraph" w:customStyle="1" w:styleId="5F07599205E1473BB08EC6578B795CAD">
    <w:name w:val="5F07599205E1473BB08EC6578B795CAD"/>
    <w:rsid w:val="00761394"/>
  </w:style>
  <w:style w:type="paragraph" w:customStyle="1" w:styleId="6CA30D14B89A454FBB5AD208916F703F">
    <w:name w:val="6CA30D14B89A454FBB5AD208916F703F"/>
    <w:rsid w:val="00761394"/>
  </w:style>
  <w:style w:type="paragraph" w:customStyle="1" w:styleId="7B24DDACDF304C49AF845B844736B108">
    <w:name w:val="7B24DDACDF304C49AF845B844736B108"/>
    <w:rsid w:val="00761394"/>
  </w:style>
  <w:style w:type="paragraph" w:customStyle="1" w:styleId="755AEB68EEED45E69C36943F043518FB">
    <w:name w:val="755AEB68EEED45E69C36943F043518FB"/>
    <w:rsid w:val="006A522D"/>
  </w:style>
  <w:style w:type="paragraph" w:customStyle="1" w:styleId="51209187AF9D44D0898B3CB13BD0B5DF2">
    <w:name w:val="51209187AF9D44D0898B3CB13BD0B5DF2"/>
    <w:rsid w:val="006A522D"/>
    <w:rPr>
      <w:rFonts w:eastAsiaTheme="minorHAnsi"/>
      <w:lang w:eastAsia="en-US"/>
    </w:rPr>
  </w:style>
  <w:style w:type="paragraph" w:customStyle="1" w:styleId="7DE37119AC584E50BA627125554B04D13">
    <w:name w:val="7DE37119AC584E50BA627125554B04D13"/>
    <w:rsid w:val="006A522D"/>
    <w:pPr>
      <w:ind w:left="720"/>
      <w:contextualSpacing/>
    </w:pPr>
    <w:rPr>
      <w:rFonts w:eastAsiaTheme="minorHAnsi"/>
      <w:lang w:eastAsia="en-US"/>
    </w:rPr>
  </w:style>
  <w:style w:type="paragraph" w:customStyle="1" w:styleId="755AEB68EEED45E69C36943F043518FB1">
    <w:name w:val="755AEB68EEED45E69C36943F043518FB1"/>
    <w:rsid w:val="006A522D"/>
    <w:pPr>
      <w:ind w:left="720"/>
      <w:contextualSpacing/>
    </w:pPr>
    <w:rPr>
      <w:rFonts w:eastAsiaTheme="minorHAnsi"/>
      <w:lang w:eastAsia="en-US"/>
    </w:rPr>
  </w:style>
  <w:style w:type="paragraph" w:customStyle="1" w:styleId="4FC9F9F4902A4030B072F2BED48CECCD3">
    <w:name w:val="4FC9F9F4902A4030B072F2BED48CECCD3"/>
    <w:rsid w:val="006A522D"/>
    <w:pPr>
      <w:ind w:left="720"/>
      <w:contextualSpacing/>
    </w:pPr>
    <w:rPr>
      <w:rFonts w:eastAsiaTheme="minorHAnsi"/>
      <w:lang w:eastAsia="en-US"/>
    </w:rPr>
  </w:style>
  <w:style w:type="paragraph" w:customStyle="1" w:styleId="60E909F74C394CDD8BC1D8D0850DE56C3">
    <w:name w:val="60E909F74C394CDD8BC1D8D0850DE56C3"/>
    <w:rsid w:val="006A522D"/>
    <w:pPr>
      <w:ind w:left="720"/>
      <w:contextualSpacing/>
    </w:pPr>
    <w:rPr>
      <w:rFonts w:eastAsiaTheme="minorHAnsi"/>
      <w:lang w:eastAsia="en-US"/>
    </w:rPr>
  </w:style>
  <w:style w:type="paragraph" w:customStyle="1" w:styleId="CB9B9ED9DF2643A69FBC29BC604787EC3">
    <w:name w:val="CB9B9ED9DF2643A69FBC29BC604787EC3"/>
    <w:rsid w:val="006A522D"/>
    <w:pPr>
      <w:ind w:left="720"/>
      <w:contextualSpacing/>
    </w:pPr>
    <w:rPr>
      <w:rFonts w:eastAsiaTheme="minorHAnsi"/>
      <w:lang w:eastAsia="en-US"/>
    </w:rPr>
  </w:style>
  <w:style w:type="paragraph" w:customStyle="1" w:styleId="19968F5E7D06470DB48A4AE28E4E94993">
    <w:name w:val="19968F5E7D06470DB48A4AE28E4E94993"/>
    <w:rsid w:val="006A522D"/>
    <w:pPr>
      <w:ind w:left="720"/>
      <w:contextualSpacing/>
    </w:pPr>
    <w:rPr>
      <w:rFonts w:eastAsiaTheme="minorHAnsi"/>
      <w:lang w:eastAsia="en-US"/>
    </w:rPr>
  </w:style>
  <w:style w:type="paragraph" w:customStyle="1" w:styleId="F1A7B3920AD043EDBC6E976E074015453">
    <w:name w:val="F1A7B3920AD043EDBC6E976E074015453"/>
    <w:rsid w:val="006A522D"/>
    <w:pPr>
      <w:ind w:left="720"/>
      <w:contextualSpacing/>
    </w:pPr>
    <w:rPr>
      <w:rFonts w:eastAsiaTheme="minorHAnsi"/>
      <w:lang w:eastAsia="en-US"/>
    </w:rPr>
  </w:style>
  <w:style w:type="paragraph" w:customStyle="1" w:styleId="812F42D449BD4537A0FF76C483E4CC5E3">
    <w:name w:val="812F42D449BD4537A0FF76C483E4CC5E3"/>
    <w:rsid w:val="006A522D"/>
    <w:pPr>
      <w:ind w:left="720"/>
      <w:contextualSpacing/>
    </w:pPr>
    <w:rPr>
      <w:rFonts w:eastAsiaTheme="minorHAnsi"/>
      <w:lang w:eastAsia="en-US"/>
    </w:rPr>
  </w:style>
  <w:style w:type="paragraph" w:customStyle="1" w:styleId="7AB8252708D14638A78CF3A018D426DB1">
    <w:name w:val="7AB8252708D14638A78CF3A018D426DB1"/>
    <w:rsid w:val="006A522D"/>
    <w:pPr>
      <w:ind w:left="720"/>
      <w:contextualSpacing/>
    </w:pPr>
    <w:rPr>
      <w:rFonts w:eastAsiaTheme="minorHAnsi"/>
      <w:lang w:eastAsia="en-US"/>
    </w:rPr>
  </w:style>
  <w:style w:type="paragraph" w:customStyle="1" w:styleId="AE86808DFB564EE2ADAE0806175452B01">
    <w:name w:val="AE86808DFB564EE2ADAE0806175452B01"/>
    <w:rsid w:val="006A522D"/>
    <w:pPr>
      <w:spacing w:line="240" w:lineRule="auto"/>
    </w:pPr>
    <w:rPr>
      <w:rFonts w:ascii="Calibri" w:eastAsia="Calibri" w:hAnsi="Calibri" w:cs="Times New Roman"/>
      <w:sz w:val="20"/>
      <w:szCs w:val="20"/>
      <w:lang w:val="el-GR"/>
    </w:rPr>
  </w:style>
  <w:style w:type="paragraph" w:customStyle="1" w:styleId="4CBDCAC1C32F471CBED3E0FB4671413F26">
    <w:name w:val="4CBDCAC1C32F471CBED3E0FB4671413F26"/>
    <w:rsid w:val="006A522D"/>
    <w:pPr>
      <w:ind w:left="720"/>
      <w:contextualSpacing/>
    </w:pPr>
    <w:rPr>
      <w:rFonts w:eastAsiaTheme="minorHAnsi"/>
      <w:lang w:eastAsia="en-US"/>
    </w:rPr>
  </w:style>
  <w:style w:type="paragraph" w:customStyle="1" w:styleId="A83BC1B5F51743D4AD32C110F8309B7727">
    <w:name w:val="A83BC1B5F51743D4AD32C110F8309B7727"/>
    <w:rsid w:val="006A522D"/>
    <w:pPr>
      <w:ind w:left="720"/>
      <w:contextualSpacing/>
    </w:pPr>
    <w:rPr>
      <w:rFonts w:eastAsiaTheme="minorHAnsi"/>
      <w:lang w:eastAsia="en-US"/>
    </w:rPr>
  </w:style>
  <w:style w:type="paragraph" w:customStyle="1" w:styleId="16328E4E9B164C3284CFD0A6C180C5BA27">
    <w:name w:val="16328E4E9B164C3284CFD0A6C180C5BA27"/>
    <w:rsid w:val="006A522D"/>
    <w:pPr>
      <w:ind w:left="720"/>
      <w:contextualSpacing/>
    </w:pPr>
    <w:rPr>
      <w:rFonts w:eastAsiaTheme="minorHAnsi"/>
      <w:lang w:eastAsia="en-US"/>
    </w:rPr>
  </w:style>
  <w:style w:type="paragraph" w:customStyle="1" w:styleId="DD30EC3ABB5C4334A9D9B94C0DC4EC0927">
    <w:name w:val="DD30EC3ABB5C4334A9D9B94C0DC4EC0927"/>
    <w:rsid w:val="006A522D"/>
    <w:pPr>
      <w:ind w:left="720"/>
      <w:contextualSpacing/>
    </w:pPr>
    <w:rPr>
      <w:rFonts w:eastAsiaTheme="minorHAnsi"/>
      <w:lang w:eastAsia="en-US"/>
    </w:rPr>
  </w:style>
  <w:style w:type="paragraph" w:customStyle="1" w:styleId="490D753EF33B4AB0AF2D60D32197494727">
    <w:name w:val="490D753EF33B4AB0AF2D60D32197494727"/>
    <w:rsid w:val="006A522D"/>
    <w:pPr>
      <w:ind w:left="720"/>
      <w:contextualSpacing/>
    </w:pPr>
    <w:rPr>
      <w:rFonts w:eastAsiaTheme="minorHAnsi"/>
      <w:lang w:eastAsia="en-US"/>
    </w:rPr>
  </w:style>
  <w:style w:type="paragraph" w:customStyle="1" w:styleId="F0034ED1AF474F23BB4ED667B953D6DB27">
    <w:name w:val="F0034ED1AF474F23BB4ED667B953D6DB27"/>
    <w:rsid w:val="006A522D"/>
    <w:pPr>
      <w:ind w:left="720"/>
      <w:contextualSpacing/>
    </w:pPr>
    <w:rPr>
      <w:rFonts w:eastAsiaTheme="minorHAnsi"/>
      <w:lang w:eastAsia="en-US"/>
    </w:rPr>
  </w:style>
  <w:style w:type="paragraph" w:customStyle="1" w:styleId="718F7B4158F0430DAE74C46E92E2FCA327">
    <w:name w:val="718F7B4158F0430DAE74C46E92E2FCA327"/>
    <w:rsid w:val="006A522D"/>
    <w:pPr>
      <w:ind w:left="720"/>
      <w:contextualSpacing/>
    </w:pPr>
    <w:rPr>
      <w:rFonts w:eastAsiaTheme="minorHAnsi"/>
      <w:lang w:eastAsia="en-US"/>
    </w:rPr>
  </w:style>
  <w:style w:type="paragraph" w:customStyle="1" w:styleId="8E923756F87545FE9D30D37C533B20D427">
    <w:name w:val="8E923756F87545FE9D30D37C533B20D427"/>
    <w:rsid w:val="006A522D"/>
    <w:pPr>
      <w:ind w:left="720"/>
      <w:contextualSpacing/>
    </w:pPr>
    <w:rPr>
      <w:rFonts w:eastAsiaTheme="minorHAnsi"/>
      <w:lang w:eastAsia="en-US"/>
    </w:rPr>
  </w:style>
  <w:style w:type="paragraph" w:customStyle="1" w:styleId="CDCD105C55C64CB18552019695DC2B4827">
    <w:name w:val="CDCD105C55C64CB18552019695DC2B4827"/>
    <w:rsid w:val="006A522D"/>
    <w:pPr>
      <w:ind w:left="720"/>
      <w:contextualSpacing/>
    </w:pPr>
    <w:rPr>
      <w:rFonts w:eastAsiaTheme="minorHAnsi"/>
      <w:lang w:eastAsia="en-US"/>
    </w:rPr>
  </w:style>
  <w:style w:type="paragraph" w:customStyle="1" w:styleId="3EC78899915346428C7DBC9AFF1DDC5227">
    <w:name w:val="3EC78899915346428C7DBC9AFF1DDC5227"/>
    <w:rsid w:val="006A522D"/>
    <w:pPr>
      <w:ind w:left="720"/>
      <w:contextualSpacing/>
    </w:pPr>
    <w:rPr>
      <w:rFonts w:eastAsiaTheme="minorHAnsi"/>
      <w:lang w:eastAsia="en-US"/>
    </w:rPr>
  </w:style>
  <w:style w:type="paragraph" w:customStyle="1" w:styleId="BC6D0A76676E4B6CB55777F2115244F027">
    <w:name w:val="BC6D0A76676E4B6CB55777F2115244F027"/>
    <w:rsid w:val="006A522D"/>
    <w:pPr>
      <w:ind w:left="720"/>
      <w:contextualSpacing/>
    </w:pPr>
    <w:rPr>
      <w:rFonts w:eastAsiaTheme="minorHAnsi"/>
      <w:lang w:eastAsia="en-US"/>
    </w:rPr>
  </w:style>
  <w:style w:type="paragraph" w:customStyle="1" w:styleId="A255A29562C94017A9E9224E241089E927">
    <w:name w:val="A255A29562C94017A9E9224E241089E927"/>
    <w:rsid w:val="006A522D"/>
    <w:pPr>
      <w:ind w:left="720"/>
      <w:contextualSpacing/>
    </w:pPr>
    <w:rPr>
      <w:rFonts w:eastAsiaTheme="minorHAnsi"/>
      <w:lang w:eastAsia="en-US"/>
    </w:rPr>
  </w:style>
  <w:style w:type="paragraph" w:customStyle="1" w:styleId="203ACA1E869E44A691EDCAF31392F02827">
    <w:name w:val="203ACA1E869E44A691EDCAF31392F02827"/>
    <w:rsid w:val="006A522D"/>
    <w:pPr>
      <w:ind w:left="720"/>
      <w:contextualSpacing/>
    </w:pPr>
    <w:rPr>
      <w:rFonts w:eastAsiaTheme="minorHAnsi"/>
      <w:lang w:eastAsia="en-US"/>
    </w:rPr>
  </w:style>
  <w:style w:type="paragraph" w:customStyle="1" w:styleId="BB17FE80C4654569838F8DBDD074371A27">
    <w:name w:val="BB17FE80C4654569838F8DBDD074371A27"/>
    <w:rsid w:val="006A522D"/>
    <w:pPr>
      <w:ind w:left="720"/>
      <w:contextualSpacing/>
    </w:pPr>
    <w:rPr>
      <w:rFonts w:eastAsiaTheme="minorHAnsi"/>
      <w:lang w:eastAsia="en-US"/>
    </w:rPr>
  </w:style>
  <w:style w:type="paragraph" w:customStyle="1" w:styleId="D2562E2BBED7480DAC7E97FADB86596727">
    <w:name w:val="D2562E2BBED7480DAC7E97FADB86596727"/>
    <w:rsid w:val="006A522D"/>
    <w:pPr>
      <w:ind w:left="720"/>
      <w:contextualSpacing/>
    </w:pPr>
    <w:rPr>
      <w:rFonts w:eastAsiaTheme="minorHAnsi"/>
      <w:lang w:eastAsia="en-US"/>
    </w:rPr>
  </w:style>
  <w:style w:type="paragraph" w:customStyle="1" w:styleId="90D18505346E43E9977CFE53A7328AEA27">
    <w:name w:val="90D18505346E43E9977CFE53A7328AEA27"/>
    <w:rsid w:val="006A522D"/>
    <w:pPr>
      <w:ind w:left="720"/>
      <w:contextualSpacing/>
    </w:pPr>
    <w:rPr>
      <w:rFonts w:eastAsiaTheme="minorHAnsi"/>
      <w:lang w:eastAsia="en-US"/>
    </w:rPr>
  </w:style>
  <w:style w:type="paragraph" w:customStyle="1" w:styleId="DE5D90232B2F441783DA26FA2DABD95727">
    <w:name w:val="DE5D90232B2F441783DA26FA2DABD95727"/>
    <w:rsid w:val="006A522D"/>
    <w:pPr>
      <w:ind w:left="720"/>
      <w:contextualSpacing/>
    </w:pPr>
    <w:rPr>
      <w:rFonts w:eastAsiaTheme="minorHAnsi"/>
      <w:lang w:eastAsia="en-US"/>
    </w:rPr>
  </w:style>
  <w:style w:type="paragraph" w:customStyle="1" w:styleId="2030CCF5D7F742B58230054672CBF78B27">
    <w:name w:val="2030CCF5D7F742B58230054672CBF78B27"/>
    <w:rsid w:val="006A522D"/>
    <w:pPr>
      <w:ind w:left="720"/>
      <w:contextualSpacing/>
    </w:pPr>
    <w:rPr>
      <w:rFonts w:eastAsiaTheme="minorHAnsi"/>
      <w:lang w:eastAsia="en-US"/>
    </w:rPr>
  </w:style>
  <w:style w:type="paragraph" w:customStyle="1" w:styleId="FF0AA4D183F948139E8138B394979C021">
    <w:name w:val="FF0AA4D183F948139E8138B394979C021"/>
    <w:rsid w:val="006A522D"/>
    <w:rPr>
      <w:rFonts w:eastAsiaTheme="minorHAnsi"/>
      <w:lang w:eastAsia="en-US"/>
    </w:rPr>
  </w:style>
  <w:style w:type="paragraph" w:customStyle="1" w:styleId="6E9A013353E24AECB70064DBFDB3C98D1">
    <w:name w:val="6E9A013353E24AECB70064DBFDB3C98D1"/>
    <w:rsid w:val="006A522D"/>
    <w:rPr>
      <w:rFonts w:eastAsiaTheme="minorHAnsi"/>
      <w:lang w:eastAsia="en-US"/>
    </w:rPr>
  </w:style>
  <w:style w:type="paragraph" w:customStyle="1" w:styleId="5F07599205E1473BB08EC6578B795CAD1">
    <w:name w:val="5F07599205E1473BB08EC6578B795CAD1"/>
    <w:rsid w:val="006A522D"/>
    <w:rPr>
      <w:rFonts w:eastAsiaTheme="minorHAnsi"/>
      <w:lang w:eastAsia="en-US"/>
    </w:rPr>
  </w:style>
  <w:style w:type="paragraph" w:customStyle="1" w:styleId="6CA30D14B89A454FBB5AD208916F703F1">
    <w:name w:val="6CA30D14B89A454FBB5AD208916F703F1"/>
    <w:rsid w:val="006A522D"/>
    <w:pPr>
      <w:ind w:left="720"/>
      <w:contextualSpacing/>
    </w:pPr>
    <w:rPr>
      <w:rFonts w:eastAsiaTheme="minorHAnsi"/>
      <w:lang w:eastAsia="en-US"/>
    </w:rPr>
  </w:style>
  <w:style w:type="paragraph" w:customStyle="1" w:styleId="7B24DDACDF304C49AF845B844736B1081">
    <w:name w:val="7B24DDACDF304C49AF845B844736B1081"/>
    <w:rsid w:val="006A522D"/>
    <w:pPr>
      <w:ind w:left="720"/>
      <w:contextualSpacing/>
    </w:pPr>
    <w:rPr>
      <w:rFonts w:eastAsiaTheme="minorHAnsi"/>
      <w:lang w:eastAsia="en-US"/>
    </w:rPr>
  </w:style>
  <w:style w:type="paragraph" w:customStyle="1" w:styleId="5DF7D74C32C445E6BDC335BBBDBC6A412">
    <w:name w:val="5DF7D74C32C445E6BDC335BBBDBC6A412"/>
    <w:rsid w:val="006A522D"/>
    <w:rPr>
      <w:rFonts w:eastAsiaTheme="minorHAnsi"/>
      <w:lang w:eastAsia="en-US"/>
    </w:rPr>
  </w:style>
  <w:style w:type="paragraph" w:customStyle="1" w:styleId="AD91735057D1489AB4DE3ABCB49943102">
    <w:name w:val="AD91735057D1489AB4DE3ABCB49943102"/>
    <w:rsid w:val="006A522D"/>
    <w:rPr>
      <w:rFonts w:eastAsiaTheme="minorHAnsi"/>
      <w:lang w:eastAsia="en-US"/>
    </w:rPr>
  </w:style>
  <w:style w:type="paragraph" w:customStyle="1" w:styleId="E32B88A3FCC8419A9B5EBA1A326A62762">
    <w:name w:val="E32B88A3FCC8419A9B5EBA1A326A62762"/>
    <w:rsid w:val="006A522D"/>
    <w:rPr>
      <w:rFonts w:eastAsiaTheme="minorHAnsi"/>
      <w:lang w:eastAsia="en-US"/>
    </w:rPr>
  </w:style>
  <w:style w:type="paragraph" w:customStyle="1" w:styleId="92F4EA139A2943D09A54D3D7D37480841">
    <w:name w:val="92F4EA139A2943D09A54D3D7D37480841"/>
    <w:rsid w:val="006A522D"/>
    <w:pPr>
      <w:ind w:left="720"/>
      <w:contextualSpacing/>
    </w:pPr>
    <w:rPr>
      <w:rFonts w:eastAsiaTheme="minorHAnsi"/>
      <w:lang w:eastAsia="en-US"/>
    </w:rPr>
  </w:style>
  <w:style w:type="paragraph" w:customStyle="1" w:styleId="173B0E639552490AAD656BD8D30F8DAA1">
    <w:name w:val="173B0E639552490AAD656BD8D30F8DAA1"/>
    <w:rsid w:val="006A522D"/>
    <w:pPr>
      <w:ind w:left="720"/>
      <w:contextualSpacing/>
    </w:pPr>
    <w:rPr>
      <w:rFonts w:eastAsiaTheme="minorHAnsi"/>
      <w:lang w:eastAsia="en-US"/>
    </w:rPr>
  </w:style>
  <w:style w:type="paragraph" w:customStyle="1" w:styleId="7454EEE9E158405B80240667F5E0966E1">
    <w:name w:val="7454EEE9E158405B80240667F5E0966E1"/>
    <w:rsid w:val="006A522D"/>
    <w:pPr>
      <w:ind w:left="720"/>
      <w:contextualSpacing/>
    </w:pPr>
    <w:rPr>
      <w:rFonts w:eastAsiaTheme="minorHAnsi"/>
      <w:lang w:eastAsia="en-US"/>
    </w:rPr>
  </w:style>
  <w:style w:type="paragraph" w:customStyle="1" w:styleId="8A471DD7D1704464A72FE98789F9ACA01">
    <w:name w:val="8A471DD7D1704464A72FE98789F9ACA01"/>
    <w:rsid w:val="006A522D"/>
    <w:pPr>
      <w:ind w:left="720"/>
      <w:contextualSpacing/>
    </w:pPr>
    <w:rPr>
      <w:rFonts w:eastAsiaTheme="minorHAnsi"/>
      <w:lang w:eastAsia="en-US"/>
    </w:rPr>
  </w:style>
  <w:style w:type="paragraph" w:customStyle="1" w:styleId="0882719B6813464EB5C546FF6ED2B9EB2">
    <w:name w:val="0882719B6813464EB5C546FF6ED2B9EB2"/>
    <w:rsid w:val="006A522D"/>
    <w:rPr>
      <w:rFonts w:eastAsiaTheme="minorHAnsi"/>
      <w:lang w:eastAsia="en-US"/>
    </w:rPr>
  </w:style>
  <w:style w:type="paragraph" w:customStyle="1" w:styleId="8C3925DFF65049A78C3A7F3607163BB82">
    <w:name w:val="8C3925DFF65049A78C3A7F3607163BB82"/>
    <w:rsid w:val="006A522D"/>
    <w:rPr>
      <w:rFonts w:eastAsiaTheme="minorHAnsi"/>
      <w:lang w:eastAsia="en-US"/>
    </w:rPr>
  </w:style>
  <w:style w:type="paragraph" w:customStyle="1" w:styleId="3E1A36D1269B494B9AD089056DCBA46A2">
    <w:name w:val="3E1A36D1269B494B9AD089056DCBA46A2"/>
    <w:rsid w:val="006A522D"/>
    <w:rPr>
      <w:rFonts w:eastAsiaTheme="minorHAnsi"/>
      <w:lang w:eastAsia="en-US"/>
    </w:rPr>
  </w:style>
  <w:style w:type="paragraph" w:customStyle="1" w:styleId="481E37803EDB4C62995D0428FCD07D791">
    <w:name w:val="481E37803EDB4C62995D0428FCD07D791"/>
    <w:rsid w:val="006A522D"/>
    <w:pPr>
      <w:ind w:left="720"/>
      <w:contextualSpacing/>
    </w:pPr>
    <w:rPr>
      <w:rFonts w:eastAsiaTheme="minorHAnsi"/>
      <w:lang w:eastAsia="en-US"/>
    </w:rPr>
  </w:style>
  <w:style w:type="paragraph" w:customStyle="1" w:styleId="5263FFE09C5A41F8AD9E444ABAE03DDF1">
    <w:name w:val="5263FFE09C5A41F8AD9E444ABAE03DDF1"/>
    <w:rsid w:val="006A522D"/>
    <w:pPr>
      <w:ind w:left="720"/>
      <w:contextualSpacing/>
    </w:pPr>
    <w:rPr>
      <w:rFonts w:eastAsiaTheme="minorHAnsi"/>
      <w:lang w:eastAsia="en-US"/>
    </w:rPr>
  </w:style>
  <w:style w:type="paragraph" w:customStyle="1" w:styleId="E1D229FB02134E20AE310DE4CFC1AF4B1">
    <w:name w:val="E1D229FB02134E20AE310DE4CFC1AF4B1"/>
    <w:rsid w:val="006A522D"/>
    <w:pPr>
      <w:ind w:left="720"/>
      <w:contextualSpacing/>
    </w:pPr>
    <w:rPr>
      <w:rFonts w:eastAsiaTheme="minorHAnsi"/>
      <w:lang w:eastAsia="en-US"/>
    </w:rPr>
  </w:style>
  <w:style w:type="paragraph" w:customStyle="1" w:styleId="0F8B303342FC4FDD91BAB8684DB816F62">
    <w:name w:val="0F8B303342FC4FDD91BAB8684DB816F62"/>
    <w:rsid w:val="006A522D"/>
    <w:rPr>
      <w:rFonts w:eastAsiaTheme="minorHAnsi"/>
      <w:lang w:eastAsia="en-US"/>
    </w:rPr>
  </w:style>
  <w:style w:type="paragraph" w:customStyle="1" w:styleId="4CB3AAA54BFA43DF9819FCB72B86A2F02">
    <w:name w:val="4CB3AAA54BFA43DF9819FCB72B86A2F02"/>
    <w:rsid w:val="006A522D"/>
    <w:rPr>
      <w:rFonts w:eastAsiaTheme="minorHAnsi"/>
      <w:lang w:eastAsia="en-US"/>
    </w:rPr>
  </w:style>
  <w:style w:type="paragraph" w:customStyle="1" w:styleId="B2D2833CC040437590958EF5494D8B732">
    <w:name w:val="B2D2833CC040437590958EF5494D8B732"/>
    <w:rsid w:val="006A522D"/>
    <w:rPr>
      <w:rFonts w:eastAsiaTheme="minorHAnsi"/>
      <w:lang w:eastAsia="en-US"/>
    </w:rPr>
  </w:style>
  <w:style w:type="paragraph" w:customStyle="1" w:styleId="34C4247287554688AF55DD56EE8F59131">
    <w:name w:val="34C4247287554688AF55DD56EE8F59131"/>
    <w:rsid w:val="006A522D"/>
    <w:pPr>
      <w:ind w:left="720"/>
      <w:contextualSpacing/>
    </w:pPr>
    <w:rPr>
      <w:rFonts w:eastAsiaTheme="minorHAnsi"/>
      <w:lang w:eastAsia="en-US"/>
    </w:rPr>
  </w:style>
  <w:style w:type="paragraph" w:customStyle="1" w:styleId="AE408FA207574579A4292E71CB3601651">
    <w:name w:val="AE408FA207574579A4292E71CB3601651"/>
    <w:rsid w:val="006A522D"/>
    <w:pPr>
      <w:ind w:left="720"/>
      <w:contextualSpacing/>
    </w:pPr>
    <w:rPr>
      <w:rFonts w:eastAsiaTheme="minorHAnsi"/>
      <w:lang w:eastAsia="en-US"/>
    </w:rPr>
  </w:style>
  <w:style w:type="paragraph" w:customStyle="1" w:styleId="375A60C074D04117B079926E0B5FE70C1">
    <w:name w:val="375A60C074D04117B079926E0B5FE70C1"/>
    <w:rsid w:val="006A522D"/>
    <w:pPr>
      <w:ind w:left="720"/>
      <w:contextualSpacing/>
    </w:pPr>
    <w:rPr>
      <w:rFonts w:eastAsiaTheme="minorHAnsi"/>
      <w:lang w:eastAsia="en-US"/>
    </w:rPr>
  </w:style>
  <w:style w:type="paragraph" w:customStyle="1" w:styleId="87AD2E7D2515474ABD5B99117E69EC7D2">
    <w:name w:val="87AD2E7D2515474ABD5B99117E69EC7D2"/>
    <w:rsid w:val="006A522D"/>
    <w:rPr>
      <w:rFonts w:eastAsiaTheme="minorHAnsi"/>
      <w:lang w:eastAsia="en-US"/>
    </w:rPr>
  </w:style>
  <w:style w:type="paragraph" w:customStyle="1" w:styleId="321F1FA35C4249ACA385462DF0CADB842">
    <w:name w:val="321F1FA35C4249ACA385462DF0CADB842"/>
    <w:rsid w:val="006A522D"/>
    <w:rPr>
      <w:rFonts w:eastAsiaTheme="minorHAnsi"/>
      <w:lang w:eastAsia="en-US"/>
    </w:rPr>
  </w:style>
  <w:style w:type="paragraph" w:customStyle="1" w:styleId="D9ACD5FA089B4106A9987CD09A6AB3F42">
    <w:name w:val="D9ACD5FA089B4106A9987CD09A6AB3F42"/>
    <w:rsid w:val="006A522D"/>
    <w:rPr>
      <w:rFonts w:eastAsiaTheme="minorHAnsi"/>
      <w:lang w:eastAsia="en-US"/>
    </w:rPr>
  </w:style>
  <w:style w:type="paragraph" w:customStyle="1" w:styleId="42B45355608C4BC09C4B77EECAE6D2591">
    <w:name w:val="42B45355608C4BC09C4B77EECAE6D2591"/>
    <w:rsid w:val="006A522D"/>
    <w:pPr>
      <w:ind w:left="720"/>
      <w:contextualSpacing/>
    </w:pPr>
    <w:rPr>
      <w:rFonts w:eastAsiaTheme="minorHAnsi"/>
      <w:lang w:eastAsia="en-US"/>
    </w:rPr>
  </w:style>
  <w:style w:type="paragraph" w:customStyle="1" w:styleId="342CC8EE41D24FC38CEBFC62FF9CA8EE1">
    <w:name w:val="342CC8EE41D24FC38CEBFC62FF9CA8EE1"/>
    <w:rsid w:val="006A522D"/>
    <w:pPr>
      <w:ind w:left="720"/>
      <w:contextualSpacing/>
    </w:pPr>
    <w:rPr>
      <w:rFonts w:eastAsiaTheme="minorHAnsi"/>
      <w:lang w:eastAsia="en-US"/>
    </w:rPr>
  </w:style>
  <w:style w:type="paragraph" w:customStyle="1" w:styleId="EAD0517E8ABE4927A78B3CB3B27803001">
    <w:name w:val="EAD0517E8ABE4927A78B3CB3B27803001"/>
    <w:rsid w:val="006A522D"/>
    <w:pPr>
      <w:ind w:left="720"/>
      <w:contextualSpacing/>
    </w:pPr>
    <w:rPr>
      <w:rFonts w:eastAsiaTheme="minorHAnsi"/>
      <w:lang w:eastAsia="en-US"/>
    </w:rPr>
  </w:style>
  <w:style w:type="paragraph" w:customStyle="1" w:styleId="7A2FD9F37F1B46F3B495DF93CE656A131">
    <w:name w:val="7A2FD9F37F1B46F3B495DF93CE656A131"/>
    <w:rsid w:val="006A522D"/>
    <w:pPr>
      <w:ind w:left="720"/>
      <w:contextualSpacing/>
    </w:pPr>
    <w:rPr>
      <w:rFonts w:eastAsiaTheme="minorHAnsi"/>
      <w:lang w:eastAsia="en-US"/>
    </w:rPr>
  </w:style>
  <w:style w:type="paragraph" w:customStyle="1" w:styleId="6B1085C87732494786D2D5D833C637E42">
    <w:name w:val="6B1085C87732494786D2D5D833C637E42"/>
    <w:rsid w:val="006A522D"/>
    <w:rPr>
      <w:rFonts w:eastAsiaTheme="minorHAnsi"/>
      <w:lang w:eastAsia="en-US"/>
    </w:rPr>
  </w:style>
  <w:style w:type="paragraph" w:customStyle="1" w:styleId="AF02A0BD75444E159C695AB9FC3FA73B2">
    <w:name w:val="AF02A0BD75444E159C695AB9FC3FA73B2"/>
    <w:rsid w:val="006A522D"/>
    <w:rPr>
      <w:rFonts w:eastAsiaTheme="minorHAnsi"/>
      <w:lang w:eastAsia="en-US"/>
    </w:rPr>
  </w:style>
  <w:style w:type="paragraph" w:customStyle="1" w:styleId="7C3B2846ECAF49CCAF5B843A09A512842">
    <w:name w:val="7C3B2846ECAF49CCAF5B843A09A512842"/>
    <w:rsid w:val="006A522D"/>
    <w:rPr>
      <w:rFonts w:eastAsiaTheme="minorHAnsi"/>
      <w:lang w:eastAsia="en-US"/>
    </w:rPr>
  </w:style>
  <w:style w:type="paragraph" w:customStyle="1" w:styleId="8D56225C9A11467BB880EEC35221C1481">
    <w:name w:val="8D56225C9A11467BB880EEC35221C1481"/>
    <w:rsid w:val="006A522D"/>
    <w:pPr>
      <w:ind w:left="720"/>
      <w:contextualSpacing/>
    </w:pPr>
    <w:rPr>
      <w:rFonts w:eastAsiaTheme="minorHAnsi"/>
      <w:lang w:eastAsia="en-US"/>
    </w:rPr>
  </w:style>
  <w:style w:type="paragraph" w:customStyle="1" w:styleId="0E098BF50F0241169909935798FBCAA51">
    <w:name w:val="0E098BF50F0241169909935798FBCAA51"/>
    <w:rsid w:val="006A522D"/>
    <w:pPr>
      <w:ind w:left="720"/>
      <w:contextualSpacing/>
    </w:pPr>
    <w:rPr>
      <w:rFonts w:eastAsiaTheme="minorHAnsi"/>
      <w:lang w:eastAsia="en-US"/>
    </w:rPr>
  </w:style>
  <w:style w:type="paragraph" w:customStyle="1" w:styleId="B8F68C4908AA4B0EA841CC6C247797B31">
    <w:name w:val="B8F68C4908AA4B0EA841CC6C247797B31"/>
    <w:rsid w:val="006A522D"/>
    <w:pPr>
      <w:ind w:left="720"/>
      <w:contextualSpacing/>
    </w:pPr>
    <w:rPr>
      <w:rFonts w:eastAsiaTheme="minorHAnsi"/>
      <w:lang w:eastAsia="en-US"/>
    </w:rPr>
  </w:style>
  <w:style w:type="paragraph" w:customStyle="1" w:styleId="F8D12F380AC848C2BD558B015A3CFD7C1">
    <w:name w:val="F8D12F380AC848C2BD558B015A3CFD7C1"/>
    <w:rsid w:val="006A522D"/>
    <w:pPr>
      <w:ind w:left="720"/>
      <w:contextualSpacing/>
    </w:pPr>
    <w:rPr>
      <w:rFonts w:eastAsiaTheme="minorHAnsi"/>
      <w:lang w:eastAsia="en-US"/>
    </w:rPr>
  </w:style>
  <w:style w:type="paragraph" w:customStyle="1" w:styleId="955BF4149B6E41E596A469FC011D47542">
    <w:name w:val="955BF4149B6E41E596A469FC011D47542"/>
    <w:rsid w:val="006A522D"/>
    <w:rPr>
      <w:rFonts w:eastAsiaTheme="minorHAnsi"/>
      <w:lang w:eastAsia="en-US"/>
    </w:rPr>
  </w:style>
  <w:style w:type="paragraph" w:customStyle="1" w:styleId="9BF53289D3224B8ABDF7A8928C17F4432">
    <w:name w:val="9BF53289D3224B8ABDF7A8928C17F4432"/>
    <w:rsid w:val="006A522D"/>
    <w:rPr>
      <w:rFonts w:eastAsiaTheme="minorHAnsi"/>
      <w:lang w:eastAsia="en-US"/>
    </w:rPr>
  </w:style>
  <w:style w:type="paragraph" w:customStyle="1" w:styleId="D0C07C95BC7046A284774C8375458CCF2">
    <w:name w:val="D0C07C95BC7046A284774C8375458CCF2"/>
    <w:rsid w:val="006A522D"/>
    <w:rPr>
      <w:rFonts w:eastAsiaTheme="minorHAnsi"/>
      <w:lang w:eastAsia="en-US"/>
    </w:rPr>
  </w:style>
  <w:style w:type="paragraph" w:customStyle="1" w:styleId="ACA2B1CA07084EB0939C313693A8A26C1">
    <w:name w:val="ACA2B1CA07084EB0939C313693A8A26C1"/>
    <w:rsid w:val="006A522D"/>
    <w:pPr>
      <w:ind w:left="720"/>
      <w:contextualSpacing/>
    </w:pPr>
    <w:rPr>
      <w:rFonts w:eastAsiaTheme="minorHAnsi"/>
      <w:lang w:eastAsia="en-US"/>
    </w:rPr>
  </w:style>
  <w:style w:type="paragraph" w:customStyle="1" w:styleId="1A09A548CC624E31B005300F4892D9861">
    <w:name w:val="1A09A548CC624E31B005300F4892D9861"/>
    <w:rsid w:val="006A522D"/>
    <w:pPr>
      <w:ind w:left="720"/>
      <w:contextualSpacing/>
    </w:pPr>
    <w:rPr>
      <w:rFonts w:eastAsiaTheme="minorHAnsi"/>
      <w:lang w:eastAsia="en-US"/>
    </w:rPr>
  </w:style>
  <w:style w:type="paragraph" w:customStyle="1" w:styleId="64D9E788F5114C3DA0537953DF1B72BC1">
    <w:name w:val="64D9E788F5114C3DA0537953DF1B72BC1"/>
    <w:rsid w:val="006A522D"/>
    <w:pPr>
      <w:ind w:left="720"/>
      <w:contextualSpacing/>
    </w:pPr>
    <w:rPr>
      <w:rFonts w:eastAsiaTheme="minorHAnsi"/>
      <w:lang w:eastAsia="en-US"/>
    </w:rPr>
  </w:style>
  <w:style w:type="paragraph" w:customStyle="1" w:styleId="1B1D15FF240E47139D67527F3BE55A392">
    <w:name w:val="1B1D15FF240E47139D67527F3BE55A392"/>
    <w:rsid w:val="006A522D"/>
    <w:rPr>
      <w:rFonts w:eastAsiaTheme="minorHAnsi"/>
      <w:lang w:eastAsia="en-US"/>
    </w:rPr>
  </w:style>
  <w:style w:type="paragraph" w:customStyle="1" w:styleId="0B607B4680EA44D2949D6418A895112910">
    <w:name w:val="0B607B4680EA44D2949D6418A895112910"/>
    <w:rsid w:val="006A522D"/>
    <w:pPr>
      <w:ind w:left="720"/>
      <w:contextualSpacing/>
    </w:pPr>
    <w:rPr>
      <w:rFonts w:eastAsiaTheme="minorHAnsi"/>
      <w:lang w:eastAsia="en-US"/>
    </w:rPr>
  </w:style>
  <w:style w:type="paragraph" w:customStyle="1" w:styleId="4EFD5E908C76433C8E25214A59F1A27110">
    <w:name w:val="4EFD5E908C76433C8E25214A59F1A27110"/>
    <w:rsid w:val="006A522D"/>
    <w:pPr>
      <w:ind w:left="720"/>
      <w:contextualSpacing/>
    </w:pPr>
    <w:rPr>
      <w:rFonts w:eastAsiaTheme="minorHAnsi"/>
      <w:lang w:eastAsia="en-US"/>
    </w:rPr>
  </w:style>
  <w:style w:type="paragraph" w:customStyle="1" w:styleId="934E26DBB8A9445F8579C0557A8A25DB10">
    <w:name w:val="934E26DBB8A9445F8579C0557A8A25DB10"/>
    <w:rsid w:val="006A522D"/>
    <w:pPr>
      <w:ind w:left="720"/>
      <w:contextualSpacing/>
    </w:pPr>
    <w:rPr>
      <w:rFonts w:eastAsiaTheme="minorHAnsi"/>
      <w:lang w:eastAsia="en-US"/>
    </w:rPr>
  </w:style>
  <w:style w:type="paragraph" w:customStyle="1" w:styleId="F1781D9443C64D538068D533BF918A4510">
    <w:name w:val="F1781D9443C64D538068D533BF918A4510"/>
    <w:rsid w:val="006A522D"/>
    <w:pPr>
      <w:ind w:left="720"/>
      <w:contextualSpacing/>
    </w:pPr>
    <w:rPr>
      <w:rFonts w:eastAsiaTheme="minorHAnsi"/>
      <w:lang w:eastAsia="en-US"/>
    </w:rPr>
  </w:style>
  <w:style w:type="paragraph" w:customStyle="1" w:styleId="843A784D45544A9E98A631900EEDFB0810">
    <w:name w:val="843A784D45544A9E98A631900EEDFB0810"/>
    <w:rsid w:val="006A522D"/>
    <w:pPr>
      <w:ind w:left="720"/>
      <w:contextualSpacing/>
    </w:pPr>
    <w:rPr>
      <w:rFonts w:eastAsiaTheme="minorHAnsi"/>
      <w:lang w:eastAsia="en-US"/>
    </w:rPr>
  </w:style>
  <w:style w:type="paragraph" w:customStyle="1" w:styleId="0560594BAB5E4802A16987724188C71510">
    <w:name w:val="0560594BAB5E4802A16987724188C71510"/>
    <w:rsid w:val="006A522D"/>
    <w:pPr>
      <w:ind w:left="720"/>
      <w:contextualSpacing/>
    </w:pPr>
    <w:rPr>
      <w:rFonts w:eastAsiaTheme="minorHAnsi"/>
      <w:lang w:eastAsia="en-US"/>
    </w:rPr>
  </w:style>
  <w:style w:type="paragraph" w:customStyle="1" w:styleId="6CD244AF252A4DCB9BA92582DD517E9310">
    <w:name w:val="6CD244AF252A4DCB9BA92582DD517E9310"/>
    <w:rsid w:val="006A522D"/>
    <w:rPr>
      <w:rFonts w:eastAsiaTheme="minorHAnsi"/>
      <w:lang w:eastAsia="en-US"/>
    </w:rPr>
  </w:style>
  <w:style w:type="paragraph" w:customStyle="1" w:styleId="9A5E025F71B14BE1AA9492D9E6BB5ABE">
    <w:name w:val="9A5E025F71B14BE1AA9492D9E6BB5ABE"/>
    <w:rsid w:val="006A522D"/>
  </w:style>
  <w:style w:type="paragraph" w:customStyle="1" w:styleId="0EDA9B66D9E643108C440BF5B174557A">
    <w:name w:val="0EDA9B66D9E643108C440BF5B174557A"/>
    <w:rsid w:val="006A522D"/>
  </w:style>
  <w:style w:type="paragraph" w:customStyle="1" w:styleId="1EBD248F86A548CBAD151AE7B04FEA2D">
    <w:name w:val="1EBD248F86A548CBAD151AE7B04FEA2D"/>
    <w:rsid w:val="008809FD"/>
  </w:style>
  <w:style w:type="paragraph" w:customStyle="1" w:styleId="7E6FC48670BA480BB9941CE7DFB482C2">
    <w:name w:val="7E6FC48670BA480BB9941CE7DFB482C2"/>
    <w:rsid w:val="008809FD"/>
  </w:style>
  <w:style w:type="paragraph" w:customStyle="1" w:styleId="AE7E5D8212C143DEADC93178F5F91973">
    <w:name w:val="AE7E5D8212C143DEADC93178F5F91973"/>
    <w:rsid w:val="00435F53"/>
  </w:style>
  <w:style w:type="paragraph" w:customStyle="1" w:styleId="844F735C51194CC9998DE278AE197973">
    <w:name w:val="844F735C51194CC9998DE278AE197973"/>
    <w:rsid w:val="00435F53"/>
  </w:style>
  <w:style w:type="paragraph" w:customStyle="1" w:styleId="12170BF2F0824CAA841D1CA2C8CDE325">
    <w:name w:val="12170BF2F0824CAA841D1CA2C8CDE325"/>
    <w:rsid w:val="00435F53"/>
  </w:style>
  <w:style w:type="paragraph" w:customStyle="1" w:styleId="15FA4AFF04514C6489A25F5A0BEDBB37">
    <w:name w:val="15FA4AFF04514C6489A25F5A0BEDBB37"/>
    <w:rsid w:val="00435F53"/>
  </w:style>
  <w:style w:type="paragraph" w:customStyle="1" w:styleId="B3FE30D3DBC54F50A7681AAB6457A221">
    <w:name w:val="B3FE30D3DBC54F50A7681AAB6457A221"/>
    <w:rsid w:val="00435F53"/>
  </w:style>
  <w:style w:type="paragraph" w:customStyle="1" w:styleId="A24931BB34AE449F91395ACB0AABBC28">
    <w:name w:val="A24931BB34AE449F91395ACB0AABBC28"/>
    <w:rsid w:val="00435F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372D93-6B62-4AAE-914C-125518289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6</Pages>
  <Words>5047</Words>
  <Characters>2877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HIGHER EDUCATION</vt:lpstr>
    </vt:vector>
  </TitlesOfParts>
  <Company>CYQAA κλπ</Company>
  <LinksUpToDate>false</LinksUpToDate>
  <CharactersWithSpaces>3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EDUCATION</dc:title>
  <dc:subject>[Program of stud]</dc:subject>
  <dc:creator>CYQAA DIPAE</dc:creator>
  <cp:lastModifiedBy>CYQAA-DIPAE</cp:lastModifiedBy>
  <cp:revision>10</cp:revision>
  <cp:lastPrinted>2019-04-15T05:58:00Z</cp:lastPrinted>
  <dcterms:created xsi:type="dcterms:W3CDTF">2021-02-18T12:09:00Z</dcterms:created>
  <dcterms:modified xsi:type="dcterms:W3CDTF">2021-10-27T12:12:00Z</dcterms:modified>
</cp:coreProperties>
</file>